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body>
    <w:p w:rsidRPr="00EE36D0" w:rsidR="005164CC" w:rsidP="005164CC" w:rsidRDefault="00DF4895" w14:paraId="0F938E88" w14:textId="10A11771">
      <w:pPr>
        <w:pBdr>
          <w:top w:val="single" w:color="808080" w:themeColor="background1" w:themeShade="80" w:sz="18" w:space="1"/>
          <w:bottom w:val="single" w:color="808080" w:themeColor="background1" w:themeShade="80" w:sz="18" w:space="1"/>
        </w:pBdr>
        <w:spacing w:after="0"/>
        <w:rPr>
          <w:rFonts w:ascii="Arial Narrow" w:hAnsi="Arial Narrow" w:cs="Times New Roman"/>
          <w:b/>
          <w:color w:val="2E74B5" w:themeColor="accent5" w:themeShade="BF"/>
          <w:sz w:val="36"/>
          <w:szCs w:val="36"/>
        </w:rPr>
      </w:pPr>
      <w:r w:rsidRPr="00EE36D0">
        <w:rPr>
          <w:rFonts w:ascii="Arial Narrow" w:hAnsi="Arial Narrow" w:cs="Times New Roman"/>
          <w:b/>
          <w:noProof/>
          <w:color w:val="007096"/>
          <w:lang w:eastAsia="en-CA"/>
        </w:rPr>
        <w:drawing>
          <wp:anchor distT="0" distB="0" distL="114300" distR="114300" simplePos="0" relativeHeight="251658240" behindDoc="0" locked="0" layoutInCell="1" allowOverlap="1" wp14:anchorId="61D8E616" wp14:editId="30F26BC1">
            <wp:simplePos x="0" y="0"/>
            <wp:positionH relativeFrom="margin">
              <wp:posOffset>3982720</wp:posOffset>
            </wp:positionH>
            <wp:positionV relativeFrom="paragraph">
              <wp:posOffset>104775</wp:posOffset>
            </wp:positionV>
            <wp:extent cx="2389772" cy="600075"/>
            <wp:effectExtent l="0" t="0" r="0" b="0"/>
            <wp:wrapNone/>
            <wp:docPr id="804644970" name="Picture 80464497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644970" name="Picture 804644970">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89772" cy="60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E36D0" w:rsidR="005164CC">
        <w:rPr>
          <w:rFonts w:ascii="Arial Narrow" w:hAnsi="Arial Narrow" w:cs="Times New Roman"/>
          <w:b/>
          <w:color w:val="2E74B5" w:themeColor="accent5" w:themeShade="BF"/>
          <w:sz w:val="36"/>
          <w:szCs w:val="36"/>
        </w:rPr>
        <w:t>ENGINEER 3PX3</w:t>
      </w:r>
      <w:r w:rsidRPr="00EE36D0" w:rsidR="005164CC">
        <w:rPr>
          <w:rFonts w:ascii="Arial Narrow" w:hAnsi="Arial Narrow" w:cs="Times New Roman"/>
          <w:b/>
          <w:noProof/>
          <w:color w:val="2E74B5" w:themeColor="accent5" w:themeShade="BF"/>
          <w:sz w:val="36"/>
          <w:szCs w:val="36"/>
        </w:rPr>
        <w:tab/>
      </w:r>
    </w:p>
    <w:p w:rsidRPr="00EE36D0" w:rsidR="005164CC" w:rsidP="005164CC" w:rsidRDefault="006D034B" w14:paraId="2ACFA7F6" w14:textId="5C32595F">
      <w:pPr>
        <w:pBdr>
          <w:top w:val="single" w:color="808080" w:themeColor="background1" w:themeShade="80" w:sz="18" w:space="1"/>
          <w:bottom w:val="single" w:color="808080" w:themeColor="background1" w:themeShade="80" w:sz="18" w:space="1"/>
        </w:pBdr>
        <w:spacing w:after="0"/>
        <w:rPr>
          <w:rFonts w:ascii="Arial Narrow" w:hAnsi="Arial Narrow" w:cs="Times New Roman"/>
          <w:i/>
          <w:sz w:val="28"/>
          <w:szCs w:val="28"/>
        </w:rPr>
      </w:pPr>
      <w:r>
        <w:rPr>
          <w:rFonts w:ascii="Arial Narrow" w:hAnsi="Arial Narrow" w:cs="Times New Roman"/>
          <w:i/>
          <w:sz w:val="28"/>
          <w:szCs w:val="28"/>
        </w:rPr>
        <w:t>Engineering Economics</w:t>
      </w:r>
    </w:p>
    <w:p w:rsidRPr="00EE36D0" w:rsidR="005164CC" w:rsidP="005164CC" w:rsidRDefault="00165FE5" w14:paraId="7B6B56D0" w14:textId="2CE90FF1">
      <w:pPr>
        <w:pBdr>
          <w:top w:val="single" w:color="808080" w:themeColor="background1" w:themeShade="80" w:sz="18" w:space="1"/>
          <w:bottom w:val="single" w:color="808080" w:themeColor="background1" w:themeShade="80" w:sz="18" w:space="1"/>
        </w:pBdr>
        <w:tabs>
          <w:tab w:val="left" w:pos="10800"/>
        </w:tabs>
        <w:spacing w:after="0"/>
        <w:rPr>
          <w:rFonts w:ascii="Arial Narrow" w:hAnsi="Arial Narrow" w:cs="Times New Roman"/>
          <w:sz w:val="28"/>
          <w:szCs w:val="28"/>
        </w:rPr>
      </w:pPr>
      <w:r w:rsidRPr="00EE36D0">
        <w:rPr>
          <w:rFonts w:ascii="Arial Narrow" w:hAnsi="Arial Narrow" w:cs="Times New Roman"/>
          <w:sz w:val="28"/>
          <w:szCs w:val="28"/>
        </w:rPr>
        <w:t>Course</w:t>
      </w:r>
      <w:r w:rsidRPr="00EE36D0" w:rsidR="005164CC">
        <w:rPr>
          <w:rFonts w:ascii="Arial Narrow" w:hAnsi="Arial Narrow" w:cs="Times New Roman"/>
          <w:sz w:val="28"/>
          <w:szCs w:val="28"/>
        </w:rPr>
        <w:t xml:space="preserve"> Project - Winter Semester, 2024</w:t>
      </w:r>
    </w:p>
    <w:p w:rsidRPr="00EE36D0" w:rsidR="005164CC" w:rsidP="005164CC" w:rsidRDefault="005164CC" w14:paraId="5FEE7095" w14:textId="77777777">
      <w:pPr>
        <w:spacing w:after="0"/>
        <w:rPr>
          <w:rFonts w:ascii="Arial Narrow" w:hAnsi="Arial Narrow" w:cs="Times New Roman"/>
          <w:b/>
          <w:bCs/>
        </w:rPr>
      </w:pPr>
    </w:p>
    <w:p w:rsidRPr="00683B01" w:rsidR="005164CC" w:rsidP="00683B01" w:rsidRDefault="004A23E3" w14:paraId="5961EA41" w14:textId="047B535A">
      <w:pPr>
        <w:pStyle w:val="Heading1"/>
      </w:pPr>
      <w:bookmarkStart w:name="_Toc159396300" w:id="0"/>
      <w:r w:rsidRPr="00683B01">
        <w:t>1</w:t>
      </w:r>
      <w:r w:rsidRPr="00683B01" w:rsidR="000126F1">
        <w:t>.</w:t>
      </w:r>
      <w:r w:rsidRPr="00683B01">
        <w:t xml:space="preserve"> </w:t>
      </w:r>
      <w:r w:rsidRPr="00683B01" w:rsidR="00683B01">
        <w:t>Introduction</w:t>
      </w:r>
      <w:bookmarkEnd w:id="0"/>
    </w:p>
    <w:p w:rsidRPr="00EE36D0" w:rsidR="00244792" w:rsidP="0061213E" w:rsidRDefault="00244792" w14:paraId="5FB6AB23" w14:textId="3F9CE239">
      <w:pPr>
        <w:ind w:firstLine="720"/>
        <w:jc w:val="both"/>
        <w:rPr>
          <w:rFonts w:ascii="Arial Narrow" w:hAnsi="Arial Narrow" w:cs="Times New Roman"/>
          <w:sz w:val="24"/>
          <w:szCs w:val="24"/>
        </w:rPr>
      </w:pPr>
      <w:r w:rsidRPr="00EE36D0">
        <w:rPr>
          <w:rFonts w:ascii="Arial Narrow" w:hAnsi="Arial Narrow" w:cs="Times New Roman"/>
          <w:sz w:val="24"/>
          <w:szCs w:val="24"/>
        </w:rPr>
        <w:t>Every</w:t>
      </w:r>
      <w:r w:rsidRPr="00EE36D0" w:rsidR="00087918">
        <w:rPr>
          <w:rFonts w:ascii="Arial Narrow" w:hAnsi="Arial Narrow" w:cs="Times New Roman"/>
          <w:sz w:val="24"/>
          <w:szCs w:val="24"/>
        </w:rPr>
        <w:t xml:space="preserve"> </w:t>
      </w:r>
      <w:r w:rsidRPr="00EE36D0">
        <w:rPr>
          <w:rFonts w:ascii="Arial Narrow" w:hAnsi="Arial Narrow" w:cs="Times New Roman"/>
          <w:sz w:val="24"/>
          <w:szCs w:val="24"/>
        </w:rPr>
        <w:t xml:space="preserve">day engineers face a world full of challenges ready to be solved. With new developments in technologies and research, engineers </w:t>
      </w:r>
      <w:r w:rsidRPr="00EE36D0" w:rsidR="00EF5CC5">
        <w:rPr>
          <w:rFonts w:ascii="Arial Narrow" w:hAnsi="Arial Narrow" w:cs="Times New Roman"/>
          <w:sz w:val="24"/>
          <w:szCs w:val="24"/>
        </w:rPr>
        <w:t>view their</w:t>
      </w:r>
      <w:r w:rsidRPr="00EE36D0">
        <w:rPr>
          <w:rFonts w:ascii="Arial Narrow" w:hAnsi="Arial Narrow" w:cs="Times New Roman"/>
          <w:sz w:val="24"/>
          <w:szCs w:val="24"/>
        </w:rPr>
        <w:t xml:space="preserve"> selected problems with changing perspectives. Engineers collaborate across professions to implement the best tools for the task and fully understand the problem. A problem can include human, environmental, technological, and business impacts. In this course project, you will not be tasked with a specific scenario but will have the opportunity to select your own. You will </w:t>
      </w:r>
      <w:r w:rsidRPr="00EE36D0" w:rsidR="00571657">
        <w:rPr>
          <w:rFonts w:ascii="Arial Narrow" w:hAnsi="Arial Narrow" w:cs="Times New Roman"/>
          <w:sz w:val="24"/>
          <w:szCs w:val="24"/>
        </w:rPr>
        <w:t>work in small teams to identify</w:t>
      </w:r>
      <w:r w:rsidRPr="00EE36D0">
        <w:rPr>
          <w:rFonts w:ascii="Arial Narrow" w:hAnsi="Arial Narrow" w:cs="Times New Roman"/>
          <w:sz w:val="24"/>
          <w:szCs w:val="24"/>
        </w:rPr>
        <w:t xml:space="preserve"> a real-world problem, </w:t>
      </w:r>
      <w:r w:rsidRPr="00EE36D0" w:rsidR="00571657">
        <w:rPr>
          <w:rFonts w:ascii="Arial Narrow" w:hAnsi="Arial Narrow" w:cs="Times New Roman"/>
          <w:sz w:val="24"/>
          <w:szCs w:val="24"/>
        </w:rPr>
        <w:t>develop</w:t>
      </w:r>
      <w:r w:rsidRPr="00EE36D0">
        <w:rPr>
          <w:rFonts w:ascii="Arial Narrow" w:hAnsi="Arial Narrow" w:cs="Times New Roman"/>
          <w:sz w:val="24"/>
          <w:szCs w:val="24"/>
        </w:rPr>
        <w:t xml:space="preserve"> a new product or service, and </w:t>
      </w:r>
      <w:r w:rsidRPr="00EE36D0" w:rsidR="00571657">
        <w:rPr>
          <w:rFonts w:ascii="Arial Narrow" w:hAnsi="Arial Narrow" w:cs="Times New Roman"/>
          <w:sz w:val="24"/>
          <w:szCs w:val="24"/>
        </w:rPr>
        <w:t>deliver</w:t>
      </w:r>
      <w:r w:rsidRPr="00EE36D0">
        <w:rPr>
          <w:rFonts w:ascii="Arial Narrow" w:hAnsi="Arial Narrow" w:cs="Times New Roman"/>
          <w:sz w:val="24"/>
          <w:szCs w:val="24"/>
        </w:rPr>
        <w:t xml:space="preserve"> the business case for your solution.</w:t>
      </w:r>
    </w:p>
    <w:p w:rsidRPr="00EE36D0" w:rsidR="00244792" w:rsidP="0061213E" w:rsidRDefault="00244792" w14:paraId="7DD05393" w14:textId="155E94B8">
      <w:pPr>
        <w:ind w:firstLine="720"/>
        <w:jc w:val="both"/>
        <w:rPr>
          <w:rFonts w:ascii="Arial Narrow" w:hAnsi="Arial Narrow" w:cs="Times New Roman"/>
          <w:sz w:val="24"/>
          <w:szCs w:val="24"/>
        </w:rPr>
      </w:pPr>
      <w:r w:rsidRPr="00EE36D0">
        <w:rPr>
          <w:rFonts w:ascii="Arial Narrow" w:hAnsi="Arial Narrow" w:cs="Times New Roman"/>
          <w:sz w:val="24"/>
          <w:szCs w:val="24"/>
        </w:rPr>
        <w:t xml:space="preserve">The business case will span the topics taught and discussed in this course and will culminate in a comprehensive final report that touches on course cornerstones. Across the project weeks, </w:t>
      </w:r>
      <w:r w:rsidR="004C3950">
        <w:rPr>
          <w:rFonts w:ascii="Arial Narrow" w:hAnsi="Arial Narrow" w:cs="Times New Roman"/>
          <w:sz w:val="24"/>
          <w:szCs w:val="24"/>
        </w:rPr>
        <w:t>Check-In</w:t>
      </w:r>
      <w:r w:rsidRPr="00EE36D0">
        <w:rPr>
          <w:rFonts w:ascii="Arial Narrow" w:hAnsi="Arial Narrow" w:cs="Times New Roman"/>
          <w:sz w:val="24"/>
          <w:szCs w:val="24"/>
        </w:rPr>
        <w:t>s and interviews will take place to manage progress and help deliver refinements to your project.</w:t>
      </w:r>
    </w:p>
    <w:p w:rsidRPr="00D855BD" w:rsidR="00244792" w:rsidP="0061213E" w:rsidRDefault="00244792" w14:paraId="3C2323E4" w14:textId="1D0990BE">
      <w:pPr>
        <w:ind w:firstLine="720"/>
        <w:jc w:val="both"/>
        <w:rPr>
          <w:rFonts w:ascii="Arial Narrow" w:hAnsi="Arial Narrow" w:cs="Times New Roman"/>
          <w:color w:val="FF0000"/>
          <w:sz w:val="24"/>
          <w:szCs w:val="24"/>
        </w:rPr>
      </w:pPr>
      <w:r w:rsidRPr="00EE36D0">
        <w:rPr>
          <w:rFonts w:ascii="Arial Narrow" w:hAnsi="Arial Narrow" w:cs="Times New Roman"/>
          <w:sz w:val="24"/>
          <w:szCs w:val="24"/>
        </w:rPr>
        <w:t xml:space="preserve">The project will require self-arranged groups of 4, with at least two different engineering streams represented in each group. This must include people within your own </w:t>
      </w:r>
      <w:r w:rsidRPr="00EE36D0" w:rsidR="0040059E">
        <w:rPr>
          <w:rFonts w:ascii="Arial Narrow" w:hAnsi="Arial Narrow" w:cs="Times New Roman"/>
          <w:sz w:val="24"/>
          <w:szCs w:val="24"/>
        </w:rPr>
        <w:t>Design Studio</w:t>
      </w:r>
      <w:r w:rsidRPr="00EE36D0" w:rsidR="0014379A">
        <w:rPr>
          <w:rFonts w:ascii="Arial Narrow" w:hAnsi="Arial Narrow" w:cs="Times New Roman"/>
          <w:sz w:val="24"/>
          <w:szCs w:val="24"/>
        </w:rPr>
        <w:t xml:space="preserve"> (DS)</w:t>
      </w:r>
      <w:r w:rsidRPr="00EE36D0">
        <w:rPr>
          <w:rFonts w:ascii="Arial Narrow" w:hAnsi="Arial Narrow" w:cs="Times New Roman"/>
          <w:sz w:val="24"/>
          <w:szCs w:val="24"/>
        </w:rPr>
        <w:t xml:space="preserve"> section. </w:t>
      </w:r>
      <w:r w:rsidRPr="00D855BD">
        <w:rPr>
          <w:rFonts w:ascii="Arial Narrow" w:hAnsi="Arial Narrow" w:cs="Times New Roman"/>
          <w:color w:val="FF0000"/>
          <w:sz w:val="24"/>
          <w:szCs w:val="24"/>
        </w:rPr>
        <w:t xml:space="preserve">Anyone who does not sign up in a group on Avenue within the first week of the project will be auto-assigned a group by the second project week. Those who enroll in groups with </w:t>
      </w:r>
      <w:r w:rsidRPr="00D855BD" w:rsidR="000169D8">
        <w:rPr>
          <w:rFonts w:ascii="Arial Narrow" w:hAnsi="Arial Narrow" w:cs="Times New Roman"/>
          <w:color w:val="FF0000"/>
          <w:sz w:val="24"/>
          <w:szCs w:val="24"/>
        </w:rPr>
        <w:t>fewer</w:t>
      </w:r>
      <w:r w:rsidRPr="00D855BD">
        <w:rPr>
          <w:rFonts w:ascii="Arial Narrow" w:hAnsi="Arial Narrow" w:cs="Times New Roman"/>
          <w:color w:val="FF0000"/>
          <w:sz w:val="24"/>
          <w:szCs w:val="24"/>
        </w:rPr>
        <w:t xml:space="preserve"> than 4 members may be separated to fit all remaining students into groups.</w:t>
      </w:r>
    </w:p>
    <w:p w:rsidRPr="003776EB" w:rsidR="00860348" w:rsidP="00683B01" w:rsidRDefault="004A23E3" w14:paraId="49C06BB1" w14:textId="56A5F9D0">
      <w:pPr>
        <w:pStyle w:val="Heading1"/>
      </w:pPr>
      <w:bookmarkStart w:name="_Toc159396301" w:id="1"/>
      <w:r w:rsidRPr="003776EB">
        <w:t>2</w:t>
      </w:r>
      <w:r w:rsidRPr="003776EB" w:rsidR="000126F1">
        <w:t>.</w:t>
      </w:r>
      <w:r w:rsidRPr="003776EB">
        <w:t xml:space="preserve"> </w:t>
      </w:r>
      <w:r w:rsidRPr="003776EB" w:rsidR="00860348">
        <w:t>Background</w:t>
      </w:r>
      <w:bookmarkEnd w:id="1"/>
      <w:r w:rsidRPr="003776EB" w:rsidR="00860348">
        <w:t xml:space="preserve"> </w:t>
      </w:r>
    </w:p>
    <w:p w:rsidR="007258FC" w:rsidP="0091270B" w:rsidRDefault="001C3185" w14:paraId="7DA5B6C7" w14:textId="031D768D">
      <w:pPr>
        <w:ind w:firstLine="720"/>
        <w:jc w:val="both"/>
        <w:rPr>
          <w:rFonts w:ascii="Arial Narrow" w:hAnsi="Arial Narrow" w:cs="Times New Roman"/>
          <w:sz w:val="24"/>
          <w:szCs w:val="24"/>
        </w:rPr>
      </w:pPr>
      <w:r w:rsidRPr="00EE36D0">
        <w:rPr>
          <w:rFonts w:ascii="Arial Narrow" w:hAnsi="Arial Narrow" w:cs="Times New Roman"/>
          <w:sz w:val="24"/>
          <w:szCs w:val="24"/>
        </w:rPr>
        <w:t xml:space="preserve">Throughout this project, you will have the opportunity to collaborate in multidisciplinary groups to explore engineering economics and its applications in design. </w:t>
      </w:r>
      <w:r w:rsidRPr="00EE36D0" w:rsidR="000B3969">
        <w:rPr>
          <w:rFonts w:ascii="Arial Narrow" w:hAnsi="Arial Narrow" w:cs="Times New Roman"/>
          <w:sz w:val="24"/>
          <w:szCs w:val="24"/>
        </w:rPr>
        <w:t xml:space="preserve">Assessing the economic viability of </w:t>
      </w:r>
      <w:r w:rsidRPr="00EE36D0" w:rsidR="004E2866">
        <w:rPr>
          <w:rFonts w:ascii="Arial Narrow" w:hAnsi="Arial Narrow" w:cs="Times New Roman"/>
          <w:sz w:val="24"/>
          <w:szCs w:val="24"/>
        </w:rPr>
        <w:t xml:space="preserve">this </w:t>
      </w:r>
      <w:r w:rsidRPr="00EE36D0" w:rsidR="000B3969">
        <w:rPr>
          <w:rFonts w:ascii="Arial Narrow" w:hAnsi="Arial Narrow" w:cs="Times New Roman"/>
          <w:sz w:val="24"/>
          <w:szCs w:val="24"/>
        </w:rPr>
        <w:t xml:space="preserve">project will allow you to determine the feasibility of the design and aid in </w:t>
      </w:r>
      <w:r w:rsidRPr="00EE36D0" w:rsidR="004E2866">
        <w:rPr>
          <w:rFonts w:ascii="Arial Narrow" w:hAnsi="Arial Narrow" w:cs="Times New Roman"/>
          <w:sz w:val="24"/>
          <w:szCs w:val="24"/>
        </w:rPr>
        <w:t>decision</w:t>
      </w:r>
      <w:r w:rsidRPr="00EE36D0" w:rsidR="00925B82">
        <w:rPr>
          <w:rFonts w:ascii="Arial Narrow" w:hAnsi="Arial Narrow" w:cs="Times New Roman"/>
          <w:sz w:val="24"/>
          <w:szCs w:val="24"/>
        </w:rPr>
        <w:t>-</w:t>
      </w:r>
      <w:r w:rsidRPr="00EE36D0" w:rsidR="004E2866">
        <w:rPr>
          <w:rFonts w:ascii="Arial Narrow" w:hAnsi="Arial Narrow" w:cs="Times New Roman"/>
          <w:sz w:val="24"/>
          <w:szCs w:val="24"/>
        </w:rPr>
        <w:t xml:space="preserve">making throughout the process. In this project, you will examine the scale of your design solution </w:t>
      </w:r>
      <w:r w:rsidRPr="00EE36D0" w:rsidR="002435AA">
        <w:rPr>
          <w:rFonts w:ascii="Arial Narrow" w:hAnsi="Arial Narrow" w:cs="Times New Roman"/>
          <w:sz w:val="24"/>
          <w:szCs w:val="24"/>
        </w:rPr>
        <w:t xml:space="preserve">to </w:t>
      </w:r>
      <w:r w:rsidRPr="00EE36D0" w:rsidR="000F7D52">
        <w:rPr>
          <w:rFonts w:ascii="Arial Narrow" w:hAnsi="Arial Narrow" w:cs="Times New Roman"/>
          <w:sz w:val="24"/>
          <w:szCs w:val="24"/>
        </w:rPr>
        <w:t>estimate</w:t>
      </w:r>
      <w:r w:rsidRPr="00EE36D0" w:rsidR="002435AA">
        <w:rPr>
          <w:rFonts w:ascii="Arial Narrow" w:hAnsi="Arial Narrow" w:cs="Times New Roman"/>
          <w:sz w:val="24"/>
          <w:szCs w:val="24"/>
        </w:rPr>
        <w:t xml:space="preserve"> how </w:t>
      </w:r>
      <w:r w:rsidRPr="00EE36D0" w:rsidR="00031165">
        <w:rPr>
          <w:rFonts w:ascii="Arial Narrow" w:hAnsi="Arial Narrow" w:cs="Times New Roman"/>
          <w:sz w:val="24"/>
          <w:szCs w:val="24"/>
        </w:rPr>
        <w:t>real-world</w:t>
      </w:r>
      <w:r w:rsidRPr="00EE36D0" w:rsidR="002435AA">
        <w:rPr>
          <w:rFonts w:ascii="Arial Narrow" w:hAnsi="Arial Narrow" w:cs="Times New Roman"/>
          <w:sz w:val="24"/>
          <w:szCs w:val="24"/>
        </w:rPr>
        <w:t xml:space="preserve"> products are </w:t>
      </w:r>
      <w:r w:rsidRPr="00EE36D0" w:rsidR="00D3484E">
        <w:rPr>
          <w:rFonts w:ascii="Arial Narrow" w:hAnsi="Arial Narrow" w:cs="Times New Roman"/>
          <w:sz w:val="24"/>
          <w:szCs w:val="24"/>
        </w:rPr>
        <w:t xml:space="preserve">developed. This project will apply all course content concepts, including </w:t>
      </w:r>
      <w:r w:rsidRPr="00EE36D0" w:rsidR="00031165">
        <w:rPr>
          <w:rFonts w:ascii="Arial Narrow" w:hAnsi="Arial Narrow" w:cs="Times New Roman"/>
          <w:sz w:val="24"/>
          <w:szCs w:val="24"/>
        </w:rPr>
        <w:t xml:space="preserve">net value functions, sensitivity analysis, optimization, project management, and Monte Carlo simulations. </w:t>
      </w:r>
    </w:p>
    <w:p w:rsidR="007258FC" w:rsidRDefault="007258FC" w14:paraId="306ADDE7" w14:textId="77777777">
      <w:pPr>
        <w:rPr>
          <w:rFonts w:ascii="Arial Narrow" w:hAnsi="Arial Narrow" w:cs="Times New Roman"/>
          <w:sz w:val="24"/>
          <w:szCs w:val="24"/>
        </w:rPr>
      </w:pPr>
      <w:r>
        <w:rPr>
          <w:rFonts w:ascii="Arial Narrow" w:hAnsi="Arial Narrow" w:cs="Times New Roman"/>
          <w:sz w:val="24"/>
          <w:szCs w:val="24"/>
        </w:rPr>
        <w:br w:type="page"/>
      </w:r>
    </w:p>
    <w:p w:rsidRPr="001F6181" w:rsidR="001F6181" w:rsidP="001F6181" w:rsidRDefault="007258FC" w14:paraId="5D0908C3" w14:textId="696F3D83">
      <w:pPr>
        <w:pStyle w:val="TOC1"/>
        <w:rPr>
          <w:rFonts w:eastAsiaTheme="minorEastAsia" w:cstheme="minorBidi"/>
          <w:noProof/>
          <w:kern w:val="2"/>
          <w:sz w:val="32"/>
          <w:szCs w:val="32"/>
          <w:lang w:val="en-CA" w:eastAsia="en-CA"/>
          <w14:ligatures w14:val="standardContextual"/>
        </w:rPr>
      </w:pPr>
      <w:r w:rsidRPr="001F6181">
        <w:rPr>
          <w:rFonts w:ascii="Arial Narrow" w:hAnsi="Arial Narrow" w:cs="Times New Roman"/>
          <w:sz w:val="300"/>
          <w:szCs w:val="300"/>
        </w:rPr>
        <w:fldChar w:fldCharType="begin"/>
      </w:r>
      <w:r w:rsidRPr="001F6181">
        <w:rPr>
          <w:rFonts w:ascii="Arial Narrow" w:hAnsi="Arial Narrow" w:cs="Times New Roman"/>
          <w:sz w:val="300"/>
          <w:szCs w:val="300"/>
        </w:rPr>
        <w:instrText xml:space="preserve"> TOC \o "1-3" \h \z \u </w:instrText>
      </w:r>
      <w:r w:rsidRPr="001F6181">
        <w:rPr>
          <w:rFonts w:ascii="Arial Narrow" w:hAnsi="Arial Narrow" w:cs="Times New Roman"/>
          <w:sz w:val="300"/>
          <w:szCs w:val="300"/>
        </w:rPr>
        <w:fldChar w:fldCharType="separate"/>
      </w:r>
      <w:hyperlink w:history="1" w:anchor="_Toc159396300">
        <w:r w:rsidRPr="001F6181" w:rsidR="001F6181">
          <w:rPr>
            <w:rStyle w:val="Hyperlink"/>
            <w:noProof/>
            <w:sz w:val="28"/>
            <w:szCs w:val="28"/>
          </w:rPr>
          <w:t>1. Introduction</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00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1</w:t>
        </w:r>
        <w:r w:rsidRPr="001F6181" w:rsidR="001F6181">
          <w:rPr>
            <w:noProof/>
            <w:webHidden/>
            <w:sz w:val="28"/>
            <w:szCs w:val="28"/>
          </w:rPr>
          <w:fldChar w:fldCharType="end"/>
        </w:r>
      </w:hyperlink>
    </w:p>
    <w:p w:rsidRPr="001F6181" w:rsidR="001F6181" w:rsidP="001F6181" w:rsidRDefault="001D6304" w14:paraId="3EA21893" w14:textId="7208E41A">
      <w:pPr>
        <w:pStyle w:val="TOC1"/>
        <w:rPr>
          <w:rFonts w:eastAsiaTheme="minorEastAsia" w:cstheme="minorBidi"/>
          <w:noProof/>
          <w:kern w:val="2"/>
          <w:sz w:val="32"/>
          <w:szCs w:val="32"/>
          <w:lang w:val="en-CA" w:eastAsia="en-CA"/>
          <w14:ligatures w14:val="standardContextual"/>
        </w:rPr>
      </w:pPr>
      <w:hyperlink w:history="1" w:anchor="_Toc159396301">
        <w:r w:rsidRPr="001F6181" w:rsidR="001F6181">
          <w:rPr>
            <w:rStyle w:val="Hyperlink"/>
            <w:noProof/>
            <w:sz w:val="28"/>
            <w:szCs w:val="28"/>
          </w:rPr>
          <w:t>2. Background</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01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1</w:t>
        </w:r>
        <w:r w:rsidRPr="001F6181" w:rsidR="001F6181">
          <w:rPr>
            <w:noProof/>
            <w:webHidden/>
            <w:sz w:val="28"/>
            <w:szCs w:val="28"/>
          </w:rPr>
          <w:fldChar w:fldCharType="end"/>
        </w:r>
      </w:hyperlink>
    </w:p>
    <w:p w:rsidRPr="001F6181" w:rsidR="001F6181" w:rsidP="001F6181" w:rsidRDefault="001D6304" w14:paraId="6B95A348" w14:textId="786CBB1C">
      <w:pPr>
        <w:pStyle w:val="TOC1"/>
        <w:rPr>
          <w:rFonts w:eastAsiaTheme="minorEastAsia" w:cstheme="minorBidi"/>
          <w:noProof/>
          <w:kern w:val="2"/>
          <w:sz w:val="32"/>
          <w:szCs w:val="32"/>
          <w:lang w:val="en-CA" w:eastAsia="en-CA"/>
          <w14:ligatures w14:val="standardContextual"/>
        </w:rPr>
      </w:pPr>
      <w:hyperlink w:history="1" w:anchor="_Toc159396302">
        <w:r w:rsidRPr="001F6181" w:rsidR="001F6181">
          <w:rPr>
            <w:rStyle w:val="Hyperlink"/>
            <w:noProof/>
            <w:sz w:val="28"/>
            <w:szCs w:val="28"/>
          </w:rPr>
          <w:t>3. Mark Breakdown</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02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3</w:t>
        </w:r>
        <w:r w:rsidRPr="001F6181" w:rsidR="001F6181">
          <w:rPr>
            <w:noProof/>
            <w:webHidden/>
            <w:sz w:val="28"/>
            <w:szCs w:val="28"/>
          </w:rPr>
          <w:fldChar w:fldCharType="end"/>
        </w:r>
      </w:hyperlink>
    </w:p>
    <w:p w:rsidRPr="001F6181" w:rsidR="001F6181" w:rsidP="001F6181" w:rsidRDefault="001D6304" w14:paraId="66A5DFDD" w14:textId="5504CE08">
      <w:pPr>
        <w:pStyle w:val="TOC1"/>
        <w:rPr>
          <w:rFonts w:eastAsiaTheme="minorEastAsia" w:cstheme="minorBidi"/>
          <w:noProof/>
          <w:kern w:val="2"/>
          <w:sz w:val="32"/>
          <w:szCs w:val="32"/>
          <w:lang w:val="en-CA" w:eastAsia="en-CA"/>
          <w14:ligatures w14:val="standardContextual"/>
        </w:rPr>
      </w:pPr>
      <w:hyperlink w:history="1" w:anchor="_Toc159396303">
        <w:r w:rsidRPr="001F6181" w:rsidR="001F6181">
          <w:rPr>
            <w:rStyle w:val="Hyperlink"/>
            <w:noProof/>
            <w:sz w:val="28"/>
            <w:szCs w:val="28"/>
          </w:rPr>
          <w:t>4. Overview of Submissions</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03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3</w:t>
        </w:r>
        <w:r w:rsidRPr="001F6181" w:rsidR="001F6181">
          <w:rPr>
            <w:noProof/>
            <w:webHidden/>
            <w:sz w:val="28"/>
            <w:szCs w:val="28"/>
          </w:rPr>
          <w:fldChar w:fldCharType="end"/>
        </w:r>
      </w:hyperlink>
    </w:p>
    <w:p w:rsidRPr="001F6181" w:rsidR="001F6181" w:rsidP="001F6181" w:rsidRDefault="001D6304" w14:paraId="048A11E8" w14:textId="687D42DB">
      <w:pPr>
        <w:pStyle w:val="TOC1"/>
        <w:rPr>
          <w:rFonts w:eastAsiaTheme="minorEastAsia" w:cstheme="minorBidi"/>
          <w:noProof/>
          <w:kern w:val="2"/>
          <w:sz w:val="32"/>
          <w:szCs w:val="32"/>
          <w:lang w:val="en-CA" w:eastAsia="en-CA"/>
          <w14:ligatures w14:val="standardContextual"/>
        </w:rPr>
      </w:pPr>
      <w:hyperlink w:history="1" w:anchor="_Toc159396304">
        <w:r w:rsidRPr="001F6181" w:rsidR="001F6181">
          <w:rPr>
            <w:rStyle w:val="Hyperlink"/>
            <w:noProof/>
            <w:sz w:val="28"/>
            <w:szCs w:val="28"/>
          </w:rPr>
          <w:t>5. Weekly Breakdown</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04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3</w:t>
        </w:r>
        <w:r w:rsidRPr="001F6181" w:rsidR="001F6181">
          <w:rPr>
            <w:noProof/>
            <w:webHidden/>
            <w:sz w:val="28"/>
            <w:szCs w:val="28"/>
          </w:rPr>
          <w:fldChar w:fldCharType="end"/>
        </w:r>
      </w:hyperlink>
    </w:p>
    <w:p w:rsidRPr="001F6181" w:rsidR="001F6181" w:rsidRDefault="001D6304" w14:paraId="3FDDA4FB" w14:textId="5D1DF203">
      <w:pPr>
        <w:pStyle w:val="TOC2"/>
        <w:rPr>
          <w:rFonts w:eastAsiaTheme="minorEastAsia" w:cstheme="minorBidi"/>
          <w:kern w:val="2"/>
          <w:sz w:val="32"/>
          <w:szCs w:val="32"/>
          <w:lang w:val="en-CA" w:eastAsia="en-CA"/>
          <w14:ligatures w14:val="standardContextual"/>
        </w:rPr>
      </w:pPr>
      <w:hyperlink w:history="1" w:anchor="_Toc159396305">
        <w:r w:rsidRPr="001F6181" w:rsidR="001F6181">
          <w:rPr>
            <w:rStyle w:val="Hyperlink"/>
            <w:noProof/>
            <w:sz w:val="28"/>
            <w:szCs w:val="28"/>
          </w:rPr>
          <w:t>Design Studio Week 2 – Idea Generation and High-Level NVF</w:t>
        </w:r>
        <w:r w:rsidRPr="001F6181" w:rsidR="001F6181">
          <w:rPr>
            <w:webHidden/>
          </w:rPr>
          <w:tab/>
        </w:r>
        <w:r w:rsidRPr="001F6181" w:rsidR="001F6181">
          <w:rPr>
            <w:webHidden/>
          </w:rPr>
          <w:fldChar w:fldCharType="begin"/>
        </w:r>
        <w:r w:rsidRPr="001F6181" w:rsidR="001F6181">
          <w:rPr>
            <w:webHidden/>
          </w:rPr>
          <w:instrText xml:space="preserve"> PAGEREF _Toc159396305 \h </w:instrText>
        </w:r>
        <w:r w:rsidRPr="001F6181" w:rsidR="001F6181">
          <w:rPr>
            <w:webHidden/>
          </w:rPr>
        </w:r>
        <w:r w:rsidRPr="001F6181" w:rsidR="001F6181">
          <w:rPr>
            <w:webHidden/>
          </w:rPr>
          <w:fldChar w:fldCharType="separate"/>
        </w:r>
        <w:r w:rsidRPr="001F6181" w:rsidR="001F6181">
          <w:rPr>
            <w:webHidden/>
          </w:rPr>
          <w:t>3</w:t>
        </w:r>
        <w:r w:rsidRPr="001F6181" w:rsidR="001F6181">
          <w:rPr>
            <w:webHidden/>
          </w:rPr>
          <w:fldChar w:fldCharType="end"/>
        </w:r>
      </w:hyperlink>
    </w:p>
    <w:p w:rsidRPr="001F6181" w:rsidR="001F6181" w:rsidRDefault="001D6304" w14:paraId="350F17C3" w14:textId="1D6880DA">
      <w:pPr>
        <w:pStyle w:val="TOC2"/>
        <w:rPr>
          <w:rFonts w:eastAsiaTheme="minorEastAsia" w:cstheme="minorBidi"/>
          <w:kern w:val="2"/>
          <w:sz w:val="32"/>
          <w:szCs w:val="32"/>
          <w:lang w:val="en-CA" w:eastAsia="en-CA"/>
          <w14:ligatures w14:val="standardContextual"/>
        </w:rPr>
      </w:pPr>
      <w:hyperlink w:history="1" w:anchor="_Toc159396306">
        <w:r w:rsidRPr="001F6181" w:rsidR="001F6181">
          <w:rPr>
            <w:rStyle w:val="Hyperlink"/>
            <w:noProof/>
            <w:sz w:val="28"/>
            <w:szCs w:val="28"/>
          </w:rPr>
          <w:t>Design Studio Week 3 – Solution Design and NVF Assessment</w:t>
        </w:r>
        <w:r w:rsidRPr="001F6181" w:rsidR="001F6181">
          <w:rPr>
            <w:webHidden/>
          </w:rPr>
          <w:tab/>
        </w:r>
        <w:r w:rsidRPr="001F6181" w:rsidR="001F6181">
          <w:rPr>
            <w:webHidden/>
          </w:rPr>
          <w:fldChar w:fldCharType="begin"/>
        </w:r>
        <w:r w:rsidRPr="001F6181" w:rsidR="001F6181">
          <w:rPr>
            <w:webHidden/>
          </w:rPr>
          <w:instrText xml:space="preserve"> PAGEREF _Toc159396306 \h </w:instrText>
        </w:r>
        <w:r w:rsidRPr="001F6181" w:rsidR="001F6181">
          <w:rPr>
            <w:webHidden/>
          </w:rPr>
        </w:r>
        <w:r w:rsidRPr="001F6181" w:rsidR="001F6181">
          <w:rPr>
            <w:webHidden/>
          </w:rPr>
          <w:fldChar w:fldCharType="separate"/>
        </w:r>
        <w:r w:rsidRPr="001F6181" w:rsidR="001F6181">
          <w:rPr>
            <w:webHidden/>
          </w:rPr>
          <w:t>4</w:t>
        </w:r>
        <w:r w:rsidRPr="001F6181" w:rsidR="001F6181">
          <w:rPr>
            <w:webHidden/>
          </w:rPr>
          <w:fldChar w:fldCharType="end"/>
        </w:r>
      </w:hyperlink>
    </w:p>
    <w:p w:rsidRPr="001F6181" w:rsidR="001F6181" w:rsidRDefault="001D6304" w14:paraId="1F0F60DE" w14:textId="29849A6C">
      <w:pPr>
        <w:pStyle w:val="TOC2"/>
        <w:rPr>
          <w:rFonts w:eastAsiaTheme="minorEastAsia" w:cstheme="minorBidi"/>
          <w:kern w:val="2"/>
          <w:sz w:val="32"/>
          <w:szCs w:val="32"/>
          <w:lang w:val="en-CA" w:eastAsia="en-CA"/>
          <w14:ligatures w14:val="standardContextual"/>
        </w:rPr>
      </w:pPr>
      <w:hyperlink w:history="1" w:anchor="_Toc159396307">
        <w:r w:rsidRPr="001F6181" w:rsidR="001F6181">
          <w:rPr>
            <w:rStyle w:val="Hyperlink"/>
            <w:noProof/>
            <w:sz w:val="28"/>
            <w:szCs w:val="28"/>
          </w:rPr>
          <w:t>Design Studio Week 4 – Technical Analysis</w:t>
        </w:r>
        <w:r w:rsidRPr="001F6181" w:rsidR="001F6181">
          <w:rPr>
            <w:webHidden/>
          </w:rPr>
          <w:tab/>
        </w:r>
        <w:r w:rsidRPr="001F6181" w:rsidR="001F6181">
          <w:rPr>
            <w:webHidden/>
          </w:rPr>
          <w:fldChar w:fldCharType="begin"/>
        </w:r>
        <w:r w:rsidRPr="001F6181" w:rsidR="001F6181">
          <w:rPr>
            <w:webHidden/>
          </w:rPr>
          <w:instrText xml:space="preserve"> PAGEREF _Toc159396307 \h </w:instrText>
        </w:r>
        <w:r w:rsidRPr="001F6181" w:rsidR="001F6181">
          <w:rPr>
            <w:webHidden/>
          </w:rPr>
        </w:r>
        <w:r w:rsidRPr="001F6181" w:rsidR="001F6181">
          <w:rPr>
            <w:webHidden/>
          </w:rPr>
          <w:fldChar w:fldCharType="separate"/>
        </w:r>
        <w:r w:rsidRPr="001F6181" w:rsidR="001F6181">
          <w:rPr>
            <w:webHidden/>
          </w:rPr>
          <w:t>6</w:t>
        </w:r>
        <w:r w:rsidRPr="001F6181" w:rsidR="001F6181">
          <w:rPr>
            <w:webHidden/>
          </w:rPr>
          <w:fldChar w:fldCharType="end"/>
        </w:r>
      </w:hyperlink>
    </w:p>
    <w:p w:rsidRPr="001F6181" w:rsidR="001F6181" w:rsidRDefault="001D6304" w14:paraId="2C03F400" w14:textId="1F0E3123">
      <w:pPr>
        <w:pStyle w:val="TOC2"/>
        <w:rPr>
          <w:rFonts w:eastAsiaTheme="minorEastAsia" w:cstheme="minorBidi"/>
          <w:kern w:val="2"/>
          <w:sz w:val="32"/>
          <w:szCs w:val="32"/>
          <w:lang w:val="en-CA" w:eastAsia="en-CA"/>
          <w14:ligatures w14:val="standardContextual"/>
        </w:rPr>
      </w:pPr>
      <w:hyperlink w:history="1" w:anchor="_Toc159396308">
        <w:r w:rsidRPr="001F6181" w:rsidR="001F6181">
          <w:rPr>
            <w:rStyle w:val="Hyperlink"/>
            <w:noProof/>
            <w:sz w:val="28"/>
            <w:szCs w:val="28"/>
          </w:rPr>
          <w:t>Design Studio Week 5 – Sensitivity Analysis</w:t>
        </w:r>
        <w:r w:rsidRPr="001F6181" w:rsidR="001F6181">
          <w:rPr>
            <w:webHidden/>
          </w:rPr>
          <w:tab/>
        </w:r>
        <w:r w:rsidRPr="001F6181" w:rsidR="001F6181">
          <w:rPr>
            <w:webHidden/>
          </w:rPr>
          <w:fldChar w:fldCharType="begin"/>
        </w:r>
        <w:r w:rsidRPr="001F6181" w:rsidR="001F6181">
          <w:rPr>
            <w:webHidden/>
          </w:rPr>
          <w:instrText xml:space="preserve"> PAGEREF _Toc159396308 \h </w:instrText>
        </w:r>
        <w:r w:rsidRPr="001F6181" w:rsidR="001F6181">
          <w:rPr>
            <w:webHidden/>
          </w:rPr>
        </w:r>
        <w:r w:rsidRPr="001F6181" w:rsidR="001F6181">
          <w:rPr>
            <w:webHidden/>
          </w:rPr>
          <w:fldChar w:fldCharType="separate"/>
        </w:r>
        <w:r w:rsidRPr="001F6181" w:rsidR="001F6181">
          <w:rPr>
            <w:webHidden/>
          </w:rPr>
          <w:t>7</w:t>
        </w:r>
        <w:r w:rsidRPr="001F6181" w:rsidR="001F6181">
          <w:rPr>
            <w:webHidden/>
          </w:rPr>
          <w:fldChar w:fldCharType="end"/>
        </w:r>
      </w:hyperlink>
    </w:p>
    <w:p w:rsidRPr="001F6181" w:rsidR="001F6181" w:rsidRDefault="001D6304" w14:paraId="2EB46530" w14:textId="4749EB1C">
      <w:pPr>
        <w:pStyle w:val="TOC2"/>
        <w:rPr>
          <w:rFonts w:eastAsiaTheme="minorEastAsia" w:cstheme="minorBidi"/>
          <w:kern w:val="2"/>
          <w:sz w:val="32"/>
          <w:szCs w:val="32"/>
          <w:lang w:val="en-CA" w:eastAsia="en-CA"/>
          <w14:ligatures w14:val="standardContextual"/>
        </w:rPr>
      </w:pPr>
      <w:hyperlink w:history="1" w:anchor="_Toc159396309">
        <w:r w:rsidRPr="001F6181" w:rsidR="001F6181">
          <w:rPr>
            <w:rStyle w:val="Hyperlink"/>
            <w:noProof/>
            <w:sz w:val="28"/>
            <w:szCs w:val="28"/>
          </w:rPr>
          <w:t>Design Studio Week 6 – Optimization</w:t>
        </w:r>
        <w:r w:rsidRPr="001F6181" w:rsidR="001F6181">
          <w:rPr>
            <w:webHidden/>
          </w:rPr>
          <w:tab/>
        </w:r>
        <w:r w:rsidRPr="001F6181" w:rsidR="001F6181">
          <w:rPr>
            <w:webHidden/>
          </w:rPr>
          <w:fldChar w:fldCharType="begin"/>
        </w:r>
        <w:r w:rsidRPr="001F6181" w:rsidR="001F6181">
          <w:rPr>
            <w:webHidden/>
          </w:rPr>
          <w:instrText xml:space="preserve"> PAGEREF _Toc159396309 \h </w:instrText>
        </w:r>
        <w:r w:rsidRPr="001F6181" w:rsidR="001F6181">
          <w:rPr>
            <w:webHidden/>
          </w:rPr>
        </w:r>
        <w:r w:rsidRPr="001F6181" w:rsidR="001F6181">
          <w:rPr>
            <w:webHidden/>
          </w:rPr>
          <w:fldChar w:fldCharType="separate"/>
        </w:r>
        <w:r w:rsidRPr="001F6181" w:rsidR="001F6181">
          <w:rPr>
            <w:webHidden/>
          </w:rPr>
          <w:t>8</w:t>
        </w:r>
        <w:r w:rsidRPr="001F6181" w:rsidR="001F6181">
          <w:rPr>
            <w:webHidden/>
          </w:rPr>
          <w:fldChar w:fldCharType="end"/>
        </w:r>
      </w:hyperlink>
    </w:p>
    <w:p w:rsidRPr="001F6181" w:rsidR="001F6181" w:rsidRDefault="001D6304" w14:paraId="599ABD53" w14:textId="24396671">
      <w:pPr>
        <w:pStyle w:val="TOC2"/>
        <w:rPr>
          <w:rFonts w:eastAsiaTheme="minorEastAsia" w:cstheme="minorBidi"/>
          <w:kern w:val="2"/>
          <w:sz w:val="32"/>
          <w:szCs w:val="32"/>
          <w:lang w:val="en-CA" w:eastAsia="en-CA"/>
          <w14:ligatures w14:val="standardContextual"/>
        </w:rPr>
      </w:pPr>
      <w:hyperlink w:history="1" w:anchor="_Toc159396310">
        <w:r w:rsidRPr="001F6181" w:rsidR="001F6181">
          <w:rPr>
            <w:rStyle w:val="Hyperlink"/>
            <w:noProof/>
            <w:sz w:val="28"/>
            <w:szCs w:val="28"/>
          </w:rPr>
          <w:t>Design Studio Week 7 – Reading Week</w:t>
        </w:r>
        <w:r w:rsidRPr="001F6181" w:rsidR="001F6181">
          <w:rPr>
            <w:webHidden/>
          </w:rPr>
          <w:tab/>
        </w:r>
        <w:r w:rsidRPr="001F6181" w:rsidR="001F6181">
          <w:rPr>
            <w:webHidden/>
          </w:rPr>
          <w:fldChar w:fldCharType="begin"/>
        </w:r>
        <w:r w:rsidRPr="001F6181" w:rsidR="001F6181">
          <w:rPr>
            <w:webHidden/>
          </w:rPr>
          <w:instrText xml:space="preserve"> PAGEREF _Toc159396310 \h </w:instrText>
        </w:r>
        <w:r w:rsidRPr="001F6181" w:rsidR="001F6181">
          <w:rPr>
            <w:webHidden/>
          </w:rPr>
        </w:r>
        <w:r w:rsidRPr="001F6181" w:rsidR="001F6181">
          <w:rPr>
            <w:webHidden/>
          </w:rPr>
          <w:fldChar w:fldCharType="separate"/>
        </w:r>
        <w:r w:rsidRPr="001F6181" w:rsidR="001F6181">
          <w:rPr>
            <w:webHidden/>
          </w:rPr>
          <w:t>8</w:t>
        </w:r>
        <w:r w:rsidRPr="001F6181" w:rsidR="001F6181">
          <w:rPr>
            <w:webHidden/>
          </w:rPr>
          <w:fldChar w:fldCharType="end"/>
        </w:r>
      </w:hyperlink>
    </w:p>
    <w:p w:rsidRPr="001F6181" w:rsidR="001F6181" w:rsidRDefault="001D6304" w14:paraId="205DFFA8" w14:textId="7F8CCE5B">
      <w:pPr>
        <w:pStyle w:val="TOC2"/>
        <w:rPr>
          <w:rFonts w:eastAsiaTheme="minorEastAsia" w:cstheme="minorBidi"/>
          <w:kern w:val="2"/>
          <w:sz w:val="32"/>
          <w:szCs w:val="32"/>
          <w:lang w:val="en-CA" w:eastAsia="en-CA"/>
          <w14:ligatures w14:val="standardContextual"/>
        </w:rPr>
      </w:pPr>
      <w:hyperlink w:history="1" w:anchor="_Toc159396311">
        <w:r w:rsidRPr="001F6181" w:rsidR="001F6181">
          <w:rPr>
            <w:rStyle w:val="Hyperlink"/>
            <w:noProof/>
            <w:sz w:val="28"/>
            <w:szCs w:val="28"/>
          </w:rPr>
          <w:t>Design Studio Week 8 – Project Management</w:t>
        </w:r>
        <w:r w:rsidRPr="001F6181" w:rsidR="001F6181">
          <w:rPr>
            <w:webHidden/>
          </w:rPr>
          <w:tab/>
        </w:r>
        <w:r w:rsidRPr="001F6181" w:rsidR="001F6181">
          <w:rPr>
            <w:webHidden/>
          </w:rPr>
          <w:fldChar w:fldCharType="begin"/>
        </w:r>
        <w:r w:rsidRPr="001F6181" w:rsidR="001F6181">
          <w:rPr>
            <w:webHidden/>
          </w:rPr>
          <w:instrText xml:space="preserve"> PAGEREF _Toc159396311 \h </w:instrText>
        </w:r>
        <w:r w:rsidRPr="001F6181" w:rsidR="001F6181">
          <w:rPr>
            <w:webHidden/>
          </w:rPr>
        </w:r>
        <w:r w:rsidRPr="001F6181" w:rsidR="001F6181">
          <w:rPr>
            <w:webHidden/>
          </w:rPr>
          <w:fldChar w:fldCharType="separate"/>
        </w:r>
        <w:r w:rsidRPr="001F6181" w:rsidR="001F6181">
          <w:rPr>
            <w:webHidden/>
          </w:rPr>
          <w:t>8</w:t>
        </w:r>
        <w:r w:rsidRPr="001F6181" w:rsidR="001F6181">
          <w:rPr>
            <w:webHidden/>
          </w:rPr>
          <w:fldChar w:fldCharType="end"/>
        </w:r>
      </w:hyperlink>
    </w:p>
    <w:p w:rsidRPr="001F6181" w:rsidR="001F6181" w:rsidRDefault="001D6304" w14:paraId="51259617" w14:textId="3F2722B7">
      <w:pPr>
        <w:pStyle w:val="TOC2"/>
        <w:rPr>
          <w:rFonts w:eastAsiaTheme="minorEastAsia" w:cstheme="minorBidi"/>
          <w:kern w:val="2"/>
          <w:sz w:val="32"/>
          <w:szCs w:val="32"/>
          <w:lang w:val="en-CA" w:eastAsia="en-CA"/>
          <w14:ligatures w14:val="standardContextual"/>
        </w:rPr>
      </w:pPr>
      <w:hyperlink w:history="1" w:anchor="_Toc159396312">
        <w:r w:rsidRPr="001F6181" w:rsidR="001F6181">
          <w:rPr>
            <w:rStyle w:val="Hyperlink"/>
            <w:noProof/>
            <w:sz w:val="28"/>
            <w:szCs w:val="28"/>
          </w:rPr>
          <w:t>Design Studio Week 9 – Net Value Function Regeneration with Time Value of Money</w:t>
        </w:r>
        <w:r w:rsidRPr="001F6181" w:rsidR="001F6181">
          <w:rPr>
            <w:webHidden/>
          </w:rPr>
          <w:tab/>
        </w:r>
        <w:r w:rsidRPr="001F6181" w:rsidR="001F6181">
          <w:rPr>
            <w:webHidden/>
          </w:rPr>
          <w:fldChar w:fldCharType="begin"/>
        </w:r>
        <w:r w:rsidRPr="001F6181" w:rsidR="001F6181">
          <w:rPr>
            <w:webHidden/>
          </w:rPr>
          <w:instrText xml:space="preserve"> PAGEREF _Toc159396312 \h </w:instrText>
        </w:r>
        <w:r w:rsidRPr="001F6181" w:rsidR="001F6181">
          <w:rPr>
            <w:webHidden/>
          </w:rPr>
        </w:r>
        <w:r w:rsidRPr="001F6181" w:rsidR="001F6181">
          <w:rPr>
            <w:webHidden/>
          </w:rPr>
          <w:fldChar w:fldCharType="separate"/>
        </w:r>
        <w:r w:rsidRPr="001F6181" w:rsidR="001F6181">
          <w:rPr>
            <w:webHidden/>
          </w:rPr>
          <w:t>10</w:t>
        </w:r>
        <w:r w:rsidRPr="001F6181" w:rsidR="001F6181">
          <w:rPr>
            <w:webHidden/>
          </w:rPr>
          <w:fldChar w:fldCharType="end"/>
        </w:r>
      </w:hyperlink>
    </w:p>
    <w:p w:rsidRPr="001F6181" w:rsidR="001F6181" w:rsidRDefault="001D6304" w14:paraId="29FBC3D4" w14:textId="4B88A11B">
      <w:pPr>
        <w:pStyle w:val="TOC2"/>
        <w:rPr>
          <w:rFonts w:eastAsiaTheme="minorEastAsia" w:cstheme="minorBidi"/>
          <w:kern w:val="2"/>
          <w:sz w:val="32"/>
          <w:szCs w:val="32"/>
          <w:lang w:val="en-CA" w:eastAsia="en-CA"/>
          <w14:ligatures w14:val="standardContextual"/>
        </w:rPr>
      </w:pPr>
      <w:hyperlink w:history="1" w:anchor="_Toc159396313">
        <w:r w:rsidRPr="001F6181" w:rsidR="001F6181">
          <w:rPr>
            <w:rStyle w:val="Hyperlink"/>
            <w:noProof/>
            <w:sz w:val="28"/>
            <w:szCs w:val="28"/>
          </w:rPr>
          <w:t>Design Studio Week 10 – Risk Management</w:t>
        </w:r>
        <w:r w:rsidRPr="001F6181" w:rsidR="001F6181">
          <w:rPr>
            <w:webHidden/>
          </w:rPr>
          <w:tab/>
        </w:r>
        <w:r w:rsidRPr="001F6181" w:rsidR="001F6181">
          <w:rPr>
            <w:webHidden/>
          </w:rPr>
          <w:fldChar w:fldCharType="begin"/>
        </w:r>
        <w:r w:rsidRPr="001F6181" w:rsidR="001F6181">
          <w:rPr>
            <w:webHidden/>
          </w:rPr>
          <w:instrText xml:space="preserve"> PAGEREF _Toc159396313 \h </w:instrText>
        </w:r>
        <w:r w:rsidRPr="001F6181" w:rsidR="001F6181">
          <w:rPr>
            <w:webHidden/>
          </w:rPr>
        </w:r>
        <w:r w:rsidRPr="001F6181" w:rsidR="001F6181">
          <w:rPr>
            <w:webHidden/>
          </w:rPr>
          <w:fldChar w:fldCharType="separate"/>
        </w:r>
        <w:r w:rsidRPr="001F6181" w:rsidR="001F6181">
          <w:rPr>
            <w:webHidden/>
          </w:rPr>
          <w:t>10</w:t>
        </w:r>
        <w:r w:rsidRPr="001F6181" w:rsidR="001F6181">
          <w:rPr>
            <w:webHidden/>
          </w:rPr>
          <w:fldChar w:fldCharType="end"/>
        </w:r>
      </w:hyperlink>
    </w:p>
    <w:p w:rsidRPr="001F6181" w:rsidR="001F6181" w:rsidRDefault="001D6304" w14:paraId="3A945CD4" w14:textId="45C6FB63">
      <w:pPr>
        <w:pStyle w:val="TOC2"/>
        <w:rPr>
          <w:rFonts w:eastAsiaTheme="minorEastAsia" w:cstheme="minorBidi"/>
          <w:kern w:val="2"/>
          <w:sz w:val="32"/>
          <w:szCs w:val="32"/>
          <w:lang w:val="en-CA" w:eastAsia="en-CA"/>
          <w14:ligatures w14:val="standardContextual"/>
        </w:rPr>
      </w:pPr>
      <w:hyperlink w:history="1" w:anchor="_Toc159396314">
        <w:r w:rsidRPr="001F6181" w:rsidR="001F6181">
          <w:rPr>
            <w:rStyle w:val="Hyperlink"/>
            <w:noProof/>
            <w:sz w:val="28"/>
            <w:szCs w:val="28"/>
          </w:rPr>
          <w:t>Design Studio Week 11 – Stochastic Sensitivity Analysis</w:t>
        </w:r>
        <w:r w:rsidRPr="001F6181" w:rsidR="001F6181">
          <w:rPr>
            <w:webHidden/>
          </w:rPr>
          <w:tab/>
        </w:r>
        <w:r w:rsidRPr="001F6181" w:rsidR="001F6181">
          <w:rPr>
            <w:webHidden/>
          </w:rPr>
          <w:fldChar w:fldCharType="begin"/>
        </w:r>
        <w:r w:rsidRPr="001F6181" w:rsidR="001F6181">
          <w:rPr>
            <w:webHidden/>
          </w:rPr>
          <w:instrText xml:space="preserve"> PAGEREF _Toc159396314 \h </w:instrText>
        </w:r>
        <w:r w:rsidRPr="001F6181" w:rsidR="001F6181">
          <w:rPr>
            <w:webHidden/>
          </w:rPr>
        </w:r>
        <w:r w:rsidRPr="001F6181" w:rsidR="001F6181">
          <w:rPr>
            <w:webHidden/>
          </w:rPr>
          <w:fldChar w:fldCharType="separate"/>
        </w:r>
        <w:r w:rsidRPr="001F6181" w:rsidR="001F6181">
          <w:rPr>
            <w:webHidden/>
          </w:rPr>
          <w:t>11</w:t>
        </w:r>
        <w:r w:rsidRPr="001F6181" w:rsidR="001F6181">
          <w:rPr>
            <w:webHidden/>
          </w:rPr>
          <w:fldChar w:fldCharType="end"/>
        </w:r>
      </w:hyperlink>
    </w:p>
    <w:p w:rsidRPr="001F6181" w:rsidR="001F6181" w:rsidRDefault="001D6304" w14:paraId="68BA0F6C" w14:textId="32BECA96">
      <w:pPr>
        <w:pStyle w:val="TOC2"/>
        <w:rPr>
          <w:rFonts w:eastAsiaTheme="minorEastAsia" w:cstheme="minorBidi"/>
          <w:kern w:val="2"/>
          <w:sz w:val="32"/>
          <w:szCs w:val="32"/>
          <w:lang w:val="en-CA" w:eastAsia="en-CA"/>
          <w14:ligatures w14:val="standardContextual"/>
        </w:rPr>
      </w:pPr>
      <w:hyperlink w:history="1" w:anchor="_Toc159396315">
        <w:r w:rsidRPr="001F6181" w:rsidR="001F6181">
          <w:rPr>
            <w:rStyle w:val="Hyperlink"/>
            <w:noProof/>
            <w:sz w:val="28"/>
            <w:szCs w:val="28"/>
          </w:rPr>
          <w:t>Design Studio Week 12 – Work Period</w:t>
        </w:r>
        <w:r w:rsidRPr="001F6181" w:rsidR="001F6181">
          <w:rPr>
            <w:webHidden/>
          </w:rPr>
          <w:tab/>
        </w:r>
        <w:r w:rsidRPr="001F6181" w:rsidR="001F6181">
          <w:rPr>
            <w:webHidden/>
          </w:rPr>
          <w:fldChar w:fldCharType="begin"/>
        </w:r>
        <w:r w:rsidRPr="001F6181" w:rsidR="001F6181">
          <w:rPr>
            <w:webHidden/>
          </w:rPr>
          <w:instrText xml:space="preserve"> PAGEREF _Toc159396315 \h </w:instrText>
        </w:r>
        <w:r w:rsidRPr="001F6181" w:rsidR="001F6181">
          <w:rPr>
            <w:webHidden/>
          </w:rPr>
        </w:r>
        <w:r w:rsidRPr="001F6181" w:rsidR="001F6181">
          <w:rPr>
            <w:webHidden/>
          </w:rPr>
          <w:fldChar w:fldCharType="separate"/>
        </w:r>
        <w:r w:rsidRPr="001F6181" w:rsidR="001F6181">
          <w:rPr>
            <w:webHidden/>
          </w:rPr>
          <w:t>12</w:t>
        </w:r>
        <w:r w:rsidRPr="001F6181" w:rsidR="001F6181">
          <w:rPr>
            <w:webHidden/>
          </w:rPr>
          <w:fldChar w:fldCharType="end"/>
        </w:r>
      </w:hyperlink>
    </w:p>
    <w:p w:rsidRPr="001F6181" w:rsidR="001F6181" w:rsidRDefault="001D6304" w14:paraId="44EE9D57" w14:textId="5C32D046">
      <w:pPr>
        <w:pStyle w:val="TOC2"/>
        <w:rPr>
          <w:rFonts w:eastAsiaTheme="minorEastAsia" w:cstheme="minorBidi"/>
          <w:kern w:val="2"/>
          <w:sz w:val="32"/>
          <w:szCs w:val="32"/>
          <w:lang w:val="en-CA" w:eastAsia="en-CA"/>
          <w14:ligatures w14:val="standardContextual"/>
        </w:rPr>
      </w:pPr>
      <w:hyperlink w:history="1" w:anchor="_Toc159396316">
        <w:r w:rsidRPr="001F6181" w:rsidR="001F6181">
          <w:rPr>
            <w:rStyle w:val="Hyperlink"/>
            <w:noProof/>
            <w:sz w:val="28"/>
            <w:szCs w:val="28"/>
          </w:rPr>
          <w:t>Design Studio Week 13 – Interview Week</w:t>
        </w:r>
        <w:r w:rsidRPr="001F6181" w:rsidR="001F6181">
          <w:rPr>
            <w:webHidden/>
          </w:rPr>
          <w:tab/>
        </w:r>
        <w:r w:rsidRPr="001F6181" w:rsidR="001F6181">
          <w:rPr>
            <w:webHidden/>
          </w:rPr>
          <w:fldChar w:fldCharType="begin"/>
        </w:r>
        <w:r w:rsidRPr="001F6181" w:rsidR="001F6181">
          <w:rPr>
            <w:webHidden/>
          </w:rPr>
          <w:instrText xml:space="preserve"> PAGEREF _Toc159396316 \h </w:instrText>
        </w:r>
        <w:r w:rsidRPr="001F6181" w:rsidR="001F6181">
          <w:rPr>
            <w:webHidden/>
          </w:rPr>
        </w:r>
        <w:r w:rsidRPr="001F6181" w:rsidR="001F6181">
          <w:rPr>
            <w:webHidden/>
          </w:rPr>
          <w:fldChar w:fldCharType="separate"/>
        </w:r>
        <w:r w:rsidRPr="001F6181" w:rsidR="001F6181">
          <w:rPr>
            <w:webHidden/>
          </w:rPr>
          <w:t>12</w:t>
        </w:r>
        <w:r w:rsidRPr="001F6181" w:rsidR="001F6181">
          <w:rPr>
            <w:webHidden/>
          </w:rPr>
          <w:fldChar w:fldCharType="end"/>
        </w:r>
      </w:hyperlink>
    </w:p>
    <w:p w:rsidRPr="001F6181" w:rsidR="001F6181" w:rsidP="001F6181" w:rsidRDefault="001D6304" w14:paraId="1116FD28" w14:textId="33770E5E">
      <w:pPr>
        <w:pStyle w:val="TOC1"/>
        <w:rPr>
          <w:rFonts w:eastAsiaTheme="minorEastAsia" w:cstheme="minorBidi"/>
          <w:noProof/>
          <w:kern w:val="2"/>
          <w:sz w:val="32"/>
          <w:szCs w:val="32"/>
          <w:lang w:val="en-CA" w:eastAsia="en-CA"/>
          <w14:ligatures w14:val="standardContextual"/>
        </w:rPr>
      </w:pPr>
      <w:hyperlink w:history="1" w:anchor="_Toc159396317">
        <w:r w:rsidRPr="001F6181" w:rsidR="001F6181">
          <w:rPr>
            <w:rStyle w:val="Hyperlink"/>
            <w:noProof/>
            <w:sz w:val="28"/>
            <w:szCs w:val="28"/>
          </w:rPr>
          <w:t>6. Progress Check-Ins (9%)</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17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13</w:t>
        </w:r>
        <w:r w:rsidRPr="001F6181" w:rsidR="001F6181">
          <w:rPr>
            <w:noProof/>
            <w:webHidden/>
            <w:sz w:val="28"/>
            <w:szCs w:val="28"/>
          </w:rPr>
          <w:fldChar w:fldCharType="end"/>
        </w:r>
      </w:hyperlink>
    </w:p>
    <w:p w:rsidRPr="001F6181" w:rsidR="001F6181" w:rsidP="001F6181" w:rsidRDefault="001D6304" w14:paraId="39FAA63F" w14:textId="17B3857B">
      <w:pPr>
        <w:pStyle w:val="TOC1"/>
        <w:rPr>
          <w:rFonts w:eastAsiaTheme="minorEastAsia" w:cstheme="minorBidi"/>
          <w:noProof/>
          <w:kern w:val="2"/>
          <w:sz w:val="32"/>
          <w:szCs w:val="32"/>
          <w:lang w:val="en-CA" w:eastAsia="en-CA"/>
          <w14:ligatures w14:val="standardContextual"/>
        </w:rPr>
      </w:pPr>
      <w:hyperlink w:history="1" w:anchor="_Toc159396318">
        <w:r w:rsidRPr="001F6181" w:rsidR="001F6181">
          <w:rPr>
            <w:rStyle w:val="Hyperlink"/>
            <w:noProof/>
            <w:sz w:val="28"/>
            <w:szCs w:val="28"/>
          </w:rPr>
          <w:t>7. Inter-Group Discussions (1% each)</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18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13</w:t>
        </w:r>
        <w:r w:rsidRPr="001F6181" w:rsidR="001F6181">
          <w:rPr>
            <w:noProof/>
            <w:webHidden/>
            <w:sz w:val="28"/>
            <w:szCs w:val="28"/>
          </w:rPr>
          <w:fldChar w:fldCharType="end"/>
        </w:r>
      </w:hyperlink>
    </w:p>
    <w:p w:rsidRPr="001F6181" w:rsidR="001F6181" w:rsidRDefault="001D6304" w14:paraId="5FC899FF" w14:textId="7F3A760D">
      <w:pPr>
        <w:pStyle w:val="TOC2"/>
        <w:rPr>
          <w:rFonts w:eastAsiaTheme="minorEastAsia" w:cstheme="minorBidi"/>
          <w:kern w:val="2"/>
          <w:sz w:val="32"/>
          <w:szCs w:val="32"/>
          <w:lang w:val="en-CA" w:eastAsia="en-CA"/>
          <w14:ligatures w14:val="standardContextual"/>
        </w:rPr>
      </w:pPr>
      <w:hyperlink w:history="1" w:anchor="_Toc159396319">
        <w:r w:rsidRPr="001F6181" w:rsidR="001F6181">
          <w:rPr>
            <w:rStyle w:val="Hyperlink"/>
            <w:noProof/>
            <w:sz w:val="28"/>
            <w:szCs w:val="28"/>
          </w:rPr>
          <w:t>Inter-Group Discussion Reflection Rubric</w:t>
        </w:r>
        <w:r w:rsidRPr="001F6181" w:rsidR="001F6181">
          <w:rPr>
            <w:webHidden/>
          </w:rPr>
          <w:tab/>
        </w:r>
        <w:r w:rsidRPr="001F6181" w:rsidR="001F6181">
          <w:rPr>
            <w:webHidden/>
          </w:rPr>
          <w:fldChar w:fldCharType="begin"/>
        </w:r>
        <w:r w:rsidRPr="001F6181" w:rsidR="001F6181">
          <w:rPr>
            <w:webHidden/>
          </w:rPr>
          <w:instrText xml:space="preserve"> PAGEREF _Toc159396319 \h </w:instrText>
        </w:r>
        <w:r w:rsidRPr="001F6181" w:rsidR="001F6181">
          <w:rPr>
            <w:webHidden/>
          </w:rPr>
        </w:r>
        <w:r w:rsidRPr="001F6181" w:rsidR="001F6181">
          <w:rPr>
            <w:webHidden/>
          </w:rPr>
          <w:fldChar w:fldCharType="separate"/>
        </w:r>
        <w:r w:rsidRPr="001F6181" w:rsidR="001F6181">
          <w:rPr>
            <w:webHidden/>
          </w:rPr>
          <w:t>13</w:t>
        </w:r>
        <w:r w:rsidRPr="001F6181" w:rsidR="001F6181">
          <w:rPr>
            <w:webHidden/>
          </w:rPr>
          <w:fldChar w:fldCharType="end"/>
        </w:r>
      </w:hyperlink>
    </w:p>
    <w:p w:rsidRPr="001F6181" w:rsidR="001F6181" w:rsidP="001F6181" w:rsidRDefault="001D6304" w14:paraId="2DC8C70C" w14:textId="6446A7B3">
      <w:pPr>
        <w:pStyle w:val="TOC1"/>
        <w:rPr>
          <w:rFonts w:eastAsiaTheme="minorEastAsia" w:cstheme="minorBidi"/>
          <w:noProof/>
          <w:kern w:val="2"/>
          <w:sz w:val="32"/>
          <w:szCs w:val="32"/>
          <w:lang w:val="en-CA" w:eastAsia="en-CA"/>
          <w14:ligatures w14:val="standardContextual"/>
        </w:rPr>
      </w:pPr>
      <w:hyperlink w:history="1" w:anchor="_Toc159396320">
        <w:r w:rsidRPr="001F6181" w:rsidR="001F6181">
          <w:rPr>
            <w:rStyle w:val="Hyperlink"/>
            <w:noProof/>
            <w:sz w:val="28"/>
            <w:szCs w:val="28"/>
          </w:rPr>
          <w:t>8. Simple Report (18%)</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20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15</w:t>
        </w:r>
        <w:r w:rsidRPr="001F6181" w:rsidR="001F6181">
          <w:rPr>
            <w:noProof/>
            <w:webHidden/>
            <w:sz w:val="28"/>
            <w:szCs w:val="28"/>
          </w:rPr>
          <w:fldChar w:fldCharType="end"/>
        </w:r>
      </w:hyperlink>
    </w:p>
    <w:p w:rsidRPr="001F6181" w:rsidR="001F6181" w:rsidRDefault="001D6304" w14:paraId="0A88D10F" w14:textId="7B37BBCA">
      <w:pPr>
        <w:pStyle w:val="TOC2"/>
        <w:rPr>
          <w:rFonts w:eastAsiaTheme="minorEastAsia" w:cstheme="minorBidi"/>
          <w:kern w:val="2"/>
          <w:sz w:val="32"/>
          <w:szCs w:val="32"/>
          <w:lang w:val="en-CA" w:eastAsia="en-CA"/>
          <w14:ligatures w14:val="standardContextual"/>
        </w:rPr>
      </w:pPr>
      <w:hyperlink w:history="1" w:anchor="_Toc159396321">
        <w:r w:rsidRPr="001F6181" w:rsidR="001F6181">
          <w:rPr>
            <w:rStyle w:val="Hyperlink"/>
            <w:noProof/>
            <w:sz w:val="28"/>
            <w:szCs w:val="28"/>
          </w:rPr>
          <w:t>Simple Report Rubric</w:t>
        </w:r>
        <w:r w:rsidRPr="001F6181" w:rsidR="001F6181">
          <w:rPr>
            <w:webHidden/>
          </w:rPr>
          <w:tab/>
        </w:r>
        <w:r w:rsidRPr="001F6181" w:rsidR="001F6181">
          <w:rPr>
            <w:webHidden/>
          </w:rPr>
          <w:fldChar w:fldCharType="begin"/>
        </w:r>
        <w:r w:rsidRPr="001F6181" w:rsidR="001F6181">
          <w:rPr>
            <w:webHidden/>
          </w:rPr>
          <w:instrText xml:space="preserve"> PAGEREF _Toc159396321 \h </w:instrText>
        </w:r>
        <w:r w:rsidRPr="001F6181" w:rsidR="001F6181">
          <w:rPr>
            <w:webHidden/>
          </w:rPr>
        </w:r>
        <w:r w:rsidRPr="001F6181" w:rsidR="001F6181">
          <w:rPr>
            <w:webHidden/>
          </w:rPr>
          <w:fldChar w:fldCharType="separate"/>
        </w:r>
        <w:r w:rsidRPr="001F6181" w:rsidR="001F6181">
          <w:rPr>
            <w:webHidden/>
          </w:rPr>
          <w:t>18</w:t>
        </w:r>
        <w:r w:rsidRPr="001F6181" w:rsidR="001F6181">
          <w:rPr>
            <w:webHidden/>
          </w:rPr>
          <w:fldChar w:fldCharType="end"/>
        </w:r>
      </w:hyperlink>
    </w:p>
    <w:p w:rsidRPr="001F6181" w:rsidR="001F6181" w:rsidP="001F6181" w:rsidRDefault="001D6304" w14:paraId="3DC8DAAE" w14:textId="547A0982">
      <w:pPr>
        <w:pStyle w:val="TOC1"/>
        <w:rPr>
          <w:rFonts w:eastAsiaTheme="minorEastAsia" w:cstheme="minorBidi"/>
          <w:noProof/>
          <w:kern w:val="2"/>
          <w:sz w:val="32"/>
          <w:szCs w:val="32"/>
          <w:lang w:val="en-CA" w:eastAsia="en-CA"/>
          <w14:ligatures w14:val="standardContextual"/>
        </w:rPr>
      </w:pPr>
      <w:hyperlink w:history="1" w:anchor="_Toc159396322">
        <w:r w:rsidRPr="001F6181" w:rsidR="001F6181">
          <w:rPr>
            <w:rStyle w:val="Hyperlink"/>
            <w:noProof/>
            <w:sz w:val="28"/>
            <w:szCs w:val="28"/>
          </w:rPr>
          <w:t>9. Complex Report (28%)</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22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20</w:t>
        </w:r>
        <w:r w:rsidRPr="001F6181" w:rsidR="001F6181">
          <w:rPr>
            <w:noProof/>
            <w:webHidden/>
            <w:sz w:val="28"/>
            <w:szCs w:val="28"/>
          </w:rPr>
          <w:fldChar w:fldCharType="end"/>
        </w:r>
      </w:hyperlink>
    </w:p>
    <w:p w:rsidRPr="001F6181" w:rsidR="001F6181" w:rsidRDefault="001D6304" w14:paraId="5D7A21D2" w14:textId="5EC97534">
      <w:pPr>
        <w:pStyle w:val="TOC2"/>
        <w:rPr>
          <w:rFonts w:eastAsiaTheme="minorEastAsia" w:cstheme="minorBidi"/>
          <w:kern w:val="2"/>
          <w:sz w:val="32"/>
          <w:szCs w:val="32"/>
          <w:lang w:val="en-CA" w:eastAsia="en-CA"/>
          <w14:ligatures w14:val="standardContextual"/>
        </w:rPr>
      </w:pPr>
      <w:hyperlink w:history="1" w:anchor="_Toc159396323">
        <w:r w:rsidRPr="001F6181" w:rsidR="001F6181">
          <w:rPr>
            <w:rStyle w:val="Hyperlink"/>
            <w:noProof/>
            <w:sz w:val="28"/>
            <w:szCs w:val="28"/>
          </w:rPr>
          <w:t>Complex Report Rubric - TBA</w:t>
        </w:r>
        <w:r w:rsidRPr="001F6181" w:rsidR="001F6181">
          <w:rPr>
            <w:webHidden/>
          </w:rPr>
          <w:tab/>
        </w:r>
        <w:r w:rsidRPr="001F6181" w:rsidR="001F6181">
          <w:rPr>
            <w:webHidden/>
          </w:rPr>
          <w:fldChar w:fldCharType="begin"/>
        </w:r>
        <w:r w:rsidRPr="001F6181" w:rsidR="001F6181">
          <w:rPr>
            <w:webHidden/>
          </w:rPr>
          <w:instrText xml:space="preserve"> PAGEREF _Toc159396323 \h </w:instrText>
        </w:r>
        <w:r w:rsidRPr="001F6181" w:rsidR="001F6181">
          <w:rPr>
            <w:webHidden/>
          </w:rPr>
        </w:r>
        <w:r w:rsidRPr="001F6181" w:rsidR="001F6181">
          <w:rPr>
            <w:webHidden/>
          </w:rPr>
          <w:fldChar w:fldCharType="separate"/>
        </w:r>
        <w:r w:rsidRPr="001F6181" w:rsidR="001F6181">
          <w:rPr>
            <w:webHidden/>
          </w:rPr>
          <w:t>23</w:t>
        </w:r>
        <w:r w:rsidRPr="001F6181" w:rsidR="001F6181">
          <w:rPr>
            <w:webHidden/>
          </w:rPr>
          <w:fldChar w:fldCharType="end"/>
        </w:r>
      </w:hyperlink>
    </w:p>
    <w:p w:rsidRPr="001F6181" w:rsidR="001F6181" w:rsidP="001F6181" w:rsidRDefault="001D6304" w14:paraId="3170629C" w14:textId="71BFBA93">
      <w:pPr>
        <w:pStyle w:val="TOC1"/>
        <w:rPr>
          <w:rFonts w:eastAsiaTheme="minorEastAsia" w:cstheme="minorBidi"/>
          <w:noProof/>
          <w:kern w:val="2"/>
          <w:sz w:val="32"/>
          <w:szCs w:val="32"/>
          <w:lang w:val="en-CA" w:eastAsia="en-CA"/>
          <w14:ligatures w14:val="standardContextual"/>
        </w:rPr>
      </w:pPr>
      <w:hyperlink w:history="1" w:anchor="_Toc159396324">
        <w:r w:rsidRPr="001F6181" w:rsidR="001F6181">
          <w:rPr>
            <w:rStyle w:val="Hyperlink"/>
            <w:noProof/>
            <w:sz w:val="28"/>
            <w:szCs w:val="28"/>
          </w:rPr>
          <w:t>10. Team Interviews (4%, 8%)</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24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24</w:t>
        </w:r>
        <w:r w:rsidRPr="001F6181" w:rsidR="001F6181">
          <w:rPr>
            <w:noProof/>
            <w:webHidden/>
            <w:sz w:val="28"/>
            <w:szCs w:val="28"/>
          </w:rPr>
          <w:fldChar w:fldCharType="end"/>
        </w:r>
      </w:hyperlink>
    </w:p>
    <w:p w:rsidRPr="001F6181" w:rsidR="001F6181" w:rsidRDefault="001D6304" w14:paraId="3F83D509" w14:textId="05642517">
      <w:pPr>
        <w:pStyle w:val="TOC2"/>
        <w:rPr>
          <w:rFonts w:eastAsiaTheme="minorEastAsia" w:cstheme="minorBidi"/>
          <w:kern w:val="2"/>
          <w:sz w:val="32"/>
          <w:szCs w:val="32"/>
          <w:lang w:val="en-CA" w:eastAsia="en-CA"/>
          <w14:ligatures w14:val="standardContextual"/>
        </w:rPr>
      </w:pPr>
      <w:hyperlink w:history="1" w:anchor="_Toc159396325">
        <w:r w:rsidRPr="001F6181" w:rsidR="001F6181">
          <w:rPr>
            <w:rStyle w:val="Hyperlink"/>
            <w:noProof/>
            <w:sz w:val="28"/>
            <w:szCs w:val="28"/>
          </w:rPr>
          <w:t>Team Interview Rubric</w:t>
        </w:r>
        <w:r w:rsidRPr="001F6181" w:rsidR="001F6181">
          <w:rPr>
            <w:webHidden/>
          </w:rPr>
          <w:tab/>
        </w:r>
        <w:r w:rsidRPr="001F6181" w:rsidR="001F6181">
          <w:rPr>
            <w:webHidden/>
          </w:rPr>
          <w:fldChar w:fldCharType="begin"/>
        </w:r>
        <w:r w:rsidRPr="001F6181" w:rsidR="001F6181">
          <w:rPr>
            <w:webHidden/>
          </w:rPr>
          <w:instrText xml:space="preserve"> PAGEREF _Toc159396325 \h </w:instrText>
        </w:r>
        <w:r w:rsidRPr="001F6181" w:rsidR="001F6181">
          <w:rPr>
            <w:webHidden/>
          </w:rPr>
        </w:r>
        <w:r w:rsidRPr="001F6181" w:rsidR="001F6181">
          <w:rPr>
            <w:webHidden/>
          </w:rPr>
          <w:fldChar w:fldCharType="separate"/>
        </w:r>
        <w:r w:rsidRPr="001F6181" w:rsidR="001F6181">
          <w:rPr>
            <w:webHidden/>
          </w:rPr>
          <w:t>26</w:t>
        </w:r>
        <w:r w:rsidRPr="001F6181" w:rsidR="001F6181">
          <w:rPr>
            <w:webHidden/>
          </w:rPr>
          <w:fldChar w:fldCharType="end"/>
        </w:r>
      </w:hyperlink>
    </w:p>
    <w:p w:rsidRPr="001F6181" w:rsidR="001F6181" w:rsidP="001F6181" w:rsidRDefault="001D6304" w14:paraId="3F90965B" w14:textId="7C69E781">
      <w:pPr>
        <w:pStyle w:val="TOC1"/>
        <w:rPr>
          <w:rFonts w:eastAsiaTheme="minorEastAsia" w:cstheme="minorBidi"/>
          <w:noProof/>
          <w:kern w:val="2"/>
          <w:sz w:val="32"/>
          <w:szCs w:val="32"/>
          <w:lang w:val="en-CA" w:eastAsia="en-CA"/>
          <w14:ligatures w14:val="standardContextual"/>
        </w:rPr>
      </w:pPr>
      <w:hyperlink w:history="1" w:anchor="_Toc159396326">
        <w:r w:rsidRPr="001F6181" w:rsidR="001F6181">
          <w:rPr>
            <w:rStyle w:val="Hyperlink"/>
            <w:noProof/>
            <w:sz w:val="28"/>
            <w:szCs w:val="28"/>
          </w:rPr>
          <w:t>11. Design Project Self-Reflection (3%)</w:t>
        </w:r>
        <w:r w:rsidRPr="001F6181" w:rsidR="001F6181">
          <w:rPr>
            <w:noProof/>
            <w:webHidden/>
            <w:sz w:val="28"/>
            <w:szCs w:val="28"/>
          </w:rPr>
          <w:tab/>
        </w:r>
        <w:r w:rsidRPr="001F6181" w:rsidR="001F6181">
          <w:rPr>
            <w:noProof/>
            <w:webHidden/>
            <w:sz w:val="28"/>
            <w:szCs w:val="28"/>
          </w:rPr>
          <w:fldChar w:fldCharType="begin"/>
        </w:r>
        <w:r w:rsidRPr="001F6181" w:rsidR="001F6181">
          <w:rPr>
            <w:noProof/>
            <w:webHidden/>
            <w:sz w:val="28"/>
            <w:szCs w:val="28"/>
          </w:rPr>
          <w:instrText xml:space="preserve"> PAGEREF _Toc159396326 \h </w:instrText>
        </w:r>
        <w:r w:rsidRPr="001F6181" w:rsidR="001F6181">
          <w:rPr>
            <w:noProof/>
            <w:webHidden/>
            <w:sz w:val="28"/>
            <w:szCs w:val="28"/>
          </w:rPr>
        </w:r>
        <w:r w:rsidRPr="001F6181" w:rsidR="001F6181">
          <w:rPr>
            <w:noProof/>
            <w:webHidden/>
            <w:sz w:val="28"/>
            <w:szCs w:val="28"/>
          </w:rPr>
          <w:fldChar w:fldCharType="separate"/>
        </w:r>
        <w:r w:rsidRPr="001F6181" w:rsidR="001F6181">
          <w:rPr>
            <w:noProof/>
            <w:webHidden/>
            <w:sz w:val="28"/>
            <w:szCs w:val="28"/>
          </w:rPr>
          <w:t>27</w:t>
        </w:r>
        <w:r w:rsidRPr="001F6181" w:rsidR="001F6181">
          <w:rPr>
            <w:noProof/>
            <w:webHidden/>
            <w:sz w:val="28"/>
            <w:szCs w:val="28"/>
          </w:rPr>
          <w:fldChar w:fldCharType="end"/>
        </w:r>
      </w:hyperlink>
    </w:p>
    <w:p w:rsidRPr="001F6181" w:rsidR="001F6181" w:rsidRDefault="001D6304" w14:paraId="28E503F7" w14:textId="0A961ED3">
      <w:pPr>
        <w:pStyle w:val="TOC2"/>
        <w:rPr>
          <w:rFonts w:eastAsiaTheme="minorEastAsia" w:cstheme="minorBidi"/>
          <w:kern w:val="2"/>
          <w:sz w:val="32"/>
          <w:szCs w:val="32"/>
          <w:lang w:val="en-CA" w:eastAsia="en-CA"/>
          <w14:ligatures w14:val="standardContextual"/>
        </w:rPr>
      </w:pPr>
      <w:hyperlink w:history="1" w:anchor="_Toc159396327">
        <w:r w:rsidRPr="001F6181" w:rsidR="001F6181">
          <w:rPr>
            <w:rStyle w:val="Hyperlink"/>
            <w:noProof/>
            <w:sz w:val="28"/>
            <w:szCs w:val="28"/>
          </w:rPr>
          <w:t>Self-Reflection Rubric</w:t>
        </w:r>
        <w:r w:rsidRPr="001F6181" w:rsidR="001F6181">
          <w:rPr>
            <w:webHidden/>
          </w:rPr>
          <w:tab/>
        </w:r>
        <w:r w:rsidRPr="001F6181" w:rsidR="001F6181">
          <w:rPr>
            <w:webHidden/>
          </w:rPr>
          <w:fldChar w:fldCharType="begin"/>
        </w:r>
        <w:r w:rsidRPr="001F6181" w:rsidR="001F6181">
          <w:rPr>
            <w:webHidden/>
          </w:rPr>
          <w:instrText xml:space="preserve"> PAGEREF _Toc159396327 \h </w:instrText>
        </w:r>
        <w:r w:rsidRPr="001F6181" w:rsidR="001F6181">
          <w:rPr>
            <w:webHidden/>
          </w:rPr>
        </w:r>
        <w:r w:rsidRPr="001F6181" w:rsidR="001F6181">
          <w:rPr>
            <w:webHidden/>
          </w:rPr>
          <w:fldChar w:fldCharType="separate"/>
        </w:r>
        <w:r w:rsidRPr="001F6181" w:rsidR="001F6181">
          <w:rPr>
            <w:webHidden/>
          </w:rPr>
          <w:t>29</w:t>
        </w:r>
        <w:r w:rsidRPr="001F6181" w:rsidR="001F6181">
          <w:rPr>
            <w:webHidden/>
          </w:rPr>
          <w:fldChar w:fldCharType="end"/>
        </w:r>
      </w:hyperlink>
    </w:p>
    <w:p w:rsidRPr="00F959FE" w:rsidR="000F7D52" w:rsidP="008E24DF" w:rsidRDefault="007258FC" w14:paraId="56ABAA00" w14:textId="74BDB332">
      <w:pPr>
        <w:spacing w:line="300" w:lineRule="auto"/>
        <w:ind w:firstLine="720"/>
        <w:jc w:val="both"/>
        <w:rPr>
          <w:rFonts w:ascii="Arial Narrow" w:hAnsi="Arial Narrow" w:cs="Times New Roman"/>
          <w:sz w:val="44"/>
          <w:szCs w:val="44"/>
        </w:rPr>
      </w:pPr>
      <w:r w:rsidRPr="001F6181">
        <w:rPr>
          <w:rFonts w:ascii="Arial Narrow" w:hAnsi="Arial Narrow" w:cs="Times New Roman"/>
          <w:sz w:val="300"/>
          <w:szCs w:val="300"/>
        </w:rPr>
        <w:fldChar w:fldCharType="end"/>
      </w:r>
    </w:p>
    <w:p w:rsidRPr="00EE36D0" w:rsidR="00B12F45" w:rsidP="00683B01" w:rsidRDefault="00C80ABF" w14:paraId="4D311B37" w14:textId="225F79DD">
      <w:pPr>
        <w:pStyle w:val="Heading1"/>
      </w:pPr>
      <w:bookmarkStart w:name="_Toc159396302" w:id="2"/>
      <w:r>
        <w:t>3</w:t>
      </w:r>
      <w:r w:rsidR="00683B01">
        <w:t>.</w:t>
      </w:r>
      <w:r>
        <w:t xml:space="preserve"> </w:t>
      </w:r>
      <w:r w:rsidRPr="00EE36D0" w:rsidR="00B12F45">
        <w:t>Mark Breakdown</w:t>
      </w:r>
      <w:bookmarkEnd w:id="2"/>
      <w:r w:rsidRPr="00EE36D0" w:rsidR="00B12F45">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84"/>
        <w:gridCol w:w="6390"/>
        <w:gridCol w:w="3406"/>
      </w:tblGrid>
      <w:tr w:rsidRPr="00EE36D0" w:rsidR="00B12F45" w14:paraId="7E41174B" w14:textId="77777777">
        <w:tc>
          <w:tcPr>
            <w:tcW w:w="6674" w:type="dxa"/>
            <w:gridSpan w:val="2"/>
            <w:tcBorders>
              <w:top w:val="single" w:color="auto" w:sz="18" w:space="0"/>
              <w:bottom w:val="single" w:color="auto" w:sz="4" w:space="0"/>
            </w:tcBorders>
          </w:tcPr>
          <w:p w:rsidRPr="00EE36D0" w:rsidR="00B12F45" w:rsidRDefault="00B12F45" w14:paraId="1D0B1C92" w14:textId="77777777">
            <w:pPr>
              <w:rPr>
                <w:rFonts w:ascii="Arial Narrow" w:hAnsi="Arial Narrow" w:cs="Times New Roman"/>
                <w:b/>
                <w:bCs/>
                <w:sz w:val="28"/>
                <w:szCs w:val="28"/>
              </w:rPr>
            </w:pPr>
            <w:r w:rsidRPr="00EE36D0">
              <w:rPr>
                <w:rFonts w:ascii="Arial Narrow" w:hAnsi="Arial Narrow" w:cs="Times New Roman"/>
                <w:b/>
                <w:bCs/>
                <w:sz w:val="28"/>
                <w:szCs w:val="28"/>
              </w:rPr>
              <w:t>Design Project Component</w:t>
            </w:r>
          </w:p>
        </w:tc>
        <w:tc>
          <w:tcPr>
            <w:tcW w:w="3406" w:type="dxa"/>
            <w:tcBorders>
              <w:top w:val="single" w:color="auto" w:sz="18" w:space="0"/>
              <w:bottom w:val="single" w:color="auto" w:sz="12" w:space="0"/>
            </w:tcBorders>
          </w:tcPr>
          <w:p w:rsidRPr="00EE36D0" w:rsidR="00B12F45" w:rsidRDefault="00B12F45" w14:paraId="4E53C1DD" w14:textId="77777777">
            <w:pPr>
              <w:rPr>
                <w:rFonts w:ascii="Arial Narrow" w:hAnsi="Arial Narrow" w:cs="Times New Roman"/>
                <w:b/>
                <w:bCs/>
                <w:sz w:val="28"/>
                <w:szCs w:val="28"/>
              </w:rPr>
            </w:pPr>
            <w:r w:rsidRPr="00EE36D0">
              <w:rPr>
                <w:rFonts w:ascii="Arial Narrow" w:hAnsi="Arial Narrow" w:cs="Times New Roman"/>
                <w:b/>
                <w:bCs/>
                <w:sz w:val="28"/>
                <w:szCs w:val="28"/>
              </w:rPr>
              <w:t>Weight</w:t>
            </w:r>
          </w:p>
        </w:tc>
      </w:tr>
      <w:tr w:rsidRPr="00EE36D0" w:rsidR="00B12F45" w:rsidTr="00365DC0" w14:paraId="45753D6A" w14:textId="77777777">
        <w:tc>
          <w:tcPr>
            <w:tcW w:w="284" w:type="dxa"/>
            <w:tcBorders>
              <w:top w:val="single" w:color="auto" w:sz="12" w:space="0"/>
              <w:bottom w:val="single" w:color="auto" w:sz="4" w:space="0"/>
            </w:tcBorders>
          </w:tcPr>
          <w:p w:rsidRPr="00EE36D0" w:rsidR="00B12F45" w:rsidRDefault="00B12F45" w14:paraId="22279A8C" w14:textId="77777777">
            <w:pPr>
              <w:rPr>
                <w:rFonts w:ascii="Arial Narrow" w:hAnsi="Arial Narrow" w:cs="Times New Roman"/>
                <w:sz w:val="28"/>
                <w:szCs w:val="28"/>
              </w:rPr>
            </w:pPr>
          </w:p>
        </w:tc>
        <w:tc>
          <w:tcPr>
            <w:tcW w:w="6390" w:type="dxa"/>
            <w:tcBorders>
              <w:top w:val="single" w:color="auto" w:sz="12" w:space="0"/>
              <w:bottom w:val="single" w:color="auto" w:sz="4" w:space="0"/>
            </w:tcBorders>
          </w:tcPr>
          <w:p w:rsidRPr="004D6787" w:rsidR="00B12F45" w:rsidP="004D6787" w:rsidRDefault="00B27A6D" w14:paraId="6460C1E7" w14:textId="46249A39">
            <w:pPr>
              <w:pStyle w:val="Heading4"/>
            </w:pPr>
            <w:r w:rsidRPr="004D6787">
              <w:t>Progress Check-Ins/</w:t>
            </w:r>
            <w:r w:rsidRPr="004D6787" w:rsidR="00B12F45">
              <w:t>Participation*</w:t>
            </w:r>
          </w:p>
        </w:tc>
        <w:tc>
          <w:tcPr>
            <w:tcW w:w="3406" w:type="dxa"/>
            <w:tcBorders>
              <w:top w:val="single" w:color="auto" w:sz="12" w:space="0"/>
              <w:bottom w:val="single" w:color="auto" w:sz="4" w:space="0"/>
            </w:tcBorders>
          </w:tcPr>
          <w:p w:rsidRPr="004D6787" w:rsidR="00B12F45" w:rsidRDefault="00B27A6D" w14:paraId="6EFB9AF9" w14:textId="2AA8F721">
            <w:pPr>
              <w:jc w:val="center"/>
              <w:rPr>
                <w:rFonts w:ascii="Arial Narrow" w:hAnsi="Arial Narrow" w:cs="Times New Roman"/>
                <w:b/>
                <w:bCs/>
                <w:sz w:val="24"/>
                <w:szCs w:val="24"/>
              </w:rPr>
            </w:pPr>
            <w:r w:rsidRPr="004D6787">
              <w:rPr>
                <w:rFonts w:ascii="Arial Narrow" w:hAnsi="Arial Narrow" w:cs="Times New Roman"/>
                <w:b/>
                <w:bCs/>
                <w:sz w:val="24"/>
                <w:szCs w:val="24"/>
              </w:rPr>
              <w:t>9</w:t>
            </w:r>
            <w:r w:rsidRPr="004D6787" w:rsidR="009519EB">
              <w:rPr>
                <w:rFonts w:ascii="Arial Narrow" w:hAnsi="Arial Narrow" w:cs="Times New Roman"/>
                <w:b/>
                <w:bCs/>
                <w:sz w:val="24"/>
                <w:szCs w:val="24"/>
              </w:rPr>
              <w:t>%</w:t>
            </w:r>
          </w:p>
        </w:tc>
      </w:tr>
      <w:tr w:rsidRPr="00EE36D0" w:rsidR="00B12F45" w:rsidTr="00365DC0" w14:paraId="68F69658" w14:textId="77777777">
        <w:tc>
          <w:tcPr>
            <w:tcW w:w="284" w:type="dxa"/>
            <w:tcBorders>
              <w:top w:val="single" w:color="auto" w:sz="4" w:space="0"/>
              <w:bottom w:val="single" w:color="auto" w:sz="4" w:space="0"/>
            </w:tcBorders>
          </w:tcPr>
          <w:p w:rsidRPr="00EE36D0" w:rsidR="00B12F45" w:rsidRDefault="00B12F45" w14:paraId="7F3A35B6" w14:textId="77777777">
            <w:pPr>
              <w:rPr>
                <w:rFonts w:ascii="Arial Narrow" w:hAnsi="Arial Narrow" w:cs="Times New Roman"/>
                <w:sz w:val="28"/>
                <w:szCs w:val="28"/>
              </w:rPr>
            </w:pPr>
          </w:p>
        </w:tc>
        <w:tc>
          <w:tcPr>
            <w:tcW w:w="6390" w:type="dxa"/>
            <w:tcBorders>
              <w:top w:val="single" w:color="auto" w:sz="4" w:space="0"/>
              <w:bottom w:val="single" w:color="auto" w:sz="4" w:space="0"/>
            </w:tcBorders>
          </w:tcPr>
          <w:p w:rsidRPr="004D6787" w:rsidR="00B12F45" w:rsidP="004D6787" w:rsidRDefault="00B12F45" w14:paraId="12D6CD5E" w14:textId="77777777">
            <w:pPr>
              <w:pStyle w:val="Heading4"/>
            </w:pPr>
            <w:r w:rsidRPr="004D6787">
              <w:t>Simple Report</w:t>
            </w:r>
          </w:p>
          <w:p w:rsidR="004D6787" w:rsidP="004D6787" w:rsidRDefault="004D6787" w14:paraId="07E995BC" w14:textId="77777777">
            <w:pPr>
              <w:ind w:left="720"/>
              <w:rPr>
                <w:rFonts w:ascii="Arial Narrow" w:hAnsi="Arial Narrow" w:cs="Times New Roman"/>
                <w:sz w:val="24"/>
                <w:szCs w:val="24"/>
              </w:rPr>
            </w:pPr>
            <w:r>
              <w:rPr>
                <w:rFonts w:ascii="Arial Narrow" w:hAnsi="Arial Narrow" w:cs="Times New Roman"/>
                <w:sz w:val="24"/>
                <w:szCs w:val="24"/>
              </w:rPr>
              <w:t>Draft</w:t>
            </w:r>
          </w:p>
          <w:p w:rsidR="004D6787" w:rsidP="004D6787" w:rsidRDefault="004D6787" w14:paraId="091909CC" w14:textId="77777777">
            <w:pPr>
              <w:ind w:left="720"/>
              <w:rPr>
                <w:rFonts w:ascii="Arial Narrow" w:hAnsi="Arial Narrow" w:cs="Times New Roman"/>
                <w:sz w:val="24"/>
                <w:szCs w:val="24"/>
              </w:rPr>
            </w:pPr>
            <w:r>
              <w:rPr>
                <w:rFonts w:ascii="Arial Narrow" w:hAnsi="Arial Narrow" w:cs="Times New Roman"/>
                <w:sz w:val="24"/>
                <w:szCs w:val="24"/>
              </w:rPr>
              <w:t>Final</w:t>
            </w:r>
          </w:p>
          <w:p w:rsidRPr="00EE36D0" w:rsidR="004D6787" w:rsidP="004D6787" w:rsidRDefault="004D6787" w14:paraId="772B8332" w14:textId="07D3A092">
            <w:pPr>
              <w:ind w:left="720"/>
              <w:rPr>
                <w:rFonts w:ascii="Arial Narrow" w:hAnsi="Arial Narrow" w:cs="Times New Roman"/>
                <w:sz w:val="24"/>
                <w:szCs w:val="24"/>
              </w:rPr>
            </w:pPr>
            <w:r>
              <w:rPr>
                <w:rFonts w:ascii="Arial Narrow" w:hAnsi="Arial Narrow" w:cs="Times New Roman"/>
                <w:sz w:val="24"/>
                <w:szCs w:val="24"/>
              </w:rPr>
              <w:t>Interview</w:t>
            </w:r>
          </w:p>
        </w:tc>
        <w:tc>
          <w:tcPr>
            <w:tcW w:w="3406" w:type="dxa"/>
            <w:tcBorders>
              <w:top w:val="single" w:color="auto" w:sz="4" w:space="0"/>
              <w:bottom w:val="single" w:color="auto" w:sz="4" w:space="0"/>
            </w:tcBorders>
          </w:tcPr>
          <w:p w:rsidRPr="004D6787" w:rsidR="00B12F45" w:rsidRDefault="002008D1" w14:paraId="38CF4160" w14:textId="05725F72">
            <w:pPr>
              <w:jc w:val="center"/>
              <w:rPr>
                <w:rFonts w:ascii="Arial Narrow" w:hAnsi="Arial Narrow" w:cs="Times New Roman"/>
                <w:b/>
                <w:bCs/>
                <w:sz w:val="24"/>
                <w:szCs w:val="24"/>
              </w:rPr>
            </w:pPr>
            <w:r w:rsidRPr="38B44947">
              <w:rPr>
                <w:rFonts w:ascii="Arial Narrow" w:hAnsi="Arial Narrow" w:cs="Times New Roman"/>
                <w:b/>
                <w:bCs/>
                <w:sz w:val="24"/>
                <w:szCs w:val="24"/>
              </w:rPr>
              <w:t>1</w:t>
            </w:r>
            <w:r w:rsidRPr="38B44947" w:rsidR="76607870">
              <w:rPr>
                <w:rFonts w:ascii="Arial Narrow" w:hAnsi="Arial Narrow" w:cs="Times New Roman"/>
                <w:b/>
                <w:bCs/>
                <w:sz w:val="24"/>
                <w:szCs w:val="24"/>
              </w:rPr>
              <w:t>8</w:t>
            </w:r>
            <w:r w:rsidRPr="004D6787">
              <w:rPr>
                <w:rFonts w:ascii="Arial Narrow" w:hAnsi="Arial Narrow" w:cs="Times New Roman"/>
                <w:b/>
                <w:bCs/>
                <w:sz w:val="24"/>
                <w:szCs w:val="24"/>
              </w:rPr>
              <w:t>%</w:t>
            </w:r>
          </w:p>
          <w:p w:rsidR="004D6787" w:rsidRDefault="004D6787" w14:paraId="5A6D7620" w14:textId="77777777">
            <w:pPr>
              <w:jc w:val="center"/>
              <w:rPr>
                <w:rFonts w:ascii="Arial Narrow" w:hAnsi="Arial Narrow" w:cs="Times New Roman"/>
                <w:sz w:val="24"/>
                <w:szCs w:val="24"/>
              </w:rPr>
            </w:pPr>
            <w:r>
              <w:rPr>
                <w:rFonts w:ascii="Arial Narrow" w:hAnsi="Arial Narrow" w:cs="Times New Roman"/>
                <w:sz w:val="24"/>
                <w:szCs w:val="24"/>
              </w:rPr>
              <w:t>4%</w:t>
            </w:r>
          </w:p>
          <w:p w:rsidR="004D6787" w:rsidRDefault="004D6787" w14:paraId="0DAE851E" w14:textId="77777777">
            <w:pPr>
              <w:jc w:val="center"/>
              <w:rPr>
                <w:rFonts w:ascii="Arial Narrow" w:hAnsi="Arial Narrow" w:cs="Times New Roman"/>
                <w:sz w:val="24"/>
                <w:szCs w:val="24"/>
              </w:rPr>
            </w:pPr>
            <w:r>
              <w:rPr>
                <w:rFonts w:ascii="Arial Narrow" w:hAnsi="Arial Narrow" w:cs="Times New Roman"/>
                <w:sz w:val="24"/>
                <w:szCs w:val="24"/>
              </w:rPr>
              <w:t>10%</w:t>
            </w:r>
          </w:p>
          <w:p w:rsidRPr="002008D1" w:rsidR="004D6787" w:rsidRDefault="004D6787" w14:paraId="5B550D93" w14:textId="490AFB7B">
            <w:pPr>
              <w:jc w:val="center"/>
              <w:rPr>
                <w:rFonts w:ascii="Arial Narrow" w:hAnsi="Arial Narrow" w:cs="Times New Roman"/>
                <w:sz w:val="24"/>
                <w:szCs w:val="24"/>
              </w:rPr>
            </w:pPr>
            <w:r>
              <w:rPr>
                <w:rFonts w:ascii="Arial Narrow" w:hAnsi="Arial Narrow" w:cs="Times New Roman"/>
                <w:sz w:val="24"/>
                <w:szCs w:val="24"/>
              </w:rPr>
              <w:t>4%</w:t>
            </w:r>
          </w:p>
        </w:tc>
      </w:tr>
      <w:tr w:rsidRPr="00EE36D0" w:rsidR="004D6787" w:rsidTr="00365DC0" w14:paraId="3E667E13" w14:textId="77777777">
        <w:trPr>
          <w:trHeight w:val="72"/>
        </w:trPr>
        <w:tc>
          <w:tcPr>
            <w:tcW w:w="284" w:type="dxa"/>
            <w:tcBorders>
              <w:top w:val="single" w:color="auto" w:sz="4" w:space="0"/>
              <w:bottom w:val="single" w:color="auto" w:sz="4" w:space="0"/>
            </w:tcBorders>
          </w:tcPr>
          <w:p w:rsidRPr="00EE36D0" w:rsidR="004D6787" w:rsidP="004D6787" w:rsidRDefault="004D6787" w14:paraId="32136487" w14:textId="77777777">
            <w:pPr>
              <w:rPr>
                <w:rFonts w:ascii="Arial Narrow" w:hAnsi="Arial Narrow" w:cs="Times New Roman"/>
                <w:sz w:val="28"/>
                <w:szCs w:val="28"/>
              </w:rPr>
            </w:pPr>
          </w:p>
        </w:tc>
        <w:tc>
          <w:tcPr>
            <w:tcW w:w="6390" w:type="dxa"/>
            <w:tcBorders>
              <w:top w:val="single" w:color="auto" w:sz="4" w:space="0"/>
              <w:bottom w:val="single" w:color="auto" w:sz="4" w:space="0"/>
            </w:tcBorders>
          </w:tcPr>
          <w:p w:rsidRPr="004D6787" w:rsidR="004D6787" w:rsidP="004D6787" w:rsidRDefault="004D6787" w14:paraId="3BEB1145" w14:textId="42D7FF37">
            <w:pPr>
              <w:pStyle w:val="Heading4"/>
            </w:pPr>
            <w:r>
              <w:t>Complex</w:t>
            </w:r>
            <w:r w:rsidRPr="004D6787">
              <w:t xml:space="preserve"> Report</w:t>
            </w:r>
          </w:p>
          <w:p w:rsidR="004D6787" w:rsidP="004D6787" w:rsidRDefault="004D6787" w14:paraId="44026A7E" w14:textId="77777777">
            <w:pPr>
              <w:ind w:left="720"/>
              <w:rPr>
                <w:rFonts w:ascii="Arial Narrow" w:hAnsi="Arial Narrow" w:cs="Times New Roman"/>
                <w:sz w:val="24"/>
                <w:szCs w:val="24"/>
              </w:rPr>
            </w:pPr>
            <w:r>
              <w:rPr>
                <w:rFonts w:ascii="Arial Narrow" w:hAnsi="Arial Narrow" w:cs="Times New Roman"/>
                <w:sz w:val="24"/>
                <w:szCs w:val="24"/>
              </w:rPr>
              <w:t>Draft</w:t>
            </w:r>
          </w:p>
          <w:p w:rsidR="004D6787" w:rsidP="004D6787" w:rsidRDefault="004D6787" w14:paraId="2BBC493A" w14:textId="77777777">
            <w:pPr>
              <w:ind w:left="720"/>
              <w:rPr>
                <w:rFonts w:ascii="Arial Narrow" w:hAnsi="Arial Narrow" w:cs="Times New Roman"/>
                <w:sz w:val="24"/>
                <w:szCs w:val="24"/>
              </w:rPr>
            </w:pPr>
            <w:r>
              <w:rPr>
                <w:rFonts w:ascii="Arial Narrow" w:hAnsi="Arial Narrow" w:cs="Times New Roman"/>
                <w:sz w:val="24"/>
                <w:szCs w:val="24"/>
              </w:rPr>
              <w:t>Final</w:t>
            </w:r>
          </w:p>
          <w:p w:rsidRPr="00EE36D0" w:rsidR="004D6787" w:rsidP="004D6787" w:rsidRDefault="004D6787" w14:paraId="2D045062" w14:textId="71520DA9">
            <w:pPr>
              <w:ind w:left="720"/>
              <w:rPr>
                <w:rFonts w:ascii="Arial Narrow" w:hAnsi="Arial Narrow" w:cs="Times New Roman"/>
                <w:sz w:val="24"/>
                <w:szCs w:val="24"/>
              </w:rPr>
            </w:pPr>
            <w:r>
              <w:rPr>
                <w:rFonts w:ascii="Arial Narrow" w:hAnsi="Arial Narrow" w:cs="Times New Roman"/>
                <w:sz w:val="24"/>
                <w:szCs w:val="24"/>
              </w:rPr>
              <w:t>Interview</w:t>
            </w:r>
          </w:p>
        </w:tc>
        <w:tc>
          <w:tcPr>
            <w:tcW w:w="3406" w:type="dxa"/>
            <w:tcBorders>
              <w:top w:val="single" w:color="auto" w:sz="4" w:space="0"/>
              <w:bottom w:val="single" w:color="auto" w:sz="4" w:space="0"/>
            </w:tcBorders>
          </w:tcPr>
          <w:p w:rsidRPr="004D6787" w:rsidR="004D6787" w:rsidP="004D6787" w:rsidRDefault="004D6787" w14:paraId="6498A718" w14:textId="116450B5">
            <w:pPr>
              <w:jc w:val="center"/>
              <w:rPr>
                <w:rFonts w:ascii="Arial Narrow" w:hAnsi="Arial Narrow" w:cs="Times New Roman"/>
                <w:b/>
                <w:bCs/>
                <w:sz w:val="24"/>
                <w:szCs w:val="24"/>
              </w:rPr>
            </w:pPr>
            <w:r>
              <w:rPr>
                <w:rFonts w:ascii="Arial Narrow" w:hAnsi="Arial Narrow" w:cs="Times New Roman"/>
                <w:b/>
                <w:bCs/>
                <w:sz w:val="24"/>
                <w:szCs w:val="24"/>
              </w:rPr>
              <w:t>28</w:t>
            </w:r>
            <w:r w:rsidRPr="004D6787">
              <w:rPr>
                <w:rFonts w:ascii="Arial Narrow" w:hAnsi="Arial Narrow" w:cs="Times New Roman"/>
                <w:b/>
                <w:bCs/>
                <w:sz w:val="24"/>
                <w:szCs w:val="24"/>
              </w:rPr>
              <w:t>%</w:t>
            </w:r>
          </w:p>
          <w:p w:rsidR="004D6787" w:rsidP="004D6787" w:rsidRDefault="004D6787" w14:paraId="4F4F2D24" w14:textId="4C6C752B">
            <w:pPr>
              <w:jc w:val="center"/>
              <w:rPr>
                <w:rFonts w:ascii="Arial Narrow" w:hAnsi="Arial Narrow" w:cs="Times New Roman"/>
                <w:sz w:val="24"/>
                <w:szCs w:val="24"/>
              </w:rPr>
            </w:pPr>
            <w:r>
              <w:rPr>
                <w:rFonts w:ascii="Arial Narrow" w:hAnsi="Arial Narrow" w:cs="Times New Roman"/>
                <w:sz w:val="24"/>
                <w:szCs w:val="24"/>
              </w:rPr>
              <w:t>5%</w:t>
            </w:r>
          </w:p>
          <w:p w:rsidR="004D6787" w:rsidP="004D6787" w:rsidRDefault="004D6787" w14:paraId="2B83ADB9" w14:textId="75DE6B90">
            <w:pPr>
              <w:jc w:val="center"/>
              <w:rPr>
                <w:rFonts w:ascii="Arial Narrow" w:hAnsi="Arial Narrow" w:cs="Times New Roman"/>
                <w:sz w:val="24"/>
                <w:szCs w:val="24"/>
              </w:rPr>
            </w:pPr>
            <w:r>
              <w:rPr>
                <w:rFonts w:ascii="Arial Narrow" w:hAnsi="Arial Narrow" w:cs="Times New Roman"/>
                <w:sz w:val="24"/>
                <w:szCs w:val="24"/>
              </w:rPr>
              <w:t>15%</w:t>
            </w:r>
          </w:p>
          <w:p w:rsidRPr="002008D1" w:rsidR="004D6787" w:rsidP="004D6787" w:rsidRDefault="004D6787" w14:paraId="198C8211" w14:textId="2ACE48CB">
            <w:pPr>
              <w:jc w:val="center"/>
              <w:rPr>
                <w:rFonts w:ascii="Arial Narrow" w:hAnsi="Arial Narrow" w:cs="Times New Roman"/>
                <w:sz w:val="24"/>
                <w:szCs w:val="24"/>
              </w:rPr>
            </w:pPr>
            <w:r>
              <w:rPr>
                <w:rFonts w:ascii="Arial Narrow" w:hAnsi="Arial Narrow" w:cs="Times New Roman"/>
                <w:sz w:val="24"/>
                <w:szCs w:val="24"/>
              </w:rPr>
              <w:t>8%</w:t>
            </w:r>
          </w:p>
        </w:tc>
      </w:tr>
      <w:tr w:rsidRPr="00EE36D0" w:rsidR="00BC7E0A" w:rsidTr="00365DC0" w14:paraId="5D4A6BAA" w14:textId="77777777">
        <w:tc>
          <w:tcPr>
            <w:tcW w:w="284" w:type="dxa"/>
            <w:tcBorders>
              <w:top w:val="single" w:color="auto" w:sz="4" w:space="0"/>
              <w:bottom w:val="single" w:color="auto" w:sz="18" w:space="0"/>
            </w:tcBorders>
          </w:tcPr>
          <w:p w:rsidRPr="00EE36D0" w:rsidR="00BC7E0A" w:rsidRDefault="00BC7E0A" w14:paraId="50B674C3" w14:textId="77777777">
            <w:pPr>
              <w:rPr>
                <w:rFonts w:ascii="Arial Narrow" w:hAnsi="Arial Narrow" w:cs="Times New Roman"/>
                <w:sz w:val="28"/>
                <w:szCs w:val="28"/>
              </w:rPr>
            </w:pPr>
          </w:p>
        </w:tc>
        <w:tc>
          <w:tcPr>
            <w:tcW w:w="6390" w:type="dxa"/>
            <w:tcBorders>
              <w:top w:val="single" w:color="auto" w:sz="4" w:space="0"/>
              <w:bottom w:val="single" w:color="auto" w:sz="18" w:space="0"/>
            </w:tcBorders>
          </w:tcPr>
          <w:p w:rsidR="00BC7E0A" w:rsidP="004D6787" w:rsidRDefault="00BC7E0A" w14:paraId="403CCED5" w14:textId="77777777">
            <w:pPr>
              <w:pStyle w:val="Heading4"/>
            </w:pPr>
            <w:r w:rsidRPr="004D6787">
              <w:t>Design Project Self-Reflection</w:t>
            </w:r>
            <w:r w:rsidRPr="004D6787" w:rsidR="005D1D3F">
              <w:t>s</w:t>
            </w:r>
          </w:p>
          <w:p w:rsidRPr="00BA495A" w:rsidR="009B01D5" w:rsidP="00BA495A" w:rsidRDefault="00BA495A" w14:paraId="133E4F25" w14:textId="77777777">
            <w:pPr>
              <w:ind w:left="720"/>
              <w:rPr>
                <w:rFonts w:ascii="Arial Narrow" w:hAnsi="Arial Narrow" w:cs="Times New Roman"/>
                <w:sz w:val="24"/>
                <w:szCs w:val="24"/>
              </w:rPr>
            </w:pPr>
            <w:r w:rsidRPr="00BA495A">
              <w:rPr>
                <w:rFonts w:ascii="Arial Narrow" w:hAnsi="Arial Narrow" w:cs="Times New Roman"/>
                <w:sz w:val="24"/>
                <w:szCs w:val="24"/>
              </w:rPr>
              <w:t>Inter-Group Discussions</w:t>
            </w:r>
          </w:p>
          <w:p w:rsidRPr="009B01D5" w:rsidR="00BA495A" w:rsidP="00BA495A" w:rsidRDefault="00BA495A" w14:paraId="02AA394E" w14:textId="08BE6464">
            <w:pPr>
              <w:ind w:left="720"/>
            </w:pPr>
            <w:r w:rsidRPr="00BA495A">
              <w:rPr>
                <w:rFonts w:ascii="Arial Narrow" w:hAnsi="Arial Narrow" w:cs="Times New Roman"/>
                <w:sz w:val="24"/>
                <w:szCs w:val="24"/>
              </w:rPr>
              <w:t>Self-Reflection</w:t>
            </w:r>
          </w:p>
        </w:tc>
        <w:tc>
          <w:tcPr>
            <w:tcW w:w="3406" w:type="dxa"/>
            <w:tcBorders>
              <w:top w:val="single" w:color="auto" w:sz="4" w:space="0"/>
              <w:bottom w:val="single" w:color="auto" w:sz="18" w:space="0"/>
            </w:tcBorders>
          </w:tcPr>
          <w:p w:rsidR="00BC7E0A" w:rsidRDefault="00AE0801" w14:paraId="69AD5D2E" w14:textId="77777777">
            <w:pPr>
              <w:jc w:val="center"/>
              <w:rPr>
                <w:rFonts w:ascii="Arial Narrow" w:hAnsi="Arial Narrow" w:cs="Times New Roman"/>
                <w:b/>
                <w:bCs/>
                <w:sz w:val="24"/>
                <w:szCs w:val="24"/>
              </w:rPr>
            </w:pPr>
            <w:r w:rsidRPr="004D6787">
              <w:rPr>
                <w:rFonts w:ascii="Arial Narrow" w:hAnsi="Arial Narrow" w:cs="Times New Roman"/>
                <w:b/>
                <w:bCs/>
                <w:sz w:val="24"/>
                <w:szCs w:val="24"/>
              </w:rPr>
              <w:t>5</w:t>
            </w:r>
            <w:r w:rsidRPr="004D6787" w:rsidR="00BC7E0A">
              <w:rPr>
                <w:rFonts w:ascii="Arial Narrow" w:hAnsi="Arial Narrow" w:cs="Times New Roman"/>
                <w:b/>
                <w:bCs/>
                <w:sz w:val="24"/>
                <w:szCs w:val="24"/>
              </w:rPr>
              <w:t>%</w:t>
            </w:r>
          </w:p>
          <w:p w:rsidRPr="00BA495A" w:rsidR="00BA495A" w:rsidRDefault="00BA495A" w14:paraId="4BB17749" w14:textId="77777777">
            <w:pPr>
              <w:jc w:val="center"/>
              <w:rPr>
                <w:rFonts w:ascii="Arial Narrow" w:hAnsi="Arial Narrow" w:cs="Times New Roman"/>
                <w:sz w:val="24"/>
                <w:szCs w:val="24"/>
              </w:rPr>
            </w:pPr>
            <w:r w:rsidRPr="00BA495A">
              <w:rPr>
                <w:rFonts w:ascii="Arial Narrow" w:hAnsi="Arial Narrow" w:cs="Times New Roman"/>
                <w:sz w:val="24"/>
                <w:szCs w:val="24"/>
              </w:rPr>
              <w:t>2%</w:t>
            </w:r>
          </w:p>
          <w:p w:rsidRPr="004D6787" w:rsidR="00BA495A" w:rsidRDefault="00BA495A" w14:paraId="57651E5B" w14:textId="09B2043A">
            <w:pPr>
              <w:jc w:val="center"/>
              <w:rPr>
                <w:rFonts w:ascii="Arial Narrow" w:hAnsi="Arial Narrow" w:cs="Times New Roman"/>
                <w:b/>
                <w:bCs/>
                <w:sz w:val="24"/>
                <w:szCs w:val="24"/>
              </w:rPr>
            </w:pPr>
            <w:r w:rsidRPr="00BA495A">
              <w:rPr>
                <w:rFonts w:ascii="Arial Narrow" w:hAnsi="Arial Narrow" w:cs="Times New Roman"/>
                <w:sz w:val="24"/>
                <w:szCs w:val="24"/>
              </w:rPr>
              <w:t>3%</w:t>
            </w:r>
          </w:p>
        </w:tc>
      </w:tr>
    </w:tbl>
    <w:p w:rsidRPr="00EE36D0" w:rsidR="00B12F45" w:rsidP="00B12F45" w:rsidRDefault="00B12F45" w14:paraId="7CFF65B5" w14:textId="3F314EFB">
      <w:pPr>
        <w:rPr>
          <w:rFonts w:ascii="Arial Narrow" w:hAnsi="Arial Narrow" w:cs="Times New Roman"/>
          <w:i/>
          <w:iCs/>
          <w:sz w:val="24"/>
          <w:szCs w:val="24"/>
        </w:rPr>
      </w:pPr>
      <w:r w:rsidRPr="00EE36D0">
        <w:rPr>
          <w:rFonts w:ascii="Arial Narrow" w:hAnsi="Arial Narrow" w:cs="Times New Roman"/>
          <w:i/>
          <w:iCs/>
          <w:sz w:val="24"/>
          <w:szCs w:val="24"/>
        </w:rPr>
        <w:t>*Students must attend their assigned Design Studio sessions.</w:t>
      </w:r>
      <w:r w:rsidRPr="00EE36D0">
        <w:rPr>
          <w:rFonts w:ascii="Arial Narrow" w:hAnsi="Arial Narrow"/>
          <w:i/>
          <w:iCs/>
        </w:rPr>
        <w:t xml:space="preserve"> </w:t>
      </w:r>
      <w:r w:rsidRPr="00EE36D0">
        <w:rPr>
          <w:rFonts w:ascii="Arial Narrow" w:hAnsi="Arial Narrow" w:cs="Times New Roman"/>
          <w:i/>
          <w:iCs/>
          <w:sz w:val="24"/>
          <w:szCs w:val="24"/>
        </w:rPr>
        <w:t xml:space="preserve">Design Studios are dedicated to collaborating </w:t>
      </w:r>
      <w:r w:rsidRPr="00EE36D0" w:rsidR="00C0427B">
        <w:rPr>
          <w:rFonts w:ascii="Arial Narrow" w:hAnsi="Arial Narrow" w:cs="Times New Roman"/>
          <w:i/>
          <w:iCs/>
          <w:sz w:val="24"/>
          <w:szCs w:val="24"/>
        </w:rPr>
        <w:t>with</w:t>
      </w:r>
      <w:r w:rsidRPr="00EE36D0">
        <w:rPr>
          <w:rFonts w:ascii="Arial Narrow" w:hAnsi="Arial Narrow" w:cs="Times New Roman"/>
          <w:i/>
          <w:iCs/>
          <w:sz w:val="24"/>
          <w:szCs w:val="24"/>
        </w:rPr>
        <w:t xml:space="preserve"> teams on this project. Instructional staff (i.e., faculty mentors, IAI, and TAs) will be available for support during your scheduled time. Attendance will be recorded and will contribute to the student’s </w:t>
      </w:r>
      <w:r w:rsidRPr="00EE36D0" w:rsidR="0040059E">
        <w:rPr>
          <w:rFonts w:ascii="Arial Narrow" w:hAnsi="Arial Narrow" w:cs="Times New Roman"/>
          <w:i/>
          <w:iCs/>
          <w:sz w:val="24"/>
          <w:szCs w:val="24"/>
        </w:rPr>
        <w:t>Design Studio</w:t>
      </w:r>
      <w:r w:rsidRPr="00EE36D0">
        <w:rPr>
          <w:rFonts w:ascii="Arial Narrow" w:hAnsi="Arial Narrow" w:cs="Times New Roman"/>
          <w:i/>
          <w:iCs/>
          <w:sz w:val="24"/>
          <w:szCs w:val="24"/>
        </w:rPr>
        <w:t xml:space="preserve"> participation grade.</w:t>
      </w:r>
    </w:p>
    <w:p w:rsidRPr="00EE36D0" w:rsidR="00B12F45" w:rsidP="00683B01" w:rsidRDefault="00C80ABF" w14:paraId="6CEDC38B" w14:textId="2D4C9D5B">
      <w:pPr>
        <w:pStyle w:val="Heading1"/>
      </w:pPr>
      <w:bookmarkStart w:name="_Toc159396303" w:id="3"/>
      <w:r>
        <w:t>4</w:t>
      </w:r>
      <w:r w:rsidR="00683B01">
        <w:t>.</w:t>
      </w:r>
      <w:r>
        <w:t xml:space="preserve"> </w:t>
      </w:r>
      <w:r w:rsidRPr="00EE36D0" w:rsidR="00B12F45">
        <w:t>Overview of Submissions</w:t>
      </w:r>
      <w:bookmarkEnd w:id="3"/>
    </w:p>
    <w:tbl>
      <w:tblPr>
        <w:tblStyle w:val="PlainTable1"/>
        <w:tblW w:w="5000" w:type="pct"/>
        <w:tblLook w:val="04A0" w:firstRow="1" w:lastRow="0" w:firstColumn="1" w:lastColumn="0" w:noHBand="0" w:noVBand="1"/>
      </w:tblPr>
      <w:tblGrid>
        <w:gridCol w:w="995"/>
        <w:gridCol w:w="5663"/>
        <w:gridCol w:w="3412"/>
      </w:tblGrid>
      <w:tr w:rsidRPr="00EE36D0" w:rsidR="00477594" w:rsidTr="003464EC" w14:paraId="30C64927" w14:textId="3D1EC58A">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RDefault="00477594" w14:paraId="49DF0D9B" w14:textId="1B40434A">
            <w:pPr>
              <w:rPr>
                <w:rFonts w:ascii="Arial Narrow" w:hAnsi="Arial Narrow" w:cs="Times New Roman"/>
                <w:sz w:val="24"/>
                <w:szCs w:val="24"/>
              </w:rPr>
            </w:pPr>
            <w:r w:rsidRPr="00EE36D0">
              <w:rPr>
                <w:rFonts w:ascii="Arial Narrow" w:hAnsi="Arial Narrow" w:cs="Times New Roman"/>
                <w:sz w:val="24"/>
                <w:szCs w:val="24"/>
              </w:rPr>
              <w:t xml:space="preserve">Week </w:t>
            </w:r>
          </w:p>
        </w:tc>
        <w:tc>
          <w:tcPr>
            <w:tcW w:w="2812" w:type="pct"/>
          </w:tcPr>
          <w:p w:rsidRPr="00EE36D0" w:rsidR="00477594" w:rsidRDefault="00477594" w14:paraId="0D19C5CF" w14:textId="04E01F6E">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Submission</w:t>
            </w:r>
          </w:p>
        </w:tc>
        <w:tc>
          <w:tcPr>
            <w:tcW w:w="1694" w:type="pct"/>
          </w:tcPr>
          <w:p w:rsidRPr="00EE36D0" w:rsidR="00477594" w:rsidRDefault="006F5135" w14:paraId="608D1227" w14:textId="1C3EACBD">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Date</w:t>
            </w:r>
          </w:p>
        </w:tc>
      </w:tr>
      <w:tr w:rsidRPr="00EE36D0" w:rsidR="00477594" w:rsidTr="003464EC" w14:paraId="29A7840A" w14:textId="098BBE04">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P="00AF5BFC" w:rsidRDefault="00477594" w14:paraId="78738FD2" w14:textId="2B330CCC">
            <w:pPr>
              <w:jc w:val="center"/>
              <w:rPr>
                <w:rFonts w:ascii="Arial Narrow" w:hAnsi="Arial Narrow" w:cs="Times New Roman"/>
                <w:sz w:val="24"/>
                <w:szCs w:val="24"/>
              </w:rPr>
            </w:pPr>
            <w:r w:rsidRPr="00EE36D0">
              <w:rPr>
                <w:rFonts w:ascii="Arial Narrow" w:hAnsi="Arial Narrow" w:cs="Times New Roman"/>
                <w:sz w:val="24"/>
                <w:szCs w:val="24"/>
              </w:rPr>
              <w:t>2</w:t>
            </w:r>
          </w:p>
        </w:tc>
        <w:tc>
          <w:tcPr>
            <w:tcW w:w="2812" w:type="pct"/>
          </w:tcPr>
          <w:p w:rsidRPr="00EE36D0" w:rsidR="00477594" w:rsidRDefault="00477594" w14:paraId="046173E3"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Enroll in groups </w:t>
            </w:r>
          </w:p>
        </w:tc>
        <w:tc>
          <w:tcPr>
            <w:tcW w:w="1694" w:type="pct"/>
          </w:tcPr>
          <w:p w:rsidRPr="00EE36D0" w:rsidR="00477594" w:rsidRDefault="0014379A" w14:paraId="51055267" w14:textId="4C5D5FEB">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Night of DS</w:t>
            </w:r>
          </w:p>
        </w:tc>
      </w:tr>
      <w:tr w:rsidRPr="00EE36D0" w:rsidR="0014379A" w:rsidTr="003464EC" w14:paraId="4E874C18" w14:textId="7F2598D3">
        <w:trPr>
          <w:trHeight w:val="336"/>
        </w:trPr>
        <w:tc>
          <w:tcPr>
            <w:cnfStyle w:val="001000000000" w:firstRow="0" w:lastRow="0" w:firstColumn="1" w:lastColumn="0" w:oddVBand="0" w:evenVBand="0" w:oddHBand="0" w:evenHBand="0" w:firstRowFirstColumn="0" w:firstRowLastColumn="0" w:lastRowFirstColumn="0" w:lastRowLastColumn="0"/>
            <w:tcW w:w="494" w:type="pct"/>
          </w:tcPr>
          <w:p w:rsidRPr="00EE36D0" w:rsidR="0014379A" w:rsidP="0014379A" w:rsidRDefault="0014379A" w14:paraId="1A812C6E" w14:textId="2B35A91F">
            <w:pPr>
              <w:jc w:val="center"/>
              <w:rPr>
                <w:rFonts w:ascii="Arial Narrow" w:hAnsi="Arial Narrow" w:cs="Times New Roman"/>
                <w:sz w:val="24"/>
                <w:szCs w:val="24"/>
              </w:rPr>
            </w:pPr>
            <w:r w:rsidRPr="00EE36D0">
              <w:rPr>
                <w:rFonts w:ascii="Arial Narrow" w:hAnsi="Arial Narrow" w:cs="Times New Roman"/>
                <w:sz w:val="24"/>
                <w:szCs w:val="24"/>
              </w:rPr>
              <w:t>3</w:t>
            </w:r>
          </w:p>
        </w:tc>
        <w:tc>
          <w:tcPr>
            <w:tcW w:w="2812" w:type="pct"/>
          </w:tcPr>
          <w:p w:rsidRPr="00EE36D0" w:rsidR="0014379A" w:rsidP="0014379A" w:rsidRDefault="0014379A" w14:paraId="689245A9" w14:textId="720CBCCB">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Progress </w:t>
            </w:r>
            <w:r w:rsidR="004C3950">
              <w:rPr>
                <w:rFonts w:ascii="Arial Narrow" w:hAnsi="Arial Narrow" w:cs="Times New Roman"/>
                <w:sz w:val="24"/>
                <w:szCs w:val="24"/>
              </w:rPr>
              <w:t>Check-In</w:t>
            </w:r>
            <w:r w:rsidRPr="00EE36D0">
              <w:rPr>
                <w:rFonts w:ascii="Arial Narrow" w:hAnsi="Arial Narrow" w:cs="Times New Roman"/>
                <w:sz w:val="24"/>
                <w:szCs w:val="24"/>
              </w:rPr>
              <w:t xml:space="preserve"> </w:t>
            </w:r>
          </w:p>
        </w:tc>
        <w:tc>
          <w:tcPr>
            <w:tcW w:w="1694" w:type="pct"/>
          </w:tcPr>
          <w:p w:rsidRPr="00EE36D0" w:rsidR="0014379A" w:rsidP="0014379A" w:rsidRDefault="0014379A" w14:paraId="6064E16B" w14:textId="41446D69">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During DS</w:t>
            </w:r>
          </w:p>
        </w:tc>
      </w:tr>
      <w:tr w:rsidRPr="00EE36D0" w:rsidR="0014379A" w:rsidTr="003464EC" w14:paraId="050A484A" w14:textId="2B89B278">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494" w:type="pct"/>
          </w:tcPr>
          <w:p w:rsidRPr="00EE36D0" w:rsidR="0014379A" w:rsidP="0014379A" w:rsidRDefault="0014379A" w14:paraId="377F1D8B" w14:textId="054D5B67">
            <w:pPr>
              <w:jc w:val="center"/>
              <w:rPr>
                <w:rFonts w:ascii="Arial Narrow" w:hAnsi="Arial Narrow" w:cs="Times New Roman"/>
                <w:sz w:val="24"/>
                <w:szCs w:val="24"/>
              </w:rPr>
            </w:pPr>
            <w:r w:rsidRPr="00EE36D0">
              <w:rPr>
                <w:rFonts w:ascii="Arial Narrow" w:hAnsi="Arial Narrow" w:cs="Times New Roman"/>
                <w:sz w:val="24"/>
                <w:szCs w:val="24"/>
              </w:rPr>
              <w:t>4</w:t>
            </w:r>
          </w:p>
        </w:tc>
        <w:tc>
          <w:tcPr>
            <w:tcW w:w="2812" w:type="pct"/>
          </w:tcPr>
          <w:p w:rsidRPr="00EE36D0" w:rsidR="0014379A" w:rsidP="0014379A" w:rsidRDefault="0014379A" w14:paraId="229D3BC2" w14:textId="07011C18">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Progress </w:t>
            </w:r>
            <w:r w:rsidR="004C3950">
              <w:rPr>
                <w:rFonts w:ascii="Arial Narrow" w:hAnsi="Arial Narrow" w:cs="Times New Roman"/>
                <w:sz w:val="24"/>
                <w:szCs w:val="24"/>
              </w:rPr>
              <w:t>Check-In</w:t>
            </w:r>
            <w:r w:rsidRPr="00EE36D0">
              <w:rPr>
                <w:rFonts w:ascii="Arial Narrow" w:hAnsi="Arial Narrow" w:cs="Times New Roman"/>
                <w:sz w:val="24"/>
                <w:szCs w:val="24"/>
              </w:rPr>
              <w:t xml:space="preserve"> </w:t>
            </w:r>
          </w:p>
        </w:tc>
        <w:tc>
          <w:tcPr>
            <w:tcW w:w="1694" w:type="pct"/>
          </w:tcPr>
          <w:p w:rsidRPr="00EE36D0" w:rsidR="0014379A" w:rsidP="0014379A" w:rsidRDefault="0014379A" w14:paraId="5C907385" w14:textId="1A0D0AC2">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During DS</w:t>
            </w:r>
          </w:p>
        </w:tc>
      </w:tr>
      <w:tr w:rsidRPr="00EE36D0" w:rsidR="00477594" w:rsidTr="003464EC" w14:paraId="50C3B8C1" w14:textId="38A5A087">
        <w:trPr>
          <w:trHeight w:val="336"/>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P="00AF5BFC" w:rsidRDefault="00477594" w14:paraId="7683E4F2" w14:textId="6C9B5745">
            <w:pPr>
              <w:jc w:val="center"/>
              <w:rPr>
                <w:rFonts w:ascii="Arial Narrow" w:hAnsi="Arial Narrow" w:cs="Times New Roman"/>
                <w:sz w:val="24"/>
                <w:szCs w:val="24"/>
              </w:rPr>
            </w:pPr>
            <w:r w:rsidRPr="00EE36D0">
              <w:rPr>
                <w:rFonts w:ascii="Arial Narrow" w:hAnsi="Arial Narrow" w:cs="Times New Roman"/>
                <w:sz w:val="24"/>
                <w:szCs w:val="24"/>
              </w:rPr>
              <w:t>5</w:t>
            </w:r>
          </w:p>
        </w:tc>
        <w:tc>
          <w:tcPr>
            <w:tcW w:w="2812" w:type="pct"/>
          </w:tcPr>
          <w:p w:rsidRPr="00EE36D0" w:rsidR="00477594" w:rsidRDefault="00A23163" w14:paraId="3CF2FC3E" w14:textId="7406C6CA">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Progress </w:t>
            </w:r>
            <w:r>
              <w:rPr>
                <w:rFonts w:ascii="Arial Narrow" w:hAnsi="Arial Narrow" w:cs="Times New Roman"/>
                <w:sz w:val="24"/>
                <w:szCs w:val="24"/>
              </w:rPr>
              <w:t xml:space="preserve">Check-In, </w:t>
            </w:r>
            <w:r w:rsidRPr="00EE36D0" w:rsidR="00477594">
              <w:rPr>
                <w:rFonts w:ascii="Arial Narrow" w:hAnsi="Arial Narrow" w:cs="Times New Roman"/>
                <w:sz w:val="24"/>
                <w:szCs w:val="24"/>
              </w:rPr>
              <w:t xml:space="preserve">Draft of Simple Report due </w:t>
            </w:r>
          </w:p>
        </w:tc>
        <w:tc>
          <w:tcPr>
            <w:tcW w:w="1694" w:type="pct"/>
          </w:tcPr>
          <w:p w:rsidRPr="00EE36D0" w:rsidR="00477594" w:rsidRDefault="0014379A" w14:paraId="450C3DB9" w14:textId="02BB0E20">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Night of DS</w:t>
            </w:r>
          </w:p>
        </w:tc>
      </w:tr>
      <w:tr w:rsidRPr="00EE36D0" w:rsidR="00477594" w:rsidTr="003464EC" w14:paraId="75D26C33" w14:textId="6C2DCBF0">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P="00AF5BFC" w:rsidRDefault="00477594" w14:paraId="7F93A2F8" w14:textId="16137507">
            <w:pPr>
              <w:jc w:val="center"/>
              <w:rPr>
                <w:rFonts w:ascii="Arial Narrow" w:hAnsi="Arial Narrow" w:cs="Times New Roman"/>
                <w:sz w:val="24"/>
                <w:szCs w:val="24"/>
              </w:rPr>
            </w:pPr>
            <w:r w:rsidRPr="00EE36D0">
              <w:rPr>
                <w:rFonts w:ascii="Arial Narrow" w:hAnsi="Arial Narrow" w:cs="Times New Roman"/>
                <w:sz w:val="24"/>
                <w:szCs w:val="24"/>
              </w:rPr>
              <w:t>6</w:t>
            </w:r>
          </w:p>
        </w:tc>
        <w:tc>
          <w:tcPr>
            <w:tcW w:w="2812" w:type="pct"/>
          </w:tcPr>
          <w:p w:rsidRPr="00EE36D0" w:rsidR="00477594" w:rsidRDefault="00436283" w14:paraId="5DE002A5" w14:textId="708FE4AE">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Pr>
                <w:rFonts w:ascii="Arial Narrow" w:hAnsi="Arial Narrow" w:cs="Times New Roman"/>
                <w:sz w:val="24"/>
                <w:szCs w:val="24"/>
              </w:rPr>
              <w:t>Inter-group Discussions</w:t>
            </w:r>
            <w:r w:rsidRPr="00EE36D0" w:rsidR="00477594">
              <w:rPr>
                <w:rFonts w:ascii="Arial Narrow" w:hAnsi="Arial Narrow" w:cs="Times New Roman"/>
                <w:sz w:val="24"/>
                <w:szCs w:val="24"/>
              </w:rPr>
              <w:t xml:space="preserve"> </w:t>
            </w:r>
          </w:p>
        </w:tc>
        <w:tc>
          <w:tcPr>
            <w:tcW w:w="1694" w:type="pct"/>
          </w:tcPr>
          <w:p w:rsidRPr="00EE36D0" w:rsidR="00477594" w:rsidRDefault="0014379A" w14:paraId="33F5BA36" w14:textId="06BD54B3">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During DS</w:t>
            </w:r>
          </w:p>
        </w:tc>
      </w:tr>
      <w:tr w:rsidRPr="00EE36D0" w:rsidR="00477594" w:rsidTr="003464EC" w14:paraId="26EC32D5" w14:textId="59A4B9D3">
        <w:trPr>
          <w:trHeight w:val="336"/>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P="00AF5BFC" w:rsidRDefault="00477594" w14:paraId="248DCED3" w14:textId="79717B3F">
            <w:pPr>
              <w:jc w:val="center"/>
              <w:rPr>
                <w:rFonts w:ascii="Arial Narrow" w:hAnsi="Arial Narrow" w:cs="Times New Roman"/>
                <w:sz w:val="24"/>
                <w:szCs w:val="24"/>
              </w:rPr>
            </w:pPr>
            <w:r w:rsidRPr="00EE36D0">
              <w:rPr>
                <w:rFonts w:ascii="Arial Narrow" w:hAnsi="Arial Narrow" w:cs="Times New Roman"/>
                <w:sz w:val="24"/>
                <w:szCs w:val="24"/>
              </w:rPr>
              <w:t>7</w:t>
            </w:r>
          </w:p>
        </w:tc>
        <w:tc>
          <w:tcPr>
            <w:tcW w:w="2812" w:type="pct"/>
          </w:tcPr>
          <w:p w:rsidRPr="00EE36D0" w:rsidR="00477594" w:rsidRDefault="00477594" w14:paraId="6F443683"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Reading week</w:t>
            </w:r>
          </w:p>
        </w:tc>
        <w:tc>
          <w:tcPr>
            <w:tcW w:w="1694" w:type="pct"/>
          </w:tcPr>
          <w:p w:rsidRPr="00EE36D0" w:rsidR="00477594" w:rsidRDefault="00477594" w14:paraId="1F79BA4E"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p>
        </w:tc>
      </w:tr>
      <w:tr w:rsidRPr="00EE36D0" w:rsidR="00477594" w:rsidTr="003464EC" w14:paraId="64ECB344" w14:textId="1DEBA1BD">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P="00AF5BFC" w:rsidRDefault="00477594" w14:paraId="4E66D6F1" w14:textId="4B6DC8E6">
            <w:pPr>
              <w:jc w:val="center"/>
              <w:rPr>
                <w:rFonts w:ascii="Arial Narrow" w:hAnsi="Arial Narrow" w:cs="Times New Roman"/>
                <w:sz w:val="24"/>
                <w:szCs w:val="24"/>
              </w:rPr>
            </w:pPr>
            <w:r w:rsidRPr="00EE36D0">
              <w:rPr>
                <w:rFonts w:ascii="Arial Narrow" w:hAnsi="Arial Narrow" w:cs="Times New Roman"/>
                <w:sz w:val="24"/>
                <w:szCs w:val="24"/>
              </w:rPr>
              <w:t>8</w:t>
            </w:r>
          </w:p>
        </w:tc>
        <w:tc>
          <w:tcPr>
            <w:tcW w:w="2812" w:type="pct"/>
          </w:tcPr>
          <w:p w:rsidRPr="00EE36D0" w:rsidR="00477594" w:rsidRDefault="00A23163" w14:paraId="5A50B2EA" w14:textId="6AFA66B5">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Progress </w:t>
            </w:r>
            <w:r>
              <w:rPr>
                <w:rFonts w:ascii="Arial Narrow" w:hAnsi="Arial Narrow" w:cs="Times New Roman"/>
                <w:sz w:val="24"/>
                <w:szCs w:val="24"/>
              </w:rPr>
              <w:t xml:space="preserve">Check-In, </w:t>
            </w:r>
            <w:r w:rsidRPr="00EE36D0" w:rsidR="00477594">
              <w:rPr>
                <w:rFonts w:ascii="Arial Narrow" w:hAnsi="Arial Narrow" w:cs="Times New Roman"/>
                <w:sz w:val="24"/>
                <w:szCs w:val="24"/>
              </w:rPr>
              <w:t>Simple Report due</w:t>
            </w:r>
          </w:p>
        </w:tc>
        <w:tc>
          <w:tcPr>
            <w:tcW w:w="1694" w:type="pct"/>
          </w:tcPr>
          <w:p w:rsidRPr="00EE36D0" w:rsidR="00477594" w:rsidRDefault="00084AAD" w14:paraId="73A880BC" w14:textId="2503D9D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Pr>
                <w:rFonts w:ascii="Arial Narrow" w:hAnsi="Arial Narrow" w:cs="Times New Roman"/>
                <w:sz w:val="24"/>
                <w:szCs w:val="24"/>
              </w:rPr>
              <w:t xml:space="preserve">During DS, </w:t>
            </w:r>
            <w:r w:rsidRPr="00EE36D0" w:rsidR="0014379A">
              <w:rPr>
                <w:rFonts w:ascii="Arial Narrow" w:hAnsi="Arial Narrow" w:cs="Times New Roman"/>
                <w:sz w:val="24"/>
                <w:szCs w:val="24"/>
              </w:rPr>
              <w:t xml:space="preserve">Night </w:t>
            </w:r>
            <w:r w:rsidR="00B93FD5">
              <w:rPr>
                <w:rFonts w:ascii="Arial Narrow" w:hAnsi="Arial Narrow" w:cs="Times New Roman"/>
                <w:sz w:val="24"/>
                <w:szCs w:val="24"/>
              </w:rPr>
              <w:t xml:space="preserve">after </w:t>
            </w:r>
            <w:r w:rsidRPr="00EE36D0" w:rsidR="0014379A">
              <w:rPr>
                <w:rFonts w:ascii="Arial Narrow" w:hAnsi="Arial Narrow" w:cs="Times New Roman"/>
                <w:sz w:val="24"/>
                <w:szCs w:val="24"/>
              </w:rPr>
              <w:t>DS</w:t>
            </w:r>
          </w:p>
        </w:tc>
      </w:tr>
      <w:tr w:rsidRPr="00EE36D0" w:rsidR="00477594" w:rsidTr="003464EC" w14:paraId="38F7DE2A" w14:textId="0F3FDC8A">
        <w:trPr>
          <w:trHeight w:val="336"/>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P="00AF5BFC" w:rsidRDefault="00477594" w14:paraId="67A625FF" w14:textId="7E083FB0">
            <w:pPr>
              <w:jc w:val="center"/>
              <w:rPr>
                <w:rFonts w:ascii="Arial Narrow" w:hAnsi="Arial Narrow" w:cs="Times New Roman"/>
                <w:sz w:val="24"/>
                <w:szCs w:val="24"/>
              </w:rPr>
            </w:pPr>
            <w:r w:rsidRPr="00EE36D0">
              <w:rPr>
                <w:rFonts w:ascii="Arial Narrow" w:hAnsi="Arial Narrow" w:cs="Times New Roman"/>
                <w:sz w:val="24"/>
                <w:szCs w:val="24"/>
              </w:rPr>
              <w:t>9</w:t>
            </w:r>
          </w:p>
        </w:tc>
        <w:tc>
          <w:tcPr>
            <w:tcW w:w="2812" w:type="pct"/>
          </w:tcPr>
          <w:p w:rsidRPr="00EE36D0" w:rsidR="00477594" w:rsidRDefault="00C50C9B" w14:paraId="6C0C8FDC" w14:textId="67F3F128">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Team</w:t>
            </w:r>
            <w:r w:rsidRPr="00EE36D0" w:rsidR="00477594">
              <w:rPr>
                <w:rFonts w:ascii="Arial Narrow" w:hAnsi="Arial Narrow" w:cs="Times New Roman"/>
                <w:sz w:val="24"/>
                <w:szCs w:val="24"/>
              </w:rPr>
              <w:t xml:space="preserve"> interview</w:t>
            </w:r>
            <w:r w:rsidR="00EE6E72">
              <w:rPr>
                <w:rFonts w:ascii="Arial Narrow" w:hAnsi="Arial Narrow" w:cs="Times New Roman"/>
                <w:sz w:val="24"/>
                <w:szCs w:val="24"/>
              </w:rPr>
              <w:t>s</w:t>
            </w:r>
            <w:r w:rsidRPr="00EE36D0" w:rsidR="00477594">
              <w:rPr>
                <w:rFonts w:ascii="Arial Narrow" w:hAnsi="Arial Narrow" w:cs="Times New Roman"/>
                <w:sz w:val="24"/>
                <w:szCs w:val="24"/>
              </w:rPr>
              <w:t xml:space="preserve"> </w:t>
            </w:r>
          </w:p>
        </w:tc>
        <w:tc>
          <w:tcPr>
            <w:tcW w:w="1694" w:type="pct"/>
          </w:tcPr>
          <w:p w:rsidRPr="00EE36D0" w:rsidR="00477594" w:rsidRDefault="0014379A" w14:paraId="1FFC5B3F" w14:textId="303560A9">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During DS</w:t>
            </w:r>
          </w:p>
        </w:tc>
      </w:tr>
      <w:tr w:rsidRPr="00EE36D0" w:rsidR="00477594" w:rsidTr="003464EC" w14:paraId="101073EE" w14:textId="3291A48D">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P="00AF5BFC" w:rsidRDefault="00477594" w14:paraId="1812B2D3" w14:textId="5F000F83">
            <w:pPr>
              <w:jc w:val="center"/>
              <w:rPr>
                <w:rFonts w:ascii="Arial Narrow" w:hAnsi="Arial Narrow" w:cs="Times New Roman"/>
                <w:sz w:val="24"/>
                <w:szCs w:val="24"/>
              </w:rPr>
            </w:pPr>
            <w:r w:rsidRPr="00EE36D0">
              <w:rPr>
                <w:rFonts w:ascii="Arial Narrow" w:hAnsi="Arial Narrow" w:cs="Times New Roman"/>
                <w:sz w:val="24"/>
                <w:szCs w:val="24"/>
              </w:rPr>
              <w:t>10</w:t>
            </w:r>
          </w:p>
        </w:tc>
        <w:tc>
          <w:tcPr>
            <w:tcW w:w="2812" w:type="pct"/>
          </w:tcPr>
          <w:p w:rsidRPr="00EE36D0" w:rsidR="00477594" w:rsidRDefault="00A23163" w14:paraId="2062F9A8" w14:textId="3EEBDBCB">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Progress </w:t>
            </w:r>
            <w:r>
              <w:rPr>
                <w:rFonts w:ascii="Arial Narrow" w:hAnsi="Arial Narrow" w:cs="Times New Roman"/>
                <w:sz w:val="24"/>
                <w:szCs w:val="24"/>
              </w:rPr>
              <w:t xml:space="preserve">Check-In, </w:t>
            </w:r>
            <w:r w:rsidRPr="00EE36D0" w:rsidR="00477594">
              <w:rPr>
                <w:rFonts w:ascii="Arial Narrow" w:hAnsi="Arial Narrow" w:cs="Times New Roman"/>
                <w:sz w:val="24"/>
                <w:szCs w:val="24"/>
              </w:rPr>
              <w:t>Draft of Complex Report due</w:t>
            </w:r>
          </w:p>
        </w:tc>
        <w:tc>
          <w:tcPr>
            <w:tcW w:w="1694" w:type="pct"/>
          </w:tcPr>
          <w:p w:rsidRPr="00EE36D0" w:rsidR="00477594" w:rsidRDefault="00EA4838" w14:paraId="18628C38" w14:textId="1257CBF8">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Pr>
                <w:rFonts w:ascii="Arial Narrow" w:hAnsi="Arial Narrow" w:cs="Times New Roman"/>
                <w:sz w:val="24"/>
                <w:szCs w:val="24"/>
              </w:rPr>
              <w:t xml:space="preserve">During </w:t>
            </w:r>
            <w:r w:rsidR="00F60406">
              <w:rPr>
                <w:rFonts w:ascii="Arial Narrow" w:hAnsi="Arial Narrow" w:cs="Times New Roman"/>
                <w:sz w:val="24"/>
                <w:szCs w:val="24"/>
              </w:rPr>
              <w:t xml:space="preserve">DS, </w:t>
            </w:r>
            <w:r w:rsidRPr="00EE36D0" w:rsidR="0014379A">
              <w:rPr>
                <w:rFonts w:ascii="Arial Narrow" w:hAnsi="Arial Narrow" w:cs="Times New Roman"/>
                <w:sz w:val="24"/>
                <w:szCs w:val="24"/>
              </w:rPr>
              <w:t xml:space="preserve">Night </w:t>
            </w:r>
            <w:r w:rsidR="00B93FD5">
              <w:rPr>
                <w:rFonts w:ascii="Arial Narrow" w:hAnsi="Arial Narrow" w:cs="Times New Roman"/>
                <w:sz w:val="24"/>
                <w:szCs w:val="24"/>
              </w:rPr>
              <w:t xml:space="preserve">after </w:t>
            </w:r>
            <w:r w:rsidRPr="00EE36D0" w:rsidR="0014379A">
              <w:rPr>
                <w:rFonts w:ascii="Arial Narrow" w:hAnsi="Arial Narrow" w:cs="Times New Roman"/>
                <w:sz w:val="24"/>
                <w:szCs w:val="24"/>
              </w:rPr>
              <w:t>DS</w:t>
            </w:r>
          </w:p>
        </w:tc>
      </w:tr>
      <w:tr w:rsidRPr="00EE36D0" w:rsidR="00477594" w:rsidTr="003464EC" w14:paraId="3679A977" w14:textId="7CBA9F34">
        <w:trPr>
          <w:trHeight w:val="362"/>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P="00AF5BFC" w:rsidRDefault="00477594" w14:paraId="623C3964" w14:textId="3F31629D">
            <w:pPr>
              <w:jc w:val="center"/>
              <w:rPr>
                <w:rFonts w:ascii="Arial Narrow" w:hAnsi="Arial Narrow" w:cs="Times New Roman"/>
                <w:sz w:val="24"/>
                <w:szCs w:val="24"/>
              </w:rPr>
            </w:pPr>
            <w:r w:rsidRPr="00EE36D0">
              <w:rPr>
                <w:rFonts w:ascii="Arial Narrow" w:hAnsi="Arial Narrow" w:cs="Times New Roman"/>
                <w:sz w:val="24"/>
                <w:szCs w:val="24"/>
              </w:rPr>
              <w:t>11</w:t>
            </w:r>
          </w:p>
        </w:tc>
        <w:tc>
          <w:tcPr>
            <w:tcW w:w="2812" w:type="pct"/>
          </w:tcPr>
          <w:p w:rsidRPr="00EE36D0" w:rsidR="00477594" w:rsidRDefault="00436283" w14:paraId="3B72998E" w14:textId="5B44EA56">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Pr>
                <w:rFonts w:ascii="Arial Narrow" w:hAnsi="Arial Narrow" w:cs="Times New Roman"/>
                <w:sz w:val="24"/>
                <w:szCs w:val="24"/>
              </w:rPr>
              <w:t>Inter-group Discussions</w:t>
            </w:r>
          </w:p>
        </w:tc>
        <w:tc>
          <w:tcPr>
            <w:tcW w:w="1694" w:type="pct"/>
          </w:tcPr>
          <w:p w:rsidRPr="00EE36D0" w:rsidR="00477594" w:rsidRDefault="0014379A" w14:paraId="1E7A92E4" w14:textId="6FF9D3D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During DS</w:t>
            </w:r>
          </w:p>
        </w:tc>
      </w:tr>
      <w:tr w:rsidRPr="00EE36D0" w:rsidR="00477594" w:rsidTr="003464EC" w14:paraId="3A57C0A7" w14:textId="2CB738F0">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P="00AF5BFC" w:rsidRDefault="00477594" w14:paraId="7466FBA4" w14:textId="50712F9E">
            <w:pPr>
              <w:jc w:val="center"/>
              <w:rPr>
                <w:rFonts w:ascii="Arial Narrow" w:hAnsi="Arial Narrow" w:cs="Times New Roman"/>
                <w:sz w:val="24"/>
                <w:szCs w:val="24"/>
              </w:rPr>
            </w:pPr>
            <w:r w:rsidRPr="00EE36D0">
              <w:rPr>
                <w:rFonts w:ascii="Arial Narrow" w:hAnsi="Arial Narrow" w:cs="Times New Roman"/>
                <w:sz w:val="24"/>
                <w:szCs w:val="24"/>
              </w:rPr>
              <w:t>12</w:t>
            </w:r>
          </w:p>
        </w:tc>
        <w:tc>
          <w:tcPr>
            <w:tcW w:w="2812" w:type="pct"/>
          </w:tcPr>
          <w:p w:rsidRPr="00EE36D0" w:rsidR="00477594" w:rsidRDefault="00A23163" w14:paraId="2DD0B25F" w14:textId="04B4281A">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Progress </w:t>
            </w:r>
            <w:r>
              <w:rPr>
                <w:rFonts w:ascii="Arial Narrow" w:hAnsi="Arial Narrow" w:cs="Times New Roman"/>
                <w:sz w:val="24"/>
                <w:szCs w:val="24"/>
              </w:rPr>
              <w:t xml:space="preserve">Check-In, </w:t>
            </w:r>
            <w:r w:rsidRPr="00EE36D0" w:rsidR="00477594">
              <w:rPr>
                <w:rFonts w:ascii="Arial Narrow" w:hAnsi="Arial Narrow" w:cs="Times New Roman"/>
                <w:sz w:val="24"/>
                <w:szCs w:val="24"/>
              </w:rPr>
              <w:t>Complex Report due</w:t>
            </w:r>
            <w:r w:rsidR="00A61613">
              <w:rPr>
                <w:rFonts w:ascii="Arial Narrow" w:hAnsi="Arial Narrow" w:cs="Times New Roman"/>
                <w:sz w:val="24"/>
                <w:szCs w:val="24"/>
              </w:rPr>
              <w:t>, Self-Reflection Due</w:t>
            </w:r>
          </w:p>
        </w:tc>
        <w:tc>
          <w:tcPr>
            <w:tcW w:w="1694" w:type="pct"/>
          </w:tcPr>
          <w:p w:rsidRPr="00334771" w:rsidR="00477594" w:rsidP="00334771" w:rsidRDefault="006F5135" w14:paraId="0C10201D" w14:textId="67E5D896">
            <w:pPr>
              <w:pStyle w:val="paragraph"/>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Narrow" w:hAnsi="Arial Narrow" w:eastAsiaTheme="minorHAnsi"/>
              </w:rPr>
            </w:pPr>
            <w:r w:rsidRPr="00334771">
              <w:rPr>
                <w:rFonts w:ascii="Arial Narrow" w:hAnsi="Arial Narrow" w:eastAsiaTheme="minorHAnsi"/>
                <w:lang w:val="en-US" w:eastAsia="en-US"/>
              </w:rPr>
              <w:t xml:space="preserve">During DS, night </w:t>
            </w:r>
            <w:r w:rsidRPr="00334771" w:rsidR="00376EED">
              <w:rPr>
                <w:rFonts w:ascii="Arial Narrow" w:hAnsi="Arial Narrow" w:eastAsiaTheme="minorHAnsi"/>
                <w:lang w:val="en-US" w:eastAsia="en-US"/>
              </w:rPr>
              <w:t xml:space="preserve">after </w:t>
            </w:r>
            <w:r w:rsidRPr="00334771">
              <w:rPr>
                <w:rFonts w:ascii="Arial Narrow" w:hAnsi="Arial Narrow" w:eastAsiaTheme="minorHAnsi"/>
                <w:lang w:val="en-US" w:eastAsia="en-US"/>
              </w:rPr>
              <w:t>DS</w:t>
            </w:r>
            <w:r w:rsidRPr="00334771" w:rsidR="00A61613">
              <w:rPr>
                <w:rFonts w:ascii="Arial Narrow" w:hAnsi="Arial Narrow" w:eastAsiaTheme="minorHAnsi"/>
                <w:lang w:val="en-US" w:eastAsia="en-US"/>
              </w:rPr>
              <w:t xml:space="preserve">, </w:t>
            </w:r>
            <w:r w:rsidRPr="00334771" w:rsidR="00A415D4">
              <w:rPr>
                <w:rFonts w:ascii="Arial Narrow" w:hAnsi="Arial Narrow" w:eastAsiaTheme="minorHAnsi"/>
                <w:lang w:val="en-US" w:eastAsia="en-US"/>
              </w:rPr>
              <w:t xml:space="preserve">2nd night </w:t>
            </w:r>
            <w:r w:rsidRPr="00334771" w:rsidR="00A61613">
              <w:rPr>
                <w:rFonts w:ascii="Arial Narrow" w:hAnsi="Arial Narrow" w:eastAsiaTheme="minorHAnsi"/>
                <w:lang w:val="en-US" w:eastAsia="en-US"/>
              </w:rPr>
              <w:t>after DS</w:t>
            </w:r>
          </w:p>
        </w:tc>
      </w:tr>
      <w:tr w:rsidRPr="00EE36D0" w:rsidR="00477594" w:rsidTr="003464EC" w14:paraId="57898E2B" w14:textId="4ED7389B">
        <w:trPr>
          <w:trHeight w:val="336"/>
        </w:trPr>
        <w:tc>
          <w:tcPr>
            <w:cnfStyle w:val="001000000000" w:firstRow="0" w:lastRow="0" w:firstColumn="1" w:lastColumn="0" w:oddVBand="0" w:evenVBand="0" w:oddHBand="0" w:evenHBand="0" w:firstRowFirstColumn="0" w:firstRowLastColumn="0" w:lastRowFirstColumn="0" w:lastRowLastColumn="0"/>
            <w:tcW w:w="494" w:type="pct"/>
          </w:tcPr>
          <w:p w:rsidRPr="00EE36D0" w:rsidR="00477594" w:rsidP="00AF5BFC" w:rsidRDefault="00477594" w14:paraId="53868DD9" w14:textId="092CDA69">
            <w:pPr>
              <w:jc w:val="center"/>
              <w:rPr>
                <w:rFonts w:ascii="Arial Narrow" w:hAnsi="Arial Narrow" w:cs="Times New Roman"/>
                <w:sz w:val="24"/>
                <w:szCs w:val="24"/>
              </w:rPr>
            </w:pPr>
            <w:r w:rsidRPr="00EE36D0">
              <w:rPr>
                <w:rFonts w:ascii="Arial Narrow" w:hAnsi="Arial Narrow" w:cs="Times New Roman"/>
                <w:sz w:val="24"/>
                <w:szCs w:val="24"/>
              </w:rPr>
              <w:t>13</w:t>
            </w:r>
          </w:p>
        </w:tc>
        <w:tc>
          <w:tcPr>
            <w:tcW w:w="2812" w:type="pct"/>
          </w:tcPr>
          <w:p w:rsidRPr="00EE36D0" w:rsidR="00477594" w:rsidRDefault="00C50C9B" w14:paraId="6BFCAD19" w14:textId="5F46BD1F">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Team</w:t>
            </w:r>
            <w:r w:rsidRPr="00EE36D0" w:rsidR="00477594">
              <w:rPr>
                <w:rFonts w:ascii="Arial Narrow" w:hAnsi="Arial Narrow" w:cs="Times New Roman"/>
                <w:sz w:val="24"/>
                <w:szCs w:val="24"/>
              </w:rPr>
              <w:t xml:space="preserve"> final interviews</w:t>
            </w:r>
          </w:p>
        </w:tc>
        <w:tc>
          <w:tcPr>
            <w:tcW w:w="1694" w:type="pct"/>
          </w:tcPr>
          <w:p w:rsidRPr="00EE36D0" w:rsidR="00477594" w:rsidRDefault="006F5135" w14:paraId="31A38181" w14:textId="63E5A869">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During DS</w:t>
            </w:r>
          </w:p>
        </w:tc>
      </w:tr>
    </w:tbl>
    <w:p w:rsidRPr="00623851" w:rsidR="00F71629" w:rsidP="006D034B" w:rsidRDefault="001001E1" w14:paraId="7CD2B357" w14:textId="293F1E67">
      <w:pPr>
        <w:rPr>
          <w:rFonts w:ascii="Arial Narrow" w:hAnsi="Arial Narrow" w:cs="Times New Roman"/>
          <w:sz w:val="24"/>
          <w:szCs w:val="24"/>
        </w:rPr>
      </w:pPr>
      <w:r w:rsidRPr="00ED6E84">
        <w:rPr>
          <w:rFonts w:ascii="Arial Narrow" w:hAnsi="Arial Narrow" w:cs="Times New Roman"/>
          <w:i/>
          <w:iCs/>
          <w:sz w:val="24"/>
          <w:szCs w:val="24"/>
        </w:rPr>
        <w:t>All</w:t>
      </w:r>
      <w:r w:rsidRPr="00ED6E84" w:rsidR="00204EF2">
        <w:rPr>
          <w:rFonts w:ascii="Arial Narrow" w:hAnsi="Arial Narrow" w:cs="Times New Roman"/>
          <w:i/>
          <w:iCs/>
          <w:sz w:val="24"/>
          <w:szCs w:val="24"/>
        </w:rPr>
        <w:t xml:space="preserve"> </w:t>
      </w:r>
      <w:r w:rsidRPr="00ED6E84">
        <w:rPr>
          <w:rFonts w:ascii="Arial Narrow" w:hAnsi="Arial Narrow" w:cs="Times New Roman"/>
          <w:i/>
          <w:iCs/>
          <w:sz w:val="24"/>
          <w:szCs w:val="24"/>
        </w:rPr>
        <w:t xml:space="preserve">late submissions will receive a deduction of -20% per day. </w:t>
      </w:r>
      <w:r w:rsidR="008328FF">
        <w:rPr>
          <w:rFonts w:ascii="Arial Narrow" w:hAnsi="Arial Narrow" w:cs="Times New Roman"/>
          <w:i/>
          <w:iCs/>
          <w:sz w:val="24"/>
          <w:szCs w:val="24"/>
        </w:rPr>
        <w:t>When a word count is specified, submissions wi</w:t>
      </w:r>
      <w:r w:rsidR="00840EB3">
        <w:rPr>
          <w:rFonts w:ascii="Arial Narrow" w:hAnsi="Arial Narrow" w:cs="Times New Roman"/>
          <w:i/>
          <w:iCs/>
          <w:sz w:val="24"/>
          <w:szCs w:val="24"/>
        </w:rPr>
        <w:t>th</w:t>
      </w:r>
      <w:r w:rsidR="008328FF">
        <w:rPr>
          <w:rFonts w:ascii="Arial Narrow" w:hAnsi="Arial Narrow" w:cs="Times New Roman"/>
          <w:i/>
          <w:iCs/>
          <w:sz w:val="24"/>
          <w:szCs w:val="24"/>
        </w:rPr>
        <w:t xml:space="preserve"> more than XX words or less than YY words will receive a deduction of -10% per 50 words. </w:t>
      </w:r>
    </w:p>
    <w:p w:rsidR="008532DA" w:rsidP="00683B01" w:rsidRDefault="006D034B" w14:paraId="26BD3A59" w14:textId="36ACF1B8">
      <w:pPr>
        <w:pStyle w:val="Heading1"/>
      </w:pPr>
      <w:bookmarkStart w:name="_Toc159396304" w:id="4"/>
      <w:r>
        <w:t>5</w:t>
      </w:r>
      <w:r w:rsidR="00683B01">
        <w:t>.</w:t>
      </w:r>
      <w:r w:rsidR="00D528B5">
        <w:t xml:space="preserve"> </w:t>
      </w:r>
      <w:r w:rsidR="008532DA">
        <w:t>Weekly Breakdown</w:t>
      </w:r>
      <w:bookmarkEnd w:id="4"/>
      <w:r w:rsidR="008532DA">
        <w:t xml:space="preserve"> </w:t>
      </w:r>
    </w:p>
    <w:p w:rsidRPr="00683B01" w:rsidR="00516F26" w:rsidP="00683B01" w:rsidRDefault="0040059E" w14:paraId="401FA367" w14:textId="0D5C3DD8">
      <w:pPr>
        <w:pStyle w:val="Heading2"/>
      </w:pPr>
      <w:bookmarkStart w:name="_Toc159396305" w:id="5"/>
      <w:r w:rsidRPr="00683B01">
        <w:t>Design Studio</w:t>
      </w:r>
      <w:r w:rsidRPr="00683B01" w:rsidR="00516F26">
        <w:t xml:space="preserve"> </w:t>
      </w:r>
      <w:r w:rsidRPr="00683B01" w:rsidR="001C141E">
        <w:t xml:space="preserve">Week 2 – </w:t>
      </w:r>
      <w:r w:rsidRPr="00683B01" w:rsidR="0066287B">
        <w:t xml:space="preserve">Idea Generation </w:t>
      </w:r>
      <w:r w:rsidRPr="00683B01" w:rsidR="00BF0270">
        <w:t>and High-Level NVF</w:t>
      </w:r>
      <w:bookmarkEnd w:id="5"/>
    </w:p>
    <w:p w:rsidRPr="00EE36D0" w:rsidR="00C41BBE" w:rsidP="0061213E" w:rsidRDefault="00C41BBE" w14:paraId="27AF379B" w14:textId="18D894E2">
      <w:pPr>
        <w:ind w:firstLine="720"/>
        <w:jc w:val="both"/>
        <w:rPr>
          <w:rFonts w:ascii="Arial Narrow" w:hAnsi="Arial Narrow" w:cs="Times New Roman"/>
          <w:sz w:val="24"/>
          <w:szCs w:val="24"/>
        </w:rPr>
      </w:pPr>
      <w:r w:rsidRPr="00EE36D0">
        <w:rPr>
          <w:rFonts w:ascii="Arial Narrow" w:hAnsi="Arial Narrow" w:cs="Times New Roman"/>
          <w:sz w:val="24"/>
          <w:szCs w:val="24"/>
        </w:rPr>
        <w:t xml:space="preserve">In the first Design Studio session, students will form groups of 4 with a minimum of two </w:t>
      </w:r>
      <w:r w:rsidR="00B25B10">
        <w:rPr>
          <w:rFonts w:ascii="Arial Narrow" w:hAnsi="Arial Narrow" w:cs="Times New Roman"/>
          <w:sz w:val="24"/>
          <w:szCs w:val="24"/>
        </w:rPr>
        <w:t xml:space="preserve">different </w:t>
      </w:r>
      <w:r w:rsidRPr="00EE36D0">
        <w:rPr>
          <w:rFonts w:ascii="Arial Narrow" w:hAnsi="Arial Narrow" w:cs="Times New Roman"/>
          <w:sz w:val="24"/>
          <w:szCs w:val="24"/>
        </w:rPr>
        <w:t xml:space="preserve">engineering streams included. Within your groups, </w:t>
      </w:r>
      <w:r w:rsidR="00A16AF7">
        <w:rPr>
          <w:rFonts w:ascii="Arial Narrow" w:hAnsi="Arial Narrow" w:cs="Times New Roman"/>
          <w:sz w:val="24"/>
          <w:szCs w:val="24"/>
        </w:rPr>
        <w:t xml:space="preserve">you will </w:t>
      </w:r>
      <w:r w:rsidRPr="00EE36D0">
        <w:rPr>
          <w:rFonts w:ascii="Arial Narrow" w:hAnsi="Arial Narrow" w:cs="Times New Roman"/>
          <w:sz w:val="24"/>
          <w:szCs w:val="24"/>
        </w:rPr>
        <w:t xml:space="preserve">brainstorm potential problems you would be interested in addressing. </w:t>
      </w:r>
      <w:r w:rsidR="0077630F">
        <w:rPr>
          <w:rFonts w:ascii="Arial Narrow" w:hAnsi="Arial Narrow" w:cs="Times New Roman"/>
          <w:sz w:val="24"/>
          <w:szCs w:val="24"/>
        </w:rPr>
        <w:t>After d</w:t>
      </w:r>
      <w:r w:rsidRPr="00EE36D0">
        <w:rPr>
          <w:rFonts w:ascii="Arial Narrow" w:hAnsi="Arial Narrow" w:cs="Times New Roman"/>
          <w:sz w:val="24"/>
          <w:szCs w:val="24"/>
        </w:rPr>
        <w:t>iscuss</w:t>
      </w:r>
      <w:r w:rsidR="0077630F">
        <w:rPr>
          <w:rFonts w:ascii="Arial Narrow" w:hAnsi="Arial Narrow" w:cs="Times New Roman"/>
          <w:sz w:val="24"/>
          <w:szCs w:val="24"/>
        </w:rPr>
        <w:t>ing</w:t>
      </w:r>
      <w:r w:rsidRPr="00EE36D0">
        <w:rPr>
          <w:rFonts w:ascii="Arial Narrow" w:hAnsi="Arial Narrow" w:cs="Times New Roman"/>
          <w:sz w:val="24"/>
          <w:szCs w:val="24"/>
        </w:rPr>
        <w:t xml:space="preserve"> each potential problem</w:t>
      </w:r>
      <w:r w:rsidR="0077630F">
        <w:rPr>
          <w:rFonts w:ascii="Arial Narrow" w:hAnsi="Arial Narrow" w:cs="Times New Roman"/>
          <w:sz w:val="24"/>
          <w:szCs w:val="24"/>
        </w:rPr>
        <w:t>, you</w:t>
      </w:r>
      <w:r w:rsidR="00F25733">
        <w:rPr>
          <w:rFonts w:ascii="Arial Narrow" w:hAnsi="Arial Narrow" w:cs="Times New Roman"/>
          <w:sz w:val="24"/>
          <w:szCs w:val="24"/>
        </w:rPr>
        <w:t>r team</w:t>
      </w:r>
      <w:r w:rsidR="0077630F">
        <w:rPr>
          <w:rFonts w:ascii="Arial Narrow" w:hAnsi="Arial Narrow" w:cs="Times New Roman"/>
          <w:sz w:val="24"/>
          <w:szCs w:val="24"/>
        </w:rPr>
        <w:t xml:space="preserve"> will</w:t>
      </w:r>
      <w:r w:rsidRPr="00EE36D0">
        <w:rPr>
          <w:rFonts w:ascii="Arial Narrow" w:hAnsi="Arial Narrow" w:cs="Times New Roman"/>
          <w:sz w:val="24"/>
          <w:szCs w:val="24"/>
        </w:rPr>
        <w:t xml:space="preserve"> select one</w:t>
      </w:r>
      <w:r w:rsidR="0077630F">
        <w:rPr>
          <w:rFonts w:ascii="Arial Narrow" w:hAnsi="Arial Narrow" w:cs="Times New Roman"/>
          <w:sz w:val="24"/>
          <w:szCs w:val="24"/>
        </w:rPr>
        <w:t xml:space="preserve"> </w:t>
      </w:r>
      <w:r w:rsidR="00F25733">
        <w:rPr>
          <w:rFonts w:ascii="Arial Narrow" w:hAnsi="Arial Narrow" w:cs="Times New Roman"/>
          <w:sz w:val="24"/>
          <w:szCs w:val="24"/>
        </w:rPr>
        <w:t>to focus on</w:t>
      </w:r>
      <w:r w:rsidRPr="00EE36D0">
        <w:rPr>
          <w:rFonts w:ascii="Arial Narrow" w:hAnsi="Arial Narrow" w:cs="Times New Roman"/>
          <w:sz w:val="24"/>
          <w:szCs w:val="24"/>
        </w:rPr>
        <w:t xml:space="preserve">. This may change throughout the design process. The selected problem should address a real-world issue and impact a significant number of people. It may be beneficial for future technical </w:t>
      </w:r>
      <w:r w:rsidR="009B2B6F">
        <w:rPr>
          <w:rFonts w:ascii="Arial Narrow" w:hAnsi="Arial Narrow" w:cs="Times New Roman"/>
          <w:sz w:val="24"/>
          <w:szCs w:val="24"/>
        </w:rPr>
        <w:t>analysis</w:t>
      </w:r>
      <w:r w:rsidRPr="00EE36D0" w:rsidR="009B2B6F">
        <w:rPr>
          <w:rFonts w:ascii="Arial Narrow" w:hAnsi="Arial Narrow" w:cs="Times New Roman"/>
          <w:sz w:val="24"/>
          <w:szCs w:val="24"/>
        </w:rPr>
        <w:t xml:space="preserve"> </w:t>
      </w:r>
      <w:r w:rsidRPr="00EE36D0">
        <w:rPr>
          <w:rFonts w:ascii="Arial Narrow" w:hAnsi="Arial Narrow" w:cs="Times New Roman"/>
          <w:sz w:val="24"/>
          <w:szCs w:val="24"/>
        </w:rPr>
        <w:t>to choose an area you have background or stream-specific knowledge</w:t>
      </w:r>
      <w:r w:rsidRPr="00EE36D0" w:rsidR="00AA7D31">
        <w:rPr>
          <w:rFonts w:ascii="Arial Narrow" w:hAnsi="Arial Narrow" w:cs="Times New Roman"/>
          <w:sz w:val="24"/>
          <w:szCs w:val="24"/>
        </w:rPr>
        <w:t xml:space="preserve"> in</w:t>
      </w:r>
      <w:r w:rsidRPr="00EE36D0">
        <w:rPr>
          <w:rFonts w:ascii="Arial Narrow" w:hAnsi="Arial Narrow" w:cs="Times New Roman"/>
          <w:sz w:val="24"/>
          <w:szCs w:val="24"/>
        </w:rPr>
        <w:t xml:space="preserve">. </w:t>
      </w:r>
    </w:p>
    <w:p w:rsidRPr="00EE36D0" w:rsidR="00C41BBE" w:rsidP="0061213E" w:rsidRDefault="00C41BBE" w14:paraId="07F505EF" w14:textId="31B94F1B">
      <w:pPr>
        <w:ind w:firstLine="360"/>
        <w:jc w:val="both"/>
        <w:rPr>
          <w:rFonts w:ascii="Arial Narrow" w:hAnsi="Arial Narrow" w:cs="Times New Roman"/>
          <w:sz w:val="24"/>
          <w:szCs w:val="24"/>
        </w:rPr>
      </w:pPr>
      <w:commentRangeStart w:id="6"/>
      <w:r w:rsidRPr="00EE36D0">
        <w:rPr>
          <w:rFonts w:ascii="Arial Narrow" w:hAnsi="Arial Narrow" w:cs="Times New Roman"/>
          <w:sz w:val="24"/>
          <w:szCs w:val="24"/>
        </w:rPr>
        <w:t>Demonstrate</w:t>
      </w:r>
      <w:commentRangeEnd w:id="6"/>
      <w:r w:rsidR="001C108A">
        <w:rPr>
          <w:rStyle w:val="CommentReference"/>
        </w:rPr>
        <w:commentReference w:id="6"/>
      </w:r>
      <w:r w:rsidRPr="00EE36D0" w:rsidR="00C0427B">
        <w:rPr>
          <w:rFonts w:ascii="Arial Narrow" w:hAnsi="Arial Narrow" w:cs="Times New Roman"/>
          <w:sz w:val="24"/>
          <w:szCs w:val="24"/>
        </w:rPr>
        <w:t xml:space="preserve"> an</w:t>
      </w:r>
      <w:r w:rsidRPr="00EE36D0">
        <w:rPr>
          <w:rFonts w:ascii="Arial Narrow" w:hAnsi="Arial Narrow" w:cs="Times New Roman"/>
          <w:sz w:val="24"/>
          <w:szCs w:val="24"/>
        </w:rPr>
        <w:t xml:space="preserve"> understanding of the problem, its impact on society, and the context of the scenario at hand. Research and record background information about the scenario</w:t>
      </w:r>
      <w:r w:rsidR="00820429">
        <w:rPr>
          <w:rFonts w:ascii="Arial Narrow" w:hAnsi="Arial Narrow" w:cs="Times New Roman"/>
          <w:sz w:val="24"/>
          <w:szCs w:val="24"/>
        </w:rPr>
        <w:t xml:space="preserve"> (</w:t>
      </w:r>
      <w:r w:rsidR="00C90A7C">
        <w:rPr>
          <w:rFonts w:ascii="Arial Narrow" w:hAnsi="Arial Narrow" w:cs="Times New Roman"/>
          <w:sz w:val="24"/>
          <w:szCs w:val="24"/>
        </w:rPr>
        <w:t xml:space="preserve">you don't need to research </w:t>
      </w:r>
      <w:r w:rsidR="00820429">
        <w:rPr>
          <w:rFonts w:ascii="Arial Narrow" w:hAnsi="Arial Narrow" w:cs="Times New Roman"/>
          <w:sz w:val="24"/>
          <w:szCs w:val="24"/>
        </w:rPr>
        <w:t>in extreme detail</w:t>
      </w:r>
      <w:r w:rsidR="00A56EB6">
        <w:rPr>
          <w:rFonts w:ascii="Arial Narrow" w:hAnsi="Arial Narrow" w:cs="Times New Roman"/>
          <w:sz w:val="24"/>
          <w:szCs w:val="24"/>
        </w:rPr>
        <w:t xml:space="preserve"> for this project</w:t>
      </w:r>
      <w:r w:rsidR="00820429">
        <w:rPr>
          <w:rFonts w:ascii="Arial Narrow" w:hAnsi="Arial Narrow" w:cs="Times New Roman"/>
          <w:sz w:val="24"/>
          <w:szCs w:val="24"/>
        </w:rPr>
        <w:t>, just enough to be able to propose a reasonable NVF)</w:t>
      </w:r>
      <w:r w:rsidRPr="00EE36D0">
        <w:rPr>
          <w:rFonts w:ascii="Arial Narrow" w:hAnsi="Arial Narrow" w:cs="Times New Roman"/>
          <w:sz w:val="24"/>
          <w:szCs w:val="24"/>
        </w:rPr>
        <w:t>. For example, important questions may include (but are not limited to):</w:t>
      </w:r>
    </w:p>
    <w:p w:rsidRPr="00EE36D0" w:rsidR="00C41BBE" w:rsidP="005070D9" w:rsidRDefault="00C41BBE" w14:paraId="5DF16662" w14:textId="77777777">
      <w:pPr>
        <w:pStyle w:val="ListParagraph"/>
        <w:numPr>
          <w:ilvl w:val="0"/>
          <w:numId w:val="1"/>
        </w:numPr>
        <w:jc w:val="both"/>
        <w:rPr>
          <w:rFonts w:ascii="Arial Narrow" w:hAnsi="Arial Narrow" w:cs="Times New Roman"/>
          <w:sz w:val="24"/>
          <w:szCs w:val="24"/>
        </w:rPr>
      </w:pPr>
      <w:r w:rsidRPr="00EE36D0">
        <w:rPr>
          <w:rFonts w:ascii="Arial Narrow" w:hAnsi="Arial Narrow" w:cs="Times New Roman"/>
          <w:sz w:val="24"/>
          <w:szCs w:val="24"/>
        </w:rPr>
        <w:t>What is the problem? Why is it important?</w:t>
      </w:r>
    </w:p>
    <w:p w:rsidRPr="00EE36D0" w:rsidR="00C41BBE" w:rsidP="005070D9" w:rsidRDefault="00C41BBE" w14:paraId="10F19F29" w14:textId="77777777">
      <w:pPr>
        <w:pStyle w:val="ListParagraph"/>
        <w:numPr>
          <w:ilvl w:val="0"/>
          <w:numId w:val="1"/>
        </w:numPr>
        <w:jc w:val="both"/>
        <w:rPr>
          <w:rFonts w:ascii="Arial Narrow" w:hAnsi="Arial Narrow" w:cs="Times New Roman"/>
          <w:sz w:val="24"/>
          <w:szCs w:val="24"/>
        </w:rPr>
      </w:pPr>
      <w:r w:rsidRPr="00EE36D0">
        <w:rPr>
          <w:rFonts w:ascii="Arial Narrow" w:hAnsi="Arial Narrow" w:cs="Times New Roman"/>
          <w:sz w:val="24"/>
          <w:szCs w:val="24"/>
        </w:rPr>
        <w:t>What are the design criteria and constraints of the problem?</w:t>
      </w:r>
    </w:p>
    <w:p w:rsidRPr="00EE36D0" w:rsidR="00C41BBE" w:rsidP="005070D9" w:rsidRDefault="00C41BBE" w14:paraId="2073AE68" w14:textId="77777777">
      <w:pPr>
        <w:pStyle w:val="ListParagraph"/>
        <w:numPr>
          <w:ilvl w:val="0"/>
          <w:numId w:val="1"/>
        </w:numPr>
        <w:jc w:val="both"/>
        <w:rPr>
          <w:rFonts w:ascii="Arial Narrow" w:hAnsi="Arial Narrow" w:cs="Times New Roman"/>
          <w:sz w:val="24"/>
          <w:szCs w:val="24"/>
        </w:rPr>
      </w:pPr>
      <w:r w:rsidRPr="00EE36D0">
        <w:rPr>
          <w:rFonts w:ascii="Arial Narrow" w:hAnsi="Arial Narrow" w:cs="Times New Roman"/>
          <w:sz w:val="24"/>
          <w:szCs w:val="24"/>
        </w:rPr>
        <w:t>Who or what does the current problem affect?</w:t>
      </w:r>
    </w:p>
    <w:p w:rsidRPr="00EE36D0" w:rsidR="00C41BBE" w:rsidP="005070D9" w:rsidRDefault="00C41BBE" w14:paraId="10F67C57" w14:textId="77777777">
      <w:pPr>
        <w:pStyle w:val="ListParagraph"/>
        <w:numPr>
          <w:ilvl w:val="0"/>
          <w:numId w:val="1"/>
        </w:numPr>
        <w:jc w:val="both"/>
        <w:rPr>
          <w:rFonts w:ascii="Arial Narrow" w:hAnsi="Arial Narrow" w:cs="Times New Roman"/>
          <w:sz w:val="24"/>
          <w:szCs w:val="24"/>
        </w:rPr>
      </w:pPr>
      <w:r w:rsidRPr="00EE36D0">
        <w:rPr>
          <w:rFonts w:ascii="Arial Narrow" w:hAnsi="Arial Narrow" w:cs="Times New Roman"/>
          <w:sz w:val="24"/>
          <w:szCs w:val="24"/>
        </w:rPr>
        <w:t>What are the current solutions to the problem?</w:t>
      </w:r>
    </w:p>
    <w:p w:rsidRPr="00EE36D0" w:rsidR="0061645B" w:rsidP="005070D9" w:rsidRDefault="0061645B" w14:paraId="16783458" w14:textId="2D50F036">
      <w:pPr>
        <w:pStyle w:val="ListParagraph"/>
        <w:numPr>
          <w:ilvl w:val="0"/>
          <w:numId w:val="1"/>
        </w:numPr>
        <w:rPr>
          <w:rFonts w:ascii="Arial Narrow" w:hAnsi="Arial Narrow" w:cs="Times New Roman"/>
          <w:sz w:val="24"/>
          <w:szCs w:val="24"/>
        </w:rPr>
      </w:pPr>
      <w:r w:rsidRPr="00EE36D0">
        <w:rPr>
          <w:rFonts w:ascii="Arial Narrow" w:hAnsi="Arial Narrow" w:cs="Times New Roman"/>
          <w:sz w:val="24"/>
          <w:szCs w:val="24"/>
        </w:rPr>
        <w:t>Who are the stakeholders? (Who is impacted, positively or negatively, by the project)</w:t>
      </w:r>
    </w:p>
    <w:p w:rsidRPr="00EE36D0" w:rsidR="006411B5" w:rsidP="002C117D" w:rsidRDefault="006411B5" w14:paraId="7C68D1A7" w14:textId="0DEE40A8">
      <w:pPr>
        <w:ind w:firstLine="360"/>
        <w:jc w:val="both"/>
        <w:rPr>
          <w:rFonts w:ascii="Arial Narrow" w:hAnsi="Arial Narrow" w:cs="Times New Roman"/>
          <w:sz w:val="24"/>
          <w:szCs w:val="24"/>
        </w:rPr>
      </w:pPr>
      <w:r w:rsidRPr="00EE36D0">
        <w:rPr>
          <w:rFonts w:ascii="Arial Narrow" w:hAnsi="Arial Narrow" w:cs="Times New Roman"/>
          <w:sz w:val="24"/>
          <w:szCs w:val="24"/>
        </w:rPr>
        <w:t>Outline a high</w:t>
      </w:r>
      <w:r w:rsidRPr="00EE36D0" w:rsidR="002C117D">
        <w:rPr>
          <w:rFonts w:ascii="Arial Narrow" w:hAnsi="Arial Narrow" w:cs="Times New Roman"/>
          <w:sz w:val="24"/>
          <w:szCs w:val="24"/>
        </w:rPr>
        <w:t>-</w:t>
      </w:r>
      <w:r w:rsidRPr="00EE36D0">
        <w:rPr>
          <w:rFonts w:ascii="Arial Narrow" w:hAnsi="Arial Narrow" w:cs="Times New Roman"/>
          <w:sz w:val="24"/>
          <w:szCs w:val="24"/>
        </w:rPr>
        <w:t xml:space="preserve">level </w:t>
      </w:r>
      <w:r w:rsidRPr="00EE36D0" w:rsidR="002C117D">
        <w:rPr>
          <w:rFonts w:ascii="Arial Narrow" w:hAnsi="Arial Narrow" w:cs="Times New Roman"/>
          <w:sz w:val="24"/>
          <w:szCs w:val="24"/>
        </w:rPr>
        <w:t xml:space="preserve">net value function (NVF) for </w:t>
      </w:r>
      <w:r w:rsidRPr="00EE36D0" w:rsidR="008155EC">
        <w:rPr>
          <w:rFonts w:ascii="Arial Narrow" w:hAnsi="Arial Narrow" w:cs="Times New Roman"/>
          <w:sz w:val="24"/>
          <w:szCs w:val="24"/>
        </w:rPr>
        <w:t>your</w:t>
      </w:r>
      <w:r w:rsidRPr="00EE36D0" w:rsidR="002C117D">
        <w:rPr>
          <w:rFonts w:ascii="Arial Narrow" w:hAnsi="Arial Narrow" w:cs="Times New Roman"/>
          <w:sz w:val="24"/>
          <w:szCs w:val="24"/>
        </w:rPr>
        <w:t xml:space="preserve"> selected problem. </w:t>
      </w:r>
      <w:r w:rsidRPr="00EE36D0" w:rsidR="00214D0D">
        <w:rPr>
          <w:rFonts w:ascii="Arial Narrow" w:hAnsi="Arial Narrow" w:cs="Times New Roman"/>
          <w:sz w:val="24"/>
          <w:szCs w:val="24"/>
        </w:rPr>
        <w:t xml:space="preserve">Detail all areas of interest of your problem, including benefits towards users and cost that your business with incur. </w:t>
      </w:r>
      <w:r w:rsidRPr="00EE36D0" w:rsidR="002C117D">
        <w:rPr>
          <w:rFonts w:ascii="Arial Narrow" w:hAnsi="Arial Narrow" w:cs="Times New Roman"/>
          <w:sz w:val="24"/>
          <w:szCs w:val="24"/>
        </w:rPr>
        <w:t>Describe you NVF in qualitative terms only</w:t>
      </w:r>
      <w:r w:rsidRPr="00EE36D0" w:rsidR="006A515A">
        <w:rPr>
          <w:rFonts w:ascii="Arial Narrow" w:hAnsi="Arial Narrow" w:cs="Times New Roman"/>
          <w:sz w:val="24"/>
          <w:szCs w:val="24"/>
        </w:rPr>
        <w:t xml:space="preserve"> (f</w:t>
      </w:r>
      <w:r w:rsidRPr="00EE36D0" w:rsidR="002C117D">
        <w:rPr>
          <w:rFonts w:ascii="Arial Narrow" w:hAnsi="Arial Narrow" w:cs="Times New Roman"/>
          <w:sz w:val="24"/>
          <w:szCs w:val="24"/>
        </w:rPr>
        <w:t xml:space="preserve">or example, </w:t>
      </w:r>
      <w:r w:rsidRPr="00EE36D0" w:rsidR="002C117D">
        <w:rPr>
          <w:rFonts w:ascii="Arial Narrow" w:hAnsi="Arial Narrow" w:cs="Times New Roman"/>
          <w:i/>
          <w:iCs/>
          <w:sz w:val="24"/>
          <w:szCs w:val="24"/>
        </w:rPr>
        <w:t xml:space="preserve">NVF = benefit of </w:t>
      </w:r>
      <w:r w:rsidRPr="00EE36D0" w:rsidR="00F37D73">
        <w:rPr>
          <w:rFonts w:ascii="Arial Narrow" w:hAnsi="Arial Narrow" w:cs="Times New Roman"/>
          <w:i/>
          <w:iCs/>
          <w:sz w:val="24"/>
          <w:szCs w:val="24"/>
        </w:rPr>
        <w:t xml:space="preserve">solution – cost of space – cost of time </w:t>
      </w:r>
      <w:r w:rsidRPr="00EE36D0" w:rsidR="006A515A">
        <w:rPr>
          <w:rFonts w:ascii="Arial Narrow" w:hAnsi="Arial Narrow" w:cs="Times New Roman"/>
          <w:i/>
          <w:iCs/>
          <w:sz w:val="24"/>
          <w:szCs w:val="24"/>
        </w:rPr>
        <w:t>–</w:t>
      </w:r>
      <w:r w:rsidRPr="00EE36D0" w:rsidR="00F37D73">
        <w:rPr>
          <w:rFonts w:ascii="Arial Narrow" w:hAnsi="Arial Narrow" w:cs="Times New Roman"/>
          <w:i/>
          <w:iCs/>
          <w:sz w:val="24"/>
          <w:szCs w:val="24"/>
        </w:rPr>
        <w:t xml:space="preserve"> </w:t>
      </w:r>
      <w:r w:rsidRPr="00EE36D0" w:rsidR="006A515A">
        <w:rPr>
          <w:rFonts w:ascii="Arial Narrow" w:hAnsi="Arial Narrow" w:cs="Times New Roman"/>
          <w:i/>
          <w:iCs/>
          <w:sz w:val="24"/>
          <w:szCs w:val="24"/>
        </w:rPr>
        <w:t>cost of labour - …).</w:t>
      </w:r>
      <w:r w:rsidRPr="00EE36D0" w:rsidR="00747E93">
        <w:rPr>
          <w:rFonts w:ascii="Arial Narrow" w:hAnsi="Arial Narrow" w:cs="Times New Roman"/>
          <w:i/>
          <w:iCs/>
          <w:sz w:val="24"/>
          <w:szCs w:val="24"/>
        </w:rPr>
        <w:t xml:space="preserve"> </w:t>
      </w:r>
      <w:r w:rsidRPr="00EE36D0" w:rsidR="00747E93">
        <w:rPr>
          <w:rFonts w:ascii="Arial Narrow" w:hAnsi="Arial Narrow" w:cs="Times New Roman"/>
          <w:sz w:val="24"/>
          <w:szCs w:val="24"/>
        </w:rPr>
        <w:t>Include</w:t>
      </w:r>
      <w:r w:rsidRPr="00EE36D0" w:rsidR="00EA6F10">
        <w:rPr>
          <w:rFonts w:ascii="Arial Narrow" w:hAnsi="Arial Narrow" w:cs="Times New Roman"/>
          <w:sz w:val="24"/>
          <w:szCs w:val="24"/>
        </w:rPr>
        <w:t xml:space="preserve"> general terms in your function, that may be applicable </w:t>
      </w:r>
      <w:r w:rsidRPr="00EE36D0" w:rsidR="00E70E5F">
        <w:rPr>
          <w:rFonts w:ascii="Arial Narrow" w:hAnsi="Arial Narrow" w:cs="Times New Roman"/>
          <w:sz w:val="24"/>
          <w:szCs w:val="24"/>
        </w:rPr>
        <w:t>to</w:t>
      </w:r>
      <w:r w:rsidRPr="00EE36D0" w:rsidR="00EA6F10">
        <w:rPr>
          <w:rFonts w:ascii="Arial Narrow" w:hAnsi="Arial Narrow" w:cs="Times New Roman"/>
          <w:sz w:val="24"/>
          <w:szCs w:val="24"/>
        </w:rPr>
        <w:t xml:space="preserve"> a variety of solutions. </w:t>
      </w:r>
      <w:r w:rsidRPr="00EE36D0" w:rsidR="00BF0270">
        <w:rPr>
          <w:rFonts w:ascii="Arial Narrow" w:hAnsi="Arial Narrow" w:cs="Times New Roman"/>
          <w:sz w:val="24"/>
          <w:szCs w:val="24"/>
        </w:rPr>
        <w:t xml:space="preserve">This NVF will be updated with every iteration of your design and become more detailed as your solution is developed. </w:t>
      </w:r>
      <w:r w:rsidRPr="00EE36D0" w:rsidR="008155EC">
        <w:rPr>
          <w:rFonts w:ascii="Arial Narrow" w:hAnsi="Arial Narrow" w:cs="Times New Roman"/>
          <w:sz w:val="24"/>
          <w:szCs w:val="24"/>
        </w:rPr>
        <w:t>Do not consider the time value of money</w:t>
      </w:r>
      <w:r w:rsidR="00F3791C">
        <w:rPr>
          <w:rFonts w:ascii="Arial Narrow" w:hAnsi="Arial Narrow" w:cs="Times New Roman"/>
          <w:sz w:val="24"/>
          <w:szCs w:val="24"/>
        </w:rPr>
        <w:t xml:space="preserve"> (e.g., </w:t>
      </w:r>
      <w:r w:rsidR="00D448C2">
        <w:rPr>
          <w:rFonts w:ascii="Arial Narrow" w:hAnsi="Arial Narrow" w:cs="Times New Roman"/>
          <w:sz w:val="24"/>
          <w:szCs w:val="24"/>
        </w:rPr>
        <w:t>optimize for best operating cost, evenly distributing startup costs over lifespan)</w:t>
      </w:r>
      <w:r w:rsidR="00A81EB5">
        <w:rPr>
          <w:rFonts w:ascii="Arial Narrow" w:hAnsi="Arial Narrow" w:cs="Times New Roman"/>
          <w:sz w:val="24"/>
          <w:szCs w:val="24"/>
        </w:rPr>
        <w:t xml:space="preserve"> or </w:t>
      </w:r>
      <w:r w:rsidR="00F3791C">
        <w:rPr>
          <w:rFonts w:ascii="Arial Narrow" w:hAnsi="Arial Narrow" w:cs="Times New Roman"/>
          <w:sz w:val="24"/>
          <w:szCs w:val="24"/>
        </w:rPr>
        <w:t xml:space="preserve">uncertain outcomes (e.g., risk &amp; risk management) </w:t>
      </w:r>
      <w:r w:rsidRPr="00EE36D0" w:rsidR="008155EC">
        <w:rPr>
          <w:rFonts w:ascii="Arial Narrow" w:hAnsi="Arial Narrow" w:cs="Times New Roman"/>
          <w:sz w:val="24"/>
          <w:szCs w:val="24"/>
        </w:rPr>
        <w:t xml:space="preserve">at this stage in the project. </w:t>
      </w:r>
    </w:p>
    <w:p w:rsidRPr="00EE36D0" w:rsidR="00C41BBE" w:rsidP="0061213E" w:rsidRDefault="00C41BBE" w14:paraId="5B0CBDB1" w14:textId="47D45CEC">
      <w:pPr>
        <w:ind w:firstLine="360"/>
        <w:jc w:val="both"/>
        <w:rPr>
          <w:rFonts w:ascii="Arial Narrow" w:hAnsi="Arial Narrow" w:cs="Times New Roman"/>
          <w:sz w:val="24"/>
          <w:szCs w:val="24"/>
        </w:rPr>
      </w:pPr>
      <w:r w:rsidRPr="00EE36D0">
        <w:rPr>
          <w:rFonts w:ascii="Arial Narrow" w:hAnsi="Arial Narrow" w:cs="Times New Roman"/>
          <w:sz w:val="24"/>
          <w:szCs w:val="24"/>
        </w:rPr>
        <w:t xml:space="preserve">Determine potential solution concepts. Before moving forward with a solution, ensure you have identified various technical </w:t>
      </w:r>
      <w:r w:rsidR="009B2B6F">
        <w:rPr>
          <w:rFonts w:ascii="Arial Narrow" w:hAnsi="Arial Narrow" w:cs="Times New Roman"/>
          <w:sz w:val="24"/>
          <w:szCs w:val="24"/>
        </w:rPr>
        <w:t xml:space="preserve">analysis </w:t>
      </w:r>
      <w:r w:rsidRPr="00EE36D0">
        <w:rPr>
          <w:rFonts w:ascii="Arial Narrow" w:hAnsi="Arial Narrow" w:cs="Times New Roman"/>
          <w:sz w:val="24"/>
          <w:szCs w:val="24"/>
        </w:rPr>
        <w:t xml:space="preserve">aspects </w:t>
      </w:r>
      <w:r w:rsidR="00A76287">
        <w:rPr>
          <w:rFonts w:ascii="Arial Narrow" w:hAnsi="Arial Narrow" w:cs="Times New Roman"/>
          <w:sz w:val="24"/>
          <w:szCs w:val="24"/>
        </w:rPr>
        <w:t xml:space="preserve">that </w:t>
      </w:r>
      <w:r w:rsidRPr="00EE36D0">
        <w:rPr>
          <w:rFonts w:ascii="Arial Narrow" w:hAnsi="Arial Narrow" w:cs="Times New Roman"/>
          <w:sz w:val="24"/>
          <w:szCs w:val="24"/>
        </w:rPr>
        <w:t>you can later explore. These may include concepts you have learned in other engineering courses and can apply to this project.</w:t>
      </w:r>
      <w:r w:rsidR="00B8637E">
        <w:rPr>
          <w:rFonts w:ascii="Arial Narrow" w:hAnsi="Arial Narrow" w:cs="Times New Roman"/>
          <w:sz w:val="24"/>
          <w:szCs w:val="24"/>
        </w:rPr>
        <w:t xml:space="preserve"> Note </w:t>
      </w:r>
      <w:r w:rsidR="00DF6A60">
        <w:rPr>
          <w:rFonts w:ascii="Arial Narrow" w:hAnsi="Arial Narrow" w:cs="Times New Roman"/>
          <w:sz w:val="24"/>
          <w:szCs w:val="24"/>
        </w:rPr>
        <w:t>the</w:t>
      </w:r>
      <w:r w:rsidR="00B8637E">
        <w:rPr>
          <w:rFonts w:ascii="Arial Narrow" w:hAnsi="Arial Narrow" w:cs="Times New Roman"/>
          <w:sz w:val="24"/>
          <w:szCs w:val="24"/>
        </w:rPr>
        <w:t xml:space="preserve"> technical </w:t>
      </w:r>
      <w:r w:rsidR="00DF6A60">
        <w:rPr>
          <w:rFonts w:ascii="Arial Narrow" w:hAnsi="Arial Narrow" w:cs="Times New Roman"/>
          <w:sz w:val="24"/>
          <w:szCs w:val="24"/>
        </w:rPr>
        <w:t>analyses methods</w:t>
      </w:r>
      <w:r w:rsidR="00873985">
        <w:rPr>
          <w:rFonts w:ascii="Arial Narrow" w:hAnsi="Arial Narrow" w:cs="Times New Roman"/>
          <w:sz w:val="24"/>
          <w:szCs w:val="24"/>
        </w:rPr>
        <w:t xml:space="preserve"> </w:t>
      </w:r>
      <w:r w:rsidR="00DF6A60">
        <w:rPr>
          <w:rFonts w:ascii="Arial Narrow" w:hAnsi="Arial Narrow" w:cs="Times New Roman"/>
          <w:sz w:val="24"/>
          <w:szCs w:val="24"/>
        </w:rPr>
        <w:t xml:space="preserve">along with </w:t>
      </w:r>
      <w:r w:rsidR="00873985">
        <w:rPr>
          <w:rFonts w:ascii="Arial Narrow" w:hAnsi="Arial Narrow" w:cs="Times New Roman"/>
          <w:sz w:val="24"/>
          <w:szCs w:val="24"/>
        </w:rPr>
        <w:t xml:space="preserve">the course code of the class you previously </w:t>
      </w:r>
      <w:r w:rsidR="00DF6A60">
        <w:rPr>
          <w:rFonts w:ascii="Arial Narrow" w:hAnsi="Arial Narrow" w:cs="Times New Roman"/>
          <w:sz w:val="24"/>
          <w:szCs w:val="24"/>
        </w:rPr>
        <w:t>learned/applied this knowledge in.</w:t>
      </w:r>
      <w:r w:rsidRPr="00EE36D0">
        <w:rPr>
          <w:rFonts w:ascii="Arial Narrow" w:hAnsi="Arial Narrow" w:cs="Times New Roman"/>
          <w:sz w:val="24"/>
          <w:szCs w:val="24"/>
        </w:rPr>
        <w:t xml:space="preserve"> Determining the applicable scale of the solution will also aid in future economic analysis. </w:t>
      </w:r>
      <w:r w:rsidR="00E268C1">
        <w:rPr>
          <w:rFonts w:ascii="Arial Narrow" w:hAnsi="Arial Narrow" w:cs="Times New Roman"/>
          <w:sz w:val="24"/>
          <w:szCs w:val="24"/>
        </w:rPr>
        <w:t>Narrow</w:t>
      </w:r>
      <w:r w:rsidRPr="00EE36D0">
        <w:rPr>
          <w:rFonts w:ascii="Arial Narrow" w:hAnsi="Arial Narrow" w:cs="Times New Roman"/>
          <w:sz w:val="24"/>
          <w:szCs w:val="24"/>
        </w:rPr>
        <w:t xml:space="preserve"> </w:t>
      </w:r>
      <w:r w:rsidR="00E268C1">
        <w:rPr>
          <w:rFonts w:ascii="Arial Narrow" w:hAnsi="Arial Narrow" w:cs="Times New Roman"/>
          <w:sz w:val="24"/>
          <w:szCs w:val="24"/>
        </w:rPr>
        <w:t>down</w:t>
      </w:r>
      <w:r w:rsidR="00890207">
        <w:rPr>
          <w:rFonts w:ascii="Arial Narrow" w:hAnsi="Arial Narrow" w:cs="Times New Roman"/>
          <w:sz w:val="24"/>
          <w:szCs w:val="24"/>
        </w:rPr>
        <w:t xml:space="preserve"> </w:t>
      </w:r>
      <w:r w:rsidRPr="00EE36D0">
        <w:rPr>
          <w:rFonts w:ascii="Arial Narrow" w:hAnsi="Arial Narrow" w:cs="Times New Roman"/>
          <w:sz w:val="24"/>
          <w:szCs w:val="24"/>
        </w:rPr>
        <w:t>concepts to one solution to explore further.</w:t>
      </w:r>
    </w:p>
    <w:p w:rsidRPr="00EE36D0" w:rsidR="00C41BBE" w:rsidP="0061213E" w:rsidRDefault="00EE738F" w14:paraId="12D60FF6" w14:textId="00978608">
      <w:pPr>
        <w:jc w:val="both"/>
        <w:rPr>
          <w:rFonts w:ascii="Arial Narrow" w:hAnsi="Arial Narrow" w:cs="Times New Roman"/>
          <w:i/>
          <w:iCs/>
          <w:sz w:val="24"/>
          <w:szCs w:val="24"/>
        </w:rPr>
      </w:pPr>
      <w:r w:rsidRPr="00EE36D0">
        <w:rPr>
          <w:rFonts w:ascii="Arial Narrow" w:hAnsi="Arial Narrow" w:cs="Times New Roman"/>
          <w:i/>
          <w:iCs/>
          <w:sz w:val="24"/>
          <w:szCs w:val="24"/>
        </w:rPr>
        <w:t>Each team member</w:t>
      </w:r>
      <w:r w:rsidRPr="00EE36D0" w:rsidR="007F4BFB">
        <w:rPr>
          <w:rFonts w:ascii="Arial Narrow" w:hAnsi="Arial Narrow" w:cs="Times New Roman"/>
          <w:i/>
          <w:iCs/>
          <w:sz w:val="24"/>
          <w:szCs w:val="24"/>
        </w:rPr>
        <w:t xml:space="preserve"> </w:t>
      </w:r>
      <w:r w:rsidRPr="00EE36D0">
        <w:rPr>
          <w:rFonts w:ascii="Arial Narrow" w:hAnsi="Arial Narrow" w:cs="Times New Roman"/>
          <w:i/>
          <w:iCs/>
          <w:sz w:val="24"/>
          <w:szCs w:val="24"/>
        </w:rPr>
        <w:t>must enroll in Groups on Avenue</w:t>
      </w:r>
      <w:r w:rsidRPr="00EE36D0" w:rsidR="00C41BBE">
        <w:rPr>
          <w:rFonts w:ascii="Arial Narrow" w:hAnsi="Arial Narrow" w:cs="Times New Roman"/>
          <w:i/>
          <w:iCs/>
          <w:sz w:val="24"/>
          <w:szCs w:val="24"/>
        </w:rPr>
        <w:t>.</w:t>
      </w:r>
      <w:r w:rsidRPr="00EE36D0">
        <w:rPr>
          <w:rFonts w:ascii="Arial Narrow" w:hAnsi="Arial Narrow" w:cs="Times New Roman"/>
          <w:i/>
          <w:iCs/>
          <w:sz w:val="24"/>
          <w:szCs w:val="24"/>
        </w:rPr>
        <w:t xml:space="preserve"> Teams of 4 are required, and all team members must enroll in their group by the end of the week. If </w:t>
      </w:r>
      <w:r w:rsidRPr="00EE36D0" w:rsidR="002D3670">
        <w:rPr>
          <w:rFonts w:ascii="Arial Narrow" w:hAnsi="Arial Narrow" w:cs="Times New Roman"/>
          <w:i/>
          <w:iCs/>
          <w:sz w:val="24"/>
          <w:szCs w:val="24"/>
        </w:rPr>
        <w:t>there are not 4 members in your group, you will be automatically assigned to a group.</w:t>
      </w:r>
      <w:r w:rsidRPr="00EE36D0" w:rsidR="00C41BBE">
        <w:rPr>
          <w:rFonts w:ascii="Arial Narrow" w:hAnsi="Arial Narrow" w:cs="Times New Roman"/>
          <w:i/>
          <w:iCs/>
          <w:sz w:val="24"/>
          <w:szCs w:val="24"/>
        </w:rPr>
        <w:t xml:space="preserve"> Groups should come to </w:t>
      </w:r>
      <w:r w:rsidRPr="00EE36D0" w:rsidR="0040059E">
        <w:rPr>
          <w:rFonts w:ascii="Arial Narrow" w:hAnsi="Arial Narrow" w:cs="Times New Roman"/>
          <w:i/>
          <w:iCs/>
          <w:sz w:val="24"/>
          <w:szCs w:val="24"/>
        </w:rPr>
        <w:t>Design Studio</w:t>
      </w:r>
      <w:r w:rsidRPr="00EE36D0" w:rsidR="00C41BBE">
        <w:rPr>
          <w:rFonts w:ascii="Arial Narrow" w:hAnsi="Arial Narrow" w:cs="Times New Roman"/>
          <w:i/>
          <w:iCs/>
          <w:sz w:val="24"/>
          <w:szCs w:val="24"/>
        </w:rPr>
        <w:t xml:space="preserve"> Week 3 with a proposed solution to present to the TA in a progress </w:t>
      </w:r>
      <w:r w:rsidR="004C3950">
        <w:rPr>
          <w:rFonts w:ascii="Arial Narrow" w:hAnsi="Arial Narrow" w:cs="Times New Roman"/>
          <w:i/>
          <w:iCs/>
          <w:sz w:val="24"/>
          <w:szCs w:val="24"/>
        </w:rPr>
        <w:t>Check-In</w:t>
      </w:r>
      <w:r w:rsidRPr="00EE36D0" w:rsidR="00C41BBE">
        <w:rPr>
          <w:rFonts w:ascii="Arial Narrow" w:hAnsi="Arial Narrow" w:cs="Times New Roman"/>
          <w:i/>
          <w:iCs/>
          <w:sz w:val="24"/>
          <w:szCs w:val="24"/>
        </w:rPr>
        <w:t>.</w:t>
      </w:r>
    </w:p>
    <w:p w:rsidRPr="00EE36D0" w:rsidR="00217E51" w:rsidP="00683B01" w:rsidRDefault="0040059E" w14:paraId="02241909" w14:textId="51B8C6F1">
      <w:pPr>
        <w:pStyle w:val="Heading2"/>
      </w:pPr>
      <w:bookmarkStart w:name="_Toc159396306" w:id="8"/>
      <w:r w:rsidRPr="00EE36D0">
        <w:t>Design Studio</w:t>
      </w:r>
      <w:r w:rsidRPr="00EE36D0" w:rsidR="00A30CE5">
        <w:t xml:space="preserve"> Week 3 – Solution Design</w:t>
      </w:r>
      <w:r w:rsidRPr="00EE36D0" w:rsidR="002B646F">
        <w:t xml:space="preserve"> and NVF </w:t>
      </w:r>
      <w:r w:rsidRPr="00EE36D0" w:rsidR="00560EB9">
        <w:t>Assessment</w:t>
      </w:r>
      <w:bookmarkEnd w:id="8"/>
      <w:r w:rsidRPr="00EE36D0" w:rsidR="00560EB9">
        <w:t xml:space="preserve"> </w:t>
      </w:r>
    </w:p>
    <w:p w:rsidRPr="00EE36D0" w:rsidR="00217E51" w:rsidP="00A03E1B" w:rsidRDefault="00217E51" w14:paraId="7575B889" w14:textId="375B5FAD">
      <w:pPr>
        <w:rPr>
          <w:rFonts w:ascii="Arial Narrow" w:hAnsi="Arial Narrow" w:cs="Times New Roman"/>
          <w:i/>
          <w:iCs/>
          <w:sz w:val="24"/>
          <w:szCs w:val="24"/>
        </w:rPr>
      </w:pPr>
      <w:r w:rsidRPr="00EE36D0">
        <w:rPr>
          <w:rFonts w:ascii="Arial Narrow" w:hAnsi="Arial Narrow" w:cs="Times New Roman"/>
          <w:i/>
          <w:iCs/>
          <w:sz w:val="24"/>
          <w:szCs w:val="24"/>
        </w:rPr>
        <w:t xml:space="preserve">Progress </w:t>
      </w:r>
      <w:r w:rsidR="004C3950">
        <w:rPr>
          <w:rFonts w:ascii="Arial Narrow" w:hAnsi="Arial Narrow" w:cs="Times New Roman"/>
          <w:i/>
          <w:iCs/>
          <w:sz w:val="24"/>
          <w:szCs w:val="24"/>
        </w:rPr>
        <w:t>Check-In</w:t>
      </w:r>
      <w:r w:rsidRPr="00EE36D0">
        <w:rPr>
          <w:rFonts w:ascii="Arial Narrow" w:hAnsi="Arial Narrow" w:cs="Times New Roman"/>
          <w:i/>
          <w:iCs/>
          <w:sz w:val="24"/>
          <w:szCs w:val="24"/>
        </w:rPr>
        <w:t xml:space="preserve">s during </w:t>
      </w:r>
      <w:r w:rsidRPr="00EE36D0" w:rsidR="0040059E">
        <w:rPr>
          <w:rFonts w:ascii="Arial Narrow" w:hAnsi="Arial Narrow" w:cs="Times New Roman"/>
          <w:i/>
          <w:iCs/>
          <w:sz w:val="24"/>
          <w:szCs w:val="24"/>
        </w:rPr>
        <w:t>Design Studio</w:t>
      </w:r>
      <w:r w:rsidR="006F11EE">
        <w:rPr>
          <w:rFonts w:ascii="Arial Narrow" w:hAnsi="Arial Narrow" w:cs="Times New Roman"/>
          <w:i/>
          <w:iCs/>
          <w:sz w:val="24"/>
          <w:szCs w:val="24"/>
        </w:rPr>
        <w:t xml:space="preserve"> (ungraded).</w:t>
      </w:r>
    </w:p>
    <w:p w:rsidRPr="00EE36D0" w:rsidR="008443FF" w:rsidP="008443FF" w:rsidRDefault="008443FF" w14:paraId="3E13E40C" w14:textId="77777777">
      <w:pPr>
        <w:ind w:firstLine="360"/>
        <w:jc w:val="both"/>
        <w:rPr>
          <w:rFonts w:ascii="Arial Narrow" w:hAnsi="Arial Narrow" w:cs="Times New Roman"/>
          <w:sz w:val="24"/>
          <w:szCs w:val="24"/>
        </w:rPr>
      </w:pPr>
      <w:r w:rsidRPr="00EE36D0">
        <w:rPr>
          <w:rFonts w:ascii="Arial Narrow" w:hAnsi="Arial Narrow" w:cs="Times New Roman"/>
          <w:sz w:val="24"/>
          <w:szCs w:val="24"/>
        </w:rPr>
        <w:t xml:space="preserve">As a team, document initial team planning, organization, and structure. This should include the following, but is not limited to: </w:t>
      </w:r>
    </w:p>
    <w:p w:rsidRPr="00EE36D0" w:rsidR="008443FF" w:rsidP="005070D9" w:rsidRDefault="008443FF" w14:paraId="1C20812C" w14:textId="5588E4A0">
      <w:pPr>
        <w:pStyle w:val="ListParagraph"/>
        <w:numPr>
          <w:ilvl w:val="0"/>
          <w:numId w:val="3"/>
        </w:numPr>
        <w:rPr>
          <w:rFonts w:ascii="Arial Narrow" w:hAnsi="Arial Narrow" w:cs="Times New Roman"/>
          <w:sz w:val="24"/>
          <w:szCs w:val="24"/>
        </w:rPr>
      </w:pPr>
      <w:r w:rsidRPr="00EE36D0">
        <w:rPr>
          <w:rFonts w:ascii="Arial Narrow" w:hAnsi="Arial Narrow" w:cs="Times New Roman"/>
          <w:sz w:val="24"/>
          <w:szCs w:val="24"/>
        </w:rPr>
        <w:t>Draft a Gantt chart in Microsoft Project that includes all the project tasks your group will complete during this course project</w:t>
      </w:r>
      <w:r w:rsidR="008D32D4">
        <w:rPr>
          <w:rFonts w:ascii="Arial Narrow" w:hAnsi="Arial Narrow" w:cs="Times New Roman"/>
          <w:sz w:val="24"/>
          <w:szCs w:val="24"/>
        </w:rPr>
        <w:t xml:space="preserve"> (include tasks completed in the previous Design Studio)</w:t>
      </w:r>
      <w:r w:rsidRPr="00EE36D0">
        <w:rPr>
          <w:rFonts w:ascii="Arial Narrow" w:hAnsi="Arial Narrow" w:cs="Times New Roman"/>
          <w:sz w:val="24"/>
          <w:szCs w:val="24"/>
        </w:rPr>
        <w:t>. For now, use estimates where necessary, as the Gantt chart can be continually updated throughout the project to adjust for changes and unexpected developments.</w:t>
      </w:r>
    </w:p>
    <w:p w:rsidRPr="00EE36D0" w:rsidR="008443FF" w:rsidP="005070D9" w:rsidRDefault="008443FF" w14:paraId="26082A8F" w14:textId="5F80815E">
      <w:pPr>
        <w:pStyle w:val="ListParagraph"/>
        <w:numPr>
          <w:ilvl w:val="0"/>
          <w:numId w:val="3"/>
        </w:numPr>
        <w:rPr>
          <w:rFonts w:ascii="Arial Narrow" w:hAnsi="Arial Narrow" w:cs="Times New Roman"/>
          <w:sz w:val="24"/>
          <w:szCs w:val="24"/>
        </w:rPr>
      </w:pPr>
      <w:r w:rsidRPr="00EE36D0">
        <w:rPr>
          <w:rFonts w:ascii="Arial Narrow" w:hAnsi="Arial Narrow" w:cs="Times New Roman"/>
          <w:sz w:val="24"/>
          <w:szCs w:val="24"/>
        </w:rPr>
        <w:t>Outline the timing and organization of meetings (</w:t>
      </w:r>
      <w:r w:rsidR="00757E30">
        <w:rPr>
          <w:rFonts w:ascii="Arial Narrow" w:hAnsi="Arial Narrow" w:cs="Times New Roman"/>
          <w:sz w:val="24"/>
          <w:szCs w:val="24"/>
        </w:rPr>
        <w:t>purpose</w:t>
      </w:r>
      <w:r w:rsidRPr="00EE36D0">
        <w:rPr>
          <w:rFonts w:ascii="Arial Narrow" w:hAnsi="Arial Narrow" w:cs="Times New Roman"/>
          <w:sz w:val="24"/>
          <w:szCs w:val="24"/>
        </w:rPr>
        <w:t>, location</w:t>
      </w:r>
      <w:r w:rsidR="0069181C">
        <w:rPr>
          <w:rFonts w:ascii="Arial Narrow" w:hAnsi="Arial Narrow" w:cs="Times New Roman"/>
          <w:sz w:val="24"/>
          <w:szCs w:val="24"/>
        </w:rPr>
        <w:t>, etc.)</w:t>
      </w:r>
      <w:r w:rsidRPr="00EE36D0">
        <w:rPr>
          <w:rFonts w:ascii="Arial Narrow" w:hAnsi="Arial Narrow" w:cs="Times New Roman"/>
          <w:sz w:val="24"/>
          <w:szCs w:val="24"/>
        </w:rPr>
        <w:t xml:space="preserve"> </w:t>
      </w:r>
      <w:r w:rsidR="003D6DCA">
        <w:rPr>
          <w:rFonts w:ascii="Arial Narrow" w:hAnsi="Arial Narrow" w:cs="Times New Roman"/>
          <w:sz w:val="24"/>
          <w:szCs w:val="24"/>
        </w:rPr>
        <w:t xml:space="preserve">and how you will document </w:t>
      </w:r>
      <w:r w:rsidR="00474D06">
        <w:rPr>
          <w:rFonts w:ascii="Arial Narrow" w:hAnsi="Arial Narrow" w:cs="Times New Roman"/>
          <w:sz w:val="24"/>
          <w:szCs w:val="24"/>
        </w:rPr>
        <w:t>the meetings (</w:t>
      </w:r>
      <w:r w:rsidR="0069181C">
        <w:rPr>
          <w:rFonts w:ascii="Arial Narrow" w:hAnsi="Arial Narrow" w:cs="Times New Roman"/>
          <w:sz w:val="24"/>
          <w:szCs w:val="24"/>
        </w:rPr>
        <w:t>meeting minutes, action items/plans, etc.)</w:t>
      </w:r>
    </w:p>
    <w:p w:rsidRPr="00EE36D0" w:rsidR="008443FF" w:rsidP="005070D9" w:rsidRDefault="008443FF" w14:paraId="225584EC" w14:textId="77777777">
      <w:pPr>
        <w:pStyle w:val="ListParagraph"/>
        <w:numPr>
          <w:ilvl w:val="0"/>
          <w:numId w:val="3"/>
        </w:numPr>
        <w:rPr>
          <w:rFonts w:ascii="Arial Narrow" w:hAnsi="Arial Narrow" w:cs="Times New Roman"/>
          <w:sz w:val="24"/>
          <w:szCs w:val="24"/>
        </w:rPr>
      </w:pPr>
      <w:r w:rsidRPr="00EE36D0">
        <w:rPr>
          <w:rFonts w:ascii="Arial Narrow" w:hAnsi="Arial Narrow" w:cs="Times New Roman"/>
          <w:sz w:val="24"/>
          <w:szCs w:val="24"/>
        </w:rPr>
        <w:t xml:space="preserve">Identify each team member’s roles and responsibilities. </w:t>
      </w:r>
    </w:p>
    <w:p w:rsidRPr="00EE36D0" w:rsidR="008443FF" w:rsidP="005070D9" w:rsidRDefault="008443FF" w14:paraId="0039A24C" w14:textId="72C1F744">
      <w:pPr>
        <w:pStyle w:val="ListParagraph"/>
        <w:numPr>
          <w:ilvl w:val="0"/>
          <w:numId w:val="3"/>
        </w:numPr>
        <w:rPr>
          <w:rFonts w:ascii="Arial Narrow" w:hAnsi="Arial Narrow" w:cs="Times New Roman"/>
          <w:sz w:val="24"/>
          <w:szCs w:val="24"/>
        </w:rPr>
      </w:pPr>
      <w:r w:rsidRPr="00EE36D0">
        <w:rPr>
          <w:rFonts w:ascii="Arial Narrow" w:hAnsi="Arial Narrow" w:cs="Times New Roman"/>
          <w:sz w:val="24"/>
          <w:szCs w:val="24"/>
        </w:rPr>
        <w:t>Decide upon methods of project process documentation</w:t>
      </w:r>
      <w:r w:rsidR="009F3DF8">
        <w:rPr>
          <w:rFonts w:ascii="Arial Narrow" w:hAnsi="Arial Narrow" w:cs="Times New Roman"/>
          <w:sz w:val="24"/>
          <w:szCs w:val="24"/>
        </w:rPr>
        <w:t xml:space="preserve"> (e.g., how are you going to track </w:t>
      </w:r>
      <w:r w:rsidR="00336A75">
        <w:rPr>
          <w:rFonts w:ascii="Arial Narrow" w:hAnsi="Arial Narrow" w:cs="Times New Roman"/>
          <w:sz w:val="24"/>
          <w:szCs w:val="24"/>
        </w:rPr>
        <w:t>your progress on the project?  Discuss your plan for collaborating on the progress check-ins)</w:t>
      </w:r>
      <w:r w:rsidRPr="00EE36D0">
        <w:rPr>
          <w:rFonts w:ascii="Arial Narrow" w:hAnsi="Arial Narrow" w:cs="Times New Roman"/>
          <w:sz w:val="24"/>
          <w:szCs w:val="24"/>
        </w:rPr>
        <w:t xml:space="preserve">. </w:t>
      </w:r>
    </w:p>
    <w:p w:rsidRPr="00EE36D0" w:rsidR="00A03E1B" w:rsidP="0061213E" w:rsidRDefault="00A32A8D" w14:paraId="3EE18495" w14:textId="22747432">
      <w:pPr>
        <w:ind w:firstLine="360"/>
        <w:jc w:val="both"/>
        <w:rPr>
          <w:rFonts w:ascii="Arial Narrow" w:hAnsi="Arial Narrow" w:cs="Times New Roman"/>
          <w:sz w:val="24"/>
          <w:szCs w:val="24"/>
        </w:rPr>
      </w:pPr>
      <w:r w:rsidRPr="00EE36D0">
        <w:rPr>
          <w:rFonts w:ascii="Arial Narrow" w:hAnsi="Arial Narrow" w:cs="Times New Roman"/>
          <w:sz w:val="24"/>
          <w:szCs w:val="24"/>
        </w:rPr>
        <w:t>T</w:t>
      </w:r>
      <w:r w:rsidRPr="00EE36D0" w:rsidR="001D01FA">
        <w:rPr>
          <w:rFonts w:ascii="Arial Narrow" w:hAnsi="Arial Narrow" w:cs="Times New Roman"/>
          <w:sz w:val="24"/>
          <w:szCs w:val="24"/>
        </w:rPr>
        <w:t>his week, you will f</w:t>
      </w:r>
      <w:r w:rsidRPr="00EE36D0" w:rsidR="003F3B1D">
        <w:rPr>
          <w:rFonts w:ascii="Arial Narrow" w:hAnsi="Arial Narrow" w:cs="Times New Roman"/>
          <w:sz w:val="24"/>
          <w:szCs w:val="24"/>
        </w:rPr>
        <w:t xml:space="preserve">urther explore your selected solution. </w:t>
      </w:r>
      <w:r w:rsidRPr="00EE36D0" w:rsidR="00C30276">
        <w:rPr>
          <w:rFonts w:ascii="Arial Narrow" w:hAnsi="Arial Narrow" w:cs="Times New Roman"/>
          <w:sz w:val="24"/>
          <w:szCs w:val="24"/>
        </w:rPr>
        <w:t>Groups will present their solution proposal to the</w:t>
      </w:r>
      <w:r w:rsidR="0064446E">
        <w:rPr>
          <w:rFonts w:ascii="Arial Narrow" w:hAnsi="Arial Narrow" w:cs="Times New Roman"/>
          <w:sz w:val="24"/>
          <w:szCs w:val="24"/>
        </w:rPr>
        <w:t>ir</w:t>
      </w:r>
      <w:r w:rsidRPr="00EE36D0" w:rsidR="00C30276">
        <w:rPr>
          <w:rFonts w:ascii="Arial Narrow" w:hAnsi="Arial Narrow" w:cs="Times New Roman"/>
          <w:sz w:val="24"/>
          <w:szCs w:val="24"/>
        </w:rPr>
        <w:t xml:space="preserve"> TA during the Design Studio session, and refine the idea based on given feedback if required. </w:t>
      </w:r>
      <w:r w:rsidRPr="00EE36D0" w:rsidR="00A03E1B">
        <w:rPr>
          <w:rFonts w:ascii="Arial Narrow" w:hAnsi="Arial Narrow" w:cs="Times New Roman"/>
          <w:sz w:val="24"/>
          <w:szCs w:val="24"/>
        </w:rPr>
        <w:t>Before proceeding with</w:t>
      </w:r>
      <w:r w:rsidRPr="00EE36D0">
        <w:rPr>
          <w:rFonts w:ascii="Arial Narrow" w:hAnsi="Arial Narrow" w:cs="Times New Roman"/>
          <w:sz w:val="24"/>
          <w:szCs w:val="24"/>
        </w:rPr>
        <w:t xml:space="preserve"> the</w:t>
      </w:r>
      <w:r w:rsidRPr="00EE36D0" w:rsidR="00A03E1B">
        <w:rPr>
          <w:rFonts w:ascii="Arial Narrow" w:hAnsi="Arial Narrow" w:cs="Times New Roman"/>
          <w:sz w:val="24"/>
          <w:szCs w:val="24"/>
        </w:rPr>
        <w:t xml:space="preserve"> design, complete the following:</w:t>
      </w:r>
    </w:p>
    <w:p w:rsidRPr="00EE36D0" w:rsidR="00A03E1B" w:rsidP="005070D9" w:rsidRDefault="00A03E1B" w14:paraId="6CA81EBE" w14:textId="4E5E6854">
      <w:pPr>
        <w:pStyle w:val="ListParagraph"/>
        <w:numPr>
          <w:ilvl w:val="0"/>
          <w:numId w:val="2"/>
        </w:numPr>
        <w:rPr>
          <w:rFonts w:ascii="Arial Narrow" w:hAnsi="Arial Narrow" w:cs="Times New Roman"/>
          <w:sz w:val="24"/>
          <w:szCs w:val="24"/>
        </w:rPr>
      </w:pPr>
      <w:r w:rsidRPr="00EE36D0">
        <w:rPr>
          <w:rFonts w:ascii="Arial Narrow" w:hAnsi="Arial Narrow" w:cs="Times New Roman"/>
          <w:sz w:val="24"/>
          <w:szCs w:val="24"/>
        </w:rPr>
        <w:t>Identify any initial assumptions, constraints,</w:t>
      </w:r>
      <w:r w:rsidRPr="00EE36D0" w:rsidR="003317A8">
        <w:rPr>
          <w:rFonts w:ascii="Arial Narrow" w:hAnsi="Arial Narrow" w:cs="Times New Roman"/>
          <w:sz w:val="24"/>
          <w:szCs w:val="24"/>
        </w:rPr>
        <w:t xml:space="preserve"> and</w:t>
      </w:r>
      <w:r w:rsidRPr="00EE36D0">
        <w:rPr>
          <w:rFonts w:ascii="Arial Narrow" w:hAnsi="Arial Narrow" w:cs="Times New Roman"/>
          <w:sz w:val="24"/>
          <w:szCs w:val="24"/>
        </w:rPr>
        <w:t xml:space="preserve"> objectives</w:t>
      </w:r>
      <w:r w:rsidRPr="00EE36D0" w:rsidR="003317A8">
        <w:rPr>
          <w:rFonts w:ascii="Arial Narrow" w:hAnsi="Arial Narrow" w:cs="Times New Roman"/>
          <w:sz w:val="24"/>
          <w:szCs w:val="24"/>
        </w:rPr>
        <w:t xml:space="preserve"> </w:t>
      </w:r>
      <w:r w:rsidRPr="00EE36D0">
        <w:rPr>
          <w:rFonts w:ascii="Arial Narrow" w:hAnsi="Arial Narrow" w:cs="Times New Roman"/>
          <w:sz w:val="24"/>
          <w:szCs w:val="24"/>
        </w:rPr>
        <w:t>of the solution.</w:t>
      </w:r>
    </w:p>
    <w:p w:rsidRPr="00EE36D0" w:rsidR="009649F6" w:rsidP="005070D9" w:rsidRDefault="00A03E1B" w14:paraId="3297DDE1" w14:textId="1C5C9EE0">
      <w:pPr>
        <w:pStyle w:val="ListParagraph"/>
        <w:numPr>
          <w:ilvl w:val="0"/>
          <w:numId w:val="2"/>
        </w:numPr>
        <w:rPr>
          <w:rFonts w:ascii="Arial Narrow" w:hAnsi="Arial Narrow" w:cs="Times New Roman"/>
          <w:sz w:val="24"/>
          <w:szCs w:val="24"/>
        </w:rPr>
      </w:pPr>
      <w:r w:rsidRPr="00EE36D0">
        <w:rPr>
          <w:rFonts w:ascii="Arial Narrow" w:hAnsi="Arial Narrow" w:cs="Times New Roman"/>
          <w:sz w:val="24"/>
          <w:szCs w:val="24"/>
        </w:rPr>
        <w:t xml:space="preserve">Determine how you can evaluate if your solution is successful (i.e., a basic </w:t>
      </w:r>
      <w:r w:rsidRPr="00EE36D0" w:rsidR="00E6118C">
        <w:rPr>
          <w:rFonts w:ascii="Arial Narrow" w:hAnsi="Arial Narrow" w:cs="Times New Roman"/>
          <w:sz w:val="24"/>
          <w:szCs w:val="24"/>
        </w:rPr>
        <w:t xml:space="preserve">NVF </w:t>
      </w:r>
      <w:r w:rsidRPr="00EE36D0">
        <w:rPr>
          <w:rFonts w:ascii="Arial Narrow" w:hAnsi="Arial Narrow" w:cs="Times New Roman"/>
          <w:sz w:val="24"/>
          <w:szCs w:val="24"/>
        </w:rPr>
        <w:t xml:space="preserve">(without any conversion factors) and constraints. “We will be successful if we maximize/minimize </w:t>
      </w:r>
      <w:r w:rsidR="005D5552">
        <w:rPr>
          <w:rFonts w:ascii="Arial Narrow" w:hAnsi="Arial Narrow" w:cs="Times New Roman"/>
          <w:sz w:val="24"/>
          <w:szCs w:val="24"/>
        </w:rPr>
        <w:t>Net Value</w:t>
      </w:r>
      <w:r w:rsidR="00E65A70">
        <w:rPr>
          <w:rFonts w:ascii="Arial Narrow" w:hAnsi="Arial Narrow" w:cs="Times New Roman"/>
          <w:sz w:val="24"/>
          <w:szCs w:val="24"/>
        </w:rPr>
        <w:t xml:space="preserve"> (defined by this draft function) </w:t>
      </w:r>
      <w:r w:rsidRPr="00EE36D0">
        <w:rPr>
          <w:rFonts w:ascii="Arial Narrow" w:hAnsi="Arial Narrow" w:cs="Times New Roman"/>
          <w:sz w:val="24"/>
          <w:szCs w:val="24"/>
        </w:rPr>
        <w:t>while staying within the constraints of Y1, Y2, etc.”)</w:t>
      </w:r>
    </w:p>
    <w:p w:rsidRPr="00EE36D0" w:rsidR="00AF3BCB" w:rsidP="006E1BFB" w:rsidRDefault="009649F6" w14:paraId="3083700C" w14:textId="576D1545">
      <w:pPr>
        <w:ind w:firstLine="360"/>
        <w:jc w:val="both"/>
        <w:rPr>
          <w:rFonts w:ascii="Arial Narrow" w:hAnsi="Arial Narrow" w:cs="Times New Roman"/>
          <w:sz w:val="24"/>
          <w:szCs w:val="24"/>
        </w:rPr>
      </w:pPr>
      <w:r w:rsidRPr="00EE36D0">
        <w:rPr>
          <w:rFonts w:ascii="Arial Narrow" w:hAnsi="Arial Narrow" w:cs="Times New Roman"/>
          <w:sz w:val="24"/>
          <w:szCs w:val="24"/>
        </w:rPr>
        <w:t>Describe</w:t>
      </w:r>
      <w:r w:rsidRPr="00EE36D0" w:rsidR="0047037C">
        <w:rPr>
          <w:rFonts w:ascii="Arial Narrow" w:hAnsi="Arial Narrow" w:cs="Times New Roman"/>
          <w:sz w:val="24"/>
          <w:szCs w:val="24"/>
        </w:rPr>
        <w:t xml:space="preserve"> the framework of your solution through economic analysis. </w:t>
      </w:r>
      <w:r w:rsidRPr="00EE36D0" w:rsidR="006760CB">
        <w:rPr>
          <w:rFonts w:ascii="Arial Narrow" w:hAnsi="Arial Narrow" w:cs="Times New Roman"/>
          <w:sz w:val="24"/>
          <w:szCs w:val="24"/>
        </w:rPr>
        <w:t xml:space="preserve">Reassess your NVF </w:t>
      </w:r>
      <w:r w:rsidRPr="00EE36D0" w:rsidR="002962DF">
        <w:rPr>
          <w:rFonts w:ascii="Arial Narrow" w:hAnsi="Arial Narrow" w:cs="Times New Roman"/>
          <w:sz w:val="24"/>
          <w:szCs w:val="24"/>
        </w:rPr>
        <w:t>and include performance parameters of your solution. R</w:t>
      </w:r>
      <w:r w:rsidRPr="00EE36D0" w:rsidR="0047037C">
        <w:rPr>
          <w:rFonts w:ascii="Arial Narrow" w:hAnsi="Arial Narrow" w:cs="Times New Roman"/>
          <w:sz w:val="24"/>
          <w:szCs w:val="24"/>
        </w:rPr>
        <w:t>eplace terms with monetary conversions.</w:t>
      </w:r>
      <w:r w:rsidRPr="00EE36D0" w:rsidR="002962DF">
        <w:rPr>
          <w:rFonts w:ascii="Arial Narrow" w:hAnsi="Arial Narrow" w:cs="Times New Roman"/>
          <w:sz w:val="24"/>
          <w:szCs w:val="24"/>
        </w:rPr>
        <w:t xml:space="preserve"> </w:t>
      </w:r>
      <w:r w:rsidRPr="00EE36D0" w:rsidR="0047037C">
        <w:rPr>
          <w:rFonts w:ascii="Arial Narrow" w:hAnsi="Arial Narrow" w:cs="Times New Roman"/>
          <w:sz w:val="24"/>
          <w:szCs w:val="24"/>
        </w:rPr>
        <w:t xml:space="preserve">Conversion factors can be estimated to the best of your ability. Justify the presence of terms included in </w:t>
      </w:r>
      <w:r w:rsidRPr="00EE36D0" w:rsidR="002962DF">
        <w:rPr>
          <w:rFonts w:ascii="Arial Narrow" w:hAnsi="Arial Narrow" w:cs="Times New Roman"/>
          <w:sz w:val="24"/>
          <w:szCs w:val="24"/>
        </w:rPr>
        <w:t>your NVF</w:t>
      </w:r>
      <w:r w:rsidRPr="00EE36D0" w:rsidR="0047037C">
        <w:rPr>
          <w:rFonts w:ascii="Arial Narrow" w:hAnsi="Arial Narrow" w:cs="Times New Roman"/>
          <w:sz w:val="24"/>
          <w:szCs w:val="24"/>
        </w:rPr>
        <w:t xml:space="preserve">. Justify the omission of terms that were considered but not included. For this stage of the project, only consider operating costs and revenue for a given </w:t>
      </w:r>
      <w:proofErr w:type="gramStart"/>
      <w:r w:rsidR="00AA4EBD">
        <w:rPr>
          <w:rFonts w:ascii="Arial Narrow" w:hAnsi="Arial Narrow" w:cs="Times New Roman"/>
          <w:sz w:val="24"/>
          <w:szCs w:val="24"/>
        </w:rPr>
        <w:t>time period</w:t>
      </w:r>
      <w:proofErr w:type="gramEnd"/>
      <w:r w:rsidR="00AA4EBD">
        <w:rPr>
          <w:rFonts w:ascii="Arial Narrow" w:hAnsi="Arial Narrow" w:cs="Times New Roman"/>
          <w:sz w:val="24"/>
          <w:szCs w:val="24"/>
        </w:rPr>
        <w:t xml:space="preserve"> (e.g., 1 </w:t>
      </w:r>
      <w:r w:rsidRPr="00EE36D0" w:rsidR="0047037C">
        <w:rPr>
          <w:rFonts w:ascii="Arial Narrow" w:hAnsi="Arial Narrow" w:cs="Times New Roman"/>
          <w:sz w:val="24"/>
          <w:szCs w:val="24"/>
        </w:rPr>
        <w:t>year</w:t>
      </w:r>
      <w:r w:rsidR="0032712B">
        <w:rPr>
          <w:rFonts w:ascii="Arial Narrow" w:hAnsi="Arial Narrow" w:cs="Times New Roman"/>
          <w:sz w:val="24"/>
          <w:szCs w:val="24"/>
        </w:rPr>
        <w:t>)</w:t>
      </w:r>
      <w:r w:rsidR="001561EB">
        <w:rPr>
          <w:rFonts w:ascii="Arial Narrow" w:hAnsi="Arial Narrow" w:cs="Times New Roman"/>
          <w:sz w:val="24"/>
          <w:szCs w:val="24"/>
        </w:rPr>
        <w:t xml:space="preserve">, and </w:t>
      </w:r>
      <w:r w:rsidR="0076268E">
        <w:rPr>
          <w:rFonts w:ascii="Arial Narrow" w:hAnsi="Arial Narrow" w:cs="Times New Roman"/>
          <w:sz w:val="24"/>
          <w:szCs w:val="24"/>
        </w:rPr>
        <w:t>divide any one-time start-up costs over the expected lifetime of the project</w:t>
      </w:r>
      <w:r w:rsidR="00F61FDD">
        <w:rPr>
          <w:rFonts w:ascii="Arial Narrow" w:hAnsi="Arial Narrow" w:cs="Times New Roman"/>
          <w:sz w:val="24"/>
          <w:szCs w:val="24"/>
        </w:rPr>
        <w:t xml:space="preserve"> (</w:t>
      </w:r>
      <w:r w:rsidR="009F2D62">
        <w:rPr>
          <w:rFonts w:ascii="Arial Narrow" w:hAnsi="Arial Narrow" w:cs="Times New Roman"/>
          <w:sz w:val="24"/>
          <w:szCs w:val="24"/>
        </w:rPr>
        <w:t>this is fine for the Simple Report - we won't</w:t>
      </w:r>
      <w:r w:rsidR="00F61FDD">
        <w:rPr>
          <w:rFonts w:ascii="Arial Narrow" w:hAnsi="Arial Narrow" w:cs="Times New Roman"/>
          <w:sz w:val="24"/>
          <w:szCs w:val="24"/>
        </w:rPr>
        <w:t xml:space="preserve"> include detailed time value of money </w:t>
      </w:r>
      <w:r w:rsidR="009F2D62">
        <w:rPr>
          <w:rFonts w:ascii="Arial Narrow" w:hAnsi="Arial Narrow" w:cs="Times New Roman"/>
          <w:sz w:val="24"/>
          <w:szCs w:val="24"/>
        </w:rPr>
        <w:t>calculations until the Complex Report)</w:t>
      </w:r>
      <w:r w:rsidRPr="00EE36D0" w:rsidR="0047037C">
        <w:rPr>
          <w:rFonts w:ascii="Arial Narrow" w:hAnsi="Arial Narrow" w:cs="Times New Roman"/>
          <w:sz w:val="24"/>
          <w:szCs w:val="24"/>
        </w:rPr>
        <w:t xml:space="preserve">. For example, consider the following </w:t>
      </w:r>
      <w:r w:rsidR="005F155C">
        <w:rPr>
          <w:rFonts w:ascii="Arial Narrow" w:hAnsi="Arial Narrow" w:cs="Times New Roman"/>
          <w:sz w:val="24"/>
          <w:szCs w:val="24"/>
        </w:rPr>
        <w:t xml:space="preserve">(where applicable) </w:t>
      </w:r>
      <w:r w:rsidRPr="00EE36D0" w:rsidR="0047037C">
        <w:rPr>
          <w:rFonts w:ascii="Arial Narrow" w:hAnsi="Arial Narrow" w:cs="Times New Roman"/>
          <w:sz w:val="24"/>
          <w:szCs w:val="24"/>
        </w:rPr>
        <w:t xml:space="preserve">for your </w:t>
      </w:r>
      <w:r w:rsidRPr="00EE36D0" w:rsidR="006D3A03">
        <w:rPr>
          <w:rFonts w:ascii="Arial Narrow" w:hAnsi="Arial Narrow" w:cs="Times New Roman"/>
          <w:sz w:val="24"/>
          <w:szCs w:val="24"/>
        </w:rPr>
        <w:t>NVF</w:t>
      </w:r>
      <w:r w:rsidRPr="00EE36D0" w:rsidR="0047037C">
        <w:rPr>
          <w:rFonts w:ascii="Arial Narrow" w:hAnsi="Arial Narrow" w:cs="Times New Roman"/>
          <w:sz w:val="24"/>
          <w:szCs w:val="24"/>
        </w:rPr>
        <w:t>:</w:t>
      </w:r>
    </w:p>
    <w:p w:rsidRPr="00EE36D0" w:rsidR="00AF3BCB" w:rsidP="005070D9" w:rsidRDefault="0047037C" w14:paraId="75DE28A2" w14:textId="4FFC465D">
      <w:pPr>
        <w:pStyle w:val="ListParagraph"/>
        <w:numPr>
          <w:ilvl w:val="0"/>
          <w:numId w:val="10"/>
        </w:numPr>
        <w:rPr>
          <w:rFonts w:ascii="Arial Narrow" w:hAnsi="Arial Narrow" w:cs="Times New Roman"/>
          <w:sz w:val="24"/>
          <w:szCs w:val="24"/>
        </w:rPr>
      </w:pPr>
      <w:r w:rsidRPr="00EE36D0">
        <w:rPr>
          <w:rFonts w:ascii="Arial Narrow" w:hAnsi="Arial Narrow" w:cs="Times New Roman"/>
          <w:sz w:val="24"/>
          <w:szCs w:val="24"/>
        </w:rPr>
        <w:t>Bill of materials and itemized cost to create your solution (for example, purchasing of materials, labour, time)</w:t>
      </w:r>
      <w:r w:rsidR="004B6000">
        <w:rPr>
          <w:rFonts w:ascii="Arial Narrow" w:hAnsi="Arial Narrow" w:cs="Times New Roman"/>
          <w:sz w:val="24"/>
          <w:szCs w:val="24"/>
        </w:rPr>
        <w:t xml:space="preserve"> -</w:t>
      </w:r>
      <w:r w:rsidR="00882B8E">
        <w:rPr>
          <w:rFonts w:ascii="Arial Narrow" w:hAnsi="Arial Narrow" w:cs="Times New Roman"/>
          <w:sz w:val="24"/>
          <w:szCs w:val="24"/>
        </w:rPr>
        <w:t xml:space="preserve"> </w:t>
      </w:r>
      <w:r w:rsidRPr="001673B3" w:rsidR="004B6000">
        <w:rPr>
          <w:rFonts w:ascii="Arial Narrow" w:hAnsi="Arial Narrow" w:cs="Times New Roman"/>
          <w:b/>
          <w:sz w:val="24"/>
          <w:szCs w:val="24"/>
        </w:rPr>
        <w:t xml:space="preserve">Note: </w:t>
      </w:r>
      <w:r w:rsidR="004B6000">
        <w:rPr>
          <w:rFonts w:ascii="Arial Narrow" w:hAnsi="Arial Narrow" w:cs="Times New Roman"/>
          <w:sz w:val="24"/>
          <w:szCs w:val="24"/>
        </w:rPr>
        <w:t>you don't need to do extensive research, and instead can estimate costs</w:t>
      </w:r>
      <w:r w:rsidR="00962C83">
        <w:rPr>
          <w:rFonts w:ascii="Arial Narrow" w:hAnsi="Arial Narrow" w:cs="Times New Roman"/>
          <w:sz w:val="24"/>
          <w:szCs w:val="24"/>
        </w:rPr>
        <w:t xml:space="preserve">.  The purpose is to show you know how to work with </w:t>
      </w:r>
      <w:r w:rsidR="00A97A42">
        <w:rPr>
          <w:rFonts w:ascii="Arial Narrow" w:hAnsi="Arial Narrow" w:cs="Times New Roman"/>
          <w:sz w:val="24"/>
          <w:szCs w:val="24"/>
        </w:rPr>
        <w:t xml:space="preserve">the data, not to get perfect data itself </w:t>
      </w:r>
      <w:proofErr w:type="gramStart"/>
      <w:r w:rsidR="00A97A42">
        <w:rPr>
          <w:rFonts w:ascii="Arial Narrow" w:hAnsi="Arial Narrow" w:cs="Times New Roman"/>
          <w:sz w:val="24"/>
          <w:szCs w:val="24"/>
        </w:rPr>
        <w:t>as a result of</w:t>
      </w:r>
      <w:proofErr w:type="gramEnd"/>
      <w:r w:rsidR="00A97A42">
        <w:rPr>
          <w:rFonts w:ascii="Arial Narrow" w:hAnsi="Arial Narrow" w:cs="Times New Roman"/>
          <w:sz w:val="24"/>
          <w:szCs w:val="24"/>
        </w:rPr>
        <w:t xml:space="preserve"> extensive time researching things.</w:t>
      </w:r>
      <w:r w:rsidR="00962C83">
        <w:rPr>
          <w:rFonts w:ascii="Arial Narrow" w:hAnsi="Arial Narrow" w:cs="Times New Roman"/>
          <w:sz w:val="24"/>
          <w:szCs w:val="24"/>
        </w:rPr>
        <w:t xml:space="preserve"> </w:t>
      </w:r>
    </w:p>
    <w:p w:rsidRPr="00EE36D0" w:rsidR="00AF3BCB" w:rsidP="005070D9" w:rsidRDefault="0047037C" w14:paraId="5546A33D" w14:textId="77777777">
      <w:pPr>
        <w:pStyle w:val="ListParagraph"/>
        <w:numPr>
          <w:ilvl w:val="0"/>
          <w:numId w:val="10"/>
        </w:numPr>
        <w:rPr>
          <w:rFonts w:ascii="Arial Narrow" w:hAnsi="Arial Narrow" w:cs="Times New Roman"/>
          <w:sz w:val="24"/>
          <w:szCs w:val="24"/>
        </w:rPr>
      </w:pPr>
      <w:r w:rsidRPr="00EE36D0">
        <w:rPr>
          <w:rFonts w:ascii="Arial Narrow" w:hAnsi="Arial Narrow" w:cs="Times New Roman"/>
          <w:sz w:val="24"/>
          <w:szCs w:val="24"/>
        </w:rPr>
        <w:t xml:space="preserve">Acquisition cost (for example, tax/shipping) </w:t>
      </w:r>
    </w:p>
    <w:p w:rsidRPr="00EE36D0" w:rsidR="00AF3BCB" w:rsidP="005070D9" w:rsidRDefault="0047037C" w14:paraId="19F4733F" w14:textId="77777777">
      <w:pPr>
        <w:pStyle w:val="ListParagraph"/>
        <w:numPr>
          <w:ilvl w:val="0"/>
          <w:numId w:val="10"/>
        </w:numPr>
        <w:rPr>
          <w:rFonts w:ascii="Arial Narrow" w:hAnsi="Arial Narrow" w:cs="Times New Roman"/>
          <w:sz w:val="24"/>
          <w:szCs w:val="24"/>
        </w:rPr>
      </w:pPr>
      <w:r w:rsidRPr="00EE36D0">
        <w:rPr>
          <w:rFonts w:ascii="Arial Narrow" w:hAnsi="Arial Narrow" w:cs="Times New Roman"/>
          <w:sz w:val="24"/>
          <w:szCs w:val="24"/>
        </w:rPr>
        <w:t xml:space="preserve">Estimated market price of </w:t>
      </w:r>
      <w:proofErr w:type="gramStart"/>
      <w:r w:rsidRPr="00EE36D0">
        <w:rPr>
          <w:rFonts w:ascii="Arial Narrow" w:hAnsi="Arial Narrow" w:cs="Times New Roman"/>
          <w:sz w:val="24"/>
          <w:szCs w:val="24"/>
        </w:rPr>
        <w:t>solution</w:t>
      </w:r>
      <w:proofErr w:type="gramEnd"/>
      <w:r w:rsidRPr="00EE36D0">
        <w:rPr>
          <w:rFonts w:ascii="Arial Narrow" w:hAnsi="Arial Narrow" w:cs="Times New Roman"/>
          <w:sz w:val="24"/>
          <w:szCs w:val="24"/>
        </w:rPr>
        <w:t xml:space="preserve"> </w:t>
      </w:r>
    </w:p>
    <w:p w:rsidRPr="00EE36D0" w:rsidR="00AF3BCB" w:rsidP="005070D9" w:rsidRDefault="0047037C" w14:paraId="68E1D094" w14:textId="77777777">
      <w:pPr>
        <w:pStyle w:val="ListParagraph"/>
        <w:numPr>
          <w:ilvl w:val="0"/>
          <w:numId w:val="10"/>
        </w:numPr>
        <w:rPr>
          <w:rFonts w:ascii="Arial Narrow" w:hAnsi="Arial Narrow" w:cs="Times New Roman"/>
          <w:sz w:val="24"/>
          <w:szCs w:val="24"/>
        </w:rPr>
      </w:pPr>
      <w:r w:rsidRPr="00EE36D0">
        <w:rPr>
          <w:rFonts w:ascii="Arial Narrow" w:hAnsi="Arial Narrow" w:cs="Times New Roman"/>
          <w:sz w:val="24"/>
          <w:szCs w:val="24"/>
        </w:rPr>
        <w:t xml:space="preserve">Size of market estimation </w:t>
      </w:r>
    </w:p>
    <w:p w:rsidRPr="00EE36D0" w:rsidR="00AF3BCB" w:rsidP="005070D9" w:rsidRDefault="0047037C" w14:paraId="0BD7AE7E" w14:textId="77777777">
      <w:pPr>
        <w:pStyle w:val="ListParagraph"/>
        <w:numPr>
          <w:ilvl w:val="0"/>
          <w:numId w:val="10"/>
        </w:numPr>
        <w:rPr>
          <w:rFonts w:ascii="Arial Narrow" w:hAnsi="Arial Narrow" w:cs="Times New Roman"/>
          <w:sz w:val="24"/>
          <w:szCs w:val="24"/>
        </w:rPr>
      </w:pPr>
      <w:r w:rsidRPr="00EE36D0">
        <w:rPr>
          <w:rFonts w:ascii="Arial Narrow" w:hAnsi="Arial Narrow" w:cs="Times New Roman"/>
          <w:sz w:val="24"/>
          <w:szCs w:val="24"/>
        </w:rPr>
        <w:t>Sales revenue</w:t>
      </w:r>
    </w:p>
    <w:p w:rsidRPr="00EE36D0" w:rsidR="0047037C" w:rsidP="005070D9" w:rsidRDefault="0047037C" w14:paraId="68A5D853" w14:textId="2BFC12C6">
      <w:pPr>
        <w:pStyle w:val="ListParagraph"/>
        <w:numPr>
          <w:ilvl w:val="0"/>
          <w:numId w:val="10"/>
        </w:numPr>
        <w:rPr>
          <w:rFonts w:ascii="Arial Narrow" w:hAnsi="Arial Narrow" w:cs="Times New Roman"/>
          <w:sz w:val="24"/>
          <w:szCs w:val="24"/>
        </w:rPr>
      </w:pPr>
      <w:r w:rsidRPr="00EE36D0">
        <w:rPr>
          <w:rFonts w:ascii="Arial Narrow" w:hAnsi="Arial Narrow" w:cs="Times New Roman"/>
          <w:sz w:val="24"/>
          <w:szCs w:val="24"/>
        </w:rPr>
        <w:t>Benefits of your solution to society</w:t>
      </w:r>
    </w:p>
    <w:p w:rsidRPr="00EE36D0" w:rsidR="00A3655E" w:rsidP="004F4A0E" w:rsidRDefault="0047037C" w14:paraId="78042962" w14:textId="05BBA4A9">
      <w:pPr>
        <w:ind w:firstLine="360"/>
        <w:jc w:val="both"/>
        <w:rPr>
          <w:rFonts w:ascii="Arial Narrow" w:hAnsi="Arial Narrow" w:cs="Times New Roman"/>
          <w:sz w:val="24"/>
          <w:szCs w:val="24"/>
        </w:rPr>
      </w:pPr>
      <w:r w:rsidRPr="00EE36D0">
        <w:rPr>
          <w:rFonts w:ascii="Arial Narrow" w:hAnsi="Arial Narrow" w:cs="Times New Roman"/>
          <w:sz w:val="24"/>
          <w:szCs w:val="24"/>
        </w:rPr>
        <w:t xml:space="preserve">Determine environmental benefits and costs relative to the control case (current solution/no solution). Identify applicable environmental regulatory requirements and any potential impact on wildlife or local ecosystems. Discuss the regulatory requirements of the solution based on its intended usage. Identify areas of ethical considerations of its development and use. Consider equity, diversity, and inclusion (EDI) in your solutions. </w:t>
      </w:r>
    </w:p>
    <w:p w:rsidRPr="00EE36D0" w:rsidR="00900F5F" w:rsidP="003D6DCA" w:rsidRDefault="00D7172A" w14:paraId="577B612F" w14:textId="585262F2">
      <w:pPr>
        <w:pStyle w:val="BodyTextIndent"/>
      </w:pPr>
      <w:r>
        <w:t>Adjust your NVF as needed and use it to determine the NV of your proposed design</w:t>
      </w:r>
      <w:r w:rsidR="00324E17">
        <w:t xml:space="preserve"> – does this look like a good project?</w:t>
      </w:r>
      <w:r w:rsidRPr="00EE36D0" w:rsidR="004F4A0E">
        <w:t xml:space="preserve"> </w:t>
      </w:r>
    </w:p>
    <w:p w:rsidRPr="00EE36D0" w:rsidR="00900F5F" w:rsidP="00900F5F" w:rsidRDefault="00900F5F" w14:paraId="1E917FEA" w14:textId="77777777">
      <w:pPr>
        <w:spacing w:after="0"/>
        <w:ind w:firstLine="360"/>
        <w:jc w:val="both"/>
        <w:rPr>
          <w:rFonts w:ascii="Arial Narrow" w:hAnsi="Arial Narrow" w:cs="Times New Roman"/>
          <w:sz w:val="24"/>
          <w:szCs w:val="24"/>
        </w:rPr>
      </w:pPr>
    </w:p>
    <w:p w:rsidRPr="00EE36D0" w:rsidR="002F22AA" w:rsidP="008846A6" w:rsidRDefault="00A3655E" w14:paraId="7F063BC3" w14:textId="03A9C079">
      <w:pPr>
        <w:rPr>
          <w:rFonts w:ascii="Arial Narrow" w:hAnsi="Arial Narrow" w:cs="Times New Roman"/>
          <w:i/>
          <w:iCs/>
          <w:sz w:val="24"/>
          <w:szCs w:val="24"/>
        </w:rPr>
      </w:pPr>
      <w:r w:rsidRPr="00EE36D0">
        <w:rPr>
          <w:rFonts w:ascii="Arial Narrow" w:hAnsi="Arial Narrow" w:cs="Times New Roman"/>
          <w:i/>
          <w:iCs/>
          <w:sz w:val="24"/>
          <w:szCs w:val="24"/>
        </w:rPr>
        <w:t xml:space="preserve">There is no submission for </w:t>
      </w:r>
      <w:r w:rsidRPr="00EE36D0" w:rsidR="0040059E">
        <w:rPr>
          <w:rFonts w:ascii="Arial Narrow" w:hAnsi="Arial Narrow" w:cs="Times New Roman"/>
          <w:i/>
          <w:iCs/>
          <w:sz w:val="24"/>
          <w:szCs w:val="24"/>
        </w:rPr>
        <w:t>Design Studio</w:t>
      </w:r>
      <w:r w:rsidRPr="00EE36D0">
        <w:rPr>
          <w:rFonts w:ascii="Arial Narrow" w:hAnsi="Arial Narrow" w:cs="Times New Roman"/>
          <w:i/>
          <w:iCs/>
          <w:sz w:val="24"/>
          <w:szCs w:val="24"/>
        </w:rPr>
        <w:t xml:space="preserve"> Week 3. Groups should aim to have </w:t>
      </w:r>
      <w:r w:rsidRPr="00EE36D0" w:rsidR="00AD4F81">
        <w:rPr>
          <w:rFonts w:ascii="Arial Narrow" w:hAnsi="Arial Narrow" w:cs="Times New Roman"/>
          <w:i/>
          <w:iCs/>
          <w:sz w:val="24"/>
          <w:szCs w:val="24"/>
        </w:rPr>
        <w:t>documented</w:t>
      </w:r>
      <w:r w:rsidRPr="00EE36D0">
        <w:rPr>
          <w:rFonts w:ascii="Arial Narrow" w:hAnsi="Arial Narrow" w:cs="Times New Roman"/>
          <w:i/>
          <w:iCs/>
          <w:sz w:val="24"/>
          <w:szCs w:val="24"/>
        </w:rPr>
        <w:t xml:space="preserve"> </w:t>
      </w:r>
      <w:r w:rsidRPr="00EE36D0" w:rsidR="00AD4F81">
        <w:rPr>
          <w:rFonts w:ascii="Arial Narrow" w:hAnsi="Arial Narrow" w:cs="Times New Roman"/>
          <w:i/>
          <w:iCs/>
          <w:sz w:val="24"/>
          <w:szCs w:val="24"/>
        </w:rPr>
        <w:t xml:space="preserve">project organization (Gantt chart, </w:t>
      </w:r>
      <w:r w:rsidRPr="00EE36D0" w:rsidR="002327CE">
        <w:rPr>
          <w:rFonts w:ascii="Arial Narrow" w:hAnsi="Arial Narrow" w:cs="Times New Roman"/>
          <w:i/>
          <w:iCs/>
          <w:sz w:val="24"/>
          <w:szCs w:val="24"/>
        </w:rPr>
        <w:t>roles,</w:t>
      </w:r>
      <w:r w:rsidRPr="00EE36D0" w:rsidR="00AD4F81">
        <w:rPr>
          <w:rFonts w:ascii="Arial Narrow" w:hAnsi="Arial Narrow" w:cs="Times New Roman"/>
          <w:i/>
          <w:iCs/>
          <w:sz w:val="24"/>
          <w:szCs w:val="24"/>
        </w:rPr>
        <w:t xml:space="preserve"> responsibilities, etc.), </w:t>
      </w:r>
      <w:r w:rsidRPr="00EE36D0" w:rsidR="007644DE">
        <w:rPr>
          <w:rFonts w:ascii="Arial Narrow" w:hAnsi="Arial Narrow" w:cs="Times New Roman"/>
          <w:i/>
          <w:iCs/>
          <w:sz w:val="24"/>
          <w:szCs w:val="24"/>
        </w:rPr>
        <w:t>a description of the solution, and</w:t>
      </w:r>
      <w:r w:rsidRPr="00EE36D0" w:rsidR="00FA1CFF">
        <w:rPr>
          <w:rFonts w:ascii="Arial Narrow" w:hAnsi="Arial Narrow" w:cs="Times New Roman"/>
          <w:i/>
          <w:iCs/>
          <w:sz w:val="24"/>
          <w:szCs w:val="24"/>
        </w:rPr>
        <w:t xml:space="preserve"> a net value function including terms </w:t>
      </w:r>
      <w:r w:rsidRPr="00EE36D0" w:rsidR="00371F66">
        <w:rPr>
          <w:rFonts w:ascii="Arial Narrow" w:hAnsi="Arial Narrow" w:cs="Times New Roman"/>
          <w:i/>
          <w:iCs/>
          <w:sz w:val="24"/>
          <w:szCs w:val="24"/>
        </w:rPr>
        <w:t>specific to</w:t>
      </w:r>
      <w:r w:rsidRPr="00EE36D0" w:rsidR="007644DE">
        <w:rPr>
          <w:rFonts w:ascii="Arial Narrow" w:hAnsi="Arial Narrow" w:cs="Times New Roman"/>
          <w:i/>
          <w:iCs/>
          <w:sz w:val="24"/>
          <w:szCs w:val="24"/>
        </w:rPr>
        <w:t xml:space="preserve"> the solution. </w:t>
      </w:r>
      <w:r w:rsidRPr="00EE36D0" w:rsidR="004D13FA">
        <w:rPr>
          <w:rFonts w:ascii="Arial Narrow" w:hAnsi="Arial Narrow" w:cs="Times New Roman"/>
          <w:i/>
          <w:iCs/>
          <w:sz w:val="24"/>
          <w:szCs w:val="24"/>
        </w:rPr>
        <w:t xml:space="preserve">Groups will discuss these topics in the progress </w:t>
      </w:r>
      <w:r w:rsidR="004C3950">
        <w:rPr>
          <w:rFonts w:ascii="Arial Narrow" w:hAnsi="Arial Narrow" w:cs="Times New Roman"/>
          <w:i/>
          <w:iCs/>
          <w:sz w:val="24"/>
          <w:szCs w:val="24"/>
        </w:rPr>
        <w:t>Check-In</w:t>
      </w:r>
      <w:r w:rsidRPr="00EE36D0" w:rsidR="004D13FA">
        <w:rPr>
          <w:rFonts w:ascii="Arial Narrow" w:hAnsi="Arial Narrow" w:cs="Times New Roman"/>
          <w:i/>
          <w:iCs/>
          <w:sz w:val="24"/>
          <w:szCs w:val="24"/>
        </w:rPr>
        <w:t xml:space="preserve"> in Week 4. </w:t>
      </w:r>
      <w:r w:rsidR="00851606">
        <w:rPr>
          <w:rFonts w:ascii="Arial Narrow" w:hAnsi="Arial Narrow" w:cs="Times New Roman"/>
          <w:i/>
          <w:iCs/>
          <w:sz w:val="24"/>
          <w:szCs w:val="24"/>
        </w:rPr>
        <w:t>A</w:t>
      </w:r>
      <w:r w:rsidR="00CF669B">
        <w:rPr>
          <w:rFonts w:ascii="Arial Narrow" w:hAnsi="Arial Narrow" w:cs="Times New Roman"/>
          <w:i/>
          <w:iCs/>
          <w:sz w:val="24"/>
          <w:szCs w:val="24"/>
        </w:rPr>
        <w:t xml:space="preserve">long with your progress check-in submission prior to Design Studio Week 4, </w:t>
      </w:r>
      <w:r w:rsidR="00C756D1">
        <w:rPr>
          <w:rFonts w:ascii="Arial Narrow" w:hAnsi="Arial Narrow" w:cs="Times New Roman"/>
          <w:i/>
          <w:iCs/>
          <w:sz w:val="24"/>
          <w:szCs w:val="24"/>
        </w:rPr>
        <w:t>include</w:t>
      </w:r>
      <w:r w:rsidR="009F4F9F">
        <w:rPr>
          <w:rFonts w:ascii="Arial Narrow" w:hAnsi="Arial Narrow" w:cs="Times New Roman"/>
          <w:i/>
          <w:iCs/>
          <w:sz w:val="24"/>
          <w:szCs w:val="24"/>
        </w:rPr>
        <w:t xml:space="preserve"> a proposal </w:t>
      </w:r>
      <w:r w:rsidR="00C756D1">
        <w:rPr>
          <w:rFonts w:ascii="Arial Narrow" w:hAnsi="Arial Narrow" w:cs="Times New Roman"/>
          <w:i/>
          <w:iCs/>
          <w:sz w:val="24"/>
          <w:szCs w:val="24"/>
        </w:rPr>
        <w:t>for</w:t>
      </w:r>
      <w:r w:rsidR="00440102">
        <w:rPr>
          <w:rFonts w:ascii="Arial Narrow" w:hAnsi="Arial Narrow" w:cs="Times New Roman"/>
          <w:i/>
          <w:iCs/>
          <w:sz w:val="24"/>
          <w:szCs w:val="24"/>
        </w:rPr>
        <w:t xml:space="preserve"> the Technical Analysis you'll each do individually for the project</w:t>
      </w:r>
      <w:r w:rsidR="00096FA6">
        <w:rPr>
          <w:rFonts w:ascii="Arial Narrow" w:hAnsi="Arial Narrow" w:cs="Times New Roman"/>
          <w:i/>
          <w:iCs/>
          <w:sz w:val="24"/>
          <w:szCs w:val="24"/>
        </w:rPr>
        <w:t xml:space="preserve"> in the </w:t>
      </w:r>
      <w:r w:rsidR="00C756D1">
        <w:rPr>
          <w:rFonts w:ascii="Arial Narrow" w:hAnsi="Arial Narrow" w:cs="Times New Roman"/>
          <w:i/>
          <w:iCs/>
          <w:sz w:val="24"/>
          <w:szCs w:val="24"/>
        </w:rPr>
        <w:t>Current Status section of your submissio</w:t>
      </w:r>
      <w:r w:rsidR="00AB1704">
        <w:rPr>
          <w:rFonts w:ascii="Arial Narrow" w:hAnsi="Arial Narrow" w:cs="Times New Roman"/>
          <w:i/>
          <w:iCs/>
          <w:sz w:val="24"/>
          <w:szCs w:val="24"/>
        </w:rPr>
        <w:t>n</w:t>
      </w:r>
      <w:r w:rsidR="00C756D1">
        <w:rPr>
          <w:rFonts w:ascii="Arial Narrow" w:hAnsi="Arial Narrow" w:cs="Times New Roman"/>
          <w:i/>
          <w:iCs/>
          <w:sz w:val="24"/>
          <w:szCs w:val="24"/>
        </w:rPr>
        <w:t>.</w:t>
      </w:r>
      <w:r w:rsidR="00252ABE">
        <w:rPr>
          <w:rFonts w:ascii="Arial Narrow" w:hAnsi="Arial Narrow" w:cs="Times New Roman"/>
          <w:i/>
          <w:iCs/>
          <w:sz w:val="24"/>
          <w:szCs w:val="24"/>
        </w:rPr>
        <w:t xml:space="preserve">  You should wait until</w:t>
      </w:r>
      <w:r w:rsidR="00CF669B">
        <w:rPr>
          <w:rFonts w:ascii="Arial Narrow" w:hAnsi="Arial Narrow" w:cs="Times New Roman"/>
          <w:i/>
          <w:iCs/>
          <w:sz w:val="24"/>
          <w:szCs w:val="24"/>
        </w:rPr>
        <w:t xml:space="preserve"> you've</w:t>
      </w:r>
      <w:r w:rsidR="00274512">
        <w:rPr>
          <w:rFonts w:ascii="Arial Narrow" w:hAnsi="Arial Narrow" w:cs="Times New Roman"/>
          <w:i/>
          <w:iCs/>
          <w:sz w:val="24"/>
          <w:szCs w:val="24"/>
        </w:rPr>
        <w:t xml:space="preserve"> </w:t>
      </w:r>
      <w:r w:rsidR="00274512">
        <w:rPr>
          <w:rFonts w:ascii="Arial Narrow" w:hAnsi="Arial Narrow" w:cs="Times New Roman"/>
          <w:i/>
          <w:iCs/>
          <w:sz w:val="24"/>
          <w:szCs w:val="24"/>
        </w:rPr>
        <w:t xml:space="preserve">completed the </w:t>
      </w:r>
      <w:r w:rsidR="00C33428">
        <w:rPr>
          <w:rFonts w:ascii="Arial Narrow" w:hAnsi="Arial Narrow" w:cs="Times New Roman"/>
          <w:i/>
          <w:iCs/>
          <w:sz w:val="24"/>
          <w:szCs w:val="24"/>
        </w:rPr>
        <w:t>T</w:t>
      </w:r>
      <w:r w:rsidR="00274512">
        <w:rPr>
          <w:rFonts w:ascii="Arial Narrow" w:hAnsi="Arial Narrow" w:cs="Times New Roman"/>
          <w:i/>
          <w:iCs/>
          <w:sz w:val="24"/>
          <w:szCs w:val="24"/>
        </w:rPr>
        <w:t xml:space="preserve">echnical </w:t>
      </w:r>
      <w:r w:rsidR="00C33428">
        <w:rPr>
          <w:rFonts w:ascii="Arial Narrow" w:hAnsi="Arial Narrow" w:cs="Times New Roman"/>
          <w:i/>
          <w:iCs/>
          <w:sz w:val="24"/>
          <w:szCs w:val="24"/>
        </w:rPr>
        <w:t>A</w:t>
      </w:r>
      <w:r w:rsidR="00274512">
        <w:rPr>
          <w:rFonts w:ascii="Arial Narrow" w:hAnsi="Arial Narrow" w:cs="Times New Roman"/>
          <w:i/>
          <w:iCs/>
          <w:sz w:val="24"/>
          <w:szCs w:val="24"/>
        </w:rPr>
        <w:t xml:space="preserve">nalysis lecture (Lecture </w:t>
      </w:r>
      <w:r w:rsidR="00C33428">
        <w:rPr>
          <w:rFonts w:ascii="Arial Narrow" w:hAnsi="Arial Narrow" w:cs="Times New Roman"/>
          <w:i/>
          <w:iCs/>
          <w:sz w:val="24"/>
          <w:szCs w:val="24"/>
        </w:rPr>
        <w:t>5</w:t>
      </w:r>
      <w:r w:rsidR="00A17D7F">
        <w:rPr>
          <w:rFonts w:ascii="Arial Narrow" w:hAnsi="Arial Narrow" w:cs="Times New Roman"/>
          <w:i/>
          <w:iCs/>
          <w:sz w:val="24"/>
          <w:szCs w:val="24"/>
        </w:rPr>
        <w:t xml:space="preserve">, </w:t>
      </w:r>
      <w:r w:rsidR="00C33428">
        <w:rPr>
          <w:rFonts w:ascii="Arial Narrow" w:hAnsi="Arial Narrow" w:cs="Times New Roman"/>
          <w:i/>
          <w:iCs/>
          <w:sz w:val="24"/>
          <w:szCs w:val="24"/>
        </w:rPr>
        <w:t xml:space="preserve">the </w:t>
      </w:r>
      <w:r w:rsidR="00A17D7F">
        <w:rPr>
          <w:rFonts w:ascii="Arial Narrow" w:hAnsi="Arial Narrow" w:cs="Times New Roman"/>
          <w:i/>
          <w:iCs/>
          <w:sz w:val="24"/>
          <w:szCs w:val="24"/>
        </w:rPr>
        <w:t xml:space="preserve">second one in </w:t>
      </w:r>
      <w:r w:rsidR="00C33428">
        <w:rPr>
          <w:rFonts w:ascii="Arial Narrow" w:hAnsi="Arial Narrow" w:cs="Times New Roman"/>
          <w:i/>
          <w:iCs/>
          <w:sz w:val="24"/>
          <w:szCs w:val="24"/>
        </w:rPr>
        <w:t>W</w:t>
      </w:r>
      <w:r w:rsidR="00A17D7F">
        <w:rPr>
          <w:rFonts w:ascii="Arial Narrow" w:hAnsi="Arial Narrow" w:cs="Times New Roman"/>
          <w:i/>
          <w:iCs/>
          <w:sz w:val="24"/>
          <w:szCs w:val="24"/>
        </w:rPr>
        <w:t>eek 3)</w:t>
      </w:r>
      <w:r w:rsidR="00252ABE">
        <w:rPr>
          <w:rFonts w:ascii="Arial Narrow" w:hAnsi="Arial Narrow" w:cs="Times New Roman"/>
          <w:i/>
          <w:iCs/>
          <w:sz w:val="24"/>
          <w:szCs w:val="24"/>
        </w:rPr>
        <w:t xml:space="preserve"> before drafting this.  Specifically, lay out </w:t>
      </w:r>
      <w:r w:rsidRPr="00252ABE" w:rsidR="00252ABE">
        <w:rPr>
          <w:rFonts w:ascii="Arial Narrow" w:hAnsi="Arial Narrow" w:cs="Times New Roman"/>
          <w:i/>
          <w:iCs/>
          <w:sz w:val="24"/>
          <w:szCs w:val="24"/>
        </w:rPr>
        <w:t>which decision variable</w:t>
      </w:r>
      <w:r w:rsidR="00252ABE">
        <w:rPr>
          <w:rFonts w:ascii="Arial Narrow" w:hAnsi="Arial Narrow" w:cs="Times New Roman"/>
          <w:i/>
          <w:iCs/>
          <w:sz w:val="24"/>
          <w:szCs w:val="24"/>
        </w:rPr>
        <w:t>(</w:t>
      </w:r>
      <w:r w:rsidRPr="00252ABE" w:rsidR="00252ABE">
        <w:rPr>
          <w:rFonts w:ascii="Arial Narrow" w:hAnsi="Arial Narrow" w:cs="Times New Roman"/>
          <w:i/>
          <w:iCs/>
          <w:sz w:val="24"/>
          <w:szCs w:val="24"/>
        </w:rPr>
        <w:t>s</w:t>
      </w:r>
      <w:r w:rsidR="00252ABE">
        <w:rPr>
          <w:rFonts w:ascii="Arial Narrow" w:hAnsi="Arial Narrow" w:cs="Times New Roman"/>
          <w:i/>
          <w:iCs/>
          <w:sz w:val="24"/>
          <w:szCs w:val="24"/>
        </w:rPr>
        <w:t>)</w:t>
      </w:r>
      <w:r w:rsidRPr="00252ABE" w:rsidR="00252ABE">
        <w:rPr>
          <w:rFonts w:ascii="Arial Narrow" w:hAnsi="Arial Narrow" w:cs="Times New Roman"/>
          <w:i/>
          <w:iCs/>
          <w:sz w:val="24"/>
          <w:szCs w:val="24"/>
        </w:rPr>
        <w:t xml:space="preserve"> </w:t>
      </w:r>
      <w:r w:rsidR="00252ABE">
        <w:rPr>
          <w:rFonts w:ascii="Arial Narrow" w:hAnsi="Arial Narrow" w:cs="Times New Roman"/>
          <w:i/>
          <w:iCs/>
          <w:sz w:val="24"/>
          <w:szCs w:val="24"/>
        </w:rPr>
        <w:t xml:space="preserve">you're </w:t>
      </w:r>
      <w:r w:rsidRPr="00252ABE" w:rsidR="00252ABE">
        <w:rPr>
          <w:rFonts w:ascii="Arial Narrow" w:hAnsi="Arial Narrow" w:cs="Times New Roman"/>
          <w:i/>
          <w:iCs/>
          <w:sz w:val="24"/>
          <w:szCs w:val="24"/>
        </w:rPr>
        <w:t xml:space="preserve">going to relate to </w:t>
      </w:r>
      <w:r w:rsidR="00787A27">
        <w:rPr>
          <w:rFonts w:ascii="Arial Narrow" w:hAnsi="Arial Narrow" w:cs="Times New Roman"/>
          <w:i/>
          <w:iCs/>
          <w:sz w:val="24"/>
          <w:szCs w:val="24"/>
        </w:rPr>
        <w:t xml:space="preserve">optimization parameters </w:t>
      </w:r>
      <w:r w:rsidR="00D92229">
        <w:rPr>
          <w:rFonts w:ascii="Arial Narrow" w:hAnsi="Arial Narrow" w:cs="Times New Roman"/>
          <w:i/>
          <w:iCs/>
          <w:sz w:val="24"/>
          <w:szCs w:val="24"/>
        </w:rPr>
        <w:t>and</w:t>
      </w:r>
      <w:r w:rsidRPr="00252ABE" w:rsidR="00252ABE">
        <w:rPr>
          <w:rFonts w:ascii="Arial Narrow" w:hAnsi="Arial Narrow" w:cs="Times New Roman"/>
          <w:i/>
          <w:iCs/>
          <w:sz w:val="24"/>
          <w:szCs w:val="24"/>
        </w:rPr>
        <w:t xml:space="preserve"> other</w:t>
      </w:r>
      <w:r w:rsidR="00895E0A">
        <w:rPr>
          <w:rFonts w:ascii="Arial Narrow" w:hAnsi="Arial Narrow" w:cs="Times New Roman"/>
          <w:i/>
          <w:iCs/>
          <w:sz w:val="24"/>
          <w:szCs w:val="24"/>
        </w:rPr>
        <w:t xml:space="preserve"> decision variables</w:t>
      </w:r>
      <w:r w:rsidRPr="00252ABE" w:rsidR="00252ABE">
        <w:rPr>
          <w:rFonts w:ascii="Arial Narrow" w:hAnsi="Arial Narrow" w:cs="Times New Roman"/>
          <w:i/>
          <w:iCs/>
          <w:sz w:val="24"/>
          <w:szCs w:val="24"/>
        </w:rPr>
        <w:t>, and which course</w:t>
      </w:r>
      <w:r w:rsidR="00F430D6">
        <w:rPr>
          <w:rFonts w:ascii="Arial Narrow" w:hAnsi="Arial Narrow" w:cs="Times New Roman"/>
          <w:i/>
          <w:iCs/>
          <w:sz w:val="24"/>
          <w:szCs w:val="24"/>
        </w:rPr>
        <w:t>'s</w:t>
      </w:r>
      <w:r w:rsidRPr="00252ABE" w:rsidR="00252ABE">
        <w:rPr>
          <w:rFonts w:ascii="Arial Narrow" w:hAnsi="Arial Narrow" w:cs="Times New Roman"/>
          <w:i/>
          <w:iCs/>
          <w:sz w:val="24"/>
          <w:szCs w:val="24"/>
        </w:rPr>
        <w:t xml:space="preserve"> content </w:t>
      </w:r>
      <w:r w:rsidR="00F430D6">
        <w:rPr>
          <w:rFonts w:ascii="Arial Narrow" w:hAnsi="Arial Narrow" w:cs="Times New Roman"/>
          <w:i/>
          <w:iCs/>
          <w:sz w:val="24"/>
          <w:szCs w:val="24"/>
        </w:rPr>
        <w:t>you're</w:t>
      </w:r>
      <w:r w:rsidRPr="00252ABE" w:rsidR="00252ABE">
        <w:rPr>
          <w:rFonts w:ascii="Arial Narrow" w:hAnsi="Arial Narrow" w:cs="Times New Roman"/>
          <w:i/>
          <w:iCs/>
          <w:sz w:val="24"/>
          <w:szCs w:val="24"/>
        </w:rPr>
        <w:t xml:space="preserve"> planning to use to help </w:t>
      </w:r>
      <w:r w:rsidR="00021ECC">
        <w:rPr>
          <w:rFonts w:ascii="Arial Narrow" w:hAnsi="Arial Narrow" w:cs="Times New Roman"/>
          <w:i/>
          <w:iCs/>
          <w:sz w:val="24"/>
          <w:szCs w:val="24"/>
        </w:rPr>
        <w:t xml:space="preserve">you </w:t>
      </w:r>
      <w:r w:rsidRPr="00252ABE" w:rsidR="00252ABE">
        <w:rPr>
          <w:rFonts w:ascii="Arial Narrow" w:hAnsi="Arial Narrow" w:cs="Times New Roman"/>
          <w:i/>
          <w:iCs/>
          <w:sz w:val="24"/>
          <w:szCs w:val="24"/>
        </w:rPr>
        <w:t>do this</w:t>
      </w:r>
      <w:r w:rsidR="004A4FCC">
        <w:rPr>
          <w:rFonts w:ascii="Arial Narrow" w:hAnsi="Arial Narrow" w:cs="Times New Roman"/>
          <w:i/>
          <w:iCs/>
          <w:sz w:val="24"/>
          <w:szCs w:val="24"/>
        </w:rPr>
        <w:t xml:space="preserve">.  This will let you get feedback on your plan during Design Studio </w:t>
      </w:r>
      <w:r w:rsidR="00BC1DD7">
        <w:rPr>
          <w:rFonts w:ascii="Arial Narrow" w:hAnsi="Arial Narrow" w:cs="Times New Roman"/>
          <w:i/>
          <w:iCs/>
          <w:sz w:val="24"/>
          <w:szCs w:val="24"/>
        </w:rPr>
        <w:t xml:space="preserve">Week </w:t>
      </w:r>
      <w:r w:rsidR="004A4FCC">
        <w:rPr>
          <w:rFonts w:ascii="Arial Narrow" w:hAnsi="Arial Narrow" w:cs="Times New Roman"/>
          <w:i/>
          <w:iCs/>
          <w:sz w:val="24"/>
          <w:szCs w:val="24"/>
        </w:rPr>
        <w:t>4</w:t>
      </w:r>
      <w:r w:rsidR="00AB52D2">
        <w:rPr>
          <w:rFonts w:ascii="Arial Narrow" w:hAnsi="Arial Narrow" w:cs="Times New Roman"/>
          <w:i/>
          <w:iCs/>
          <w:sz w:val="24"/>
          <w:szCs w:val="24"/>
        </w:rPr>
        <w:t>.</w:t>
      </w:r>
    </w:p>
    <w:p w:rsidRPr="00EE36D0" w:rsidR="00A30CE5" w:rsidP="00683B01" w:rsidRDefault="0040059E" w14:paraId="05243AEF" w14:textId="4855BEED">
      <w:pPr>
        <w:pStyle w:val="Heading2"/>
      </w:pPr>
      <w:bookmarkStart w:name="_Toc159396307" w:id="9"/>
      <w:r w:rsidRPr="00EE36D0">
        <w:t>Design Studio</w:t>
      </w:r>
      <w:r w:rsidRPr="00EE36D0" w:rsidR="00A30CE5">
        <w:t xml:space="preserve"> Week 4 –</w:t>
      </w:r>
      <w:r w:rsidRPr="00EE36D0" w:rsidR="001703E9">
        <w:t xml:space="preserve"> </w:t>
      </w:r>
      <w:r w:rsidRPr="00EE36D0" w:rsidR="00C45969">
        <w:t>Technical Analysis</w:t>
      </w:r>
      <w:bookmarkEnd w:id="9"/>
    </w:p>
    <w:p w:rsidRPr="00EE36D0" w:rsidR="0015558E" w:rsidP="006D3A03" w:rsidRDefault="009E59D2" w14:paraId="1C473321" w14:textId="26A704A5">
      <w:pPr>
        <w:rPr>
          <w:rFonts w:ascii="Arial Narrow" w:hAnsi="Arial Narrow" w:cs="Times New Roman"/>
          <w:i/>
          <w:iCs/>
          <w:sz w:val="24"/>
          <w:szCs w:val="24"/>
        </w:rPr>
      </w:pPr>
      <w:r w:rsidRPr="00EE36D0">
        <w:rPr>
          <w:rFonts w:ascii="Arial Narrow" w:hAnsi="Arial Narrow" w:cs="Times New Roman"/>
          <w:i/>
          <w:iCs/>
          <w:sz w:val="24"/>
          <w:szCs w:val="24"/>
        </w:rPr>
        <w:t xml:space="preserve">Progress </w:t>
      </w:r>
      <w:r w:rsidR="004C3950">
        <w:rPr>
          <w:rFonts w:ascii="Arial Narrow" w:hAnsi="Arial Narrow" w:cs="Times New Roman"/>
          <w:i/>
          <w:iCs/>
          <w:sz w:val="24"/>
          <w:szCs w:val="24"/>
        </w:rPr>
        <w:t>Check-In</w:t>
      </w:r>
      <w:r w:rsidRPr="00EE36D0">
        <w:rPr>
          <w:rFonts w:ascii="Arial Narrow" w:hAnsi="Arial Narrow" w:cs="Times New Roman"/>
          <w:i/>
          <w:iCs/>
          <w:sz w:val="24"/>
          <w:szCs w:val="24"/>
        </w:rPr>
        <w:t xml:space="preserve">s during </w:t>
      </w:r>
      <w:r w:rsidRPr="00EE36D0" w:rsidR="0040059E">
        <w:rPr>
          <w:rFonts w:ascii="Arial Narrow" w:hAnsi="Arial Narrow" w:cs="Times New Roman"/>
          <w:i/>
          <w:iCs/>
          <w:sz w:val="24"/>
          <w:szCs w:val="24"/>
        </w:rPr>
        <w:t>Design Studio</w:t>
      </w:r>
      <w:r w:rsidR="006F11EE">
        <w:rPr>
          <w:rFonts w:ascii="Arial Narrow" w:hAnsi="Arial Narrow" w:cs="Times New Roman"/>
          <w:i/>
          <w:iCs/>
          <w:sz w:val="24"/>
          <w:szCs w:val="24"/>
        </w:rPr>
        <w:t xml:space="preserve"> (graded)</w:t>
      </w:r>
      <w:r w:rsidRPr="00EE36D0">
        <w:rPr>
          <w:rFonts w:ascii="Arial Narrow" w:hAnsi="Arial Narrow" w:cs="Times New Roman"/>
          <w:i/>
          <w:iCs/>
          <w:sz w:val="24"/>
          <w:szCs w:val="24"/>
        </w:rPr>
        <w:t>.</w:t>
      </w:r>
    </w:p>
    <w:p w:rsidRPr="00EE36D0" w:rsidR="00B50974" w:rsidP="0012380B" w:rsidRDefault="008443FF" w14:paraId="2AAF1451" w14:textId="0ADF3FFD">
      <w:pPr>
        <w:ind w:firstLine="360"/>
        <w:jc w:val="both"/>
        <w:rPr>
          <w:rFonts w:ascii="Arial Narrow" w:hAnsi="Arial Narrow" w:cs="Times New Roman"/>
          <w:sz w:val="24"/>
          <w:szCs w:val="24"/>
        </w:rPr>
      </w:pPr>
      <w:r w:rsidRPr="00EE36D0">
        <w:rPr>
          <w:rFonts w:ascii="Arial Narrow" w:hAnsi="Arial Narrow" w:cs="Times New Roman"/>
          <w:sz w:val="24"/>
          <w:szCs w:val="24"/>
        </w:rPr>
        <w:t xml:space="preserve">Further </w:t>
      </w:r>
      <w:r w:rsidRPr="00BF00DC">
        <w:rPr>
          <w:rFonts w:ascii="Arial Narrow" w:hAnsi="Arial Narrow" w:cs="Times New Roman"/>
          <w:sz w:val="24"/>
          <w:szCs w:val="24"/>
        </w:rPr>
        <w:t>describe your solution design</w:t>
      </w:r>
      <w:r w:rsidR="00FF3A2C">
        <w:rPr>
          <w:rFonts w:ascii="Arial Narrow" w:hAnsi="Arial Narrow" w:cs="Times New Roman"/>
          <w:sz w:val="24"/>
          <w:szCs w:val="24"/>
        </w:rPr>
        <w:t xml:space="preserve">, </w:t>
      </w:r>
      <w:r w:rsidR="000F5643">
        <w:rPr>
          <w:rFonts w:ascii="Arial Narrow" w:hAnsi="Arial Narrow" w:cs="Times New Roman"/>
          <w:sz w:val="24"/>
          <w:szCs w:val="24"/>
        </w:rPr>
        <w:t>going into detail in some areas of it</w:t>
      </w:r>
      <w:r w:rsidR="00920112">
        <w:rPr>
          <w:rFonts w:ascii="Arial Narrow" w:hAnsi="Arial Narrow" w:cs="Times New Roman"/>
          <w:sz w:val="24"/>
          <w:szCs w:val="24"/>
        </w:rPr>
        <w:t xml:space="preserve"> </w:t>
      </w:r>
      <w:r w:rsidR="00866BD8">
        <w:rPr>
          <w:rFonts w:ascii="Arial Narrow" w:hAnsi="Arial Narrow" w:cs="Times New Roman"/>
          <w:sz w:val="24"/>
          <w:szCs w:val="24"/>
        </w:rPr>
        <w:t>as needed</w:t>
      </w:r>
      <w:r w:rsidR="00920112">
        <w:rPr>
          <w:rFonts w:ascii="Arial Narrow" w:hAnsi="Arial Narrow" w:cs="Times New Roman"/>
          <w:sz w:val="24"/>
          <w:szCs w:val="24"/>
        </w:rPr>
        <w:t xml:space="preserve"> </w:t>
      </w:r>
      <w:proofErr w:type="gramStart"/>
      <w:r w:rsidR="00920112">
        <w:rPr>
          <w:rFonts w:ascii="Arial Narrow" w:hAnsi="Arial Narrow" w:cs="Times New Roman"/>
          <w:sz w:val="24"/>
          <w:szCs w:val="24"/>
        </w:rPr>
        <w:t>in order to</w:t>
      </w:r>
      <w:proofErr w:type="gramEnd"/>
      <w:r w:rsidR="00920112">
        <w:rPr>
          <w:rFonts w:ascii="Arial Narrow" w:hAnsi="Arial Narrow" w:cs="Times New Roman"/>
          <w:sz w:val="24"/>
          <w:szCs w:val="24"/>
        </w:rPr>
        <w:t xml:space="preserve"> describe it in terms of new </w:t>
      </w:r>
      <w:r w:rsidRPr="00957A3D" w:rsidR="00920112">
        <w:rPr>
          <w:rFonts w:ascii="Arial Narrow" w:hAnsi="Arial Narrow" w:cs="Times New Roman"/>
          <w:i/>
          <w:iCs/>
          <w:sz w:val="24"/>
          <w:szCs w:val="24"/>
        </w:rPr>
        <w:t>design parameters</w:t>
      </w:r>
      <w:r w:rsidR="00920112">
        <w:rPr>
          <w:rFonts w:ascii="Arial Narrow" w:hAnsi="Arial Narrow" w:cs="Times New Roman"/>
          <w:sz w:val="24"/>
          <w:szCs w:val="24"/>
        </w:rPr>
        <w:t xml:space="preserve"> </w:t>
      </w:r>
      <w:r w:rsidR="00932D47">
        <w:rPr>
          <w:rFonts w:ascii="Arial Narrow" w:hAnsi="Arial Narrow" w:cs="Times New Roman"/>
          <w:sz w:val="24"/>
          <w:szCs w:val="24"/>
        </w:rPr>
        <w:t xml:space="preserve">(e.g., thickness of this bracket), then </w:t>
      </w:r>
      <w:r w:rsidR="00920112">
        <w:rPr>
          <w:rFonts w:ascii="Arial Narrow" w:hAnsi="Arial Narrow" w:cs="Times New Roman"/>
          <w:sz w:val="24"/>
          <w:szCs w:val="24"/>
        </w:rPr>
        <w:t xml:space="preserve">perform individual technical </w:t>
      </w:r>
      <w:r w:rsidR="00932D47">
        <w:rPr>
          <w:rFonts w:ascii="Arial Narrow" w:hAnsi="Arial Narrow" w:cs="Times New Roman"/>
          <w:sz w:val="24"/>
          <w:szCs w:val="24"/>
        </w:rPr>
        <w:t xml:space="preserve">analysis </w:t>
      </w:r>
      <w:r w:rsidR="00F247E5">
        <w:rPr>
          <w:rFonts w:ascii="Arial Narrow" w:hAnsi="Arial Narrow" w:cs="Times New Roman"/>
          <w:sz w:val="24"/>
          <w:szCs w:val="24"/>
        </w:rPr>
        <w:t>to relate the parameters to each other</w:t>
      </w:r>
      <w:r w:rsidR="00FF0D98">
        <w:rPr>
          <w:rFonts w:ascii="Arial Narrow" w:hAnsi="Arial Narrow" w:cs="Times New Roman"/>
          <w:sz w:val="24"/>
          <w:szCs w:val="24"/>
        </w:rPr>
        <w:t xml:space="preserve"> and to </w:t>
      </w:r>
      <w:r w:rsidRPr="00957A3D" w:rsidR="00FF0D98">
        <w:rPr>
          <w:rFonts w:ascii="Arial Narrow" w:hAnsi="Arial Narrow" w:cs="Times New Roman"/>
          <w:i/>
          <w:iCs/>
          <w:sz w:val="24"/>
          <w:szCs w:val="24"/>
        </w:rPr>
        <w:t>performance parameters</w:t>
      </w:r>
      <w:r w:rsidR="00FF0D98">
        <w:rPr>
          <w:rFonts w:ascii="Arial Narrow" w:hAnsi="Arial Narrow" w:cs="Times New Roman"/>
          <w:sz w:val="24"/>
          <w:szCs w:val="24"/>
        </w:rPr>
        <w:t xml:space="preserve"> (the parameters </w:t>
      </w:r>
      <w:r w:rsidR="00970C97">
        <w:rPr>
          <w:rFonts w:ascii="Arial Narrow" w:hAnsi="Arial Narrow" w:cs="Times New Roman"/>
          <w:sz w:val="24"/>
          <w:szCs w:val="24"/>
        </w:rPr>
        <w:t>that are directly included in your NVF)</w:t>
      </w:r>
      <w:r w:rsidRPr="00BF00DC">
        <w:rPr>
          <w:rFonts w:ascii="Arial Narrow" w:hAnsi="Arial Narrow" w:cs="Times New Roman"/>
          <w:sz w:val="24"/>
          <w:szCs w:val="24"/>
        </w:rPr>
        <w:t>. For example, you may include sketches/models, a list of materials, workflow diagrams, design plans, design validation plans, and quality assurance plans as applicable to your solution</w:t>
      </w:r>
      <w:r w:rsidR="00026C4C">
        <w:rPr>
          <w:rFonts w:ascii="Arial Narrow" w:hAnsi="Arial Narrow" w:cs="Times New Roman"/>
          <w:sz w:val="24"/>
          <w:szCs w:val="24"/>
        </w:rPr>
        <w:t xml:space="preserve"> (you do not need to describe all parts of your solution design in detail, go into detail only where you need to </w:t>
      </w:r>
      <w:proofErr w:type="gramStart"/>
      <w:r w:rsidR="00026C4C">
        <w:rPr>
          <w:rFonts w:ascii="Arial Narrow" w:hAnsi="Arial Narrow" w:cs="Times New Roman"/>
          <w:sz w:val="24"/>
          <w:szCs w:val="24"/>
        </w:rPr>
        <w:t>in order to</w:t>
      </w:r>
      <w:proofErr w:type="gramEnd"/>
      <w:r w:rsidR="00026C4C">
        <w:rPr>
          <w:rFonts w:ascii="Arial Narrow" w:hAnsi="Arial Narrow" w:cs="Times New Roman"/>
          <w:sz w:val="24"/>
          <w:szCs w:val="24"/>
        </w:rPr>
        <w:t xml:space="preserve"> set up </w:t>
      </w:r>
      <w:r w:rsidR="00274C7D">
        <w:rPr>
          <w:rFonts w:ascii="Arial Narrow" w:hAnsi="Arial Narrow" w:cs="Times New Roman"/>
          <w:sz w:val="24"/>
          <w:szCs w:val="24"/>
        </w:rPr>
        <w:t>your technical analysis</w:t>
      </w:r>
      <w:r w:rsidR="00026C4C">
        <w:rPr>
          <w:rFonts w:ascii="Arial Narrow" w:hAnsi="Arial Narrow" w:cs="Times New Roman"/>
          <w:sz w:val="24"/>
          <w:szCs w:val="24"/>
        </w:rPr>
        <w:t>)</w:t>
      </w:r>
      <w:r w:rsidRPr="00BF00DC">
        <w:rPr>
          <w:rFonts w:ascii="Arial Narrow" w:hAnsi="Arial Narrow" w:cs="Times New Roman"/>
          <w:sz w:val="24"/>
          <w:szCs w:val="24"/>
        </w:rPr>
        <w:t>. Determine functional and technical specifications</w:t>
      </w:r>
      <w:r w:rsidRPr="00BF00DC" w:rsidR="007A4FB4">
        <w:rPr>
          <w:rFonts w:ascii="Arial Narrow" w:hAnsi="Arial Narrow" w:cs="Times New Roman"/>
          <w:sz w:val="24"/>
          <w:szCs w:val="24"/>
        </w:rPr>
        <w:t xml:space="preserve"> </w:t>
      </w:r>
      <w:r w:rsidRPr="00BF00DC" w:rsidR="007A4FB4">
        <w:rPr>
          <w:rFonts w:ascii="Arial Narrow" w:hAnsi="Arial Narrow"/>
          <w:sz w:val="24"/>
          <w:szCs w:val="24"/>
        </w:rPr>
        <w:t>(i.e., how the solution should be used, and how the product will be built).</w:t>
      </w:r>
      <w:r w:rsidRPr="00BF00DC" w:rsidR="004D0A0D">
        <w:rPr>
          <w:rFonts w:ascii="Arial Narrow" w:hAnsi="Arial Narrow" w:cs="Times New Roman"/>
          <w:sz w:val="24"/>
          <w:szCs w:val="24"/>
        </w:rPr>
        <w:t xml:space="preserve"> </w:t>
      </w:r>
      <w:r w:rsidRPr="00BF00DC" w:rsidR="00517528">
        <w:rPr>
          <w:rFonts w:ascii="Arial Narrow" w:hAnsi="Arial Narrow" w:cs="Times New Roman"/>
          <w:sz w:val="24"/>
          <w:szCs w:val="24"/>
        </w:rPr>
        <w:t xml:space="preserve">Perform </w:t>
      </w:r>
      <w:r w:rsidRPr="00436B3A" w:rsidR="00517528">
        <w:rPr>
          <w:rFonts w:ascii="Arial Narrow" w:hAnsi="Arial Narrow" w:cs="Times New Roman"/>
          <w:i/>
          <w:iCs/>
          <w:sz w:val="24"/>
          <w:szCs w:val="24"/>
        </w:rPr>
        <w:t>individual</w:t>
      </w:r>
      <w:r w:rsidRPr="00BF00DC" w:rsidR="00517528">
        <w:rPr>
          <w:rFonts w:ascii="Arial Narrow" w:hAnsi="Arial Narrow" w:cs="Times New Roman"/>
          <w:sz w:val="24"/>
          <w:szCs w:val="24"/>
        </w:rPr>
        <w:t xml:space="preserve"> t</w:t>
      </w:r>
      <w:r w:rsidRPr="00BF00DC">
        <w:rPr>
          <w:rFonts w:ascii="Arial Narrow" w:hAnsi="Arial Narrow" w:cs="Times New Roman"/>
          <w:sz w:val="24"/>
          <w:szCs w:val="24"/>
        </w:rPr>
        <w:t>echnical analysis based on background or stream-specific knowledge</w:t>
      </w:r>
      <w:r w:rsidR="00F92A0E">
        <w:rPr>
          <w:rFonts w:ascii="Arial Narrow" w:hAnsi="Arial Narrow" w:cs="Times New Roman"/>
          <w:sz w:val="24"/>
          <w:szCs w:val="24"/>
        </w:rPr>
        <w:t xml:space="preserve"> (using information from a course you took that not every stream takes</w:t>
      </w:r>
      <w:r w:rsidR="00F54208">
        <w:rPr>
          <w:rFonts w:ascii="Arial Narrow" w:hAnsi="Arial Narrow" w:cs="Times New Roman"/>
          <w:sz w:val="24"/>
          <w:szCs w:val="24"/>
        </w:rPr>
        <w:t xml:space="preserve">, and </w:t>
      </w:r>
      <w:r w:rsidRPr="00F54208" w:rsidR="00F54208">
        <w:rPr>
          <w:rFonts w:ascii="Arial Narrow" w:hAnsi="Arial Narrow" w:cs="Times New Roman"/>
          <w:i/>
          <w:iCs/>
          <w:sz w:val="24"/>
          <w:szCs w:val="24"/>
        </w:rPr>
        <w:t>n</w:t>
      </w:r>
      <w:r w:rsidR="00F92A0E">
        <w:rPr>
          <w:rFonts w:ascii="Arial Narrow" w:hAnsi="Arial Narrow" w:cs="Times New Roman"/>
          <w:i/>
          <w:iCs/>
          <w:sz w:val="24"/>
          <w:szCs w:val="24"/>
        </w:rPr>
        <w:t xml:space="preserve">ot </w:t>
      </w:r>
      <w:r w:rsidR="00F92A0E">
        <w:rPr>
          <w:rFonts w:ascii="Arial Narrow" w:hAnsi="Arial Narrow" w:cs="Times New Roman"/>
          <w:sz w:val="24"/>
          <w:szCs w:val="24"/>
        </w:rPr>
        <w:t xml:space="preserve">using </w:t>
      </w:r>
      <w:r w:rsidR="00F54208">
        <w:rPr>
          <w:rFonts w:ascii="Arial Narrow" w:hAnsi="Arial Narrow" w:cs="Times New Roman"/>
          <w:sz w:val="24"/>
          <w:szCs w:val="24"/>
        </w:rPr>
        <w:t xml:space="preserve">new </w:t>
      </w:r>
      <w:r w:rsidR="00F92A0E">
        <w:rPr>
          <w:rFonts w:ascii="Arial Narrow" w:hAnsi="Arial Narrow" w:cs="Times New Roman"/>
          <w:sz w:val="24"/>
          <w:szCs w:val="24"/>
        </w:rPr>
        <w:t>research</w:t>
      </w:r>
      <w:r w:rsidR="008B3A20">
        <w:rPr>
          <w:rFonts w:ascii="Arial Narrow" w:hAnsi="Arial Narrow" w:cs="Times New Roman"/>
          <w:sz w:val="24"/>
          <w:szCs w:val="24"/>
        </w:rPr>
        <w:t xml:space="preserve"> that you perform now</w:t>
      </w:r>
      <w:r w:rsidR="00F54208">
        <w:rPr>
          <w:rFonts w:ascii="Arial Narrow" w:hAnsi="Arial Narrow" w:cs="Times New Roman"/>
          <w:sz w:val="24"/>
          <w:szCs w:val="24"/>
        </w:rPr>
        <w:t>.)</w:t>
      </w:r>
      <w:r w:rsidRPr="00BF00DC">
        <w:rPr>
          <w:rFonts w:ascii="Arial Narrow" w:hAnsi="Arial Narrow" w:cs="Times New Roman"/>
          <w:sz w:val="24"/>
          <w:szCs w:val="24"/>
        </w:rPr>
        <w:t xml:space="preserve">. </w:t>
      </w:r>
      <w:r w:rsidR="005B4461">
        <w:rPr>
          <w:rFonts w:ascii="Arial Narrow" w:hAnsi="Arial Narrow" w:cs="Times New Roman"/>
          <w:sz w:val="24"/>
          <w:szCs w:val="24"/>
        </w:rPr>
        <w:t xml:space="preserve">Each group member must choose a different </w:t>
      </w:r>
      <w:r w:rsidR="00760CCB">
        <w:rPr>
          <w:rFonts w:ascii="Arial Narrow" w:hAnsi="Arial Narrow" w:cs="Times New Roman"/>
          <w:sz w:val="24"/>
          <w:szCs w:val="24"/>
        </w:rPr>
        <w:t xml:space="preserve">aspect </w:t>
      </w:r>
      <w:r w:rsidR="00AF0E62">
        <w:rPr>
          <w:rFonts w:ascii="Arial Narrow" w:hAnsi="Arial Narrow" w:cs="Times New Roman"/>
          <w:sz w:val="24"/>
          <w:szCs w:val="24"/>
        </w:rPr>
        <w:t xml:space="preserve">(or subcomponent) </w:t>
      </w:r>
      <w:r w:rsidR="00760CCB">
        <w:rPr>
          <w:rFonts w:ascii="Arial Narrow" w:hAnsi="Arial Narrow" w:cs="Times New Roman"/>
          <w:sz w:val="24"/>
          <w:szCs w:val="24"/>
        </w:rPr>
        <w:t>of the project to analyze</w:t>
      </w:r>
      <w:r w:rsidR="00FB4F40">
        <w:rPr>
          <w:rFonts w:ascii="Arial Narrow" w:hAnsi="Arial Narrow" w:cs="Times New Roman"/>
          <w:sz w:val="24"/>
          <w:szCs w:val="24"/>
        </w:rPr>
        <w:t xml:space="preserve">. Utilize previous knowledge from other classes to </w:t>
      </w:r>
      <w:r w:rsidR="00F54208">
        <w:rPr>
          <w:rFonts w:ascii="Arial Narrow" w:hAnsi="Arial Narrow" w:cs="Times New Roman"/>
          <w:sz w:val="24"/>
          <w:szCs w:val="24"/>
        </w:rPr>
        <w:t xml:space="preserve">complete </w:t>
      </w:r>
      <w:r w:rsidR="0012380B">
        <w:rPr>
          <w:rFonts w:ascii="Arial Narrow" w:hAnsi="Arial Narrow" w:cs="Times New Roman"/>
          <w:sz w:val="24"/>
          <w:szCs w:val="24"/>
        </w:rPr>
        <w:t xml:space="preserve">these analyses. </w:t>
      </w:r>
      <w:r w:rsidRPr="00BF00DC">
        <w:rPr>
          <w:rFonts w:ascii="Arial Narrow" w:hAnsi="Arial Narrow" w:cs="Times New Roman"/>
          <w:sz w:val="24"/>
          <w:szCs w:val="24"/>
        </w:rPr>
        <w:t>For example, you may include descriptions of the following engineering topic and technical analysis methods in y</w:t>
      </w:r>
      <w:r w:rsidRPr="00BF00DC" w:rsidR="00BF00DC">
        <w:rPr>
          <w:rFonts w:ascii="Arial Narrow" w:hAnsi="Arial Narrow" w:cs="Times New Roman"/>
          <w:sz w:val="24"/>
          <w:szCs w:val="24"/>
        </w:rPr>
        <w:t>o</w:t>
      </w:r>
      <w:r w:rsidRPr="00BF00DC">
        <w:rPr>
          <w:rFonts w:ascii="Arial Narrow" w:hAnsi="Arial Narrow" w:cs="Times New Roman"/>
          <w:sz w:val="24"/>
          <w:szCs w:val="24"/>
        </w:rPr>
        <w:t>ur solution</w:t>
      </w:r>
      <w:r w:rsidR="0012380B">
        <w:rPr>
          <w:rFonts w:ascii="Arial Narrow" w:hAnsi="Arial Narrow" w:cs="Times New Roman"/>
          <w:sz w:val="24"/>
          <w:szCs w:val="24"/>
        </w:rPr>
        <w:t>:</w:t>
      </w:r>
    </w:p>
    <w:tbl>
      <w:tblPr>
        <w:tblStyle w:val="PlainTable1"/>
        <w:tblW w:w="5000" w:type="pct"/>
        <w:tblLook w:val="04A0" w:firstRow="1" w:lastRow="0" w:firstColumn="1" w:lastColumn="0" w:noHBand="0" w:noVBand="1"/>
      </w:tblPr>
      <w:tblGrid>
        <w:gridCol w:w="2097"/>
        <w:gridCol w:w="7973"/>
      </w:tblGrid>
      <w:tr w:rsidRPr="00EE36D0" w:rsidR="008443FF" w:rsidTr="00B50974" w14:paraId="3E11B392" w14:textId="7777777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041" w:type="pct"/>
          </w:tcPr>
          <w:p w:rsidRPr="00EE36D0" w:rsidR="008443FF" w:rsidP="00B50974" w:rsidRDefault="008443FF" w14:paraId="4289F265" w14:textId="77777777">
            <w:pPr>
              <w:rPr>
                <w:rFonts w:ascii="Arial Narrow" w:hAnsi="Arial Narrow" w:cs="Times New Roman"/>
                <w:sz w:val="24"/>
                <w:szCs w:val="24"/>
              </w:rPr>
            </w:pPr>
            <w:r w:rsidRPr="00EE36D0">
              <w:rPr>
                <w:rFonts w:ascii="Arial Narrow" w:hAnsi="Arial Narrow" w:cs="Times New Roman"/>
                <w:sz w:val="24"/>
                <w:szCs w:val="24"/>
              </w:rPr>
              <w:t>Stream</w:t>
            </w:r>
          </w:p>
        </w:tc>
        <w:tc>
          <w:tcPr>
            <w:tcW w:w="3959" w:type="pct"/>
          </w:tcPr>
          <w:p w:rsidRPr="00EE36D0" w:rsidR="008443FF" w:rsidP="00B50974" w:rsidRDefault="008443FF" w14:paraId="4124DBD1" w14:textId="1B7AAB8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Example </w:t>
            </w:r>
            <w:r w:rsidR="00F920CE">
              <w:rPr>
                <w:rFonts w:ascii="Arial Narrow" w:hAnsi="Arial Narrow" w:cs="Times New Roman"/>
                <w:sz w:val="24"/>
                <w:szCs w:val="24"/>
              </w:rPr>
              <w:t xml:space="preserve">Topic </w:t>
            </w:r>
            <w:r w:rsidR="001C5935">
              <w:rPr>
                <w:rFonts w:ascii="Arial Narrow" w:hAnsi="Arial Narrow" w:cs="Times New Roman"/>
                <w:sz w:val="24"/>
                <w:szCs w:val="24"/>
              </w:rPr>
              <w:t>Areas</w:t>
            </w:r>
            <w:r w:rsidR="00F920CE">
              <w:rPr>
                <w:rFonts w:ascii="Arial Narrow" w:hAnsi="Arial Narrow" w:cs="Times New Roman"/>
                <w:sz w:val="24"/>
                <w:szCs w:val="24"/>
              </w:rPr>
              <w:t xml:space="preserve"> for </w:t>
            </w:r>
            <w:r w:rsidRPr="00EE36D0">
              <w:rPr>
                <w:rFonts w:ascii="Arial Narrow" w:hAnsi="Arial Narrow" w:cs="Times New Roman"/>
                <w:sz w:val="24"/>
                <w:szCs w:val="24"/>
              </w:rPr>
              <w:t>Technical Analysis</w:t>
            </w:r>
          </w:p>
        </w:tc>
      </w:tr>
      <w:tr w:rsidRPr="00EE36D0" w:rsidR="008443FF" w:rsidTr="00B50974" w14:paraId="495CEDF6" w14:textId="77777777">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1041" w:type="pct"/>
          </w:tcPr>
          <w:p w:rsidRPr="00EE36D0" w:rsidR="008443FF" w:rsidP="00B50974" w:rsidRDefault="008443FF" w14:paraId="4822CF4A" w14:textId="77777777">
            <w:pPr>
              <w:rPr>
                <w:rFonts w:ascii="Arial Narrow" w:hAnsi="Arial Narrow" w:cs="Times New Roman"/>
                <w:sz w:val="24"/>
                <w:szCs w:val="24"/>
              </w:rPr>
            </w:pPr>
            <w:r w:rsidRPr="00EE36D0">
              <w:rPr>
                <w:rFonts w:ascii="Arial Narrow" w:hAnsi="Arial Narrow" w:cs="Times New Roman"/>
                <w:sz w:val="24"/>
                <w:szCs w:val="24"/>
              </w:rPr>
              <w:t xml:space="preserve">Electrical/Computer </w:t>
            </w:r>
          </w:p>
        </w:tc>
        <w:tc>
          <w:tcPr>
            <w:tcW w:w="3959" w:type="pct"/>
          </w:tcPr>
          <w:p w:rsidRPr="00EE36D0" w:rsidR="008443FF" w:rsidP="00B50974" w:rsidRDefault="008443FF" w14:paraId="7A772F42"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Data communication systems, signal processing, microelectronics, power engineering, signal processing, circuit and system design and testing, computer-aided design, etc. </w:t>
            </w:r>
          </w:p>
        </w:tc>
      </w:tr>
      <w:tr w:rsidRPr="00EE36D0" w:rsidR="008443FF" w:rsidTr="00B50974" w14:paraId="3359768F" w14:textId="77777777">
        <w:trPr>
          <w:trHeight w:val="709"/>
        </w:trPr>
        <w:tc>
          <w:tcPr>
            <w:cnfStyle w:val="001000000000" w:firstRow="0" w:lastRow="0" w:firstColumn="1" w:lastColumn="0" w:oddVBand="0" w:evenVBand="0" w:oddHBand="0" w:evenHBand="0" w:firstRowFirstColumn="0" w:firstRowLastColumn="0" w:lastRowFirstColumn="0" w:lastRowLastColumn="0"/>
            <w:tcW w:w="1041" w:type="pct"/>
          </w:tcPr>
          <w:p w:rsidRPr="00EE36D0" w:rsidR="008443FF" w:rsidP="00B50974" w:rsidRDefault="008443FF" w14:paraId="0D21E14B" w14:textId="77777777">
            <w:pPr>
              <w:rPr>
                <w:rFonts w:ascii="Arial Narrow" w:hAnsi="Arial Narrow" w:cs="Times New Roman"/>
                <w:sz w:val="24"/>
                <w:szCs w:val="24"/>
              </w:rPr>
            </w:pPr>
            <w:r w:rsidRPr="00EE36D0">
              <w:rPr>
                <w:rFonts w:ascii="Arial Narrow" w:hAnsi="Arial Narrow" w:cs="Times New Roman"/>
                <w:sz w:val="24"/>
                <w:szCs w:val="24"/>
              </w:rPr>
              <w:t>Engineering Physics</w:t>
            </w:r>
          </w:p>
        </w:tc>
        <w:tc>
          <w:tcPr>
            <w:tcW w:w="3959" w:type="pct"/>
          </w:tcPr>
          <w:p w:rsidRPr="005E38F2" w:rsidR="008443FF" w:rsidP="005E38F2" w:rsidRDefault="005E38F2" w14:paraId="67CCB570" w14:textId="14448CD1">
            <w:pPr>
              <w:pStyle w:val="paragraph"/>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Narrow" w:hAnsi="Arial Narrow" w:eastAsiaTheme="minorHAnsi"/>
                <w:lang w:val="en-US" w:eastAsia="en-US"/>
              </w:rPr>
            </w:pPr>
            <w:r>
              <w:rPr>
                <w:rFonts w:ascii="Arial Narrow" w:hAnsi="Arial Narrow"/>
              </w:rPr>
              <w:t>Statics &amp; dynamics, digital &amp; analog circuits, energy systems, E&amp;M, embedded systems, heat transfer, sensor design, multiphysics, fluid mechanics, optics, electronics, solid state physics, metrology, signals &amp; systems, nuclear engineering, quantum mechanics, space systems</w:t>
            </w:r>
          </w:p>
        </w:tc>
      </w:tr>
      <w:tr w:rsidRPr="00EE36D0" w:rsidR="008443FF" w:rsidTr="00B50974" w14:paraId="4EAA38BD" w14:textId="77777777">
        <w:trPr>
          <w:cnfStyle w:val="000000100000" w:firstRow="0" w:lastRow="0" w:firstColumn="0" w:lastColumn="0" w:oddVBand="0" w:evenVBand="0" w:oddHBand="1" w:evenHBand="0" w:firstRowFirstColumn="0" w:firstRowLastColumn="0" w:lastRowFirstColumn="0" w:lastRowLastColumn="0"/>
          <w:trHeight w:val="691"/>
        </w:trPr>
        <w:tc>
          <w:tcPr>
            <w:cnfStyle w:val="001000000000" w:firstRow="0" w:lastRow="0" w:firstColumn="1" w:lastColumn="0" w:oddVBand="0" w:evenVBand="0" w:oddHBand="0" w:evenHBand="0" w:firstRowFirstColumn="0" w:firstRowLastColumn="0" w:lastRowFirstColumn="0" w:lastRowLastColumn="0"/>
            <w:tcW w:w="1041" w:type="pct"/>
          </w:tcPr>
          <w:p w:rsidRPr="00EE36D0" w:rsidR="008443FF" w:rsidP="00B50974" w:rsidRDefault="008443FF" w14:paraId="0A2622DF" w14:textId="77777777">
            <w:pPr>
              <w:rPr>
                <w:rFonts w:ascii="Arial Narrow" w:hAnsi="Arial Narrow" w:cs="Times New Roman"/>
                <w:sz w:val="24"/>
                <w:szCs w:val="24"/>
              </w:rPr>
            </w:pPr>
            <w:r w:rsidRPr="00EE36D0">
              <w:rPr>
                <w:rFonts w:ascii="Arial Narrow" w:hAnsi="Arial Narrow" w:cs="Times New Roman"/>
                <w:sz w:val="24"/>
                <w:szCs w:val="24"/>
              </w:rPr>
              <w:t>Software</w:t>
            </w:r>
          </w:p>
        </w:tc>
        <w:tc>
          <w:tcPr>
            <w:tcW w:w="3959" w:type="pct"/>
          </w:tcPr>
          <w:p w:rsidRPr="00EE36D0" w:rsidR="008443FF" w:rsidP="00B50974" w:rsidRDefault="008443FF" w14:paraId="74146D18"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Software lifecycle, documentation, testing and verification, data structures, algorithmic design strategies, digital interfacing, computer architecture, revision control, etc.</w:t>
            </w:r>
          </w:p>
        </w:tc>
      </w:tr>
      <w:tr w:rsidRPr="00EE36D0" w:rsidR="008443FF" w:rsidTr="00B50974" w14:paraId="14B1EB98" w14:textId="77777777">
        <w:trPr>
          <w:trHeight w:val="984"/>
        </w:trPr>
        <w:tc>
          <w:tcPr>
            <w:cnfStyle w:val="001000000000" w:firstRow="0" w:lastRow="0" w:firstColumn="1" w:lastColumn="0" w:oddVBand="0" w:evenVBand="0" w:oddHBand="0" w:evenHBand="0" w:firstRowFirstColumn="0" w:firstRowLastColumn="0" w:lastRowFirstColumn="0" w:lastRowLastColumn="0"/>
            <w:tcW w:w="1041" w:type="pct"/>
          </w:tcPr>
          <w:p w:rsidRPr="00EE36D0" w:rsidR="008443FF" w:rsidP="00B50974" w:rsidRDefault="008443FF" w14:paraId="734F90C9" w14:textId="77777777">
            <w:pPr>
              <w:rPr>
                <w:rFonts w:ascii="Arial Narrow" w:hAnsi="Arial Narrow" w:cs="Times New Roman"/>
                <w:sz w:val="24"/>
                <w:szCs w:val="24"/>
              </w:rPr>
            </w:pPr>
            <w:r w:rsidRPr="00EE36D0">
              <w:rPr>
                <w:rFonts w:ascii="Arial Narrow" w:hAnsi="Arial Narrow" w:cs="Times New Roman"/>
                <w:sz w:val="24"/>
                <w:szCs w:val="24"/>
              </w:rPr>
              <w:t>Mechatronics</w:t>
            </w:r>
          </w:p>
        </w:tc>
        <w:tc>
          <w:tcPr>
            <w:tcW w:w="3959" w:type="pct"/>
          </w:tcPr>
          <w:p w:rsidRPr="00EE36D0" w:rsidR="008443FF" w:rsidP="00B50974" w:rsidRDefault="008443FF" w14:paraId="4E725EF6"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Embedded systems, data structures, automation, algorithm analysis, modelling, electromagnetism, dynamics and dynamic models, design, and analysis of analog and digital electrical circuits, etc. </w:t>
            </w:r>
          </w:p>
        </w:tc>
      </w:tr>
      <w:tr w:rsidRPr="00EE36D0" w:rsidR="008443FF" w:rsidTr="00B50974" w14:paraId="7A631C90" w14:textId="77777777">
        <w:trPr>
          <w:cnfStyle w:val="000000100000" w:firstRow="0" w:lastRow="0" w:firstColumn="0" w:lastColumn="0" w:oddVBand="0" w:evenVBand="0" w:oddHBand="1" w:evenHBand="0" w:firstRowFirstColumn="0" w:firstRowLastColumn="0" w:lastRowFirstColumn="0" w:lastRowLastColumn="0"/>
          <w:trHeight w:val="983"/>
        </w:trPr>
        <w:tc>
          <w:tcPr>
            <w:cnfStyle w:val="001000000000" w:firstRow="0" w:lastRow="0" w:firstColumn="1" w:lastColumn="0" w:oddVBand="0" w:evenVBand="0" w:oddHBand="0" w:evenHBand="0" w:firstRowFirstColumn="0" w:firstRowLastColumn="0" w:lastRowFirstColumn="0" w:lastRowLastColumn="0"/>
            <w:tcW w:w="1041" w:type="pct"/>
          </w:tcPr>
          <w:p w:rsidRPr="00EE36D0" w:rsidR="008443FF" w:rsidP="00B50974" w:rsidRDefault="008443FF" w14:paraId="08A7F319" w14:textId="77777777">
            <w:pPr>
              <w:rPr>
                <w:rFonts w:ascii="Arial Narrow" w:hAnsi="Arial Narrow" w:cs="Times New Roman"/>
                <w:sz w:val="24"/>
                <w:szCs w:val="24"/>
              </w:rPr>
            </w:pPr>
            <w:r w:rsidRPr="00EE36D0">
              <w:rPr>
                <w:rFonts w:ascii="Arial Narrow" w:hAnsi="Arial Narrow" w:cs="Times New Roman"/>
                <w:sz w:val="24"/>
                <w:szCs w:val="24"/>
              </w:rPr>
              <w:t>Mechanical</w:t>
            </w:r>
          </w:p>
        </w:tc>
        <w:tc>
          <w:tcPr>
            <w:tcW w:w="3959" w:type="pct"/>
          </w:tcPr>
          <w:p w:rsidRPr="00EE36D0" w:rsidR="008443FF" w:rsidP="00B50974" w:rsidRDefault="008443FF" w14:paraId="2E25C77F"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Variable conversion elements, signal amplification, measurement of train and force, pressure, flow, temperature, power, modelling, kinematics and dynamics, thermodynamics, manufacturing, etc. </w:t>
            </w:r>
          </w:p>
        </w:tc>
      </w:tr>
      <w:tr w:rsidRPr="00EE36D0" w:rsidR="008443FF" w:rsidTr="00B50974" w14:paraId="2D08AFF3" w14:textId="77777777">
        <w:trPr>
          <w:trHeight w:val="1267"/>
        </w:trPr>
        <w:tc>
          <w:tcPr>
            <w:cnfStyle w:val="001000000000" w:firstRow="0" w:lastRow="0" w:firstColumn="1" w:lastColumn="0" w:oddVBand="0" w:evenVBand="0" w:oddHBand="0" w:evenHBand="0" w:firstRowFirstColumn="0" w:firstRowLastColumn="0" w:lastRowFirstColumn="0" w:lastRowLastColumn="0"/>
            <w:tcW w:w="1041" w:type="pct"/>
          </w:tcPr>
          <w:p w:rsidRPr="00EE36D0" w:rsidR="008443FF" w:rsidP="00B50974" w:rsidRDefault="008443FF" w14:paraId="474BC0D0" w14:textId="77777777">
            <w:pPr>
              <w:rPr>
                <w:rFonts w:ascii="Arial Narrow" w:hAnsi="Arial Narrow" w:cs="Times New Roman"/>
                <w:sz w:val="24"/>
                <w:szCs w:val="24"/>
              </w:rPr>
            </w:pPr>
            <w:r w:rsidRPr="00EE36D0">
              <w:rPr>
                <w:rFonts w:ascii="Arial Narrow" w:hAnsi="Arial Narrow" w:cs="Times New Roman"/>
                <w:sz w:val="24"/>
                <w:szCs w:val="24"/>
              </w:rPr>
              <w:t xml:space="preserve">Civil </w:t>
            </w:r>
          </w:p>
        </w:tc>
        <w:tc>
          <w:tcPr>
            <w:tcW w:w="3959" w:type="pct"/>
          </w:tcPr>
          <w:p w:rsidRPr="00EE36D0" w:rsidR="008443FF" w:rsidP="00B50974" w:rsidRDefault="008443FF" w14:paraId="4030D92F"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Decision support systems, passive and semi-active structural control, design codes, large-scale testing, durability/service life modelling, concrete technology, energy efficiency, environmental analysis, geotechnical engineering, information technology for construction, transportation, etc. </w:t>
            </w:r>
          </w:p>
        </w:tc>
      </w:tr>
      <w:tr w:rsidRPr="00EE36D0" w:rsidR="008443FF" w:rsidTr="00B50974" w14:paraId="05D00235" w14:textId="77777777">
        <w:trPr>
          <w:cnfStyle w:val="000000100000" w:firstRow="0" w:lastRow="0" w:firstColumn="0" w:lastColumn="0" w:oddVBand="0" w:evenVBand="0" w:oddHBand="1" w:evenHBand="0"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1041" w:type="pct"/>
          </w:tcPr>
          <w:p w:rsidRPr="00EE36D0" w:rsidR="008443FF" w:rsidP="00B50974" w:rsidRDefault="008443FF" w14:paraId="4152C8E1" w14:textId="77777777">
            <w:pPr>
              <w:rPr>
                <w:rFonts w:ascii="Arial Narrow" w:hAnsi="Arial Narrow" w:cs="Times New Roman"/>
                <w:sz w:val="24"/>
                <w:szCs w:val="24"/>
              </w:rPr>
            </w:pPr>
            <w:r w:rsidRPr="00EE36D0">
              <w:rPr>
                <w:rFonts w:ascii="Arial Narrow" w:hAnsi="Arial Narrow" w:cs="Times New Roman"/>
                <w:sz w:val="24"/>
                <w:szCs w:val="24"/>
              </w:rPr>
              <w:t xml:space="preserve">Materials </w:t>
            </w:r>
          </w:p>
        </w:tc>
        <w:tc>
          <w:tcPr>
            <w:tcW w:w="3959" w:type="pct"/>
          </w:tcPr>
          <w:p w:rsidRPr="00EE36D0" w:rsidR="008443FF" w:rsidP="00B50974" w:rsidRDefault="008443FF" w14:paraId="1FF14425"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4"/>
                <w:szCs w:val="24"/>
              </w:rPr>
            </w:pPr>
            <w:r w:rsidRPr="00EE36D0">
              <w:rPr>
                <w:rFonts w:ascii="Arial Narrow" w:hAnsi="Arial Narrow" w:cs="Times New Roman"/>
                <w:sz w:val="24"/>
                <w:szCs w:val="24"/>
              </w:rPr>
              <w:t xml:space="preserve">Materials processing, recycling, electronic and structural materials, physical chemistry, modelling and experimental techniques, biomaterials, molecular dynamics, corrosion and environmental degradation of materials, energy conversion, thermodynamics, measurements, etc. </w:t>
            </w:r>
          </w:p>
        </w:tc>
      </w:tr>
    </w:tbl>
    <w:p w:rsidR="00A30CE5" w:rsidP="005E38F2" w:rsidRDefault="00C6061D" w14:paraId="3BB6AF1D" w14:textId="7904F48F">
      <w:pPr>
        <w:pStyle w:val="paragraph"/>
        <w:spacing w:before="0" w:beforeAutospacing="0" w:after="0" w:afterAutospacing="0" w:line="259" w:lineRule="auto"/>
        <w:rPr>
          <w:rFonts w:ascii="Arial Narrow" w:hAnsi="Arial Narrow" w:eastAsiaTheme="minorHAnsi"/>
          <w:lang w:val="en-US" w:eastAsia="en-US"/>
        </w:rPr>
      </w:pPr>
      <w:r w:rsidRPr="005E38F2">
        <w:rPr>
          <w:rFonts w:ascii="Arial Narrow" w:hAnsi="Arial Narrow" w:eastAsiaTheme="minorHAnsi"/>
          <w:lang w:val="en-US" w:eastAsia="en-US"/>
        </w:rPr>
        <w:t>(</w:t>
      </w:r>
      <w:r w:rsidR="005E38F2">
        <w:rPr>
          <w:rFonts w:ascii="Arial Narrow" w:hAnsi="Arial Narrow" w:eastAsiaTheme="minorHAnsi"/>
          <w:lang w:val="en-US" w:eastAsia="en-US"/>
        </w:rPr>
        <w:t>T</w:t>
      </w:r>
      <w:r w:rsidRPr="005E38F2" w:rsidR="00D412CF">
        <w:rPr>
          <w:rFonts w:ascii="Arial Narrow" w:hAnsi="Arial Narrow" w:eastAsiaTheme="minorHAnsi"/>
          <w:lang w:val="en-US" w:eastAsia="en-US"/>
        </w:rPr>
        <w:t xml:space="preserve">his list notwithstanding, you </w:t>
      </w:r>
      <w:r w:rsidRPr="005E38F2" w:rsidR="009F343E">
        <w:rPr>
          <w:rFonts w:ascii="Arial Narrow" w:hAnsi="Arial Narrow" w:eastAsiaTheme="minorHAnsi"/>
          <w:lang w:val="en-US" w:eastAsia="en-US"/>
        </w:rPr>
        <w:t xml:space="preserve">can </w:t>
      </w:r>
      <w:r w:rsidRPr="005E38F2" w:rsidR="000562FA">
        <w:rPr>
          <w:rFonts w:ascii="Arial Narrow" w:hAnsi="Arial Narrow" w:eastAsiaTheme="minorHAnsi"/>
          <w:lang w:val="en-US" w:eastAsia="en-US"/>
        </w:rPr>
        <w:t xml:space="preserve">do technical analysis of any topic area </w:t>
      </w:r>
      <w:r w:rsidRPr="005E38F2" w:rsidR="005E38F2">
        <w:rPr>
          <w:rFonts w:ascii="Arial Narrow" w:hAnsi="Arial Narrow" w:eastAsiaTheme="minorHAnsi"/>
          <w:lang w:val="en-US" w:eastAsia="en-US"/>
        </w:rPr>
        <w:t>if</w:t>
      </w:r>
      <w:r w:rsidRPr="005E38F2" w:rsidR="000562FA">
        <w:rPr>
          <w:rFonts w:ascii="Arial Narrow" w:hAnsi="Arial Narrow" w:eastAsiaTheme="minorHAnsi"/>
          <w:lang w:val="en-US" w:eastAsia="en-US"/>
        </w:rPr>
        <w:t xml:space="preserve"> it's based on applying information you learned in an undergrad course that not every stream takes.</w:t>
      </w:r>
      <w:r w:rsidRPr="005E38F2">
        <w:rPr>
          <w:rFonts w:ascii="Arial Narrow" w:hAnsi="Arial Narrow" w:eastAsiaTheme="minorHAnsi"/>
          <w:lang w:val="en-US" w:eastAsia="en-US"/>
        </w:rPr>
        <w:t>)</w:t>
      </w:r>
    </w:p>
    <w:p w:rsidRPr="005E38F2" w:rsidR="005E38F2" w:rsidP="005E38F2" w:rsidRDefault="005E38F2" w14:paraId="113EFBC7" w14:textId="77777777">
      <w:pPr>
        <w:pStyle w:val="paragraph"/>
        <w:spacing w:before="0" w:beforeAutospacing="0" w:after="0" w:afterAutospacing="0" w:line="259" w:lineRule="auto"/>
        <w:rPr>
          <w:rFonts w:ascii="Arial Narrow" w:hAnsi="Arial Narrow" w:eastAsiaTheme="minorHAnsi"/>
          <w:lang w:val="en-US" w:eastAsia="en-US"/>
        </w:rPr>
      </w:pPr>
    </w:p>
    <w:p w:rsidR="0047037C" w:rsidP="0047037C" w:rsidRDefault="0047037C" w14:paraId="680ECB3F" w14:textId="5745D5CD">
      <w:pPr>
        <w:spacing w:after="0"/>
        <w:ind w:firstLine="360"/>
        <w:jc w:val="both"/>
        <w:rPr>
          <w:rFonts w:ascii="Arial Narrow" w:hAnsi="Arial Narrow" w:cs="Times New Roman"/>
          <w:sz w:val="24"/>
          <w:szCs w:val="24"/>
        </w:rPr>
      </w:pPr>
      <w:r w:rsidRPr="00EE36D0">
        <w:rPr>
          <w:rFonts w:ascii="Arial Narrow" w:hAnsi="Arial Narrow" w:cs="Times New Roman"/>
          <w:sz w:val="24"/>
          <w:szCs w:val="24"/>
        </w:rPr>
        <w:t>Update your NVF with any new terms and values</w:t>
      </w:r>
      <w:r w:rsidRPr="00EE36D0" w:rsidR="006D3A03">
        <w:rPr>
          <w:rFonts w:ascii="Arial Narrow" w:hAnsi="Arial Narrow" w:cs="Times New Roman"/>
          <w:sz w:val="24"/>
          <w:szCs w:val="24"/>
        </w:rPr>
        <w:t xml:space="preserve"> based on your </w:t>
      </w:r>
      <w:proofErr w:type="gramStart"/>
      <w:r w:rsidR="00795062">
        <w:rPr>
          <w:rFonts w:ascii="Arial Narrow" w:hAnsi="Arial Narrow" w:cs="Times New Roman"/>
          <w:sz w:val="24"/>
          <w:szCs w:val="24"/>
        </w:rPr>
        <w:t>groups</w:t>
      </w:r>
      <w:proofErr w:type="gramEnd"/>
      <w:r w:rsidR="00795062">
        <w:rPr>
          <w:rFonts w:ascii="Arial Narrow" w:hAnsi="Arial Narrow" w:cs="Times New Roman"/>
          <w:sz w:val="24"/>
          <w:szCs w:val="24"/>
        </w:rPr>
        <w:t xml:space="preserve"> </w:t>
      </w:r>
      <w:r w:rsidRPr="00EE36D0" w:rsidR="006D3A03">
        <w:rPr>
          <w:rFonts w:ascii="Arial Narrow" w:hAnsi="Arial Narrow" w:cs="Times New Roman"/>
          <w:sz w:val="24"/>
          <w:szCs w:val="24"/>
        </w:rPr>
        <w:t>technical analys</w:t>
      </w:r>
      <w:r w:rsidR="00795062">
        <w:rPr>
          <w:rFonts w:ascii="Arial Narrow" w:hAnsi="Arial Narrow" w:cs="Times New Roman"/>
          <w:sz w:val="24"/>
          <w:szCs w:val="24"/>
        </w:rPr>
        <w:t>e</w:t>
      </w:r>
      <w:r w:rsidRPr="00EE36D0" w:rsidR="006D3A03">
        <w:rPr>
          <w:rFonts w:ascii="Arial Narrow" w:hAnsi="Arial Narrow" w:cs="Times New Roman"/>
          <w:sz w:val="24"/>
          <w:szCs w:val="24"/>
        </w:rPr>
        <w:t>s</w:t>
      </w:r>
      <w:r w:rsidRPr="00EE36D0">
        <w:rPr>
          <w:rFonts w:ascii="Arial Narrow" w:hAnsi="Arial Narrow" w:cs="Times New Roman"/>
          <w:sz w:val="24"/>
          <w:szCs w:val="24"/>
        </w:rPr>
        <w:t xml:space="preserve">. Provide reasonable monetary values for identified </w:t>
      </w:r>
      <w:r w:rsidRPr="00EE36D0" w:rsidR="00900F5F">
        <w:rPr>
          <w:rFonts w:ascii="Arial Narrow" w:hAnsi="Arial Narrow" w:cs="Times New Roman"/>
          <w:sz w:val="24"/>
          <w:szCs w:val="24"/>
        </w:rPr>
        <w:t>design parameters</w:t>
      </w:r>
      <w:r w:rsidRPr="00EE36D0">
        <w:rPr>
          <w:rFonts w:ascii="Arial Narrow" w:hAnsi="Arial Narrow" w:cs="Times New Roman"/>
          <w:sz w:val="24"/>
          <w:szCs w:val="24"/>
        </w:rPr>
        <w:t xml:space="preserve">. </w:t>
      </w:r>
      <w:r w:rsidR="00733942">
        <w:rPr>
          <w:rFonts w:ascii="Arial Narrow" w:hAnsi="Arial Narrow" w:cs="Times New Roman"/>
          <w:sz w:val="24"/>
          <w:szCs w:val="24"/>
        </w:rPr>
        <w:t xml:space="preserve">Assumptions of </w:t>
      </w:r>
      <w:proofErr w:type="gramStart"/>
      <w:r w:rsidR="00733942">
        <w:rPr>
          <w:rFonts w:ascii="Arial Narrow" w:hAnsi="Arial Narrow" w:cs="Times New Roman"/>
          <w:sz w:val="24"/>
          <w:szCs w:val="24"/>
        </w:rPr>
        <w:t>values</w:t>
      </w:r>
      <w:proofErr w:type="gramEnd"/>
      <w:r w:rsidR="00B20234">
        <w:rPr>
          <w:rFonts w:ascii="Arial Narrow" w:hAnsi="Arial Narrow" w:cs="Times New Roman"/>
          <w:sz w:val="24"/>
          <w:szCs w:val="24"/>
        </w:rPr>
        <w:t xml:space="preserve"> </w:t>
      </w:r>
      <w:r w:rsidR="00733942">
        <w:rPr>
          <w:rFonts w:ascii="Arial Narrow" w:hAnsi="Arial Narrow" w:cs="Times New Roman"/>
          <w:sz w:val="24"/>
          <w:szCs w:val="24"/>
        </w:rPr>
        <w:t>will likely be required</w:t>
      </w:r>
      <w:r w:rsidR="00B20234">
        <w:rPr>
          <w:rFonts w:ascii="Arial Narrow" w:hAnsi="Arial Narrow" w:cs="Times New Roman"/>
          <w:sz w:val="24"/>
          <w:szCs w:val="24"/>
        </w:rPr>
        <w:t xml:space="preserve"> in both cost estimates and calculations. Use as many assumptions as needed, </w:t>
      </w:r>
      <w:r w:rsidR="009B7757">
        <w:rPr>
          <w:rFonts w:ascii="Arial Narrow" w:hAnsi="Arial Narrow" w:cs="Times New Roman"/>
          <w:sz w:val="24"/>
          <w:szCs w:val="24"/>
        </w:rPr>
        <w:t xml:space="preserve">and </w:t>
      </w:r>
      <w:r w:rsidR="00B20234">
        <w:rPr>
          <w:rFonts w:ascii="Arial Narrow" w:hAnsi="Arial Narrow" w:cs="Times New Roman"/>
          <w:sz w:val="24"/>
          <w:szCs w:val="24"/>
        </w:rPr>
        <w:t xml:space="preserve">simply </w:t>
      </w:r>
      <w:r w:rsidR="00373373">
        <w:rPr>
          <w:rFonts w:ascii="Arial Narrow" w:hAnsi="Arial Narrow" w:cs="Times New Roman"/>
          <w:sz w:val="24"/>
          <w:szCs w:val="24"/>
        </w:rPr>
        <w:t xml:space="preserve">state the assumption in clear terms. Use assumptions and known values to determine </w:t>
      </w:r>
      <w:proofErr w:type="gramStart"/>
      <w:r w:rsidR="00373373">
        <w:rPr>
          <w:rFonts w:ascii="Arial Narrow" w:hAnsi="Arial Narrow" w:cs="Times New Roman"/>
          <w:sz w:val="24"/>
          <w:szCs w:val="24"/>
        </w:rPr>
        <w:t>a final result</w:t>
      </w:r>
      <w:proofErr w:type="gramEnd"/>
      <w:r w:rsidR="00373373">
        <w:rPr>
          <w:rFonts w:ascii="Arial Narrow" w:hAnsi="Arial Narrow" w:cs="Times New Roman"/>
          <w:sz w:val="24"/>
          <w:szCs w:val="24"/>
        </w:rPr>
        <w:t xml:space="preserve"> </w:t>
      </w:r>
      <w:r w:rsidR="00972B7C">
        <w:rPr>
          <w:rFonts w:ascii="Arial Narrow" w:hAnsi="Arial Narrow" w:cs="Times New Roman"/>
          <w:sz w:val="24"/>
          <w:szCs w:val="24"/>
        </w:rPr>
        <w:t>for</w:t>
      </w:r>
      <w:r w:rsidR="00373373">
        <w:rPr>
          <w:rFonts w:ascii="Arial Narrow" w:hAnsi="Arial Narrow" w:cs="Times New Roman"/>
          <w:sz w:val="24"/>
          <w:szCs w:val="24"/>
        </w:rPr>
        <w:t xml:space="preserve"> your NVF. </w:t>
      </w:r>
      <w:r w:rsidRPr="00EE36D0">
        <w:rPr>
          <w:rFonts w:ascii="Arial Narrow" w:hAnsi="Arial Narrow" w:cs="Times New Roman"/>
          <w:sz w:val="24"/>
          <w:szCs w:val="24"/>
        </w:rPr>
        <w:t>Interpret the</w:t>
      </w:r>
      <w:r w:rsidR="00373373">
        <w:rPr>
          <w:rFonts w:ascii="Arial Narrow" w:hAnsi="Arial Narrow" w:cs="Times New Roman"/>
          <w:sz w:val="24"/>
          <w:szCs w:val="24"/>
        </w:rPr>
        <w:t>se</w:t>
      </w:r>
      <w:r w:rsidRPr="00EE36D0">
        <w:rPr>
          <w:rFonts w:ascii="Arial Narrow" w:hAnsi="Arial Narrow" w:cs="Times New Roman"/>
          <w:sz w:val="24"/>
          <w:szCs w:val="24"/>
        </w:rPr>
        <w:t xml:space="preserve"> results </w:t>
      </w:r>
      <w:r w:rsidR="00373373">
        <w:rPr>
          <w:rFonts w:ascii="Arial Narrow" w:hAnsi="Arial Narrow" w:cs="Times New Roman"/>
          <w:sz w:val="24"/>
          <w:szCs w:val="24"/>
        </w:rPr>
        <w:t>and c</w:t>
      </w:r>
      <w:r w:rsidRPr="00EE36D0">
        <w:rPr>
          <w:rFonts w:ascii="Arial Narrow" w:hAnsi="Arial Narrow" w:cs="Times New Roman"/>
          <w:sz w:val="24"/>
          <w:szCs w:val="24"/>
        </w:rPr>
        <w:t xml:space="preserve">ompare with your metric for success that you stated in Design Studio Week 3. </w:t>
      </w:r>
    </w:p>
    <w:p w:rsidR="0012380B" w:rsidP="0047037C" w:rsidRDefault="0012380B" w14:paraId="655B0D37" w14:textId="3BFD7D74">
      <w:pPr>
        <w:spacing w:after="0"/>
        <w:ind w:firstLine="360"/>
        <w:jc w:val="both"/>
        <w:rPr>
          <w:rFonts w:ascii="Arial Narrow" w:hAnsi="Arial Narrow" w:cs="Times New Roman"/>
          <w:sz w:val="24"/>
          <w:szCs w:val="24"/>
        </w:rPr>
      </w:pPr>
    </w:p>
    <w:p w:rsidRPr="00EE36D0" w:rsidR="0012380B" w:rsidP="0047037C" w:rsidRDefault="0012380B" w14:paraId="7348CDFA" w14:textId="7BB60DB0">
      <w:pPr>
        <w:spacing w:after="0"/>
        <w:ind w:firstLine="360"/>
        <w:jc w:val="both"/>
        <w:rPr>
          <w:rFonts w:ascii="Arial Narrow" w:hAnsi="Arial Narrow" w:cs="Times New Roman"/>
          <w:sz w:val="24"/>
          <w:szCs w:val="24"/>
        </w:rPr>
      </w:pPr>
      <w:r>
        <w:rPr>
          <w:rFonts w:ascii="Arial Narrow" w:hAnsi="Arial Narrow" w:cs="Times New Roman"/>
          <w:sz w:val="24"/>
          <w:szCs w:val="24"/>
        </w:rPr>
        <w:t xml:space="preserve">Note that the content of the technical analysis is not as important as the </w:t>
      </w:r>
      <w:r w:rsidR="007E6CAB">
        <w:rPr>
          <w:rFonts w:ascii="Arial Narrow" w:hAnsi="Arial Narrow" w:cs="Times New Roman"/>
          <w:sz w:val="24"/>
          <w:szCs w:val="24"/>
        </w:rPr>
        <w:t xml:space="preserve">implementation of results into the NVF. Please focus on effort </w:t>
      </w:r>
      <w:r w:rsidR="00BD0DB7">
        <w:rPr>
          <w:rFonts w:ascii="Arial Narrow" w:hAnsi="Arial Narrow" w:cs="Times New Roman"/>
          <w:sz w:val="24"/>
          <w:szCs w:val="24"/>
        </w:rPr>
        <w:t xml:space="preserve">and bringing things to a close </w:t>
      </w:r>
      <w:r w:rsidR="007E6CAB">
        <w:rPr>
          <w:rFonts w:ascii="Arial Narrow" w:hAnsi="Arial Narrow" w:cs="Times New Roman"/>
          <w:sz w:val="24"/>
          <w:szCs w:val="24"/>
        </w:rPr>
        <w:t xml:space="preserve">in technical analysis, not on performing an exact calculation. </w:t>
      </w:r>
    </w:p>
    <w:p w:rsidRPr="00EE36D0" w:rsidR="008443FF" w:rsidP="00FD03C2" w:rsidRDefault="008443FF" w14:paraId="47344AD1" w14:textId="77777777">
      <w:pPr>
        <w:spacing w:after="0"/>
        <w:rPr>
          <w:rFonts w:ascii="Arial Narrow" w:hAnsi="Arial Narrow" w:cs="Times New Roman"/>
          <w:sz w:val="24"/>
          <w:szCs w:val="24"/>
        </w:rPr>
      </w:pPr>
    </w:p>
    <w:p w:rsidRPr="00EE36D0" w:rsidR="00A30CE5" w:rsidP="00A30CE5" w:rsidRDefault="00A558B9" w14:paraId="6A68BE7A" w14:textId="6AACCE67">
      <w:pPr>
        <w:rPr>
          <w:rFonts w:ascii="Arial Narrow" w:hAnsi="Arial Narrow" w:cs="Times New Roman"/>
          <w:i/>
          <w:iCs/>
          <w:sz w:val="24"/>
          <w:szCs w:val="24"/>
        </w:rPr>
      </w:pPr>
      <w:r w:rsidRPr="00EE36D0">
        <w:rPr>
          <w:rFonts w:ascii="Arial Narrow" w:hAnsi="Arial Narrow" w:cs="Times New Roman"/>
          <w:i/>
          <w:iCs/>
          <w:sz w:val="24"/>
          <w:szCs w:val="24"/>
        </w:rPr>
        <w:t xml:space="preserve">There is no submission in </w:t>
      </w:r>
      <w:r w:rsidRPr="00EE36D0" w:rsidR="0040059E">
        <w:rPr>
          <w:rFonts w:ascii="Arial Narrow" w:hAnsi="Arial Narrow" w:cs="Times New Roman"/>
          <w:i/>
          <w:iCs/>
          <w:sz w:val="24"/>
          <w:szCs w:val="24"/>
        </w:rPr>
        <w:t>Design Studio</w:t>
      </w:r>
      <w:r w:rsidRPr="00EE36D0">
        <w:rPr>
          <w:rFonts w:ascii="Arial Narrow" w:hAnsi="Arial Narrow" w:cs="Times New Roman"/>
          <w:i/>
          <w:iCs/>
          <w:sz w:val="24"/>
          <w:szCs w:val="24"/>
        </w:rPr>
        <w:t xml:space="preserve"> Week 4. Groups should aim to </w:t>
      </w:r>
      <w:r w:rsidRPr="00EE36D0" w:rsidR="00FA1CFF">
        <w:rPr>
          <w:rFonts w:ascii="Arial Narrow" w:hAnsi="Arial Narrow" w:cs="Times New Roman"/>
          <w:i/>
          <w:iCs/>
          <w:sz w:val="24"/>
          <w:szCs w:val="24"/>
        </w:rPr>
        <w:t>perform their technical analysis and update</w:t>
      </w:r>
      <w:r w:rsidRPr="00EE36D0">
        <w:rPr>
          <w:rFonts w:ascii="Arial Narrow" w:hAnsi="Arial Narrow" w:cs="Times New Roman"/>
          <w:i/>
          <w:iCs/>
          <w:sz w:val="24"/>
          <w:szCs w:val="24"/>
        </w:rPr>
        <w:t xml:space="preserve"> their </w:t>
      </w:r>
      <w:r w:rsidRPr="00EE36D0" w:rsidR="00E6118C">
        <w:rPr>
          <w:rFonts w:ascii="Arial Narrow" w:hAnsi="Arial Narrow" w:cs="Times New Roman"/>
          <w:i/>
          <w:iCs/>
          <w:sz w:val="24"/>
          <w:szCs w:val="24"/>
        </w:rPr>
        <w:t>NVF</w:t>
      </w:r>
      <w:r w:rsidRPr="00EE36D0" w:rsidR="0060712C">
        <w:rPr>
          <w:rFonts w:ascii="Arial Narrow" w:hAnsi="Arial Narrow" w:cs="Times New Roman"/>
          <w:i/>
          <w:iCs/>
          <w:sz w:val="24"/>
          <w:szCs w:val="24"/>
        </w:rPr>
        <w:t>. Note that the draft submission of the Simple Report will b</w:t>
      </w:r>
      <w:r w:rsidRPr="00EE36D0" w:rsidR="00F42354">
        <w:rPr>
          <w:rFonts w:ascii="Arial Narrow" w:hAnsi="Arial Narrow" w:cs="Times New Roman"/>
          <w:i/>
          <w:iCs/>
          <w:sz w:val="24"/>
          <w:szCs w:val="24"/>
        </w:rPr>
        <w:t xml:space="preserve">e due the night of </w:t>
      </w:r>
      <w:r w:rsidRPr="00EE36D0" w:rsidR="0040059E">
        <w:rPr>
          <w:rFonts w:ascii="Arial Narrow" w:hAnsi="Arial Narrow" w:cs="Times New Roman"/>
          <w:i/>
          <w:iCs/>
          <w:sz w:val="24"/>
          <w:szCs w:val="24"/>
        </w:rPr>
        <w:t>Design Studio</w:t>
      </w:r>
      <w:r w:rsidRPr="00EE36D0" w:rsidR="0060712C">
        <w:rPr>
          <w:rFonts w:ascii="Arial Narrow" w:hAnsi="Arial Narrow" w:cs="Times New Roman"/>
          <w:i/>
          <w:iCs/>
          <w:sz w:val="24"/>
          <w:szCs w:val="24"/>
        </w:rPr>
        <w:t xml:space="preserve"> Week 5</w:t>
      </w:r>
      <w:r w:rsidRPr="00EE36D0" w:rsidR="00A2624B">
        <w:rPr>
          <w:rFonts w:ascii="Arial Narrow" w:hAnsi="Arial Narrow" w:cs="Times New Roman"/>
          <w:i/>
          <w:iCs/>
          <w:sz w:val="24"/>
          <w:szCs w:val="24"/>
        </w:rPr>
        <w:t xml:space="preserve"> and include</w:t>
      </w:r>
      <w:r w:rsidR="00271EC0">
        <w:rPr>
          <w:rFonts w:ascii="Arial Narrow" w:hAnsi="Arial Narrow" w:cs="Times New Roman"/>
          <w:i/>
          <w:iCs/>
          <w:sz w:val="24"/>
          <w:szCs w:val="24"/>
        </w:rPr>
        <w:t>s</w:t>
      </w:r>
      <w:r w:rsidRPr="00EE36D0" w:rsidR="00A2624B">
        <w:rPr>
          <w:rFonts w:ascii="Arial Narrow" w:hAnsi="Arial Narrow" w:cs="Times New Roman"/>
          <w:i/>
          <w:iCs/>
          <w:sz w:val="24"/>
          <w:szCs w:val="24"/>
        </w:rPr>
        <w:t xml:space="preserve"> content from </w:t>
      </w:r>
      <w:r w:rsidRPr="00EE36D0" w:rsidR="0040059E">
        <w:rPr>
          <w:rFonts w:ascii="Arial Narrow" w:hAnsi="Arial Narrow" w:cs="Times New Roman"/>
          <w:i/>
          <w:iCs/>
          <w:sz w:val="24"/>
          <w:szCs w:val="24"/>
        </w:rPr>
        <w:t>Design Studio</w:t>
      </w:r>
      <w:r w:rsidRPr="00EE36D0" w:rsidR="00A2624B">
        <w:rPr>
          <w:rFonts w:ascii="Arial Narrow" w:hAnsi="Arial Narrow" w:cs="Times New Roman"/>
          <w:i/>
          <w:iCs/>
          <w:sz w:val="24"/>
          <w:szCs w:val="24"/>
        </w:rPr>
        <w:t xml:space="preserve"> Weeks 2-5. </w:t>
      </w:r>
      <w:r w:rsidRPr="00EE36D0" w:rsidR="00495DC1">
        <w:rPr>
          <w:rFonts w:ascii="Arial Narrow" w:hAnsi="Arial Narrow" w:cs="Times New Roman"/>
          <w:i/>
          <w:iCs/>
          <w:sz w:val="24"/>
          <w:szCs w:val="24"/>
        </w:rPr>
        <w:t xml:space="preserve">Groups will discuss these topics in the progress </w:t>
      </w:r>
      <w:r w:rsidR="00495DC1">
        <w:rPr>
          <w:rFonts w:ascii="Arial Narrow" w:hAnsi="Arial Narrow" w:cs="Times New Roman"/>
          <w:i/>
          <w:iCs/>
          <w:sz w:val="24"/>
          <w:szCs w:val="24"/>
        </w:rPr>
        <w:t>Check-In</w:t>
      </w:r>
      <w:r w:rsidRPr="00EE36D0" w:rsidR="00495DC1">
        <w:rPr>
          <w:rFonts w:ascii="Arial Narrow" w:hAnsi="Arial Narrow" w:cs="Times New Roman"/>
          <w:i/>
          <w:iCs/>
          <w:sz w:val="24"/>
          <w:szCs w:val="24"/>
        </w:rPr>
        <w:t xml:space="preserve"> in Week </w:t>
      </w:r>
      <w:r w:rsidR="00495DC1">
        <w:rPr>
          <w:rFonts w:ascii="Arial Narrow" w:hAnsi="Arial Narrow" w:cs="Times New Roman"/>
          <w:i/>
          <w:iCs/>
          <w:sz w:val="24"/>
          <w:szCs w:val="24"/>
        </w:rPr>
        <w:t>5</w:t>
      </w:r>
      <w:r w:rsidRPr="00EE36D0" w:rsidR="00495DC1">
        <w:rPr>
          <w:rFonts w:ascii="Arial Narrow" w:hAnsi="Arial Narrow" w:cs="Times New Roman"/>
          <w:i/>
          <w:iCs/>
          <w:sz w:val="24"/>
          <w:szCs w:val="24"/>
        </w:rPr>
        <w:t>.</w:t>
      </w:r>
    </w:p>
    <w:p w:rsidR="00A30CE5" w:rsidP="00683B01" w:rsidRDefault="0040059E" w14:paraId="4F605172" w14:textId="1E9AA2E2">
      <w:pPr>
        <w:pStyle w:val="Heading2"/>
      </w:pPr>
      <w:bookmarkStart w:name="_Toc159396308" w:id="10"/>
      <w:r w:rsidRPr="00EE36D0">
        <w:t>Design Studio</w:t>
      </w:r>
      <w:r w:rsidRPr="00EE36D0" w:rsidR="00A30CE5">
        <w:t xml:space="preserve"> Week </w:t>
      </w:r>
      <w:r w:rsidRPr="00EE36D0" w:rsidR="009D75DF">
        <w:t>5</w:t>
      </w:r>
      <w:r w:rsidRPr="00EE36D0" w:rsidR="00A30CE5">
        <w:t xml:space="preserve"> – Sensitivity Analysis</w:t>
      </w:r>
      <w:bookmarkEnd w:id="10"/>
      <w:r w:rsidRPr="00EE36D0" w:rsidR="00A30CE5">
        <w:t xml:space="preserve"> </w:t>
      </w:r>
    </w:p>
    <w:p w:rsidRPr="006D7A53" w:rsidR="006D7A53" w:rsidP="006D7A53" w:rsidRDefault="006D7A53" w14:paraId="4D27AC96" w14:textId="23000E91">
      <w:pPr>
        <w:rPr>
          <w:rFonts w:ascii="Arial Narrow" w:hAnsi="Arial Narrow" w:cs="Times New Roman"/>
          <w:i/>
          <w:iCs/>
          <w:sz w:val="24"/>
          <w:szCs w:val="24"/>
        </w:rPr>
      </w:pPr>
      <w:r w:rsidRPr="00EE36D0">
        <w:rPr>
          <w:rFonts w:ascii="Arial Narrow" w:hAnsi="Arial Narrow" w:cs="Times New Roman"/>
          <w:i/>
          <w:iCs/>
          <w:sz w:val="24"/>
          <w:szCs w:val="24"/>
        </w:rPr>
        <w:t xml:space="preserve">Progress </w:t>
      </w:r>
      <w:r>
        <w:rPr>
          <w:rFonts w:ascii="Arial Narrow" w:hAnsi="Arial Narrow" w:cs="Times New Roman"/>
          <w:i/>
          <w:iCs/>
          <w:sz w:val="24"/>
          <w:szCs w:val="24"/>
        </w:rPr>
        <w:t>Check-In</w:t>
      </w:r>
      <w:r w:rsidRPr="00EE36D0">
        <w:rPr>
          <w:rFonts w:ascii="Arial Narrow" w:hAnsi="Arial Narrow" w:cs="Times New Roman"/>
          <w:i/>
          <w:iCs/>
          <w:sz w:val="24"/>
          <w:szCs w:val="24"/>
        </w:rPr>
        <w:t>s during Design Studio</w:t>
      </w:r>
      <w:r>
        <w:rPr>
          <w:rFonts w:ascii="Arial Narrow" w:hAnsi="Arial Narrow" w:cs="Times New Roman"/>
          <w:i/>
          <w:iCs/>
          <w:sz w:val="24"/>
          <w:szCs w:val="24"/>
        </w:rPr>
        <w:t xml:space="preserve"> (graded)</w:t>
      </w:r>
      <w:r w:rsidRPr="00EE36D0">
        <w:rPr>
          <w:rFonts w:ascii="Arial Narrow" w:hAnsi="Arial Narrow" w:cs="Times New Roman"/>
          <w:i/>
          <w:iCs/>
          <w:sz w:val="24"/>
          <w:szCs w:val="24"/>
        </w:rPr>
        <w:t>.</w:t>
      </w:r>
    </w:p>
    <w:p w:rsidR="000F4196" w:rsidP="00DF7347" w:rsidRDefault="00B172D7" w14:paraId="5C71D2F3" w14:textId="2ED5179A">
      <w:pPr>
        <w:spacing w:after="0"/>
        <w:jc w:val="both"/>
        <w:rPr>
          <w:rFonts w:ascii="Arial Narrow" w:hAnsi="Arial Narrow" w:cs="Times New Roman"/>
          <w:sz w:val="24"/>
          <w:szCs w:val="24"/>
        </w:rPr>
      </w:pPr>
      <w:r>
        <w:rPr>
          <w:rFonts w:ascii="Arial Narrow" w:hAnsi="Arial Narrow" w:cs="Times New Roman"/>
          <w:sz w:val="24"/>
          <w:szCs w:val="24"/>
        </w:rPr>
        <w:t xml:space="preserve">Perform sensitivity analysis on the NVF you </w:t>
      </w:r>
      <w:r w:rsidR="008B1603">
        <w:rPr>
          <w:rFonts w:ascii="Arial Narrow" w:hAnsi="Arial Narrow" w:cs="Times New Roman"/>
          <w:sz w:val="24"/>
          <w:szCs w:val="24"/>
        </w:rPr>
        <w:t>expressed in terms of decision variables for last week</w:t>
      </w:r>
      <w:r w:rsidR="000F4196">
        <w:rPr>
          <w:rFonts w:ascii="Arial Narrow" w:hAnsi="Arial Narrow" w:cs="Times New Roman"/>
          <w:sz w:val="24"/>
          <w:szCs w:val="24"/>
        </w:rPr>
        <w:t>:</w:t>
      </w:r>
    </w:p>
    <w:p w:rsidR="002176C2" w:rsidP="005070D9" w:rsidRDefault="002176C2" w14:paraId="01895CBC" w14:textId="5D4DAC46">
      <w:pPr>
        <w:pStyle w:val="ListParagraph"/>
        <w:numPr>
          <w:ilvl w:val="0"/>
          <w:numId w:val="18"/>
        </w:numPr>
        <w:spacing w:after="0"/>
        <w:jc w:val="both"/>
        <w:rPr>
          <w:rFonts w:ascii="Arial Narrow" w:hAnsi="Arial Narrow" w:cs="Times New Roman"/>
          <w:sz w:val="24"/>
          <w:szCs w:val="24"/>
        </w:rPr>
      </w:pPr>
      <w:r>
        <w:rPr>
          <w:rFonts w:ascii="Arial Narrow" w:hAnsi="Arial Narrow" w:cs="Times New Roman"/>
          <w:sz w:val="24"/>
          <w:szCs w:val="24"/>
        </w:rPr>
        <w:t xml:space="preserve">For each </w:t>
      </w:r>
      <w:r w:rsidR="00603CB1">
        <w:rPr>
          <w:rFonts w:ascii="Arial Narrow" w:hAnsi="Arial Narrow" w:cs="Times New Roman"/>
          <w:sz w:val="24"/>
          <w:szCs w:val="24"/>
        </w:rPr>
        <w:t xml:space="preserve">[independent] </w:t>
      </w:r>
      <w:r>
        <w:rPr>
          <w:rFonts w:ascii="Arial Narrow" w:hAnsi="Arial Narrow" w:cs="Times New Roman"/>
          <w:sz w:val="24"/>
          <w:szCs w:val="24"/>
        </w:rPr>
        <w:t>decision variable:</w:t>
      </w:r>
    </w:p>
    <w:p w:rsidR="002176C2" w:rsidP="005070D9" w:rsidRDefault="002176C2" w14:paraId="1CED4FA2" w14:textId="454356DA">
      <w:pPr>
        <w:pStyle w:val="ListParagraph"/>
        <w:numPr>
          <w:ilvl w:val="1"/>
          <w:numId w:val="18"/>
        </w:numPr>
        <w:spacing w:after="0"/>
        <w:jc w:val="both"/>
        <w:rPr>
          <w:rFonts w:ascii="Arial Narrow" w:hAnsi="Arial Narrow" w:cs="Times New Roman"/>
          <w:sz w:val="24"/>
          <w:szCs w:val="24"/>
        </w:rPr>
      </w:pPr>
      <w:r>
        <w:rPr>
          <w:rFonts w:ascii="Arial Narrow" w:hAnsi="Arial Narrow" w:cs="Times New Roman"/>
          <w:sz w:val="24"/>
          <w:szCs w:val="24"/>
        </w:rPr>
        <w:t>Identify an initial value it should take on and a range of values you want to explore for it (typically should be in +/- x% from the initial value)</w:t>
      </w:r>
    </w:p>
    <w:p w:rsidR="00503C0D" w:rsidP="005070D9" w:rsidRDefault="00503C0D" w14:paraId="729D31B0" w14:textId="60A0301F">
      <w:pPr>
        <w:pStyle w:val="ListParagraph"/>
        <w:numPr>
          <w:ilvl w:val="0"/>
          <w:numId w:val="18"/>
        </w:numPr>
        <w:spacing w:after="0"/>
        <w:jc w:val="both"/>
        <w:rPr>
          <w:rFonts w:ascii="Arial Narrow" w:hAnsi="Arial Narrow" w:cs="Times New Roman"/>
          <w:sz w:val="24"/>
          <w:szCs w:val="24"/>
        </w:rPr>
      </w:pPr>
      <w:r>
        <w:rPr>
          <w:rFonts w:ascii="Arial Narrow" w:hAnsi="Arial Narrow" w:cs="Times New Roman"/>
          <w:sz w:val="24"/>
          <w:szCs w:val="24"/>
        </w:rPr>
        <w:t>For each other parameter your NVF depended on (e.g., conversion factors that weren't further broken down, or parameters conversion factors depended on)</w:t>
      </w:r>
    </w:p>
    <w:p w:rsidR="00EE1A3E" w:rsidP="005070D9" w:rsidRDefault="00A346F5" w14:paraId="70865735" w14:textId="6A9DA63B">
      <w:pPr>
        <w:pStyle w:val="ListParagraph"/>
        <w:numPr>
          <w:ilvl w:val="1"/>
          <w:numId w:val="18"/>
        </w:numPr>
        <w:spacing w:after="0"/>
        <w:jc w:val="both"/>
        <w:rPr>
          <w:rFonts w:ascii="Arial Narrow" w:hAnsi="Arial Narrow" w:cs="Times New Roman"/>
          <w:sz w:val="24"/>
          <w:szCs w:val="24"/>
        </w:rPr>
      </w:pPr>
      <w:r>
        <w:rPr>
          <w:rFonts w:ascii="Arial Narrow" w:hAnsi="Arial Narrow" w:cs="Times New Roman"/>
          <w:sz w:val="24"/>
          <w:szCs w:val="24"/>
        </w:rPr>
        <w:t xml:space="preserve">Identify the </w:t>
      </w:r>
      <w:r w:rsidR="00CB2C81">
        <w:rPr>
          <w:rFonts w:ascii="Arial Narrow" w:hAnsi="Arial Narrow" w:cs="Times New Roman"/>
          <w:sz w:val="24"/>
          <w:szCs w:val="24"/>
        </w:rPr>
        <w:t xml:space="preserve">possible range of values </w:t>
      </w:r>
      <w:r w:rsidR="002E426E">
        <w:rPr>
          <w:rFonts w:ascii="Arial Narrow" w:hAnsi="Arial Narrow" w:cs="Times New Roman"/>
          <w:sz w:val="24"/>
          <w:szCs w:val="24"/>
        </w:rPr>
        <w:t>it could have (</w:t>
      </w:r>
      <w:r>
        <w:rPr>
          <w:rFonts w:ascii="Arial Narrow" w:hAnsi="Arial Narrow" w:cs="Times New Roman"/>
          <w:sz w:val="24"/>
          <w:szCs w:val="24"/>
        </w:rPr>
        <w:t>e.g., because you had to estimate it)</w:t>
      </w:r>
      <w:r w:rsidR="00B86E3B">
        <w:rPr>
          <w:rFonts w:ascii="Arial Narrow" w:hAnsi="Arial Narrow" w:cs="Times New Roman"/>
          <w:sz w:val="24"/>
          <w:szCs w:val="24"/>
        </w:rPr>
        <w:t>, or</w:t>
      </w:r>
    </w:p>
    <w:p w:rsidR="00B86E3B" w:rsidP="005070D9" w:rsidRDefault="00B86E3B" w14:paraId="0CC6A3DA" w14:textId="1CA66A39">
      <w:pPr>
        <w:pStyle w:val="ListParagraph"/>
        <w:numPr>
          <w:ilvl w:val="1"/>
          <w:numId w:val="18"/>
        </w:numPr>
        <w:spacing w:after="0"/>
        <w:jc w:val="both"/>
        <w:rPr>
          <w:rFonts w:ascii="Arial Narrow" w:hAnsi="Arial Narrow" w:cs="Times New Roman"/>
          <w:sz w:val="24"/>
          <w:szCs w:val="24"/>
        </w:rPr>
      </w:pPr>
      <w:r>
        <w:rPr>
          <w:rFonts w:ascii="Arial Narrow" w:hAnsi="Arial Narrow" w:cs="Times New Roman"/>
          <w:sz w:val="24"/>
          <w:szCs w:val="24"/>
        </w:rPr>
        <w:t>Point out that this is fixed &amp; known exactly (and so you don't need to explore how sensitive the model is to it).</w:t>
      </w:r>
    </w:p>
    <w:p w:rsidR="00597CD6" w:rsidP="005070D9" w:rsidRDefault="00EE1A3E" w14:paraId="7B67F327" w14:textId="7F8058E9">
      <w:pPr>
        <w:pStyle w:val="ListParagraph"/>
        <w:numPr>
          <w:ilvl w:val="0"/>
          <w:numId w:val="18"/>
        </w:numPr>
        <w:spacing w:after="0"/>
        <w:jc w:val="both"/>
        <w:rPr>
          <w:rFonts w:ascii="Arial Narrow" w:hAnsi="Arial Narrow" w:cs="Times New Roman"/>
          <w:sz w:val="24"/>
          <w:szCs w:val="24"/>
        </w:rPr>
      </w:pPr>
      <w:r>
        <w:rPr>
          <w:rFonts w:ascii="Arial Narrow" w:hAnsi="Arial Narrow" w:cs="Times New Roman"/>
          <w:sz w:val="24"/>
          <w:szCs w:val="24"/>
        </w:rPr>
        <w:t xml:space="preserve">Set up your NVF in </w:t>
      </w:r>
      <w:r w:rsidR="00433DB4">
        <w:rPr>
          <w:rFonts w:ascii="Arial Narrow" w:hAnsi="Arial Narrow" w:cs="Times New Roman"/>
          <w:sz w:val="24"/>
          <w:szCs w:val="24"/>
        </w:rPr>
        <w:t>excel.</w:t>
      </w:r>
    </w:p>
    <w:p w:rsidR="00597CD6" w:rsidP="005070D9" w:rsidRDefault="00597CD6" w14:paraId="724CC258" w14:textId="501DB5F6">
      <w:pPr>
        <w:pStyle w:val="ListParagraph"/>
        <w:numPr>
          <w:ilvl w:val="0"/>
          <w:numId w:val="18"/>
        </w:numPr>
        <w:spacing w:after="0"/>
        <w:jc w:val="both"/>
        <w:rPr>
          <w:rFonts w:ascii="Arial Narrow" w:hAnsi="Arial Narrow" w:cs="Times New Roman"/>
          <w:sz w:val="24"/>
          <w:szCs w:val="24"/>
        </w:rPr>
      </w:pPr>
      <w:r w:rsidRPr="00597CD6">
        <w:rPr>
          <w:rFonts w:ascii="Arial Narrow" w:hAnsi="Arial Narrow" w:cs="Times New Roman"/>
          <w:sz w:val="24"/>
          <w:szCs w:val="24"/>
        </w:rPr>
        <w:t xml:space="preserve">Evaluate your NVF over the range of parameters </w:t>
      </w:r>
      <w:r w:rsidR="00F02C3F">
        <w:rPr>
          <w:rFonts w:ascii="Arial Narrow" w:hAnsi="Arial Narrow" w:cs="Times New Roman"/>
          <w:sz w:val="24"/>
          <w:szCs w:val="24"/>
        </w:rPr>
        <w:t>(</w:t>
      </w:r>
      <w:r w:rsidR="00990071">
        <w:rPr>
          <w:rFonts w:ascii="Arial Narrow" w:hAnsi="Arial Narrow" w:cs="Times New Roman"/>
          <w:sz w:val="24"/>
          <w:szCs w:val="24"/>
        </w:rPr>
        <w:t xml:space="preserve">or </w:t>
      </w:r>
      <w:r w:rsidR="00F02C3F">
        <w:rPr>
          <w:rFonts w:ascii="Arial Narrow" w:hAnsi="Arial Narrow" w:cs="Times New Roman"/>
          <w:sz w:val="24"/>
          <w:szCs w:val="24"/>
        </w:rPr>
        <w:t xml:space="preserve">decision variables) </w:t>
      </w:r>
      <w:r w:rsidRPr="00597CD6">
        <w:rPr>
          <w:rFonts w:ascii="Arial Narrow" w:hAnsi="Arial Narrow" w:cs="Times New Roman"/>
          <w:sz w:val="24"/>
          <w:szCs w:val="24"/>
        </w:rPr>
        <w:t xml:space="preserve">you identified, creating </w:t>
      </w:r>
      <w:r>
        <w:rPr>
          <w:rFonts w:ascii="Arial Narrow" w:hAnsi="Arial Narrow" w:cs="Times New Roman"/>
          <w:sz w:val="24"/>
          <w:szCs w:val="24"/>
        </w:rPr>
        <w:t xml:space="preserve">both </w:t>
      </w:r>
      <w:r w:rsidRPr="00597CD6">
        <w:rPr>
          <w:rFonts w:ascii="Arial Narrow" w:hAnsi="Arial Narrow" w:cs="Times New Roman"/>
          <w:sz w:val="24"/>
          <w:szCs w:val="24"/>
        </w:rPr>
        <w:t xml:space="preserve">a spider </w:t>
      </w:r>
      <w:r>
        <w:rPr>
          <w:rFonts w:ascii="Arial Narrow" w:hAnsi="Arial Narrow" w:cs="Times New Roman"/>
          <w:sz w:val="24"/>
          <w:szCs w:val="24"/>
        </w:rPr>
        <w:t xml:space="preserve">plot and </w:t>
      </w:r>
      <w:r w:rsidRPr="00597CD6">
        <w:rPr>
          <w:rFonts w:ascii="Arial Narrow" w:hAnsi="Arial Narrow" w:cs="Times New Roman"/>
          <w:sz w:val="24"/>
          <w:szCs w:val="24"/>
        </w:rPr>
        <w:t>tornado plot.</w:t>
      </w:r>
    </w:p>
    <w:p w:rsidR="00620433" w:rsidP="005070D9" w:rsidRDefault="00597CD6" w14:paraId="1EFB72E1" w14:textId="144DC946">
      <w:pPr>
        <w:pStyle w:val="ListParagraph"/>
        <w:numPr>
          <w:ilvl w:val="0"/>
          <w:numId w:val="18"/>
        </w:numPr>
        <w:spacing w:after="0"/>
        <w:jc w:val="both"/>
        <w:rPr>
          <w:rFonts w:ascii="Arial Narrow" w:hAnsi="Arial Narrow" w:cs="Times New Roman"/>
          <w:sz w:val="24"/>
          <w:szCs w:val="24"/>
        </w:rPr>
      </w:pPr>
      <w:r>
        <w:rPr>
          <w:rFonts w:ascii="Arial Narrow" w:hAnsi="Arial Narrow" w:cs="Times New Roman"/>
          <w:sz w:val="24"/>
          <w:szCs w:val="24"/>
        </w:rPr>
        <w:t xml:space="preserve">Comment on what the plot reveals about </w:t>
      </w:r>
      <w:r w:rsidR="001B46AA">
        <w:rPr>
          <w:rFonts w:ascii="Arial Narrow" w:hAnsi="Arial Narrow" w:cs="Times New Roman"/>
          <w:sz w:val="24"/>
          <w:szCs w:val="24"/>
        </w:rPr>
        <w:t>these terms</w:t>
      </w:r>
      <w:r w:rsidR="00620433">
        <w:rPr>
          <w:rFonts w:ascii="Arial Narrow" w:hAnsi="Arial Narrow" w:cs="Times New Roman"/>
          <w:sz w:val="24"/>
          <w:szCs w:val="24"/>
        </w:rPr>
        <w:t>:</w:t>
      </w:r>
    </w:p>
    <w:p w:rsidR="00BE424B" w:rsidP="005070D9" w:rsidRDefault="00BE424B" w14:paraId="5E9A4C55" w14:textId="6213EE92">
      <w:pPr>
        <w:pStyle w:val="ListParagraph"/>
        <w:numPr>
          <w:ilvl w:val="1"/>
          <w:numId w:val="18"/>
        </w:numPr>
        <w:spacing w:after="0"/>
        <w:jc w:val="both"/>
        <w:rPr>
          <w:rFonts w:ascii="Arial Narrow" w:hAnsi="Arial Narrow" w:cs="Times New Roman"/>
          <w:sz w:val="24"/>
          <w:szCs w:val="24"/>
        </w:rPr>
      </w:pPr>
      <w:r>
        <w:rPr>
          <w:rFonts w:ascii="Arial Narrow" w:hAnsi="Arial Narrow" w:cs="Times New Roman"/>
          <w:sz w:val="24"/>
          <w:szCs w:val="24"/>
        </w:rPr>
        <w:t xml:space="preserve">For </w:t>
      </w:r>
      <w:r w:rsidR="001B46AA">
        <w:rPr>
          <w:rFonts w:ascii="Arial Narrow" w:hAnsi="Arial Narrow" w:cs="Times New Roman"/>
          <w:sz w:val="24"/>
          <w:szCs w:val="24"/>
        </w:rPr>
        <w:t xml:space="preserve">terms </w:t>
      </w:r>
      <w:r>
        <w:rPr>
          <w:rFonts w:ascii="Arial Narrow" w:hAnsi="Arial Narrow" w:cs="Times New Roman"/>
          <w:sz w:val="24"/>
          <w:szCs w:val="24"/>
        </w:rPr>
        <w:t xml:space="preserve">you </w:t>
      </w:r>
      <w:r w:rsidR="001B46AA">
        <w:rPr>
          <w:rFonts w:ascii="Arial Narrow" w:hAnsi="Arial Narrow" w:cs="Times New Roman"/>
          <w:sz w:val="24"/>
          <w:szCs w:val="24"/>
        </w:rPr>
        <w:t xml:space="preserve">(as designer) </w:t>
      </w:r>
      <w:r>
        <w:rPr>
          <w:rFonts w:ascii="Arial Narrow" w:hAnsi="Arial Narrow" w:cs="Times New Roman"/>
          <w:sz w:val="24"/>
          <w:szCs w:val="24"/>
        </w:rPr>
        <w:t xml:space="preserve">get to choose </w:t>
      </w:r>
      <w:r w:rsidR="001B46AA">
        <w:rPr>
          <w:rFonts w:ascii="Arial Narrow" w:hAnsi="Arial Narrow" w:cs="Times New Roman"/>
          <w:sz w:val="24"/>
          <w:szCs w:val="24"/>
        </w:rPr>
        <w:t>about your solution</w:t>
      </w:r>
      <w:r>
        <w:rPr>
          <w:rFonts w:ascii="Arial Narrow" w:hAnsi="Arial Narrow" w:cs="Times New Roman"/>
          <w:sz w:val="24"/>
          <w:szCs w:val="24"/>
        </w:rPr>
        <w:t xml:space="preserve"> </w:t>
      </w:r>
      <w:r w:rsidR="0055507F">
        <w:rPr>
          <w:rFonts w:ascii="Arial Narrow" w:hAnsi="Arial Narrow" w:cs="Times New Roman"/>
          <w:sz w:val="24"/>
          <w:szCs w:val="24"/>
        </w:rPr>
        <w:t>(</w:t>
      </w:r>
      <w:r w:rsidR="00C015C4">
        <w:rPr>
          <w:rFonts w:ascii="Arial Narrow" w:hAnsi="Arial Narrow" w:cs="Times New Roman"/>
          <w:sz w:val="24"/>
          <w:szCs w:val="24"/>
        </w:rPr>
        <w:t xml:space="preserve">i.e., independent </w:t>
      </w:r>
      <w:r>
        <w:rPr>
          <w:rFonts w:ascii="Arial Narrow" w:hAnsi="Arial Narrow" w:cs="Times New Roman"/>
          <w:sz w:val="24"/>
          <w:szCs w:val="24"/>
        </w:rPr>
        <w:t>decision variables</w:t>
      </w:r>
      <w:r w:rsidR="0055507F">
        <w:rPr>
          <w:rFonts w:ascii="Arial Narrow" w:hAnsi="Arial Narrow" w:cs="Times New Roman"/>
          <w:sz w:val="24"/>
          <w:szCs w:val="24"/>
        </w:rPr>
        <w:t>)</w:t>
      </w:r>
      <w:r>
        <w:rPr>
          <w:rFonts w:ascii="Arial Narrow" w:hAnsi="Arial Narrow" w:cs="Times New Roman"/>
          <w:sz w:val="24"/>
          <w:szCs w:val="24"/>
        </w:rPr>
        <w:t xml:space="preserve">, identify whether you should increase, decrease, or keep </w:t>
      </w:r>
      <w:r w:rsidR="0055507F">
        <w:rPr>
          <w:rFonts w:ascii="Arial Narrow" w:hAnsi="Arial Narrow" w:cs="Times New Roman"/>
          <w:sz w:val="24"/>
          <w:szCs w:val="24"/>
        </w:rPr>
        <w:t xml:space="preserve">their initial </w:t>
      </w:r>
      <w:r>
        <w:rPr>
          <w:rFonts w:ascii="Arial Narrow" w:hAnsi="Arial Narrow" w:cs="Times New Roman"/>
          <w:sz w:val="24"/>
          <w:szCs w:val="24"/>
        </w:rPr>
        <w:t>values</w:t>
      </w:r>
      <w:r w:rsidR="006C6ABC">
        <w:rPr>
          <w:rFonts w:ascii="Arial Narrow" w:hAnsi="Arial Narrow" w:cs="Times New Roman"/>
          <w:sz w:val="24"/>
          <w:szCs w:val="24"/>
        </w:rPr>
        <w:t xml:space="preserve"> </w:t>
      </w:r>
      <w:r w:rsidR="003B5DA5">
        <w:rPr>
          <w:rFonts w:ascii="Arial Narrow" w:hAnsi="Arial Narrow" w:cs="Times New Roman"/>
          <w:sz w:val="24"/>
          <w:szCs w:val="24"/>
        </w:rPr>
        <w:t xml:space="preserve">(you don't </w:t>
      </w:r>
      <w:r w:rsidR="0055507F">
        <w:rPr>
          <w:rFonts w:ascii="Arial Narrow" w:hAnsi="Arial Narrow" w:cs="Times New Roman"/>
          <w:sz w:val="24"/>
          <w:szCs w:val="24"/>
        </w:rPr>
        <w:t xml:space="preserve">yet </w:t>
      </w:r>
      <w:r w:rsidR="003B5DA5">
        <w:rPr>
          <w:rFonts w:ascii="Arial Narrow" w:hAnsi="Arial Narrow" w:cs="Times New Roman"/>
          <w:sz w:val="24"/>
          <w:szCs w:val="24"/>
        </w:rPr>
        <w:t xml:space="preserve">need to </w:t>
      </w:r>
      <w:r w:rsidR="0055507F">
        <w:rPr>
          <w:rFonts w:ascii="Arial Narrow" w:hAnsi="Arial Narrow" w:cs="Times New Roman"/>
          <w:sz w:val="24"/>
          <w:szCs w:val="24"/>
        </w:rPr>
        <w:t xml:space="preserve">fully </w:t>
      </w:r>
      <w:r w:rsidRPr="006D7832" w:rsidR="0055507F">
        <w:rPr>
          <w:rFonts w:ascii="Arial Narrow" w:hAnsi="Arial Narrow" w:cs="Times New Roman"/>
          <w:i/>
          <w:iCs/>
          <w:sz w:val="24"/>
          <w:szCs w:val="24"/>
        </w:rPr>
        <w:t>optimize</w:t>
      </w:r>
      <w:r w:rsidR="0055507F">
        <w:rPr>
          <w:rFonts w:ascii="Arial Narrow" w:hAnsi="Arial Narrow" w:cs="Times New Roman"/>
          <w:sz w:val="24"/>
          <w:szCs w:val="24"/>
        </w:rPr>
        <w:t xml:space="preserve"> the solution by choosing the best combination of all decision variables; we'll do that next week)</w:t>
      </w:r>
    </w:p>
    <w:p w:rsidR="006D551D" w:rsidP="005070D9" w:rsidRDefault="006D551D" w14:paraId="38831D2C" w14:textId="4B5D0EF8">
      <w:pPr>
        <w:pStyle w:val="ListParagraph"/>
        <w:numPr>
          <w:ilvl w:val="1"/>
          <w:numId w:val="18"/>
        </w:numPr>
        <w:spacing w:after="0"/>
        <w:jc w:val="both"/>
        <w:rPr>
          <w:rFonts w:ascii="Arial Narrow" w:hAnsi="Arial Narrow" w:cs="Times New Roman"/>
          <w:sz w:val="24"/>
          <w:szCs w:val="24"/>
        </w:rPr>
      </w:pPr>
      <w:r>
        <w:rPr>
          <w:rFonts w:ascii="Arial Narrow" w:hAnsi="Arial Narrow" w:cs="Times New Roman"/>
          <w:sz w:val="24"/>
          <w:szCs w:val="24"/>
        </w:rPr>
        <w:t xml:space="preserve">For </w:t>
      </w:r>
      <w:r w:rsidR="001B46AA">
        <w:rPr>
          <w:rFonts w:ascii="Arial Narrow" w:hAnsi="Arial Narrow" w:cs="Times New Roman"/>
          <w:sz w:val="24"/>
          <w:szCs w:val="24"/>
        </w:rPr>
        <w:t>terms</w:t>
      </w:r>
      <w:r w:rsidR="0055507F">
        <w:rPr>
          <w:rFonts w:ascii="Arial Narrow" w:hAnsi="Arial Narrow" w:cs="Times New Roman"/>
          <w:sz w:val="24"/>
          <w:szCs w:val="24"/>
        </w:rPr>
        <w:t xml:space="preserve"> </w:t>
      </w:r>
      <w:r>
        <w:rPr>
          <w:rFonts w:ascii="Arial Narrow" w:hAnsi="Arial Narrow" w:cs="Times New Roman"/>
          <w:sz w:val="24"/>
          <w:szCs w:val="24"/>
        </w:rPr>
        <w:t>you estimated</w:t>
      </w:r>
      <w:r w:rsidR="00BE424B">
        <w:rPr>
          <w:rFonts w:ascii="Arial Narrow" w:hAnsi="Arial Narrow" w:cs="Times New Roman"/>
          <w:sz w:val="24"/>
          <w:szCs w:val="24"/>
        </w:rPr>
        <w:t xml:space="preserve"> but </w:t>
      </w:r>
      <w:r w:rsidRPr="006D7832" w:rsidR="00BE424B">
        <w:rPr>
          <w:rFonts w:ascii="Arial Narrow" w:hAnsi="Arial Narrow" w:cs="Times New Roman"/>
          <w:i/>
          <w:iCs/>
          <w:sz w:val="24"/>
          <w:szCs w:val="24"/>
        </w:rPr>
        <w:t>don't</w:t>
      </w:r>
      <w:r w:rsidR="00BE424B">
        <w:rPr>
          <w:rFonts w:ascii="Arial Narrow" w:hAnsi="Arial Narrow" w:cs="Times New Roman"/>
          <w:sz w:val="24"/>
          <w:szCs w:val="24"/>
        </w:rPr>
        <w:t xml:space="preserve"> get to choose </w:t>
      </w:r>
      <w:r w:rsidR="0055507F">
        <w:rPr>
          <w:rFonts w:ascii="Arial Narrow" w:hAnsi="Arial Narrow" w:cs="Times New Roman"/>
          <w:sz w:val="24"/>
          <w:szCs w:val="24"/>
        </w:rPr>
        <w:t>(</w:t>
      </w:r>
      <w:r w:rsidR="00BE424B">
        <w:rPr>
          <w:rFonts w:ascii="Arial Narrow" w:hAnsi="Arial Narrow" w:cs="Times New Roman"/>
          <w:sz w:val="24"/>
          <w:szCs w:val="24"/>
        </w:rPr>
        <w:t>like conversion factors or parameters they depended on</w:t>
      </w:r>
      <w:r w:rsidR="0055507F">
        <w:rPr>
          <w:rFonts w:ascii="Arial Narrow" w:hAnsi="Arial Narrow" w:cs="Times New Roman"/>
          <w:sz w:val="24"/>
          <w:szCs w:val="24"/>
        </w:rPr>
        <w:t>)</w:t>
      </w:r>
      <w:r w:rsidR="00F02C3F">
        <w:rPr>
          <w:rFonts w:ascii="Arial Narrow" w:hAnsi="Arial Narrow" w:cs="Times New Roman"/>
          <w:sz w:val="24"/>
          <w:szCs w:val="24"/>
        </w:rPr>
        <w:t>, identify which one</w:t>
      </w:r>
      <w:r w:rsidR="004271FA">
        <w:rPr>
          <w:rFonts w:ascii="Arial Narrow" w:hAnsi="Arial Narrow" w:cs="Times New Roman"/>
          <w:sz w:val="24"/>
          <w:szCs w:val="24"/>
        </w:rPr>
        <w:t>(</w:t>
      </w:r>
      <w:r w:rsidR="00F02C3F">
        <w:rPr>
          <w:rFonts w:ascii="Arial Narrow" w:hAnsi="Arial Narrow" w:cs="Times New Roman"/>
          <w:sz w:val="24"/>
          <w:szCs w:val="24"/>
        </w:rPr>
        <w:t>s</w:t>
      </w:r>
      <w:r w:rsidR="004271FA">
        <w:rPr>
          <w:rFonts w:ascii="Arial Narrow" w:hAnsi="Arial Narrow" w:cs="Times New Roman"/>
          <w:sz w:val="24"/>
          <w:szCs w:val="24"/>
        </w:rPr>
        <w:t>)</w:t>
      </w:r>
      <w:r w:rsidR="00F02C3F">
        <w:rPr>
          <w:rFonts w:ascii="Arial Narrow" w:hAnsi="Arial Narrow" w:cs="Times New Roman"/>
          <w:sz w:val="24"/>
          <w:szCs w:val="24"/>
        </w:rPr>
        <w:t xml:space="preserve"> are the most important to get more data for and improve the estimates</w:t>
      </w:r>
      <w:r w:rsidR="005717EE">
        <w:rPr>
          <w:rFonts w:ascii="Arial Narrow" w:hAnsi="Arial Narrow" w:cs="Times New Roman"/>
          <w:sz w:val="24"/>
          <w:szCs w:val="24"/>
        </w:rPr>
        <w:t xml:space="preserve"> (i.e., reduce uncertainty for)</w:t>
      </w:r>
    </w:p>
    <w:p w:rsidR="005D1C1A" w:rsidP="005070D9" w:rsidRDefault="005D1C1A" w14:paraId="035766FA" w14:textId="792D8698">
      <w:pPr>
        <w:pStyle w:val="ListParagraph"/>
        <w:numPr>
          <w:ilvl w:val="0"/>
          <w:numId w:val="18"/>
        </w:numPr>
        <w:spacing w:after="0"/>
        <w:jc w:val="both"/>
        <w:rPr>
          <w:rFonts w:ascii="Arial Narrow" w:hAnsi="Arial Narrow" w:cs="Times New Roman"/>
          <w:sz w:val="24"/>
          <w:szCs w:val="24"/>
        </w:rPr>
      </w:pPr>
      <w:r>
        <w:rPr>
          <w:rFonts w:ascii="Arial Narrow" w:hAnsi="Arial Narrow" w:cs="Times New Roman"/>
          <w:sz w:val="24"/>
          <w:szCs w:val="24"/>
        </w:rPr>
        <w:t xml:space="preserve">Review and make any necessary changes to your </w:t>
      </w:r>
      <w:r w:rsidR="00663DFF">
        <w:rPr>
          <w:rFonts w:ascii="Arial Narrow" w:hAnsi="Arial Narrow" w:cs="Times New Roman"/>
          <w:sz w:val="24"/>
          <w:szCs w:val="24"/>
        </w:rPr>
        <w:t xml:space="preserve">NVF </w:t>
      </w:r>
      <w:proofErr w:type="gramStart"/>
      <w:r w:rsidR="00663DFF">
        <w:rPr>
          <w:rFonts w:ascii="Arial Narrow" w:hAnsi="Arial Narrow" w:cs="Times New Roman"/>
          <w:sz w:val="24"/>
          <w:szCs w:val="24"/>
        </w:rPr>
        <w:t>in light of</w:t>
      </w:r>
      <w:proofErr w:type="gramEnd"/>
      <w:r w:rsidR="00663DFF">
        <w:rPr>
          <w:rFonts w:ascii="Arial Narrow" w:hAnsi="Arial Narrow" w:cs="Times New Roman"/>
          <w:sz w:val="24"/>
          <w:szCs w:val="24"/>
        </w:rPr>
        <w:t xml:space="preserve"> the sensitivity analysis (you can also state after review</w:t>
      </w:r>
      <w:r w:rsidR="008B4C7F">
        <w:rPr>
          <w:rFonts w:ascii="Arial Narrow" w:hAnsi="Arial Narrow" w:cs="Times New Roman"/>
          <w:sz w:val="24"/>
          <w:szCs w:val="24"/>
        </w:rPr>
        <w:t xml:space="preserve">ing </w:t>
      </w:r>
      <w:r w:rsidR="00663DFF">
        <w:rPr>
          <w:rFonts w:ascii="Arial Narrow" w:hAnsi="Arial Narrow" w:cs="Times New Roman"/>
          <w:sz w:val="24"/>
          <w:szCs w:val="24"/>
        </w:rPr>
        <w:t xml:space="preserve">that you feel your NVF is </w:t>
      </w:r>
      <w:r w:rsidR="00B015A8">
        <w:rPr>
          <w:rFonts w:ascii="Arial Narrow" w:hAnsi="Arial Narrow" w:cs="Times New Roman"/>
          <w:sz w:val="24"/>
          <w:szCs w:val="24"/>
        </w:rPr>
        <w:t>OK,</w:t>
      </w:r>
      <w:r w:rsidR="00663DFF">
        <w:rPr>
          <w:rFonts w:ascii="Arial Narrow" w:hAnsi="Arial Narrow" w:cs="Times New Roman"/>
          <w:sz w:val="24"/>
          <w:szCs w:val="24"/>
        </w:rPr>
        <w:t xml:space="preserve"> and you don't need to change it at this time)</w:t>
      </w:r>
      <w:r w:rsidR="008B4C7F">
        <w:rPr>
          <w:rFonts w:ascii="Arial Narrow" w:hAnsi="Arial Narrow" w:cs="Times New Roman"/>
          <w:sz w:val="24"/>
          <w:szCs w:val="24"/>
        </w:rPr>
        <w:t>.</w:t>
      </w:r>
    </w:p>
    <w:p w:rsidRPr="003E7E46" w:rsidR="00DA6F36" w:rsidP="003E7E46" w:rsidRDefault="00DA6F36" w14:paraId="3A058BEF" w14:textId="77777777">
      <w:pPr>
        <w:spacing w:after="0"/>
        <w:jc w:val="both"/>
        <w:rPr>
          <w:rFonts w:ascii="Arial Narrow" w:hAnsi="Arial Narrow" w:cs="Times New Roman"/>
          <w:sz w:val="24"/>
          <w:szCs w:val="24"/>
        </w:rPr>
      </w:pPr>
    </w:p>
    <w:p w:rsidRPr="00EE36D0" w:rsidR="008B48C5" w:rsidP="00DA6F36" w:rsidRDefault="00DA6F36" w14:paraId="3EDD5687" w14:textId="4C3CD71D">
      <w:pPr>
        <w:spacing w:after="0"/>
        <w:jc w:val="both"/>
        <w:rPr>
          <w:rFonts w:ascii="Arial Narrow" w:hAnsi="Arial Narrow" w:cs="Times New Roman"/>
          <w:sz w:val="24"/>
          <w:szCs w:val="24"/>
        </w:rPr>
      </w:pPr>
      <w:r>
        <w:rPr>
          <w:rFonts w:ascii="Arial Narrow" w:hAnsi="Arial Narrow" w:cs="Times New Roman"/>
          <w:sz w:val="24"/>
          <w:szCs w:val="24"/>
        </w:rPr>
        <w:t xml:space="preserve">Note: It's fine (and expected!) that you'll adjust your NVF and/or solution </w:t>
      </w:r>
      <w:r w:rsidR="00DF7347">
        <w:rPr>
          <w:rFonts w:ascii="Arial Narrow" w:hAnsi="Arial Narrow" w:cs="Times New Roman"/>
          <w:sz w:val="24"/>
          <w:szCs w:val="24"/>
        </w:rPr>
        <w:t>because of</w:t>
      </w:r>
      <w:r>
        <w:rPr>
          <w:rFonts w:ascii="Arial Narrow" w:hAnsi="Arial Narrow" w:cs="Times New Roman"/>
          <w:sz w:val="24"/>
          <w:szCs w:val="24"/>
        </w:rPr>
        <w:t xml:space="preserve"> new information</w:t>
      </w:r>
      <w:r w:rsidR="00AC38A0">
        <w:rPr>
          <w:rFonts w:ascii="Arial Narrow" w:hAnsi="Arial Narrow" w:cs="Times New Roman"/>
          <w:sz w:val="24"/>
          <w:szCs w:val="24"/>
        </w:rPr>
        <w:t xml:space="preserve"> from time to time</w:t>
      </w:r>
      <w:r>
        <w:rPr>
          <w:rFonts w:ascii="Arial Narrow" w:hAnsi="Arial Narrow" w:cs="Times New Roman"/>
          <w:sz w:val="24"/>
          <w:szCs w:val="24"/>
        </w:rPr>
        <w:t xml:space="preserve">.  </w:t>
      </w:r>
      <w:r w:rsidR="00433DB4">
        <w:rPr>
          <w:rFonts w:ascii="Arial Narrow" w:hAnsi="Arial Narrow" w:cs="Times New Roman"/>
          <w:sz w:val="24"/>
          <w:szCs w:val="24"/>
        </w:rPr>
        <w:t>If</w:t>
      </w:r>
      <w:r>
        <w:rPr>
          <w:rFonts w:ascii="Arial Narrow" w:hAnsi="Arial Narrow" w:cs="Times New Roman"/>
          <w:sz w:val="24"/>
          <w:szCs w:val="24"/>
        </w:rPr>
        <w:t xml:space="preserve"> that happens, be sure to document the change </w:t>
      </w:r>
      <w:r w:rsidR="00AC38A0">
        <w:rPr>
          <w:rFonts w:ascii="Arial Narrow" w:hAnsi="Arial Narrow" w:cs="Times New Roman"/>
          <w:sz w:val="24"/>
          <w:szCs w:val="24"/>
        </w:rPr>
        <w:t>and your reasons for it.</w:t>
      </w:r>
      <w:r w:rsidR="00286534">
        <w:rPr>
          <w:rFonts w:ascii="Arial Narrow" w:hAnsi="Arial Narrow" w:cs="Times New Roman"/>
          <w:sz w:val="24"/>
          <w:szCs w:val="24"/>
        </w:rPr>
        <w:t xml:space="preserve"> You don't </w:t>
      </w:r>
      <w:r w:rsidR="009351CC">
        <w:rPr>
          <w:rFonts w:ascii="Arial Narrow" w:hAnsi="Arial Narrow" w:cs="Times New Roman"/>
          <w:sz w:val="24"/>
          <w:szCs w:val="24"/>
        </w:rPr>
        <w:t xml:space="preserve">necessarily need </w:t>
      </w:r>
      <w:r w:rsidR="00286534">
        <w:rPr>
          <w:rFonts w:ascii="Arial Narrow" w:hAnsi="Arial Narrow" w:cs="Times New Roman"/>
          <w:sz w:val="24"/>
          <w:szCs w:val="24"/>
        </w:rPr>
        <w:t>to make major changes after the sensitivity analysis</w:t>
      </w:r>
      <w:r w:rsidR="00CB5E80">
        <w:rPr>
          <w:rFonts w:ascii="Arial Narrow" w:hAnsi="Arial Narrow" w:cs="Times New Roman"/>
          <w:sz w:val="24"/>
          <w:szCs w:val="24"/>
        </w:rPr>
        <w:t xml:space="preserve"> </w:t>
      </w:r>
      <w:r w:rsidR="00DF7347">
        <w:rPr>
          <w:rFonts w:ascii="Arial Narrow" w:hAnsi="Arial Narrow" w:cs="Times New Roman"/>
          <w:sz w:val="24"/>
          <w:szCs w:val="24"/>
        </w:rPr>
        <w:t>considering</w:t>
      </w:r>
      <w:r w:rsidR="00CB5E80">
        <w:rPr>
          <w:rFonts w:ascii="Arial Narrow" w:hAnsi="Arial Narrow" w:cs="Times New Roman"/>
          <w:sz w:val="24"/>
          <w:szCs w:val="24"/>
        </w:rPr>
        <w:t xml:space="preserve"> its results, b</w:t>
      </w:r>
      <w:r w:rsidR="00286534">
        <w:rPr>
          <w:rFonts w:ascii="Arial Narrow" w:hAnsi="Arial Narrow" w:cs="Times New Roman"/>
          <w:sz w:val="24"/>
          <w:szCs w:val="24"/>
        </w:rPr>
        <w:t xml:space="preserve">ut if you do, be sure to include </w:t>
      </w:r>
      <w:r w:rsidR="009351CC">
        <w:rPr>
          <w:rFonts w:ascii="Arial Narrow" w:hAnsi="Arial Narrow" w:cs="Times New Roman"/>
          <w:sz w:val="24"/>
          <w:szCs w:val="24"/>
        </w:rPr>
        <w:t>new spider and/or tornado plots on the resulting model</w:t>
      </w:r>
      <w:r w:rsidR="00CB5E80">
        <w:rPr>
          <w:rFonts w:ascii="Arial Narrow" w:hAnsi="Arial Narrow" w:cs="Times New Roman"/>
          <w:sz w:val="24"/>
          <w:szCs w:val="24"/>
        </w:rPr>
        <w:t xml:space="preserve"> so </w:t>
      </w:r>
      <w:r w:rsidR="008B4C7F">
        <w:rPr>
          <w:rFonts w:ascii="Arial Narrow" w:hAnsi="Arial Narrow" w:cs="Times New Roman"/>
          <w:sz w:val="24"/>
          <w:szCs w:val="24"/>
        </w:rPr>
        <w:t xml:space="preserve">that </w:t>
      </w:r>
      <w:r w:rsidR="00CB5E80">
        <w:rPr>
          <w:rFonts w:ascii="Arial Narrow" w:hAnsi="Arial Narrow" w:cs="Times New Roman"/>
          <w:sz w:val="24"/>
          <w:szCs w:val="24"/>
        </w:rPr>
        <w:t xml:space="preserve">you are working with the most up to date </w:t>
      </w:r>
      <w:r w:rsidR="008B4C7F">
        <w:rPr>
          <w:rFonts w:ascii="Arial Narrow" w:hAnsi="Arial Narrow" w:cs="Times New Roman"/>
          <w:sz w:val="24"/>
          <w:szCs w:val="24"/>
        </w:rPr>
        <w:t xml:space="preserve">sensitivity </w:t>
      </w:r>
      <w:r w:rsidR="00CB5E80">
        <w:rPr>
          <w:rFonts w:ascii="Arial Narrow" w:hAnsi="Arial Narrow" w:cs="Times New Roman"/>
          <w:sz w:val="24"/>
          <w:szCs w:val="24"/>
        </w:rPr>
        <w:t>analysis you can.</w:t>
      </w:r>
    </w:p>
    <w:p w:rsidRPr="00EE36D0" w:rsidR="00AC38A0" w:rsidP="003E7E46" w:rsidRDefault="00AC38A0" w14:paraId="649EF0D0" w14:textId="77777777">
      <w:pPr>
        <w:spacing w:after="0"/>
        <w:jc w:val="both"/>
        <w:rPr>
          <w:rFonts w:ascii="Arial Narrow" w:hAnsi="Arial Narrow" w:cs="Times New Roman"/>
          <w:sz w:val="24"/>
          <w:szCs w:val="24"/>
        </w:rPr>
      </w:pPr>
    </w:p>
    <w:p w:rsidRPr="00EE36D0" w:rsidR="00C9460B" w:rsidP="00314AAE" w:rsidRDefault="00862C0A" w14:paraId="7828528E" w14:textId="61F87267">
      <w:pPr>
        <w:rPr>
          <w:rFonts w:ascii="Arial Narrow" w:hAnsi="Arial Narrow" w:cs="Times New Roman"/>
          <w:i/>
          <w:iCs/>
          <w:sz w:val="24"/>
          <w:szCs w:val="24"/>
        </w:rPr>
      </w:pPr>
      <w:r w:rsidRPr="00EE36D0">
        <w:rPr>
          <w:rFonts w:ascii="Arial Narrow" w:hAnsi="Arial Narrow" w:cs="Times New Roman"/>
          <w:i/>
          <w:iCs/>
          <w:sz w:val="24"/>
          <w:szCs w:val="24"/>
        </w:rPr>
        <w:t xml:space="preserve">The draft of the Simple Report </w:t>
      </w:r>
      <w:r w:rsidRPr="00EE36D0" w:rsidR="00B33946">
        <w:rPr>
          <w:rFonts w:ascii="Arial Narrow" w:hAnsi="Arial Narrow" w:cs="Times New Roman"/>
          <w:i/>
          <w:iCs/>
          <w:sz w:val="24"/>
          <w:szCs w:val="24"/>
        </w:rPr>
        <w:t xml:space="preserve">is due </w:t>
      </w:r>
      <w:r w:rsidRPr="00EE36D0" w:rsidR="00C7060F">
        <w:rPr>
          <w:rFonts w:ascii="Arial Narrow" w:hAnsi="Arial Narrow" w:cs="Times New Roman"/>
          <w:i/>
          <w:iCs/>
          <w:sz w:val="24"/>
          <w:szCs w:val="24"/>
        </w:rPr>
        <w:t>the night of</w:t>
      </w:r>
      <w:r w:rsidRPr="00EE36D0" w:rsidR="00B33946">
        <w:rPr>
          <w:rFonts w:ascii="Arial Narrow" w:hAnsi="Arial Narrow" w:cs="Times New Roman"/>
          <w:i/>
          <w:iCs/>
          <w:sz w:val="24"/>
          <w:szCs w:val="24"/>
        </w:rPr>
        <w:t xml:space="preserve"> </w:t>
      </w:r>
      <w:r w:rsidRPr="00EE36D0" w:rsidR="0040059E">
        <w:rPr>
          <w:rFonts w:ascii="Arial Narrow" w:hAnsi="Arial Narrow" w:cs="Times New Roman"/>
          <w:i/>
          <w:iCs/>
          <w:sz w:val="24"/>
          <w:szCs w:val="24"/>
        </w:rPr>
        <w:t>Design Studio</w:t>
      </w:r>
      <w:r w:rsidRPr="00EE36D0" w:rsidR="00B33946">
        <w:rPr>
          <w:rFonts w:ascii="Arial Narrow" w:hAnsi="Arial Narrow" w:cs="Times New Roman"/>
          <w:i/>
          <w:iCs/>
          <w:sz w:val="24"/>
          <w:szCs w:val="24"/>
        </w:rPr>
        <w:t xml:space="preserve"> Week 5. See below for more details on the content of this report and the associated rubric. </w:t>
      </w:r>
      <w:r w:rsidRPr="00EE36D0" w:rsidR="00C9460B">
        <w:rPr>
          <w:rFonts w:ascii="Arial Narrow" w:hAnsi="Arial Narrow" w:cs="Times New Roman"/>
          <w:i/>
          <w:iCs/>
          <w:sz w:val="24"/>
          <w:szCs w:val="24"/>
        </w:rPr>
        <w:t xml:space="preserve">Note that the draft report will include </w:t>
      </w:r>
      <w:r w:rsidRPr="00EE36D0" w:rsidR="0040059E">
        <w:rPr>
          <w:rFonts w:ascii="Arial Narrow" w:hAnsi="Arial Narrow" w:cs="Times New Roman"/>
          <w:i/>
          <w:iCs/>
          <w:sz w:val="24"/>
          <w:szCs w:val="24"/>
        </w:rPr>
        <w:t>Design Studio</w:t>
      </w:r>
      <w:r w:rsidRPr="00EE36D0" w:rsidR="00C9460B">
        <w:rPr>
          <w:rFonts w:ascii="Arial Narrow" w:hAnsi="Arial Narrow" w:cs="Times New Roman"/>
          <w:i/>
          <w:iCs/>
          <w:sz w:val="24"/>
          <w:szCs w:val="24"/>
        </w:rPr>
        <w:t xml:space="preserve"> Weeks 2-5, and the final Simple Report will include </w:t>
      </w:r>
      <w:r w:rsidRPr="00EE36D0" w:rsidR="0040059E">
        <w:rPr>
          <w:rFonts w:ascii="Arial Narrow" w:hAnsi="Arial Narrow" w:cs="Times New Roman"/>
          <w:i/>
          <w:iCs/>
          <w:sz w:val="24"/>
          <w:szCs w:val="24"/>
        </w:rPr>
        <w:t>Design Studio</w:t>
      </w:r>
      <w:r w:rsidRPr="00EE36D0" w:rsidR="00C9460B">
        <w:rPr>
          <w:rFonts w:ascii="Arial Narrow" w:hAnsi="Arial Narrow" w:cs="Times New Roman"/>
          <w:i/>
          <w:iCs/>
          <w:sz w:val="24"/>
          <w:szCs w:val="24"/>
        </w:rPr>
        <w:t xml:space="preserve"> Weeks 2-6 and be due </w:t>
      </w:r>
      <w:r w:rsidRPr="00EE36D0" w:rsidR="00F42354">
        <w:rPr>
          <w:rFonts w:ascii="Arial Narrow" w:hAnsi="Arial Narrow" w:cs="Times New Roman"/>
          <w:i/>
          <w:iCs/>
          <w:sz w:val="24"/>
          <w:szCs w:val="24"/>
        </w:rPr>
        <w:t>the night of</w:t>
      </w:r>
      <w:r w:rsidRPr="00EE36D0" w:rsidR="00C9460B">
        <w:rPr>
          <w:rFonts w:ascii="Arial Narrow" w:hAnsi="Arial Narrow" w:cs="Times New Roman"/>
          <w:i/>
          <w:iCs/>
          <w:sz w:val="24"/>
          <w:szCs w:val="24"/>
        </w:rPr>
        <w:t xml:space="preserve"> </w:t>
      </w:r>
      <w:r w:rsidRPr="00EE36D0" w:rsidR="0040059E">
        <w:rPr>
          <w:rFonts w:ascii="Arial Narrow" w:hAnsi="Arial Narrow" w:cs="Times New Roman"/>
          <w:i/>
          <w:iCs/>
          <w:sz w:val="24"/>
          <w:szCs w:val="24"/>
        </w:rPr>
        <w:t>Design Studio</w:t>
      </w:r>
      <w:r w:rsidRPr="00EE36D0" w:rsidR="00C9460B">
        <w:rPr>
          <w:rFonts w:ascii="Arial Narrow" w:hAnsi="Arial Narrow" w:cs="Times New Roman"/>
          <w:i/>
          <w:iCs/>
          <w:sz w:val="24"/>
          <w:szCs w:val="24"/>
        </w:rPr>
        <w:t xml:space="preserve"> Week 8. </w:t>
      </w:r>
      <w:r w:rsidR="004043DA">
        <w:rPr>
          <w:rFonts w:ascii="Arial Narrow" w:hAnsi="Arial Narrow" w:cs="Times New Roman"/>
          <w:i/>
          <w:iCs/>
          <w:sz w:val="24"/>
          <w:szCs w:val="24"/>
        </w:rPr>
        <w:t xml:space="preserve">Inter-group Discussions will occur during Week 6’s Design Studio. </w:t>
      </w:r>
    </w:p>
    <w:p w:rsidRPr="00EE36D0" w:rsidR="00A30CE5" w:rsidP="00683B01" w:rsidRDefault="0040059E" w14:paraId="2179AC21" w14:textId="29BF2914">
      <w:pPr>
        <w:pStyle w:val="Heading2"/>
      </w:pPr>
      <w:bookmarkStart w:name="_Toc159396309" w:id="11"/>
      <w:r w:rsidRPr="00EE36D0">
        <w:t>Design Studio</w:t>
      </w:r>
      <w:r w:rsidRPr="00EE36D0" w:rsidR="00A30CE5">
        <w:t xml:space="preserve"> Week 6 –</w:t>
      </w:r>
      <w:r w:rsidR="00331D64">
        <w:t xml:space="preserve"> </w:t>
      </w:r>
      <w:r w:rsidRPr="00EE36D0" w:rsidR="00A23D18">
        <w:t>Optimization</w:t>
      </w:r>
      <w:bookmarkEnd w:id="11"/>
      <w:r w:rsidRPr="00EE36D0" w:rsidR="00A23D18">
        <w:t xml:space="preserve"> </w:t>
      </w:r>
    </w:p>
    <w:p w:rsidRPr="00EE36D0" w:rsidR="009E59D2" w:rsidP="00A30CE5" w:rsidRDefault="004043DA" w14:paraId="763AAE10" w14:textId="1349CEFC">
      <w:pPr>
        <w:rPr>
          <w:rFonts w:ascii="Arial Narrow" w:hAnsi="Arial Narrow" w:cs="Times New Roman"/>
          <w:i/>
          <w:iCs/>
          <w:sz w:val="24"/>
          <w:szCs w:val="24"/>
        </w:rPr>
      </w:pPr>
      <w:r>
        <w:rPr>
          <w:rFonts w:ascii="Arial Narrow" w:hAnsi="Arial Narrow" w:cs="Times New Roman"/>
          <w:i/>
          <w:iCs/>
          <w:sz w:val="24"/>
          <w:szCs w:val="24"/>
        </w:rPr>
        <w:t xml:space="preserve">Inter-group Discussions </w:t>
      </w:r>
      <w:r w:rsidRPr="00EE36D0" w:rsidR="009E59D2">
        <w:rPr>
          <w:rFonts w:ascii="Arial Narrow" w:hAnsi="Arial Narrow" w:cs="Times New Roman"/>
          <w:i/>
          <w:iCs/>
          <w:sz w:val="24"/>
          <w:szCs w:val="24"/>
        </w:rPr>
        <w:t xml:space="preserve">during </w:t>
      </w:r>
      <w:r w:rsidRPr="00EE36D0" w:rsidR="0040059E">
        <w:rPr>
          <w:rFonts w:ascii="Arial Narrow" w:hAnsi="Arial Narrow" w:cs="Times New Roman"/>
          <w:i/>
          <w:iCs/>
          <w:sz w:val="24"/>
          <w:szCs w:val="24"/>
        </w:rPr>
        <w:t>Design Studio</w:t>
      </w:r>
      <w:r w:rsidR="006F11EE">
        <w:rPr>
          <w:rFonts w:ascii="Arial Narrow" w:hAnsi="Arial Narrow" w:cs="Times New Roman"/>
          <w:i/>
          <w:iCs/>
          <w:sz w:val="24"/>
          <w:szCs w:val="24"/>
        </w:rPr>
        <w:t xml:space="preserve"> (graded)</w:t>
      </w:r>
      <w:r w:rsidRPr="00EE36D0" w:rsidR="006F11EE">
        <w:rPr>
          <w:rFonts w:ascii="Arial Narrow" w:hAnsi="Arial Narrow" w:cs="Times New Roman"/>
          <w:i/>
          <w:iCs/>
          <w:sz w:val="24"/>
          <w:szCs w:val="24"/>
        </w:rPr>
        <w:t>.</w:t>
      </w:r>
    </w:p>
    <w:p w:rsidR="00930E05" w:rsidP="009D4761" w:rsidRDefault="003B512E" w14:paraId="0D1AF412" w14:textId="4B1AAC1E">
      <w:pPr>
        <w:spacing w:after="0"/>
        <w:ind w:firstLine="720"/>
        <w:jc w:val="both"/>
        <w:rPr>
          <w:rFonts w:ascii="Arial Narrow" w:hAnsi="Arial Narrow" w:cs="Times New Roman"/>
          <w:sz w:val="24"/>
          <w:szCs w:val="24"/>
        </w:rPr>
      </w:pPr>
      <w:r w:rsidRPr="00EE36D0">
        <w:rPr>
          <w:rFonts w:ascii="Arial Narrow" w:hAnsi="Arial Narrow" w:cs="Times New Roman"/>
          <w:sz w:val="24"/>
          <w:szCs w:val="24"/>
        </w:rPr>
        <w:t>T</w:t>
      </w:r>
      <w:r w:rsidRPr="00EE36D0" w:rsidR="00570519">
        <w:rPr>
          <w:rFonts w:ascii="Arial Narrow" w:hAnsi="Arial Narrow" w:cs="Times New Roman"/>
          <w:sz w:val="24"/>
          <w:szCs w:val="24"/>
        </w:rPr>
        <w:t xml:space="preserve">his week, you will build off your previous NVF to determine </w:t>
      </w:r>
      <w:r w:rsidRPr="00EE36D0" w:rsidR="005F188D">
        <w:rPr>
          <w:rFonts w:ascii="Arial Narrow" w:hAnsi="Arial Narrow" w:cs="Times New Roman"/>
          <w:sz w:val="24"/>
          <w:szCs w:val="24"/>
        </w:rPr>
        <w:t>optimal</w:t>
      </w:r>
      <w:r w:rsidRPr="00EE36D0" w:rsidR="00570519">
        <w:rPr>
          <w:rFonts w:ascii="Arial Narrow" w:hAnsi="Arial Narrow" w:cs="Times New Roman"/>
          <w:sz w:val="24"/>
          <w:szCs w:val="24"/>
        </w:rPr>
        <w:t xml:space="preserve"> values of decision variables </w:t>
      </w:r>
      <w:r w:rsidR="007A07C0">
        <w:rPr>
          <w:rFonts w:ascii="Arial Narrow" w:hAnsi="Arial Narrow" w:cs="Times New Roman"/>
          <w:sz w:val="24"/>
          <w:szCs w:val="24"/>
        </w:rPr>
        <w:t>to maximize the net value your solution will produce</w:t>
      </w:r>
      <w:r w:rsidRPr="00EE36D0" w:rsidR="00570519">
        <w:rPr>
          <w:rFonts w:ascii="Arial Narrow" w:hAnsi="Arial Narrow" w:cs="Times New Roman"/>
          <w:sz w:val="24"/>
          <w:szCs w:val="24"/>
        </w:rPr>
        <w:t>.</w:t>
      </w:r>
      <w:r w:rsidRPr="00EE36D0" w:rsidR="00B20AAA">
        <w:rPr>
          <w:rFonts w:ascii="Arial Narrow" w:hAnsi="Arial Narrow" w:cs="Times New Roman"/>
          <w:sz w:val="24"/>
          <w:szCs w:val="24"/>
        </w:rPr>
        <w:t xml:space="preserve"> </w:t>
      </w:r>
      <w:r w:rsidRPr="00EE36D0" w:rsidR="00532686">
        <w:rPr>
          <w:rFonts w:ascii="Arial Narrow" w:hAnsi="Arial Narrow" w:cs="Times New Roman"/>
          <w:sz w:val="24"/>
          <w:szCs w:val="24"/>
        </w:rPr>
        <w:t xml:space="preserve">Examine your NVF and determine which variables you have control over (decision variables) and set numerical values to all other variables. </w:t>
      </w:r>
      <w:r w:rsidRPr="00EE36D0" w:rsidR="00A30CE5">
        <w:rPr>
          <w:rFonts w:ascii="Arial Narrow" w:hAnsi="Arial Narrow" w:cs="Times New Roman"/>
          <w:sz w:val="24"/>
          <w:szCs w:val="24"/>
        </w:rPr>
        <w:t xml:space="preserve">State any initial assumptions, constraints, </w:t>
      </w:r>
      <w:r w:rsidRPr="00EE36D0" w:rsidR="003317A8">
        <w:rPr>
          <w:rFonts w:ascii="Arial Narrow" w:hAnsi="Arial Narrow" w:cs="Times New Roman"/>
          <w:sz w:val="24"/>
          <w:szCs w:val="24"/>
        </w:rPr>
        <w:t xml:space="preserve">and </w:t>
      </w:r>
      <w:r w:rsidRPr="00EE36D0" w:rsidR="00A30CE5">
        <w:rPr>
          <w:rFonts w:ascii="Arial Narrow" w:hAnsi="Arial Narrow" w:cs="Times New Roman"/>
          <w:sz w:val="24"/>
          <w:szCs w:val="24"/>
        </w:rPr>
        <w:t>objectives</w:t>
      </w:r>
      <w:r w:rsidRPr="00EE36D0" w:rsidR="003317A8">
        <w:rPr>
          <w:rFonts w:ascii="Arial Narrow" w:hAnsi="Arial Narrow" w:cs="Times New Roman"/>
          <w:sz w:val="24"/>
          <w:szCs w:val="24"/>
        </w:rPr>
        <w:t xml:space="preserve"> </w:t>
      </w:r>
      <w:r w:rsidRPr="00EE36D0" w:rsidR="00A30CE5">
        <w:rPr>
          <w:rFonts w:ascii="Arial Narrow" w:hAnsi="Arial Narrow" w:cs="Times New Roman"/>
          <w:sz w:val="24"/>
          <w:szCs w:val="24"/>
        </w:rPr>
        <w:t>of the project.</w:t>
      </w:r>
      <w:r w:rsidRPr="00EE36D0" w:rsidR="001C4431">
        <w:rPr>
          <w:rFonts w:ascii="Arial Narrow" w:hAnsi="Arial Narrow" w:cs="Times New Roman"/>
          <w:sz w:val="24"/>
          <w:szCs w:val="24"/>
        </w:rPr>
        <w:t xml:space="preserve"> </w:t>
      </w:r>
      <w:r w:rsidRPr="00EE36D0" w:rsidR="006F6670">
        <w:rPr>
          <w:rFonts w:ascii="Arial Narrow" w:hAnsi="Arial Narrow" w:cs="Times New Roman"/>
          <w:sz w:val="24"/>
          <w:szCs w:val="24"/>
        </w:rPr>
        <w:t xml:space="preserve">Constraints may be based </w:t>
      </w:r>
      <w:r w:rsidRPr="00EE36D0" w:rsidR="00360276">
        <w:rPr>
          <w:rFonts w:ascii="Arial Narrow" w:hAnsi="Arial Narrow" w:cs="Times New Roman"/>
          <w:sz w:val="24"/>
          <w:szCs w:val="24"/>
        </w:rPr>
        <w:t>on</w:t>
      </w:r>
      <w:r w:rsidRPr="00EE36D0" w:rsidR="006F6670">
        <w:rPr>
          <w:rFonts w:ascii="Arial Narrow" w:hAnsi="Arial Narrow" w:cs="Times New Roman"/>
          <w:sz w:val="24"/>
          <w:szCs w:val="24"/>
        </w:rPr>
        <w:t xml:space="preserve"> available resources or size capacity</w:t>
      </w:r>
      <w:r w:rsidR="00D85B5D">
        <w:rPr>
          <w:rFonts w:ascii="Arial Narrow" w:hAnsi="Arial Narrow" w:cs="Times New Roman"/>
          <w:sz w:val="24"/>
          <w:szCs w:val="24"/>
        </w:rPr>
        <w:t xml:space="preserve"> (t</w:t>
      </w:r>
      <w:r w:rsidRPr="00EE36D0" w:rsidR="00D85B5D">
        <w:rPr>
          <w:rFonts w:ascii="Arial Narrow" w:hAnsi="Arial Narrow" w:cs="Times New Roman"/>
          <w:sz w:val="24"/>
          <w:szCs w:val="24"/>
        </w:rPr>
        <w:t xml:space="preserve">hese </w:t>
      </w:r>
      <w:r w:rsidRPr="00EE36D0" w:rsidR="006F6670">
        <w:rPr>
          <w:rFonts w:ascii="Arial Narrow" w:hAnsi="Arial Narrow" w:cs="Times New Roman"/>
          <w:sz w:val="24"/>
          <w:szCs w:val="24"/>
        </w:rPr>
        <w:t xml:space="preserve">do not have to be </w:t>
      </w:r>
      <w:r w:rsidRPr="00EE36D0" w:rsidR="00670486">
        <w:rPr>
          <w:rFonts w:ascii="Arial Narrow" w:hAnsi="Arial Narrow" w:cs="Times New Roman"/>
          <w:sz w:val="24"/>
          <w:szCs w:val="24"/>
        </w:rPr>
        <w:t>exact accurate values and can be estimated with a reasonable justification</w:t>
      </w:r>
      <w:r w:rsidR="00D85B5D">
        <w:rPr>
          <w:rFonts w:ascii="Arial Narrow" w:hAnsi="Arial Narrow" w:cs="Times New Roman"/>
          <w:sz w:val="24"/>
          <w:szCs w:val="24"/>
        </w:rPr>
        <w:t>)</w:t>
      </w:r>
      <w:r w:rsidRPr="00EE36D0" w:rsidR="00670486">
        <w:rPr>
          <w:rFonts w:ascii="Arial Narrow" w:hAnsi="Arial Narrow" w:cs="Times New Roman"/>
          <w:sz w:val="24"/>
          <w:szCs w:val="24"/>
        </w:rPr>
        <w:t xml:space="preserve">. </w:t>
      </w:r>
      <w:r w:rsidRPr="00EE36D0" w:rsidR="00ED009F">
        <w:rPr>
          <w:rFonts w:ascii="Arial Narrow" w:hAnsi="Arial Narrow" w:cs="Times New Roman"/>
          <w:sz w:val="24"/>
          <w:szCs w:val="24"/>
        </w:rPr>
        <w:t xml:space="preserve">Your objective function </w:t>
      </w:r>
      <w:r w:rsidR="00022474">
        <w:rPr>
          <w:rFonts w:ascii="Arial Narrow" w:hAnsi="Arial Narrow" w:cs="Times New Roman"/>
          <w:sz w:val="24"/>
          <w:szCs w:val="24"/>
        </w:rPr>
        <w:t>should be to maximize your NVF</w:t>
      </w:r>
      <w:r w:rsidR="00B7639B">
        <w:rPr>
          <w:rFonts w:ascii="Arial Narrow" w:hAnsi="Arial Narrow" w:cs="Times New Roman"/>
          <w:sz w:val="24"/>
          <w:szCs w:val="24"/>
        </w:rPr>
        <w:t>.</w:t>
      </w:r>
      <w:r w:rsidDel="00D85B5D" w:rsidR="00D85B5D">
        <w:rPr>
          <w:rFonts w:ascii="Arial Narrow" w:hAnsi="Arial Narrow" w:cs="Times New Roman"/>
          <w:sz w:val="24"/>
          <w:szCs w:val="24"/>
        </w:rPr>
        <w:t xml:space="preserve"> </w:t>
      </w:r>
      <w:r w:rsidRPr="00EE36D0" w:rsidR="00ED009F">
        <w:rPr>
          <w:rFonts w:ascii="Arial Narrow" w:hAnsi="Arial Narrow" w:cs="Times New Roman"/>
          <w:sz w:val="24"/>
          <w:szCs w:val="24"/>
        </w:rPr>
        <w:t xml:space="preserve"> </w:t>
      </w:r>
      <w:r w:rsidRPr="00EE36D0" w:rsidR="001C4431">
        <w:rPr>
          <w:rFonts w:ascii="Arial Narrow" w:hAnsi="Arial Narrow" w:cs="Times New Roman"/>
          <w:sz w:val="24"/>
          <w:szCs w:val="24"/>
        </w:rPr>
        <w:t xml:space="preserve">State your constraints and object function in </w:t>
      </w:r>
      <w:r w:rsidR="00B71FC4">
        <w:rPr>
          <w:rFonts w:ascii="Arial Narrow" w:hAnsi="Arial Narrow" w:cs="Times New Roman"/>
          <w:sz w:val="24"/>
          <w:szCs w:val="24"/>
        </w:rPr>
        <w:t>an organized</w:t>
      </w:r>
      <w:r w:rsidRPr="00EE36D0" w:rsidR="001C4431">
        <w:rPr>
          <w:rFonts w:ascii="Arial Narrow" w:hAnsi="Arial Narrow" w:cs="Times New Roman"/>
          <w:sz w:val="24"/>
          <w:szCs w:val="24"/>
        </w:rPr>
        <w:t xml:space="preserve"> </w:t>
      </w:r>
      <w:r w:rsidRPr="00EE36D0" w:rsidR="001024BA">
        <w:rPr>
          <w:rFonts w:ascii="Arial Narrow" w:hAnsi="Arial Narrow" w:cs="Times New Roman"/>
          <w:sz w:val="24"/>
          <w:szCs w:val="24"/>
        </w:rPr>
        <w:t>notation</w:t>
      </w:r>
      <w:r w:rsidRPr="00EE36D0" w:rsidR="000C761F">
        <w:rPr>
          <w:rFonts w:ascii="Arial Narrow" w:hAnsi="Arial Narrow" w:cs="Times New Roman"/>
          <w:sz w:val="24"/>
          <w:szCs w:val="24"/>
        </w:rPr>
        <w:t xml:space="preserve"> and note a short description to justify and interpret the </w:t>
      </w:r>
      <w:r w:rsidRPr="00EE36D0" w:rsidR="00FC3B64">
        <w:rPr>
          <w:rFonts w:ascii="Arial Narrow" w:hAnsi="Arial Narrow" w:cs="Times New Roman"/>
          <w:sz w:val="24"/>
          <w:szCs w:val="24"/>
        </w:rPr>
        <w:t>function</w:t>
      </w:r>
      <w:r w:rsidRPr="00EE36D0" w:rsidR="001C4431">
        <w:rPr>
          <w:rFonts w:ascii="Arial Narrow" w:hAnsi="Arial Narrow" w:cs="Times New Roman"/>
          <w:sz w:val="24"/>
          <w:szCs w:val="24"/>
        </w:rPr>
        <w:t>.</w:t>
      </w:r>
      <w:r w:rsidRPr="00EE36D0" w:rsidR="00A30CE5">
        <w:rPr>
          <w:rFonts w:ascii="Arial Narrow" w:hAnsi="Arial Narrow" w:cs="Times New Roman"/>
          <w:sz w:val="24"/>
          <w:szCs w:val="24"/>
        </w:rPr>
        <w:t xml:space="preserve"> </w:t>
      </w:r>
    </w:p>
    <w:p w:rsidRPr="00EE36D0" w:rsidR="009D4761" w:rsidP="009D4761" w:rsidRDefault="009D4761" w14:paraId="3B1C99F5" w14:textId="77777777">
      <w:pPr>
        <w:spacing w:after="0"/>
        <w:ind w:firstLine="720"/>
        <w:jc w:val="both"/>
        <w:rPr>
          <w:rFonts w:ascii="Arial Narrow" w:hAnsi="Arial Narrow" w:cs="Times New Roman"/>
          <w:sz w:val="24"/>
          <w:szCs w:val="24"/>
        </w:rPr>
      </w:pPr>
    </w:p>
    <w:p w:rsidR="00161267" w:rsidP="00161267" w:rsidRDefault="00D7156E" w14:paraId="6E992CD5" w14:textId="313C548F">
      <w:pPr>
        <w:spacing w:after="0"/>
        <w:ind w:firstLine="720"/>
        <w:jc w:val="both"/>
        <w:rPr>
          <w:rFonts w:ascii="Arial Narrow" w:hAnsi="Arial Narrow" w:cs="Times New Roman"/>
          <w:sz w:val="24"/>
          <w:szCs w:val="24"/>
        </w:rPr>
      </w:pPr>
      <w:r w:rsidRPr="00EE36D0">
        <w:rPr>
          <w:rFonts w:ascii="Arial Narrow" w:hAnsi="Arial Narrow" w:cs="Times New Roman"/>
          <w:sz w:val="24"/>
          <w:szCs w:val="24"/>
        </w:rPr>
        <w:t>Complete linear</w:t>
      </w:r>
      <w:r w:rsidR="00361753">
        <w:rPr>
          <w:rFonts w:ascii="Arial Narrow" w:hAnsi="Arial Narrow" w:cs="Times New Roman"/>
          <w:sz w:val="24"/>
          <w:szCs w:val="24"/>
        </w:rPr>
        <w:t xml:space="preserve"> or nonlinear</w:t>
      </w:r>
      <w:r w:rsidRPr="00EE36D0">
        <w:rPr>
          <w:rFonts w:ascii="Arial Narrow" w:hAnsi="Arial Narrow" w:cs="Times New Roman"/>
          <w:sz w:val="24"/>
          <w:szCs w:val="24"/>
        </w:rPr>
        <w:t xml:space="preserve"> optimization (using</w:t>
      </w:r>
      <w:r w:rsidR="00361753">
        <w:rPr>
          <w:rFonts w:ascii="Arial Narrow" w:hAnsi="Arial Narrow" w:cs="Times New Roman"/>
          <w:sz w:val="24"/>
          <w:szCs w:val="24"/>
        </w:rPr>
        <w:t xml:space="preserve"> one of the three techniques in</w:t>
      </w:r>
      <w:r w:rsidRPr="00EE36D0">
        <w:rPr>
          <w:rFonts w:ascii="Arial Narrow" w:hAnsi="Arial Narrow" w:cs="Times New Roman"/>
          <w:sz w:val="24"/>
          <w:szCs w:val="24"/>
        </w:rPr>
        <w:t xml:space="preserve"> Excel, as shown in class) to identify the best set</w:t>
      </w:r>
      <w:r w:rsidRPr="00EE36D0" w:rsidR="00930E05">
        <w:rPr>
          <w:rFonts w:ascii="Arial Narrow" w:hAnsi="Arial Narrow" w:cs="Times New Roman"/>
          <w:sz w:val="24"/>
          <w:szCs w:val="24"/>
        </w:rPr>
        <w:t xml:space="preserve"> </w:t>
      </w:r>
      <w:r w:rsidRPr="00EE36D0">
        <w:rPr>
          <w:rFonts w:ascii="Arial Narrow" w:hAnsi="Arial Narrow" w:cs="Times New Roman"/>
          <w:sz w:val="24"/>
          <w:szCs w:val="24"/>
        </w:rPr>
        <w:t xml:space="preserve">of decision variable </w:t>
      </w:r>
      <w:r w:rsidRPr="00EE36D0" w:rsidR="006A59EA">
        <w:rPr>
          <w:rFonts w:ascii="Arial Narrow" w:hAnsi="Arial Narrow" w:cs="Times New Roman"/>
          <w:sz w:val="24"/>
          <w:szCs w:val="24"/>
        </w:rPr>
        <w:t xml:space="preserve">values. </w:t>
      </w:r>
      <w:r w:rsidRPr="00EE36D0">
        <w:rPr>
          <w:rFonts w:ascii="Arial Narrow" w:hAnsi="Arial Narrow" w:cs="Times New Roman"/>
          <w:sz w:val="24"/>
          <w:szCs w:val="24"/>
        </w:rPr>
        <w:t>Discuss your results and information presented by Excel's "Sensitivity" output report,</w:t>
      </w:r>
      <w:r w:rsidRPr="00EE36D0" w:rsidR="00930E05">
        <w:rPr>
          <w:rFonts w:ascii="Arial Narrow" w:hAnsi="Arial Narrow" w:cs="Times New Roman"/>
          <w:sz w:val="24"/>
          <w:szCs w:val="24"/>
        </w:rPr>
        <w:t xml:space="preserve"> </w:t>
      </w:r>
      <w:r w:rsidRPr="00EE36D0" w:rsidR="00C13580">
        <w:rPr>
          <w:rFonts w:ascii="Arial Narrow" w:hAnsi="Arial Narrow" w:cs="Times New Roman"/>
          <w:sz w:val="24"/>
          <w:szCs w:val="24"/>
        </w:rPr>
        <w:t xml:space="preserve">identifying how </w:t>
      </w:r>
      <w:r w:rsidR="005C0EB1">
        <w:rPr>
          <w:rFonts w:ascii="Arial Narrow" w:hAnsi="Arial Narrow" w:cs="Times New Roman"/>
          <w:sz w:val="24"/>
          <w:szCs w:val="24"/>
        </w:rPr>
        <w:t xml:space="preserve">the optimum </w:t>
      </w:r>
      <w:r w:rsidRPr="00EE36D0" w:rsidR="00C13580">
        <w:rPr>
          <w:rFonts w:ascii="Arial Narrow" w:hAnsi="Arial Narrow" w:cs="Times New Roman"/>
          <w:sz w:val="24"/>
          <w:szCs w:val="24"/>
        </w:rPr>
        <w:t xml:space="preserve">is sensitive to your </w:t>
      </w:r>
      <w:r w:rsidRPr="00EE36D0">
        <w:rPr>
          <w:rFonts w:ascii="Arial Narrow" w:hAnsi="Arial Narrow" w:cs="Times New Roman"/>
          <w:sz w:val="24"/>
          <w:szCs w:val="24"/>
        </w:rPr>
        <w:t>decision variables and constraints</w:t>
      </w:r>
      <w:r w:rsidRPr="00EE36D0" w:rsidR="00930E05">
        <w:rPr>
          <w:rFonts w:ascii="Arial Narrow" w:hAnsi="Arial Narrow" w:cs="Times New Roman"/>
          <w:sz w:val="24"/>
          <w:szCs w:val="24"/>
        </w:rPr>
        <w:t xml:space="preserve">. </w:t>
      </w:r>
      <w:r w:rsidRPr="00EE36D0" w:rsidR="008B48C5">
        <w:rPr>
          <w:rFonts w:ascii="Arial Narrow" w:hAnsi="Arial Narrow" w:cs="Times New Roman"/>
          <w:sz w:val="24"/>
          <w:szCs w:val="24"/>
        </w:rPr>
        <w:t>Update your design solution according to this analysis. Ensure to document this iteration.</w:t>
      </w:r>
    </w:p>
    <w:p w:rsidRPr="00161267" w:rsidR="00422E05" w:rsidP="00161267" w:rsidRDefault="00141BC6" w14:paraId="15FCC006" w14:textId="65B9C5DF">
      <w:pPr>
        <w:spacing w:after="0"/>
        <w:ind w:firstLine="720"/>
        <w:jc w:val="both"/>
        <w:rPr>
          <w:rFonts w:ascii="Arial Narrow" w:hAnsi="Arial Narrow" w:cs="Times New Roman"/>
          <w:sz w:val="24"/>
          <w:szCs w:val="24"/>
        </w:rPr>
      </w:pPr>
      <w:r>
        <w:rPr>
          <w:rFonts w:ascii="Arial Narrow" w:hAnsi="Arial Narrow" w:cs="Times New Roman"/>
          <w:sz w:val="24"/>
          <w:szCs w:val="24"/>
        </w:rPr>
        <w:t>R</w:t>
      </w:r>
      <w:r w:rsidR="00161267">
        <w:rPr>
          <w:rFonts w:ascii="Arial Narrow" w:hAnsi="Arial Narrow" w:cs="Times New Roman"/>
          <w:sz w:val="24"/>
          <w:szCs w:val="24"/>
        </w:rPr>
        <w:t xml:space="preserve">epeat </w:t>
      </w:r>
      <w:r w:rsidR="001E12BC">
        <w:rPr>
          <w:rFonts w:ascii="Arial Narrow" w:hAnsi="Arial Narrow" w:cs="Times New Roman"/>
          <w:sz w:val="24"/>
          <w:szCs w:val="24"/>
        </w:rPr>
        <w:t xml:space="preserve">your </w:t>
      </w:r>
      <w:r w:rsidR="00161267">
        <w:rPr>
          <w:rFonts w:ascii="Arial Narrow" w:hAnsi="Arial Narrow" w:cs="Times New Roman"/>
          <w:sz w:val="24"/>
          <w:szCs w:val="24"/>
        </w:rPr>
        <w:t xml:space="preserve">sensitivity analysis </w:t>
      </w:r>
      <w:r w:rsidR="00270859">
        <w:rPr>
          <w:rFonts w:ascii="Arial Narrow" w:hAnsi="Arial Narrow" w:cs="Times New Roman"/>
          <w:sz w:val="24"/>
          <w:szCs w:val="24"/>
        </w:rPr>
        <w:t>on the NV after substituting in the optimum decision variable</w:t>
      </w:r>
      <w:r w:rsidR="00E67E9D">
        <w:rPr>
          <w:rFonts w:ascii="Arial Narrow" w:hAnsi="Arial Narrow" w:cs="Times New Roman"/>
          <w:sz w:val="24"/>
          <w:szCs w:val="24"/>
        </w:rPr>
        <w:t xml:space="preserve"> values</w:t>
      </w:r>
      <w:r w:rsidR="000A2AED">
        <w:rPr>
          <w:rFonts w:ascii="Arial Narrow" w:hAnsi="Arial Narrow" w:cs="Times New Roman"/>
          <w:sz w:val="24"/>
          <w:szCs w:val="24"/>
        </w:rPr>
        <w:t>, including r</w:t>
      </w:r>
      <w:r w:rsidR="00BF36AD">
        <w:rPr>
          <w:rFonts w:ascii="Arial Narrow" w:hAnsi="Arial Narrow" w:cs="Times New Roman"/>
          <w:sz w:val="24"/>
          <w:szCs w:val="24"/>
        </w:rPr>
        <w:t>egenerat</w:t>
      </w:r>
      <w:r w:rsidR="000A2AED">
        <w:rPr>
          <w:rFonts w:ascii="Arial Narrow" w:hAnsi="Arial Narrow" w:cs="Times New Roman"/>
          <w:sz w:val="24"/>
          <w:szCs w:val="24"/>
        </w:rPr>
        <w:t>ing</w:t>
      </w:r>
      <w:r w:rsidR="00BF36AD">
        <w:rPr>
          <w:rFonts w:ascii="Arial Narrow" w:hAnsi="Arial Narrow" w:cs="Times New Roman"/>
          <w:sz w:val="24"/>
          <w:szCs w:val="24"/>
        </w:rPr>
        <w:t xml:space="preserve"> </w:t>
      </w:r>
      <w:r w:rsidR="00E67E9D">
        <w:rPr>
          <w:rFonts w:ascii="Arial Narrow" w:hAnsi="Arial Narrow" w:cs="Times New Roman"/>
          <w:sz w:val="24"/>
          <w:szCs w:val="24"/>
        </w:rPr>
        <w:t xml:space="preserve">a </w:t>
      </w:r>
      <w:r w:rsidR="00BF36AD">
        <w:rPr>
          <w:rFonts w:ascii="Arial Narrow" w:hAnsi="Arial Narrow" w:cs="Times New Roman"/>
          <w:sz w:val="24"/>
          <w:szCs w:val="24"/>
        </w:rPr>
        <w:t xml:space="preserve">spider plot. </w:t>
      </w:r>
      <w:r w:rsidR="001F7CCC">
        <w:rPr>
          <w:rFonts w:ascii="Arial Narrow" w:hAnsi="Arial Narrow" w:cs="Times New Roman"/>
          <w:sz w:val="24"/>
          <w:szCs w:val="24"/>
        </w:rPr>
        <w:t xml:space="preserve"> </w:t>
      </w:r>
    </w:p>
    <w:p w:rsidRPr="00EE36D0" w:rsidR="00930E05" w:rsidP="0061213E" w:rsidRDefault="00930E05" w14:paraId="2BBDCDAF" w14:textId="77777777">
      <w:pPr>
        <w:spacing w:after="0"/>
        <w:rPr>
          <w:rFonts w:ascii="Arial Narrow" w:hAnsi="Arial Narrow" w:cs="Times New Roman"/>
          <w:sz w:val="24"/>
          <w:szCs w:val="24"/>
        </w:rPr>
      </w:pPr>
    </w:p>
    <w:p w:rsidRPr="00EE36D0" w:rsidR="00A30CE5" w:rsidP="004B685E" w:rsidRDefault="009E59D2" w14:paraId="7FD74068" w14:textId="6F0F133A">
      <w:pPr>
        <w:pStyle w:val="BodyText2"/>
      </w:pPr>
      <w:r w:rsidRPr="00EE36D0">
        <w:t xml:space="preserve">The final version of the Simple Report is due </w:t>
      </w:r>
      <w:r w:rsidRPr="00EE36D0" w:rsidR="001B39DB">
        <w:t xml:space="preserve">the night </w:t>
      </w:r>
      <w:r w:rsidR="00C51A21">
        <w:t xml:space="preserve">after your </w:t>
      </w:r>
      <w:r w:rsidRPr="00EE36D0" w:rsidR="0040059E">
        <w:t>Design Studio</w:t>
      </w:r>
      <w:r w:rsidRPr="00EE36D0">
        <w:t xml:space="preserve"> </w:t>
      </w:r>
      <w:r w:rsidR="00C51A21">
        <w:t xml:space="preserve">in </w:t>
      </w:r>
      <w:r w:rsidRPr="00EE36D0">
        <w:t>Week 8. See below for more details on the content of this report and the associated rubric.</w:t>
      </w:r>
      <w:r w:rsidR="00E87158">
        <w:t xml:space="preserve"> </w:t>
      </w:r>
      <w:r w:rsidRPr="00EE36D0" w:rsidR="00E87158">
        <w:t>Groups will discuss the</w:t>
      </w:r>
      <w:r w:rsidR="00E87158">
        <w:t xml:space="preserve">ir </w:t>
      </w:r>
      <w:r w:rsidRPr="00EE36D0" w:rsidR="00E87158">
        <w:t xml:space="preserve">progress </w:t>
      </w:r>
      <w:r w:rsidR="00E87158">
        <w:t>Check-In</w:t>
      </w:r>
      <w:r w:rsidRPr="00EE36D0" w:rsidR="00E87158">
        <w:t xml:space="preserve"> in Week </w:t>
      </w:r>
      <w:r w:rsidR="00E87158">
        <w:t>8</w:t>
      </w:r>
      <w:r w:rsidRPr="00EE36D0" w:rsidR="00E87158">
        <w:t>.</w:t>
      </w:r>
    </w:p>
    <w:p w:rsidRPr="00EE36D0" w:rsidR="00A30CE5" w:rsidP="00683B01" w:rsidRDefault="0040059E" w14:paraId="7FCED95A" w14:textId="472ECAF3">
      <w:pPr>
        <w:pStyle w:val="Heading2"/>
      </w:pPr>
      <w:bookmarkStart w:name="_Toc159396310" w:id="12"/>
      <w:r w:rsidRPr="00EE36D0">
        <w:t>Design Studio</w:t>
      </w:r>
      <w:r w:rsidRPr="00EE36D0" w:rsidR="00A30CE5">
        <w:t xml:space="preserve"> Week 7 – Reading Week</w:t>
      </w:r>
      <w:bookmarkEnd w:id="12"/>
    </w:p>
    <w:p w:rsidR="00A30CE5" w:rsidP="00683B01" w:rsidRDefault="0040059E" w14:paraId="3D755066" w14:textId="6F63D049">
      <w:pPr>
        <w:pStyle w:val="Heading2"/>
      </w:pPr>
      <w:bookmarkStart w:name="_Toc159396311" w:id="13"/>
      <w:r w:rsidRPr="00EE36D0">
        <w:t>Design Studio</w:t>
      </w:r>
      <w:r w:rsidRPr="00EE36D0" w:rsidR="00A30CE5">
        <w:t xml:space="preserve"> Week 8 – Project Management</w:t>
      </w:r>
      <w:bookmarkEnd w:id="13"/>
    </w:p>
    <w:p w:rsidR="00366B72" w:rsidP="00461E09" w:rsidRDefault="006D7A53" w14:paraId="047CD840" w14:textId="14D63920">
      <w:r w:rsidRPr="00EE36D0">
        <w:rPr>
          <w:rFonts w:ascii="Arial Narrow" w:hAnsi="Arial Narrow" w:cs="Times New Roman"/>
          <w:i/>
          <w:iCs/>
          <w:sz w:val="24"/>
          <w:szCs w:val="24"/>
        </w:rPr>
        <w:t xml:space="preserve">Progress </w:t>
      </w:r>
      <w:r>
        <w:rPr>
          <w:rFonts w:ascii="Arial Narrow" w:hAnsi="Arial Narrow" w:cs="Times New Roman"/>
          <w:i/>
          <w:iCs/>
          <w:sz w:val="24"/>
          <w:szCs w:val="24"/>
        </w:rPr>
        <w:t>Check-In</w:t>
      </w:r>
      <w:r w:rsidRPr="00EE36D0">
        <w:rPr>
          <w:rFonts w:ascii="Arial Narrow" w:hAnsi="Arial Narrow" w:cs="Times New Roman"/>
          <w:i/>
          <w:iCs/>
          <w:sz w:val="24"/>
          <w:szCs w:val="24"/>
        </w:rPr>
        <w:t>s during Design Studio</w:t>
      </w:r>
      <w:r>
        <w:rPr>
          <w:rFonts w:ascii="Arial Narrow" w:hAnsi="Arial Narrow" w:cs="Times New Roman"/>
          <w:i/>
          <w:iCs/>
          <w:sz w:val="24"/>
          <w:szCs w:val="24"/>
        </w:rPr>
        <w:t xml:space="preserve"> (graded)</w:t>
      </w:r>
      <w:r w:rsidRPr="00EE36D0">
        <w:rPr>
          <w:rFonts w:ascii="Arial Narrow" w:hAnsi="Arial Narrow" w:cs="Times New Roman"/>
          <w:i/>
          <w:iCs/>
          <w:sz w:val="24"/>
          <w:szCs w:val="24"/>
        </w:rPr>
        <w:t>.</w:t>
      </w:r>
    </w:p>
    <w:p w:rsidR="00EA3701" w:rsidP="00461E09" w:rsidRDefault="00EA3701" w14:paraId="256BBD82" w14:textId="5008A943">
      <w:pPr>
        <w:pStyle w:val="BodyTextIndent2"/>
        <w:ind w:firstLine="0"/>
      </w:pPr>
      <w:r>
        <w:t>Goals</w:t>
      </w:r>
      <w:r w:rsidR="00C1219D">
        <w:t xml:space="preserve"> for DS Week 8</w:t>
      </w:r>
      <w:r>
        <w:t xml:space="preserve">: set up </w:t>
      </w:r>
      <w:r w:rsidR="008A4E85">
        <w:t xml:space="preserve">your </w:t>
      </w:r>
      <w:r w:rsidRPr="00461E09" w:rsidR="00C42C2A">
        <w:rPr>
          <w:i/>
          <w:iCs/>
        </w:rPr>
        <w:t>P</w:t>
      </w:r>
      <w:r w:rsidRPr="00461E09">
        <w:rPr>
          <w:i/>
          <w:iCs/>
        </w:rPr>
        <w:t>roject</w:t>
      </w:r>
      <w:r>
        <w:rPr>
          <w:i/>
        </w:rPr>
        <w:t xml:space="preserve"> </w:t>
      </w:r>
      <w:r w:rsidRPr="00461E09" w:rsidR="00C42C2A">
        <w:rPr>
          <w:i/>
          <w:iCs/>
        </w:rPr>
        <w:t>P</w:t>
      </w:r>
      <w:r w:rsidRPr="00461E09">
        <w:rPr>
          <w:i/>
          <w:iCs/>
        </w:rPr>
        <w:t>lan</w:t>
      </w:r>
      <w:r>
        <w:t xml:space="preserve"> to be ready for </w:t>
      </w:r>
      <w:r w:rsidR="009966DA">
        <w:t>T</w:t>
      </w:r>
      <w:r>
        <w:t xml:space="preserve">ime </w:t>
      </w:r>
      <w:r w:rsidR="009966DA">
        <w:t>V</w:t>
      </w:r>
      <w:r>
        <w:t xml:space="preserve">alue of </w:t>
      </w:r>
      <w:r w:rsidR="009966DA">
        <w:t>M</w:t>
      </w:r>
      <w:r>
        <w:t xml:space="preserve">oney </w:t>
      </w:r>
      <w:r w:rsidR="009966DA">
        <w:t xml:space="preserve">(TVM) </w:t>
      </w:r>
      <w:r>
        <w:t>analysis next week.</w:t>
      </w:r>
    </w:p>
    <w:p w:rsidR="00180964" w:rsidP="005070D9" w:rsidRDefault="004E6A84" w14:paraId="481C2E3C" w14:textId="05224252">
      <w:pPr>
        <w:pStyle w:val="BodyTextIndent2"/>
        <w:numPr>
          <w:ilvl w:val="0"/>
          <w:numId w:val="21"/>
        </w:numPr>
      </w:pPr>
      <w:r>
        <w:t>Work Breakdown Structure (</w:t>
      </w:r>
      <w:r w:rsidR="00EA3701">
        <w:t>WBS</w:t>
      </w:r>
      <w:r>
        <w:t>)</w:t>
      </w:r>
      <w:r w:rsidR="00EA3701">
        <w:t xml:space="preserve">: </w:t>
      </w:r>
      <w:r w:rsidR="00412CE2">
        <w:t>Create a WBS laying</w:t>
      </w:r>
      <w:r w:rsidR="00EA3701">
        <w:t xml:space="preserve"> out </w:t>
      </w:r>
      <w:r w:rsidR="00412CE2">
        <w:t>all</w:t>
      </w:r>
      <w:r w:rsidR="00EA3701">
        <w:t xml:space="preserve"> </w:t>
      </w:r>
      <w:r w:rsidR="00F25E31">
        <w:t>tasks</w:t>
      </w:r>
      <w:commentRangeStart w:id="14"/>
      <w:commentRangeStart w:id="15"/>
      <w:r w:rsidR="00EA3701">
        <w:t xml:space="preserve"> </w:t>
      </w:r>
      <w:commentRangeEnd w:id="14"/>
      <w:r w:rsidR="00741843">
        <w:rPr>
          <w:rStyle w:val="CommentReference"/>
          <w:rFonts w:asciiTheme="minorHAnsi" w:hAnsiTheme="minorHAnsi" w:cstheme="minorBidi"/>
        </w:rPr>
        <w:commentReference w:id="14"/>
      </w:r>
      <w:commentRangeEnd w:id="15"/>
      <w:r w:rsidR="00F25E31">
        <w:rPr>
          <w:rStyle w:val="CommentReference"/>
          <w:rFonts w:asciiTheme="minorHAnsi" w:hAnsiTheme="minorHAnsi" w:cstheme="minorBidi"/>
        </w:rPr>
        <w:commentReference w:id="15"/>
      </w:r>
      <w:r w:rsidR="00412CE2">
        <w:t>that</w:t>
      </w:r>
      <w:r w:rsidR="00EA3701">
        <w:t xml:space="preserve"> need to happen to make the project a reality over </w:t>
      </w:r>
      <w:r w:rsidR="00F91DD2">
        <w:t>the</w:t>
      </w:r>
      <w:r w:rsidR="00EA3701">
        <w:t xml:space="preserve"> complete lifecycle of </w:t>
      </w:r>
      <w:r w:rsidR="00F91DD2">
        <w:t xml:space="preserve">the </w:t>
      </w:r>
      <w:r w:rsidR="00CA4507">
        <w:t>project. Consider</w:t>
      </w:r>
      <w:r w:rsidR="00B61E23">
        <w:t xml:space="preserve"> not only </w:t>
      </w:r>
      <w:r w:rsidR="00F25E31">
        <w:t>task</w:t>
      </w:r>
      <w:r w:rsidR="00B61E23">
        <w:t xml:space="preserve">s the </w:t>
      </w:r>
      <w:r w:rsidR="00A934F0">
        <w:t>dev</w:t>
      </w:r>
      <w:r w:rsidR="003135AF">
        <w:t>elopment</w:t>
      </w:r>
      <w:r w:rsidR="00A934F0">
        <w:t xml:space="preserve"> </w:t>
      </w:r>
      <w:r w:rsidR="00B61E23">
        <w:t>team</w:t>
      </w:r>
      <w:r w:rsidR="00A934F0">
        <w:t xml:space="preserve"> would do</w:t>
      </w:r>
      <w:r w:rsidR="00B61E23">
        <w:t xml:space="preserve">, but </w:t>
      </w:r>
      <w:r w:rsidR="00A934F0">
        <w:t xml:space="preserve">also </w:t>
      </w:r>
      <w:r w:rsidR="00F25E31">
        <w:t>task</w:t>
      </w:r>
      <w:r w:rsidR="00A934F0">
        <w:t xml:space="preserve">s </w:t>
      </w:r>
      <w:r w:rsidR="00EA3701">
        <w:t xml:space="preserve">anyone whose perspective is in the scope of </w:t>
      </w:r>
      <w:r w:rsidR="00F91DD2">
        <w:t xml:space="preserve">your </w:t>
      </w:r>
      <w:r w:rsidR="00EA3701">
        <w:t>NVF</w:t>
      </w:r>
      <w:r w:rsidR="00A934F0">
        <w:t xml:space="preserve"> would need to do specifically for this as well</w:t>
      </w:r>
      <w:r w:rsidR="00EA3701">
        <w:t xml:space="preserve">. Include everything that impacted the NVF you optimized in the previous DS and everything else that </w:t>
      </w:r>
      <w:commentRangeStart w:id="17"/>
      <w:commentRangeStart w:id="18"/>
      <w:commentRangeStart w:id="19"/>
      <w:commentRangeStart w:id="20"/>
      <w:r w:rsidR="00EA3701">
        <w:t>needs to happen from cradle to grave for the project</w:t>
      </w:r>
      <w:commentRangeEnd w:id="17"/>
      <w:r w:rsidR="000048CC">
        <w:rPr>
          <w:rStyle w:val="CommentReference"/>
          <w:rFonts w:asciiTheme="minorHAnsi" w:hAnsiTheme="minorHAnsi" w:cstheme="minorBidi"/>
        </w:rPr>
        <w:commentReference w:id="17"/>
      </w:r>
      <w:commentRangeEnd w:id="18"/>
      <w:r w:rsidR="001B3E15">
        <w:rPr>
          <w:rStyle w:val="CommentReference"/>
          <w:rFonts w:asciiTheme="minorHAnsi" w:hAnsiTheme="minorHAnsi" w:cstheme="minorBidi"/>
        </w:rPr>
        <w:commentReference w:id="18"/>
      </w:r>
      <w:commentRangeEnd w:id="19"/>
      <w:r w:rsidR="00CA4507">
        <w:rPr>
          <w:rStyle w:val="CommentReference"/>
          <w:rFonts w:asciiTheme="minorHAnsi" w:hAnsiTheme="minorHAnsi" w:cstheme="minorBidi"/>
        </w:rPr>
        <w:commentReference w:id="19"/>
      </w:r>
      <w:commentRangeEnd w:id="20"/>
      <w:r w:rsidR="00F25E31">
        <w:rPr>
          <w:rStyle w:val="CommentReference"/>
          <w:rFonts w:asciiTheme="minorHAnsi" w:hAnsiTheme="minorHAnsi" w:cstheme="minorBidi"/>
        </w:rPr>
        <w:commentReference w:id="20"/>
      </w:r>
      <w:r w:rsidR="00EA3701">
        <w:t xml:space="preserve"> (this exercise will likely make you realize things you perhaps should've included in the earlier NVF, but don't go back and change the previous report sections to include them - </w:t>
      </w:r>
      <w:r w:rsidR="006B0597">
        <w:t>just</w:t>
      </w:r>
      <w:r w:rsidR="00EA3701">
        <w:t xml:space="preserve"> include them </w:t>
      </w:r>
      <w:r w:rsidR="006B0597">
        <w:t xml:space="preserve">now </w:t>
      </w:r>
      <w:r w:rsidR="00EA3701">
        <w:t>for the co</w:t>
      </w:r>
      <w:r w:rsidR="00BF2708">
        <w:t>m</w:t>
      </w:r>
      <w:r w:rsidR="00EA3701">
        <w:t>plex report's NVF),</w:t>
      </w:r>
    </w:p>
    <w:p w:rsidR="00180964" w:rsidP="005070D9" w:rsidRDefault="00734704" w14:paraId="306BA7D7" w14:textId="39F6D643">
      <w:pPr>
        <w:pStyle w:val="BodyTextIndent2"/>
        <w:numPr>
          <w:ilvl w:val="1"/>
          <w:numId w:val="21"/>
        </w:numPr>
      </w:pPr>
      <w:r>
        <w:t>In other words, d</w:t>
      </w:r>
      <w:r w:rsidRPr="00EE36D0" w:rsidR="009C6EF2">
        <w:t xml:space="preserve">etail the lifecycle of your design from start to finish. You should include the initiation, planning, execution, monitoring, and closure stages of your design. </w:t>
      </w:r>
      <w:r w:rsidR="00E94250">
        <w:t xml:space="preserve">Include </w:t>
      </w:r>
      <w:r w:rsidR="00EF3328">
        <w:t>tasks</w:t>
      </w:r>
      <w:r w:rsidRPr="00EE36D0" w:rsidR="009C6EF2">
        <w:t xml:space="preserve"> </w:t>
      </w:r>
      <w:r w:rsidR="00E94250">
        <w:t xml:space="preserve">like </w:t>
      </w:r>
      <w:r w:rsidRPr="00EE36D0" w:rsidR="009C6EF2">
        <w:t>commissioning, development, design testing, design validation, and decommissioning. Identify all resources required to complete each task (labour, materials, equipment, etc.).</w:t>
      </w:r>
    </w:p>
    <w:p w:rsidR="00A96955" w:rsidP="005070D9" w:rsidRDefault="00A96955" w14:paraId="680EF132" w14:textId="60CA0F24">
      <w:pPr>
        <w:pStyle w:val="BodyTextIndent2"/>
        <w:numPr>
          <w:ilvl w:val="1"/>
          <w:numId w:val="21"/>
        </w:numPr>
      </w:pPr>
      <w:r>
        <w:t xml:space="preserve">Note: not all projects require the same number of </w:t>
      </w:r>
      <w:r w:rsidR="00A91FE2">
        <w:t>tasks</w:t>
      </w:r>
      <w:r w:rsidR="00CA4507">
        <w:t xml:space="preserve"> in</w:t>
      </w:r>
      <w:r>
        <w:t xml:space="preserve"> </w:t>
      </w:r>
      <w:r w:rsidR="00B80204">
        <w:t>a WBS.  For the purposes of this project, you</w:t>
      </w:r>
      <w:r w:rsidR="00DD752F">
        <w:t xml:space="preserve"> should</w:t>
      </w:r>
      <w:r w:rsidR="00B80204">
        <w:t xml:space="preserve"> have between 10 and 20 </w:t>
      </w:r>
      <w:r w:rsidR="00DD6A14">
        <w:t>sub-</w:t>
      </w:r>
      <w:r w:rsidR="00B80204">
        <w:t xml:space="preserve">tasks </w:t>
      </w:r>
      <w:r w:rsidR="00473434">
        <w:t xml:space="preserve">(i.e., tasks at the bottom level rather than headings) </w:t>
      </w:r>
      <w:r w:rsidR="00B80204">
        <w:t>in your WBS</w:t>
      </w:r>
      <w:r w:rsidR="00241D73">
        <w:t>, ideally spread out over the full lifecycle of the project</w:t>
      </w:r>
      <w:r w:rsidR="00B80204">
        <w:t>.</w:t>
      </w:r>
    </w:p>
    <w:p w:rsidR="009E5DFA" w:rsidP="005070D9" w:rsidRDefault="00C7050F" w14:paraId="5C9C52B1" w14:textId="58723A85">
      <w:pPr>
        <w:pStyle w:val="BodyTextIndent2"/>
        <w:numPr>
          <w:ilvl w:val="0"/>
          <w:numId w:val="21"/>
        </w:numPr>
      </w:pPr>
      <w:r>
        <w:t xml:space="preserve">CPM: Complete a node network diagram for the project tasks. </w:t>
      </w:r>
      <w:r w:rsidR="00DE0D93">
        <w:t>Estimate the duration of tasks</w:t>
      </w:r>
      <w:r w:rsidR="009E5DFA">
        <w:t>, s</w:t>
      </w:r>
      <w:r>
        <w:t xml:space="preserve">pecify any relationships between </w:t>
      </w:r>
      <w:r w:rsidR="00F25E31">
        <w:t>them</w:t>
      </w:r>
      <w:r w:rsidR="009E5DFA">
        <w:t>, determine early and late start and end dates, calculate float</w:t>
      </w:r>
      <w:r w:rsidR="00AC4377">
        <w:t>s</w:t>
      </w:r>
      <w:r w:rsidR="009E5DFA">
        <w:t xml:space="preserve">, and </w:t>
      </w:r>
      <w:r>
        <w:t>identify the critical path.</w:t>
      </w:r>
    </w:p>
    <w:p w:rsidR="00180964" w:rsidP="005070D9" w:rsidRDefault="009E5DFA" w14:paraId="51E307FE" w14:textId="6447A467">
      <w:pPr>
        <w:pStyle w:val="BodyTextIndent2"/>
        <w:numPr>
          <w:ilvl w:val="0"/>
          <w:numId w:val="21"/>
        </w:numPr>
      </w:pPr>
      <w:r>
        <w:t xml:space="preserve">Create a </w:t>
      </w:r>
      <w:r w:rsidR="00E0681A">
        <w:t>task lis</w:t>
      </w:r>
      <w:r w:rsidR="00411158">
        <w:t>t (</w:t>
      </w:r>
      <w:r w:rsidR="00D85EDB">
        <w:t xml:space="preserve">as a new part of the </w:t>
      </w:r>
      <w:r w:rsidR="00411158">
        <w:t xml:space="preserve">excel sheet </w:t>
      </w:r>
      <w:r w:rsidR="00D85EDB">
        <w:t>you</w:t>
      </w:r>
      <w:r w:rsidR="00411158">
        <w:t xml:space="preserve"> set up to optimize</w:t>
      </w:r>
      <w:r w:rsidR="00527992">
        <w:t xml:space="preserve"> </w:t>
      </w:r>
      <w:r w:rsidR="00D85EDB">
        <w:t xml:space="preserve">your </w:t>
      </w:r>
      <w:r w:rsidR="00527992">
        <w:t xml:space="preserve">NVF, as shown in </w:t>
      </w:r>
      <w:r w:rsidR="00F466BD">
        <w:t>Lecture 10</w:t>
      </w:r>
      <w:r w:rsidR="00411158">
        <w:t xml:space="preserve">), </w:t>
      </w:r>
      <w:r w:rsidR="00B913A9">
        <w:t xml:space="preserve">and </w:t>
      </w:r>
      <w:r w:rsidR="00411158">
        <w:t>s</w:t>
      </w:r>
      <w:r w:rsidR="00EA3701">
        <w:t xml:space="preserve">pecify when each happens (e.g., determine and/or plan </w:t>
      </w:r>
      <w:r w:rsidR="00A533F4">
        <w:t>and/or estimate</w:t>
      </w:r>
      <w:r w:rsidR="004F455C">
        <w:t xml:space="preserve">, </w:t>
      </w:r>
      <w:r w:rsidR="006370D6">
        <w:t>with reference to</w:t>
      </w:r>
      <w:r w:rsidR="004F455C">
        <w:t xml:space="preserve"> your CPM,</w:t>
      </w:r>
      <w:r w:rsidR="00A533F4">
        <w:t xml:space="preserve"> </w:t>
      </w:r>
      <w:r w:rsidR="00EA3701">
        <w:t>when it will start and end; the timeframe it happens over),</w:t>
      </w:r>
    </w:p>
    <w:p w:rsidR="00E94250" w:rsidP="005070D9" w:rsidRDefault="00E16E77" w14:paraId="132B10B3" w14:textId="6E31D679">
      <w:pPr>
        <w:pStyle w:val="BodyTextIndent2"/>
        <w:numPr>
          <w:ilvl w:val="0"/>
          <w:numId w:val="21"/>
        </w:numPr>
      </w:pPr>
      <w:r>
        <w:t xml:space="preserve">Enter functions to determine </w:t>
      </w:r>
      <w:r w:rsidR="00EA3701">
        <w:t>the value impact</w:t>
      </w:r>
      <w:commentRangeStart w:id="23"/>
      <w:commentRangeStart w:id="24"/>
      <w:commentRangeStart w:id="25"/>
      <w:commentRangeStart w:id="26"/>
      <w:commentRangeStart w:id="27"/>
      <w:r w:rsidR="00EA3701">
        <w:t xml:space="preserve"> </w:t>
      </w:r>
      <w:commentRangeEnd w:id="23"/>
      <w:r w:rsidR="009559B3">
        <w:rPr>
          <w:rStyle w:val="CommentReference"/>
          <w:rFonts w:asciiTheme="minorHAnsi" w:hAnsiTheme="minorHAnsi" w:cstheme="minorBidi"/>
        </w:rPr>
        <w:commentReference w:id="23"/>
      </w:r>
      <w:commentRangeEnd w:id="24"/>
      <w:r w:rsidR="00652F02">
        <w:rPr>
          <w:rStyle w:val="CommentReference"/>
          <w:rFonts w:asciiTheme="minorHAnsi" w:hAnsiTheme="minorHAnsi" w:cstheme="minorBidi"/>
        </w:rPr>
        <w:commentReference w:id="24"/>
      </w:r>
      <w:commentRangeEnd w:id="25"/>
      <w:r w:rsidR="00CA4219">
        <w:rPr>
          <w:rStyle w:val="CommentReference"/>
          <w:rFonts w:asciiTheme="minorHAnsi" w:hAnsiTheme="minorHAnsi" w:cstheme="minorBidi"/>
        </w:rPr>
        <w:commentReference w:id="25"/>
      </w:r>
      <w:commentRangeEnd w:id="26"/>
      <w:r w:rsidR="0055194F">
        <w:rPr>
          <w:rStyle w:val="CommentReference"/>
          <w:rFonts w:asciiTheme="minorHAnsi" w:hAnsiTheme="minorHAnsi" w:cstheme="minorBidi"/>
        </w:rPr>
        <w:commentReference w:id="26"/>
      </w:r>
      <w:commentRangeEnd w:id="27"/>
      <w:r w:rsidR="004037AF">
        <w:rPr>
          <w:rStyle w:val="CommentReference"/>
          <w:rFonts w:asciiTheme="minorHAnsi" w:hAnsiTheme="minorHAnsi" w:cstheme="minorBidi"/>
        </w:rPr>
        <w:commentReference w:id="27"/>
      </w:r>
      <w:r w:rsidR="00A9782A">
        <w:t xml:space="preserve">for each </w:t>
      </w:r>
      <w:r w:rsidR="00741843">
        <w:t>task</w:t>
      </w:r>
      <w:r w:rsidR="00A9782A">
        <w:t xml:space="preserve"> </w:t>
      </w:r>
      <w:r w:rsidR="00A1314B">
        <w:t xml:space="preserve">in monetary terms </w:t>
      </w:r>
      <w:r w:rsidR="00A9782A">
        <w:t xml:space="preserve">(i.e., </w:t>
      </w:r>
      <w:r w:rsidR="008449B3">
        <w:t xml:space="preserve">additional </w:t>
      </w:r>
      <w:r w:rsidR="00F81750">
        <w:t xml:space="preserve">benefit minus costs </w:t>
      </w:r>
      <w:r w:rsidR="008449B3">
        <w:t>from</w:t>
      </w:r>
      <w:r w:rsidR="00F81750">
        <w:t xml:space="preserve"> this one task</w:t>
      </w:r>
      <w:r w:rsidR="00C26CC7">
        <w:t xml:space="preserve"> but put in dollar terms</w:t>
      </w:r>
      <w:r w:rsidR="00921956">
        <w:t xml:space="preserve">.  In </w:t>
      </w:r>
      <w:r w:rsidR="0055194F">
        <w:t>many</w:t>
      </w:r>
      <w:r w:rsidR="00921956">
        <w:t xml:space="preserve"> cases, </w:t>
      </w:r>
      <w:r w:rsidR="007A6051">
        <w:t>these</w:t>
      </w:r>
      <w:r w:rsidR="00921956">
        <w:t xml:space="preserve"> will </w:t>
      </w:r>
      <w:r w:rsidR="00F0194A">
        <w:t xml:space="preserve">match parts of </w:t>
      </w:r>
      <w:r w:rsidR="00921956">
        <w:t>your NVF</w:t>
      </w:r>
      <w:r w:rsidR="00A9782A">
        <w:t>)</w:t>
      </w:r>
      <w:r w:rsidR="00EA3701">
        <w:t xml:space="preserve">. Keep previous decision variables and parameters as variables (rather than literals, i.e., </w:t>
      </w:r>
      <w:r w:rsidR="00FC370E">
        <w:t>make sure it's a function that will update as inputs and parameters change, not just a number</w:t>
      </w:r>
      <w:r w:rsidR="00EA3701">
        <w:t>)</w:t>
      </w:r>
      <w:r w:rsidR="00BC5DB4">
        <w:t>.</w:t>
      </w:r>
      <w:r w:rsidR="00634BAB">
        <w:t xml:space="preserve"> S</w:t>
      </w:r>
      <w:r w:rsidR="00EA3701">
        <w:t xml:space="preserve">pecify values for parameters and input decision variables in a table (specifying which is which). </w:t>
      </w:r>
      <w:r w:rsidR="00652F02">
        <w:t>I</w:t>
      </w:r>
      <w:r w:rsidR="00EA3701">
        <w:t xml:space="preserve">ntroduce any new decision variables that occur to you with this layout of </w:t>
      </w:r>
      <w:r w:rsidR="00F25E31">
        <w:t>tasks</w:t>
      </w:r>
      <w:r w:rsidR="00EA3701">
        <w:t>.</w:t>
      </w:r>
      <w:r w:rsidR="0035696E">
        <w:t xml:space="preserve"> Here are some tips to help you with this process:</w:t>
      </w:r>
    </w:p>
    <w:p w:rsidR="00B004B7" w:rsidP="005070D9" w:rsidRDefault="00B7583B" w14:paraId="302DB85F" w14:textId="12D2AC84">
      <w:pPr>
        <w:pStyle w:val="BodyTextIndent2"/>
        <w:numPr>
          <w:ilvl w:val="1"/>
          <w:numId w:val="21"/>
        </w:numPr>
      </w:pPr>
      <w:r>
        <w:t>A</w:t>
      </w:r>
      <w:r w:rsidR="00EA3701">
        <w:t xml:space="preserve">dding up the NVF impact of every item in the WBS (other than the newly added </w:t>
      </w:r>
      <w:r w:rsidR="00F25E31">
        <w:t>tasks</w:t>
      </w:r>
      <w:r w:rsidR="00EA3701">
        <w:t xml:space="preserve"> you didn't consider before) over the time it occurs should give the previous NVF - make sure you didn't miss a </w:t>
      </w:r>
      <w:r w:rsidR="00F25E31">
        <w:t>task</w:t>
      </w:r>
      <w:r w:rsidR="00EA3701">
        <w:t xml:space="preserve"> if it doesn't add up.</w:t>
      </w:r>
    </w:p>
    <w:p w:rsidR="002357D1" w:rsidP="005070D9" w:rsidRDefault="0035696E" w14:paraId="4702C9EE" w14:textId="01F45884">
      <w:pPr>
        <w:pStyle w:val="BodyTextIndent2"/>
        <w:numPr>
          <w:ilvl w:val="1"/>
          <w:numId w:val="21"/>
        </w:numPr>
      </w:pPr>
      <w:r>
        <w:t>F</w:t>
      </w:r>
      <w:r w:rsidR="00C33A02">
        <w:t xml:space="preserve">or this to work, the </w:t>
      </w:r>
      <w:r w:rsidR="00646F2B">
        <w:t>"</w:t>
      </w:r>
      <w:r w:rsidR="00C33A02">
        <w:t>task list</w:t>
      </w:r>
      <w:r w:rsidR="00646F2B">
        <w:t>"</w:t>
      </w:r>
      <w:r w:rsidR="00C33A02">
        <w:t xml:space="preserve"> </w:t>
      </w:r>
      <w:r w:rsidR="002357D1">
        <w:t xml:space="preserve">should list anything that impacts NV, </w:t>
      </w:r>
      <w:proofErr w:type="gramStart"/>
      <w:r w:rsidR="002357D1">
        <w:t>w</w:t>
      </w:r>
      <w:commentRangeStart w:id="29"/>
      <w:commentRangeStart w:id="30"/>
      <w:commentRangeStart w:id="31"/>
      <w:r w:rsidR="002357D1">
        <w:t>hether or not</w:t>
      </w:r>
      <w:proofErr w:type="gramEnd"/>
      <w:r w:rsidR="002357D1">
        <w:t xml:space="preserve"> it's necessarily a "task"</w:t>
      </w:r>
      <w:r w:rsidR="00C65DDB">
        <w:t xml:space="preserve"> </w:t>
      </w:r>
      <w:r w:rsidR="00C65DDB">
        <w:t xml:space="preserve"> </w:t>
      </w:r>
      <w:commentRangeEnd w:id="29"/>
      <w:r w:rsidR="00FC6423">
        <w:rPr>
          <w:rStyle w:val="CommentReference"/>
          <w:rFonts w:asciiTheme="minorHAnsi" w:hAnsiTheme="minorHAnsi" w:cstheme="minorBidi"/>
        </w:rPr>
        <w:commentReference w:id="29"/>
      </w:r>
      <w:commentRangeEnd w:id="30"/>
      <w:r w:rsidR="00B7583B">
        <w:rPr>
          <w:rStyle w:val="CommentReference"/>
          <w:rFonts w:asciiTheme="minorHAnsi" w:hAnsiTheme="minorHAnsi" w:cstheme="minorBidi"/>
        </w:rPr>
        <w:commentReference w:id="30"/>
      </w:r>
      <w:commentRangeEnd w:id="31"/>
      <w:r w:rsidR="00F25E31">
        <w:rPr>
          <w:rStyle w:val="CommentReference"/>
          <w:rFonts w:asciiTheme="minorHAnsi" w:hAnsiTheme="minorHAnsi" w:cstheme="minorBidi"/>
        </w:rPr>
        <w:commentReference w:id="31"/>
      </w:r>
    </w:p>
    <w:p w:rsidR="001E02F4" w:rsidP="005070D9" w:rsidRDefault="0035696E" w14:paraId="3B28B7D8" w14:textId="7E31FCE4">
      <w:pPr>
        <w:pStyle w:val="BodyTextIndent2"/>
        <w:numPr>
          <w:ilvl w:val="1"/>
          <w:numId w:val="21"/>
        </w:numPr>
      </w:pPr>
      <w:r>
        <w:t>List</w:t>
      </w:r>
      <w:r w:rsidR="001E02F4">
        <w:t xml:space="preserve"> </w:t>
      </w:r>
      <w:commentRangeStart w:id="33"/>
      <w:r w:rsidR="001E02F4">
        <w:t>value impacts</w:t>
      </w:r>
      <w:commentRangeEnd w:id="33"/>
      <w:r w:rsidR="007449FF">
        <w:rPr>
          <w:rStyle w:val="CommentReference"/>
          <w:rFonts w:asciiTheme="minorHAnsi" w:hAnsiTheme="minorHAnsi" w:cstheme="minorBidi"/>
        </w:rPr>
        <w:commentReference w:id="33"/>
      </w:r>
      <w:r w:rsidR="001E02F4">
        <w:t xml:space="preserve"> in nominal terms</w:t>
      </w:r>
      <w:r w:rsidR="00F25E31">
        <w:t xml:space="preserve"> (i.e., use conversion factors to money based on current prices like you did in the simple report, don't worry about time value of money yet) -</w:t>
      </w:r>
      <w:r w:rsidR="008B36D1">
        <w:t xml:space="preserve"> we'll include TVM to convert them to present value terms next week.</w:t>
      </w:r>
    </w:p>
    <w:p w:rsidR="00B83116" w:rsidP="00B83116" w:rsidRDefault="00B83116" w14:paraId="19765E31" w14:textId="0A6E9DDF">
      <w:pPr>
        <w:rPr>
          <w:rFonts w:ascii="Arial Narrow" w:hAnsi="Arial Narrow" w:cs="Times New Roman"/>
          <w:i/>
          <w:sz w:val="24"/>
          <w:szCs w:val="24"/>
        </w:rPr>
      </w:pPr>
      <w:r w:rsidRPr="00EE36D0">
        <w:rPr>
          <w:rFonts w:ascii="Arial Narrow" w:hAnsi="Arial Narrow" w:cs="Times New Roman"/>
          <w:i/>
          <w:iCs/>
          <w:sz w:val="24"/>
          <w:szCs w:val="24"/>
        </w:rPr>
        <w:t>The final version of the Simple Report</w:t>
      </w:r>
      <w:r w:rsidR="00F65491">
        <w:rPr>
          <w:rFonts w:ascii="Arial Narrow" w:hAnsi="Arial Narrow" w:cs="Times New Roman"/>
          <w:i/>
          <w:iCs/>
          <w:sz w:val="24"/>
          <w:szCs w:val="24"/>
        </w:rPr>
        <w:t xml:space="preserve"> (content from </w:t>
      </w:r>
      <w:r w:rsidRPr="00EE36D0" w:rsidR="00F65491">
        <w:rPr>
          <w:rFonts w:ascii="Arial Narrow" w:hAnsi="Arial Narrow" w:cs="Times New Roman"/>
          <w:i/>
          <w:iCs/>
          <w:sz w:val="24"/>
          <w:szCs w:val="24"/>
        </w:rPr>
        <w:t>Design Studio Weeks 2-6</w:t>
      </w:r>
      <w:r w:rsidR="00F65491">
        <w:rPr>
          <w:rFonts w:ascii="Arial Narrow" w:hAnsi="Arial Narrow" w:cs="Times New Roman"/>
          <w:i/>
          <w:iCs/>
          <w:sz w:val="24"/>
          <w:szCs w:val="24"/>
        </w:rPr>
        <w:t>)</w:t>
      </w:r>
      <w:r w:rsidRPr="00EE36D0">
        <w:rPr>
          <w:rFonts w:ascii="Arial Narrow" w:hAnsi="Arial Narrow" w:cs="Times New Roman"/>
          <w:i/>
          <w:iCs/>
          <w:sz w:val="24"/>
          <w:szCs w:val="24"/>
        </w:rPr>
        <w:t xml:space="preserve"> is due </w:t>
      </w:r>
      <w:r w:rsidRPr="00EE36D0" w:rsidR="001B39DB">
        <w:rPr>
          <w:rFonts w:ascii="Arial Narrow" w:hAnsi="Arial Narrow" w:cs="Times New Roman"/>
          <w:i/>
          <w:iCs/>
          <w:sz w:val="24"/>
          <w:szCs w:val="24"/>
        </w:rPr>
        <w:t xml:space="preserve">the night </w:t>
      </w:r>
      <w:r w:rsidR="00B4212D">
        <w:rPr>
          <w:rFonts w:ascii="Arial Narrow" w:hAnsi="Arial Narrow" w:cs="Times New Roman"/>
          <w:i/>
          <w:iCs/>
          <w:sz w:val="24"/>
          <w:szCs w:val="24"/>
        </w:rPr>
        <w:t>after</w:t>
      </w:r>
      <w:r w:rsidRPr="00EE36D0" w:rsidR="00B4212D">
        <w:rPr>
          <w:rFonts w:ascii="Arial Narrow" w:hAnsi="Arial Narrow" w:cs="Times New Roman"/>
          <w:i/>
          <w:iCs/>
          <w:sz w:val="24"/>
          <w:szCs w:val="24"/>
        </w:rPr>
        <w:t xml:space="preserve"> </w:t>
      </w:r>
      <w:r w:rsidR="00B4212D">
        <w:rPr>
          <w:rFonts w:ascii="Arial Narrow" w:hAnsi="Arial Narrow" w:cs="Times New Roman"/>
          <w:i/>
          <w:iCs/>
          <w:sz w:val="24"/>
          <w:szCs w:val="24"/>
        </w:rPr>
        <w:t xml:space="preserve">your </w:t>
      </w:r>
      <w:r w:rsidRPr="00EE36D0" w:rsidR="0040059E">
        <w:rPr>
          <w:rFonts w:ascii="Arial Narrow" w:hAnsi="Arial Narrow" w:cs="Times New Roman"/>
          <w:i/>
          <w:iCs/>
          <w:sz w:val="24"/>
          <w:szCs w:val="24"/>
        </w:rPr>
        <w:t>Design Studio</w:t>
      </w:r>
      <w:r w:rsidRPr="00EE36D0">
        <w:rPr>
          <w:rFonts w:ascii="Arial Narrow" w:hAnsi="Arial Narrow" w:cs="Times New Roman"/>
          <w:i/>
          <w:iCs/>
          <w:sz w:val="24"/>
          <w:szCs w:val="24"/>
        </w:rPr>
        <w:t xml:space="preserve"> Week 8. See below for more details on the content of this report and the associated rubric.</w:t>
      </w:r>
      <w:r w:rsidRPr="00EE36D0" w:rsidR="001E3413">
        <w:rPr>
          <w:rFonts w:ascii="Arial Narrow" w:hAnsi="Arial Narrow" w:cs="Times New Roman"/>
          <w:i/>
          <w:iCs/>
          <w:sz w:val="24"/>
          <w:szCs w:val="24"/>
        </w:rPr>
        <w:t xml:space="preserve"> </w:t>
      </w:r>
      <w:r w:rsidRPr="00EE36D0" w:rsidR="00C50C9B">
        <w:rPr>
          <w:rFonts w:ascii="Arial Narrow" w:hAnsi="Arial Narrow" w:cs="Times New Roman"/>
          <w:i/>
          <w:iCs/>
          <w:sz w:val="24"/>
          <w:szCs w:val="24"/>
        </w:rPr>
        <w:t>Team</w:t>
      </w:r>
      <w:r w:rsidRPr="00EE36D0" w:rsidR="001E3413">
        <w:rPr>
          <w:rFonts w:ascii="Arial Narrow" w:hAnsi="Arial Narrow" w:cs="Times New Roman"/>
          <w:i/>
          <w:iCs/>
          <w:sz w:val="24"/>
          <w:szCs w:val="24"/>
        </w:rPr>
        <w:t xml:space="preserve"> interviews will take place in </w:t>
      </w:r>
      <w:r w:rsidRPr="00EE36D0" w:rsidR="0040059E">
        <w:rPr>
          <w:rFonts w:ascii="Arial Narrow" w:hAnsi="Arial Narrow" w:cs="Times New Roman"/>
          <w:i/>
          <w:iCs/>
          <w:sz w:val="24"/>
          <w:szCs w:val="24"/>
        </w:rPr>
        <w:t>Design Studio</w:t>
      </w:r>
      <w:r w:rsidRPr="00EE36D0" w:rsidR="001E3413">
        <w:rPr>
          <w:rFonts w:ascii="Arial Narrow" w:hAnsi="Arial Narrow" w:cs="Times New Roman"/>
          <w:i/>
          <w:iCs/>
          <w:sz w:val="24"/>
          <w:szCs w:val="24"/>
        </w:rPr>
        <w:t xml:space="preserve"> Week 9.</w:t>
      </w:r>
    </w:p>
    <w:p w:rsidRPr="00EE36D0" w:rsidR="00B07F55" w:rsidP="00B83116" w:rsidRDefault="00B07F55" w14:paraId="0FA8AD73" w14:textId="77777777">
      <w:pPr>
        <w:rPr>
          <w:rFonts w:ascii="Arial Narrow" w:hAnsi="Arial Narrow" w:cs="Times New Roman"/>
          <w:sz w:val="24"/>
          <w:szCs w:val="24"/>
        </w:rPr>
      </w:pPr>
    </w:p>
    <w:p w:rsidRPr="00EE36D0" w:rsidR="00A30CE5" w:rsidP="00683B01" w:rsidRDefault="0040059E" w14:paraId="3F8B324B" w14:textId="05026F6F">
      <w:pPr>
        <w:pStyle w:val="Heading2"/>
      </w:pPr>
      <w:bookmarkStart w:name="_Toc159396312" w:id="35"/>
      <w:r w:rsidRPr="00EE36D0">
        <w:t>Design Studio</w:t>
      </w:r>
      <w:r w:rsidRPr="00EE36D0" w:rsidR="00A30CE5">
        <w:t xml:space="preserve"> Week 9 – Net Value Function Regeneration </w:t>
      </w:r>
      <w:r w:rsidR="000607F0">
        <w:t>with Time Value of Money</w:t>
      </w:r>
      <w:bookmarkEnd w:id="35"/>
    </w:p>
    <w:p w:rsidRPr="00EE36D0" w:rsidR="00512694" w:rsidP="00A30CE5" w:rsidRDefault="00C50C9B" w14:paraId="2E23D615" w14:textId="5C604284">
      <w:pPr>
        <w:rPr>
          <w:rFonts w:ascii="Arial Narrow" w:hAnsi="Arial Narrow" w:cs="Times New Roman"/>
          <w:b/>
          <w:bCs/>
          <w:sz w:val="28"/>
          <w:szCs w:val="28"/>
        </w:rPr>
      </w:pPr>
      <w:r w:rsidRPr="00EE36D0">
        <w:rPr>
          <w:rFonts w:ascii="Arial Narrow" w:hAnsi="Arial Narrow" w:cs="Times New Roman"/>
          <w:i/>
          <w:iCs/>
          <w:sz w:val="24"/>
          <w:szCs w:val="24"/>
        </w:rPr>
        <w:t>Team</w:t>
      </w:r>
      <w:r w:rsidRPr="00EE36D0" w:rsidR="00512694">
        <w:rPr>
          <w:rFonts w:ascii="Arial Narrow" w:hAnsi="Arial Narrow" w:cs="Times New Roman"/>
          <w:i/>
          <w:iCs/>
          <w:sz w:val="24"/>
          <w:szCs w:val="24"/>
        </w:rPr>
        <w:t xml:space="preserve"> interviews </w:t>
      </w:r>
      <w:r w:rsidRPr="00EE36D0" w:rsidR="00376F8F">
        <w:rPr>
          <w:rFonts w:ascii="Arial Narrow" w:hAnsi="Arial Narrow" w:cs="Times New Roman"/>
          <w:i/>
          <w:iCs/>
          <w:sz w:val="24"/>
          <w:szCs w:val="24"/>
        </w:rPr>
        <w:t xml:space="preserve">during </w:t>
      </w:r>
      <w:r w:rsidRPr="00EE36D0" w:rsidR="0040059E">
        <w:rPr>
          <w:rFonts w:ascii="Arial Narrow" w:hAnsi="Arial Narrow" w:cs="Times New Roman"/>
          <w:i/>
          <w:iCs/>
          <w:sz w:val="24"/>
          <w:szCs w:val="24"/>
        </w:rPr>
        <w:t>Design Studio</w:t>
      </w:r>
      <w:r w:rsidR="006F11EE">
        <w:rPr>
          <w:rFonts w:ascii="Arial Narrow" w:hAnsi="Arial Narrow" w:cs="Times New Roman"/>
          <w:i/>
          <w:iCs/>
          <w:sz w:val="24"/>
          <w:szCs w:val="24"/>
        </w:rPr>
        <w:t>.</w:t>
      </w:r>
    </w:p>
    <w:p w:rsidRPr="00381D80" w:rsidR="00C948F4" w:rsidP="00461E09" w:rsidRDefault="00C948F4" w14:paraId="1F16F0B5" w14:textId="24C18501">
      <w:pPr>
        <w:pStyle w:val="BodyText"/>
        <w:spacing w:after="0"/>
        <w:rPr>
          <w:bCs w:val="0"/>
        </w:rPr>
      </w:pPr>
      <w:r w:rsidRPr="00381D80">
        <w:rPr>
          <w:bCs w:val="0"/>
        </w:rPr>
        <w:t xml:space="preserve">This week we'll perform a TVM analysis to </w:t>
      </w:r>
      <w:r w:rsidRPr="00381D80" w:rsidR="00C574B9">
        <w:rPr>
          <w:bCs w:val="0"/>
        </w:rPr>
        <w:t xml:space="preserve">better compare </w:t>
      </w:r>
      <w:r w:rsidRPr="00381D80" w:rsidR="00CF56F8">
        <w:rPr>
          <w:bCs w:val="0"/>
        </w:rPr>
        <w:t>NV</w:t>
      </w:r>
      <w:r w:rsidRPr="00381D80" w:rsidR="00C574B9">
        <w:rPr>
          <w:bCs w:val="0"/>
        </w:rPr>
        <w:t xml:space="preserve"> impacts for the project that occur at different times (identified in the previous week's </w:t>
      </w:r>
      <w:r w:rsidRPr="00381D80" w:rsidR="00F06BF0">
        <w:rPr>
          <w:bCs w:val="0"/>
        </w:rPr>
        <w:t>project plan</w:t>
      </w:r>
      <w:r w:rsidRPr="00381D80" w:rsidR="00C574B9">
        <w:rPr>
          <w:bCs w:val="0"/>
        </w:rPr>
        <w:t>)</w:t>
      </w:r>
      <w:r w:rsidRPr="00381D80" w:rsidR="00CF56F8">
        <w:rPr>
          <w:bCs w:val="0"/>
        </w:rPr>
        <w:t xml:space="preserve"> by converting them into NPV impacts in some reference "present" year</w:t>
      </w:r>
      <w:r w:rsidRPr="00381D80" w:rsidR="00C574B9">
        <w:rPr>
          <w:bCs w:val="0"/>
        </w:rPr>
        <w:t>.</w:t>
      </w:r>
    </w:p>
    <w:p w:rsidR="0044607E" w:rsidP="005070D9" w:rsidRDefault="00915C64" w14:paraId="1261DBF5" w14:textId="3743CC23">
      <w:pPr>
        <w:pStyle w:val="ListParagraph"/>
        <w:numPr>
          <w:ilvl w:val="0"/>
          <w:numId w:val="22"/>
        </w:numPr>
        <w:spacing w:after="0"/>
        <w:jc w:val="both"/>
        <w:rPr>
          <w:rFonts w:ascii="Arial Narrow" w:hAnsi="Arial Narrow" w:cs="Times New Roman"/>
          <w:sz w:val="24"/>
          <w:szCs w:val="24"/>
        </w:rPr>
      </w:pPr>
      <w:r w:rsidRPr="00461E09">
        <w:rPr>
          <w:rFonts w:ascii="Arial Narrow" w:hAnsi="Arial Narrow" w:cs="Times New Roman"/>
          <w:sz w:val="24"/>
          <w:szCs w:val="24"/>
        </w:rPr>
        <w:t xml:space="preserve">Create a </w:t>
      </w:r>
      <w:r w:rsidR="00F06BF0">
        <w:rPr>
          <w:rFonts w:ascii="Arial Narrow" w:hAnsi="Arial Narrow" w:cs="Times New Roman"/>
          <w:i/>
          <w:iCs/>
          <w:sz w:val="24"/>
          <w:szCs w:val="24"/>
        </w:rPr>
        <w:t xml:space="preserve">value </w:t>
      </w:r>
      <w:r w:rsidRPr="00461E09">
        <w:rPr>
          <w:rFonts w:ascii="Arial Narrow" w:hAnsi="Arial Narrow" w:cs="Times New Roman"/>
          <w:sz w:val="24"/>
          <w:szCs w:val="24"/>
        </w:rPr>
        <w:t xml:space="preserve">flow diagram </w:t>
      </w:r>
      <w:r w:rsidRPr="00461E09" w:rsidR="00C96C74">
        <w:rPr>
          <w:rFonts w:ascii="Arial Narrow" w:hAnsi="Arial Narrow" w:cs="Times New Roman"/>
          <w:sz w:val="24"/>
          <w:szCs w:val="24"/>
        </w:rPr>
        <w:t xml:space="preserve">detailing value change </w:t>
      </w:r>
      <w:r w:rsidR="00F06BF0">
        <w:rPr>
          <w:rFonts w:ascii="Arial Narrow" w:hAnsi="Arial Narrow" w:cs="Times New Roman"/>
          <w:sz w:val="24"/>
          <w:szCs w:val="24"/>
        </w:rPr>
        <w:t>(like a "cash flow diagram</w:t>
      </w:r>
      <w:r w:rsidR="005B2ACB">
        <w:rPr>
          <w:rFonts w:ascii="Arial Narrow" w:hAnsi="Arial Narrow" w:cs="Times New Roman"/>
          <w:sz w:val="24"/>
          <w:szCs w:val="24"/>
        </w:rPr>
        <w:t>” but</w:t>
      </w:r>
      <w:r w:rsidR="00F06BF0">
        <w:rPr>
          <w:rFonts w:ascii="Arial Narrow" w:hAnsi="Arial Narrow" w:cs="Times New Roman"/>
          <w:sz w:val="24"/>
          <w:szCs w:val="24"/>
        </w:rPr>
        <w:t xml:space="preserve"> including anything that impacts net value) </w:t>
      </w:r>
      <w:r w:rsidRPr="00461E09" w:rsidR="00C96C74">
        <w:rPr>
          <w:rFonts w:ascii="Arial Narrow" w:hAnsi="Arial Narrow" w:cs="Times New Roman"/>
          <w:sz w:val="24"/>
          <w:szCs w:val="24"/>
        </w:rPr>
        <w:t xml:space="preserve">for the </w:t>
      </w:r>
      <w:r w:rsidR="00F25E31">
        <w:rPr>
          <w:rFonts w:ascii="Arial Narrow" w:hAnsi="Arial Narrow" w:cs="Times New Roman"/>
          <w:sz w:val="24"/>
          <w:szCs w:val="24"/>
        </w:rPr>
        <w:t>tasks</w:t>
      </w:r>
      <w:r w:rsidRPr="00461E09" w:rsidR="00C96C74">
        <w:rPr>
          <w:rFonts w:ascii="Arial Narrow" w:hAnsi="Arial Narrow" w:cs="Times New Roman"/>
          <w:sz w:val="24"/>
          <w:szCs w:val="24"/>
        </w:rPr>
        <w:t xml:space="preserve"> you laid out in the </w:t>
      </w:r>
      <w:r w:rsidR="00750AFB">
        <w:rPr>
          <w:rFonts w:ascii="Arial Narrow" w:hAnsi="Arial Narrow" w:cs="Times New Roman"/>
          <w:sz w:val="24"/>
          <w:szCs w:val="24"/>
        </w:rPr>
        <w:t>task list</w:t>
      </w:r>
      <w:r w:rsidRPr="00461E09" w:rsidR="00A84AC6">
        <w:rPr>
          <w:rFonts w:ascii="Arial Narrow" w:hAnsi="Arial Narrow" w:cs="Times New Roman"/>
          <w:sz w:val="24"/>
          <w:szCs w:val="24"/>
        </w:rPr>
        <w:t xml:space="preserve"> in the previous DS.  </w:t>
      </w:r>
    </w:p>
    <w:p w:rsidR="0044607E" w:rsidP="005070D9" w:rsidRDefault="005E1275" w14:paraId="03D1815B" w14:textId="2FB76BA5">
      <w:pPr>
        <w:pStyle w:val="ListParagraph"/>
        <w:numPr>
          <w:ilvl w:val="0"/>
          <w:numId w:val="22"/>
        </w:numPr>
        <w:spacing w:after="0"/>
        <w:jc w:val="both"/>
        <w:rPr>
          <w:rFonts w:ascii="Arial Narrow" w:hAnsi="Arial Narrow" w:cs="Times New Roman"/>
          <w:sz w:val="24"/>
          <w:szCs w:val="24"/>
        </w:rPr>
      </w:pPr>
      <w:r w:rsidRPr="00461E09">
        <w:rPr>
          <w:rFonts w:ascii="Arial Narrow" w:hAnsi="Arial Narrow" w:cs="Times New Roman"/>
          <w:sz w:val="24"/>
          <w:szCs w:val="24"/>
        </w:rPr>
        <w:t xml:space="preserve">Select (with a </w:t>
      </w:r>
      <w:r w:rsidRPr="00461E09">
        <w:rPr>
          <w:rFonts w:ascii="Arial Narrow" w:hAnsi="Arial Narrow" w:cs="Times New Roman"/>
          <w:i/>
          <w:iCs/>
          <w:sz w:val="24"/>
          <w:szCs w:val="24"/>
        </w:rPr>
        <w:t>very</w:t>
      </w:r>
      <w:r w:rsidRPr="00461E09">
        <w:rPr>
          <w:rFonts w:ascii="Arial Narrow" w:hAnsi="Arial Narrow" w:cs="Times New Roman"/>
          <w:sz w:val="24"/>
          <w:szCs w:val="24"/>
        </w:rPr>
        <w:t xml:space="preserve"> </w:t>
      </w:r>
      <w:r w:rsidRPr="00461E09">
        <w:rPr>
          <w:rFonts w:ascii="Arial Narrow" w:hAnsi="Arial Narrow" w:cs="Times New Roman"/>
          <w:i/>
          <w:iCs/>
          <w:sz w:val="24"/>
          <w:szCs w:val="24"/>
        </w:rPr>
        <w:t>brief</w:t>
      </w:r>
      <w:r w:rsidRPr="00461E09">
        <w:rPr>
          <w:rFonts w:ascii="Arial Narrow" w:hAnsi="Arial Narrow" w:cs="Times New Roman"/>
          <w:sz w:val="24"/>
          <w:szCs w:val="24"/>
        </w:rPr>
        <w:t xml:space="preserve"> justification) a discount rate for your project</w:t>
      </w:r>
      <w:r w:rsidR="0074246C">
        <w:rPr>
          <w:rFonts w:ascii="Arial Narrow" w:hAnsi="Arial Narrow" w:cs="Times New Roman"/>
          <w:sz w:val="24"/>
          <w:szCs w:val="24"/>
        </w:rPr>
        <w:t>,</w:t>
      </w:r>
    </w:p>
    <w:p w:rsidR="00AB2D93" w:rsidP="005070D9" w:rsidRDefault="0044607E" w14:paraId="5EAA8ECD" w14:textId="66C659D8">
      <w:pPr>
        <w:pStyle w:val="ListParagraph"/>
        <w:numPr>
          <w:ilvl w:val="0"/>
          <w:numId w:val="22"/>
        </w:numPr>
        <w:spacing w:after="0"/>
        <w:jc w:val="both"/>
        <w:rPr>
          <w:rFonts w:ascii="Arial Narrow" w:hAnsi="Arial Narrow" w:cs="Times New Roman"/>
          <w:sz w:val="24"/>
          <w:szCs w:val="24"/>
        </w:rPr>
      </w:pPr>
      <w:r>
        <w:rPr>
          <w:rFonts w:ascii="Arial Narrow" w:hAnsi="Arial Narrow" w:cs="Times New Roman"/>
          <w:sz w:val="24"/>
          <w:szCs w:val="24"/>
        </w:rPr>
        <w:t>U</w:t>
      </w:r>
      <w:r w:rsidRPr="00461E09" w:rsidR="00FC5160">
        <w:rPr>
          <w:rFonts w:ascii="Arial Narrow" w:hAnsi="Arial Narrow" w:cs="Times New Roman"/>
          <w:sz w:val="24"/>
          <w:szCs w:val="24"/>
        </w:rPr>
        <w:t xml:space="preserve">se </w:t>
      </w:r>
      <w:r w:rsidR="008C06B9">
        <w:rPr>
          <w:rFonts w:ascii="Arial Narrow" w:hAnsi="Arial Narrow" w:cs="Times New Roman"/>
          <w:sz w:val="24"/>
          <w:szCs w:val="24"/>
        </w:rPr>
        <w:t xml:space="preserve">your discount rate </w:t>
      </w:r>
      <w:r w:rsidR="008C6848">
        <w:rPr>
          <w:rFonts w:ascii="Arial Narrow" w:hAnsi="Arial Narrow" w:cs="Times New Roman"/>
          <w:sz w:val="24"/>
          <w:szCs w:val="24"/>
        </w:rPr>
        <w:t xml:space="preserve">to determine the </w:t>
      </w:r>
      <w:r w:rsidR="005B3CCF">
        <w:rPr>
          <w:rFonts w:ascii="Arial Narrow" w:hAnsi="Arial Narrow" w:cs="Times New Roman"/>
          <w:sz w:val="24"/>
          <w:szCs w:val="24"/>
        </w:rPr>
        <w:t>TVM-</w:t>
      </w:r>
      <w:r w:rsidR="008C64ED">
        <w:rPr>
          <w:rFonts w:ascii="Arial Narrow" w:hAnsi="Arial Narrow" w:cs="Times New Roman"/>
          <w:sz w:val="24"/>
          <w:szCs w:val="24"/>
        </w:rPr>
        <w:t>conversion factor</w:t>
      </w:r>
      <w:r w:rsidR="00683415">
        <w:rPr>
          <w:rFonts w:ascii="Arial Narrow" w:hAnsi="Arial Narrow" w:cs="Times New Roman"/>
          <w:sz w:val="24"/>
          <w:szCs w:val="24"/>
        </w:rPr>
        <w:t xml:space="preserve"> </w:t>
      </w:r>
      <w:r w:rsidR="003A38D4">
        <w:rPr>
          <w:rFonts w:ascii="Arial Narrow" w:hAnsi="Arial Narrow" w:cs="Times New Roman"/>
          <w:sz w:val="24"/>
          <w:szCs w:val="24"/>
        </w:rPr>
        <w:t>to put</w:t>
      </w:r>
      <w:r w:rsidR="00683415">
        <w:rPr>
          <w:rFonts w:ascii="Arial Narrow" w:hAnsi="Arial Narrow" w:cs="Times New Roman"/>
          <w:sz w:val="24"/>
          <w:szCs w:val="24"/>
        </w:rPr>
        <w:t xml:space="preserve"> </w:t>
      </w:r>
      <w:r w:rsidR="000C5D83">
        <w:rPr>
          <w:rFonts w:ascii="Arial Narrow" w:hAnsi="Arial Narrow" w:cs="Times New Roman"/>
          <w:sz w:val="24"/>
          <w:szCs w:val="24"/>
        </w:rPr>
        <w:t>every value change</w:t>
      </w:r>
      <w:r w:rsidR="008C06B9">
        <w:rPr>
          <w:rFonts w:ascii="Arial Narrow" w:hAnsi="Arial Narrow" w:cs="Times New Roman"/>
          <w:sz w:val="24"/>
          <w:szCs w:val="24"/>
        </w:rPr>
        <w:t xml:space="preserve"> in the </w:t>
      </w:r>
      <w:r w:rsidR="003A38D4">
        <w:rPr>
          <w:rFonts w:ascii="Arial Narrow" w:hAnsi="Arial Narrow" w:cs="Times New Roman"/>
          <w:sz w:val="24"/>
          <w:szCs w:val="24"/>
        </w:rPr>
        <w:t>task list</w:t>
      </w:r>
      <w:r w:rsidR="00A4089E">
        <w:rPr>
          <w:rFonts w:ascii="Arial Narrow" w:hAnsi="Arial Narrow" w:cs="Times New Roman"/>
          <w:sz w:val="24"/>
          <w:szCs w:val="24"/>
        </w:rPr>
        <w:t xml:space="preserve"> into present value terms</w:t>
      </w:r>
      <w:r w:rsidR="001A5CC9">
        <w:rPr>
          <w:rFonts w:ascii="Arial Narrow" w:hAnsi="Arial Narrow" w:cs="Times New Roman"/>
          <w:sz w:val="24"/>
          <w:szCs w:val="24"/>
        </w:rPr>
        <w:t xml:space="preserve"> </w:t>
      </w:r>
      <w:r w:rsidR="0092706A">
        <w:rPr>
          <w:rFonts w:ascii="Arial Narrow" w:hAnsi="Arial Narrow" w:cs="Times New Roman"/>
          <w:sz w:val="24"/>
          <w:szCs w:val="24"/>
        </w:rPr>
        <w:t>for your benchmark year (and specify your benchmark year</w:t>
      </w:r>
      <w:r w:rsidR="0074246C">
        <w:rPr>
          <w:rFonts w:ascii="Arial Narrow" w:hAnsi="Arial Narrow" w:cs="Times New Roman"/>
          <w:sz w:val="24"/>
          <w:szCs w:val="24"/>
        </w:rPr>
        <w:t xml:space="preserve">, i.e., specify when will be considered the "present" for </w:t>
      </w:r>
      <w:r w:rsidR="000826A0">
        <w:rPr>
          <w:rFonts w:ascii="Arial Narrow" w:hAnsi="Arial Narrow" w:cs="Times New Roman"/>
          <w:sz w:val="24"/>
          <w:szCs w:val="24"/>
        </w:rPr>
        <w:t>NPV</w:t>
      </w:r>
      <w:r w:rsidR="0092706A">
        <w:rPr>
          <w:rFonts w:ascii="Arial Narrow" w:hAnsi="Arial Narrow" w:cs="Times New Roman"/>
          <w:sz w:val="24"/>
          <w:szCs w:val="24"/>
        </w:rPr>
        <w:t>)</w:t>
      </w:r>
    </w:p>
    <w:p w:rsidR="00E71A24" w:rsidP="005070D9" w:rsidRDefault="00AB2D93" w14:paraId="4AACE8AF" w14:textId="3EFB2C2A">
      <w:pPr>
        <w:pStyle w:val="ListParagraph"/>
        <w:numPr>
          <w:ilvl w:val="1"/>
          <w:numId w:val="22"/>
        </w:numPr>
        <w:spacing w:after="0"/>
        <w:jc w:val="both"/>
        <w:rPr>
          <w:rFonts w:ascii="Arial Narrow" w:hAnsi="Arial Narrow" w:cs="Times New Roman"/>
          <w:sz w:val="24"/>
          <w:szCs w:val="24"/>
        </w:rPr>
      </w:pPr>
      <w:r>
        <w:rPr>
          <w:rFonts w:ascii="Arial Narrow" w:hAnsi="Arial Narrow" w:cs="Times New Roman"/>
          <w:sz w:val="24"/>
          <w:szCs w:val="24"/>
        </w:rPr>
        <w:t xml:space="preserve">Note: </w:t>
      </w:r>
      <w:r w:rsidR="00BB7955">
        <w:rPr>
          <w:rFonts w:ascii="Arial Narrow" w:hAnsi="Arial Narrow" w:cs="Times New Roman"/>
          <w:sz w:val="24"/>
          <w:szCs w:val="24"/>
        </w:rPr>
        <w:t>If you are doing</w:t>
      </w:r>
      <w:r w:rsidR="007959DD">
        <w:rPr>
          <w:rFonts w:ascii="Arial Narrow" w:hAnsi="Arial Narrow" w:cs="Times New Roman"/>
          <w:sz w:val="24"/>
          <w:szCs w:val="24"/>
        </w:rPr>
        <w:t xml:space="preserve"> this in Excel, and leave the discount rate as a </w:t>
      </w:r>
      <w:r w:rsidR="005833DB">
        <w:rPr>
          <w:rFonts w:ascii="Arial Narrow" w:hAnsi="Arial Narrow" w:cs="Times New Roman"/>
          <w:sz w:val="24"/>
          <w:szCs w:val="24"/>
        </w:rPr>
        <w:t xml:space="preserve">variable in a cell you can change later to make the MARR calculation </w:t>
      </w:r>
      <w:r w:rsidR="00457F01">
        <w:rPr>
          <w:rFonts w:ascii="Arial Narrow" w:hAnsi="Arial Narrow" w:cs="Times New Roman"/>
          <w:sz w:val="24"/>
          <w:szCs w:val="24"/>
        </w:rPr>
        <w:t>easier</w:t>
      </w:r>
      <w:r w:rsidR="0092706A">
        <w:rPr>
          <w:rFonts w:ascii="Arial Narrow" w:hAnsi="Arial Narrow" w:cs="Times New Roman"/>
          <w:sz w:val="24"/>
          <w:szCs w:val="24"/>
        </w:rPr>
        <w:t>,</w:t>
      </w:r>
    </w:p>
    <w:p w:rsidR="008C06B9" w:rsidP="005070D9" w:rsidRDefault="000826A0" w14:paraId="2B09EDE1" w14:textId="633A936B">
      <w:pPr>
        <w:pStyle w:val="ListParagraph"/>
        <w:numPr>
          <w:ilvl w:val="0"/>
          <w:numId w:val="22"/>
        </w:numPr>
        <w:spacing w:after="0"/>
        <w:jc w:val="both"/>
        <w:rPr>
          <w:rFonts w:ascii="Arial Narrow" w:hAnsi="Arial Narrow" w:cs="Times New Roman"/>
          <w:sz w:val="24"/>
          <w:szCs w:val="24"/>
        </w:rPr>
      </w:pPr>
      <w:r>
        <w:rPr>
          <w:rFonts w:ascii="Arial Narrow" w:hAnsi="Arial Narrow" w:cs="Times New Roman"/>
          <w:sz w:val="24"/>
          <w:szCs w:val="24"/>
        </w:rPr>
        <w:t xml:space="preserve">Code </w:t>
      </w:r>
      <w:r w:rsidR="00EB43A8">
        <w:rPr>
          <w:rFonts w:ascii="Arial Narrow" w:hAnsi="Arial Narrow" w:cs="Times New Roman"/>
          <w:sz w:val="24"/>
          <w:szCs w:val="24"/>
        </w:rPr>
        <w:t xml:space="preserve">the </w:t>
      </w:r>
      <w:commentRangeStart w:id="36"/>
      <w:commentRangeStart w:id="37"/>
      <w:r w:rsidR="00EB43A8">
        <w:rPr>
          <w:rFonts w:ascii="Arial Narrow" w:hAnsi="Arial Narrow" w:cs="Times New Roman"/>
          <w:sz w:val="24"/>
          <w:szCs w:val="24"/>
        </w:rPr>
        <w:t>N</w:t>
      </w:r>
      <w:r>
        <w:rPr>
          <w:rFonts w:ascii="Arial Narrow" w:hAnsi="Arial Narrow" w:cs="Times New Roman"/>
          <w:sz w:val="24"/>
          <w:szCs w:val="24"/>
        </w:rPr>
        <w:t>P</w:t>
      </w:r>
      <w:r w:rsidR="00EB43A8">
        <w:rPr>
          <w:rFonts w:ascii="Arial Narrow" w:hAnsi="Arial Narrow" w:cs="Times New Roman"/>
          <w:sz w:val="24"/>
          <w:szCs w:val="24"/>
        </w:rPr>
        <w:t>VF</w:t>
      </w:r>
      <w:commentRangeEnd w:id="36"/>
      <w:r w:rsidR="007E2ED5">
        <w:rPr>
          <w:rStyle w:val="CommentReference"/>
        </w:rPr>
        <w:commentReference w:id="36"/>
      </w:r>
      <w:commentRangeEnd w:id="37"/>
      <w:r w:rsidR="00F25E31">
        <w:rPr>
          <w:rStyle w:val="CommentReference"/>
        </w:rPr>
        <w:commentReference w:id="37"/>
      </w:r>
      <w:r w:rsidR="00EB43A8">
        <w:rPr>
          <w:rFonts w:ascii="Arial Narrow" w:hAnsi="Arial Narrow" w:cs="Times New Roman"/>
          <w:sz w:val="24"/>
          <w:szCs w:val="24"/>
        </w:rPr>
        <w:t xml:space="preserve"> when considering these TVM conversion factors</w:t>
      </w:r>
      <w:r w:rsidR="004D6DB1">
        <w:rPr>
          <w:rFonts w:ascii="Arial Narrow" w:hAnsi="Arial Narrow" w:cs="Times New Roman"/>
          <w:sz w:val="24"/>
          <w:szCs w:val="24"/>
        </w:rPr>
        <w:t xml:space="preserve"> </w:t>
      </w:r>
      <w:r w:rsidR="00AF05C1">
        <w:rPr>
          <w:rFonts w:ascii="Arial Narrow" w:hAnsi="Arial Narrow" w:cs="Times New Roman"/>
          <w:sz w:val="24"/>
          <w:szCs w:val="24"/>
        </w:rPr>
        <w:t>into your Excel worksheet</w:t>
      </w:r>
      <w:r w:rsidR="004D6DB1">
        <w:rPr>
          <w:rFonts w:ascii="Arial Narrow" w:hAnsi="Arial Narrow" w:cs="Times New Roman"/>
          <w:sz w:val="24"/>
          <w:szCs w:val="24"/>
        </w:rPr>
        <w:t>,</w:t>
      </w:r>
    </w:p>
    <w:p w:rsidR="004D6DB1" w:rsidP="005070D9" w:rsidRDefault="000D6A49" w14:paraId="311A94E1" w14:textId="4B051F9A">
      <w:pPr>
        <w:pStyle w:val="ListParagraph"/>
        <w:numPr>
          <w:ilvl w:val="1"/>
          <w:numId w:val="22"/>
        </w:numPr>
        <w:spacing w:after="0"/>
        <w:jc w:val="both"/>
        <w:rPr>
          <w:rFonts w:ascii="Arial Narrow" w:hAnsi="Arial Narrow" w:cs="Times New Roman"/>
          <w:sz w:val="24"/>
          <w:szCs w:val="24"/>
        </w:rPr>
      </w:pPr>
      <w:r>
        <w:rPr>
          <w:rFonts w:ascii="Arial Narrow" w:hAnsi="Arial Narrow" w:cs="Times New Roman"/>
          <w:sz w:val="24"/>
          <w:szCs w:val="24"/>
        </w:rPr>
        <w:t xml:space="preserve">Do this by multiplying each NV impact by its </w:t>
      </w:r>
      <w:commentRangeStart w:id="39"/>
      <w:commentRangeStart w:id="40"/>
      <w:r>
        <w:rPr>
          <w:rFonts w:ascii="Arial Narrow" w:hAnsi="Arial Narrow" w:cs="Times New Roman"/>
          <w:sz w:val="24"/>
          <w:szCs w:val="24"/>
        </w:rPr>
        <w:t xml:space="preserve">TVM conversion factor </w:t>
      </w:r>
      <w:commentRangeEnd w:id="39"/>
      <w:r w:rsidR="00624148">
        <w:rPr>
          <w:rStyle w:val="CommentReference"/>
        </w:rPr>
        <w:commentReference w:id="39"/>
      </w:r>
      <w:commentRangeEnd w:id="40"/>
      <w:r w:rsidR="00A76CED">
        <w:rPr>
          <w:rStyle w:val="CommentReference"/>
        </w:rPr>
        <w:commentReference w:id="40"/>
      </w:r>
      <w:r>
        <w:rPr>
          <w:rFonts w:ascii="Arial Narrow" w:hAnsi="Arial Narrow" w:cs="Times New Roman"/>
          <w:sz w:val="24"/>
          <w:szCs w:val="24"/>
        </w:rPr>
        <w:t>(which depends on when its NV impacts occur)</w:t>
      </w:r>
      <w:r w:rsidR="0054562D">
        <w:rPr>
          <w:rFonts w:ascii="Arial Narrow" w:hAnsi="Arial Narrow" w:cs="Times New Roman"/>
          <w:sz w:val="24"/>
          <w:szCs w:val="24"/>
        </w:rPr>
        <w:t xml:space="preserve"> to determine its NPV impact, then sum up the NPV impacts.</w:t>
      </w:r>
    </w:p>
    <w:p w:rsidR="00CB7A2C" w:rsidP="005070D9" w:rsidRDefault="00CB7A2C" w14:paraId="5DD3C2F4" w14:textId="64300058">
      <w:pPr>
        <w:pStyle w:val="ListParagraph"/>
        <w:numPr>
          <w:ilvl w:val="0"/>
          <w:numId w:val="22"/>
        </w:numPr>
        <w:spacing w:after="0"/>
        <w:jc w:val="both"/>
        <w:rPr>
          <w:rFonts w:ascii="Arial Narrow" w:hAnsi="Arial Narrow" w:cs="Times New Roman"/>
          <w:sz w:val="24"/>
          <w:szCs w:val="24"/>
        </w:rPr>
      </w:pPr>
      <w:r>
        <w:rPr>
          <w:rFonts w:ascii="Arial Narrow" w:hAnsi="Arial Narrow" w:cs="Times New Roman"/>
          <w:sz w:val="24"/>
          <w:szCs w:val="24"/>
        </w:rPr>
        <w:t>Determine the N</w:t>
      </w:r>
      <w:r w:rsidR="0054562D">
        <w:rPr>
          <w:rFonts w:ascii="Arial Narrow" w:hAnsi="Arial Narrow" w:cs="Times New Roman"/>
          <w:sz w:val="24"/>
          <w:szCs w:val="24"/>
        </w:rPr>
        <w:t>P</w:t>
      </w:r>
      <w:r>
        <w:rPr>
          <w:rFonts w:ascii="Arial Narrow" w:hAnsi="Arial Narrow" w:cs="Times New Roman"/>
          <w:sz w:val="24"/>
          <w:szCs w:val="24"/>
        </w:rPr>
        <w:t xml:space="preserve">V </w:t>
      </w:r>
      <w:r w:rsidR="003A4D86">
        <w:rPr>
          <w:rFonts w:ascii="Arial Narrow" w:hAnsi="Arial Narrow" w:cs="Times New Roman"/>
          <w:sz w:val="24"/>
          <w:szCs w:val="24"/>
        </w:rPr>
        <w:t>of your project with the working set of your input decision variables</w:t>
      </w:r>
      <w:r w:rsidR="004B1036">
        <w:rPr>
          <w:rFonts w:ascii="Arial Narrow" w:hAnsi="Arial Narrow" w:cs="Times New Roman"/>
          <w:sz w:val="24"/>
          <w:szCs w:val="24"/>
        </w:rPr>
        <w:t xml:space="preserve"> (</w:t>
      </w:r>
      <w:r w:rsidR="00943EE3">
        <w:rPr>
          <w:rFonts w:ascii="Arial Narrow" w:hAnsi="Arial Narrow" w:cs="Times New Roman"/>
          <w:sz w:val="24"/>
          <w:szCs w:val="24"/>
        </w:rPr>
        <w:t xml:space="preserve">i.e., </w:t>
      </w:r>
      <w:r w:rsidR="004B1036">
        <w:rPr>
          <w:rFonts w:ascii="Arial Narrow" w:hAnsi="Arial Narrow" w:cs="Times New Roman"/>
          <w:sz w:val="24"/>
          <w:szCs w:val="24"/>
        </w:rPr>
        <w:t>whatever you selected at the last optimization</w:t>
      </w:r>
      <w:r w:rsidR="00943EE3">
        <w:rPr>
          <w:rFonts w:ascii="Arial Narrow" w:hAnsi="Arial Narrow" w:cs="Times New Roman"/>
          <w:sz w:val="24"/>
          <w:szCs w:val="24"/>
        </w:rPr>
        <w:t xml:space="preserve"> for input decision variables that existed at that time</w:t>
      </w:r>
      <w:r w:rsidR="0055170A">
        <w:rPr>
          <w:rFonts w:ascii="Arial Narrow" w:hAnsi="Arial Narrow" w:cs="Times New Roman"/>
          <w:sz w:val="24"/>
          <w:szCs w:val="24"/>
        </w:rPr>
        <w:t>, and whatever you now decide to use as the working values for any new decision variables you've introduced since then</w:t>
      </w:r>
      <w:r w:rsidR="00943EE3">
        <w:rPr>
          <w:rFonts w:ascii="Arial Narrow" w:hAnsi="Arial Narrow" w:cs="Times New Roman"/>
          <w:sz w:val="24"/>
          <w:szCs w:val="24"/>
        </w:rPr>
        <w:t>)</w:t>
      </w:r>
    </w:p>
    <w:p w:rsidR="0055170A" w:rsidP="005070D9" w:rsidRDefault="0055170A" w14:paraId="77EE2BEC" w14:textId="416D4502">
      <w:pPr>
        <w:pStyle w:val="ListParagraph"/>
        <w:numPr>
          <w:ilvl w:val="1"/>
          <w:numId w:val="22"/>
        </w:numPr>
        <w:spacing w:after="0"/>
        <w:jc w:val="both"/>
        <w:rPr>
          <w:rFonts w:ascii="Arial Narrow" w:hAnsi="Arial Narrow" w:cs="Times New Roman"/>
          <w:sz w:val="24"/>
          <w:szCs w:val="24"/>
        </w:rPr>
      </w:pPr>
      <w:r>
        <w:rPr>
          <w:rFonts w:ascii="Arial Narrow" w:hAnsi="Arial Narrow" w:cs="Times New Roman"/>
          <w:sz w:val="24"/>
          <w:szCs w:val="24"/>
        </w:rPr>
        <w:t>Note: don't optimiz</w:t>
      </w:r>
      <w:r w:rsidR="00A30953">
        <w:rPr>
          <w:rFonts w:ascii="Arial Narrow" w:hAnsi="Arial Narrow" w:cs="Times New Roman"/>
          <w:sz w:val="24"/>
          <w:szCs w:val="24"/>
        </w:rPr>
        <w:t>e NPV</w:t>
      </w:r>
      <w:r>
        <w:rPr>
          <w:rFonts w:ascii="Arial Narrow" w:hAnsi="Arial Narrow" w:cs="Times New Roman"/>
          <w:sz w:val="24"/>
          <w:szCs w:val="24"/>
        </w:rPr>
        <w:t xml:space="preserve"> yet, we'll do this </w:t>
      </w:r>
      <w:r w:rsidR="002C4D15">
        <w:rPr>
          <w:rFonts w:ascii="Arial Narrow" w:hAnsi="Arial Narrow" w:cs="Times New Roman"/>
          <w:sz w:val="24"/>
          <w:szCs w:val="24"/>
        </w:rPr>
        <w:t xml:space="preserve">in the stochastic sensitivity analysis </w:t>
      </w:r>
      <w:r w:rsidR="007545EB">
        <w:rPr>
          <w:rFonts w:ascii="Arial Narrow" w:hAnsi="Arial Narrow" w:cs="Times New Roman"/>
          <w:sz w:val="24"/>
          <w:szCs w:val="24"/>
        </w:rPr>
        <w:t>section in two weeks.</w:t>
      </w:r>
    </w:p>
    <w:p w:rsidRPr="00461E09" w:rsidR="00DB626B" w:rsidP="005070D9" w:rsidRDefault="00C75B29" w14:paraId="72DAE70E" w14:textId="3823B3A8">
      <w:pPr>
        <w:pStyle w:val="ListParagraph"/>
        <w:numPr>
          <w:ilvl w:val="0"/>
          <w:numId w:val="22"/>
        </w:numPr>
        <w:spacing w:after="0"/>
        <w:jc w:val="both"/>
        <w:rPr>
          <w:rFonts w:ascii="Arial Narrow" w:hAnsi="Arial Narrow" w:cs="Times New Roman"/>
          <w:sz w:val="24"/>
          <w:szCs w:val="24"/>
        </w:rPr>
      </w:pPr>
      <w:r>
        <w:rPr>
          <w:rFonts w:ascii="Arial Narrow" w:hAnsi="Arial Narrow" w:cs="Times New Roman"/>
          <w:sz w:val="24"/>
          <w:szCs w:val="24"/>
        </w:rPr>
        <w:t>If possible, d</w:t>
      </w:r>
      <w:r w:rsidR="0068111C">
        <w:rPr>
          <w:rFonts w:ascii="Arial Narrow" w:hAnsi="Arial Narrow" w:cs="Times New Roman"/>
          <w:sz w:val="24"/>
          <w:szCs w:val="24"/>
        </w:rPr>
        <w:t>etermine your project's IRR (over your project's timeline</w:t>
      </w:r>
      <w:r w:rsidR="0008422C">
        <w:rPr>
          <w:rFonts w:ascii="Arial Narrow" w:hAnsi="Arial Narrow" w:cs="Times New Roman"/>
          <w:sz w:val="24"/>
          <w:szCs w:val="24"/>
        </w:rPr>
        <w:t>, with the working set of your input decision variables</w:t>
      </w:r>
      <w:r w:rsidR="0068111C">
        <w:rPr>
          <w:rFonts w:ascii="Arial Narrow" w:hAnsi="Arial Narrow" w:cs="Times New Roman"/>
          <w:sz w:val="24"/>
          <w:szCs w:val="24"/>
        </w:rPr>
        <w:t>)</w:t>
      </w:r>
      <w:r>
        <w:rPr>
          <w:rFonts w:ascii="Arial Narrow" w:hAnsi="Arial Narrow" w:cs="Times New Roman"/>
          <w:sz w:val="24"/>
          <w:szCs w:val="24"/>
        </w:rPr>
        <w:t xml:space="preserve">. </w:t>
      </w:r>
      <w:commentRangeStart w:id="42"/>
      <w:commentRangeStart w:id="43"/>
      <w:r>
        <w:rPr>
          <w:rFonts w:ascii="Arial Narrow" w:hAnsi="Arial Narrow" w:cs="Times New Roman"/>
          <w:sz w:val="24"/>
          <w:szCs w:val="24"/>
        </w:rPr>
        <w:t>If impossible, explain &amp; show why</w:t>
      </w:r>
      <w:commentRangeEnd w:id="42"/>
      <w:r w:rsidR="00BA2097">
        <w:rPr>
          <w:rStyle w:val="CommentReference"/>
        </w:rPr>
        <w:commentReference w:id="42"/>
      </w:r>
      <w:commentRangeEnd w:id="43"/>
      <w:r w:rsidR="00A76CED">
        <w:rPr>
          <w:rStyle w:val="CommentReference"/>
        </w:rPr>
        <w:commentReference w:id="43"/>
      </w:r>
      <w:r>
        <w:rPr>
          <w:rFonts w:ascii="Arial Narrow" w:hAnsi="Arial Narrow" w:cs="Times New Roman"/>
          <w:sz w:val="24"/>
          <w:szCs w:val="24"/>
        </w:rPr>
        <w:t xml:space="preserve">. </w:t>
      </w:r>
      <w:r w:rsidRPr="00EE36D0" w:rsidR="00DB626B">
        <w:rPr>
          <w:rFonts w:ascii="Arial Narrow" w:hAnsi="Arial Narrow" w:cs="Times New Roman"/>
          <w:sz w:val="24"/>
          <w:szCs w:val="24"/>
        </w:rPr>
        <w:t xml:space="preserve">If your client sets a real MARR of 15%, does your </w:t>
      </w:r>
      <w:r w:rsidR="004F53DE">
        <w:rPr>
          <w:rFonts w:ascii="Arial Narrow" w:hAnsi="Arial Narrow" w:cs="Times New Roman"/>
          <w:sz w:val="24"/>
          <w:szCs w:val="24"/>
        </w:rPr>
        <w:t xml:space="preserve">project currently </w:t>
      </w:r>
      <w:r w:rsidRPr="00EE36D0" w:rsidR="00DB626B">
        <w:rPr>
          <w:rFonts w:ascii="Arial Narrow" w:hAnsi="Arial Narrow" w:cs="Times New Roman"/>
          <w:sz w:val="24"/>
          <w:szCs w:val="24"/>
        </w:rPr>
        <w:t>meet this constraint</w:t>
      </w:r>
      <w:r w:rsidR="004F53DE">
        <w:rPr>
          <w:rFonts w:ascii="Arial Narrow" w:hAnsi="Arial Narrow" w:cs="Times New Roman"/>
          <w:sz w:val="24"/>
          <w:szCs w:val="24"/>
        </w:rPr>
        <w:t>?</w:t>
      </w:r>
    </w:p>
    <w:p w:rsidRPr="00EE36D0" w:rsidR="00E71A24" w:rsidP="00461E09" w:rsidRDefault="00E71A24" w14:paraId="3591D0CA" w14:textId="77777777">
      <w:pPr>
        <w:spacing w:after="0"/>
        <w:jc w:val="both"/>
        <w:rPr>
          <w:rFonts w:ascii="Arial Narrow" w:hAnsi="Arial Narrow" w:cs="Times New Roman"/>
          <w:sz w:val="24"/>
          <w:szCs w:val="24"/>
        </w:rPr>
      </w:pPr>
    </w:p>
    <w:p w:rsidRPr="00EE36D0" w:rsidR="00F1377D" w:rsidP="00461E09" w:rsidRDefault="00F1377D" w14:paraId="47C2DDA0" w14:textId="24FD03C2">
      <w:pPr>
        <w:pStyle w:val="BodyText2"/>
        <w:rPr>
          <w:i w:val="0"/>
        </w:rPr>
      </w:pPr>
      <w:r w:rsidRPr="00EE36D0">
        <w:t xml:space="preserve">The draft of the </w:t>
      </w:r>
      <w:r w:rsidRPr="00EE36D0" w:rsidR="00C26BE5">
        <w:t>Complex</w:t>
      </w:r>
      <w:r w:rsidRPr="00EE36D0">
        <w:t xml:space="preserve"> Report is due </w:t>
      </w:r>
      <w:r w:rsidRPr="00EE36D0" w:rsidR="001B39DB">
        <w:t xml:space="preserve">the night </w:t>
      </w:r>
      <w:r w:rsidR="00576FA7">
        <w:t xml:space="preserve">after your </w:t>
      </w:r>
      <w:r w:rsidRPr="00EE36D0" w:rsidR="0040059E">
        <w:t>Design Studio</w:t>
      </w:r>
      <w:r w:rsidRPr="00EE36D0">
        <w:t xml:space="preserve"> Week </w:t>
      </w:r>
      <w:r w:rsidRPr="00EE36D0" w:rsidR="00C26BE5">
        <w:t>10</w:t>
      </w:r>
      <w:r w:rsidRPr="00EE36D0">
        <w:t xml:space="preserve">. See below for more details on the content of this report and the associated rubric. Note that the final </w:t>
      </w:r>
      <w:r w:rsidRPr="00EE36D0" w:rsidR="007C6B2A">
        <w:t>Complex</w:t>
      </w:r>
      <w:r w:rsidRPr="00EE36D0">
        <w:t xml:space="preserve"> Report will</w:t>
      </w:r>
      <w:r w:rsidRPr="00EE36D0" w:rsidR="00C34509">
        <w:t xml:space="preserve"> be </w:t>
      </w:r>
      <w:r w:rsidRPr="00EE36D0">
        <w:t xml:space="preserve">due </w:t>
      </w:r>
      <w:r w:rsidRPr="00EE36D0" w:rsidR="001B39DB">
        <w:t xml:space="preserve">the night </w:t>
      </w:r>
      <w:r w:rsidR="00B4212D">
        <w:t xml:space="preserve">after </w:t>
      </w:r>
      <w:r w:rsidR="00461E09">
        <w:t xml:space="preserve">your </w:t>
      </w:r>
      <w:r w:rsidRPr="00EE36D0" w:rsidR="00461E09">
        <w:rPr>
          <w:i w:val="0"/>
        </w:rPr>
        <w:t>Design</w:t>
      </w:r>
      <w:r w:rsidRPr="00EE36D0" w:rsidR="0040059E">
        <w:rPr>
          <w:i w:val="0"/>
        </w:rPr>
        <w:t xml:space="preserve"> Studio</w:t>
      </w:r>
      <w:r w:rsidRPr="00EE36D0">
        <w:rPr>
          <w:i w:val="0"/>
        </w:rPr>
        <w:t xml:space="preserve"> Week </w:t>
      </w:r>
      <w:r w:rsidRPr="00EE36D0" w:rsidR="007C6B2A">
        <w:rPr>
          <w:i w:val="0"/>
        </w:rPr>
        <w:t>12</w:t>
      </w:r>
      <w:r w:rsidRPr="00EE36D0">
        <w:rPr>
          <w:i w:val="0"/>
        </w:rPr>
        <w:t xml:space="preserve">. </w:t>
      </w:r>
      <w:r w:rsidRPr="00EE36D0" w:rsidR="00E87158">
        <w:rPr>
          <w:i w:val="0"/>
        </w:rPr>
        <w:t>Groups will discuss the</w:t>
      </w:r>
      <w:r w:rsidR="00E87158">
        <w:rPr>
          <w:i w:val="0"/>
        </w:rPr>
        <w:t xml:space="preserve">ir </w:t>
      </w:r>
      <w:r w:rsidRPr="00EE36D0" w:rsidR="00E87158">
        <w:rPr>
          <w:i w:val="0"/>
        </w:rPr>
        <w:t xml:space="preserve">progress </w:t>
      </w:r>
      <w:r w:rsidR="00E87158">
        <w:rPr>
          <w:i w:val="0"/>
        </w:rPr>
        <w:t>Check-In</w:t>
      </w:r>
      <w:r w:rsidRPr="00EE36D0" w:rsidR="00E87158">
        <w:rPr>
          <w:i w:val="0"/>
        </w:rPr>
        <w:t xml:space="preserve"> in Week </w:t>
      </w:r>
      <w:r w:rsidR="00E87158">
        <w:rPr>
          <w:i w:val="0"/>
        </w:rPr>
        <w:t>10</w:t>
      </w:r>
      <w:r w:rsidRPr="00EE36D0" w:rsidR="00E87158">
        <w:rPr>
          <w:i w:val="0"/>
        </w:rPr>
        <w:t>.</w:t>
      </w:r>
    </w:p>
    <w:p w:rsidR="00A30CE5" w:rsidP="00683B01" w:rsidRDefault="0040059E" w14:paraId="4B9DAE37" w14:textId="7E6563E3">
      <w:pPr>
        <w:pStyle w:val="Heading2"/>
      </w:pPr>
      <w:bookmarkStart w:name="_Toc159396313" w:id="45"/>
      <w:r w:rsidRPr="00EE36D0">
        <w:t>Design Studio</w:t>
      </w:r>
      <w:r w:rsidRPr="00EE36D0" w:rsidR="00A30CE5">
        <w:t xml:space="preserve"> Week 10 –</w:t>
      </w:r>
      <w:r w:rsidR="004E219A">
        <w:t xml:space="preserve"> </w:t>
      </w:r>
      <w:r w:rsidRPr="00EE36D0" w:rsidR="00A30CE5">
        <w:t>Risk</w:t>
      </w:r>
      <w:r w:rsidR="00A675C2">
        <w:t xml:space="preserve"> </w:t>
      </w:r>
      <w:r w:rsidR="004E219A">
        <w:t>Management</w:t>
      </w:r>
      <w:bookmarkEnd w:id="45"/>
    </w:p>
    <w:p w:rsidRPr="00461E09" w:rsidR="00376E12" w:rsidP="00461E09" w:rsidRDefault="006D7A53" w14:paraId="1B25916C" w14:textId="7D6588C5">
      <w:pPr>
        <w:rPr>
          <w:rFonts w:ascii="Arial Narrow" w:hAnsi="Arial Narrow" w:cs="Times New Roman"/>
          <w:i/>
          <w:sz w:val="24"/>
          <w:szCs w:val="24"/>
        </w:rPr>
      </w:pPr>
      <w:r w:rsidRPr="00EE36D0">
        <w:rPr>
          <w:rFonts w:ascii="Arial Narrow" w:hAnsi="Arial Narrow" w:cs="Times New Roman"/>
          <w:i/>
          <w:iCs/>
          <w:sz w:val="24"/>
          <w:szCs w:val="24"/>
        </w:rPr>
        <w:t xml:space="preserve">Progress </w:t>
      </w:r>
      <w:r>
        <w:rPr>
          <w:rFonts w:ascii="Arial Narrow" w:hAnsi="Arial Narrow" w:cs="Times New Roman"/>
          <w:i/>
          <w:iCs/>
          <w:sz w:val="24"/>
          <w:szCs w:val="24"/>
        </w:rPr>
        <w:t>Check-In</w:t>
      </w:r>
      <w:r w:rsidRPr="00EE36D0">
        <w:rPr>
          <w:rFonts w:ascii="Arial Narrow" w:hAnsi="Arial Narrow" w:cs="Times New Roman"/>
          <w:i/>
          <w:iCs/>
          <w:sz w:val="24"/>
          <w:szCs w:val="24"/>
        </w:rPr>
        <w:t>s during Design Studio</w:t>
      </w:r>
      <w:r>
        <w:rPr>
          <w:rFonts w:ascii="Arial Narrow" w:hAnsi="Arial Narrow" w:cs="Times New Roman"/>
          <w:i/>
          <w:iCs/>
          <w:sz w:val="24"/>
          <w:szCs w:val="24"/>
        </w:rPr>
        <w:t xml:space="preserve"> (graded)</w:t>
      </w:r>
      <w:r w:rsidRPr="00EE36D0">
        <w:rPr>
          <w:rFonts w:ascii="Arial Narrow" w:hAnsi="Arial Narrow" w:cs="Times New Roman"/>
          <w:i/>
          <w:iCs/>
          <w:sz w:val="24"/>
          <w:szCs w:val="24"/>
        </w:rPr>
        <w:t>.</w:t>
      </w:r>
    </w:p>
    <w:p w:rsidR="001B42ED" w:rsidP="005070D9" w:rsidRDefault="00F91398" w14:paraId="6A34C58D" w14:textId="4754CA65">
      <w:pPr>
        <w:pStyle w:val="ListParagraph"/>
        <w:numPr>
          <w:ilvl w:val="0"/>
          <w:numId w:val="23"/>
        </w:numPr>
        <w:spacing w:after="0"/>
        <w:jc w:val="both"/>
        <w:rPr>
          <w:rFonts w:ascii="Arial Narrow" w:hAnsi="Arial Narrow" w:cs="Times New Roman"/>
          <w:sz w:val="24"/>
          <w:szCs w:val="24"/>
        </w:rPr>
      </w:pPr>
      <w:r w:rsidRPr="001B42ED">
        <w:rPr>
          <w:rFonts w:ascii="Arial Narrow" w:hAnsi="Arial Narrow" w:cs="Times New Roman"/>
          <w:sz w:val="24"/>
          <w:szCs w:val="24"/>
        </w:rPr>
        <w:t>Brainstorm any</w:t>
      </w:r>
      <w:r w:rsidR="007E0E66">
        <w:rPr>
          <w:rFonts w:ascii="Arial Narrow" w:hAnsi="Arial Narrow" w:cs="Times New Roman"/>
          <w:sz w:val="24"/>
          <w:szCs w:val="24"/>
        </w:rPr>
        <w:t xml:space="preserve"> events that</w:t>
      </w:r>
      <w:r w:rsidR="00626408">
        <w:rPr>
          <w:rFonts w:ascii="Arial Narrow" w:hAnsi="Arial Narrow" w:cs="Times New Roman"/>
          <w:sz w:val="24"/>
          <w:szCs w:val="24"/>
        </w:rPr>
        <w:t xml:space="preserve"> may happen that</w:t>
      </w:r>
      <w:r w:rsidR="007B3C4B">
        <w:rPr>
          <w:rFonts w:ascii="Arial Narrow" w:hAnsi="Arial Narrow" w:cs="Times New Roman"/>
          <w:sz w:val="24"/>
          <w:szCs w:val="24"/>
        </w:rPr>
        <w:t xml:space="preserve"> could</w:t>
      </w:r>
      <w:r w:rsidR="007E0E66">
        <w:rPr>
          <w:rFonts w:ascii="Arial Narrow" w:hAnsi="Arial Narrow" w:cs="Times New Roman"/>
          <w:sz w:val="24"/>
          <w:szCs w:val="24"/>
        </w:rPr>
        <w:t xml:space="preserve"> </w:t>
      </w:r>
      <w:r w:rsidR="00626408">
        <w:rPr>
          <w:rFonts w:ascii="Arial Narrow" w:hAnsi="Arial Narrow" w:cs="Times New Roman"/>
          <w:sz w:val="24"/>
          <w:szCs w:val="24"/>
        </w:rPr>
        <w:t xml:space="preserve">either benefit or </w:t>
      </w:r>
      <w:r w:rsidR="00E3783F">
        <w:rPr>
          <w:rFonts w:ascii="Arial Narrow" w:hAnsi="Arial Narrow" w:cs="Times New Roman"/>
          <w:sz w:val="24"/>
          <w:szCs w:val="24"/>
        </w:rPr>
        <w:t>d</w:t>
      </w:r>
      <w:r w:rsidR="00834D32">
        <w:rPr>
          <w:rFonts w:ascii="Arial Narrow" w:hAnsi="Arial Narrow" w:cs="Times New Roman"/>
          <w:sz w:val="24"/>
          <w:szCs w:val="24"/>
        </w:rPr>
        <w:t>e</w:t>
      </w:r>
      <w:r w:rsidR="00E3783F">
        <w:rPr>
          <w:rFonts w:ascii="Arial Narrow" w:hAnsi="Arial Narrow" w:cs="Times New Roman"/>
          <w:sz w:val="24"/>
          <w:szCs w:val="24"/>
        </w:rPr>
        <w:t>tract from</w:t>
      </w:r>
      <w:r w:rsidR="0024101C">
        <w:rPr>
          <w:rFonts w:ascii="Arial Narrow" w:hAnsi="Arial Narrow" w:cs="Times New Roman"/>
          <w:sz w:val="24"/>
          <w:szCs w:val="24"/>
        </w:rPr>
        <w:t xml:space="preserve"> </w:t>
      </w:r>
      <w:r w:rsidR="00626408">
        <w:rPr>
          <w:rFonts w:ascii="Arial Narrow" w:hAnsi="Arial Narrow" w:cs="Times New Roman"/>
          <w:sz w:val="24"/>
          <w:szCs w:val="24"/>
        </w:rPr>
        <w:t>your project’s NV</w:t>
      </w:r>
      <w:r w:rsidR="003E1BA1">
        <w:rPr>
          <w:rFonts w:ascii="Arial Narrow" w:hAnsi="Arial Narrow" w:cs="Times New Roman"/>
          <w:sz w:val="24"/>
          <w:szCs w:val="24"/>
        </w:rPr>
        <w:t>.</w:t>
      </w:r>
      <w:r w:rsidR="00626408">
        <w:rPr>
          <w:rFonts w:ascii="Arial Narrow" w:hAnsi="Arial Narrow" w:cs="Times New Roman"/>
          <w:sz w:val="24"/>
          <w:szCs w:val="24"/>
        </w:rPr>
        <w:t xml:space="preserve"> </w:t>
      </w:r>
      <w:r w:rsidRPr="001B42ED" w:rsidR="002272A2">
        <w:rPr>
          <w:rFonts w:ascii="Arial Narrow" w:hAnsi="Arial Narrow" w:cs="Times New Roman"/>
          <w:sz w:val="24"/>
          <w:szCs w:val="24"/>
        </w:rPr>
        <w:t xml:space="preserve">State the NV impact for each </w:t>
      </w:r>
      <w:r w:rsidR="001841F8">
        <w:rPr>
          <w:rFonts w:ascii="Arial Narrow" w:hAnsi="Arial Narrow" w:cs="Times New Roman"/>
          <w:sz w:val="24"/>
          <w:szCs w:val="24"/>
        </w:rPr>
        <w:t xml:space="preserve">potential </w:t>
      </w:r>
      <w:r w:rsidRPr="001B42ED" w:rsidR="002272A2">
        <w:rPr>
          <w:rFonts w:ascii="Arial Narrow" w:hAnsi="Arial Narrow" w:cs="Times New Roman"/>
          <w:sz w:val="24"/>
          <w:szCs w:val="24"/>
        </w:rPr>
        <w:t xml:space="preserve">outcome </w:t>
      </w:r>
      <w:r w:rsidR="001841F8">
        <w:rPr>
          <w:rFonts w:ascii="Arial Narrow" w:hAnsi="Arial Narrow" w:cs="Times New Roman"/>
          <w:sz w:val="24"/>
          <w:szCs w:val="24"/>
        </w:rPr>
        <w:t>of each event</w:t>
      </w:r>
      <w:r w:rsidRPr="001B42ED" w:rsidR="002272A2">
        <w:rPr>
          <w:rFonts w:ascii="Arial Narrow" w:hAnsi="Arial Narrow" w:cs="Times New Roman"/>
          <w:sz w:val="24"/>
          <w:szCs w:val="24"/>
        </w:rPr>
        <w:t xml:space="preserve"> and the chance of that outcome </w:t>
      </w:r>
      <w:r w:rsidR="008A005D">
        <w:rPr>
          <w:rFonts w:ascii="Arial Narrow" w:hAnsi="Arial Narrow" w:cs="Times New Roman"/>
          <w:sz w:val="24"/>
          <w:szCs w:val="24"/>
        </w:rPr>
        <w:t>occurring</w:t>
      </w:r>
      <w:r w:rsidRPr="001B42ED" w:rsidR="002272A2">
        <w:rPr>
          <w:rFonts w:ascii="Arial Narrow" w:hAnsi="Arial Narrow" w:cs="Times New Roman"/>
          <w:sz w:val="24"/>
          <w:szCs w:val="24"/>
        </w:rPr>
        <w:t xml:space="preserve"> (each can be continuous or discrete probability, and </w:t>
      </w:r>
      <w:r w:rsidR="00B62D78">
        <w:rPr>
          <w:rFonts w:ascii="Arial Narrow" w:hAnsi="Arial Narrow" w:cs="Times New Roman"/>
          <w:sz w:val="24"/>
          <w:szCs w:val="24"/>
        </w:rPr>
        <w:t xml:space="preserve">you </w:t>
      </w:r>
      <w:r w:rsidRPr="001B42ED" w:rsidR="002272A2">
        <w:rPr>
          <w:rFonts w:ascii="Arial Narrow" w:hAnsi="Arial Narrow" w:cs="Times New Roman"/>
          <w:sz w:val="24"/>
          <w:szCs w:val="24"/>
        </w:rPr>
        <w:t>don't have to stick to one type for all events).</w:t>
      </w:r>
    </w:p>
    <w:p w:rsidR="008748DB" w:rsidP="005070D9" w:rsidRDefault="008748DB" w14:paraId="664E2432" w14:textId="0200C301">
      <w:pPr>
        <w:pStyle w:val="ListParagraph"/>
        <w:numPr>
          <w:ilvl w:val="1"/>
          <w:numId w:val="23"/>
        </w:numPr>
        <w:spacing w:after="0"/>
        <w:jc w:val="both"/>
        <w:rPr>
          <w:rFonts w:ascii="Arial Narrow" w:hAnsi="Arial Narrow" w:cs="Times New Roman"/>
          <w:sz w:val="24"/>
          <w:szCs w:val="24"/>
        </w:rPr>
      </w:pPr>
      <w:r>
        <w:rPr>
          <w:rFonts w:ascii="Arial Narrow" w:hAnsi="Arial Narrow" w:cs="Times New Roman"/>
          <w:sz w:val="24"/>
          <w:szCs w:val="24"/>
        </w:rPr>
        <w:t>You should brainstorm at least 6 events total including at least 3 risks</w:t>
      </w:r>
      <w:r w:rsidR="00B27A0A">
        <w:rPr>
          <w:rFonts w:ascii="Arial Narrow" w:hAnsi="Arial Narrow" w:cs="Times New Roman"/>
          <w:sz w:val="24"/>
          <w:szCs w:val="24"/>
        </w:rPr>
        <w:t xml:space="preserve"> (potential </w:t>
      </w:r>
      <w:r w:rsidRPr="00D71121" w:rsidR="00B27A0A">
        <w:rPr>
          <w:rFonts w:ascii="Arial Narrow" w:hAnsi="Arial Narrow" w:cs="Times New Roman"/>
          <w:sz w:val="24"/>
          <w:szCs w:val="24"/>
        </w:rPr>
        <w:t>events</w:t>
      </w:r>
      <w:r w:rsidR="00B27A0A">
        <w:rPr>
          <w:rFonts w:ascii="Arial Narrow" w:hAnsi="Arial Narrow" w:cs="Times New Roman"/>
          <w:sz w:val="24"/>
          <w:szCs w:val="24"/>
        </w:rPr>
        <w:t xml:space="preserve"> with a </w:t>
      </w:r>
      <w:r w:rsidRPr="00DE1BFA" w:rsidR="00B27A0A">
        <w:rPr>
          <w:rFonts w:ascii="Arial Narrow" w:hAnsi="Arial Narrow" w:cs="Times New Roman"/>
          <w:i/>
          <w:sz w:val="24"/>
          <w:szCs w:val="24"/>
        </w:rPr>
        <w:t>negative</w:t>
      </w:r>
      <w:r w:rsidR="00B27A0A">
        <w:rPr>
          <w:rFonts w:ascii="Arial Narrow" w:hAnsi="Arial Narrow" w:cs="Times New Roman"/>
          <w:sz w:val="24"/>
          <w:szCs w:val="24"/>
        </w:rPr>
        <w:t xml:space="preserve"> impact on NV)</w:t>
      </w:r>
    </w:p>
    <w:p w:rsidRPr="00461E09" w:rsidR="008720E5" w:rsidP="005070D9" w:rsidRDefault="00DA1FF8" w14:paraId="03FA9C8C" w14:textId="30189036">
      <w:pPr>
        <w:pStyle w:val="ListParagraph"/>
        <w:numPr>
          <w:ilvl w:val="1"/>
          <w:numId w:val="23"/>
        </w:numPr>
        <w:spacing w:after="0"/>
        <w:jc w:val="both"/>
        <w:rPr>
          <w:rFonts w:ascii="Arial Narrow" w:hAnsi="Arial Narrow" w:cs="Times New Roman"/>
          <w:sz w:val="24"/>
          <w:szCs w:val="24"/>
        </w:rPr>
      </w:pPr>
      <w:r>
        <w:rPr>
          <w:rFonts w:ascii="Arial Narrow" w:hAnsi="Arial Narrow" w:cs="Times New Roman"/>
          <w:sz w:val="24"/>
          <w:szCs w:val="24"/>
        </w:rPr>
        <w:t xml:space="preserve">Risks </w:t>
      </w:r>
      <w:r w:rsidR="00C6614A">
        <w:rPr>
          <w:rFonts w:ascii="Arial Narrow" w:hAnsi="Arial Narrow" w:cs="Times New Roman"/>
          <w:sz w:val="24"/>
          <w:szCs w:val="24"/>
        </w:rPr>
        <w:t xml:space="preserve">can </w:t>
      </w:r>
      <w:r>
        <w:rPr>
          <w:rFonts w:ascii="Arial Narrow" w:hAnsi="Arial Narrow" w:cs="Times New Roman"/>
          <w:sz w:val="24"/>
          <w:szCs w:val="24"/>
        </w:rPr>
        <w:t>be "</w:t>
      </w:r>
      <w:r w:rsidR="00C6614A">
        <w:rPr>
          <w:rFonts w:ascii="Arial Narrow" w:hAnsi="Arial Narrow" w:cs="Times New Roman"/>
          <w:sz w:val="24"/>
          <w:szCs w:val="24"/>
        </w:rPr>
        <w:t>parameter</w:t>
      </w:r>
      <w:r>
        <w:rPr>
          <w:rFonts w:ascii="Arial Narrow" w:hAnsi="Arial Narrow" w:cs="Times New Roman"/>
          <w:sz w:val="24"/>
          <w:szCs w:val="24"/>
        </w:rPr>
        <w:t xml:space="preserve"> X is different </w:t>
      </w:r>
      <w:r w:rsidR="00C6614A">
        <w:rPr>
          <w:rFonts w:ascii="Arial Narrow" w:hAnsi="Arial Narrow" w:cs="Times New Roman"/>
          <w:sz w:val="24"/>
          <w:szCs w:val="24"/>
        </w:rPr>
        <w:t>than</w:t>
      </w:r>
      <w:r>
        <w:rPr>
          <w:rFonts w:ascii="Arial Narrow" w:hAnsi="Arial Narrow" w:cs="Times New Roman"/>
          <w:sz w:val="24"/>
          <w:szCs w:val="24"/>
        </w:rPr>
        <w:t xml:space="preserve"> </w:t>
      </w:r>
      <w:r w:rsidR="00AE2EE3">
        <w:rPr>
          <w:rFonts w:ascii="Arial Narrow" w:hAnsi="Arial Narrow" w:cs="Times New Roman"/>
          <w:sz w:val="24"/>
          <w:szCs w:val="24"/>
        </w:rPr>
        <w:t>estimated"</w:t>
      </w:r>
      <w:r w:rsidR="00C6614A">
        <w:rPr>
          <w:rFonts w:ascii="Arial Narrow" w:hAnsi="Arial Narrow" w:cs="Times New Roman"/>
          <w:sz w:val="24"/>
          <w:szCs w:val="24"/>
        </w:rPr>
        <w:t>, especially where that may be the case and would have a significant impact</w:t>
      </w:r>
      <w:r w:rsidR="009155C1">
        <w:rPr>
          <w:rFonts w:ascii="Arial Narrow" w:hAnsi="Arial Narrow" w:cs="Times New Roman"/>
          <w:sz w:val="24"/>
          <w:szCs w:val="24"/>
        </w:rPr>
        <w:t>.</w:t>
      </w:r>
    </w:p>
    <w:p w:rsidR="00F70F1D" w:rsidP="005070D9" w:rsidRDefault="002272A2" w14:paraId="1EFC6A40" w14:textId="4888AA50">
      <w:pPr>
        <w:pStyle w:val="ListParagraph"/>
        <w:numPr>
          <w:ilvl w:val="0"/>
          <w:numId w:val="23"/>
        </w:numPr>
        <w:spacing w:after="0"/>
        <w:jc w:val="both"/>
        <w:rPr>
          <w:rFonts w:ascii="Arial Narrow" w:hAnsi="Arial Narrow" w:cs="Times New Roman"/>
          <w:sz w:val="24"/>
          <w:szCs w:val="24"/>
        </w:rPr>
      </w:pPr>
      <w:r w:rsidRPr="00D71121">
        <w:rPr>
          <w:rFonts w:ascii="Arial Narrow" w:hAnsi="Arial Narrow" w:cs="Times New Roman"/>
          <w:sz w:val="24"/>
          <w:szCs w:val="24"/>
        </w:rPr>
        <w:t>Lay out</w:t>
      </w:r>
      <w:r w:rsidRPr="00461E09">
        <w:rPr>
          <w:rFonts w:ascii="Arial Narrow" w:hAnsi="Arial Narrow" w:cs="Times New Roman"/>
          <w:sz w:val="24"/>
          <w:szCs w:val="24"/>
        </w:rPr>
        <w:t xml:space="preserve"> </w:t>
      </w:r>
      <w:r w:rsidR="00982A70">
        <w:rPr>
          <w:rFonts w:ascii="Arial Narrow" w:hAnsi="Arial Narrow" w:cs="Times New Roman"/>
          <w:sz w:val="24"/>
          <w:szCs w:val="24"/>
        </w:rPr>
        <w:t xml:space="preserve">the risks </w:t>
      </w:r>
      <w:r w:rsidRPr="00D71121">
        <w:rPr>
          <w:rFonts w:ascii="Arial Narrow" w:hAnsi="Arial Narrow" w:cs="Times New Roman"/>
          <w:sz w:val="24"/>
          <w:szCs w:val="24"/>
        </w:rPr>
        <w:t xml:space="preserve">in a </w:t>
      </w:r>
      <w:r w:rsidRPr="00461E09">
        <w:rPr>
          <w:rFonts w:ascii="Arial Narrow" w:hAnsi="Arial Narrow" w:cs="Times New Roman"/>
          <w:i/>
          <w:sz w:val="24"/>
          <w:szCs w:val="24"/>
        </w:rPr>
        <w:t>risk matrix</w:t>
      </w:r>
      <w:r w:rsidR="00F91398">
        <w:rPr>
          <w:rFonts w:ascii="Arial Narrow" w:hAnsi="Arial Narrow" w:cs="Times New Roman"/>
          <w:i/>
          <w:sz w:val="24"/>
          <w:szCs w:val="24"/>
        </w:rPr>
        <w:t>.</w:t>
      </w:r>
    </w:p>
    <w:p w:rsidR="00524FF8" w:rsidP="005070D9" w:rsidRDefault="00A859B5" w14:paraId="7A584DF9" w14:textId="3B4B281B">
      <w:pPr>
        <w:pStyle w:val="ListParagraph"/>
        <w:numPr>
          <w:ilvl w:val="1"/>
          <w:numId w:val="23"/>
        </w:numPr>
        <w:spacing w:after="0"/>
        <w:jc w:val="both"/>
        <w:rPr>
          <w:rFonts w:ascii="Arial Narrow" w:hAnsi="Arial Narrow" w:cs="Times New Roman"/>
          <w:sz w:val="24"/>
          <w:szCs w:val="24"/>
        </w:rPr>
      </w:pPr>
      <w:r>
        <w:rPr>
          <w:rFonts w:ascii="Arial Narrow" w:hAnsi="Arial Narrow" w:cs="Times New Roman"/>
          <w:sz w:val="24"/>
          <w:szCs w:val="24"/>
        </w:rPr>
        <w:t xml:space="preserve">When </w:t>
      </w:r>
      <w:r w:rsidR="00E94643">
        <w:rPr>
          <w:rFonts w:ascii="Arial Narrow" w:hAnsi="Arial Narrow" w:cs="Times New Roman"/>
          <w:sz w:val="24"/>
          <w:szCs w:val="24"/>
        </w:rPr>
        <w:t xml:space="preserve">organizing the risks into a </w:t>
      </w:r>
      <w:r>
        <w:rPr>
          <w:rFonts w:ascii="Arial Narrow" w:hAnsi="Arial Narrow" w:cs="Times New Roman"/>
          <w:sz w:val="24"/>
          <w:szCs w:val="24"/>
        </w:rPr>
        <w:t>risk matrix</w:t>
      </w:r>
      <w:r w:rsidR="00F72A4B">
        <w:rPr>
          <w:rFonts w:ascii="Arial Narrow" w:hAnsi="Arial Narrow" w:cs="Times New Roman"/>
          <w:sz w:val="24"/>
          <w:szCs w:val="24"/>
        </w:rPr>
        <w:t>,</w:t>
      </w:r>
      <w:r>
        <w:rPr>
          <w:rFonts w:ascii="Arial Narrow" w:hAnsi="Arial Narrow" w:cs="Times New Roman"/>
          <w:sz w:val="24"/>
          <w:szCs w:val="24"/>
        </w:rPr>
        <w:t xml:space="preserve"> y</w:t>
      </w:r>
      <w:r w:rsidR="00524FF8">
        <w:rPr>
          <w:rFonts w:ascii="Arial Narrow" w:hAnsi="Arial Narrow" w:cs="Times New Roman"/>
          <w:sz w:val="24"/>
          <w:szCs w:val="24"/>
        </w:rPr>
        <w:t xml:space="preserve">ou don't need to </w:t>
      </w:r>
      <w:r>
        <w:rPr>
          <w:rFonts w:ascii="Arial Narrow" w:hAnsi="Arial Narrow" w:cs="Times New Roman"/>
          <w:sz w:val="24"/>
          <w:szCs w:val="24"/>
        </w:rPr>
        <w:t xml:space="preserve">have something for </w:t>
      </w:r>
      <w:r w:rsidR="00524FF8">
        <w:rPr>
          <w:rFonts w:ascii="Arial Narrow" w:hAnsi="Arial Narrow" w:cs="Times New Roman"/>
          <w:sz w:val="24"/>
          <w:szCs w:val="24"/>
        </w:rPr>
        <w:t>every cel</w:t>
      </w:r>
      <w:r>
        <w:rPr>
          <w:rFonts w:ascii="Arial Narrow" w:hAnsi="Arial Narrow" w:cs="Times New Roman"/>
          <w:sz w:val="24"/>
          <w:szCs w:val="24"/>
        </w:rPr>
        <w:t>l</w:t>
      </w:r>
      <w:r w:rsidR="00D26118">
        <w:rPr>
          <w:rFonts w:ascii="Arial Narrow" w:hAnsi="Arial Narrow" w:cs="Times New Roman"/>
          <w:sz w:val="24"/>
          <w:szCs w:val="24"/>
        </w:rPr>
        <w:t xml:space="preserve">. </w:t>
      </w:r>
      <w:r w:rsidR="00524FF8">
        <w:rPr>
          <w:rFonts w:ascii="Arial Narrow" w:hAnsi="Arial Narrow" w:cs="Times New Roman"/>
          <w:sz w:val="24"/>
          <w:szCs w:val="24"/>
        </w:rPr>
        <w:t xml:space="preserve"> </w:t>
      </w:r>
      <w:r w:rsidR="00D26118">
        <w:rPr>
          <w:rFonts w:ascii="Arial Narrow" w:hAnsi="Arial Narrow" w:cs="Times New Roman"/>
          <w:sz w:val="24"/>
          <w:szCs w:val="24"/>
        </w:rPr>
        <w:t>Y</w:t>
      </w:r>
      <w:r>
        <w:rPr>
          <w:rFonts w:ascii="Arial Narrow" w:hAnsi="Arial Narrow" w:cs="Times New Roman"/>
          <w:sz w:val="24"/>
          <w:szCs w:val="24"/>
        </w:rPr>
        <w:t xml:space="preserve">ou </w:t>
      </w:r>
      <w:r w:rsidR="00524FF8">
        <w:rPr>
          <w:rFonts w:ascii="Arial Narrow" w:hAnsi="Arial Narrow" w:cs="Times New Roman"/>
          <w:sz w:val="24"/>
          <w:szCs w:val="24"/>
        </w:rPr>
        <w:t xml:space="preserve">can </w:t>
      </w:r>
      <w:r w:rsidR="00D26118">
        <w:rPr>
          <w:rFonts w:ascii="Arial Narrow" w:hAnsi="Arial Narrow" w:cs="Times New Roman"/>
          <w:sz w:val="24"/>
          <w:szCs w:val="24"/>
        </w:rPr>
        <w:t xml:space="preserve">also </w:t>
      </w:r>
      <w:r w:rsidR="00524FF8">
        <w:rPr>
          <w:rFonts w:ascii="Arial Narrow" w:hAnsi="Arial Narrow" w:cs="Times New Roman"/>
          <w:sz w:val="24"/>
          <w:szCs w:val="24"/>
        </w:rPr>
        <w:t>have more than one event in a specific cell. The likeliness axis can be in terms of "chance this happens at all over the life of the project" or "expected rate of occurrence" (e.g., 1 per 100 years, 1 per 10 years, 1 per year, 1 per month, 1 per week, 1 per day, etc.).</w:t>
      </w:r>
    </w:p>
    <w:p w:rsidR="00F3728C" w:rsidP="005070D9" w:rsidRDefault="00F3728C" w14:paraId="21AF3F08" w14:textId="55AC6AB6">
      <w:pPr>
        <w:pStyle w:val="ListParagraph"/>
        <w:numPr>
          <w:ilvl w:val="0"/>
          <w:numId w:val="23"/>
        </w:numPr>
        <w:spacing w:after="0"/>
        <w:jc w:val="both"/>
        <w:rPr>
          <w:rFonts w:ascii="Arial Narrow" w:hAnsi="Arial Narrow" w:cs="Times New Roman"/>
          <w:sz w:val="24"/>
          <w:szCs w:val="24"/>
        </w:rPr>
      </w:pPr>
      <w:r>
        <w:rPr>
          <w:rFonts w:ascii="Arial Narrow" w:hAnsi="Arial Narrow" w:cs="Times New Roman"/>
          <w:sz w:val="24"/>
          <w:szCs w:val="24"/>
        </w:rPr>
        <w:t xml:space="preserve">Identify the 3 most critical risks (ones with the largest </w:t>
      </w:r>
      <w:r w:rsidRPr="001B130D">
        <w:rPr>
          <w:rFonts w:ascii="Arial Narrow" w:hAnsi="Arial Narrow" w:cs="Times New Roman"/>
          <w:i/>
          <w:iCs/>
          <w:sz w:val="24"/>
          <w:szCs w:val="24"/>
        </w:rPr>
        <w:t>expected</w:t>
      </w:r>
      <w:r>
        <w:rPr>
          <w:rFonts w:ascii="Arial Narrow" w:hAnsi="Arial Narrow" w:cs="Times New Roman"/>
          <w:sz w:val="24"/>
          <w:szCs w:val="24"/>
        </w:rPr>
        <w:t xml:space="preserve"> </w:t>
      </w:r>
      <w:commentRangeStart w:id="46"/>
      <w:commentRangeStart w:id="47"/>
      <w:r>
        <w:rPr>
          <w:rFonts w:ascii="Arial Narrow" w:hAnsi="Arial Narrow" w:cs="Times New Roman"/>
          <w:sz w:val="24"/>
          <w:szCs w:val="24"/>
        </w:rPr>
        <w:t>NV impact</w:t>
      </w:r>
      <w:commentRangeEnd w:id="46"/>
      <w:r w:rsidR="000C7A72">
        <w:rPr>
          <w:rStyle w:val="CommentReference"/>
        </w:rPr>
        <w:commentReference w:id="46"/>
      </w:r>
      <w:commentRangeEnd w:id="47"/>
      <w:r w:rsidR="00A76CED">
        <w:rPr>
          <w:rStyle w:val="CommentReference"/>
        </w:rPr>
        <w:commentReference w:id="47"/>
      </w:r>
      <w:r w:rsidR="00A76CED">
        <w:rPr>
          <w:rFonts w:ascii="Arial Narrow" w:hAnsi="Arial Narrow" w:cs="Times New Roman"/>
          <w:sz w:val="24"/>
          <w:szCs w:val="24"/>
        </w:rPr>
        <w:t xml:space="preserve"> [i.e., the largest expected change in NV]</w:t>
      </w:r>
      <w:r>
        <w:rPr>
          <w:rFonts w:ascii="Arial Narrow" w:hAnsi="Arial Narrow" w:cs="Times New Roman"/>
          <w:sz w:val="24"/>
          <w:szCs w:val="24"/>
        </w:rPr>
        <w:t>, determined by multiplying the NV impact if they do happen with the chance they happen, or the NV impact per occurrence with the expected rate of occurrence)</w:t>
      </w:r>
    </w:p>
    <w:p w:rsidR="002F63F3" w:rsidP="005070D9" w:rsidRDefault="002F63F3" w14:paraId="2073331B" w14:textId="31FED6E3">
      <w:pPr>
        <w:pStyle w:val="ListParagraph"/>
        <w:numPr>
          <w:ilvl w:val="1"/>
          <w:numId w:val="23"/>
        </w:numPr>
        <w:spacing w:after="0"/>
        <w:jc w:val="both"/>
        <w:rPr>
          <w:rFonts w:ascii="Arial Narrow" w:hAnsi="Arial Narrow" w:cs="Times New Roman"/>
          <w:sz w:val="24"/>
          <w:szCs w:val="24"/>
        </w:rPr>
      </w:pPr>
      <w:r>
        <w:rPr>
          <w:rFonts w:ascii="Arial Narrow" w:hAnsi="Arial Narrow" w:cs="Times New Roman"/>
          <w:sz w:val="24"/>
          <w:szCs w:val="24"/>
        </w:rPr>
        <w:t xml:space="preserve">Update your task list to include the impact of these </w:t>
      </w:r>
      <w:r w:rsidR="003E5A2F">
        <w:rPr>
          <w:rFonts w:ascii="Arial Narrow" w:hAnsi="Arial Narrow" w:cs="Times New Roman"/>
          <w:sz w:val="24"/>
          <w:szCs w:val="24"/>
        </w:rPr>
        <w:t>risks</w:t>
      </w:r>
      <w:r>
        <w:rPr>
          <w:rFonts w:ascii="Arial Narrow" w:hAnsi="Arial Narrow" w:cs="Times New Roman"/>
          <w:sz w:val="24"/>
          <w:szCs w:val="24"/>
        </w:rPr>
        <w:t xml:space="preserve"> taking place, with random variables to account for the probability they happen (it's OK if these are not </w:t>
      </w:r>
      <w:r w:rsidR="00C724CF">
        <w:rPr>
          <w:rFonts w:ascii="Arial Narrow" w:hAnsi="Arial Narrow" w:cs="Times New Roman"/>
          <w:sz w:val="24"/>
          <w:szCs w:val="24"/>
        </w:rPr>
        <w:t xml:space="preserve">technically </w:t>
      </w:r>
      <w:r>
        <w:rPr>
          <w:rFonts w:ascii="Arial Narrow" w:hAnsi="Arial Narrow" w:cs="Times New Roman"/>
          <w:sz w:val="24"/>
          <w:szCs w:val="24"/>
        </w:rPr>
        <w:t>"tasks").</w:t>
      </w:r>
    </w:p>
    <w:p w:rsidR="00C724CF" w:rsidP="005070D9" w:rsidRDefault="00C724CF" w14:paraId="7806B40E" w14:textId="16C9FCF8">
      <w:pPr>
        <w:pStyle w:val="ListParagraph"/>
        <w:numPr>
          <w:ilvl w:val="1"/>
          <w:numId w:val="23"/>
        </w:numPr>
        <w:spacing w:after="0"/>
        <w:jc w:val="both"/>
        <w:rPr>
          <w:rFonts w:ascii="Arial Narrow" w:hAnsi="Arial Narrow" w:cs="Times New Roman"/>
          <w:sz w:val="24"/>
          <w:szCs w:val="24"/>
        </w:rPr>
      </w:pPr>
      <w:r>
        <w:rPr>
          <w:rFonts w:ascii="Arial Narrow" w:hAnsi="Arial Narrow" w:cs="Times New Roman"/>
          <w:sz w:val="24"/>
          <w:szCs w:val="24"/>
        </w:rPr>
        <w:t xml:space="preserve">You can optionally add additional events or risks to your task list in this way, but </w:t>
      </w:r>
      <w:r w:rsidR="00493D66">
        <w:rPr>
          <w:rFonts w:ascii="Arial Narrow" w:hAnsi="Arial Narrow" w:cs="Times New Roman"/>
          <w:sz w:val="24"/>
          <w:szCs w:val="24"/>
        </w:rPr>
        <w:t xml:space="preserve">you </w:t>
      </w:r>
      <w:r>
        <w:rPr>
          <w:rFonts w:ascii="Arial Narrow" w:hAnsi="Arial Narrow" w:cs="Times New Roman"/>
          <w:sz w:val="24"/>
          <w:szCs w:val="24"/>
        </w:rPr>
        <w:t xml:space="preserve">must add at least </w:t>
      </w:r>
      <w:r w:rsidR="008748DB">
        <w:rPr>
          <w:rFonts w:ascii="Arial Narrow" w:hAnsi="Arial Narrow" w:cs="Times New Roman"/>
          <w:sz w:val="24"/>
          <w:szCs w:val="24"/>
        </w:rPr>
        <w:t xml:space="preserve">these </w:t>
      </w:r>
      <w:r>
        <w:rPr>
          <w:rFonts w:ascii="Arial Narrow" w:hAnsi="Arial Narrow" w:cs="Times New Roman"/>
          <w:sz w:val="24"/>
          <w:szCs w:val="24"/>
        </w:rPr>
        <w:t xml:space="preserve">3 </w:t>
      </w:r>
      <w:r w:rsidR="008748DB">
        <w:rPr>
          <w:rFonts w:ascii="Arial Narrow" w:hAnsi="Arial Narrow" w:cs="Times New Roman"/>
          <w:sz w:val="24"/>
          <w:szCs w:val="24"/>
        </w:rPr>
        <w:t xml:space="preserve">most significant </w:t>
      </w:r>
      <w:r>
        <w:rPr>
          <w:rFonts w:ascii="Arial Narrow" w:hAnsi="Arial Narrow" w:cs="Times New Roman"/>
          <w:sz w:val="24"/>
          <w:szCs w:val="24"/>
        </w:rPr>
        <w:t>risks</w:t>
      </w:r>
      <w:r w:rsidR="008748DB">
        <w:rPr>
          <w:rFonts w:ascii="Arial Narrow" w:hAnsi="Arial Narrow" w:cs="Times New Roman"/>
          <w:sz w:val="24"/>
          <w:szCs w:val="24"/>
        </w:rPr>
        <w:t>.</w:t>
      </w:r>
    </w:p>
    <w:p w:rsidR="00C81EC9" w:rsidP="005070D9" w:rsidRDefault="00F70F1D" w14:paraId="53874F32" w14:textId="4D4E6A6D">
      <w:pPr>
        <w:pStyle w:val="ListParagraph"/>
        <w:numPr>
          <w:ilvl w:val="0"/>
          <w:numId w:val="23"/>
        </w:numPr>
        <w:spacing w:after="0"/>
        <w:jc w:val="both"/>
        <w:rPr>
          <w:rFonts w:ascii="Arial Narrow" w:hAnsi="Arial Narrow" w:cs="Times New Roman"/>
          <w:sz w:val="24"/>
          <w:szCs w:val="24"/>
        </w:rPr>
      </w:pPr>
      <w:r>
        <w:rPr>
          <w:rFonts w:ascii="Arial Narrow" w:hAnsi="Arial Narrow" w:cs="Times New Roman"/>
          <w:sz w:val="24"/>
          <w:szCs w:val="24"/>
        </w:rPr>
        <w:t>P</w:t>
      </w:r>
      <w:r w:rsidRPr="00F91398" w:rsidR="002272A2">
        <w:rPr>
          <w:rFonts w:ascii="Arial Narrow" w:hAnsi="Arial Narrow" w:cs="Times New Roman"/>
          <w:sz w:val="24"/>
          <w:szCs w:val="24"/>
        </w:rPr>
        <w:t>ropose</w:t>
      </w:r>
      <w:r w:rsidRPr="00D71121" w:rsidR="002272A2">
        <w:rPr>
          <w:rFonts w:ascii="Arial Narrow" w:hAnsi="Arial Narrow" w:cs="Times New Roman"/>
          <w:sz w:val="24"/>
          <w:szCs w:val="24"/>
        </w:rPr>
        <w:t xml:space="preserve"> mitigation strategies for the 3 most critical risks. </w:t>
      </w:r>
      <w:r w:rsidRPr="00EE36D0" w:rsidR="004504CC">
        <w:rPr>
          <w:rFonts w:ascii="Arial Narrow" w:hAnsi="Arial Narrow" w:cs="Times New Roman"/>
          <w:sz w:val="24"/>
          <w:szCs w:val="24"/>
        </w:rPr>
        <w:t xml:space="preserve">Estimate the cost of implementing these risk </w:t>
      </w:r>
      <w:r w:rsidR="004504CC">
        <w:rPr>
          <w:rFonts w:ascii="Arial Narrow" w:hAnsi="Arial Narrow" w:cs="Times New Roman"/>
          <w:sz w:val="24"/>
          <w:szCs w:val="24"/>
        </w:rPr>
        <w:t xml:space="preserve">mitigation strategies and </w:t>
      </w:r>
      <w:r w:rsidR="00FA77A5">
        <w:rPr>
          <w:rFonts w:ascii="Arial Narrow" w:hAnsi="Arial Narrow" w:cs="Times New Roman"/>
          <w:sz w:val="24"/>
          <w:szCs w:val="24"/>
        </w:rPr>
        <w:t>the</w:t>
      </w:r>
      <w:r w:rsidR="00FF0075">
        <w:rPr>
          <w:rFonts w:ascii="Arial Narrow" w:hAnsi="Arial Narrow" w:cs="Times New Roman"/>
          <w:sz w:val="24"/>
          <w:szCs w:val="24"/>
        </w:rPr>
        <w:t xml:space="preserve"> </w:t>
      </w:r>
      <w:r w:rsidR="00E54805">
        <w:rPr>
          <w:rFonts w:ascii="Arial Narrow" w:hAnsi="Arial Narrow" w:cs="Times New Roman"/>
          <w:sz w:val="24"/>
          <w:szCs w:val="24"/>
        </w:rPr>
        <w:t>changes they make to the</w:t>
      </w:r>
      <w:r w:rsidR="004C4E80">
        <w:rPr>
          <w:rFonts w:ascii="Arial Narrow" w:hAnsi="Arial Narrow" w:cs="Times New Roman"/>
          <w:sz w:val="24"/>
          <w:szCs w:val="24"/>
        </w:rPr>
        <w:t xml:space="preserve"> NV impact and/or</w:t>
      </w:r>
      <w:r w:rsidR="00E54805">
        <w:rPr>
          <w:rFonts w:ascii="Arial Narrow" w:hAnsi="Arial Narrow" w:cs="Times New Roman"/>
          <w:sz w:val="24"/>
          <w:szCs w:val="24"/>
        </w:rPr>
        <w:t xml:space="preserve"> </w:t>
      </w:r>
      <w:r w:rsidR="00D947C8">
        <w:rPr>
          <w:rFonts w:ascii="Arial Narrow" w:hAnsi="Arial Narrow" w:cs="Times New Roman"/>
          <w:sz w:val="24"/>
          <w:szCs w:val="24"/>
        </w:rPr>
        <w:t>chances</w:t>
      </w:r>
      <w:r w:rsidR="004504CC">
        <w:rPr>
          <w:rFonts w:ascii="Arial Narrow" w:hAnsi="Arial Narrow" w:cs="Times New Roman"/>
          <w:sz w:val="24"/>
          <w:szCs w:val="24"/>
        </w:rPr>
        <w:t xml:space="preserve"> of </w:t>
      </w:r>
      <w:r w:rsidR="00841D7D">
        <w:rPr>
          <w:rFonts w:ascii="Arial Narrow" w:hAnsi="Arial Narrow" w:cs="Times New Roman"/>
          <w:sz w:val="24"/>
          <w:szCs w:val="24"/>
        </w:rPr>
        <w:t>each</w:t>
      </w:r>
      <w:r w:rsidR="004504CC">
        <w:rPr>
          <w:rFonts w:ascii="Arial Narrow" w:hAnsi="Arial Narrow" w:cs="Times New Roman"/>
          <w:sz w:val="24"/>
          <w:szCs w:val="24"/>
        </w:rPr>
        <w:t xml:space="preserve"> risk</w:t>
      </w:r>
      <w:r w:rsidR="00D947C8">
        <w:rPr>
          <w:rFonts w:ascii="Arial Narrow" w:hAnsi="Arial Narrow" w:cs="Times New Roman"/>
          <w:sz w:val="24"/>
          <w:szCs w:val="24"/>
        </w:rPr>
        <w:t xml:space="preserve"> outcome</w:t>
      </w:r>
      <w:r w:rsidR="004504CC">
        <w:rPr>
          <w:rFonts w:ascii="Arial Narrow" w:hAnsi="Arial Narrow" w:cs="Times New Roman"/>
          <w:sz w:val="24"/>
          <w:szCs w:val="24"/>
        </w:rPr>
        <w:t>.</w:t>
      </w:r>
    </w:p>
    <w:p w:rsidR="00C92DC1" w:rsidP="005070D9" w:rsidRDefault="002272A2" w14:paraId="6126FA14" w14:textId="2219C831">
      <w:pPr>
        <w:pStyle w:val="ListParagraph"/>
        <w:numPr>
          <w:ilvl w:val="1"/>
          <w:numId w:val="23"/>
        </w:numPr>
        <w:spacing w:after="0"/>
        <w:jc w:val="both"/>
        <w:rPr>
          <w:rFonts w:ascii="Arial Narrow" w:hAnsi="Arial Narrow" w:cs="Times New Roman"/>
          <w:sz w:val="24"/>
          <w:szCs w:val="24"/>
        </w:rPr>
      </w:pPr>
      <w:r w:rsidRPr="00D71121">
        <w:rPr>
          <w:rFonts w:ascii="Arial Narrow" w:hAnsi="Arial Narrow" w:cs="Times New Roman"/>
          <w:sz w:val="24"/>
          <w:szCs w:val="24"/>
        </w:rPr>
        <w:t xml:space="preserve">Strategies can (and at least one must) be listed with flexibility (e.g., new continuous or discrete decision variables capturing whether to use a strategy, which alternative ones to use, or the degree to </w:t>
      </w:r>
      <w:r w:rsidRPr="00D71121" w:rsidR="00F91398">
        <w:rPr>
          <w:rFonts w:ascii="Arial Narrow" w:hAnsi="Arial Narrow" w:cs="Times New Roman"/>
          <w:sz w:val="24"/>
          <w:szCs w:val="24"/>
        </w:rPr>
        <w:t>which you</w:t>
      </w:r>
      <w:r w:rsidR="00BC2542">
        <w:rPr>
          <w:rFonts w:ascii="Arial Narrow" w:hAnsi="Arial Narrow" w:cs="Times New Roman"/>
          <w:sz w:val="24"/>
          <w:szCs w:val="24"/>
        </w:rPr>
        <w:t xml:space="preserve"> will</w:t>
      </w:r>
      <w:r w:rsidRPr="00D71121">
        <w:rPr>
          <w:rFonts w:ascii="Arial Narrow" w:hAnsi="Arial Narrow" w:cs="Times New Roman"/>
          <w:sz w:val="24"/>
          <w:szCs w:val="24"/>
        </w:rPr>
        <w:t xml:space="preserve"> use a strategy).</w:t>
      </w:r>
    </w:p>
    <w:p w:rsidRPr="00094F1D" w:rsidR="002272A2" w:rsidP="005070D9" w:rsidRDefault="00AA33EF" w14:paraId="167973B9" w14:textId="7FB6C282">
      <w:pPr>
        <w:pStyle w:val="ListParagraph"/>
        <w:numPr>
          <w:ilvl w:val="0"/>
          <w:numId w:val="23"/>
        </w:numPr>
        <w:spacing w:after="0"/>
        <w:jc w:val="both"/>
        <w:rPr>
          <w:rFonts w:ascii="Arial Narrow" w:hAnsi="Arial Narrow" w:cs="Times New Roman"/>
          <w:sz w:val="24"/>
          <w:szCs w:val="24"/>
        </w:rPr>
      </w:pPr>
      <w:r>
        <w:rPr>
          <w:rFonts w:ascii="Arial Narrow" w:hAnsi="Arial Narrow" w:cs="Times New Roman"/>
          <w:sz w:val="24"/>
          <w:szCs w:val="24"/>
        </w:rPr>
        <w:t>Update the NPV calculation to include the impact of these risks and potential mitigation strategies.</w:t>
      </w:r>
    </w:p>
    <w:p w:rsidR="00222073" w:rsidP="005070D9" w:rsidRDefault="0092626C" w14:paraId="6C2CC853" w14:textId="6785238A">
      <w:pPr>
        <w:pStyle w:val="ListParagraph"/>
        <w:numPr>
          <w:ilvl w:val="1"/>
          <w:numId w:val="23"/>
        </w:numPr>
        <w:spacing w:after="0"/>
        <w:jc w:val="both"/>
        <w:rPr>
          <w:rFonts w:ascii="Arial Narrow" w:hAnsi="Arial Narrow" w:cs="Times New Roman"/>
          <w:sz w:val="24"/>
          <w:szCs w:val="24"/>
        </w:rPr>
      </w:pPr>
      <w:r w:rsidRPr="4319A724">
        <w:rPr>
          <w:rFonts w:ascii="Arial Narrow" w:hAnsi="Arial Narrow" w:cs="Times New Roman"/>
          <w:sz w:val="24"/>
          <w:szCs w:val="24"/>
        </w:rPr>
        <w:t>S</w:t>
      </w:r>
      <w:r w:rsidRPr="4319A724" w:rsidR="00A62A8D">
        <w:rPr>
          <w:rFonts w:ascii="Arial Narrow" w:hAnsi="Arial Narrow" w:cs="Times New Roman"/>
          <w:sz w:val="24"/>
          <w:szCs w:val="24"/>
        </w:rPr>
        <w:t xml:space="preserve">et this up </w:t>
      </w:r>
      <w:r w:rsidRPr="4319A724" w:rsidR="00D33A28">
        <w:rPr>
          <w:rFonts w:ascii="Arial Narrow" w:hAnsi="Arial Narrow" w:cs="Times New Roman"/>
          <w:sz w:val="24"/>
          <w:szCs w:val="24"/>
        </w:rPr>
        <w:t xml:space="preserve">with </w:t>
      </w:r>
      <w:r w:rsidRPr="4319A724" w:rsidR="00A62A8D">
        <w:rPr>
          <w:rFonts w:ascii="Arial Narrow" w:hAnsi="Arial Narrow" w:cs="Times New Roman"/>
          <w:sz w:val="24"/>
          <w:szCs w:val="24"/>
        </w:rPr>
        <w:t xml:space="preserve">two different versions - one that uses </w:t>
      </w:r>
      <w:r w:rsidRPr="4319A724" w:rsidR="00C476D6">
        <w:rPr>
          <w:rFonts w:ascii="Arial Narrow" w:hAnsi="Arial Narrow" w:cs="Times New Roman"/>
          <w:sz w:val="24"/>
          <w:szCs w:val="24"/>
        </w:rPr>
        <w:t xml:space="preserve">the </w:t>
      </w:r>
      <w:commentRangeStart w:id="49"/>
      <w:commentRangeStart w:id="50"/>
      <w:r w:rsidRPr="4319A724" w:rsidR="00363B05">
        <w:rPr>
          <w:rFonts w:ascii="Arial Narrow" w:hAnsi="Arial Narrow" w:cs="Times New Roman"/>
          <w:sz w:val="24"/>
          <w:szCs w:val="24"/>
        </w:rPr>
        <w:t>“</w:t>
      </w:r>
      <w:r w:rsidRPr="4319A724" w:rsidR="00C476D6">
        <w:rPr>
          <w:rFonts w:ascii="Arial Narrow" w:hAnsi="Arial Narrow" w:cs="Times New Roman"/>
          <w:sz w:val="24"/>
          <w:szCs w:val="24"/>
        </w:rPr>
        <w:t>current roll</w:t>
      </w:r>
      <w:r w:rsidRPr="4319A724" w:rsidR="00363B05">
        <w:rPr>
          <w:rFonts w:ascii="Arial Narrow" w:hAnsi="Arial Narrow" w:cs="Times New Roman"/>
          <w:sz w:val="24"/>
          <w:szCs w:val="24"/>
        </w:rPr>
        <w:t>” of</w:t>
      </w:r>
      <w:r w:rsidRPr="4319A724" w:rsidR="00A62A8D">
        <w:rPr>
          <w:rFonts w:ascii="Arial Narrow" w:hAnsi="Arial Narrow" w:cs="Times New Roman"/>
          <w:sz w:val="24"/>
          <w:szCs w:val="24"/>
        </w:rPr>
        <w:t xml:space="preserve"> random variable</w:t>
      </w:r>
      <w:r w:rsidRPr="4319A724" w:rsidR="00363B05">
        <w:rPr>
          <w:rFonts w:ascii="Arial Narrow" w:hAnsi="Arial Narrow" w:cs="Times New Roman"/>
          <w:sz w:val="24"/>
          <w:szCs w:val="24"/>
        </w:rPr>
        <w:t xml:space="preserve"> cells</w:t>
      </w:r>
      <w:r w:rsidR="009909DB">
        <w:rPr>
          <w:rFonts w:ascii="Arial Narrow" w:hAnsi="Arial Narrow" w:cs="Times New Roman"/>
          <w:sz w:val="24"/>
          <w:szCs w:val="24"/>
        </w:rPr>
        <w:t xml:space="preserve"> (i.e. one set of random values)</w:t>
      </w:r>
      <w:r w:rsidRPr="4319A724" w:rsidR="00A62A8D">
        <w:rPr>
          <w:rFonts w:ascii="Arial Narrow" w:hAnsi="Arial Narrow" w:cs="Times New Roman"/>
          <w:sz w:val="24"/>
          <w:szCs w:val="24"/>
        </w:rPr>
        <w:t xml:space="preserve"> </w:t>
      </w:r>
      <w:commentRangeEnd w:id="49"/>
      <w:r w:rsidR="00C662BC">
        <w:rPr>
          <w:rStyle w:val="CommentReference"/>
        </w:rPr>
        <w:commentReference w:id="49"/>
      </w:r>
      <w:commentRangeEnd w:id="50"/>
      <w:r w:rsidR="00A76CED">
        <w:rPr>
          <w:rStyle w:val="CommentReference"/>
        </w:rPr>
        <w:commentReference w:id="50"/>
      </w:r>
      <w:r w:rsidRPr="4319A724" w:rsidR="00A62A8D">
        <w:rPr>
          <w:rFonts w:ascii="Arial Narrow" w:hAnsi="Arial Narrow" w:cs="Times New Roman"/>
          <w:sz w:val="24"/>
          <w:szCs w:val="24"/>
        </w:rPr>
        <w:t>to create the "stochastic model" for NPV, and another that uses expected values of things impacted by random variables to create the "deterministic model" for NPV</w:t>
      </w:r>
      <w:r w:rsidRPr="4319A724" w:rsidR="00CA4D0F">
        <w:rPr>
          <w:rFonts w:ascii="Arial Narrow" w:hAnsi="Arial Narrow" w:cs="Times New Roman"/>
          <w:sz w:val="24"/>
          <w:szCs w:val="24"/>
        </w:rPr>
        <w:t xml:space="preserve"> (i.e., doesn’t rely on random variable</w:t>
      </w:r>
      <w:r w:rsidRPr="4319A724" w:rsidR="00FD17C6">
        <w:rPr>
          <w:rFonts w:ascii="Arial Narrow" w:hAnsi="Arial Narrow" w:cs="Times New Roman"/>
          <w:sz w:val="24"/>
          <w:szCs w:val="24"/>
        </w:rPr>
        <w:t>s)</w:t>
      </w:r>
      <w:r w:rsidRPr="4319A724" w:rsidR="00D33A28">
        <w:rPr>
          <w:rFonts w:ascii="Arial Narrow" w:hAnsi="Arial Narrow" w:cs="Times New Roman"/>
          <w:sz w:val="24"/>
          <w:szCs w:val="24"/>
        </w:rPr>
        <w:t xml:space="preserve">.  </w:t>
      </w:r>
    </w:p>
    <w:p w:rsidRPr="00C92DC1" w:rsidR="00773811" w:rsidP="005070D9" w:rsidRDefault="00E8751F" w14:paraId="37B2F4F7" w14:textId="472A4B93">
      <w:pPr>
        <w:pStyle w:val="ListParagraph"/>
        <w:numPr>
          <w:ilvl w:val="1"/>
          <w:numId w:val="23"/>
        </w:numPr>
        <w:spacing w:after="0"/>
        <w:jc w:val="both"/>
        <w:rPr>
          <w:rFonts w:ascii="Arial Narrow" w:hAnsi="Arial Narrow" w:cs="Times New Roman"/>
          <w:sz w:val="24"/>
          <w:szCs w:val="24"/>
        </w:rPr>
      </w:pPr>
      <w:r>
        <w:rPr>
          <w:rFonts w:ascii="Arial Narrow" w:hAnsi="Arial Narrow" w:cs="Times New Roman"/>
          <w:sz w:val="24"/>
          <w:szCs w:val="24"/>
        </w:rPr>
        <w:t xml:space="preserve">For now, you can </w:t>
      </w:r>
      <w:r w:rsidR="00222073">
        <w:rPr>
          <w:rFonts w:ascii="Arial Narrow" w:hAnsi="Arial Narrow" w:cs="Times New Roman"/>
          <w:sz w:val="24"/>
          <w:szCs w:val="24"/>
        </w:rPr>
        <w:t xml:space="preserve">create a </w:t>
      </w:r>
      <w:commentRangeStart w:id="52"/>
      <w:commentRangeStart w:id="53"/>
      <w:commentRangeStart w:id="54"/>
      <w:r>
        <w:rPr>
          <w:rFonts w:ascii="Arial Narrow" w:hAnsi="Arial Narrow" w:cs="Times New Roman"/>
          <w:sz w:val="24"/>
          <w:szCs w:val="24"/>
        </w:rPr>
        <w:t xml:space="preserve">draft </w:t>
      </w:r>
      <w:r w:rsidR="00222073">
        <w:rPr>
          <w:rFonts w:ascii="Arial Narrow" w:hAnsi="Arial Narrow" w:cs="Times New Roman"/>
          <w:sz w:val="24"/>
          <w:szCs w:val="24"/>
        </w:rPr>
        <w:t xml:space="preserve">version of </w:t>
      </w:r>
      <w:r>
        <w:rPr>
          <w:rFonts w:ascii="Arial Narrow" w:hAnsi="Arial Narrow" w:cs="Times New Roman"/>
          <w:sz w:val="24"/>
          <w:szCs w:val="24"/>
        </w:rPr>
        <w:t>the deterministic model</w:t>
      </w:r>
      <w:commentRangeEnd w:id="52"/>
      <w:r w:rsidR="00395B9B">
        <w:rPr>
          <w:rStyle w:val="CommentReference"/>
        </w:rPr>
        <w:commentReference w:id="52"/>
      </w:r>
      <w:commentRangeEnd w:id="53"/>
      <w:r w:rsidR="007551C1">
        <w:rPr>
          <w:rStyle w:val="CommentReference"/>
        </w:rPr>
        <w:commentReference w:id="53"/>
      </w:r>
      <w:commentRangeEnd w:id="54"/>
      <w:r w:rsidR="008724F3">
        <w:rPr>
          <w:rStyle w:val="CommentReference"/>
        </w:rPr>
        <w:commentReference w:id="54"/>
      </w:r>
      <w:r w:rsidR="00222073">
        <w:rPr>
          <w:rFonts w:ascii="Arial Narrow" w:hAnsi="Arial Narrow" w:cs="Times New Roman"/>
          <w:sz w:val="24"/>
          <w:szCs w:val="24"/>
        </w:rPr>
        <w:t xml:space="preserve"> with simple expected value calculations</w:t>
      </w:r>
      <w:r w:rsidR="0094607D">
        <w:rPr>
          <w:rFonts w:ascii="Arial Narrow" w:hAnsi="Arial Narrow" w:cs="Times New Roman"/>
          <w:sz w:val="24"/>
          <w:szCs w:val="24"/>
        </w:rPr>
        <w:t xml:space="preserve">. </w:t>
      </w:r>
      <w:r w:rsidRPr="4319A724" w:rsidR="00E45FAE">
        <w:rPr>
          <w:rFonts w:ascii="Arial Narrow" w:hAnsi="Arial Narrow" w:cs="Times New Roman"/>
          <w:sz w:val="24"/>
          <w:szCs w:val="24"/>
        </w:rPr>
        <w:t xml:space="preserve">In DS Week 11 for the Final Complex Report </w:t>
      </w:r>
      <w:r w:rsidRPr="4319A724" w:rsidR="00332635">
        <w:rPr>
          <w:rFonts w:ascii="Arial Narrow" w:hAnsi="Arial Narrow" w:cs="Times New Roman"/>
          <w:sz w:val="24"/>
          <w:szCs w:val="24"/>
        </w:rPr>
        <w:t>w</w:t>
      </w:r>
      <w:r w:rsidRPr="4319A724" w:rsidR="00D33A28">
        <w:rPr>
          <w:rFonts w:ascii="Arial Narrow" w:hAnsi="Arial Narrow" w:cs="Times New Roman"/>
          <w:sz w:val="24"/>
          <w:szCs w:val="24"/>
        </w:rPr>
        <w:t xml:space="preserve">e'll </w:t>
      </w:r>
      <w:r w:rsidRPr="4319A724" w:rsidR="0038008A">
        <w:rPr>
          <w:rFonts w:ascii="Arial Narrow" w:hAnsi="Arial Narrow" w:cs="Times New Roman"/>
          <w:sz w:val="24"/>
          <w:szCs w:val="24"/>
        </w:rPr>
        <w:t>improve the deterministic model with Monte Carlo analysis</w:t>
      </w:r>
      <w:r w:rsidRPr="4319A724" w:rsidR="00D073BB">
        <w:rPr>
          <w:rFonts w:ascii="Arial Narrow" w:hAnsi="Arial Narrow" w:cs="Times New Roman"/>
          <w:sz w:val="24"/>
          <w:szCs w:val="24"/>
        </w:rPr>
        <w:t xml:space="preserve">, </w:t>
      </w:r>
      <w:r w:rsidRPr="4319A724" w:rsidR="00332635">
        <w:rPr>
          <w:rFonts w:ascii="Arial Narrow" w:hAnsi="Arial Narrow" w:cs="Times New Roman"/>
          <w:sz w:val="24"/>
          <w:szCs w:val="24"/>
        </w:rPr>
        <w:t xml:space="preserve">use the Solver on it to </w:t>
      </w:r>
      <w:r w:rsidRPr="4319A724" w:rsidR="00621C73">
        <w:rPr>
          <w:rFonts w:ascii="Arial Narrow" w:hAnsi="Arial Narrow" w:cs="Times New Roman"/>
          <w:sz w:val="24"/>
          <w:szCs w:val="24"/>
        </w:rPr>
        <w:t>find optim</w:t>
      </w:r>
      <w:r w:rsidRPr="4319A724" w:rsidR="00E45FAE">
        <w:rPr>
          <w:rFonts w:ascii="Arial Narrow" w:hAnsi="Arial Narrow" w:cs="Times New Roman"/>
          <w:sz w:val="24"/>
          <w:szCs w:val="24"/>
        </w:rPr>
        <w:t>um input decision variable values,</w:t>
      </w:r>
      <w:r w:rsidRPr="4319A724" w:rsidR="00D33A28">
        <w:rPr>
          <w:rFonts w:ascii="Arial Narrow" w:hAnsi="Arial Narrow" w:cs="Times New Roman"/>
          <w:sz w:val="24"/>
          <w:szCs w:val="24"/>
        </w:rPr>
        <w:t xml:space="preserve"> an</w:t>
      </w:r>
      <w:r w:rsidRPr="4319A724" w:rsidR="00080034">
        <w:rPr>
          <w:rFonts w:ascii="Arial Narrow" w:hAnsi="Arial Narrow" w:cs="Times New Roman"/>
          <w:sz w:val="24"/>
          <w:szCs w:val="24"/>
        </w:rPr>
        <w:t xml:space="preserve">d </w:t>
      </w:r>
      <w:r w:rsidRPr="4319A724" w:rsidR="00D33114">
        <w:rPr>
          <w:rFonts w:ascii="Arial Narrow" w:hAnsi="Arial Narrow" w:cs="Times New Roman"/>
          <w:sz w:val="24"/>
          <w:szCs w:val="24"/>
        </w:rPr>
        <w:t xml:space="preserve">analyze the expected </w:t>
      </w:r>
      <w:r w:rsidRPr="4319A724" w:rsidR="00905029">
        <w:rPr>
          <w:rFonts w:ascii="Arial Narrow" w:hAnsi="Arial Narrow" w:cs="Times New Roman"/>
          <w:sz w:val="24"/>
          <w:szCs w:val="24"/>
        </w:rPr>
        <w:t xml:space="preserve">NPV and its sensitivity using the </w:t>
      </w:r>
      <w:r w:rsidRPr="4319A724" w:rsidR="00D33114">
        <w:rPr>
          <w:rFonts w:ascii="Arial Narrow" w:hAnsi="Arial Narrow" w:cs="Times New Roman"/>
          <w:sz w:val="24"/>
          <w:szCs w:val="24"/>
        </w:rPr>
        <w:t>stochastic model</w:t>
      </w:r>
      <w:r w:rsidRPr="4319A724" w:rsidR="00D33A28">
        <w:rPr>
          <w:rFonts w:ascii="Arial Narrow" w:hAnsi="Arial Narrow" w:cs="Times New Roman"/>
          <w:sz w:val="24"/>
          <w:szCs w:val="24"/>
        </w:rPr>
        <w:t>.</w:t>
      </w:r>
    </w:p>
    <w:p w:rsidRPr="00EE36D0" w:rsidR="00FE2D80" w:rsidP="005070D9" w:rsidRDefault="001904E9" w14:paraId="055C9391" w14:textId="76761ACC">
      <w:pPr>
        <w:pStyle w:val="ListParagraph"/>
        <w:numPr>
          <w:ilvl w:val="1"/>
          <w:numId w:val="23"/>
        </w:numPr>
        <w:spacing w:after="0"/>
        <w:jc w:val="both"/>
        <w:rPr>
          <w:rFonts w:ascii="Arial Narrow" w:hAnsi="Arial Narrow" w:cs="Times New Roman"/>
          <w:sz w:val="24"/>
          <w:szCs w:val="24"/>
        </w:rPr>
      </w:pPr>
      <w:r>
        <w:rPr>
          <w:rFonts w:ascii="Arial Narrow" w:hAnsi="Arial Narrow" w:cs="Times New Roman"/>
          <w:sz w:val="24"/>
          <w:szCs w:val="24"/>
        </w:rPr>
        <w:t>e.g., f</w:t>
      </w:r>
      <w:r w:rsidR="0038231B">
        <w:rPr>
          <w:rFonts w:ascii="Arial Narrow" w:hAnsi="Arial Narrow" w:cs="Times New Roman"/>
          <w:sz w:val="24"/>
          <w:szCs w:val="24"/>
        </w:rPr>
        <w:t xml:space="preserve">or </w:t>
      </w:r>
      <w:r w:rsidR="009E1F1D">
        <w:rPr>
          <w:rFonts w:ascii="Arial Narrow" w:hAnsi="Arial Narrow" w:cs="Times New Roman"/>
          <w:sz w:val="24"/>
          <w:szCs w:val="24"/>
        </w:rPr>
        <w:t xml:space="preserve">impactful </w:t>
      </w:r>
      <w:r w:rsidR="0038231B">
        <w:rPr>
          <w:rFonts w:ascii="Arial Narrow" w:hAnsi="Arial Narrow" w:cs="Times New Roman"/>
          <w:sz w:val="24"/>
          <w:szCs w:val="24"/>
        </w:rPr>
        <w:t>parameter</w:t>
      </w:r>
      <w:r w:rsidR="009E1F1D">
        <w:rPr>
          <w:rFonts w:ascii="Arial Narrow" w:hAnsi="Arial Narrow" w:cs="Times New Roman"/>
          <w:sz w:val="24"/>
          <w:szCs w:val="24"/>
        </w:rPr>
        <w:t>s with substantial</w:t>
      </w:r>
      <w:r w:rsidR="0038231B">
        <w:rPr>
          <w:rFonts w:ascii="Arial Narrow" w:hAnsi="Arial Narrow" w:cs="Times New Roman"/>
          <w:sz w:val="24"/>
          <w:szCs w:val="24"/>
        </w:rPr>
        <w:t xml:space="preserve"> uncertainty, c</w:t>
      </w:r>
      <w:r w:rsidR="00A529A9">
        <w:rPr>
          <w:rFonts w:ascii="Arial Narrow" w:hAnsi="Arial Narrow" w:cs="Times New Roman"/>
          <w:sz w:val="24"/>
          <w:szCs w:val="24"/>
        </w:rPr>
        <w:t>onvert existing parameter</w:t>
      </w:r>
      <w:r w:rsidR="009E1F1D">
        <w:rPr>
          <w:rFonts w:ascii="Arial Narrow" w:hAnsi="Arial Narrow" w:cs="Times New Roman"/>
          <w:sz w:val="24"/>
          <w:szCs w:val="24"/>
        </w:rPr>
        <w:t xml:space="preserve"> cells </w:t>
      </w:r>
      <w:r w:rsidR="00A529A9">
        <w:rPr>
          <w:rFonts w:ascii="Arial Narrow" w:hAnsi="Arial Narrow" w:cs="Times New Roman"/>
          <w:sz w:val="24"/>
          <w:szCs w:val="24"/>
        </w:rPr>
        <w:t>into values drawn from a probability distribution for the stochastic model</w:t>
      </w:r>
      <w:r w:rsidR="00CC57C0">
        <w:rPr>
          <w:rFonts w:ascii="Arial Narrow" w:hAnsi="Arial Narrow" w:cs="Times New Roman"/>
          <w:sz w:val="24"/>
          <w:szCs w:val="24"/>
        </w:rPr>
        <w:t xml:space="preserve">, but have the </w:t>
      </w:r>
      <w:r w:rsidR="007C5448">
        <w:rPr>
          <w:rFonts w:ascii="Arial Narrow" w:hAnsi="Arial Narrow" w:cs="Times New Roman"/>
          <w:sz w:val="24"/>
          <w:szCs w:val="24"/>
        </w:rPr>
        <w:t xml:space="preserve">draft </w:t>
      </w:r>
      <w:r w:rsidR="00CC57C0">
        <w:rPr>
          <w:rFonts w:ascii="Arial Narrow" w:hAnsi="Arial Narrow" w:cs="Times New Roman"/>
          <w:sz w:val="24"/>
          <w:szCs w:val="24"/>
        </w:rPr>
        <w:t>deterministic model use the expected valu</w:t>
      </w:r>
      <w:r w:rsidR="004722C7">
        <w:rPr>
          <w:rFonts w:ascii="Arial Narrow" w:hAnsi="Arial Narrow" w:cs="Times New Roman"/>
          <w:sz w:val="24"/>
          <w:szCs w:val="24"/>
        </w:rPr>
        <w:t xml:space="preserve">e </w:t>
      </w:r>
      <w:r w:rsidR="001E5CBA">
        <w:rPr>
          <w:rFonts w:ascii="Arial Narrow" w:hAnsi="Arial Narrow" w:cs="Times New Roman"/>
          <w:sz w:val="24"/>
          <w:szCs w:val="24"/>
        </w:rPr>
        <w:t>of the parameter</w:t>
      </w:r>
      <w:r w:rsidR="007C5448">
        <w:rPr>
          <w:rFonts w:ascii="Arial Narrow" w:hAnsi="Arial Narrow" w:cs="Times New Roman"/>
          <w:sz w:val="24"/>
          <w:szCs w:val="24"/>
        </w:rPr>
        <w:t>.  I</w:t>
      </w:r>
      <w:r w:rsidR="0094607D">
        <w:rPr>
          <w:rFonts w:ascii="Arial Narrow" w:hAnsi="Arial Narrow" w:cs="Times New Roman"/>
          <w:sz w:val="24"/>
          <w:szCs w:val="24"/>
        </w:rPr>
        <w:t>n Week 11</w:t>
      </w:r>
      <w:r w:rsidR="001E5CBA">
        <w:rPr>
          <w:rFonts w:ascii="Arial Narrow" w:hAnsi="Arial Narrow" w:cs="Times New Roman"/>
          <w:sz w:val="24"/>
          <w:szCs w:val="24"/>
        </w:rPr>
        <w:t xml:space="preserve">, </w:t>
      </w:r>
      <w:r w:rsidR="0094607D">
        <w:rPr>
          <w:rFonts w:ascii="Arial Narrow" w:hAnsi="Arial Narrow" w:cs="Times New Roman"/>
          <w:sz w:val="24"/>
          <w:szCs w:val="24"/>
        </w:rPr>
        <w:t xml:space="preserve">with the help of Monte Carlo analysis, upgrade the deterministic model to </w:t>
      </w:r>
      <w:r w:rsidR="00D45F6B">
        <w:rPr>
          <w:rFonts w:ascii="Arial Narrow" w:hAnsi="Arial Narrow" w:cs="Times New Roman"/>
          <w:sz w:val="24"/>
          <w:szCs w:val="24"/>
        </w:rPr>
        <w:t xml:space="preserve">instead </w:t>
      </w:r>
      <w:r w:rsidR="0094607D">
        <w:rPr>
          <w:rFonts w:ascii="Arial Narrow" w:hAnsi="Arial Narrow" w:cs="Times New Roman"/>
          <w:sz w:val="24"/>
          <w:szCs w:val="24"/>
        </w:rPr>
        <w:t xml:space="preserve">use </w:t>
      </w:r>
      <w:r w:rsidR="001E5CBA">
        <w:rPr>
          <w:rFonts w:ascii="Arial Narrow" w:hAnsi="Arial Narrow" w:cs="Times New Roman"/>
          <w:sz w:val="24"/>
          <w:szCs w:val="24"/>
        </w:rPr>
        <w:t xml:space="preserve">the expected value </w:t>
      </w:r>
      <w:r w:rsidR="004722C7">
        <w:rPr>
          <w:rFonts w:ascii="Arial Narrow" w:hAnsi="Arial Narrow" w:cs="Times New Roman"/>
          <w:sz w:val="24"/>
          <w:szCs w:val="24"/>
        </w:rPr>
        <w:t>of dependencies</w:t>
      </w:r>
      <w:r w:rsidR="007B29E4">
        <w:rPr>
          <w:rFonts w:ascii="Arial Narrow" w:hAnsi="Arial Narrow" w:cs="Times New Roman"/>
          <w:sz w:val="24"/>
          <w:szCs w:val="24"/>
        </w:rPr>
        <w:t>,</w:t>
      </w:r>
      <w:r w:rsidR="004722C7">
        <w:rPr>
          <w:rFonts w:ascii="Arial Narrow" w:hAnsi="Arial Narrow" w:cs="Times New Roman"/>
          <w:sz w:val="24"/>
          <w:szCs w:val="24"/>
        </w:rPr>
        <w:t xml:space="preserve"> given the parameter</w:t>
      </w:r>
      <w:r w:rsidR="00315736">
        <w:rPr>
          <w:rFonts w:ascii="Arial Narrow" w:hAnsi="Arial Narrow" w:cs="Times New Roman"/>
          <w:sz w:val="24"/>
          <w:szCs w:val="24"/>
        </w:rPr>
        <w:t>’</w:t>
      </w:r>
      <w:r w:rsidR="004722C7">
        <w:rPr>
          <w:rFonts w:ascii="Arial Narrow" w:hAnsi="Arial Narrow" w:cs="Times New Roman"/>
          <w:sz w:val="24"/>
          <w:szCs w:val="24"/>
        </w:rPr>
        <w:t>s</w:t>
      </w:r>
      <w:r w:rsidR="001E5CBA">
        <w:rPr>
          <w:rFonts w:ascii="Arial Narrow" w:hAnsi="Arial Narrow" w:cs="Times New Roman"/>
          <w:sz w:val="24"/>
          <w:szCs w:val="24"/>
        </w:rPr>
        <w:t xml:space="preserve"> distribution </w:t>
      </w:r>
      <w:r w:rsidR="00D92794">
        <w:rPr>
          <w:rFonts w:ascii="Arial Narrow" w:hAnsi="Arial Narrow" w:cs="Times New Roman"/>
          <w:sz w:val="24"/>
          <w:szCs w:val="24"/>
        </w:rPr>
        <w:t xml:space="preserve">where </w:t>
      </w:r>
      <w:r w:rsidR="00D45F6B">
        <w:rPr>
          <w:rFonts w:ascii="Arial Narrow" w:hAnsi="Arial Narrow" w:cs="Times New Roman"/>
          <w:sz w:val="24"/>
          <w:szCs w:val="24"/>
        </w:rPr>
        <w:t xml:space="preserve">this is necessary (i.e., where </w:t>
      </w:r>
      <w:r w:rsidR="00D92794">
        <w:rPr>
          <w:rFonts w:ascii="Arial Narrow" w:hAnsi="Arial Narrow" w:cs="Times New Roman"/>
          <w:sz w:val="24"/>
          <w:szCs w:val="24"/>
        </w:rPr>
        <w:t>those dependencies are nonlinear</w:t>
      </w:r>
      <w:r w:rsidR="00D45F6B">
        <w:rPr>
          <w:rFonts w:ascii="Arial Narrow" w:hAnsi="Arial Narrow" w:cs="Times New Roman"/>
          <w:sz w:val="24"/>
          <w:szCs w:val="24"/>
        </w:rPr>
        <w:t>).</w:t>
      </w:r>
    </w:p>
    <w:p w:rsidR="00A76CED" w:rsidP="00A76CED" w:rsidRDefault="00A76CED" w14:paraId="6E4A624D" w14:textId="77777777">
      <w:pPr>
        <w:spacing w:after="0"/>
        <w:jc w:val="both"/>
        <w:rPr>
          <w:rFonts w:ascii="Arial Narrow" w:hAnsi="Arial Narrow" w:cs="Times New Roman"/>
          <w:sz w:val="24"/>
          <w:szCs w:val="24"/>
        </w:rPr>
      </w:pPr>
    </w:p>
    <w:p w:rsidR="00A76CED" w:rsidP="00A933A7" w:rsidRDefault="00A76CED" w14:paraId="21999D9E" w14:textId="4FD6608C">
      <w:pPr>
        <w:spacing w:after="0"/>
        <w:jc w:val="both"/>
        <w:rPr>
          <w:rFonts w:ascii="Arial Narrow" w:hAnsi="Arial Narrow" w:cs="Times New Roman"/>
          <w:i/>
          <w:iCs/>
          <w:sz w:val="24"/>
          <w:szCs w:val="24"/>
        </w:rPr>
      </w:pPr>
      <w:r>
        <w:rPr>
          <w:rFonts w:ascii="Arial Narrow" w:hAnsi="Arial Narrow" w:cs="Times New Roman"/>
          <w:i/>
          <w:iCs/>
          <w:sz w:val="24"/>
          <w:szCs w:val="24"/>
        </w:rPr>
        <w:t>Note the difference between the stochastic</w:t>
      </w:r>
      <w:r w:rsidR="000A2F76">
        <w:rPr>
          <w:rFonts w:ascii="Arial Narrow" w:hAnsi="Arial Narrow" w:cs="Times New Roman"/>
          <w:i/>
          <w:iCs/>
          <w:sz w:val="24"/>
          <w:szCs w:val="24"/>
        </w:rPr>
        <w:t>/</w:t>
      </w:r>
      <w:r>
        <w:rPr>
          <w:rFonts w:ascii="Arial Narrow" w:hAnsi="Arial Narrow" w:cs="Times New Roman"/>
          <w:i/>
          <w:iCs/>
          <w:sz w:val="24"/>
          <w:szCs w:val="24"/>
        </w:rPr>
        <w:t>deterministic models here:</w:t>
      </w:r>
    </w:p>
    <w:p w:rsidRPr="00812BFF" w:rsidR="00A76CED" w:rsidP="005070D9" w:rsidRDefault="00A76CED" w14:paraId="68C53015" w14:textId="514B2F4E">
      <w:pPr>
        <w:pStyle w:val="ListParagraph"/>
        <w:numPr>
          <w:ilvl w:val="0"/>
          <w:numId w:val="10"/>
        </w:numPr>
        <w:spacing w:after="0"/>
        <w:jc w:val="both"/>
        <w:rPr>
          <w:rFonts w:ascii="Arial Narrow" w:hAnsi="Arial Narrow" w:cs="Times New Roman"/>
          <w:sz w:val="24"/>
          <w:szCs w:val="24"/>
        </w:rPr>
      </w:pPr>
      <w:r w:rsidRPr="00812BFF">
        <w:rPr>
          <w:rFonts w:ascii="Arial Narrow" w:hAnsi="Arial Narrow" w:cs="Times New Roman"/>
          <w:b/>
          <w:bCs/>
          <w:sz w:val="24"/>
          <w:szCs w:val="24"/>
        </w:rPr>
        <w:t>Week 10:</w:t>
      </w:r>
      <w:r w:rsidRPr="00812BFF">
        <w:rPr>
          <w:rFonts w:ascii="Arial Narrow" w:hAnsi="Arial Narrow" w:cs="Times New Roman"/>
          <w:sz w:val="24"/>
          <w:szCs w:val="24"/>
        </w:rPr>
        <w:t xml:space="preserve"> Stochastic model - calculate NPV including inputs from random variable cells.</w:t>
      </w:r>
    </w:p>
    <w:p w:rsidRPr="00812BFF" w:rsidR="00A76CED" w:rsidP="005070D9" w:rsidRDefault="00A76CED" w14:paraId="3155B986" w14:textId="35A9D36D">
      <w:pPr>
        <w:pStyle w:val="ListParagraph"/>
        <w:numPr>
          <w:ilvl w:val="0"/>
          <w:numId w:val="10"/>
        </w:numPr>
        <w:spacing w:after="0"/>
        <w:jc w:val="both"/>
        <w:rPr>
          <w:rFonts w:ascii="Arial Narrow" w:hAnsi="Arial Narrow" w:cs="Times New Roman"/>
          <w:sz w:val="24"/>
          <w:szCs w:val="24"/>
        </w:rPr>
      </w:pPr>
      <w:r w:rsidRPr="00812BFF">
        <w:rPr>
          <w:rFonts w:ascii="Arial Narrow" w:hAnsi="Arial Narrow" w:cs="Times New Roman"/>
          <w:b/>
          <w:bCs/>
          <w:sz w:val="24"/>
          <w:szCs w:val="24"/>
        </w:rPr>
        <w:t>Week 10:</w:t>
      </w:r>
      <w:r w:rsidRPr="00812BFF">
        <w:rPr>
          <w:rFonts w:ascii="Arial Narrow" w:hAnsi="Arial Narrow" w:cs="Times New Roman"/>
          <w:sz w:val="24"/>
          <w:szCs w:val="24"/>
        </w:rPr>
        <w:t xml:space="preserve"> Draft </w:t>
      </w:r>
      <w:r w:rsidRPr="00812BFF" w:rsidR="00F806EB">
        <w:rPr>
          <w:rFonts w:ascii="Arial Narrow" w:hAnsi="Arial Narrow" w:cs="Times New Roman"/>
          <w:sz w:val="24"/>
          <w:szCs w:val="24"/>
        </w:rPr>
        <w:t>D</w:t>
      </w:r>
      <w:r w:rsidRPr="00812BFF">
        <w:rPr>
          <w:rFonts w:ascii="Arial Narrow" w:hAnsi="Arial Narrow" w:cs="Times New Roman"/>
          <w:sz w:val="24"/>
          <w:szCs w:val="24"/>
        </w:rPr>
        <w:t xml:space="preserve">eterministic </w:t>
      </w:r>
      <w:r w:rsidRPr="00812BFF" w:rsidR="00F806EB">
        <w:rPr>
          <w:rFonts w:ascii="Arial Narrow" w:hAnsi="Arial Narrow" w:cs="Times New Roman"/>
          <w:sz w:val="24"/>
          <w:szCs w:val="24"/>
        </w:rPr>
        <w:t>M</w:t>
      </w:r>
      <w:r w:rsidRPr="00812BFF">
        <w:rPr>
          <w:rFonts w:ascii="Arial Narrow" w:hAnsi="Arial Narrow" w:cs="Times New Roman"/>
          <w:sz w:val="24"/>
          <w:szCs w:val="24"/>
        </w:rPr>
        <w:t>odel - set cells that rely on random variable cells to their expected values</w:t>
      </w:r>
      <w:r w:rsidRPr="00812BFF" w:rsidR="00F57B8D">
        <w:rPr>
          <w:rFonts w:ascii="Arial Narrow" w:hAnsi="Arial Narrow" w:cs="Times New Roman"/>
          <w:sz w:val="24"/>
          <w:szCs w:val="24"/>
        </w:rPr>
        <w:t xml:space="preserve"> and/or set the random variable cells to their expected values.</w:t>
      </w:r>
      <w:r w:rsidRPr="00812BFF" w:rsidR="00620259">
        <w:rPr>
          <w:rFonts w:ascii="Arial Narrow" w:hAnsi="Arial Narrow" w:cs="Times New Roman"/>
          <w:sz w:val="24"/>
          <w:szCs w:val="24"/>
        </w:rPr>
        <w:t xml:space="preserve"> </w:t>
      </w:r>
      <w:r w:rsidRPr="00812BFF" w:rsidR="0090329B">
        <w:rPr>
          <w:rFonts w:ascii="Arial Narrow" w:hAnsi="Arial Narrow" w:cs="Times New Roman"/>
          <w:sz w:val="24"/>
          <w:szCs w:val="24"/>
        </w:rPr>
        <w:t xml:space="preserve">Used to determine </w:t>
      </w:r>
      <w:r w:rsidRPr="00812BFF" w:rsidR="00A1212C">
        <w:rPr>
          <w:rFonts w:ascii="Arial Narrow" w:hAnsi="Arial Narrow" w:cs="Times New Roman"/>
          <w:sz w:val="24"/>
          <w:szCs w:val="24"/>
        </w:rPr>
        <w:t xml:space="preserve">a rough estimate of the NPV of your working </w:t>
      </w:r>
      <w:r w:rsidRPr="00812BFF" w:rsidR="00C6516C">
        <w:rPr>
          <w:rFonts w:ascii="Arial Narrow" w:hAnsi="Arial Narrow" w:cs="Times New Roman"/>
          <w:sz w:val="24"/>
          <w:szCs w:val="24"/>
        </w:rPr>
        <w:t>design</w:t>
      </w:r>
      <w:r w:rsidRPr="00812BFF" w:rsidR="00A1212C">
        <w:rPr>
          <w:rFonts w:ascii="Arial Narrow" w:hAnsi="Arial Narrow" w:cs="Times New Roman"/>
          <w:sz w:val="24"/>
          <w:szCs w:val="24"/>
        </w:rPr>
        <w:t xml:space="preserve"> for the draft complex report </w:t>
      </w:r>
      <w:r w:rsidRPr="00812BFF" w:rsidR="00FE23BF">
        <w:rPr>
          <w:rFonts w:ascii="Arial Narrow" w:hAnsi="Arial Narrow" w:cs="Times New Roman"/>
          <w:sz w:val="24"/>
          <w:szCs w:val="24"/>
        </w:rPr>
        <w:t>only.</w:t>
      </w:r>
    </w:p>
    <w:p w:rsidRPr="00B95D24" w:rsidR="00F87A58" w:rsidP="005070D9" w:rsidRDefault="00620259" w14:paraId="4903B4E7" w14:textId="525FCE2A">
      <w:pPr>
        <w:pStyle w:val="BodyText"/>
        <w:numPr>
          <w:ilvl w:val="0"/>
          <w:numId w:val="10"/>
        </w:numPr>
        <w:spacing w:after="0"/>
        <w:rPr>
          <w:bCs w:val="0"/>
        </w:rPr>
      </w:pPr>
      <w:r w:rsidRPr="00812BFF">
        <w:rPr>
          <w:b/>
        </w:rPr>
        <w:t>Week 11:</w:t>
      </w:r>
      <w:r w:rsidRPr="00B95D24">
        <w:rPr>
          <w:bCs w:val="0"/>
        </w:rPr>
        <w:t xml:space="preserve"> Deterministic Model </w:t>
      </w:r>
      <w:r w:rsidRPr="00B95D24" w:rsidR="00FE23BF">
        <w:rPr>
          <w:bCs w:val="0"/>
        </w:rPr>
        <w:t xml:space="preserve">- </w:t>
      </w:r>
      <w:r w:rsidRPr="00B95D24" w:rsidR="00B164B4">
        <w:rPr>
          <w:bCs w:val="0"/>
        </w:rPr>
        <w:t xml:space="preserve">use </w:t>
      </w:r>
      <w:r w:rsidRPr="00B95D24" w:rsidR="002869FD">
        <w:rPr>
          <w:bCs w:val="0"/>
        </w:rPr>
        <w:t xml:space="preserve">Monte Carlo analysis </w:t>
      </w:r>
      <w:r w:rsidRPr="00B95D24" w:rsidR="005B1E36">
        <w:rPr>
          <w:bCs w:val="0"/>
        </w:rPr>
        <w:t xml:space="preserve">where necessary to determine </w:t>
      </w:r>
      <w:r w:rsidRPr="00B95D24" w:rsidR="00182DC9">
        <w:rPr>
          <w:bCs w:val="0"/>
        </w:rPr>
        <w:t xml:space="preserve">better </w:t>
      </w:r>
      <w:r w:rsidRPr="00B95D24" w:rsidR="005B1E36">
        <w:rPr>
          <w:bCs w:val="0"/>
        </w:rPr>
        <w:t xml:space="preserve">expected values </w:t>
      </w:r>
      <w:r w:rsidRPr="00B95D24" w:rsidR="00963566">
        <w:rPr>
          <w:bCs w:val="0"/>
        </w:rPr>
        <w:t xml:space="preserve">(e.g., via effective conversion factors) to model your real stochastic model as closely as possible with a deterministic model (so that you can run </w:t>
      </w:r>
      <w:r w:rsidR="00E97613">
        <w:rPr>
          <w:bCs w:val="0"/>
        </w:rPr>
        <w:t>S</w:t>
      </w:r>
      <w:r w:rsidRPr="00B95D24" w:rsidR="00963566">
        <w:rPr>
          <w:bCs w:val="0"/>
        </w:rPr>
        <w:t>olver on it and optimize)</w:t>
      </w:r>
    </w:p>
    <w:p w:rsidRPr="00EE36D0" w:rsidR="00A30CE5" w:rsidP="0061213E" w:rsidRDefault="00A30CE5" w14:paraId="2EC81459" w14:textId="418BACAD">
      <w:pPr>
        <w:ind w:firstLine="720"/>
        <w:jc w:val="both"/>
        <w:rPr>
          <w:rFonts w:ascii="Arial Narrow" w:hAnsi="Arial Narrow" w:cs="Times New Roman"/>
          <w:sz w:val="24"/>
          <w:szCs w:val="24"/>
        </w:rPr>
      </w:pPr>
    </w:p>
    <w:p w:rsidRPr="00EE36D0" w:rsidR="00A30CE5" w:rsidP="00A30CE5" w:rsidRDefault="000A5F77" w14:paraId="4CC16E7A" w14:textId="44FE7936">
      <w:pPr>
        <w:rPr>
          <w:rFonts w:ascii="Arial Narrow" w:hAnsi="Arial Narrow" w:cs="Times New Roman"/>
          <w:i/>
          <w:iCs/>
          <w:sz w:val="24"/>
          <w:szCs w:val="24"/>
        </w:rPr>
      </w:pPr>
      <w:r w:rsidRPr="00EE36D0">
        <w:rPr>
          <w:rFonts w:ascii="Arial Narrow" w:hAnsi="Arial Narrow" w:cs="Times New Roman"/>
          <w:i/>
          <w:iCs/>
          <w:sz w:val="24"/>
          <w:szCs w:val="24"/>
        </w:rPr>
        <w:t xml:space="preserve">The draft of the Complex Report is due </w:t>
      </w:r>
      <w:r w:rsidRPr="00EE36D0" w:rsidR="00DC29C4">
        <w:rPr>
          <w:rFonts w:ascii="Arial Narrow" w:hAnsi="Arial Narrow" w:cs="Times New Roman"/>
          <w:i/>
          <w:iCs/>
          <w:sz w:val="24"/>
          <w:szCs w:val="24"/>
        </w:rPr>
        <w:t xml:space="preserve">the night </w:t>
      </w:r>
      <w:r w:rsidR="00E03FD1">
        <w:rPr>
          <w:rFonts w:ascii="Arial Narrow" w:hAnsi="Arial Narrow" w:cs="Times New Roman"/>
          <w:i/>
          <w:iCs/>
          <w:sz w:val="24"/>
          <w:szCs w:val="24"/>
        </w:rPr>
        <w:t>after your</w:t>
      </w:r>
      <w:r w:rsidRPr="00EE36D0" w:rsidR="00E03FD1">
        <w:rPr>
          <w:rFonts w:ascii="Arial Narrow" w:hAnsi="Arial Narrow" w:cs="Times New Roman"/>
          <w:i/>
          <w:iCs/>
          <w:sz w:val="24"/>
          <w:szCs w:val="24"/>
        </w:rPr>
        <w:t xml:space="preserve"> </w:t>
      </w:r>
      <w:r w:rsidRPr="00EE36D0" w:rsidR="0040059E">
        <w:rPr>
          <w:rFonts w:ascii="Arial Narrow" w:hAnsi="Arial Narrow" w:cs="Times New Roman"/>
          <w:i/>
          <w:iCs/>
          <w:sz w:val="24"/>
          <w:szCs w:val="24"/>
        </w:rPr>
        <w:t>Design Studio</w:t>
      </w:r>
      <w:r w:rsidRPr="00EE36D0">
        <w:rPr>
          <w:rFonts w:ascii="Arial Narrow" w:hAnsi="Arial Narrow" w:cs="Times New Roman"/>
          <w:i/>
          <w:iCs/>
          <w:sz w:val="24"/>
          <w:szCs w:val="24"/>
        </w:rPr>
        <w:t xml:space="preserve"> Week 10. See below for more details on the content of this report and the associated rubric. Note that the final Complex Report will be due </w:t>
      </w:r>
      <w:r w:rsidRPr="00EE36D0" w:rsidR="00DC29C4">
        <w:rPr>
          <w:rFonts w:ascii="Arial Narrow" w:hAnsi="Arial Narrow" w:cs="Times New Roman"/>
          <w:i/>
          <w:iCs/>
          <w:sz w:val="24"/>
          <w:szCs w:val="24"/>
        </w:rPr>
        <w:t xml:space="preserve">the night </w:t>
      </w:r>
      <w:r w:rsidR="00E03FD1">
        <w:rPr>
          <w:rFonts w:ascii="Arial Narrow" w:hAnsi="Arial Narrow" w:cs="Times New Roman"/>
          <w:i/>
          <w:iCs/>
          <w:sz w:val="24"/>
          <w:szCs w:val="24"/>
        </w:rPr>
        <w:t>after your</w:t>
      </w:r>
      <w:r w:rsidRPr="00EE36D0" w:rsidR="00E03FD1">
        <w:rPr>
          <w:rFonts w:ascii="Arial Narrow" w:hAnsi="Arial Narrow" w:cs="Times New Roman"/>
          <w:i/>
          <w:iCs/>
          <w:sz w:val="24"/>
          <w:szCs w:val="24"/>
        </w:rPr>
        <w:t xml:space="preserve"> </w:t>
      </w:r>
      <w:r w:rsidRPr="00EE36D0" w:rsidR="0040059E">
        <w:rPr>
          <w:rFonts w:ascii="Arial Narrow" w:hAnsi="Arial Narrow" w:cs="Times New Roman"/>
          <w:i/>
          <w:iCs/>
          <w:sz w:val="24"/>
          <w:szCs w:val="24"/>
        </w:rPr>
        <w:t>Design Studio</w:t>
      </w:r>
      <w:r w:rsidRPr="00EE36D0">
        <w:rPr>
          <w:rFonts w:ascii="Arial Narrow" w:hAnsi="Arial Narrow" w:cs="Times New Roman"/>
          <w:i/>
          <w:iCs/>
          <w:sz w:val="24"/>
          <w:szCs w:val="24"/>
        </w:rPr>
        <w:t xml:space="preserve"> Week 12.</w:t>
      </w:r>
      <w:r w:rsidRPr="00EE36D0" w:rsidR="00111495">
        <w:rPr>
          <w:rFonts w:ascii="Arial Narrow" w:hAnsi="Arial Narrow" w:cs="Times New Roman"/>
          <w:i/>
          <w:iCs/>
          <w:sz w:val="24"/>
          <w:szCs w:val="24"/>
        </w:rPr>
        <w:t xml:space="preserve"> </w:t>
      </w:r>
      <w:r w:rsidR="004043DA">
        <w:rPr>
          <w:rFonts w:ascii="Arial Narrow" w:hAnsi="Arial Narrow" w:cs="Times New Roman"/>
          <w:i/>
          <w:iCs/>
          <w:sz w:val="24"/>
          <w:szCs w:val="24"/>
        </w:rPr>
        <w:t xml:space="preserve">Inter-group Discussions will occur during Week </w:t>
      </w:r>
      <w:r w:rsidR="00E03FD1">
        <w:rPr>
          <w:rFonts w:ascii="Arial Narrow" w:hAnsi="Arial Narrow" w:cs="Times New Roman"/>
          <w:i/>
          <w:iCs/>
          <w:sz w:val="24"/>
          <w:szCs w:val="24"/>
        </w:rPr>
        <w:t>11</w:t>
      </w:r>
      <w:r w:rsidR="004043DA">
        <w:rPr>
          <w:rFonts w:ascii="Arial Narrow" w:hAnsi="Arial Narrow" w:cs="Times New Roman"/>
          <w:i/>
          <w:iCs/>
          <w:sz w:val="24"/>
          <w:szCs w:val="24"/>
        </w:rPr>
        <w:t>’s Design Studio.</w:t>
      </w:r>
    </w:p>
    <w:p w:rsidRPr="00EE36D0" w:rsidR="00025C6F" w:rsidP="00683B01" w:rsidRDefault="0040059E" w14:paraId="3148A080" w14:textId="14384614">
      <w:pPr>
        <w:pStyle w:val="Heading2"/>
      </w:pPr>
      <w:bookmarkStart w:name="_Toc159396314" w:id="56"/>
      <w:r w:rsidRPr="00EE36D0">
        <w:t>Design Studio</w:t>
      </w:r>
      <w:r w:rsidRPr="00EE36D0" w:rsidR="00A30CE5">
        <w:t xml:space="preserve"> Week 11 – </w:t>
      </w:r>
      <w:r w:rsidR="00CA4E28">
        <w:t>Stochastic Sensitivity</w:t>
      </w:r>
      <w:r w:rsidRPr="00EE36D0" w:rsidR="00312C51">
        <w:t xml:space="preserve"> Analysis</w:t>
      </w:r>
      <w:bookmarkEnd w:id="56"/>
      <w:r w:rsidRPr="00EE36D0" w:rsidR="00A30CE5">
        <w:t xml:space="preserve"> </w:t>
      </w:r>
    </w:p>
    <w:p w:rsidRPr="00EE36D0" w:rsidR="00AA3439" w:rsidP="008724F3" w:rsidRDefault="004043DA" w14:paraId="61CB4051" w14:textId="4E0D113D">
      <w:pPr>
        <w:pStyle w:val="BodyText2"/>
        <w:rPr>
          <w:i w:val="0"/>
        </w:rPr>
      </w:pPr>
      <w:r>
        <w:t xml:space="preserve">Inter-group Discussions </w:t>
      </w:r>
      <w:r w:rsidRPr="00EE36D0" w:rsidR="00AA3439">
        <w:rPr>
          <w:i w:val="0"/>
        </w:rPr>
        <w:t>during Design Studio</w:t>
      </w:r>
      <w:r w:rsidR="006F11EE">
        <w:rPr>
          <w:i w:val="0"/>
        </w:rPr>
        <w:t xml:space="preserve"> (graded)</w:t>
      </w:r>
      <w:r w:rsidRPr="00EE36D0" w:rsidR="006F11EE">
        <w:rPr>
          <w:i w:val="0"/>
        </w:rPr>
        <w:t>.</w:t>
      </w:r>
    </w:p>
    <w:p w:rsidR="002C377F" w:rsidP="005070D9" w:rsidRDefault="00457B6A" w14:paraId="620FB3D3" w14:textId="05840DDA">
      <w:pPr>
        <w:pStyle w:val="ListParagraph"/>
        <w:numPr>
          <w:ilvl w:val="0"/>
          <w:numId w:val="24"/>
        </w:numPr>
        <w:spacing w:after="0"/>
        <w:jc w:val="both"/>
        <w:rPr>
          <w:rFonts w:ascii="Arial Narrow" w:hAnsi="Arial Narrow" w:cs="Times New Roman"/>
          <w:sz w:val="24"/>
          <w:szCs w:val="24"/>
        </w:rPr>
      </w:pPr>
      <w:r>
        <w:rPr>
          <w:rFonts w:ascii="Arial Narrow" w:hAnsi="Arial Narrow" w:cs="Times New Roman"/>
          <w:sz w:val="24"/>
          <w:szCs w:val="24"/>
        </w:rPr>
        <w:t>S</w:t>
      </w:r>
      <w:r w:rsidR="005D1279">
        <w:rPr>
          <w:rFonts w:ascii="Arial Narrow" w:hAnsi="Arial Narrow" w:cs="Times New Roman"/>
          <w:sz w:val="24"/>
          <w:szCs w:val="24"/>
        </w:rPr>
        <w:t xml:space="preserve">elect </w:t>
      </w:r>
      <w:r>
        <w:rPr>
          <w:rFonts w:ascii="Arial Narrow" w:hAnsi="Arial Narrow" w:cs="Times New Roman"/>
          <w:sz w:val="24"/>
          <w:szCs w:val="24"/>
        </w:rPr>
        <w:t>final</w:t>
      </w:r>
      <w:r w:rsidR="00065421">
        <w:rPr>
          <w:rFonts w:ascii="Arial Narrow" w:hAnsi="Arial Narrow" w:cs="Times New Roman"/>
          <w:sz w:val="24"/>
          <w:szCs w:val="24"/>
        </w:rPr>
        <w:t xml:space="preserve"> </w:t>
      </w:r>
      <w:r w:rsidR="005D1279">
        <w:rPr>
          <w:rFonts w:ascii="Arial Narrow" w:hAnsi="Arial Narrow" w:cs="Times New Roman"/>
          <w:sz w:val="24"/>
          <w:szCs w:val="24"/>
        </w:rPr>
        <w:t>decision variable values</w:t>
      </w:r>
      <w:r w:rsidRPr="00593AAE" w:rsidR="00BE2663">
        <w:rPr>
          <w:rFonts w:ascii="Arial Narrow" w:hAnsi="Arial Narrow" w:cs="Times New Roman"/>
          <w:sz w:val="24"/>
          <w:szCs w:val="24"/>
        </w:rPr>
        <w:t xml:space="preserve">: </w:t>
      </w:r>
      <w:r w:rsidRPr="00593AAE" w:rsidR="003A5C81">
        <w:rPr>
          <w:rFonts w:ascii="Arial Narrow" w:hAnsi="Arial Narrow" w:cs="Times New Roman"/>
          <w:sz w:val="24"/>
          <w:szCs w:val="24"/>
        </w:rPr>
        <w:t xml:space="preserve">Re-optimize the NVF </w:t>
      </w:r>
      <w:r w:rsidR="00617CCF">
        <w:rPr>
          <w:rFonts w:ascii="Arial Narrow" w:hAnsi="Arial Narrow" w:cs="Times New Roman"/>
          <w:sz w:val="24"/>
          <w:szCs w:val="24"/>
        </w:rPr>
        <w:t xml:space="preserve">you've built up </w:t>
      </w:r>
      <w:r w:rsidR="002C377F">
        <w:rPr>
          <w:rFonts w:ascii="Arial Narrow" w:hAnsi="Arial Narrow" w:cs="Times New Roman"/>
          <w:sz w:val="24"/>
          <w:szCs w:val="24"/>
        </w:rPr>
        <w:t xml:space="preserve">to now include project planning, </w:t>
      </w:r>
      <w:r w:rsidRPr="00593AAE" w:rsidR="003A5C81">
        <w:rPr>
          <w:rFonts w:ascii="Arial Narrow" w:hAnsi="Arial Narrow" w:cs="Times New Roman"/>
          <w:sz w:val="24"/>
          <w:szCs w:val="24"/>
        </w:rPr>
        <w:t>TVM</w:t>
      </w:r>
      <w:r w:rsidR="002C377F">
        <w:rPr>
          <w:rFonts w:ascii="Arial Narrow" w:hAnsi="Arial Narrow" w:cs="Times New Roman"/>
          <w:sz w:val="24"/>
          <w:szCs w:val="24"/>
        </w:rPr>
        <w:t>,</w:t>
      </w:r>
      <w:r w:rsidRPr="00593AAE" w:rsidR="003A5C81">
        <w:rPr>
          <w:rFonts w:ascii="Arial Narrow" w:hAnsi="Arial Narrow" w:cs="Times New Roman"/>
          <w:sz w:val="24"/>
          <w:szCs w:val="24"/>
        </w:rPr>
        <w:t xml:space="preserve"> and risk</w:t>
      </w:r>
      <w:r w:rsidR="002A0D89">
        <w:rPr>
          <w:rFonts w:ascii="Arial Narrow" w:hAnsi="Arial Narrow" w:cs="Times New Roman"/>
          <w:sz w:val="24"/>
          <w:szCs w:val="24"/>
        </w:rPr>
        <w:t xml:space="preserve"> management</w:t>
      </w:r>
      <w:r w:rsidRPr="00593AAE" w:rsidR="003A5C81">
        <w:rPr>
          <w:rFonts w:ascii="Arial Narrow" w:hAnsi="Arial Narrow" w:cs="Times New Roman"/>
          <w:sz w:val="24"/>
          <w:szCs w:val="24"/>
        </w:rPr>
        <w:t xml:space="preserve">, </w:t>
      </w:r>
      <w:r w:rsidRPr="00593AAE" w:rsidR="00605A61">
        <w:rPr>
          <w:rFonts w:ascii="Arial Narrow" w:hAnsi="Arial Narrow" w:cs="Times New Roman"/>
          <w:sz w:val="24"/>
          <w:szCs w:val="24"/>
        </w:rPr>
        <w:t xml:space="preserve">identifying and determining </w:t>
      </w:r>
      <w:r w:rsidRPr="00593AAE" w:rsidR="003A5C81">
        <w:rPr>
          <w:rFonts w:ascii="Arial Narrow" w:hAnsi="Arial Narrow" w:cs="Times New Roman"/>
          <w:sz w:val="24"/>
          <w:szCs w:val="24"/>
        </w:rPr>
        <w:t xml:space="preserve">all values of independent decision variables from your tech analysis, project implementation plan, and risk management.  </w:t>
      </w:r>
    </w:p>
    <w:p w:rsidR="00083A60" w:rsidP="005070D9" w:rsidRDefault="00065421" w14:paraId="201554D2" w14:textId="24B4423C">
      <w:pPr>
        <w:pStyle w:val="ListParagraph"/>
        <w:numPr>
          <w:ilvl w:val="1"/>
          <w:numId w:val="24"/>
        </w:numPr>
        <w:spacing w:after="0"/>
        <w:jc w:val="both"/>
        <w:rPr>
          <w:rFonts w:ascii="Arial Narrow" w:hAnsi="Arial Narrow" w:cs="Times New Roman"/>
          <w:sz w:val="24"/>
          <w:szCs w:val="24"/>
        </w:rPr>
      </w:pPr>
      <w:r>
        <w:rPr>
          <w:rFonts w:ascii="Arial Narrow" w:hAnsi="Arial Narrow" w:cs="Times New Roman"/>
          <w:sz w:val="24"/>
          <w:szCs w:val="24"/>
        </w:rPr>
        <w:t>F</w:t>
      </w:r>
      <w:r w:rsidRPr="00EF0D47" w:rsidR="003A5C81">
        <w:rPr>
          <w:rFonts w:ascii="Arial Narrow" w:hAnsi="Arial Narrow" w:cs="Times New Roman"/>
          <w:sz w:val="24"/>
          <w:szCs w:val="24"/>
        </w:rPr>
        <w:t xml:space="preserve">irst </w:t>
      </w:r>
      <w:r>
        <w:rPr>
          <w:rFonts w:ascii="Arial Narrow" w:hAnsi="Arial Narrow" w:cs="Times New Roman"/>
          <w:sz w:val="24"/>
          <w:szCs w:val="24"/>
        </w:rPr>
        <w:t>use</w:t>
      </w:r>
      <w:r w:rsidRPr="00EF0D47" w:rsidR="003A5C81">
        <w:rPr>
          <w:rFonts w:ascii="Arial Narrow" w:hAnsi="Arial Narrow" w:cs="Times New Roman"/>
          <w:sz w:val="24"/>
          <w:szCs w:val="24"/>
        </w:rPr>
        <w:t xml:space="preserve"> a Monte Carlo simulation to establish </w:t>
      </w:r>
      <w:commentRangeStart w:id="57"/>
      <w:commentRangeStart w:id="58"/>
      <w:r w:rsidR="002C377F">
        <w:rPr>
          <w:rFonts w:ascii="Arial Narrow" w:hAnsi="Arial Narrow" w:cs="Times New Roman"/>
          <w:sz w:val="24"/>
          <w:szCs w:val="24"/>
        </w:rPr>
        <w:t>"</w:t>
      </w:r>
      <w:r w:rsidRPr="00593AAE" w:rsidR="003A5C81">
        <w:rPr>
          <w:rFonts w:ascii="Arial Narrow" w:hAnsi="Arial Narrow" w:cs="Times New Roman"/>
          <w:sz w:val="24"/>
          <w:szCs w:val="24"/>
        </w:rPr>
        <w:t>effective conversion factors</w:t>
      </w:r>
      <w:r w:rsidR="002C377F">
        <w:rPr>
          <w:rFonts w:ascii="Arial Narrow" w:hAnsi="Arial Narrow" w:cs="Times New Roman"/>
          <w:sz w:val="24"/>
          <w:szCs w:val="24"/>
        </w:rPr>
        <w:t>"</w:t>
      </w:r>
      <w:r w:rsidR="00CC242F">
        <w:rPr>
          <w:rFonts w:ascii="Arial Narrow" w:hAnsi="Arial Narrow" w:cs="Times New Roman"/>
          <w:sz w:val="24"/>
          <w:szCs w:val="24"/>
        </w:rPr>
        <w:t xml:space="preserve"> (or "effective conversion functions")</w:t>
      </w:r>
      <w:r w:rsidRPr="00593AAE" w:rsidR="003A5C81">
        <w:rPr>
          <w:rFonts w:ascii="Arial Narrow" w:hAnsi="Arial Narrow" w:cs="Times New Roman"/>
          <w:sz w:val="24"/>
          <w:szCs w:val="24"/>
        </w:rPr>
        <w:t xml:space="preserve"> </w:t>
      </w:r>
      <w:commentRangeEnd w:id="57"/>
      <w:r w:rsidR="000E1579">
        <w:rPr>
          <w:rStyle w:val="CommentReference"/>
        </w:rPr>
        <w:commentReference w:id="57"/>
      </w:r>
      <w:commentRangeEnd w:id="58"/>
      <w:r w:rsidR="007551C1">
        <w:rPr>
          <w:rStyle w:val="CommentReference"/>
        </w:rPr>
        <w:commentReference w:id="58"/>
      </w:r>
      <w:r w:rsidRPr="00EF0D47" w:rsidR="003A5C81">
        <w:rPr>
          <w:rFonts w:ascii="Arial Narrow" w:hAnsi="Arial Narrow" w:cs="Times New Roman"/>
          <w:sz w:val="24"/>
          <w:szCs w:val="24"/>
        </w:rPr>
        <w:t xml:space="preserve">to convert the stochastic model into a deterministic one, then use </w:t>
      </w:r>
      <w:r w:rsidR="000E1579">
        <w:rPr>
          <w:rFonts w:ascii="Arial Narrow" w:hAnsi="Arial Narrow" w:cs="Times New Roman"/>
          <w:sz w:val="24"/>
          <w:szCs w:val="24"/>
        </w:rPr>
        <w:t>S</w:t>
      </w:r>
      <w:r w:rsidR="00083A60">
        <w:rPr>
          <w:rFonts w:ascii="Arial Narrow" w:hAnsi="Arial Narrow" w:cs="Times New Roman"/>
          <w:sz w:val="24"/>
          <w:szCs w:val="24"/>
        </w:rPr>
        <w:t xml:space="preserve">olver </w:t>
      </w:r>
      <w:r w:rsidRPr="00EF0D47" w:rsidR="003A5C81">
        <w:rPr>
          <w:rFonts w:ascii="Arial Narrow" w:hAnsi="Arial Narrow" w:cs="Times New Roman"/>
          <w:sz w:val="24"/>
          <w:szCs w:val="24"/>
        </w:rPr>
        <w:t>to determine the optimal values for any decision variables</w:t>
      </w:r>
      <w:r w:rsidR="00083A60">
        <w:rPr>
          <w:rFonts w:ascii="Arial Narrow" w:hAnsi="Arial Narrow" w:cs="Times New Roman"/>
          <w:sz w:val="24"/>
          <w:szCs w:val="24"/>
        </w:rPr>
        <w:t xml:space="preserve"> for this new deterministic model</w:t>
      </w:r>
      <w:r w:rsidRPr="00EF0D47" w:rsidR="003A5C81">
        <w:rPr>
          <w:rFonts w:ascii="Arial Narrow" w:hAnsi="Arial Narrow" w:cs="Times New Roman"/>
          <w:sz w:val="24"/>
          <w:szCs w:val="24"/>
        </w:rPr>
        <w:t>.</w:t>
      </w:r>
    </w:p>
    <w:p w:rsidR="00D400C2" w:rsidP="005070D9" w:rsidRDefault="00A81F94" w14:paraId="22AA5E7E" w14:textId="2DE3E73D">
      <w:pPr>
        <w:pStyle w:val="ListParagraph"/>
        <w:numPr>
          <w:ilvl w:val="2"/>
          <w:numId w:val="24"/>
        </w:numPr>
        <w:spacing w:after="0"/>
        <w:jc w:val="both"/>
        <w:rPr>
          <w:rFonts w:ascii="Arial Narrow" w:hAnsi="Arial Narrow" w:cs="Times New Roman"/>
          <w:sz w:val="24"/>
          <w:szCs w:val="24"/>
        </w:rPr>
      </w:pPr>
      <w:r>
        <w:rPr>
          <w:rFonts w:ascii="Arial Narrow" w:hAnsi="Arial Narrow" w:cs="Times New Roman"/>
          <w:sz w:val="24"/>
          <w:szCs w:val="24"/>
        </w:rPr>
        <w:t>Where possible</w:t>
      </w:r>
      <w:r w:rsidR="006C113F">
        <w:rPr>
          <w:rFonts w:ascii="Arial Narrow" w:hAnsi="Arial Narrow" w:cs="Times New Roman"/>
          <w:sz w:val="24"/>
          <w:szCs w:val="24"/>
        </w:rPr>
        <w:t>,</w:t>
      </w:r>
      <w:r>
        <w:rPr>
          <w:rFonts w:ascii="Arial Narrow" w:hAnsi="Arial Narrow" w:cs="Times New Roman"/>
          <w:sz w:val="24"/>
          <w:szCs w:val="24"/>
        </w:rPr>
        <w:t xml:space="preserve"> you can instead </w:t>
      </w:r>
      <w:r w:rsidR="007D2EBC">
        <w:rPr>
          <w:rFonts w:ascii="Arial Narrow" w:hAnsi="Arial Narrow" w:cs="Times New Roman"/>
          <w:sz w:val="24"/>
          <w:szCs w:val="24"/>
        </w:rPr>
        <w:t xml:space="preserve">convert </w:t>
      </w:r>
      <w:r w:rsidR="003925BB">
        <w:rPr>
          <w:rFonts w:ascii="Arial Narrow" w:hAnsi="Arial Narrow" w:cs="Times New Roman"/>
          <w:sz w:val="24"/>
          <w:szCs w:val="24"/>
        </w:rPr>
        <w:t xml:space="preserve">parts of </w:t>
      </w:r>
      <w:r w:rsidR="007D2EBC">
        <w:rPr>
          <w:rFonts w:ascii="Arial Narrow" w:hAnsi="Arial Narrow" w:cs="Times New Roman"/>
          <w:sz w:val="24"/>
          <w:szCs w:val="24"/>
        </w:rPr>
        <w:t>the stochastic model to</w:t>
      </w:r>
      <w:r w:rsidR="003925BB">
        <w:rPr>
          <w:rFonts w:ascii="Arial Narrow" w:hAnsi="Arial Narrow" w:cs="Times New Roman"/>
          <w:sz w:val="24"/>
          <w:szCs w:val="24"/>
        </w:rPr>
        <w:t xml:space="preserve"> deterministic</w:t>
      </w:r>
      <w:r w:rsidR="006C113F">
        <w:rPr>
          <w:rFonts w:ascii="Arial Narrow" w:hAnsi="Arial Narrow" w:cs="Times New Roman"/>
          <w:sz w:val="24"/>
          <w:szCs w:val="24"/>
        </w:rPr>
        <w:t xml:space="preserve"> </w:t>
      </w:r>
      <w:r w:rsidR="003925BB">
        <w:rPr>
          <w:rFonts w:ascii="Arial Narrow" w:hAnsi="Arial Narrow" w:cs="Times New Roman"/>
          <w:sz w:val="24"/>
          <w:szCs w:val="24"/>
        </w:rPr>
        <w:t>using math instead of a Monte Carlo analysis</w:t>
      </w:r>
      <w:r w:rsidR="00BC352A">
        <w:rPr>
          <w:rFonts w:ascii="Arial Narrow" w:hAnsi="Arial Narrow" w:cs="Times New Roman"/>
          <w:sz w:val="24"/>
          <w:szCs w:val="24"/>
        </w:rPr>
        <w:t>.</w:t>
      </w:r>
    </w:p>
    <w:p w:rsidR="00083A60" w:rsidP="005070D9" w:rsidRDefault="003A5C81" w14:paraId="7E89149D" w14:textId="63C122A7">
      <w:pPr>
        <w:pStyle w:val="ListParagraph"/>
        <w:numPr>
          <w:ilvl w:val="1"/>
          <w:numId w:val="24"/>
        </w:numPr>
        <w:spacing w:after="0"/>
        <w:jc w:val="both"/>
        <w:rPr>
          <w:rFonts w:ascii="Arial Narrow" w:hAnsi="Arial Narrow" w:cs="Times New Roman"/>
          <w:sz w:val="24"/>
          <w:szCs w:val="24"/>
        </w:rPr>
      </w:pPr>
      <w:r w:rsidRPr="00213661">
        <w:rPr>
          <w:rFonts w:ascii="Arial Narrow" w:hAnsi="Arial Narrow" w:cs="Times New Roman"/>
          <w:sz w:val="24"/>
          <w:szCs w:val="24"/>
        </w:rPr>
        <w:t xml:space="preserve">If you have discrete decision variables (e.g., </w:t>
      </w:r>
      <w:r w:rsidR="00083A60">
        <w:rPr>
          <w:rFonts w:ascii="Arial Narrow" w:hAnsi="Arial Narrow" w:cs="Times New Roman"/>
          <w:sz w:val="24"/>
          <w:szCs w:val="24"/>
        </w:rPr>
        <w:t>"</w:t>
      </w:r>
      <w:r w:rsidRPr="00213661">
        <w:rPr>
          <w:rFonts w:ascii="Arial Narrow" w:hAnsi="Arial Narrow" w:cs="Times New Roman"/>
          <w:sz w:val="24"/>
          <w:szCs w:val="24"/>
        </w:rPr>
        <w:t>whether to use risk management strategy A or B</w:t>
      </w:r>
      <w:r w:rsidR="00083A60">
        <w:rPr>
          <w:rFonts w:ascii="Arial Narrow" w:hAnsi="Arial Narrow" w:cs="Times New Roman"/>
          <w:sz w:val="24"/>
          <w:szCs w:val="24"/>
        </w:rPr>
        <w:t>"</w:t>
      </w:r>
      <w:r w:rsidRPr="00213661">
        <w:rPr>
          <w:rFonts w:ascii="Arial Narrow" w:hAnsi="Arial Narrow" w:cs="Times New Roman"/>
          <w:sz w:val="24"/>
          <w:szCs w:val="24"/>
        </w:rPr>
        <w:t>), then</w:t>
      </w:r>
      <w:r w:rsidRPr="00213661" w:rsidR="003726ED">
        <w:rPr>
          <w:rFonts w:ascii="Arial Narrow" w:hAnsi="Arial Narrow" w:cs="Times New Roman"/>
          <w:sz w:val="24"/>
          <w:szCs w:val="24"/>
        </w:rPr>
        <w:t xml:space="preserve"> incorporate them using </w:t>
      </w:r>
      <w:r w:rsidR="00083A60">
        <w:rPr>
          <w:rFonts w:ascii="Arial Narrow" w:hAnsi="Arial Narrow" w:cs="Times New Roman"/>
          <w:sz w:val="24"/>
          <w:szCs w:val="24"/>
        </w:rPr>
        <w:t xml:space="preserve">IF </w:t>
      </w:r>
      <w:r w:rsidRPr="00213661" w:rsidR="003726ED">
        <w:rPr>
          <w:rFonts w:ascii="Arial Narrow" w:hAnsi="Arial Narrow" w:cs="Times New Roman"/>
          <w:sz w:val="24"/>
          <w:szCs w:val="24"/>
        </w:rPr>
        <w:t xml:space="preserve">statements and the evolutionary </w:t>
      </w:r>
      <w:r w:rsidR="000E1579">
        <w:rPr>
          <w:rFonts w:ascii="Arial Narrow" w:hAnsi="Arial Narrow" w:cs="Times New Roman"/>
          <w:sz w:val="24"/>
          <w:szCs w:val="24"/>
        </w:rPr>
        <w:t>S</w:t>
      </w:r>
      <w:r w:rsidRPr="00213661" w:rsidR="003726ED">
        <w:rPr>
          <w:rFonts w:ascii="Arial Narrow" w:hAnsi="Arial Narrow" w:cs="Times New Roman"/>
          <w:sz w:val="24"/>
          <w:szCs w:val="24"/>
        </w:rPr>
        <w:t xml:space="preserve">olver </w:t>
      </w:r>
      <w:r w:rsidR="00083A60">
        <w:rPr>
          <w:rFonts w:ascii="Arial Narrow" w:hAnsi="Arial Narrow" w:cs="Times New Roman"/>
          <w:sz w:val="24"/>
          <w:szCs w:val="24"/>
        </w:rPr>
        <w:t>(</w:t>
      </w:r>
      <w:r w:rsidRPr="00213661" w:rsidR="00213661">
        <w:rPr>
          <w:rFonts w:ascii="Arial Narrow" w:hAnsi="Arial Narrow" w:cs="Times New Roman"/>
          <w:sz w:val="24"/>
          <w:szCs w:val="24"/>
        </w:rPr>
        <w:t>as shown</w:t>
      </w:r>
      <w:r w:rsidRPr="00213661" w:rsidR="003726ED">
        <w:rPr>
          <w:rFonts w:ascii="Arial Narrow" w:hAnsi="Arial Narrow" w:cs="Times New Roman"/>
          <w:sz w:val="24"/>
          <w:szCs w:val="24"/>
        </w:rPr>
        <w:t xml:space="preserve"> in class in </w:t>
      </w:r>
      <w:r w:rsidRPr="00213661" w:rsidR="0036668A">
        <w:rPr>
          <w:rFonts w:ascii="Arial Narrow" w:hAnsi="Arial Narrow" w:cs="Times New Roman"/>
          <w:sz w:val="24"/>
          <w:szCs w:val="24"/>
        </w:rPr>
        <w:t>L</w:t>
      </w:r>
      <w:r w:rsidRPr="00213661" w:rsidR="003726ED">
        <w:rPr>
          <w:rFonts w:ascii="Arial Narrow" w:hAnsi="Arial Narrow" w:cs="Times New Roman"/>
          <w:sz w:val="24"/>
          <w:szCs w:val="24"/>
        </w:rPr>
        <w:t xml:space="preserve">ecture </w:t>
      </w:r>
      <w:r w:rsidRPr="00213661" w:rsidR="0036668A">
        <w:rPr>
          <w:rFonts w:ascii="Arial Narrow" w:hAnsi="Arial Narrow" w:cs="Times New Roman"/>
          <w:sz w:val="24"/>
          <w:szCs w:val="24"/>
        </w:rPr>
        <w:t>9</w:t>
      </w:r>
      <w:r w:rsidR="00083A60">
        <w:rPr>
          <w:rFonts w:ascii="Arial Narrow" w:hAnsi="Arial Narrow" w:cs="Times New Roman"/>
          <w:sz w:val="24"/>
          <w:szCs w:val="24"/>
        </w:rPr>
        <w:t>)</w:t>
      </w:r>
      <w:r w:rsidRPr="00213661">
        <w:rPr>
          <w:rFonts w:ascii="Arial Narrow" w:hAnsi="Arial Narrow" w:cs="Times New Roman"/>
          <w:sz w:val="24"/>
          <w:szCs w:val="24"/>
        </w:rPr>
        <w:t xml:space="preserve">.  </w:t>
      </w:r>
    </w:p>
    <w:p w:rsidR="00617CCF" w:rsidP="005070D9" w:rsidRDefault="003A5C81" w14:paraId="04256B57" w14:textId="5C41AC34">
      <w:pPr>
        <w:pStyle w:val="ListParagraph"/>
        <w:numPr>
          <w:ilvl w:val="1"/>
          <w:numId w:val="24"/>
        </w:numPr>
        <w:spacing w:after="0"/>
        <w:jc w:val="both"/>
        <w:rPr>
          <w:rFonts w:ascii="Arial Narrow" w:hAnsi="Arial Narrow" w:cs="Times New Roman"/>
          <w:sz w:val="24"/>
          <w:szCs w:val="24"/>
        </w:rPr>
      </w:pPr>
      <w:r w:rsidRPr="00213661">
        <w:rPr>
          <w:rFonts w:ascii="Arial Narrow" w:hAnsi="Arial Narrow" w:cs="Times New Roman"/>
          <w:sz w:val="24"/>
          <w:szCs w:val="24"/>
        </w:rPr>
        <w:t xml:space="preserve">Determine which plan (i.e., set of decision variable values) maximizes </w:t>
      </w:r>
      <w:r w:rsidR="00043EA9">
        <w:rPr>
          <w:rFonts w:ascii="Arial Narrow" w:hAnsi="Arial Narrow" w:cs="Times New Roman"/>
          <w:sz w:val="24"/>
          <w:szCs w:val="24"/>
        </w:rPr>
        <w:t xml:space="preserve">expected </w:t>
      </w:r>
      <w:r w:rsidRPr="00213661">
        <w:rPr>
          <w:rFonts w:ascii="Arial Narrow" w:hAnsi="Arial Narrow" w:cs="Times New Roman"/>
          <w:sz w:val="24"/>
          <w:szCs w:val="24"/>
        </w:rPr>
        <w:t>N</w:t>
      </w:r>
      <w:r w:rsidR="00077E7C">
        <w:rPr>
          <w:rFonts w:ascii="Arial Narrow" w:hAnsi="Arial Narrow" w:cs="Times New Roman"/>
          <w:sz w:val="24"/>
          <w:szCs w:val="24"/>
        </w:rPr>
        <w:t>P</w:t>
      </w:r>
      <w:r w:rsidRPr="00213661">
        <w:rPr>
          <w:rFonts w:ascii="Arial Narrow" w:hAnsi="Arial Narrow" w:cs="Times New Roman"/>
          <w:sz w:val="24"/>
          <w:szCs w:val="24"/>
        </w:rPr>
        <w:t xml:space="preserve">V and what that </w:t>
      </w:r>
      <w:r w:rsidR="00043EA9">
        <w:rPr>
          <w:rFonts w:ascii="Arial Narrow" w:hAnsi="Arial Narrow" w:cs="Times New Roman"/>
          <w:sz w:val="24"/>
          <w:szCs w:val="24"/>
        </w:rPr>
        <w:t xml:space="preserve">maximum </w:t>
      </w:r>
      <w:r w:rsidRPr="00213661" w:rsidR="00495490">
        <w:rPr>
          <w:rFonts w:ascii="Arial Narrow" w:hAnsi="Arial Narrow" w:cs="Times New Roman"/>
          <w:sz w:val="24"/>
          <w:szCs w:val="24"/>
        </w:rPr>
        <w:t xml:space="preserve">expected </w:t>
      </w:r>
      <w:r w:rsidRPr="00213661">
        <w:rPr>
          <w:rFonts w:ascii="Arial Narrow" w:hAnsi="Arial Narrow" w:cs="Times New Roman"/>
          <w:sz w:val="24"/>
          <w:szCs w:val="24"/>
        </w:rPr>
        <w:t>N</w:t>
      </w:r>
      <w:r w:rsidR="00077E7C">
        <w:rPr>
          <w:rFonts w:ascii="Arial Narrow" w:hAnsi="Arial Narrow" w:cs="Times New Roman"/>
          <w:sz w:val="24"/>
          <w:szCs w:val="24"/>
        </w:rPr>
        <w:t>P</w:t>
      </w:r>
      <w:r w:rsidRPr="00213661">
        <w:rPr>
          <w:rFonts w:ascii="Arial Narrow" w:hAnsi="Arial Narrow" w:cs="Times New Roman"/>
          <w:sz w:val="24"/>
          <w:szCs w:val="24"/>
        </w:rPr>
        <w:t xml:space="preserve">V </w:t>
      </w:r>
      <w:r w:rsidR="00043EA9">
        <w:rPr>
          <w:rFonts w:ascii="Arial Narrow" w:hAnsi="Arial Narrow" w:cs="Times New Roman"/>
          <w:sz w:val="24"/>
          <w:szCs w:val="24"/>
        </w:rPr>
        <w:t>is</w:t>
      </w:r>
      <w:r w:rsidRPr="00213661">
        <w:rPr>
          <w:rFonts w:ascii="Arial Narrow" w:hAnsi="Arial Narrow" w:cs="Times New Roman"/>
          <w:sz w:val="24"/>
          <w:szCs w:val="24"/>
        </w:rPr>
        <w:t>.</w:t>
      </w:r>
    </w:p>
    <w:p w:rsidR="00F74D26" w:rsidP="005070D9" w:rsidRDefault="009B59A4" w14:paraId="671802E2" w14:textId="69FD9282">
      <w:pPr>
        <w:pStyle w:val="ListParagraph"/>
        <w:numPr>
          <w:ilvl w:val="1"/>
          <w:numId w:val="24"/>
        </w:numPr>
        <w:spacing w:after="0"/>
        <w:jc w:val="both"/>
        <w:rPr>
          <w:rFonts w:ascii="Arial Narrow" w:hAnsi="Arial Narrow" w:cs="Times New Roman"/>
          <w:sz w:val="24"/>
          <w:szCs w:val="24"/>
        </w:rPr>
      </w:pPr>
      <w:r>
        <w:rPr>
          <w:rFonts w:ascii="Arial Narrow" w:hAnsi="Arial Narrow" w:cs="Times New Roman"/>
          <w:sz w:val="24"/>
          <w:szCs w:val="24"/>
        </w:rPr>
        <w:t>Be</w:t>
      </w:r>
      <w:r w:rsidR="00F74D26">
        <w:rPr>
          <w:rFonts w:ascii="Arial Narrow" w:hAnsi="Arial Narrow" w:cs="Times New Roman"/>
          <w:sz w:val="24"/>
          <w:szCs w:val="24"/>
        </w:rPr>
        <w:t xml:space="preserve"> careful that your conversion </w:t>
      </w:r>
      <w:r w:rsidR="00CF3BFE">
        <w:rPr>
          <w:rFonts w:ascii="Arial Narrow" w:hAnsi="Arial Narrow" w:cs="Times New Roman"/>
          <w:sz w:val="24"/>
          <w:szCs w:val="24"/>
        </w:rPr>
        <w:t xml:space="preserve">from stochastic </w:t>
      </w:r>
      <w:r w:rsidR="00F74D26">
        <w:rPr>
          <w:rFonts w:ascii="Arial Narrow" w:hAnsi="Arial Narrow" w:cs="Times New Roman"/>
          <w:sz w:val="24"/>
          <w:szCs w:val="24"/>
        </w:rPr>
        <w:t>to deterministic</w:t>
      </w:r>
      <w:r w:rsidR="00BE178F">
        <w:rPr>
          <w:rFonts w:ascii="Arial Narrow" w:hAnsi="Arial Narrow" w:cs="Times New Roman"/>
          <w:sz w:val="24"/>
          <w:szCs w:val="24"/>
        </w:rPr>
        <w:t xml:space="preserve"> model</w:t>
      </w:r>
      <w:r w:rsidR="00F74D26">
        <w:rPr>
          <w:rFonts w:ascii="Arial Narrow" w:hAnsi="Arial Narrow" w:cs="Times New Roman"/>
          <w:sz w:val="24"/>
          <w:szCs w:val="24"/>
        </w:rPr>
        <w:t xml:space="preserve"> consider</w:t>
      </w:r>
      <w:r w:rsidR="00CF3BFE">
        <w:rPr>
          <w:rFonts w:ascii="Arial Narrow" w:hAnsi="Arial Narrow" w:cs="Times New Roman"/>
          <w:sz w:val="24"/>
          <w:szCs w:val="24"/>
        </w:rPr>
        <w:t>s</w:t>
      </w:r>
      <w:r w:rsidR="00F74D26">
        <w:rPr>
          <w:rFonts w:ascii="Arial Narrow" w:hAnsi="Arial Narrow" w:cs="Times New Roman"/>
          <w:sz w:val="24"/>
          <w:szCs w:val="24"/>
        </w:rPr>
        <w:t xml:space="preserve"> nonlinear interactions between decision and random variables and </w:t>
      </w:r>
      <w:r w:rsidR="00CF3BFE">
        <w:rPr>
          <w:rFonts w:ascii="Arial Narrow" w:hAnsi="Arial Narrow" w:cs="Times New Roman"/>
          <w:sz w:val="24"/>
          <w:szCs w:val="24"/>
        </w:rPr>
        <w:t xml:space="preserve">is </w:t>
      </w:r>
      <w:r w:rsidR="007764D5">
        <w:rPr>
          <w:rFonts w:ascii="Arial Narrow" w:hAnsi="Arial Narrow" w:cs="Times New Roman"/>
          <w:sz w:val="24"/>
          <w:szCs w:val="24"/>
        </w:rPr>
        <w:t>still valid around the optimal set of decision variable values.</w:t>
      </w:r>
      <w:r w:rsidR="00665CED">
        <w:rPr>
          <w:rFonts w:ascii="Arial Narrow" w:hAnsi="Arial Narrow" w:cs="Times New Roman"/>
          <w:sz w:val="24"/>
          <w:szCs w:val="24"/>
        </w:rPr>
        <w:t xml:space="preserve"> </w:t>
      </w:r>
      <w:r w:rsidR="000F70F5">
        <w:rPr>
          <w:rFonts w:ascii="Arial Narrow" w:hAnsi="Arial Narrow" w:cs="Times New Roman"/>
          <w:sz w:val="24"/>
          <w:szCs w:val="24"/>
        </w:rPr>
        <w:t xml:space="preserve">For complicated </w:t>
      </w:r>
      <w:r w:rsidR="00424FE3">
        <w:rPr>
          <w:rFonts w:ascii="Arial Narrow" w:hAnsi="Arial Narrow" w:cs="Times New Roman"/>
          <w:sz w:val="24"/>
          <w:szCs w:val="24"/>
        </w:rPr>
        <w:t>interactions</w:t>
      </w:r>
      <w:r w:rsidR="000F70F5">
        <w:rPr>
          <w:rFonts w:ascii="Arial Narrow" w:hAnsi="Arial Narrow" w:cs="Times New Roman"/>
          <w:sz w:val="24"/>
          <w:szCs w:val="24"/>
        </w:rPr>
        <w:t xml:space="preserve"> </w:t>
      </w:r>
      <w:r w:rsidR="00424FE3">
        <w:rPr>
          <w:rFonts w:ascii="Arial Narrow" w:hAnsi="Arial Narrow" w:cs="Times New Roman"/>
          <w:sz w:val="24"/>
          <w:szCs w:val="24"/>
        </w:rPr>
        <w:t>you</w:t>
      </w:r>
      <w:r w:rsidR="00F1752D">
        <w:rPr>
          <w:rFonts w:ascii="Arial Narrow" w:hAnsi="Arial Narrow" w:cs="Times New Roman"/>
          <w:sz w:val="24"/>
          <w:szCs w:val="24"/>
        </w:rPr>
        <w:t xml:space="preserve"> may</w:t>
      </w:r>
      <w:r w:rsidR="00424FE3">
        <w:rPr>
          <w:rFonts w:ascii="Arial Narrow" w:hAnsi="Arial Narrow" w:cs="Times New Roman"/>
          <w:sz w:val="24"/>
          <w:szCs w:val="24"/>
        </w:rPr>
        <w:t xml:space="preserve"> need</w:t>
      </w:r>
      <w:r w:rsidR="00F1752D">
        <w:rPr>
          <w:rFonts w:ascii="Arial Narrow" w:hAnsi="Arial Narrow" w:cs="Times New Roman"/>
          <w:sz w:val="24"/>
          <w:szCs w:val="24"/>
        </w:rPr>
        <w:t xml:space="preserve"> to </w:t>
      </w:r>
      <w:r w:rsidR="00D22B07">
        <w:rPr>
          <w:rFonts w:ascii="Arial Narrow" w:hAnsi="Arial Narrow" w:cs="Times New Roman"/>
          <w:sz w:val="24"/>
          <w:szCs w:val="24"/>
        </w:rPr>
        <w:t>iterate</w:t>
      </w:r>
      <w:r w:rsidR="003B7688">
        <w:rPr>
          <w:rFonts w:ascii="Arial Narrow" w:hAnsi="Arial Narrow" w:cs="Times New Roman"/>
          <w:sz w:val="24"/>
          <w:szCs w:val="24"/>
        </w:rPr>
        <w:t>. C</w:t>
      </w:r>
      <w:r w:rsidR="00B55619">
        <w:rPr>
          <w:rFonts w:ascii="Arial Narrow" w:hAnsi="Arial Narrow" w:cs="Times New Roman"/>
          <w:sz w:val="24"/>
          <w:szCs w:val="24"/>
        </w:rPr>
        <w:t>onvert to deterministic</w:t>
      </w:r>
      <w:r w:rsidR="00DC7423">
        <w:rPr>
          <w:rFonts w:ascii="Arial Narrow" w:hAnsi="Arial Narrow" w:cs="Times New Roman"/>
          <w:sz w:val="24"/>
          <w:szCs w:val="24"/>
        </w:rPr>
        <w:t xml:space="preserve"> model</w:t>
      </w:r>
      <w:r w:rsidR="002E0C27">
        <w:rPr>
          <w:rFonts w:ascii="Arial Narrow" w:hAnsi="Arial Narrow" w:cs="Times New Roman"/>
          <w:sz w:val="24"/>
          <w:szCs w:val="24"/>
        </w:rPr>
        <w:t xml:space="preserve"> around the </w:t>
      </w:r>
      <w:r w:rsidR="00FD384B">
        <w:rPr>
          <w:rFonts w:ascii="Arial Narrow" w:hAnsi="Arial Narrow" w:cs="Times New Roman"/>
          <w:sz w:val="24"/>
          <w:szCs w:val="24"/>
        </w:rPr>
        <w:t>working</w:t>
      </w:r>
      <w:r w:rsidR="002E0C27">
        <w:rPr>
          <w:rFonts w:ascii="Arial Narrow" w:hAnsi="Arial Narrow" w:cs="Times New Roman"/>
          <w:sz w:val="24"/>
          <w:szCs w:val="24"/>
        </w:rPr>
        <w:t xml:space="preserve"> </w:t>
      </w:r>
      <w:r w:rsidR="00FD384B">
        <w:rPr>
          <w:rFonts w:ascii="Arial Narrow" w:hAnsi="Arial Narrow" w:cs="Times New Roman"/>
          <w:sz w:val="24"/>
          <w:szCs w:val="24"/>
        </w:rPr>
        <w:t xml:space="preserve">set of decision variable </w:t>
      </w:r>
      <w:r w:rsidR="002E0C27">
        <w:rPr>
          <w:rFonts w:ascii="Arial Narrow" w:hAnsi="Arial Narrow" w:cs="Times New Roman"/>
          <w:sz w:val="24"/>
          <w:szCs w:val="24"/>
        </w:rPr>
        <w:t>values</w:t>
      </w:r>
      <w:r w:rsidR="00B55619">
        <w:rPr>
          <w:rFonts w:ascii="Arial Narrow" w:hAnsi="Arial Narrow" w:cs="Times New Roman"/>
          <w:sz w:val="24"/>
          <w:szCs w:val="24"/>
        </w:rPr>
        <w:t xml:space="preserve">, then run </w:t>
      </w:r>
      <w:r w:rsidR="00DC7423">
        <w:rPr>
          <w:rFonts w:ascii="Arial Narrow" w:hAnsi="Arial Narrow" w:cs="Times New Roman"/>
          <w:sz w:val="24"/>
          <w:szCs w:val="24"/>
        </w:rPr>
        <w:t>S</w:t>
      </w:r>
      <w:r w:rsidR="00B55619">
        <w:rPr>
          <w:rFonts w:ascii="Arial Narrow" w:hAnsi="Arial Narrow" w:cs="Times New Roman"/>
          <w:sz w:val="24"/>
          <w:szCs w:val="24"/>
        </w:rPr>
        <w:t xml:space="preserve">olver to get the set of </w:t>
      </w:r>
      <w:r w:rsidR="002E0C27">
        <w:rPr>
          <w:rFonts w:ascii="Arial Narrow" w:hAnsi="Arial Narrow" w:cs="Times New Roman"/>
          <w:sz w:val="24"/>
          <w:szCs w:val="24"/>
        </w:rPr>
        <w:t xml:space="preserve">optimum </w:t>
      </w:r>
      <w:r w:rsidR="00FD384B">
        <w:rPr>
          <w:rFonts w:ascii="Arial Narrow" w:hAnsi="Arial Narrow" w:cs="Times New Roman"/>
          <w:sz w:val="24"/>
          <w:szCs w:val="24"/>
        </w:rPr>
        <w:t>decision</w:t>
      </w:r>
      <w:r w:rsidR="002E0C27">
        <w:rPr>
          <w:rFonts w:ascii="Arial Narrow" w:hAnsi="Arial Narrow" w:cs="Times New Roman"/>
          <w:sz w:val="24"/>
          <w:szCs w:val="24"/>
        </w:rPr>
        <w:t xml:space="preserve"> variable values</w:t>
      </w:r>
      <w:r w:rsidR="00DC7423">
        <w:rPr>
          <w:rFonts w:ascii="Arial Narrow" w:hAnsi="Arial Narrow" w:cs="Times New Roman"/>
          <w:sz w:val="24"/>
          <w:szCs w:val="24"/>
        </w:rPr>
        <w:t>.</w:t>
      </w:r>
      <w:r w:rsidR="00ED4F90">
        <w:rPr>
          <w:rFonts w:ascii="Arial Narrow" w:hAnsi="Arial Narrow" w:cs="Times New Roman"/>
          <w:sz w:val="24"/>
          <w:szCs w:val="24"/>
        </w:rPr>
        <w:t xml:space="preserve"> </w:t>
      </w:r>
      <w:r w:rsidR="00DC7423">
        <w:rPr>
          <w:rFonts w:ascii="Arial Narrow" w:hAnsi="Arial Narrow" w:cs="Times New Roman"/>
          <w:sz w:val="24"/>
          <w:szCs w:val="24"/>
        </w:rPr>
        <w:t>R</w:t>
      </w:r>
      <w:r w:rsidR="002E0C27">
        <w:rPr>
          <w:rFonts w:ascii="Arial Narrow" w:hAnsi="Arial Narrow" w:cs="Times New Roman"/>
          <w:sz w:val="24"/>
          <w:szCs w:val="24"/>
        </w:rPr>
        <w:t>e</w:t>
      </w:r>
      <w:r w:rsidR="005B479A">
        <w:rPr>
          <w:rFonts w:ascii="Arial Narrow" w:hAnsi="Arial Narrow" w:cs="Times New Roman"/>
          <w:sz w:val="24"/>
          <w:szCs w:val="24"/>
        </w:rPr>
        <w:t xml:space="preserve">-convert to </w:t>
      </w:r>
      <w:commentRangeStart w:id="60"/>
      <w:commentRangeStart w:id="61"/>
      <w:r w:rsidR="005B479A">
        <w:rPr>
          <w:rFonts w:ascii="Arial Narrow" w:hAnsi="Arial Narrow" w:cs="Times New Roman"/>
          <w:sz w:val="24"/>
          <w:szCs w:val="24"/>
        </w:rPr>
        <w:t>deterministic</w:t>
      </w:r>
      <w:r w:rsidR="00DC7423">
        <w:rPr>
          <w:rFonts w:ascii="Arial Narrow" w:hAnsi="Arial Narrow" w:cs="Times New Roman"/>
          <w:sz w:val="24"/>
          <w:szCs w:val="24"/>
        </w:rPr>
        <w:t xml:space="preserve"> </w:t>
      </w:r>
      <w:commentRangeEnd w:id="60"/>
      <w:r w:rsidR="00D5007A">
        <w:rPr>
          <w:rStyle w:val="CommentReference"/>
        </w:rPr>
        <w:commentReference w:id="60"/>
      </w:r>
      <w:commentRangeEnd w:id="61"/>
      <w:r w:rsidR="005A1425">
        <w:rPr>
          <w:rStyle w:val="CommentReference"/>
        </w:rPr>
        <w:commentReference w:id="61"/>
      </w:r>
      <w:r w:rsidR="00DC7423">
        <w:rPr>
          <w:rFonts w:ascii="Arial Narrow" w:hAnsi="Arial Narrow" w:cs="Times New Roman"/>
          <w:sz w:val="24"/>
          <w:szCs w:val="24"/>
        </w:rPr>
        <w:t>model</w:t>
      </w:r>
      <w:r w:rsidR="005B479A">
        <w:rPr>
          <w:rFonts w:ascii="Arial Narrow" w:hAnsi="Arial Narrow" w:cs="Times New Roman"/>
          <w:sz w:val="24"/>
          <w:szCs w:val="24"/>
        </w:rPr>
        <w:t xml:space="preserve"> around this set, then re-run </w:t>
      </w:r>
      <w:r w:rsidR="00ED4F90">
        <w:rPr>
          <w:rFonts w:ascii="Arial Narrow" w:hAnsi="Arial Narrow" w:cs="Times New Roman"/>
          <w:sz w:val="24"/>
          <w:szCs w:val="24"/>
        </w:rPr>
        <w:t>S</w:t>
      </w:r>
      <w:r w:rsidR="005B479A">
        <w:rPr>
          <w:rFonts w:ascii="Arial Narrow" w:hAnsi="Arial Narrow" w:cs="Times New Roman"/>
          <w:sz w:val="24"/>
          <w:szCs w:val="24"/>
        </w:rPr>
        <w:t>olver on this updated deterministic model, etc. until it converges.</w:t>
      </w:r>
      <w:r w:rsidR="00F1752D">
        <w:rPr>
          <w:rFonts w:ascii="Arial Narrow" w:hAnsi="Arial Narrow" w:cs="Times New Roman"/>
          <w:sz w:val="24"/>
          <w:szCs w:val="24"/>
        </w:rPr>
        <w:t xml:space="preserve"> </w:t>
      </w:r>
      <w:r w:rsidR="00101FF6">
        <w:rPr>
          <w:rFonts w:ascii="Arial Narrow" w:hAnsi="Arial Narrow" w:cs="Times New Roman"/>
          <w:sz w:val="24"/>
          <w:szCs w:val="24"/>
        </w:rPr>
        <w:t>If so, make sure to document the process</w:t>
      </w:r>
      <w:r w:rsidR="004B3655">
        <w:rPr>
          <w:rFonts w:ascii="Arial Narrow" w:hAnsi="Arial Narrow" w:cs="Times New Roman"/>
          <w:sz w:val="24"/>
          <w:szCs w:val="24"/>
        </w:rPr>
        <w:t>.</w:t>
      </w:r>
      <w:r w:rsidR="00101FF6">
        <w:rPr>
          <w:rFonts w:ascii="Arial Narrow" w:hAnsi="Arial Narrow" w:cs="Times New Roman"/>
          <w:sz w:val="24"/>
          <w:szCs w:val="24"/>
        </w:rPr>
        <w:t xml:space="preserve"> </w:t>
      </w:r>
    </w:p>
    <w:p w:rsidR="00C72CC1" w:rsidP="005070D9" w:rsidRDefault="00CE7DB6" w14:paraId="3ABAC696" w14:textId="0EEF79B8">
      <w:pPr>
        <w:pStyle w:val="ListParagraph"/>
        <w:numPr>
          <w:ilvl w:val="0"/>
          <w:numId w:val="24"/>
        </w:numPr>
        <w:spacing w:after="0"/>
        <w:jc w:val="both"/>
        <w:rPr>
          <w:rFonts w:ascii="Arial Narrow" w:hAnsi="Arial Narrow" w:cs="Times New Roman"/>
          <w:sz w:val="24"/>
          <w:szCs w:val="24"/>
        </w:rPr>
      </w:pPr>
      <w:r w:rsidRPr="00213661">
        <w:rPr>
          <w:rFonts w:ascii="Arial Narrow" w:hAnsi="Arial Narrow" w:cs="Times New Roman"/>
          <w:sz w:val="24"/>
          <w:szCs w:val="24"/>
        </w:rPr>
        <w:t>Stoc</w:t>
      </w:r>
      <w:r w:rsidR="00617CCF">
        <w:rPr>
          <w:rFonts w:ascii="Arial Narrow" w:hAnsi="Arial Narrow" w:cs="Times New Roman"/>
          <w:sz w:val="24"/>
          <w:szCs w:val="24"/>
        </w:rPr>
        <w:t>h</w:t>
      </w:r>
      <w:r w:rsidRPr="00213661">
        <w:rPr>
          <w:rFonts w:ascii="Arial Narrow" w:hAnsi="Arial Narrow" w:cs="Times New Roman"/>
          <w:sz w:val="24"/>
          <w:szCs w:val="24"/>
        </w:rPr>
        <w:t xml:space="preserve">astic Sensitivity Analysis: </w:t>
      </w:r>
      <w:r w:rsidR="00D5007A">
        <w:rPr>
          <w:rFonts w:ascii="Arial Narrow" w:hAnsi="Arial Narrow" w:cs="Times New Roman"/>
          <w:sz w:val="24"/>
          <w:szCs w:val="24"/>
        </w:rPr>
        <w:t>F</w:t>
      </w:r>
      <w:r w:rsidRPr="00213661" w:rsidR="00495490">
        <w:rPr>
          <w:rFonts w:ascii="Arial Narrow" w:hAnsi="Arial Narrow" w:cs="Times New Roman"/>
          <w:sz w:val="24"/>
          <w:szCs w:val="24"/>
        </w:rPr>
        <w:t>or this optimal set of decision variable values,</w:t>
      </w:r>
      <w:r w:rsidR="00DF01FE">
        <w:rPr>
          <w:rFonts w:ascii="Arial Narrow" w:hAnsi="Arial Narrow" w:cs="Times New Roman"/>
          <w:sz w:val="24"/>
          <w:szCs w:val="24"/>
        </w:rPr>
        <w:t xml:space="preserve"> return to the stochastic model and</w:t>
      </w:r>
      <w:r w:rsidRPr="00213661" w:rsidR="00495490">
        <w:rPr>
          <w:rFonts w:ascii="Arial Narrow" w:hAnsi="Arial Narrow" w:cs="Times New Roman"/>
          <w:sz w:val="24"/>
          <w:szCs w:val="24"/>
        </w:rPr>
        <w:t xml:space="preserve"> determine the </w:t>
      </w:r>
      <w:r w:rsidR="00C860B3">
        <w:rPr>
          <w:rFonts w:ascii="Arial Narrow" w:hAnsi="Arial Narrow" w:cs="Times New Roman"/>
          <w:sz w:val="24"/>
          <w:szCs w:val="24"/>
        </w:rPr>
        <w:t>actual expected N</w:t>
      </w:r>
      <w:r w:rsidR="00F34F96">
        <w:rPr>
          <w:rFonts w:ascii="Arial Narrow" w:hAnsi="Arial Narrow" w:cs="Times New Roman"/>
          <w:sz w:val="24"/>
          <w:szCs w:val="24"/>
        </w:rPr>
        <w:t>P</w:t>
      </w:r>
      <w:r w:rsidR="00C860B3">
        <w:rPr>
          <w:rFonts w:ascii="Arial Narrow" w:hAnsi="Arial Narrow" w:cs="Times New Roman"/>
          <w:sz w:val="24"/>
          <w:szCs w:val="24"/>
        </w:rPr>
        <w:t xml:space="preserve">V, </w:t>
      </w:r>
      <w:r w:rsidR="00170426">
        <w:rPr>
          <w:rFonts w:ascii="Arial Narrow" w:hAnsi="Arial Narrow" w:cs="Times New Roman"/>
          <w:sz w:val="24"/>
          <w:szCs w:val="24"/>
        </w:rPr>
        <w:t>its</w:t>
      </w:r>
      <w:r w:rsidR="00C860B3">
        <w:rPr>
          <w:rFonts w:ascii="Arial Narrow" w:hAnsi="Arial Narrow" w:cs="Times New Roman"/>
          <w:sz w:val="24"/>
          <w:szCs w:val="24"/>
        </w:rPr>
        <w:t xml:space="preserve"> </w:t>
      </w:r>
      <w:r w:rsidRPr="00213661" w:rsidR="00495490">
        <w:rPr>
          <w:rFonts w:ascii="Arial Narrow" w:hAnsi="Arial Narrow" w:cs="Times New Roman"/>
          <w:sz w:val="24"/>
          <w:szCs w:val="24"/>
        </w:rPr>
        <w:t>standard deviati</w:t>
      </w:r>
      <w:r w:rsidR="00495490">
        <w:rPr>
          <w:rFonts w:ascii="Arial Narrow" w:hAnsi="Arial Narrow" w:cs="Times New Roman"/>
          <w:sz w:val="24"/>
          <w:szCs w:val="24"/>
        </w:rPr>
        <w:t>on</w:t>
      </w:r>
      <w:r w:rsidR="00C860B3">
        <w:rPr>
          <w:rFonts w:ascii="Arial Narrow" w:hAnsi="Arial Narrow" w:cs="Times New Roman"/>
          <w:sz w:val="24"/>
          <w:szCs w:val="24"/>
        </w:rPr>
        <w:t>, and chance the project has a positive N</w:t>
      </w:r>
      <w:r w:rsidR="00170426">
        <w:rPr>
          <w:rFonts w:ascii="Arial Narrow" w:hAnsi="Arial Narrow" w:cs="Times New Roman"/>
          <w:sz w:val="24"/>
          <w:szCs w:val="24"/>
        </w:rPr>
        <w:t>P</w:t>
      </w:r>
      <w:r w:rsidR="00C860B3">
        <w:rPr>
          <w:rFonts w:ascii="Arial Narrow" w:hAnsi="Arial Narrow" w:cs="Times New Roman"/>
          <w:sz w:val="24"/>
          <w:szCs w:val="24"/>
        </w:rPr>
        <w:t>V.</w:t>
      </w:r>
    </w:p>
    <w:p w:rsidR="00C860B3" w:rsidP="005070D9" w:rsidRDefault="00C72CC1" w14:paraId="17F83698" w14:textId="45A5604A">
      <w:pPr>
        <w:pStyle w:val="ListParagraph"/>
        <w:numPr>
          <w:ilvl w:val="1"/>
          <w:numId w:val="24"/>
        </w:numPr>
        <w:spacing w:after="0"/>
        <w:jc w:val="both"/>
        <w:rPr>
          <w:rFonts w:ascii="Arial Narrow" w:hAnsi="Arial Narrow" w:cs="Times New Roman"/>
          <w:sz w:val="24"/>
          <w:szCs w:val="24"/>
        </w:rPr>
      </w:pPr>
      <w:r>
        <w:rPr>
          <w:rFonts w:ascii="Arial Narrow" w:hAnsi="Arial Narrow" w:cs="Times New Roman"/>
          <w:sz w:val="24"/>
          <w:szCs w:val="24"/>
        </w:rPr>
        <w:t>Do this by entering the optimal set of input decision variables in</w:t>
      </w:r>
      <w:r w:rsidR="00361262">
        <w:rPr>
          <w:rFonts w:ascii="Arial Narrow" w:hAnsi="Arial Narrow" w:cs="Times New Roman"/>
          <w:sz w:val="24"/>
          <w:szCs w:val="24"/>
        </w:rPr>
        <w:t>to the stochastic model</w:t>
      </w:r>
      <w:r>
        <w:rPr>
          <w:rFonts w:ascii="Arial Narrow" w:hAnsi="Arial Narrow" w:cs="Times New Roman"/>
          <w:sz w:val="24"/>
          <w:szCs w:val="24"/>
        </w:rPr>
        <w:t xml:space="preserve"> </w:t>
      </w:r>
      <w:r w:rsidR="00361262">
        <w:rPr>
          <w:rFonts w:ascii="Arial Narrow" w:hAnsi="Arial Narrow" w:cs="Times New Roman"/>
          <w:sz w:val="24"/>
          <w:szCs w:val="24"/>
        </w:rPr>
        <w:t xml:space="preserve">and </w:t>
      </w:r>
      <w:r w:rsidR="00487C99">
        <w:rPr>
          <w:rFonts w:ascii="Arial Narrow" w:hAnsi="Arial Narrow" w:cs="Times New Roman"/>
          <w:sz w:val="24"/>
          <w:szCs w:val="24"/>
        </w:rPr>
        <w:t>performing a Monte Carlo analysis</w:t>
      </w:r>
      <w:r w:rsidR="00D5007A">
        <w:rPr>
          <w:rFonts w:ascii="Arial Narrow" w:hAnsi="Arial Narrow" w:cs="Times New Roman"/>
          <w:sz w:val="24"/>
          <w:szCs w:val="24"/>
        </w:rPr>
        <w:t>. D</w:t>
      </w:r>
      <w:r>
        <w:rPr>
          <w:rFonts w:ascii="Arial Narrow" w:hAnsi="Arial Narrow" w:cs="Times New Roman"/>
          <w:sz w:val="24"/>
          <w:szCs w:val="24"/>
        </w:rPr>
        <w:t>etermin</w:t>
      </w:r>
      <w:r w:rsidR="00D5007A">
        <w:rPr>
          <w:rFonts w:ascii="Arial Narrow" w:hAnsi="Arial Narrow" w:cs="Times New Roman"/>
          <w:sz w:val="24"/>
          <w:szCs w:val="24"/>
        </w:rPr>
        <w:t>e</w:t>
      </w:r>
      <w:r>
        <w:rPr>
          <w:rFonts w:ascii="Arial Narrow" w:hAnsi="Arial Narrow" w:cs="Times New Roman"/>
          <w:sz w:val="24"/>
          <w:szCs w:val="24"/>
        </w:rPr>
        <w:t xml:space="preserve"> the N</w:t>
      </w:r>
      <w:r w:rsidR="00D051E8">
        <w:rPr>
          <w:rFonts w:ascii="Arial Narrow" w:hAnsi="Arial Narrow" w:cs="Times New Roman"/>
          <w:sz w:val="24"/>
          <w:szCs w:val="24"/>
        </w:rPr>
        <w:t>P</w:t>
      </w:r>
      <w:r>
        <w:rPr>
          <w:rFonts w:ascii="Arial Narrow" w:hAnsi="Arial Narrow" w:cs="Times New Roman"/>
          <w:sz w:val="24"/>
          <w:szCs w:val="24"/>
        </w:rPr>
        <w:t xml:space="preserve">V result for </w:t>
      </w:r>
      <w:proofErr w:type="gramStart"/>
      <w:r w:rsidR="00C64497">
        <w:rPr>
          <w:rFonts w:ascii="Arial Narrow" w:hAnsi="Arial Narrow" w:cs="Times New Roman"/>
          <w:sz w:val="24"/>
          <w:szCs w:val="24"/>
        </w:rPr>
        <w:t>a large number of</w:t>
      </w:r>
      <w:proofErr w:type="gramEnd"/>
      <w:r w:rsidR="00C64497">
        <w:rPr>
          <w:rFonts w:ascii="Arial Narrow" w:hAnsi="Arial Narrow" w:cs="Times New Roman"/>
          <w:sz w:val="24"/>
          <w:szCs w:val="24"/>
        </w:rPr>
        <w:t xml:space="preserve"> </w:t>
      </w:r>
      <w:r>
        <w:rPr>
          <w:rFonts w:ascii="Arial Narrow" w:hAnsi="Arial Narrow" w:cs="Times New Roman"/>
          <w:sz w:val="24"/>
          <w:szCs w:val="24"/>
        </w:rPr>
        <w:t>iterations using what-if analysis</w:t>
      </w:r>
      <w:r w:rsidR="00487C99">
        <w:rPr>
          <w:rFonts w:ascii="Arial Narrow" w:hAnsi="Arial Narrow" w:cs="Times New Roman"/>
          <w:sz w:val="24"/>
          <w:szCs w:val="24"/>
        </w:rPr>
        <w:t xml:space="preserve"> and </w:t>
      </w:r>
      <w:r w:rsidR="00A04F42">
        <w:rPr>
          <w:rFonts w:ascii="Arial Narrow" w:hAnsi="Arial Narrow" w:cs="Times New Roman"/>
          <w:sz w:val="24"/>
          <w:szCs w:val="24"/>
        </w:rPr>
        <w:t>analyzing the resulting dataset</w:t>
      </w:r>
      <w:r w:rsidR="00C860B3">
        <w:rPr>
          <w:rFonts w:ascii="Arial Narrow" w:hAnsi="Arial Narrow" w:cs="Times New Roman"/>
          <w:sz w:val="24"/>
          <w:szCs w:val="24"/>
        </w:rPr>
        <w:t>.</w:t>
      </w:r>
    </w:p>
    <w:p w:rsidR="007E05B3" w:rsidP="005070D9" w:rsidRDefault="006F3409" w14:paraId="7048D14E" w14:textId="0511BF98">
      <w:pPr>
        <w:pStyle w:val="ListParagraph"/>
        <w:numPr>
          <w:ilvl w:val="1"/>
          <w:numId w:val="24"/>
        </w:numPr>
        <w:spacing w:after="0"/>
        <w:jc w:val="both"/>
        <w:rPr>
          <w:rFonts w:ascii="Arial Narrow" w:hAnsi="Arial Narrow" w:cs="Times New Roman"/>
          <w:sz w:val="24"/>
          <w:szCs w:val="24"/>
        </w:rPr>
      </w:pPr>
      <w:r>
        <w:rPr>
          <w:rFonts w:ascii="Arial Narrow" w:hAnsi="Arial Narrow" w:cs="Times New Roman"/>
          <w:sz w:val="24"/>
          <w:szCs w:val="24"/>
        </w:rPr>
        <w:t xml:space="preserve">Note that </w:t>
      </w:r>
      <w:r w:rsidR="0066755E">
        <w:rPr>
          <w:rFonts w:ascii="Arial Narrow" w:hAnsi="Arial Narrow" w:cs="Times New Roman"/>
          <w:sz w:val="24"/>
          <w:szCs w:val="24"/>
        </w:rPr>
        <w:t xml:space="preserve">for this </w:t>
      </w:r>
      <w:r w:rsidR="00793E98">
        <w:rPr>
          <w:rFonts w:ascii="Arial Narrow" w:hAnsi="Arial Narrow" w:cs="Times New Roman"/>
          <w:sz w:val="24"/>
          <w:szCs w:val="24"/>
        </w:rPr>
        <w:t xml:space="preserve">final part of the </w:t>
      </w:r>
      <w:r w:rsidR="0066755E">
        <w:rPr>
          <w:rFonts w:ascii="Arial Narrow" w:hAnsi="Arial Narrow" w:cs="Times New Roman"/>
          <w:sz w:val="24"/>
          <w:szCs w:val="24"/>
        </w:rPr>
        <w:t>report</w:t>
      </w:r>
      <w:r w:rsidR="00D5007A">
        <w:rPr>
          <w:rFonts w:ascii="Arial Narrow" w:hAnsi="Arial Narrow" w:cs="Times New Roman"/>
          <w:sz w:val="24"/>
          <w:szCs w:val="24"/>
        </w:rPr>
        <w:t>,</w:t>
      </w:r>
      <w:r w:rsidR="0066755E">
        <w:rPr>
          <w:rFonts w:ascii="Arial Narrow" w:hAnsi="Arial Narrow" w:cs="Times New Roman"/>
          <w:sz w:val="24"/>
          <w:szCs w:val="24"/>
        </w:rPr>
        <w:t xml:space="preserve"> </w:t>
      </w:r>
      <w:r w:rsidR="00646CEE">
        <w:rPr>
          <w:rFonts w:ascii="Arial Narrow" w:hAnsi="Arial Narrow" w:cs="Times New Roman"/>
          <w:sz w:val="24"/>
          <w:szCs w:val="24"/>
        </w:rPr>
        <w:t xml:space="preserve">determining the standard deviation of your expected NPV is </w:t>
      </w:r>
      <w:r w:rsidR="00793E98">
        <w:rPr>
          <w:rFonts w:ascii="Arial Narrow" w:hAnsi="Arial Narrow" w:cs="Times New Roman"/>
          <w:sz w:val="24"/>
          <w:szCs w:val="24"/>
        </w:rPr>
        <w:t xml:space="preserve">the only </w:t>
      </w:r>
      <w:r w:rsidR="00646CEE">
        <w:rPr>
          <w:rFonts w:ascii="Arial Narrow" w:hAnsi="Arial Narrow" w:cs="Times New Roman"/>
          <w:sz w:val="24"/>
          <w:szCs w:val="24"/>
        </w:rPr>
        <w:t>sensitivity analysis</w:t>
      </w:r>
      <w:r w:rsidR="00793E98">
        <w:rPr>
          <w:rFonts w:ascii="Arial Narrow" w:hAnsi="Arial Narrow" w:cs="Times New Roman"/>
          <w:sz w:val="24"/>
          <w:szCs w:val="24"/>
        </w:rPr>
        <w:t xml:space="preserve"> you need to do - </w:t>
      </w:r>
      <w:r>
        <w:rPr>
          <w:rFonts w:ascii="Arial Narrow" w:hAnsi="Arial Narrow" w:cs="Times New Roman"/>
          <w:sz w:val="24"/>
          <w:szCs w:val="24"/>
        </w:rPr>
        <w:t xml:space="preserve">you do not need to perform a </w:t>
      </w:r>
      <w:r w:rsidRPr="00213661">
        <w:rPr>
          <w:rFonts w:ascii="Arial Narrow" w:hAnsi="Arial Narrow" w:cs="Times New Roman"/>
          <w:i/>
          <w:iCs/>
          <w:sz w:val="24"/>
          <w:szCs w:val="24"/>
        </w:rPr>
        <w:t>further</w:t>
      </w:r>
      <w:r>
        <w:rPr>
          <w:rFonts w:ascii="Arial Narrow" w:hAnsi="Arial Narrow" w:cs="Times New Roman"/>
          <w:sz w:val="24"/>
          <w:szCs w:val="24"/>
        </w:rPr>
        <w:t xml:space="preserve"> sensitivity analysis</w:t>
      </w:r>
      <w:r w:rsidR="00F801F9">
        <w:rPr>
          <w:rFonts w:ascii="Arial Narrow" w:hAnsi="Arial Narrow" w:cs="Times New Roman"/>
          <w:sz w:val="24"/>
          <w:szCs w:val="24"/>
        </w:rPr>
        <w:t xml:space="preserve"> to explore how sensitive these results are to your model</w:t>
      </w:r>
      <w:r w:rsidR="001726C3">
        <w:rPr>
          <w:rFonts w:ascii="Arial Narrow" w:hAnsi="Arial Narrow" w:cs="Times New Roman"/>
          <w:sz w:val="24"/>
          <w:szCs w:val="24"/>
        </w:rPr>
        <w:t>’s</w:t>
      </w:r>
      <w:r w:rsidR="00F8482E">
        <w:rPr>
          <w:rFonts w:ascii="Arial Narrow" w:hAnsi="Arial Narrow" w:cs="Times New Roman"/>
          <w:sz w:val="24"/>
          <w:szCs w:val="24"/>
        </w:rPr>
        <w:t xml:space="preserve"> parameter</w:t>
      </w:r>
      <w:r w:rsidR="0066755E">
        <w:rPr>
          <w:rFonts w:ascii="Arial Narrow" w:hAnsi="Arial Narrow" w:cs="Times New Roman"/>
          <w:sz w:val="24"/>
          <w:szCs w:val="24"/>
        </w:rPr>
        <w:t>s</w:t>
      </w:r>
      <w:r w:rsidR="001726C3">
        <w:rPr>
          <w:rFonts w:ascii="Arial Narrow" w:hAnsi="Arial Narrow" w:cs="Times New Roman"/>
          <w:sz w:val="24"/>
          <w:szCs w:val="24"/>
        </w:rPr>
        <w:t xml:space="preserve"> like you did at the end of the Simple Report</w:t>
      </w:r>
      <w:r w:rsidR="008C4957">
        <w:rPr>
          <w:rFonts w:ascii="Arial Narrow" w:hAnsi="Arial Narrow" w:cs="Times New Roman"/>
          <w:sz w:val="24"/>
          <w:szCs w:val="24"/>
        </w:rPr>
        <w:t xml:space="preserve"> (</w:t>
      </w:r>
      <w:r w:rsidR="00EC634F">
        <w:rPr>
          <w:rFonts w:ascii="Arial Narrow" w:hAnsi="Arial Narrow" w:cs="Times New Roman"/>
          <w:sz w:val="24"/>
          <w:szCs w:val="24"/>
        </w:rPr>
        <w:t xml:space="preserve">just note that </w:t>
      </w:r>
      <w:r w:rsidR="004F4B2E">
        <w:rPr>
          <w:rFonts w:ascii="Arial Narrow" w:hAnsi="Arial Narrow" w:cs="Times New Roman"/>
          <w:sz w:val="24"/>
          <w:szCs w:val="24"/>
        </w:rPr>
        <w:t xml:space="preserve">you could, and </w:t>
      </w:r>
      <w:r w:rsidR="008C4957">
        <w:rPr>
          <w:rFonts w:ascii="Arial Narrow" w:hAnsi="Arial Narrow" w:cs="Times New Roman"/>
          <w:sz w:val="24"/>
          <w:szCs w:val="24"/>
        </w:rPr>
        <w:t>for a real project you might want to)</w:t>
      </w:r>
      <w:r w:rsidR="00225D8E">
        <w:rPr>
          <w:rFonts w:ascii="Arial Narrow" w:hAnsi="Arial Narrow" w:cs="Times New Roman"/>
          <w:sz w:val="24"/>
          <w:szCs w:val="24"/>
        </w:rPr>
        <w:t>.</w:t>
      </w:r>
    </w:p>
    <w:p w:rsidRPr="00F5424E" w:rsidR="003A5C81" w:rsidP="005070D9" w:rsidRDefault="00C64497" w14:paraId="6CD580E8" w14:textId="5F45329F">
      <w:pPr>
        <w:pStyle w:val="ListParagraph"/>
        <w:numPr>
          <w:ilvl w:val="0"/>
          <w:numId w:val="24"/>
        </w:numPr>
        <w:spacing w:after="0"/>
        <w:jc w:val="both"/>
        <w:rPr>
          <w:rFonts w:ascii="Arial Narrow" w:hAnsi="Arial Narrow" w:cs="Times New Roman"/>
          <w:sz w:val="24"/>
          <w:szCs w:val="24"/>
        </w:rPr>
      </w:pPr>
      <w:r>
        <w:rPr>
          <w:rFonts w:ascii="Arial Narrow" w:hAnsi="Arial Narrow" w:cs="Times New Roman"/>
          <w:sz w:val="24"/>
          <w:szCs w:val="24"/>
        </w:rPr>
        <w:t>Finally, m</w:t>
      </w:r>
      <w:r w:rsidRPr="0053381D" w:rsidR="003A5C81">
        <w:rPr>
          <w:rFonts w:ascii="Arial Narrow" w:hAnsi="Arial Narrow" w:cs="Times New Roman"/>
          <w:sz w:val="24"/>
          <w:szCs w:val="24"/>
        </w:rPr>
        <w:t>ake</w:t>
      </w:r>
      <w:r w:rsidRPr="00F5424E" w:rsidR="003A5C81">
        <w:rPr>
          <w:rFonts w:ascii="Arial Narrow" w:hAnsi="Arial Narrow" w:cs="Times New Roman"/>
          <w:sz w:val="24"/>
          <w:szCs w:val="24"/>
        </w:rPr>
        <w:t xml:space="preserve"> a recommendation about whether we should pursue this project.</w:t>
      </w:r>
    </w:p>
    <w:p w:rsidRPr="00EE36D0" w:rsidR="00563EBF" w:rsidP="00563EBF" w:rsidRDefault="00563EBF" w14:paraId="15763C22" w14:textId="77777777">
      <w:pPr>
        <w:spacing w:after="0"/>
        <w:ind w:firstLine="720"/>
        <w:jc w:val="both"/>
        <w:rPr>
          <w:rFonts w:ascii="Arial Narrow" w:hAnsi="Arial Narrow" w:cs="Times New Roman"/>
          <w:sz w:val="24"/>
          <w:szCs w:val="24"/>
        </w:rPr>
      </w:pPr>
    </w:p>
    <w:p w:rsidRPr="00EE36D0" w:rsidR="00FF7C08" w:rsidP="00A30CE5" w:rsidRDefault="00FF7C08" w14:paraId="67A34808" w14:textId="0247368F">
      <w:pPr>
        <w:rPr>
          <w:rFonts w:ascii="Arial Narrow" w:hAnsi="Arial Narrow" w:cs="Times New Roman"/>
          <w:i/>
          <w:iCs/>
          <w:sz w:val="24"/>
          <w:szCs w:val="24"/>
        </w:rPr>
      </w:pPr>
      <w:r w:rsidRPr="00EE36D0">
        <w:rPr>
          <w:rFonts w:ascii="Arial Narrow" w:hAnsi="Arial Narrow" w:cs="Times New Roman"/>
          <w:i/>
          <w:iCs/>
          <w:sz w:val="24"/>
          <w:szCs w:val="24"/>
        </w:rPr>
        <w:t>The f</w:t>
      </w:r>
      <w:r w:rsidRPr="00EE36D0" w:rsidR="009B0A63">
        <w:rPr>
          <w:rFonts w:ascii="Arial Narrow" w:hAnsi="Arial Narrow" w:cs="Times New Roman"/>
          <w:i/>
          <w:iCs/>
          <w:sz w:val="24"/>
          <w:szCs w:val="24"/>
        </w:rPr>
        <w:t xml:space="preserve">inal Complex Report will be due </w:t>
      </w:r>
      <w:r w:rsidRPr="00EE36D0" w:rsidR="00DC29C4">
        <w:rPr>
          <w:rFonts w:ascii="Arial Narrow" w:hAnsi="Arial Narrow" w:cs="Times New Roman"/>
          <w:i/>
          <w:iCs/>
          <w:sz w:val="24"/>
          <w:szCs w:val="24"/>
        </w:rPr>
        <w:t xml:space="preserve">the night </w:t>
      </w:r>
      <w:r w:rsidR="00C16EB3">
        <w:rPr>
          <w:rFonts w:ascii="Arial Narrow" w:hAnsi="Arial Narrow" w:cs="Times New Roman"/>
          <w:i/>
          <w:iCs/>
          <w:sz w:val="24"/>
          <w:szCs w:val="24"/>
        </w:rPr>
        <w:t>following your</w:t>
      </w:r>
      <w:r w:rsidRPr="00EE36D0" w:rsidR="00C16EB3">
        <w:rPr>
          <w:rFonts w:ascii="Arial Narrow" w:hAnsi="Arial Narrow" w:cs="Times New Roman"/>
          <w:i/>
          <w:iCs/>
          <w:sz w:val="24"/>
          <w:szCs w:val="24"/>
        </w:rPr>
        <w:t xml:space="preserve"> </w:t>
      </w:r>
      <w:r w:rsidRPr="00EE36D0" w:rsidR="0040059E">
        <w:rPr>
          <w:rFonts w:ascii="Arial Narrow" w:hAnsi="Arial Narrow" w:cs="Times New Roman"/>
          <w:i/>
          <w:iCs/>
          <w:sz w:val="24"/>
          <w:szCs w:val="24"/>
        </w:rPr>
        <w:t>Design Studio</w:t>
      </w:r>
      <w:r w:rsidRPr="00EE36D0" w:rsidR="009B0A63">
        <w:rPr>
          <w:rFonts w:ascii="Arial Narrow" w:hAnsi="Arial Narrow" w:cs="Times New Roman"/>
          <w:i/>
          <w:iCs/>
          <w:sz w:val="24"/>
          <w:szCs w:val="24"/>
        </w:rPr>
        <w:t xml:space="preserve"> Week 12</w:t>
      </w:r>
      <w:r w:rsidR="00CB07CD">
        <w:rPr>
          <w:rFonts w:ascii="Arial Narrow" w:hAnsi="Arial Narrow" w:cs="Times New Roman"/>
          <w:i/>
          <w:iCs/>
          <w:sz w:val="24"/>
          <w:szCs w:val="24"/>
        </w:rPr>
        <w:t xml:space="preserve">. </w:t>
      </w:r>
      <w:r w:rsidR="00E21CF1">
        <w:rPr>
          <w:rFonts w:ascii="Arial Narrow" w:hAnsi="Arial Narrow" w:cs="Times New Roman"/>
          <w:i/>
          <w:iCs/>
          <w:sz w:val="24"/>
          <w:szCs w:val="24"/>
        </w:rPr>
        <w:t xml:space="preserve">The Self-Reflection is due the night after </w:t>
      </w:r>
      <w:r w:rsidR="00C16EB3">
        <w:rPr>
          <w:rFonts w:ascii="Arial Narrow" w:hAnsi="Arial Narrow" w:cs="Times New Roman"/>
          <w:i/>
          <w:iCs/>
          <w:sz w:val="24"/>
          <w:szCs w:val="24"/>
        </w:rPr>
        <w:t>this report is due</w:t>
      </w:r>
      <w:r w:rsidR="00E21CF1">
        <w:rPr>
          <w:rFonts w:ascii="Arial Narrow" w:hAnsi="Arial Narrow" w:cs="Times New Roman"/>
          <w:i/>
          <w:iCs/>
          <w:sz w:val="24"/>
          <w:szCs w:val="24"/>
        </w:rPr>
        <w:t xml:space="preserve">. Please see the Design Project Self-Reflection </w:t>
      </w:r>
      <w:r w:rsidR="005D3440">
        <w:rPr>
          <w:rFonts w:ascii="Arial Narrow" w:hAnsi="Arial Narrow" w:cs="Times New Roman"/>
          <w:i/>
          <w:iCs/>
          <w:sz w:val="24"/>
          <w:szCs w:val="24"/>
        </w:rPr>
        <w:t>section below</w:t>
      </w:r>
      <w:r w:rsidR="00E21CF1">
        <w:rPr>
          <w:rFonts w:ascii="Arial Narrow" w:hAnsi="Arial Narrow" w:cs="Times New Roman"/>
          <w:i/>
          <w:iCs/>
          <w:sz w:val="24"/>
          <w:szCs w:val="24"/>
        </w:rPr>
        <w:t xml:space="preserve"> for instructions and rubric. </w:t>
      </w:r>
      <w:r w:rsidRPr="00EE36D0" w:rsidR="00E87158">
        <w:rPr>
          <w:rFonts w:ascii="Arial Narrow" w:hAnsi="Arial Narrow" w:cs="Times New Roman"/>
          <w:i/>
          <w:iCs/>
          <w:sz w:val="24"/>
          <w:szCs w:val="24"/>
        </w:rPr>
        <w:t>Groups will discuss the</w:t>
      </w:r>
      <w:r w:rsidR="00E87158">
        <w:rPr>
          <w:rFonts w:ascii="Arial Narrow" w:hAnsi="Arial Narrow" w:cs="Times New Roman"/>
          <w:i/>
          <w:iCs/>
          <w:sz w:val="24"/>
          <w:szCs w:val="24"/>
        </w:rPr>
        <w:t xml:space="preserve">ir </w:t>
      </w:r>
      <w:r w:rsidRPr="00EE36D0" w:rsidR="00E87158">
        <w:rPr>
          <w:rFonts w:ascii="Arial Narrow" w:hAnsi="Arial Narrow" w:cs="Times New Roman"/>
          <w:i/>
          <w:iCs/>
          <w:sz w:val="24"/>
          <w:szCs w:val="24"/>
        </w:rPr>
        <w:t xml:space="preserve">progress </w:t>
      </w:r>
      <w:r w:rsidR="00E87158">
        <w:rPr>
          <w:rFonts w:ascii="Arial Narrow" w:hAnsi="Arial Narrow" w:cs="Times New Roman"/>
          <w:i/>
          <w:iCs/>
          <w:sz w:val="24"/>
          <w:szCs w:val="24"/>
        </w:rPr>
        <w:t>Check-In</w:t>
      </w:r>
      <w:r w:rsidRPr="00EE36D0" w:rsidR="00E87158">
        <w:rPr>
          <w:rFonts w:ascii="Arial Narrow" w:hAnsi="Arial Narrow" w:cs="Times New Roman"/>
          <w:i/>
          <w:iCs/>
          <w:sz w:val="24"/>
          <w:szCs w:val="24"/>
        </w:rPr>
        <w:t xml:space="preserve"> in Week </w:t>
      </w:r>
      <w:r w:rsidR="00E87158">
        <w:rPr>
          <w:rFonts w:ascii="Arial Narrow" w:hAnsi="Arial Narrow" w:cs="Times New Roman"/>
          <w:i/>
          <w:iCs/>
          <w:sz w:val="24"/>
          <w:szCs w:val="24"/>
        </w:rPr>
        <w:t xml:space="preserve">12. </w:t>
      </w:r>
      <w:r w:rsidRPr="00EE36D0" w:rsidR="005F2195">
        <w:rPr>
          <w:rFonts w:ascii="Arial Narrow" w:hAnsi="Arial Narrow" w:cs="Times New Roman"/>
          <w:i/>
          <w:iCs/>
          <w:sz w:val="24"/>
          <w:szCs w:val="24"/>
        </w:rPr>
        <w:t>Team</w:t>
      </w:r>
      <w:r w:rsidRPr="00EE36D0">
        <w:rPr>
          <w:rFonts w:ascii="Arial Narrow" w:hAnsi="Arial Narrow" w:cs="Times New Roman"/>
          <w:i/>
          <w:iCs/>
          <w:sz w:val="24"/>
          <w:szCs w:val="24"/>
        </w:rPr>
        <w:t xml:space="preserve"> </w:t>
      </w:r>
      <w:r w:rsidRPr="00EE36D0" w:rsidR="003643B6">
        <w:rPr>
          <w:rFonts w:ascii="Arial Narrow" w:hAnsi="Arial Narrow" w:cs="Times New Roman"/>
          <w:i/>
          <w:iCs/>
          <w:sz w:val="24"/>
          <w:szCs w:val="24"/>
        </w:rPr>
        <w:t>interviews</w:t>
      </w:r>
      <w:r w:rsidRPr="00EE36D0">
        <w:rPr>
          <w:rFonts w:ascii="Arial Narrow" w:hAnsi="Arial Narrow" w:cs="Times New Roman"/>
          <w:i/>
          <w:iCs/>
          <w:sz w:val="24"/>
          <w:szCs w:val="24"/>
        </w:rPr>
        <w:t xml:space="preserve"> will take place in </w:t>
      </w:r>
      <w:r w:rsidRPr="00EE36D0" w:rsidR="0040059E">
        <w:rPr>
          <w:rFonts w:ascii="Arial Narrow" w:hAnsi="Arial Narrow" w:cs="Times New Roman"/>
          <w:i/>
          <w:iCs/>
          <w:sz w:val="24"/>
          <w:szCs w:val="24"/>
        </w:rPr>
        <w:t>Design Studio</w:t>
      </w:r>
      <w:r w:rsidRPr="00EE36D0">
        <w:rPr>
          <w:rFonts w:ascii="Arial Narrow" w:hAnsi="Arial Narrow" w:cs="Times New Roman"/>
          <w:i/>
          <w:iCs/>
          <w:sz w:val="24"/>
          <w:szCs w:val="24"/>
        </w:rPr>
        <w:t xml:space="preserve"> Week 13. </w:t>
      </w:r>
    </w:p>
    <w:p w:rsidRPr="00EE36D0" w:rsidR="00A30CE5" w:rsidP="00683B01" w:rsidRDefault="0040059E" w14:paraId="4E53110C" w14:textId="0BA0AAD7">
      <w:pPr>
        <w:pStyle w:val="Heading2"/>
      </w:pPr>
      <w:bookmarkStart w:name="_Toc159396315" w:id="63"/>
      <w:r w:rsidRPr="00EE36D0">
        <w:t>Design Studio</w:t>
      </w:r>
      <w:r w:rsidRPr="00EE36D0" w:rsidR="00A30CE5">
        <w:t xml:space="preserve"> Week 12 – </w:t>
      </w:r>
      <w:r w:rsidR="001B2BF8">
        <w:t>Work Period</w:t>
      </w:r>
      <w:bookmarkEnd w:id="63"/>
    </w:p>
    <w:p w:rsidR="006D7A53" w:rsidP="00A30CE5" w:rsidRDefault="006D7A53" w14:paraId="2BE4689B" w14:textId="1C95D7B8">
      <w:pPr>
        <w:rPr>
          <w:rFonts w:ascii="Arial Narrow" w:hAnsi="Arial Narrow" w:cs="Times New Roman"/>
          <w:i/>
          <w:iCs/>
          <w:sz w:val="24"/>
          <w:szCs w:val="24"/>
        </w:rPr>
      </w:pPr>
      <w:r w:rsidRPr="00EE36D0">
        <w:rPr>
          <w:rFonts w:ascii="Arial Narrow" w:hAnsi="Arial Narrow" w:cs="Times New Roman"/>
          <w:i/>
          <w:iCs/>
          <w:sz w:val="24"/>
          <w:szCs w:val="24"/>
        </w:rPr>
        <w:t xml:space="preserve">Progress </w:t>
      </w:r>
      <w:r>
        <w:rPr>
          <w:rFonts w:ascii="Arial Narrow" w:hAnsi="Arial Narrow" w:cs="Times New Roman"/>
          <w:i/>
          <w:iCs/>
          <w:sz w:val="24"/>
          <w:szCs w:val="24"/>
        </w:rPr>
        <w:t>Check-In</w:t>
      </w:r>
      <w:r w:rsidRPr="00EE36D0">
        <w:rPr>
          <w:rFonts w:ascii="Arial Narrow" w:hAnsi="Arial Narrow" w:cs="Times New Roman"/>
          <w:i/>
          <w:iCs/>
          <w:sz w:val="24"/>
          <w:szCs w:val="24"/>
        </w:rPr>
        <w:t>s during Design Studio</w:t>
      </w:r>
      <w:r>
        <w:rPr>
          <w:rFonts w:ascii="Arial Narrow" w:hAnsi="Arial Narrow" w:cs="Times New Roman"/>
          <w:i/>
          <w:iCs/>
          <w:sz w:val="24"/>
          <w:szCs w:val="24"/>
        </w:rPr>
        <w:t xml:space="preserve"> (graded)</w:t>
      </w:r>
      <w:r w:rsidRPr="00EE36D0">
        <w:rPr>
          <w:rFonts w:ascii="Arial Narrow" w:hAnsi="Arial Narrow" w:cs="Times New Roman"/>
          <w:i/>
          <w:iCs/>
          <w:sz w:val="24"/>
          <w:szCs w:val="24"/>
        </w:rPr>
        <w:t>.</w:t>
      </w:r>
    </w:p>
    <w:p w:rsidRPr="00EE36D0" w:rsidR="00A30CE5" w:rsidP="00A30CE5" w:rsidRDefault="00D0739E" w14:paraId="63C1EA93" w14:textId="4EB69213">
      <w:pPr>
        <w:rPr>
          <w:rFonts w:ascii="Arial Narrow" w:hAnsi="Arial Narrow" w:cs="Times New Roman"/>
          <w:i/>
          <w:iCs/>
          <w:sz w:val="24"/>
          <w:szCs w:val="24"/>
        </w:rPr>
      </w:pPr>
      <w:r w:rsidRPr="00EE36D0">
        <w:rPr>
          <w:rFonts w:ascii="Arial Narrow" w:hAnsi="Arial Narrow" w:cs="Times New Roman"/>
          <w:i/>
          <w:iCs/>
          <w:sz w:val="24"/>
          <w:szCs w:val="24"/>
        </w:rPr>
        <w:t>Design Studio Week 12 will be in class time to finalize your Complex Report. See instructions and rubric below</w:t>
      </w:r>
      <w:r w:rsidRPr="00EE36D0" w:rsidR="0058033E">
        <w:rPr>
          <w:rFonts w:ascii="Arial Narrow" w:hAnsi="Arial Narrow" w:cs="Times New Roman"/>
          <w:i/>
          <w:iCs/>
          <w:sz w:val="24"/>
          <w:szCs w:val="24"/>
        </w:rPr>
        <w:t>.</w:t>
      </w:r>
      <w:r w:rsidR="00C8156D">
        <w:rPr>
          <w:rFonts w:ascii="Arial Narrow" w:hAnsi="Arial Narrow" w:cs="Times New Roman"/>
          <w:i/>
          <w:iCs/>
          <w:sz w:val="24"/>
          <w:szCs w:val="24"/>
        </w:rPr>
        <w:t xml:space="preserve"> The Self-Reflection is due </w:t>
      </w:r>
      <w:r w:rsidR="00BA6A42">
        <w:rPr>
          <w:rFonts w:ascii="Arial Narrow" w:hAnsi="Arial Narrow" w:cs="Times New Roman"/>
          <w:i/>
          <w:iCs/>
          <w:sz w:val="24"/>
          <w:szCs w:val="24"/>
        </w:rPr>
        <w:t xml:space="preserve">two </w:t>
      </w:r>
      <w:r w:rsidR="00C8156D">
        <w:rPr>
          <w:rFonts w:ascii="Arial Narrow" w:hAnsi="Arial Narrow" w:cs="Times New Roman"/>
          <w:i/>
          <w:iCs/>
          <w:sz w:val="24"/>
          <w:szCs w:val="24"/>
        </w:rPr>
        <w:t>night</w:t>
      </w:r>
      <w:r w:rsidR="00BA6A42">
        <w:rPr>
          <w:rFonts w:ascii="Arial Narrow" w:hAnsi="Arial Narrow" w:cs="Times New Roman"/>
          <w:i/>
          <w:iCs/>
          <w:sz w:val="24"/>
          <w:szCs w:val="24"/>
        </w:rPr>
        <w:t>s</w:t>
      </w:r>
      <w:r w:rsidR="00C8156D">
        <w:rPr>
          <w:rFonts w:ascii="Arial Narrow" w:hAnsi="Arial Narrow" w:cs="Times New Roman"/>
          <w:i/>
          <w:iCs/>
          <w:sz w:val="24"/>
          <w:szCs w:val="24"/>
        </w:rPr>
        <w:t xml:space="preserve"> after</w:t>
      </w:r>
      <w:r w:rsidR="009905EF">
        <w:rPr>
          <w:rFonts w:ascii="Arial Narrow" w:hAnsi="Arial Narrow" w:cs="Times New Roman"/>
          <w:i/>
          <w:iCs/>
          <w:sz w:val="24"/>
          <w:szCs w:val="24"/>
        </w:rPr>
        <w:t xml:space="preserve"> Design Studio Week 12</w:t>
      </w:r>
      <w:r w:rsidR="00BA6A42">
        <w:rPr>
          <w:rFonts w:ascii="Arial Narrow" w:hAnsi="Arial Narrow" w:cs="Times New Roman"/>
          <w:i/>
          <w:iCs/>
          <w:sz w:val="24"/>
          <w:szCs w:val="24"/>
        </w:rPr>
        <w:t xml:space="preserve"> (one night after the Complex Report is due)</w:t>
      </w:r>
      <w:r w:rsidR="009905EF">
        <w:rPr>
          <w:rFonts w:ascii="Arial Narrow" w:hAnsi="Arial Narrow" w:cs="Times New Roman"/>
          <w:i/>
          <w:iCs/>
          <w:sz w:val="24"/>
          <w:szCs w:val="24"/>
        </w:rPr>
        <w:t xml:space="preserve">. Please see the Design Project Self-Reflection </w:t>
      </w:r>
      <w:r w:rsidR="005D3440">
        <w:rPr>
          <w:rFonts w:ascii="Arial Narrow" w:hAnsi="Arial Narrow" w:cs="Times New Roman"/>
          <w:i/>
          <w:iCs/>
          <w:sz w:val="24"/>
          <w:szCs w:val="24"/>
        </w:rPr>
        <w:t>section below</w:t>
      </w:r>
      <w:r w:rsidR="009905EF">
        <w:rPr>
          <w:rFonts w:ascii="Arial Narrow" w:hAnsi="Arial Narrow" w:cs="Times New Roman"/>
          <w:i/>
          <w:iCs/>
          <w:sz w:val="24"/>
          <w:szCs w:val="24"/>
        </w:rPr>
        <w:t xml:space="preserve"> for instructions and rubric. </w:t>
      </w:r>
    </w:p>
    <w:p w:rsidRPr="00EE36D0" w:rsidR="00A30CE5" w:rsidP="00683B01" w:rsidRDefault="0040059E" w14:paraId="2150F4DA" w14:textId="4497B8BF">
      <w:pPr>
        <w:pStyle w:val="Heading2"/>
      </w:pPr>
      <w:bookmarkStart w:name="_Toc159396316" w:id="64"/>
      <w:r w:rsidRPr="00EE36D0">
        <w:t>Design Studio</w:t>
      </w:r>
      <w:r w:rsidRPr="00EE36D0" w:rsidR="00A30CE5">
        <w:t xml:space="preserve"> Week 13 – Interview Week</w:t>
      </w:r>
      <w:bookmarkEnd w:id="64"/>
    </w:p>
    <w:p w:rsidRPr="007946E9" w:rsidR="00A30CE5" w:rsidP="00A30CE5" w:rsidRDefault="00AB7954" w14:paraId="3200F2DC" w14:textId="37D24998">
      <w:pPr>
        <w:rPr>
          <w:rFonts w:ascii="Arial Narrow" w:hAnsi="Arial Narrow" w:cs="Times New Roman"/>
          <w:i/>
          <w:iCs/>
          <w:sz w:val="24"/>
          <w:szCs w:val="24"/>
        </w:rPr>
      </w:pPr>
      <w:r w:rsidRPr="00EE36D0">
        <w:rPr>
          <w:rFonts w:ascii="Arial Narrow" w:hAnsi="Arial Narrow" w:cs="Times New Roman"/>
          <w:i/>
          <w:iCs/>
          <w:sz w:val="24"/>
          <w:szCs w:val="24"/>
        </w:rPr>
        <w:t>Team</w:t>
      </w:r>
      <w:r w:rsidRPr="00EE36D0" w:rsidR="00A30CE5">
        <w:rPr>
          <w:rFonts w:ascii="Arial Narrow" w:hAnsi="Arial Narrow" w:cs="Times New Roman"/>
          <w:i/>
          <w:iCs/>
          <w:sz w:val="24"/>
          <w:szCs w:val="24"/>
        </w:rPr>
        <w:t xml:space="preserve"> final interviews happen during </w:t>
      </w:r>
      <w:r w:rsidRPr="00EE36D0" w:rsidR="0040059E">
        <w:rPr>
          <w:rFonts w:ascii="Arial Narrow" w:hAnsi="Arial Narrow" w:cs="Times New Roman"/>
          <w:i/>
          <w:iCs/>
          <w:sz w:val="24"/>
          <w:szCs w:val="24"/>
        </w:rPr>
        <w:t>Design Studio</w:t>
      </w:r>
      <w:r w:rsidRPr="00EE36D0" w:rsidR="00206AD7">
        <w:rPr>
          <w:rFonts w:ascii="Arial Narrow" w:hAnsi="Arial Narrow" w:cs="Times New Roman"/>
          <w:i/>
          <w:iCs/>
          <w:sz w:val="24"/>
          <w:szCs w:val="24"/>
        </w:rPr>
        <w:t>.</w:t>
      </w:r>
      <w:r w:rsidRPr="00EE36D0" w:rsidR="0058033E">
        <w:rPr>
          <w:rFonts w:ascii="Arial Narrow" w:hAnsi="Arial Narrow" w:cs="Times New Roman"/>
          <w:i/>
          <w:iCs/>
          <w:sz w:val="24"/>
          <w:szCs w:val="24"/>
        </w:rPr>
        <w:t xml:space="preserve"> </w:t>
      </w:r>
    </w:p>
    <w:p w:rsidRPr="00EE36D0" w:rsidR="00C32D47" w:rsidP="00683B01" w:rsidRDefault="006D034B" w14:paraId="3787FB26" w14:textId="6374E1AB">
      <w:pPr>
        <w:pStyle w:val="Heading1"/>
      </w:pPr>
      <w:bookmarkStart w:name="_Toc159396317" w:id="65"/>
      <w:r>
        <w:t>6</w:t>
      </w:r>
      <w:r w:rsidR="00683B01">
        <w:t>.</w:t>
      </w:r>
      <w:r w:rsidR="00D528B5">
        <w:t xml:space="preserve"> </w:t>
      </w:r>
      <w:r w:rsidRPr="00EE36D0" w:rsidR="00C32D47">
        <w:t xml:space="preserve">Progress </w:t>
      </w:r>
      <w:r w:rsidR="004C3950">
        <w:t>Check-In</w:t>
      </w:r>
      <w:r w:rsidRPr="00EE36D0" w:rsidR="00B301C0">
        <w:t>s</w:t>
      </w:r>
      <w:r w:rsidR="00CB425A">
        <w:t xml:space="preserve"> (</w:t>
      </w:r>
      <w:r w:rsidR="00653E8F">
        <w:t>9</w:t>
      </w:r>
      <w:r w:rsidR="00CB425A">
        <w:t>%)</w:t>
      </w:r>
      <w:bookmarkEnd w:id="65"/>
    </w:p>
    <w:p w:rsidRPr="00EE36D0" w:rsidR="007C731D" w:rsidP="00961CA1" w:rsidRDefault="00C67CA5" w14:paraId="4C41D925" w14:textId="724F6EEC">
      <w:pPr>
        <w:jc w:val="both"/>
        <w:rPr>
          <w:rFonts w:ascii="Arial Narrow" w:hAnsi="Arial Narrow" w:cs="Times New Roman"/>
          <w:sz w:val="24"/>
          <w:szCs w:val="24"/>
        </w:rPr>
      </w:pPr>
      <w:r w:rsidRPr="00EE36D0">
        <w:rPr>
          <w:rFonts w:ascii="Arial Narrow" w:hAnsi="Arial Narrow" w:cs="Times New Roman"/>
          <w:sz w:val="24"/>
          <w:szCs w:val="24"/>
        </w:rPr>
        <w:t xml:space="preserve">Progress </w:t>
      </w:r>
      <w:r w:rsidR="004C3950">
        <w:rPr>
          <w:rFonts w:ascii="Arial Narrow" w:hAnsi="Arial Narrow" w:cs="Times New Roman"/>
          <w:sz w:val="24"/>
          <w:szCs w:val="24"/>
        </w:rPr>
        <w:t>Check-In</w:t>
      </w:r>
      <w:r w:rsidRPr="00EE36D0">
        <w:rPr>
          <w:rFonts w:ascii="Arial Narrow" w:hAnsi="Arial Narrow" w:cs="Times New Roman"/>
          <w:sz w:val="24"/>
          <w:szCs w:val="24"/>
        </w:rPr>
        <w:t xml:space="preserve"> meetings will occur in</w:t>
      </w:r>
      <w:r w:rsidR="006123C8">
        <w:rPr>
          <w:rFonts w:ascii="Arial Narrow" w:hAnsi="Arial Narrow" w:cs="Times New Roman"/>
          <w:sz w:val="24"/>
          <w:szCs w:val="24"/>
        </w:rPr>
        <w:t xml:space="preserve"> all</w:t>
      </w:r>
      <w:r w:rsidRPr="00EE36D0">
        <w:rPr>
          <w:rFonts w:ascii="Arial Narrow" w:hAnsi="Arial Narrow" w:cs="Times New Roman"/>
          <w:sz w:val="24"/>
          <w:szCs w:val="24"/>
        </w:rPr>
        <w:t xml:space="preserve"> Design Studio Weeks </w:t>
      </w:r>
      <w:r w:rsidR="00C4589C">
        <w:rPr>
          <w:rFonts w:ascii="Arial Narrow" w:hAnsi="Arial Narrow" w:cs="Times New Roman"/>
          <w:sz w:val="24"/>
          <w:szCs w:val="24"/>
        </w:rPr>
        <w:t>that do not contain Team Interviews</w:t>
      </w:r>
      <w:r w:rsidR="00B630E1">
        <w:rPr>
          <w:rFonts w:ascii="Arial Narrow" w:hAnsi="Arial Narrow" w:cs="Times New Roman"/>
          <w:sz w:val="24"/>
          <w:szCs w:val="24"/>
        </w:rPr>
        <w:t xml:space="preserve"> or Inter-group Discussions</w:t>
      </w:r>
      <w:r w:rsidR="006123C8">
        <w:rPr>
          <w:rFonts w:ascii="Arial Narrow" w:hAnsi="Arial Narrow" w:cs="Times New Roman"/>
          <w:sz w:val="24"/>
          <w:szCs w:val="24"/>
        </w:rPr>
        <w:t>, starting in Week 3.</w:t>
      </w:r>
    </w:p>
    <w:p w:rsidRPr="00EE36D0" w:rsidR="000F2D1F" w:rsidP="00961CA1" w:rsidRDefault="007C731D" w14:paraId="78102CDB" w14:textId="27091148">
      <w:pPr>
        <w:ind w:firstLine="720"/>
        <w:jc w:val="both"/>
        <w:rPr>
          <w:rFonts w:ascii="Arial Narrow" w:hAnsi="Arial Narrow" w:cs="Times New Roman"/>
          <w:sz w:val="24"/>
          <w:szCs w:val="24"/>
        </w:rPr>
      </w:pPr>
      <w:r w:rsidRPr="00EE36D0">
        <w:rPr>
          <w:rFonts w:ascii="Arial Narrow" w:hAnsi="Arial Narrow" w:cs="Times New Roman"/>
          <w:sz w:val="24"/>
          <w:szCs w:val="24"/>
        </w:rPr>
        <w:t>S</w:t>
      </w:r>
      <w:r w:rsidRPr="00EE36D0" w:rsidR="00AE0412">
        <w:rPr>
          <w:rFonts w:ascii="Arial Narrow" w:hAnsi="Arial Narrow" w:cs="Times New Roman"/>
          <w:sz w:val="24"/>
          <w:szCs w:val="24"/>
        </w:rPr>
        <w:t xml:space="preserve">ubmit </w:t>
      </w:r>
      <w:r w:rsidRPr="00EE36D0" w:rsidR="000F2D1F">
        <w:rPr>
          <w:rFonts w:ascii="Arial Narrow" w:hAnsi="Arial Narrow" w:cs="Times New Roman"/>
          <w:sz w:val="24"/>
          <w:szCs w:val="24"/>
        </w:rPr>
        <w:t xml:space="preserve">your completed </w:t>
      </w:r>
      <w:r w:rsidR="004C3950">
        <w:rPr>
          <w:rFonts w:ascii="Arial Narrow" w:hAnsi="Arial Narrow" w:cs="Times New Roman"/>
          <w:sz w:val="24"/>
          <w:szCs w:val="24"/>
        </w:rPr>
        <w:t>Check-In</w:t>
      </w:r>
      <w:r w:rsidRPr="00EE36D0" w:rsidR="000F2D1F">
        <w:rPr>
          <w:rFonts w:ascii="Arial Narrow" w:hAnsi="Arial Narrow" w:cs="Times New Roman"/>
          <w:sz w:val="24"/>
          <w:szCs w:val="24"/>
        </w:rPr>
        <w:t xml:space="preserve"> documentation </w:t>
      </w:r>
      <w:r w:rsidRPr="00EE36D0" w:rsidR="000F2D1F">
        <w:rPr>
          <w:rFonts w:ascii="Arial Narrow" w:hAnsi="Arial Narrow" w:cs="Times New Roman"/>
          <w:i/>
          <w:iCs/>
          <w:sz w:val="24"/>
          <w:szCs w:val="24"/>
        </w:rPr>
        <w:t>prior</w:t>
      </w:r>
      <w:r w:rsidRPr="00EE36D0" w:rsidR="000F2D1F">
        <w:rPr>
          <w:rFonts w:ascii="Arial Narrow" w:hAnsi="Arial Narrow" w:cs="Times New Roman"/>
          <w:sz w:val="24"/>
          <w:szCs w:val="24"/>
        </w:rPr>
        <w:t xml:space="preserve"> to arriving in Design Studio</w:t>
      </w:r>
      <w:r w:rsidRPr="00EE36D0">
        <w:rPr>
          <w:rFonts w:ascii="Arial Narrow" w:hAnsi="Arial Narrow" w:cs="Times New Roman"/>
          <w:sz w:val="24"/>
          <w:szCs w:val="24"/>
        </w:rPr>
        <w:t xml:space="preserve">. </w:t>
      </w:r>
      <w:r w:rsidRPr="00EE36D0" w:rsidR="002A1ECE">
        <w:rPr>
          <w:rFonts w:ascii="Arial Narrow" w:hAnsi="Arial Narrow" w:cs="Times New Roman"/>
          <w:sz w:val="24"/>
          <w:szCs w:val="24"/>
        </w:rPr>
        <w:t xml:space="preserve">The </w:t>
      </w:r>
      <w:r w:rsidRPr="00EE36D0" w:rsidR="003138C8">
        <w:rPr>
          <w:rFonts w:ascii="Arial Narrow" w:hAnsi="Arial Narrow" w:cs="Times New Roman"/>
          <w:sz w:val="24"/>
          <w:szCs w:val="24"/>
        </w:rPr>
        <w:t xml:space="preserve">template for this document can be found on Avenue. The submission should include a </w:t>
      </w:r>
      <w:r w:rsidRPr="00EE36D0" w:rsidR="00BC2767">
        <w:rPr>
          <w:rFonts w:ascii="Arial Narrow" w:hAnsi="Arial Narrow" w:cs="Times New Roman"/>
          <w:sz w:val="24"/>
          <w:szCs w:val="24"/>
        </w:rPr>
        <w:t>one-page</w:t>
      </w:r>
      <w:r w:rsidRPr="00EE36D0" w:rsidR="003138C8">
        <w:rPr>
          <w:rFonts w:ascii="Arial Narrow" w:hAnsi="Arial Narrow" w:cs="Times New Roman"/>
          <w:sz w:val="24"/>
          <w:szCs w:val="24"/>
        </w:rPr>
        <w:t xml:space="preserve"> summary of </w:t>
      </w:r>
      <w:r w:rsidRPr="00EE36D0" w:rsidR="003D6690">
        <w:rPr>
          <w:rFonts w:ascii="Arial Narrow" w:hAnsi="Arial Narrow" w:cs="Times New Roman"/>
          <w:sz w:val="24"/>
          <w:szCs w:val="24"/>
        </w:rPr>
        <w:t xml:space="preserve">your </w:t>
      </w:r>
      <w:r w:rsidRPr="00EE36D0" w:rsidR="004813E9">
        <w:rPr>
          <w:rFonts w:ascii="Arial Narrow" w:hAnsi="Arial Narrow" w:cs="Times New Roman"/>
          <w:sz w:val="24"/>
          <w:szCs w:val="24"/>
        </w:rPr>
        <w:t xml:space="preserve">project updates and future work, in point form. </w:t>
      </w:r>
      <w:r w:rsidR="001D55AB">
        <w:rPr>
          <w:rFonts w:ascii="Arial Narrow" w:hAnsi="Arial Narrow" w:cs="Times New Roman"/>
          <w:sz w:val="24"/>
          <w:szCs w:val="24"/>
        </w:rPr>
        <w:t>Attach</w:t>
      </w:r>
      <w:r w:rsidR="00FA5832">
        <w:rPr>
          <w:rFonts w:ascii="Arial Narrow" w:hAnsi="Arial Narrow" w:cs="Times New Roman"/>
          <w:sz w:val="24"/>
          <w:szCs w:val="24"/>
        </w:rPr>
        <w:t>/paste</w:t>
      </w:r>
      <w:r w:rsidRPr="00EE36D0" w:rsidR="004813E9">
        <w:rPr>
          <w:rFonts w:ascii="Arial Narrow" w:hAnsi="Arial Narrow" w:cs="Times New Roman"/>
          <w:sz w:val="24"/>
          <w:szCs w:val="24"/>
        </w:rPr>
        <w:t xml:space="preserve"> a copy of your updated </w:t>
      </w:r>
      <w:r w:rsidRPr="00EE36D0" w:rsidR="00B32328">
        <w:rPr>
          <w:rFonts w:ascii="Arial Narrow" w:hAnsi="Arial Narrow" w:cs="Times New Roman"/>
          <w:sz w:val="24"/>
          <w:szCs w:val="24"/>
        </w:rPr>
        <w:t xml:space="preserve">Gantt Chart </w:t>
      </w:r>
      <w:r w:rsidR="001D55AB">
        <w:rPr>
          <w:rFonts w:ascii="Arial Narrow" w:hAnsi="Arial Narrow" w:cs="Times New Roman"/>
          <w:sz w:val="24"/>
          <w:szCs w:val="24"/>
        </w:rPr>
        <w:t>to</w:t>
      </w:r>
      <w:r w:rsidRPr="00EE36D0" w:rsidR="00B32328">
        <w:rPr>
          <w:rFonts w:ascii="Arial Narrow" w:hAnsi="Arial Narrow" w:cs="Times New Roman"/>
          <w:sz w:val="24"/>
          <w:szCs w:val="24"/>
        </w:rPr>
        <w:t xml:space="preserve"> this document. </w:t>
      </w:r>
    </w:p>
    <w:p w:rsidRPr="00EE36D0" w:rsidR="00401216" w:rsidP="00961CA1" w:rsidRDefault="00520DE7" w14:paraId="7C875C28" w14:textId="55D61476">
      <w:pPr>
        <w:ind w:firstLine="720"/>
        <w:jc w:val="both"/>
        <w:rPr>
          <w:rFonts w:ascii="Arial Narrow" w:hAnsi="Arial Narrow" w:cs="Times New Roman"/>
          <w:sz w:val="24"/>
          <w:szCs w:val="24"/>
        </w:rPr>
      </w:pPr>
      <w:r w:rsidRPr="00EE36D0">
        <w:rPr>
          <w:rFonts w:ascii="Arial Narrow" w:hAnsi="Arial Narrow" w:cs="Times New Roman"/>
          <w:sz w:val="24"/>
          <w:szCs w:val="24"/>
        </w:rPr>
        <w:t xml:space="preserve">During </w:t>
      </w:r>
      <w:r w:rsidRPr="00EE36D0" w:rsidR="00BC2767">
        <w:rPr>
          <w:rFonts w:ascii="Arial Narrow" w:hAnsi="Arial Narrow" w:cs="Times New Roman"/>
          <w:sz w:val="24"/>
          <w:szCs w:val="24"/>
        </w:rPr>
        <w:t>Design Studio, each group will meet with one TA</w:t>
      </w:r>
      <w:r w:rsidR="006F57AD">
        <w:rPr>
          <w:rFonts w:ascii="Arial Narrow" w:hAnsi="Arial Narrow" w:cs="Times New Roman"/>
          <w:sz w:val="24"/>
          <w:szCs w:val="24"/>
        </w:rPr>
        <w:t xml:space="preserve"> and IAI/Faculty Mentor</w:t>
      </w:r>
      <w:r w:rsidRPr="00EE36D0" w:rsidR="00BC2767">
        <w:rPr>
          <w:rFonts w:ascii="Arial Narrow" w:hAnsi="Arial Narrow" w:cs="Times New Roman"/>
          <w:sz w:val="24"/>
          <w:szCs w:val="24"/>
        </w:rPr>
        <w:t xml:space="preserve"> for 10 minutes to discuss their progress. Marks will be </w:t>
      </w:r>
      <w:r w:rsidR="00901287">
        <w:rPr>
          <w:rFonts w:ascii="Arial Narrow" w:hAnsi="Arial Narrow" w:cs="Times New Roman"/>
          <w:sz w:val="24"/>
          <w:szCs w:val="24"/>
        </w:rPr>
        <w:t>awarded</w:t>
      </w:r>
      <w:r w:rsidRPr="00EE36D0" w:rsidR="00BC2767">
        <w:rPr>
          <w:rFonts w:ascii="Arial Narrow" w:hAnsi="Arial Narrow" w:cs="Times New Roman"/>
          <w:sz w:val="24"/>
          <w:szCs w:val="24"/>
        </w:rPr>
        <w:t xml:space="preserve"> based on the completion of previous weekly tasks and timely progression of the project based on the group’s Gantt Chart. </w:t>
      </w:r>
      <w:r w:rsidR="0028333C">
        <w:rPr>
          <w:rFonts w:ascii="Arial Narrow" w:hAnsi="Arial Narrow" w:cs="Times New Roman"/>
          <w:sz w:val="24"/>
          <w:szCs w:val="24"/>
        </w:rPr>
        <w:t xml:space="preserve">Week 3’s Check-In will be ungraded. </w:t>
      </w:r>
    </w:p>
    <w:p w:rsidRPr="00EE36D0" w:rsidR="00933AC3" w:rsidP="00961CA1" w:rsidRDefault="004C3950" w14:paraId="62AF1A5E" w14:textId="5454C981">
      <w:pPr>
        <w:ind w:firstLine="720"/>
        <w:jc w:val="both"/>
        <w:rPr>
          <w:rFonts w:ascii="Arial Narrow" w:hAnsi="Arial Narrow" w:cs="Times New Roman"/>
          <w:sz w:val="24"/>
          <w:szCs w:val="24"/>
        </w:rPr>
      </w:pPr>
      <w:r>
        <w:rPr>
          <w:rFonts w:ascii="Arial Narrow" w:hAnsi="Arial Narrow" w:cs="Times New Roman"/>
          <w:sz w:val="24"/>
          <w:szCs w:val="24"/>
        </w:rPr>
        <w:t>Check-In</w:t>
      </w:r>
      <w:r w:rsidRPr="00EE36D0" w:rsidR="00933AC3">
        <w:rPr>
          <w:rFonts w:ascii="Arial Narrow" w:hAnsi="Arial Narrow" w:cs="Times New Roman"/>
          <w:sz w:val="24"/>
          <w:szCs w:val="24"/>
        </w:rPr>
        <w:t xml:space="preserve"> documents should include all project updates since the </w:t>
      </w:r>
      <w:r w:rsidRPr="00EE36D0" w:rsidR="00933AC3">
        <w:rPr>
          <w:rFonts w:ascii="Arial Narrow" w:hAnsi="Arial Narrow" w:cs="Times New Roman"/>
          <w:i/>
          <w:iCs/>
          <w:sz w:val="24"/>
          <w:szCs w:val="24"/>
        </w:rPr>
        <w:t>previous</w:t>
      </w:r>
      <w:r w:rsidRPr="00EE36D0" w:rsidR="00933AC3">
        <w:rPr>
          <w:rFonts w:ascii="Arial Narrow" w:hAnsi="Arial Narrow" w:cs="Times New Roman"/>
          <w:sz w:val="24"/>
          <w:szCs w:val="24"/>
        </w:rPr>
        <w:t xml:space="preserve"> </w:t>
      </w:r>
      <w:r>
        <w:rPr>
          <w:rFonts w:ascii="Arial Narrow" w:hAnsi="Arial Narrow" w:cs="Times New Roman"/>
          <w:sz w:val="24"/>
          <w:szCs w:val="24"/>
        </w:rPr>
        <w:t>Check-In</w:t>
      </w:r>
      <w:r w:rsidRPr="00EE36D0" w:rsidR="002C0470">
        <w:rPr>
          <w:rFonts w:ascii="Arial Narrow" w:hAnsi="Arial Narrow" w:cs="Times New Roman"/>
          <w:sz w:val="24"/>
          <w:szCs w:val="24"/>
        </w:rPr>
        <w:t xml:space="preserve"> (for example, in</w:t>
      </w:r>
      <w:r w:rsidRPr="00EE36D0" w:rsidR="007062AE">
        <w:rPr>
          <w:rFonts w:ascii="Arial Narrow" w:hAnsi="Arial Narrow" w:cs="Times New Roman"/>
          <w:sz w:val="24"/>
          <w:szCs w:val="24"/>
        </w:rPr>
        <w:t xml:space="preserve"> Week </w:t>
      </w:r>
      <w:r w:rsidR="007A61EB">
        <w:rPr>
          <w:rFonts w:ascii="Arial Narrow" w:hAnsi="Arial Narrow" w:cs="Times New Roman"/>
          <w:sz w:val="24"/>
          <w:szCs w:val="24"/>
        </w:rPr>
        <w:t>3</w:t>
      </w:r>
      <w:r w:rsidRPr="00EE36D0" w:rsidR="007062AE">
        <w:rPr>
          <w:rFonts w:ascii="Arial Narrow" w:hAnsi="Arial Narrow" w:cs="Times New Roman"/>
          <w:sz w:val="24"/>
          <w:szCs w:val="24"/>
        </w:rPr>
        <w:t xml:space="preserve">, the </w:t>
      </w:r>
      <w:r>
        <w:rPr>
          <w:rFonts w:ascii="Arial Narrow" w:hAnsi="Arial Narrow" w:cs="Times New Roman"/>
          <w:sz w:val="24"/>
          <w:szCs w:val="24"/>
        </w:rPr>
        <w:t>Check-In</w:t>
      </w:r>
      <w:r w:rsidRPr="00EE36D0" w:rsidR="007062AE">
        <w:rPr>
          <w:rFonts w:ascii="Arial Narrow" w:hAnsi="Arial Narrow" w:cs="Times New Roman"/>
          <w:sz w:val="24"/>
          <w:szCs w:val="24"/>
        </w:rPr>
        <w:t xml:space="preserve"> will summarize progress since Week </w:t>
      </w:r>
      <w:r w:rsidR="007A61EB">
        <w:rPr>
          <w:rFonts w:ascii="Arial Narrow" w:hAnsi="Arial Narrow" w:cs="Times New Roman"/>
          <w:sz w:val="24"/>
          <w:szCs w:val="24"/>
        </w:rPr>
        <w:t>2</w:t>
      </w:r>
      <w:r w:rsidRPr="00EE36D0" w:rsidR="007062AE">
        <w:rPr>
          <w:rFonts w:ascii="Arial Narrow" w:hAnsi="Arial Narrow" w:cs="Times New Roman"/>
          <w:sz w:val="24"/>
          <w:szCs w:val="24"/>
        </w:rPr>
        <w:t xml:space="preserve">). The future work should detail </w:t>
      </w:r>
      <w:r w:rsidRPr="00EE36D0" w:rsidR="007F27C7">
        <w:rPr>
          <w:rFonts w:ascii="Arial Narrow" w:hAnsi="Arial Narrow" w:cs="Times New Roman"/>
          <w:sz w:val="24"/>
          <w:szCs w:val="24"/>
        </w:rPr>
        <w:t xml:space="preserve">tasks that are to be completed before the </w:t>
      </w:r>
      <w:r w:rsidRPr="00EE36D0" w:rsidR="007F27C7">
        <w:rPr>
          <w:rFonts w:ascii="Arial Narrow" w:hAnsi="Arial Narrow" w:cs="Times New Roman"/>
          <w:i/>
          <w:iCs/>
          <w:sz w:val="24"/>
          <w:szCs w:val="24"/>
        </w:rPr>
        <w:t>next</w:t>
      </w:r>
      <w:r w:rsidRPr="00EE36D0" w:rsidR="007F27C7">
        <w:rPr>
          <w:rFonts w:ascii="Arial Narrow" w:hAnsi="Arial Narrow" w:cs="Times New Roman"/>
          <w:sz w:val="24"/>
          <w:szCs w:val="24"/>
        </w:rPr>
        <w:t xml:space="preserve"> </w:t>
      </w:r>
      <w:r>
        <w:rPr>
          <w:rFonts w:ascii="Arial Narrow" w:hAnsi="Arial Narrow" w:cs="Times New Roman"/>
          <w:sz w:val="24"/>
          <w:szCs w:val="24"/>
        </w:rPr>
        <w:t>Check-In</w:t>
      </w:r>
      <w:r w:rsidRPr="00EE36D0" w:rsidR="007F27C7">
        <w:rPr>
          <w:rFonts w:ascii="Arial Narrow" w:hAnsi="Arial Narrow" w:cs="Times New Roman"/>
          <w:sz w:val="24"/>
          <w:szCs w:val="24"/>
        </w:rPr>
        <w:t xml:space="preserve"> (for example, in Week </w:t>
      </w:r>
      <w:r w:rsidR="007A61EB">
        <w:rPr>
          <w:rFonts w:ascii="Arial Narrow" w:hAnsi="Arial Narrow" w:cs="Times New Roman"/>
          <w:sz w:val="24"/>
          <w:szCs w:val="24"/>
        </w:rPr>
        <w:t>3</w:t>
      </w:r>
      <w:r w:rsidRPr="00EE36D0" w:rsidR="007F27C7">
        <w:rPr>
          <w:rFonts w:ascii="Arial Narrow" w:hAnsi="Arial Narrow" w:cs="Times New Roman"/>
          <w:sz w:val="24"/>
          <w:szCs w:val="24"/>
        </w:rPr>
        <w:t xml:space="preserve">, summarize tasks </w:t>
      </w:r>
      <w:r w:rsidRPr="00EE36D0" w:rsidR="007D67FC">
        <w:rPr>
          <w:rFonts w:ascii="Arial Narrow" w:hAnsi="Arial Narrow" w:cs="Times New Roman"/>
          <w:sz w:val="24"/>
          <w:szCs w:val="24"/>
        </w:rPr>
        <w:t xml:space="preserve">completed before Week </w:t>
      </w:r>
      <w:r w:rsidR="007A61EB">
        <w:rPr>
          <w:rFonts w:ascii="Arial Narrow" w:hAnsi="Arial Narrow" w:cs="Times New Roman"/>
          <w:sz w:val="24"/>
          <w:szCs w:val="24"/>
        </w:rPr>
        <w:t>4</w:t>
      </w:r>
      <w:r w:rsidRPr="00EE36D0" w:rsidR="007D67FC">
        <w:rPr>
          <w:rFonts w:ascii="Arial Narrow" w:hAnsi="Arial Narrow" w:cs="Times New Roman"/>
          <w:sz w:val="24"/>
          <w:szCs w:val="24"/>
        </w:rPr>
        <w:t xml:space="preserve">). </w:t>
      </w:r>
    </w:p>
    <w:p w:rsidRPr="00973246" w:rsidR="00745C3F" w:rsidP="00973246" w:rsidRDefault="006D034B" w14:paraId="132B070B" w14:textId="6EFD61C9">
      <w:pPr>
        <w:pStyle w:val="Heading1"/>
        <w:rPr>
          <w:sz w:val="24"/>
          <w:szCs w:val="24"/>
        </w:rPr>
      </w:pPr>
      <w:bookmarkStart w:name="_Toc159396318" w:id="66"/>
      <w:r>
        <w:t>7</w:t>
      </w:r>
      <w:r w:rsidR="00745C3F">
        <w:t>. Inter</w:t>
      </w:r>
      <w:r w:rsidR="00DF3BAD">
        <w:t>-Group Discussions</w:t>
      </w:r>
      <w:r w:rsidR="00F8406C">
        <w:t xml:space="preserve"> (</w:t>
      </w:r>
      <w:r w:rsidR="00317673">
        <w:t>1</w:t>
      </w:r>
      <w:r w:rsidR="00F8406C">
        <w:t>% each)</w:t>
      </w:r>
      <w:bookmarkEnd w:id="66"/>
    </w:p>
    <w:p w:rsidRPr="00143DA8" w:rsidR="008D5BAF" w:rsidP="00DF3BAD" w:rsidRDefault="00DF3BAD" w14:paraId="453DA93A" w14:textId="3763B1D8">
      <w:pPr>
        <w:rPr>
          <w:rFonts w:ascii="Arial Narrow" w:hAnsi="Arial Narrow" w:cs="Times New Roman"/>
          <w:sz w:val="24"/>
          <w:szCs w:val="24"/>
        </w:rPr>
      </w:pPr>
      <w:r w:rsidRPr="00143DA8">
        <w:rPr>
          <w:rFonts w:ascii="Arial Narrow" w:hAnsi="Arial Narrow" w:cs="Times New Roman"/>
          <w:sz w:val="24"/>
          <w:szCs w:val="24"/>
        </w:rPr>
        <w:t xml:space="preserve">Intergroup discussions will occur during Design Studio Weeks 6 and 11. </w:t>
      </w:r>
      <w:r w:rsidRPr="00143DA8" w:rsidR="00D36FD1">
        <w:rPr>
          <w:rFonts w:ascii="Arial Narrow" w:hAnsi="Arial Narrow" w:cs="Times New Roman"/>
          <w:sz w:val="24"/>
          <w:szCs w:val="24"/>
        </w:rPr>
        <w:t>Groups</w:t>
      </w:r>
      <w:r w:rsidR="0019522C">
        <w:rPr>
          <w:rFonts w:ascii="Arial Narrow" w:hAnsi="Arial Narrow" w:cs="Times New Roman"/>
          <w:sz w:val="24"/>
          <w:szCs w:val="24"/>
        </w:rPr>
        <w:t xml:space="preserve"> will be paired off with another group in the DS section. Each team</w:t>
      </w:r>
      <w:r w:rsidRPr="00143DA8" w:rsidR="00EF3668">
        <w:rPr>
          <w:rFonts w:ascii="Arial Narrow" w:hAnsi="Arial Narrow" w:cs="Times New Roman"/>
          <w:sz w:val="24"/>
          <w:szCs w:val="24"/>
        </w:rPr>
        <w:t xml:space="preserve"> will </w:t>
      </w:r>
      <w:r w:rsidR="0019522C">
        <w:rPr>
          <w:rFonts w:ascii="Arial Narrow" w:hAnsi="Arial Narrow" w:cs="Times New Roman"/>
          <w:sz w:val="24"/>
          <w:szCs w:val="24"/>
        </w:rPr>
        <w:t>present</w:t>
      </w:r>
      <w:r w:rsidRPr="00143DA8" w:rsidR="00EF3668">
        <w:rPr>
          <w:rFonts w:ascii="Arial Narrow" w:hAnsi="Arial Narrow" w:cs="Times New Roman"/>
          <w:sz w:val="24"/>
          <w:szCs w:val="24"/>
        </w:rPr>
        <w:t xml:space="preserve"> </w:t>
      </w:r>
      <w:r w:rsidRPr="00143DA8" w:rsidR="00C81D85">
        <w:rPr>
          <w:rFonts w:ascii="Arial Narrow" w:hAnsi="Arial Narrow" w:cs="Times New Roman"/>
          <w:sz w:val="24"/>
          <w:szCs w:val="24"/>
        </w:rPr>
        <w:t xml:space="preserve">a short </w:t>
      </w:r>
      <w:r w:rsidR="007719D6">
        <w:rPr>
          <w:rFonts w:ascii="Arial Narrow" w:hAnsi="Arial Narrow" w:cs="Times New Roman"/>
          <w:sz w:val="24"/>
          <w:szCs w:val="24"/>
        </w:rPr>
        <w:t>(~</w:t>
      </w:r>
      <w:r w:rsidRPr="00143DA8" w:rsidR="008D5BAF">
        <w:rPr>
          <w:rFonts w:ascii="Arial Narrow" w:hAnsi="Arial Narrow" w:cs="Times New Roman"/>
          <w:sz w:val="24"/>
          <w:szCs w:val="24"/>
        </w:rPr>
        <w:t>5</w:t>
      </w:r>
      <w:r w:rsidR="007719D6">
        <w:rPr>
          <w:rFonts w:ascii="Arial Narrow" w:hAnsi="Arial Narrow" w:cs="Times New Roman"/>
          <w:sz w:val="24"/>
          <w:szCs w:val="24"/>
        </w:rPr>
        <w:t xml:space="preserve"> </w:t>
      </w:r>
      <w:r w:rsidRPr="00143DA8" w:rsidR="008D5BAF">
        <w:rPr>
          <w:rFonts w:ascii="Arial Narrow" w:hAnsi="Arial Narrow" w:cs="Times New Roman"/>
          <w:sz w:val="24"/>
          <w:szCs w:val="24"/>
        </w:rPr>
        <w:t>minute</w:t>
      </w:r>
      <w:r w:rsidR="007719D6">
        <w:rPr>
          <w:rFonts w:ascii="Arial Narrow" w:hAnsi="Arial Narrow" w:cs="Times New Roman"/>
          <w:sz w:val="24"/>
          <w:szCs w:val="24"/>
        </w:rPr>
        <w:t xml:space="preserve">) </w:t>
      </w:r>
      <w:r w:rsidRPr="00143DA8" w:rsidR="00C81D85">
        <w:rPr>
          <w:rFonts w:ascii="Arial Narrow" w:hAnsi="Arial Narrow" w:cs="Times New Roman"/>
          <w:sz w:val="24"/>
          <w:szCs w:val="24"/>
        </w:rPr>
        <w:t>presentation that includes</w:t>
      </w:r>
      <w:r w:rsidRPr="00143DA8" w:rsidR="008D5BAF">
        <w:rPr>
          <w:rFonts w:ascii="Arial Narrow" w:hAnsi="Arial Narrow" w:cs="Times New Roman"/>
          <w:sz w:val="24"/>
          <w:szCs w:val="24"/>
        </w:rPr>
        <w:t>:</w:t>
      </w:r>
    </w:p>
    <w:p w:rsidRPr="00EE36D0" w:rsidR="008D5BAF" w:rsidP="005070D9" w:rsidRDefault="008D5BAF" w14:paraId="6991E9B0" w14:textId="77777777">
      <w:pPr>
        <w:pStyle w:val="ListParagraph"/>
        <w:numPr>
          <w:ilvl w:val="0"/>
          <w:numId w:val="4"/>
        </w:numPr>
        <w:rPr>
          <w:rFonts w:ascii="Arial Narrow" w:hAnsi="Arial Narrow" w:cs="Times New Roman"/>
          <w:sz w:val="24"/>
          <w:szCs w:val="24"/>
        </w:rPr>
      </w:pPr>
      <w:r w:rsidRPr="00EE36D0">
        <w:rPr>
          <w:rFonts w:ascii="Arial Narrow" w:hAnsi="Arial Narrow" w:cs="Times New Roman"/>
          <w:sz w:val="24"/>
          <w:szCs w:val="24"/>
        </w:rPr>
        <w:t>Brief description of your problem</w:t>
      </w:r>
    </w:p>
    <w:p w:rsidRPr="00EE36D0" w:rsidR="008D5BAF" w:rsidP="005070D9" w:rsidRDefault="008D5BAF" w14:paraId="1DBEFA0E" w14:textId="77777777">
      <w:pPr>
        <w:pStyle w:val="ListParagraph"/>
        <w:numPr>
          <w:ilvl w:val="0"/>
          <w:numId w:val="4"/>
        </w:numPr>
        <w:rPr>
          <w:rFonts w:ascii="Arial Narrow" w:hAnsi="Arial Narrow" w:cs="Times New Roman"/>
          <w:sz w:val="24"/>
          <w:szCs w:val="24"/>
        </w:rPr>
      </w:pPr>
      <w:r w:rsidRPr="00EE36D0">
        <w:rPr>
          <w:rFonts w:ascii="Arial Narrow" w:hAnsi="Arial Narrow" w:cs="Times New Roman"/>
          <w:sz w:val="24"/>
          <w:szCs w:val="24"/>
        </w:rPr>
        <w:t>Explanation of your designed solution and implementation timeline</w:t>
      </w:r>
    </w:p>
    <w:p w:rsidR="008D5BAF" w:rsidP="005070D9" w:rsidRDefault="008D5BAF" w14:paraId="00C1F253" w14:textId="15FD1AA9">
      <w:pPr>
        <w:pStyle w:val="ListParagraph"/>
        <w:numPr>
          <w:ilvl w:val="0"/>
          <w:numId w:val="4"/>
        </w:numPr>
        <w:rPr>
          <w:rFonts w:ascii="Arial Narrow" w:hAnsi="Arial Narrow" w:cs="Times New Roman"/>
          <w:sz w:val="24"/>
          <w:szCs w:val="24"/>
        </w:rPr>
      </w:pPr>
      <w:r w:rsidRPr="00EE36D0">
        <w:rPr>
          <w:rFonts w:ascii="Arial Narrow" w:hAnsi="Arial Narrow" w:cs="Times New Roman"/>
          <w:sz w:val="24"/>
          <w:szCs w:val="24"/>
        </w:rPr>
        <w:t xml:space="preserve">Results of economic and sensitivity analysis </w:t>
      </w:r>
      <w:r w:rsidR="002806EA">
        <w:rPr>
          <w:rFonts w:ascii="Arial Narrow" w:hAnsi="Arial Narrow" w:cs="Times New Roman"/>
          <w:sz w:val="24"/>
          <w:szCs w:val="24"/>
        </w:rPr>
        <w:t>(Week 6</w:t>
      </w:r>
      <w:r w:rsidR="00CE7F8B">
        <w:rPr>
          <w:rFonts w:ascii="Arial Narrow" w:hAnsi="Arial Narrow" w:cs="Times New Roman"/>
          <w:sz w:val="24"/>
          <w:szCs w:val="24"/>
        </w:rPr>
        <w:t xml:space="preserve"> only</w:t>
      </w:r>
      <w:r w:rsidR="002806EA">
        <w:rPr>
          <w:rFonts w:ascii="Arial Narrow" w:hAnsi="Arial Narrow" w:cs="Times New Roman"/>
          <w:sz w:val="24"/>
          <w:szCs w:val="24"/>
        </w:rPr>
        <w:t>)</w:t>
      </w:r>
    </w:p>
    <w:p w:rsidRPr="008D5BAF" w:rsidR="002806EA" w:rsidP="005070D9" w:rsidRDefault="002806EA" w14:paraId="48A11CD8" w14:textId="58A753D3">
      <w:pPr>
        <w:pStyle w:val="ListParagraph"/>
        <w:numPr>
          <w:ilvl w:val="0"/>
          <w:numId w:val="4"/>
        </w:numPr>
        <w:rPr>
          <w:rFonts w:ascii="Arial Narrow" w:hAnsi="Arial Narrow" w:cs="Times New Roman"/>
          <w:sz w:val="24"/>
          <w:szCs w:val="24"/>
        </w:rPr>
      </w:pPr>
      <w:r>
        <w:rPr>
          <w:rFonts w:ascii="Arial Narrow" w:hAnsi="Arial Narrow" w:cs="Times New Roman"/>
          <w:sz w:val="24"/>
          <w:szCs w:val="24"/>
        </w:rPr>
        <w:t xml:space="preserve">Results of </w:t>
      </w:r>
      <w:r w:rsidR="0021381A">
        <w:rPr>
          <w:rFonts w:ascii="Arial Narrow" w:hAnsi="Arial Narrow" w:cs="Times New Roman"/>
          <w:sz w:val="24"/>
          <w:szCs w:val="24"/>
        </w:rPr>
        <w:t>o</w:t>
      </w:r>
      <w:r w:rsidR="00CE7F8B">
        <w:rPr>
          <w:rFonts w:ascii="Arial Narrow" w:hAnsi="Arial Narrow" w:cs="Times New Roman"/>
          <w:sz w:val="24"/>
          <w:szCs w:val="24"/>
        </w:rPr>
        <w:t>ptimization</w:t>
      </w:r>
      <w:r w:rsidR="0021381A">
        <w:rPr>
          <w:rFonts w:ascii="Arial Narrow" w:hAnsi="Arial Narrow" w:cs="Times New Roman"/>
          <w:sz w:val="24"/>
          <w:szCs w:val="24"/>
        </w:rPr>
        <w:t>, project management,</w:t>
      </w:r>
      <w:r w:rsidR="0049745C">
        <w:rPr>
          <w:rFonts w:ascii="Arial Narrow" w:hAnsi="Arial Narrow" w:cs="Times New Roman"/>
          <w:sz w:val="24"/>
          <w:szCs w:val="24"/>
        </w:rPr>
        <w:t xml:space="preserve"> time value of money, and risk management</w:t>
      </w:r>
      <w:r w:rsidR="0021381A">
        <w:rPr>
          <w:rFonts w:ascii="Arial Narrow" w:hAnsi="Arial Narrow" w:cs="Times New Roman"/>
          <w:sz w:val="24"/>
          <w:szCs w:val="24"/>
        </w:rPr>
        <w:t xml:space="preserve"> </w:t>
      </w:r>
      <w:r w:rsidR="00CE7F8B">
        <w:rPr>
          <w:rFonts w:ascii="Arial Narrow" w:hAnsi="Arial Narrow" w:cs="Times New Roman"/>
          <w:sz w:val="24"/>
          <w:szCs w:val="24"/>
        </w:rPr>
        <w:t>(Week 11 only)</w:t>
      </w:r>
    </w:p>
    <w:p w:rsidR="008D5BAF" w:rsidP="005070D9" w:rsidRDefault="008D5BAF" w14:paraId="2B7A174C" w14:textId="77777777">
      <w:pPr>
        <w:pStyle w:val="ListParagraph"/>
        <w:numPr>
          <w:ilvl w:val="0"/>
          <w:numId w:val="4"/>
        </w:numPr>
        <w:rPr>
          <w:rFonts w:ascii="Arial Narrow" w:hAnsi="Arial Narrow" w:cs="Times New Roman"/>
          <w:sz w:val="24"/>
          <w:szCs w:val="24"/>
        </w:rPr>
      </w:pPr>
      <w:r w:rsidRPr="00EE36D0">
        <w:rPr>
          <w:rFonts w:ascii="Arial Narrow" w:hAnsi="Arial Narrow" w:cs="Times New Roman"/>
          <w:sz w:val="24"/>
          <w:szCs w:val="24"/>
        </w:rPr>
        <w:t>Next steps</w:t>
      </w:r>
    </w:p>
    <w:p w:rsidR="00D56D01" w:rsidP="008D5BAF" w:rsidRDefault="003C5B01" w14:paraId="28658C75" w14:textId="4131012A">
      <w:pPr>
        <w:rPr>
          <w:rFonts w:ascii="Arial Narrow" w:hAnsi="Arial Narrow" w:cs="Times New Roman"/>
          <w:sz w:val="24"/>
          <w:szCs w:val="24"/>
        </w:rPr>
      </w:pPr>
      <w:r>
        <w:rPr>
          <w:rFonts w:ascii="Arial Narrow" w:hAnsi="Arial Narrow" w:cs="Times New Roman"/>
          <w:sz w:val="24"/>
          <w:szCs w:val="24"/>
        </w:rPr>
        <w:t xml:space="preserve">Following the presentation there will be a </w:t>
      </w:r>
      <w:r w:rsidR="00B15B8F">
        <w:rPr>
          <w:rFonts w:ascii="Arial Narrow" w:hAnsi="Arial Narrow" w:cs="Times New Roman"/>
          <w:sz w:val="24"/>
          <w:szCs w:val="24"/>
        </w:rPr>
        <w:t>2-minute</w:t>
      </w:r>
      <w:r>
        <w:rPr>
          <w:rFonts w:ascii="Arial Narrow" w:hAnsi="Arial Narrow" w:cs="Times New Roman"/>
          <w:sz w:val="24"/>
          <w:szCs w:val="24"/>
        </w:rPr>
        <w:t xml:space="preserve"> discussion to give the </w:t>
      </w:r>
      <w:r w:rsidR="0019522C">
        <w:rPr>
          <w:rFonts w:ascii="Arial Narrow" w:hAnsi="Arial Narrow" w:cs="Times New Roman"/>
          <w:sz w:val="24"/>
          <w:szCs w:val="24"/>
        </w:rPr>
        <w:t>group</w:t>
      </w:r>
      <w:r>
        <w:rPr>
          <w:rFonts w:ascii="Arial Narrow" w:hAnsi="Arial Narrow" w:cs="Times New Roman"/>
          <w:sz w:val="24"/>
          <w:szCs w:val="24"/>
        </w:rPr>
        <w:t xml:space="preserve"> feedback</w:t>
      </w:r>
      <w:r w:rsidR="00B15B8F">
        <w:rPr>
          <w:rFonts w:ascii="Arial Narrow" w:hAnsi="Arial Narrow" w:cs="Times New Roman"/>
          <w:sz w:val="24"/>
          <w:szCs w:val="24"/>
        </w:rPr>
        <w:t xml:space="preserve">. </w:t>
      </w:r>
      <w:r w:rsidR="00CC2C10">
        <w:rPr>
          <w:rFonts w:ascii="Arial Narrow" w:hAnsi="Arial Narrow" w:cs="Times New Roman"/>
          <w:sz w:val="24"/>
          <w:szCs w:val="24"/>
        </w:rPr>
        <w:t>S</w:t>
      </w:r>
      <w:r w:rsidR="0016278D">
        <w:rPr>
          <w:rFonts w:ascii="Arial Narrow" w:hAnsi="Arial Narrow" w:cs="Times New Roman"/>
          <w:sz w:val="24"/>
          <w:szCs w:val="24"/>
        </w:rPr>
        <w:t>ome s</w:t>
      </w:r>
      <w:r w:rsidR="00D56D01">
        <w:rPr>
          <w:rFonts w:ascii="Arial Narrow" w:hAnsi="Arial Narrow" w:cs="Times New Roman"/>
          <w:sz w:val="24"/>
          <w:szCs w:val="24"/>
        </w:rPr>
        <w:t>uggested questions:</w:t>
      </w:r>
    </w:p>
    <w:p w:rsidR="00D56D01" w:rsidP="005070D9" w:rsidRDefault="00CC60C8" w14:paraId="289F6C40" w14:textId="1F72DD8A">
      <w:pPr>
        <w:pStyle w:val="ListParagraph"/>
        <w:numPr>
          <w:ilvl w:val="0"/>
          <w:numId w:val="20"/>
        </w:numPr>
        <w:rPr>
          <w:rFonts w:ascii="Arial Narrow" w:hAnsi="Arial Narrow" w:cs="Times New Roman"/>
          <w:sz w:val="24"/>
          <w:szCs w:val="24"/>
        </w:rPr>
      </w:pPr>
      <w:r>
        <w:rPr>
          <w:rFonts w:ascii="Arial Narrow" w:hAnsi="Arial Narrow" w:cs="Times New Roman"/>
          <w:sz w:val="24"/>
          <w:szCs w:val="24"/>
        </w:rPr>
        <w:t xml:space="preserve">Why </w:t>
      </w:r>
      <w:r w:rsidR="00023F53">
        <w:rPr>
          <w:rFonts w:ascii="Arial Narrow" w:hAnsi="Arial Narrow" w:cs="Times New Roman"/>
          <w:sz w:val="24"/>
          <w:szCs w:val="24"/>
        </w:rPr>
        <w:t xml:space="preserve">(and/or how) </w:t>
      </w:r>
      <w:r>
        <w:rPr>
          <w:rFonts w:ascii="Arial Narrow" w:hAnsi="Arial Narrow" w:cs="Times New Roman"/>
          <w:sz w:val="24"/>
          <w:szCs w:val="24"/>
        </w:rPr>
        <w:t>did you choose that design variable?</w:t>
      </w:r>
    </w:p>
    <w:p w:rsidR="00023F53" w:rsidP="005070D9" w:rsidRDefault="00023F53" w14:paraId="29529046" w14:textId="3240FEF9">
      <w:pPr>
        <w:pStyle w:val="ListParagraph"/>
        <w:numPr>
          <w:ilvl w:val="0"/>
          <w:numId w:val="20"/>
        </w:numPr>
        <w:rPr>
          <w:rFonts w:ascii="Arial Narrow" w:hAnsi="Arial Narrow" w:cs="Times New Roman"/>
          <w:sz w:val="24"/>
          <w:szCs w:val="24"/>
        </w:rPr>
      </w:pPr>
      <w:r>
        <w:rPr>
          <w:rFonts w:ascii="Arial Narrow" w:hAnsi="Arial Narrow" w:cs="Times New Roman"/>
          <w:sz w:val="24"/>
          <w:szCs w:val="24"/>
        </w:rPr>
        <w:t>Why (and/or how) did you choose that solution to explore?</w:t>
      </w:r>
    </w:p>
    <w:p w:rsidR="0016278D" w:rsidP="005070D9" w:rsidRDefault="0016278D" w14:paraId="0EB49FF9" w14:textId="44B4B530">
      <w:pPr>
        <w:pStyle w:val="ListParagraph"/>
        <w:numPr>
          <w:ilvl w:val="0"/>
          <w:numId w:val="20"/>
        </w:numPr>
        <w:rPr>
          <w:rFonts w:ascii="Arial Narrow" w:hAnsi="Arial Narrow" w:cs="Times New Roman"/>
          <w:sz w:val="24"/>
          <w:szCs w:val="24"/>
        </w:rPr>
      </w:pPr>
      <w:r>
        <w:rPr>
          <w:rFonts w:ascii="Arial Narrow" w:hAnsi="Arial Narrow" w:cs="Times New Roman"/>
          <w:sz w:val="24"/>
          <w:szCs w:val="24"/>
        </w:rPr>
        <w:t>What surprised you from the sensitivity analysis?  (and why)?</w:t>
      </w:r>
    </w:p>
    <w:p w:rsidR="0016278D" w:rsidP="005070D9" w:rsidRDefault="001E58F0" w14:paraId="5E69CAD8" w14:textId="268C4019">
      <w:pPr>
        <w:pStyle w:val="ListParagraph"/>
        <w:numPr>
          <w:ilvl w:val="0"/>
          <w:numId w:val="20"/>
        </w:numPr>
        <w:rPr>
          <w:rFonts w:ascii="Arial Narrow" w:hAnsi="Arial Narrow" w:cs="Times New Roman"/>
          <w:sz w:val="24"/>
          <w:szCs w:val="24"/>
        </w:rPr>
      </w:pPr>
      <w:r>
        <w:rPr>
          <w:rFonts w:ascii="Arial Narrow" w:hAnsi="Arial Narrow" w:cs="Times New Roman"/>
          <w:sz w:val="24"/>
          <w:szCs w:val="24"/>
        </w:rPr>
        <w:t>How did the course help you to complete this analysis?</w:t>
      </w:r>
    </w:p>
    <w:p w:rsidRPr="008D5BAF" w:rsidR="00500667" w:rsidP="008D5BAF" w:rsidRDefault="00500667" w14:paraId="10D318D9" w14:textId="0EBF96BC">
      <w:pPr>
        <w:rPr>
          <w:rFonts w:ascii="Arial Narrow" w:hAnsi="Arial Narrow" w:cs="Times New Roman"/>
          <w:sz w:val="24"/>
          <w:szCs w:val="24"/>
        </w:rPr>
      </w:pPr>
      <w:r>
        <w:rPr>
          <w:rFonts w:ascii="Arial Narrow" w:hAnsi="Arial Narrow" w:cs="Times New Roman"/>
          <w:sz w:val="24"/>
          <w:szCs w:val="24"/>
        </w:rPr>
        <w:t xml:space="preserve">Once everyone has presented, there will be a </w:t>
      </w:r>
      <w:r w:rsidR="00143DA8">
        <w:rPr>
          <w:rFonts w:ascii="Arial Narrow" w:hAnsi="Arial Narrow" w:cs="Times New Roman"/>
          <w:sz w:val="24"/>
          <w:szCs w:val="24"/>
        </w:rPr>
        <w:t>30-minute</w:t>
      </w:r>
      <w:r>
        <w:rPr>
          <w:rFonts w:ascii="Arial Narrow" w:hAnsi="Arial Narrow" w:cs="Times New Roman"/>
          <w:sz w:val="24"/>
          <w:szCs w:val="24"/>
        </w:rPr>
        <w:t xml:space="preserve"> period for individual</w:t>
      </w:r>
      <w:r w:rsidR="00DA0868">
        <w:rPr>
          <w:rFonts w:ascii="Arial Narrow" w:hAnsi="Arial Narrow" w:cs="Times New Roman"/>
          <w:sz w:val="24"/>
          <w:szCs w:val="24"/>
        </w:rPr>
        <w:t>s</w:t>
      </w:r>
      <w:r>
        <w:rPr>
          <w:rFonts w:ascii="Arial Narrow" w:hAnsi="Arial Narrow" w:cs="Times New Roman"/>
          <w:sz w:val="24"/>
          <w:szCs w:val="24"/>
        </w:rPr>
        <w:t xml:space="preserve"> to complete a written reflection </w:t>
      </w:r>
      <w:r w:rsidR="002440D0">
        <w:rPr>
          <w:rFonts w:ascii="Arial Narrow" w:hAnsi="Arial Narrow" w:cs="Times New Roman"/>
          <w:sz w:val="24"/>
          <w:szCs w:val="24"/>
        </w:rPr>
        <w:t>that will be due during the Design Studio. The reflection should be approximately ½-1 page</w:t>
      </w:r>
      <w:r w:rsidR="00032E61">
        <w:rPr>
          <w:rFonts w:ascii="Arial Narrow" w:hAnsi="Arial Narrow" w:cs="Times New Roman"/>
          <w:sz w:val="24"/>
          <w:szCs w:val="24"/>
        </w:rPr>
        <w:t xml:space="preserve">, </w:t>
      </w:r>
      <w:r w:rsidR="00143DA8">
        <w:rPr>
          <w:rFonts w:ascii="Arial Narrow" w:hAnsi="Arial Narrow" w:cs="Times New Roman"/>
          <w:sz w:val="24"/>
          <w:szCs w:val="24"/>
        </w:rPr>
        <w:t>12-point</w:t>
      </w:r>
      <w:r w:rsidR="00032E61">
        <w:rPr>
          <w:rFonts w:ascii="Arial Narrow" w:hAnsi="Arial Narrow" w:cs="Times New Roman"/>
          <w:sz w:val="24"/>
          <w:szCs w:val="24"/>
        </w:rPr>
        <w:t xml:space="preserve"> font, and singly spaced</w:t>
      </w:r>
      <w:r w:rsidR="00820ADC">
        <w:rPr>
          <w:rFonts w:ascii="Arial Narrow" w:hAnsi="Arial Narrow" w:cs="Times New Roman"/>
          <w:sz w:val="24"/>
          <w:szCs w:val="24"/>
        </w:rPr>
        <w:t xml:space="preserve">. </w:t>
      </w:r>
      <w:r w:rsidR="00032E61">
        <w:rPr>
          <w:rFonts w:ascii="Arial Narrow" w:hAnsi="Arial Narrow" w:cs="Times New Roman"/>
          <w:sz w:val="24"/>
          <w:szCs w:val="24"/>
        </w:rPr>
        <w:t>Individuals will reflect on the feedback they received</w:t>
      </w:r>
      <w:r w:rsidR="00147373">
        <w:rPr>
          <w:rFonts w:ascii="Arial Narrow" w:hAnsi="Arial Narrow" w:cs="Times New Roman"/>
          <w:sz w:val="24"/>
          <w:szCs w:val="24"/>
        </w:rPr>
        <w:t xml:space="preserve"> (</w:t>
      </w:r>
      <w:r w:rsidR="007F5DA9">
        <w:rPr>
          <w:rFonts w:ascii="Arial Narrow" w:hAnsi="Arial Narrow" w:cs="Times New Roman"/>
          <w:sz w:val="24"/>
          <w:szCs w:val="24"/>
        </w:rPr>
        <w:t xml:space="preserve">and </w:t>
      </w:r>
      <w:r w:rsidR="007D1F2F">
        <w:rPr>
          <w:rFonts w:ascii="Arial Narrow" w:hAnsi="Arial Narrow" w:cs="Times New Roman"/>
          <w:sz w:val="24"/>
          <w:szCs w:val="24"/>
        </w:rPr>
        <w:t xml:space="preserve">on </w:t>
      </w:r>
      <w:r w:rsidR="007F5DA9">
        <w:rPr>
          <w:rFonts w:ascii="Arial Narrow" w:hAnsi="Arial Narrow" w:cs="Times New Roman"/>
          <w:sz w:val="24"/>
          <w:szCs w:val="24"/>
        </w:rPr>
        <w:t xml:space="preserve">the presentations and how </w:t>
      </w:r>
      <w:proofErr w:type="gramStart"/>
      <w:r w:rsidR="007F5DA9">
        <w:rPr>
          <w:rFonts w:ascii="Arial Narrow" w:hAnsi="Arial Narrow" w:cs="Times New Roman"/>
          <w:sz w:val="24"/>
          <w:szCs w:val="24"/>
        </w:rPr>
        <w:t>your</w:t>
      </w:r>
      <w:proofErr w:type="gramEnd"/>
      <w:r w:rsidR="007F5DA9">
        <w:rPr>
          <w:rFonts w:ascii="Arial Narrow" w:hAnsi="Arial Narrow" w:cs="Times New Roman"/>
          <w:sz w:val="24"/>
          <w:szCs w:val="24"/>
        </w:rPr>
        <w:t xml:space="preserve"> and the other group approached the problem</w:t>
      </w:r>
      <w:r w:rsidR="00147373">
        <w:rPr>
          <w:rFonts w:ascii="Arial Narrow" w:hAnsi="Arial Narrow" w:cs="Times New Roman"/>
          <w:sz w:val="24"/>
          <w:szCs w:val="24"/>
        </w:rPr>
        <w:t>)</w:t>
      </w:r>
      <w:r w:rsidR="007907C0">
        <w:rPr>
          <w:rFonts w:ascii="Arial Narrow" w:hAnsi="Arial Narrow" w:cs="Times New Roman"/>
          <w:sz w:val="24"/>
          <w:szCs w:val="24"/>
        </w:rPr>
        <w:t xml:space="preserve">, in the </w:t>
      </w:r>
      <w:r w:rsidRPr="007907C0" w:rsidR="007907C0">
        <w:rPr>
          <w:rFonts w:ascii="Arial Narrow" w:hAnsi="Arial Narrow" w:cs="Times New Roman"/>
          <w:sz w:val="24"/>
          <w:szCs w:val="24"/>
        </w:rPr>
        <w:t>"What? So what? Now what?" framework</w:t>
      </w:r>
      <w:r w:rsidR="007907C0">
        <w:rPr>
          <w:rFonts w:ascii="Arial Narrow" w:hAnsi="Arial Narrow" w:cs="Times New Roman"/>
          <w:sz w:val="24"/>
          <w:szCs w:val="24"/>
        </w:rPr>
        <w:t xml:space="preserve">. </w:t>
      </w:r>
    </w:p>
    <w:p w:rsidR="00F8406C" w:rsidP="00F8406C" w:rsidRDefault="00F8406C" w14:paraId="22583716" w14:textId="2D554267">
      <w:pPr>
        <w:pStyle w:val="Heading2"/>
      </w:pPr>
      <w:bookmarkStart w:name="_Toc159396319" w:id="67"/>
      <w:r>
        <w:t>Inter-Group Discussion Reflection Rubric</w:t>
      </w:r>
      <w:bookmarkEnd w:id="67"/>
      <w:r>
        <w:t xml:space="preserve"> </w:t>
      </w:r>
    </w:p>
    <w:tbl>
      <w:tblPr>
        <w:tblStyle w:val="PlainTable1"/>
        <w:tblW w:w="0" w:type="auto"/>
        <w:tblLook w:val="04A0" w:firstRow="1" w:lastRow="0" w:firstColumn="1" w:lastColumn="0" w:noHBand="0" w:noVBand="1"/>
      </w:tblPr>
      <w:tblGrid>
        <w:gridCol w:w="1106"/>
        <w:gridCol w:w="1785"/>
        <w:gridCol w:w="1919"/>
        <w:gridCol w:w="1675"/>
        <w:gridCol w:w="1663"/>
        <w:gridCol w:w="1922"/>
      </w:tblGrid>
      <w:tr w:rsidRPr="002F1218" w:rsidR="00FE7411" w14:paraId="56B0720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2F1218" w:rsidR="00BD2D82" w:rsidRDefault="00BD2D82" w14:paraId="0E8CDDB4" w14:textId="77777777">
            <w:pPr>
              <w:rPr>
                <w:rFonts w:ascii="Arial Narrow" w:hAnsi="Arial Narrow" w:cs="Times New Roman"/>
                <w:sz w:val="20"/>
                <w:szCs w:val="20"/>
              </w:rPr>
            </w:pPr>
            <w:r w:rsidRPr="002F1218">
              <w:rPr>
                <w:rFonts w:ascii="Arial Narrow" w:hAnsi="Arial Narrow" w:cs="Times New Roman"/>
                <w:sz w:val="20"/>
                <w:szCs w:val="20"/>
              </w:rPr>
              <w:t>Category</w:t>
            </w:r>
          </w:p>
        </w:tc>
        <w:tc>
          <w:tcPr>
            <w:tcW w:w="0" w:type="auto"/>
          </w:tcPr>
          <w:p w:rsidRPr="002F1218" w:rsidR="00BD2D82" w:rsidRDefault="00BD2D82" w14:paraId="4D220BE5"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F1218">
              <w:rPr>
                <w:rFonts w:ascii="Arial Narrow" w:hAnsi="Arial Narrow" w:cs="Times New Roman"/>
                <w:sz w:val="20"/>
                <w:szCs w:val="20"/>
              </w:rPr>
              <w:t>Level 0</w:t>
            </w:r>
          </w:p>
        </w:tc>
        <w:tc>
          <w:tcPr>
            <w:tcW w:w="0" w:type="auto"/>
          </w:tcPr>
          <w:p w:rsidRPr="002F1218" w:rsidR="00BD2D82" w:rsidRDefault="00BD2D82" w14:paraId="2E2F314D"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F1218">
              <w:rPr>
                <w:rFonts w:ascii="Arial Narrow" w:hAnsi="Arial Narrow" w:cs="Times New Roman"/>
                <w:sz w:val="20"/>
                <w:szCs w:val="20"/>
              </w:rPr>
              <w:t>Level 1</w:t>
            </w:r>
          </w:p>
        </w:tc>
        <w:tc>
          <w:tcPr>
            <w:tcW w:w="0" w:type="auto"/>
          </w:tcPr>
          <w:p w:rsidRPr="002F1218" w:rsidR="00BD2D82" w:rsidRDefault="00BD2D82" w14:paraId="63831A08"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F1218">
              <w:rPr>
                <w:rFonts w:ascii="Arial Narrow" w:hAnsi="Arial Narrow" w:cs="Times New Roman"/>
                <w:sz w:val="20"/>
                <w:szCs w:val="20"/>
              </w:rPr>
              <w:t>Level 2</w:t>
            </w:r>
          </w:p>
        </w:tc>
        <w:tc>
          <w:tcPr>
            <w:tcW w:w="0" w:type="auto"/>
          </w:tcPr>
          <w:p w:rsidRPr="002F1218" w:rsidR="00BD2D82" w:rsidRDefault="00BD2D82" w14:paraId="378A948D"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F1218">
              <w:rPr>
                <w:rFonts w:ascii="Arial Narrow" w:hAnsi="Arial Narrow" w:cs="Times New Roman"/>
                <w:sz w:val="20"/>
                <w:szCs w:val="20"/>
              </w:rPr>
              <w:t>Level 3</w:t>
            </w:r>
          </w:p>
        </w:tc>
        <w:tc>
          <w:tcPr>
            <w:tcW w:w="0" w:type="auto"/>
          </w:tcPr>
          <w:p w:rsidRPr="002F1218" w:rsidR="00BD2D82" w:rsidRDefault="00BD2D82" w14:paraId="5A71B16C"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F1218">
              <w:rPr>
                <w:rFonts w:ascii="Arial Narrow" w:hAnsi="Arial Narrow" w:cs="Times New Roman"/>
                <w:sz w:val="20"/>
                <w:szCs w:val="20"/>
              </w:rPr>
              <w:t>Level 4</w:t>
            </w:r>
          </w:p>
        </w:tc>
      </w:tr>
      <w:tr w:rsidRPr="002F1218" w:rsidR="00FE7411" w14:paraId="534E0E6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2F1218" w:rsidR="00BD2D82" w:rsidRDefault="00BD2D82" w14:paraId="4A131856" w14:textId="0D11CF12">
            <w:pPr>
              <w:rPr>
                <w:rFonts w:ascii="Arial Narrow" w:hAnsi="Arial Narrow" w:cs="Times New Roman"/>
                <w:sz w:val="20"/>
                <w:szCs w:val="20"/>
              </w:rPr>
            </w:pPr>
            <w:r w:rsidRPr="002F1218">
              <w:rPr>
                <w:rFonts w:ascii="Arial Narrow" w:hAnsi="Arial Narrow" w:cs="Times New Roman"/>
                <w:sz w:val="20"/>
                <w:szCs w:val="20"/>
              </w:rPr>
              <w:t>Content</w:t>
            </w:r>
            <w:r w:rsidR="008B0E57">
              <w:rPr>
                <w:rFonts w:ascii="Arial Narrow" w:hAnsi="Arial Narrow" w:cs="Times New Roman"/>
                <w:sz w:val="20"/>
                <w:szCs w:val="20"/>
              </w:rPr>
              <w:t xml:space="preserve"> </w:t>
            </w:r>
            <w:r w:rsidRPr="008B0E57" w:rsidR="008B0E57">
              <w:rPr>
                <w:rFonts w:ascii="Arial Narrow" w:hAnsi="Arial Narrow" w:cs="Times New Roman"/>
                <w:b w:val="0"/>
                <w:bCs w:val="0"/>
                <w:sz w:val="20"/>
                <w:szCs w:val="20"/>
              </w:rPr>
              <w:t>(</w:t>
            </w:r>
            <w:r w:rsidR="00EC3452">
              <w:rPr>
                <w:rFonts w:ascii="Arial Narrow" w:hAnsi="Arial Narrow" w:cs="Times New Roman"/>
                <w:b w:val="0"/>
                <w:bCs w:val="0"/>
                <w:sz w:val="20"/>
                <w:szCs w:val="20"/>
              </w:rPr>
              <w:t>X/3</w:t>
            </w:r>
            <w:r w:rsidRPr="008B0E57" w:rsidR="008B0E57">
              <w:rPr>
                <w:rFonts w:ascii="Arial Narrow" w:hAnsi="Arial Narrow" w:cs="Times New Roman"/>
                <w:b w:val="0"/>
                <w:bCs w:val="0"/>
                <w:sz w:val="20"/>
                <w:szCs w:val="20"/>
              </w:rPr>
              <w:t>)</w:t>
            </w:r>
          </w:p>
        </w:tc>
        <w:tc>
          <w:tcPr>
            <w:tcW w:w="0" w:type="auto"/>
          </w:tcPr>
          <w:p w:rsidRPr="002F1218" w:rsidR="00BD2D82" w:rsidRDefault="00BD2D82" w14:paraId="59997202" w14:textId="503122A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2F1218">
              <w:rPr>
                <w:rFonts w:ascii="Arial Narrow" w:hAnsi="Arial Narrow" w:cs="Times New Roman"/>
                <w:sz w:val="20"/>
                <w:szCs w:val="20"/>
              </w:rPr>
              <w:t>Incorrect content or missing large amounts of informatio</w:t>
            </w:r>
            <w:r w:rsidR="001F5524">
              <w:rPr>
                <w:rFonts w:ascii="Arial Narrow" w:hAnsi="Arial Narrow" w:cs="Times New Roman"/>
                <w:sz w:val="20"/>
                <w:szCs w:val="20"/>
              </w:rPr>
              <w:t>n.</w:t>
            </w:r>
          </w:p>
        </w:tc>
        <w:tc>
          <w:tcPr>
            <w:tcW w:w="0" w:type="auto"/>
          </w:tcPr>
          <w:p w:rsidRPr="002F1218" w:rsidR="00BD2D82" w:rsidRDefault="00BD2D82" w14:paraId="6EB79D9A" w14:textId="7B690941">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2F1218">
              <w:rPr>
                <w:rFonts w:ascii="Arial Narrow" w:hAnsi="Arial Narrow" w:cs="Times New Roman"/>
                <w:sz w:val="20"/>
                <w:szCs w:val="20"/>
              </w:rPr>
              <w:t>A few descriptions or analyses not well defined or not well justified</w:t>
            </w:r>
            <w:r w:rsidR="001F5524">
              <w:rPr>
                <w:rFonts w:ascii="Arial Narrow" w:hAnsi="Arial Narrow" w:cs="Times New Roman"/>
                <w:sz w:val="20"/>
                <w:szCs w:val="20"/>
              </w:rPr>
              <w:t>.</w:t>
            </w:r>
          </w:p>
        </w:tc>
        <w:tc>
          <w:tcPr>
            <w:tcW w:w="0" w:type="auto"/>
          </w:tcPr>
          <w:p w:rsidRPr="002F1218" w:rsidR="00BD2D82" w:rsidRDefault="00BD2D82" w14:paraId="152605D9" w14:textId="5AEE1A05">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2F1218">
              <w:rPr>
                <w:rFonts w:ascii="Arial Narrow" w:hAnsi="Arial Narrow" w:cs="Times New Roman"/>
                <w:sz w:val="20"/>
                <w:szCs w:val="20"/>
              </w:rPr>
              <w:t xml:space="preserve">At least one description or analysis </w:t>
            </w:r>
            <w:r w:rsidR="006C02C0">
              <w:rPr>
                <w:rFonts w:ascii="Arial Narrow" w:hAnsi="Arial Narrow" w:cs="Times New Roman"/>
                <w:sz w:val="20"/>
                <w:szCs w:val="20"/>
              </w:rPr>
              <w:t>of feedback is given</w:t>
            </w:r>
            <w:r w:rsidR="001F5524">
              <w:rPr>
                <w:rFonts w:ascii="Arial Narrow" w:hAnsi="Arial Narrow" w:cs="Times New Roman"/>
                <w:sz w:val="20"/>
                <w:szCs w:val="20"/>
              </w:rPr>
              <w:t>.</w:t>
            </w:r>
          </w:p>
        </w:tc>
        <w:tc>
          <w:tcPr>
            <w:tcW w:w="0" w:type="auto"/>
          </w:tcPr>
          <w:p w:rsidRPr="002F1218" w:rsidR="00BD2D82" w:rsidRDefault="002B67B9" w14:paraId="6EBB14B2" w14:textId="7D0599E6">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Clear </w:t>
            </w:r>
            <w:r w:rsidR="006C02C0">
              <w:rPr>
                <w:rFonts w:ascii="Arial Narrow" w:hAnsi="Arial Narrow" w:cs="Times New Roman"/>
                <w:sz w:val="20"/>
                <w:szCs w:val="20"/>
              </w:rPr>
              <w:t>observation</w:t>
            </w:r>
            <w:r>
              <w:rPr>
                <w:rFonts w:ascii="Arial Narrow" w:hAnsi="Arial Narrow" w:cs="Times New Roman"/>
                <w:sz w:val="20"/>
                <w:szCs w:val="20"/>
              </w:rPr>
              <w:t xml:space="preserve"> </w:t>
            </w:r>
            <w:r w:rsidR="006C02C0">
              <w:rPr>
                <w:rFonts w:ascii="Arial Narrow" w:hAnsi="Arial Narrow" w:cs="Times New Roman"/>
                <w:sz w:val="20"/>
                <w:szCs w:val="20"/>
              </w:rPr>
              <w:t>and reflection on feedback received</w:t>
            </w:r>
            <w:r w:rsidR="001F5524">
              <w:rPr>
                <w:rFonts w:ascii="Arial Narrow" w:hAnsi="Arial Narrow" w:cs="Times New Roman"/>
                <w:sz w:val="20"/>
                <w:szCs w:val="20"/>
              </w:rPr>
              <w:t>.</w:t>
            </w:r>
          </w:p>
        </w:tc>
        <w:tc>
          <w:tcPr>
            <w:tcW w:w="0" w:type="auto"/>
          </w:tcPr>
          <w:p w:rsidRPr="002F1218" w:rsidR="00BD2D82" w:rsidRDefault="002B67B9" w14:paraId="1A15D9B7" w14:textId="7FD920B5">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Thoughtful</w:t>
            </w:r>
            <w:r w:rsidR="009B7647">
              <w:rPr>
                <w:rFonts w:ascii="Arial Narrow" w:hAnsi="Arial Narrow" w:cs="Times New Roman"/>
                <w:sz w:val="20"/>
                <w:szCs w:val="20"/>
              </w:rPr>
              <w:t xml:space="preserve"> and sophisticated </w:t>
            </w:r>
            <w:r>
              <w:rPr>
                <w:rFonts w:ascii="Arial Narrow" w:hAnsi="Arial Narrow" w:cs="Times New Roman"/>
                <w:sz w:val="20"/>
                <w:szCs w:val="20"/>
              </w:rPr>
              <w:t xml:space="preserve">observations, with evidence that </w:t>
            </w:r>
            <w:r w:rsidR="006C02C0">
              <w:rPr>
                <w:rFonts w:ascii="Arial Narrow" w:hAnsi="Arial Narrow" w:cs="Times New Roman"/>
                <w:sz w:val="20"/>
                <w:szCs w:val="20"/>
              </w:rPr>
              <w:t xml:space="preserve">feedback </w:t>
            </w:r>
            <w:r w:rsidR="006C02C0">
              <w:rPr>
                <w:rFonts w:ascii="Arial Narrow" w:hAnsi="Arial Narrow" w:cs="Times New Roman"/>
                <w:sz w:val="20"/>
                <w:szCs w:val="20"/>
              </w:rPr>
              <w:t>has</w:t>
            </w:r>
            <w:r>
              <w:rPr>
                <w:rFonts w:ascii="Arial Narrow" w:hAnsi="Arial Narrow" w:cs="Times New Roman"/>
                <w:sz w:val="20"/>
                <w:szCs w:val="20"/>
              </w:rPr>
              <w:t xml:space="preserve"> been reflected upon</w:t>
            </w:r>
            <w:r w:rsidR="001F5524">
              <w:rPr>
                <w:rFonts w:ascii="Arial Narrow" w:hAnsi="Arial Narrow" w:cs="Times New Roman"/>
                <w:sz w:val="20"/>
                <w:szCs w:val="20"/>
              </w:rPr>
              <w:t>.</w:t>
            </w:r>
          </w:p>
        </w:tc>
      </w:tr>
      <w:tr w:rsidRPr="002F1218" w:rsidR="008B0E57" w14:paraId="52A2A78D" w14:textId="77777777">
        <w:tc>
          <w:tcPr>
            <w:cnfStyle w:val="001000000000" w:firstRow="0" w:lastRow="0" w:firstColumn="1" w:lastColumn="0" w:oddVBand="0" w:evenVBand="0" w:oddHBand="0" w:evenHBand="0" w:firstRowFirstColumn="0" w:firstRowLastColumn="0" w:lastRowFirstColumn="0" w:lastRowLastColumn="0"/>
            <w:tcW w:w="0" w:type="auto"/>
          </w:tcPr>
          <w:p w:rsidRPr="006C02C0" w:rsidR="006C02C0" w:rsidP="006C02C0" w:rsidRDefault="006C02C0" w14:paraId="10B500AD" w14:textId="5D7AC776">
            <w:pPr>
              <w:rPr>
                <w:rFonts w:ascii="Arial Narrow" w:hAnsi="Arial Narrow" w:cs="Times New Roman"/>
                <w:sz w:val="20"/>
                <w:szCs w:val="20"/>
              </w:rPr>
            </w:pPr>
            <w:r w:rsidRPr="006C02C0">
              <w:rPr>
                <w:rFonts w:ascii="Arial Narrow" w:hAnsi="Arial Narrow" w:cs="Times New Roman"/>
                <w:sz w:val="20"/>
                <w:szCs w:val="20"/>
              </w:rPr>
              <w:t xml:space="preserve">Format </w:t>
            </w:r>
            <w:r>
              <w:rPr>
                <w:rFonts w:ascii="Arial Narrow" w:hAnsi="Arial Narrow" w:cs="Times New Roman"/>
                <w:sz w:val="20"/>
                <w:szCs w:val="20"/>
              </w:rPr>
              <w:t>and Delivery</w:t>
            </w:r>
            <w:r w:rsidR="008B0E57">
              <w:rPr>
                <w:rFonts w:ascii="Arial Narrow" w:hAnsi="Arial Narrow" w:cs="Times New Roman"/>
                <w:sz w:val="20"/>
                <w:szCs w:val="20"/>
              </w:rPr>
              <w:t xml:space="preserve"> </w:t>
            </w:r>
            <w:r w:rsidRPr="008B0E57" w:rsidR="008B0E57">
              <w:rPr>
                <w:rFonts w:ascii="Arial Narrow" w:hAnsi="Arial Narrow" w:cs="Times New Roman"/>
                <w:b w:val="0"/>
                <w:bCs w:val="0"/>
                <w:sz w:val="20"/>
                <w:szCs w:val="20"/>
              </w:rPr>
              <w:t>(</w:t>
            </w:r>
            <w:r w:rsidR="00EC3452">
              <w:rPr>
                <w:rFonts w:ascii="Arial Narrow" w:hAnsi="Arial Narrow" w:cs="Times New Roman"/>
                <w:b w:val="0"/>
                <w:bCs w:val="0"/>
                <w:sz w:val="20"/>
                <w:szCs w:val="20"/>
              </w:rPr>
              <w:t>X</w:t>
            </w:r>
            <w:r w:rsidRPr="008B0E57" w:rsidR="008B0E57">
              <w:rPr>
                <w:rFonts w:ascii="Arial Narrow" w:hAnsi="Arial Narrow" w:cs="Times New Roman"/>
                <w:b w:val="0"/>
                <w:bCs w:val="0"/>
                <w:sz w:val="20"/>
                <w:szCs w:val="20"/>
              </w:rPr>
              <w:t>/</w:t>
            </w:r>
            <w:r w:rsidR="00EC3452">
              <w:rPr>
                <w:rFonts w:ascii="Arial Narrow" w:hAnsi="Arial Narrow" w:cs="Times New Roman"/>
                <w:b w:val="0"/>
                <w:bCs w:val="0"/>
                <w:sz w:val="20"/>
                <w:szCs w:val="20"/>
              </w:rPr>
              <w:t>1</w:t>
            </w:r>
            <w:r w:rsidRPr="008B0E57" w:rsidR="008B0E57">
              <w:rPr>
                <w:rFonts w:ascii="Arial Narrow" w:hAnsi="Arial Narrow" w:cs="Times New Roman"/>
                <w:b w:val="0"/>
                <w:bCs w:val="0"/>
                <w:sz w:val="20"/>
                <w:szCs w:val="20"/>
              </w:rPr>
              <w:t>)</w:t>
            </w:r>
          </w:p>
        </w:tc>
        <w:tc>
          <w:tcPr>
            <w:tcW w:w="0" w:type="auto"/>
          </w:tcPr>
          <w:p w:rsidRPr="002F1218" w:rsidR="006C02C0" w:rsidP="006C02C0" w:rsidRDefault="006C02C0" w14:paraId="0AE7BA1A" w14:textId="49C36044">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Major issue that</w:t>
            </w:r>
            <w:r w:rsidRPr="00EE36D0">
              <w:rPr>
                <w:rFonts w:ascii="Arial Narrow" w:hAnsi="Arial Narrow" w:cs="Times New Roman"/>
                <w:sz w:val="20"/>
                <w:szCs w:val="20"/>
              </w:rPr>
              <w:br/>
            </w:r>
            <w:r w:rsidRPr="00EE36D0">
              <w:rPr>
                <w:rFonts w:ascii="Arial Narrow" w:hAnsi="Arial Narrow" w:cs="Times New Roman"/>
                <w:sz w:val="20"/>
                <w:szCs w:val="20"/>
              </w:rPr>
              <w:t xml:space="preserve">impacts readability of the </w:t>
            </w:r>
            <w:r w:rsidR="008C6979">
              <w:rPr>
                <w:rFonts w:ascii="Arial Narrow" w:hAnsi="Arial Narrow" w:cs="Times New Roman"/>
                <w:sz w:val="20"/>
                <w:szCs w:val="20"/>
              </w:rPr>
              <w:t>reflection</w:t>
            </w:r>
            <w:r w:rsidRPr="00EE36D0">
              <w:rPr>
                <w:rFonts w:ascii="Arial Narrow" w:hAnsi="Arial Narrow" w:cs="Times New Roman"/>
                <w:sz w:val="20"/>
                <w:szCs w:val="20"/>
              </w:rPr>
              <w:t>, such as corrupted file</w:t>
            </w:r>
            <w:r w:rsidRPr="00EE36D0">
              <w:rPr>
                <w:rFonts w:ascii="Arial Narrow" w:hAnsi="Arial Narrow" w:cs="Times New Roman"/>
                <w:sz w:val="20"/>
                <w:szCs w:val="20"/>
              </w:rPr>
              <w:br/>
            </w:r>
            <w:r w:rsidRPr="00EE36D0">
              <w:rPr>
                <w:rFonts w:ascii="Arial Narrow" w:hAnsi="Arial Narrow" w:cs="Times New Roman"/>
                <w:sz w:val="20"/>
                <w:szCs w:val="20"/>
              </w:rPr>
              <w:t>submitted.</w:t>
            </w:r>
          </w:p>
        </w:tc>
        <w:tc>
          <w:tcPr>
            <w:tcW w:w="0" w:type="auto"/>
          </w:tcPr>
          <w:p w:rsidRPr="002F1218" w:rsidR="006C02C0" w:rsidP="006C02C0" w:rsidRDefault="006C02C0" w14:paraId="76DB3555" w14:textId="752B63BC">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Not all required</w:t>
            </w:r>
            <w:r w:rsidRPr="00EE36D0">
              <w:rPr>
                <w:rFonts w:ascii="Arial Narrow" w:hAnsi="Arial Narrow" w:cs="Times New Roman"/>
                <w:sz w:val="20"/>
                <w:szCs w:val="20"/>
              </w:rPr>
              <w:br/>
            </w:r>
            <w:r w:rsidRPr="00EE36D0">
              <w:rPr>
                <w:rFonts w:ascii="Arial Narrow" w:hAnsi="Arial Narrow" w:cs="Times New Roman"/>
                <w:sz w:val="20"/>
                <w:szCs w:val="20"/>
              </w:rPr>
              <w:t xml:space="preserve">content is available in the </w:t>
            </w:r>
            <w:r w:rsidR="00FE7411">
              <w:rPr>
                <w:rFonts w:ascii="Arial Narrow" w:hAnsi="Arial Narrow" w:cs="Times New Roman"/>
                <w:sz w:val="20"/>
                <w:szCs w:val="20"/>
              </w:rPr>
              <w:t>reflection</w:t>
            </w:r>
            <w:r w:rsidRPr="00EE36D0">
              <w:rPr>
                <w:rFonts w:ascii="Arial Narrow" w:hAnsi="Arial Narrow" w:cs="Times New Roman"/>
                <w:sz w:val="20"/>
                <w:szCs w:val="20"/>
              </w:rPr>
              <w:t xml:space="preserve">. Poor formatting. </w:t>
            </w:r>
          </w:p>
        </w:tc>
        <w:tc>
          <w:tcPr>
            <w:tcW w:w="0" w:type="auto"/>
          </w:tcPr>
          <w:p w:rsidRPr="002F1218" w:rsidR="006C02C0" w:rsidP="006C02C0" w:rsidRDefault="006C02C0" w14:paraId="5299FF6E" w14:textId="44539F4F">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Minor issues with</w:t>
            </w:r>
            <w:r w:rsidRPr="00EE36D0">
              <w:rPr>
                <w:rFonts w:ascii="Arial Narrow" w:hAnsi="Arial Narrow" w:cs="Times New Roman"/>
                <w:sz w:val="20"/>
                <w:szCs w:val="20"/>
              </w:rPr>
              <w:br/>
            </w:r>
            <w:r w:rsidRPr="00EE36D0">
              <w:rPr>
                <w:rFonts w:ascii="Arial Narrow" w:hAnsi="Arial Narrow" w:cs="Times New Roman"/>
                <w:sz w:val="20"/>
                <w:szCs w:val="20"/>
              </w:rPr>
              <w:t>formattin</w:t>
            </w:r>
            <w:r w:rsidR="00FE7411">
              <w:rPr>
                <w:rFonts w:ascii="Arial Narrow" w:hAnsi="Arial Narrow" w:cs="Times New Roman"/>
                <w:sz w:val="20"/>
                <w:szCs w:val="20"/>
              </w:rPr>
              <w:t>g or</w:t>
            </w:r>
            <w:r>
              <w:rPr>
                <w:rFonts w:ascii="Arial Narrow" w:hAnsi="Arial Narrow" w:cs="Times New Roman"/>
                <w:sz w:val="20"/>
                <w:szCs w:val="20"/>
              </w:rPr>
              <w:t xml:space="preserve"> </w:t>
            </w:r>
            <w:r w:rsidRPr="00EE36D0">
              <w:rPr>
                <w:rFonts w:ascii="Arial Narrow" w:hAnsi="Arial Narrow" w:cs="Times New Roman"/>
                <w:sz w:val="20"/>
                <w:szCs w:val="20"/>
              </w:rPr>
              <w:t>font</w:t>
            </w:r>
            <w:r w:rsidRPr="00EE36D0">
              <w:rPr>
                <w:rFonts w:ascii="Arial Narrow" w:hAnsi="Arial Narrow" w:cs="Times New Roman"/>
                <w:sz w:val="20"/>
                <w:szCs w:val="20"/>
              </w:rPr>
              <w:br/>
            </w:r>
            <w:r w:rsidRPr="00EE36D0">
              <w:rPr>
                <w:rFonts w:ascii="Arial Narrow" w:hAnsi="Arial Narrow" w:cs="Times New Roman"/>
                <w:sz w:val="20"/>
                <w:szCs w:val="20"/>
              </w:rPr>
              <w:t>type/size</w:t>
            </w:r>
            <w:r w:rsidR="00FE7411">
              <w:rPr>
                <w:rFonts w:ascii="Arial Narrow" w:hAnsi="Arial Narrow" w:cs="Times New Roman"/>
                <w:sz w:val="20"/>
                <w:szCs w:val="20"/>
              </w:rPr>
              <w:t>.</w:t>
            </w:r>
          </w:p>
        </w:tc>
        <w:tc>
          <w:tcPr>
            <w:tcW w:w="0" w:type="auto"/>
          </w:tcPr>
          <w:p w:rsidRPr="002F1218" w:rsidR="006C02C0" w:rsidP="006C02C0" w:rsidRDefault="006C02C0" w14:paraId="78E8FB0B" w14:textId="70516E30">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No minor issues in the formatting of the </w:t>
            </w:r>
            <w:r w:rsidR="00FE7411">
              <w:rPr>
                <w:rFonts w:ascii="Arial Narrow" w:hAnsi="Arial Narrow" w:cs="Times New Roman"/>
                <w:sz w:val="20"/>
                <w:szCs w:val="20"/>
              </w:rPr>
              <w:t>reflection</w:t>
            </w:r>
            <w:r w:rsidRPr="00EE36D0">
              <w:rPr>
                <w:rFonts w:ascii="Arial Narrow" w:hAnsi="Arial Narrow" w:cs="Times New Roman"/>
                <w:sz w:val="20"/>
                <w:szCs w:val="20"/>
              </w:rPr>
              <w:t xml:space="preserve"> and all required content are included.</w:t>
            </w:r>
          </w:p>
        </w:tc>
        <w:tc>
          <w:tcPr>
            <w:tcW w:w="0" w:type="auto"/>
          </w:tcPr>
          <w:p w:rsidRPr="002F1218" w:rsidR="006C02C0" w:rsidP="006C02C0" w:rsidRDefault="00FE7411" w14:paraId="1CF3DE44" w14:textId="7B8DE75E">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Reflection</w:t>
            </w:r>
            <w:r w:rsidR="009F5519">
              <w:rPr>
                <w:rFonts w:ascii="Arial Narrow" w:hAnsi="Arial Narrow" w:cs="Times New Roman"/>
                <w:sz w:val="20"/>
                <w:szCs w:val="20"/>
              </w:rPr>
              <w:t xml:space="preserve"> </w:t>
            </w:r>
            <w:r w:rsidRPr="00EE36D0" w:rsidR="006C02C0">
              <w:rPr>
                <w:rFonts w:ascii="Arial Narrow" w:hAnsi="Arial Narrow" w:cs="Times New Roman"/>
                <w:sz w:val="20"/>
                <w:szCs w:val="20"/>
              </w:rPr>
              <w:br/>
            </w:r>
            <w:r w:rsidRPr="00EE36D0" w:rsidR="006C02C0">
              <w:rPr>
                <w:rFonts w:ascii="Arial Narrow" w:hAnsi="Arial Narrow" w:cs="Times New Roman"/>
                <w:sz w:val="20"/>
                <w:szCs w:val="20"/>
              </w:rPr>
              <w:t>presented professionally</w:t>
            </w:r>
            <w:r w:rsidR="009F5519">
              <w:rPr>
                <w:rFonts w:ascii="Arial Narrow" w:hAnsi="Arial Narrow" w:cs="Times New Roman"/>
                <w:sz w:val="20"/>
                <w:szCs w:val="20"/>
              </w:rPr>
              <w:t xml:space="preserve">, with </w:t>
            </w:r>
            <w:r w:rsidRPr="00EE36D0" w:rsidR="006C02C0">
              <w:rPr>
                <w:rFonts w:ascii="Arial Narrow" w:hAnsi="Arial Narrow" w:cs="Times New Roman"/>
                <w:sz w:val="20"/>
                <w:szCs w:val="20"/>
              </w:rPr>
              <w:t xml:space="preserve">clear and </w:t>
            </w:r>
            <w:r w:rsidR="009F5519">
              <w:rPr>
                <w:rFonts w:ascii="Arial Narrow" w:hAnsi="Arial Narrow" w:cs="Times New Roman"/>
                <w:sz w:val="20"/>
                <w:szCs w:val="20"/>
              </w:rPr>
              <w:t>concise content</w:t>
            </w:r>
            <w:r w:rsidRPr="00EE36D0" w:rsidR="006C02C0">
              <w:rPr>
                <w:rFonts w:ascii="Arial Narrow" w:hAnsi="Arial Narrow" w:cs="Times New Roman"/>
                <w:sz w:val="20"/>
                <w:szCs w:val="20"/>
              </w:rPr>
              <w:t>.</w:t>
            </w:r>
          </w:p>
        </w:tc>
      </w:tr>
      <w:tr w:rsidRPr="002F1218" w:rsidR="00FE7411" w14:paraId="2EEA7F0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6C02C0" w:rsidR="006C02C0" w:rsidP="006C02C0" w:rsidRDefault="006C02C0" w14:paraId="363885C6" w14:textId="77777777">
            <w:pPr>
              <w:rPr>
                <w:rFonts w:ascii="Arial Narrow" w:hAnsi="Arial Narrow" w:cs="Times New Roman"/>
                <w:sz w:val="20"/>
                <w:szCs w:val="20"/>
              </w:rPr>
            </w:pPr>
            <w:r w:rsidRPr="006C02C0">
              <w:rPr>
                <w:rFonts w:ascii="Arial Narrow" w:hAnsi="Arial Narrow" w:cs="Times New Roman"/>
                <w:sz w:val="20"/>
                <w:szCs w:val="20"/>
              </w:rPr>
              <w:t>Technical Writing Quality</w:t>
            </w:r>
          </w:p>
          <w:p w:rsidRPr="008B0E57" w:rsidR="006C02C0" w:rsidP="006C02C0" w:rsidRDefault="008B0E57" w14:paraId="3170CFCE" w14:textId="0771938F">
            <w:pPr>
              <w:rPr>
                <w:rFonts w:ascii="Arial Narrow" w:hAnsi="Arial Narrow" w:cs="Times New Roman"/>
                <w:b w:val="0"/>
                <w:bCs w:val="0"/>
                <w:sz w:val="20"/>
                <w:szCs w:val="20"/>
              </w:rPr>
            </w:pPr>
            <w:r w:rsidRPr="008B0E57">
              <w:rPr>
                <w:rFonts w:ascii="Arial Narrow" w:hAnsi="Arial Narrow" w:cs="Times New Roman"/>
                <w:b w:val="0"/>
                <w:bCs w:val="0"/>
                <w:sz w:val="20"/>
                <w:szCs w:val="20"/>
              </w:rPr>
              <w:t>(</w:t>
            </w:r>
            <w:r w:rsidR="00EC3452">
              <w:rPr>
                <w:rFonts w:ascii="Arial Narrow" w:hAnsi="Arial Narrow" w:cs="Times New Roman"/>
                <w:b w:val="0"/>
                <w:bCs w:val="0"/>
                <w:sz w:val="20"/>
                <w:szCs w:val="20"/>
              </w:rPr>
              <w:t>X/1</w:t>
            </w:r>
            <w:r w:rsidRPr="008B0E57">
              <w:rPr>
                <w:rFonts w:ascii="Arial Narrow" w:hAnsi="Arial Narrow" w:cs="Times New Roman"/>
                <w:b w:val="0"/>
                <w:bCs w:val="0"/>
                <w:sz w:val="20"/>
                <w:szCs w:val="20"/>
              </w:rPr>
              <w:t>)</w:t>
            </w:r>
          </w:p>
          <w:p w:rsidRPr="006C02C0" w:rsidR="006C02C0" w:rsidP="006C02C0" w:rsidRDefault="006C02C0" w14:paraId="4502A5B0" w14:textId="00E6EDAC">
            <w:pPr>
              <w:rPr>
                <w:rFonts w:ascii="Arial Narrow" w:hAnsi="Arial Narrow" w:cs="Times New Roman"/>
                <w:sz w:val="20"/>
                <w:szCs w:val="20"/>
              </w:rPr>
            </w:pPr>
          </w:p>
        </w:tc>
        <w:tc>
          <w:tcPr>
            <w:tcW w:w="0" w:type="auto"/>
          </w:tcPr>
          <w:p w:rsidRPr="002F1218" w:rsidR="006C02C0" w:rsidP="006C02C0" w:rsidRDefault="008C6979" w14:paraId="119B2622" w14:textId="0DB57D2E">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Reflection</w:t>
            </w:r>
            <w:r w:rsidRPr="00EE36D0" w:rsidR="006C02C0">
              <w:rPr>
                <w:rFonts w:ascii="Arial Narrow" w:hAnsi="Arial Narrow" w:cs="Times New Roman"/>
                <w:sz w:val="20"/>
                <w:szCs w:val="20"/>
              </w:rPr>
              <w:t xml:space="preserve"> </w:t>
            </w:r>
            <w:r w:rsidRPr="00EE36D0" w:rsidR="008B0E57">
              <w:rPr>
                <w:rFonts w:ascii="Arial Narrow" w:hAnsi="Arial Narrow" w:cs="Times New Roman"/>
                <w:sz w:val="20"/>
                <w:szCs w:val="20"/>
              </w:rPr>
              <w:t>is difficult</w:t>
            </w:r>
            <w:r w:rsidRPr="00EE36D0" w:rsidR="006C02C0">
              <w:rPr>
                <w:rFonts w:ascii="Arial Narrow" w:hAnsi="Arial Narrow" w:cs="Times New Roman"/>
                <w:sz w:val="20"/>
                <w:szCs w:val="20"/>
              </w:rPr>
              <w:t xml:space="preserve"> to read, </w:t>
            </w:r>
            <w:r w:rsidRPr="00EE36D0" w:rsidR="005F51EF">
              <w:rPr>
                <w:rFonts w:ascii="Arial Narrow" w:hAnsi="Arial Narrow" w:cs="Times New Roman"/>
                <w:sz w:val="20"/>
                <w:szCs w:val="20"/>
              </w:rPr>
              <w:t>lacks</w:t>
            </w:r>
            <w:r w:rsidRPr="00EE36D0" w:rsidR="006C02C0">
              <w:rPr>
                <w:rFonts w:ascii="Arial Narrow" w:hAnsi="Arial Narrow" w:cs="Times New Roman"/>
                <w:sz w:val="20"/>
                <w:szCs w:val="20"/>
              </w:rPr>
              <w:t xml:space="preserve"> logical progression, or major errors in grammar and structure. </w:t>
            </w:r>
          </w:p>
        </w:tc>
        <w:tc>
          <w:tcPr>
            <w:tcW w:w="0" w:type="auto"/>
          </w:tcPr>
          <w:p w:rsidRPr="002F1218" w:rsidR="006C02C0" w:rsidP="006C02C0" w:rsidRDefault="006C02C0" w14:paraId="0812ADFD" w14:textId="3A62F88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Poorly written (e.g.,</w:t>
            </w:r>
            <w:r>
              <w:rPr>
                <w:rFonts w:ascii="Arial Narrow" w:hAnsi="Arial Narrow" w:cs="Times New Roman"/>
                <w:sz w:val="20"/>
                <w:szCs w:val="20"/>
              </w:rPr>
              <w:t xml:space="preserve"> </w:t>
            </w:r>
            <w:r w:rsidRPr="00EE36D0">
              <w:rPr>
                <w:rFonts w:ascii="Arial Narrow" w:hAnsi="Arial Narrow" w:cs="Times New Roman"/>
                <w:sz w:val="20"/>
                <w:szCs w:val="20"/>
              </w:rPr>
              <w:t>run-on sentences,</w:t>
            </w:r>
            <w:r>
              <w:rPr>
                <w:rFonts w:ascii="Arial Narrow" w:hAnsi="Arial Narrow" w:cs="Times New Roman"/>
                <w:sz w:val="20"/>
                <w:szCs w:val="20"/>
              </w:rPr>
              <w:t xml:space="preserve"> </w:t>
            </w:r>
            <w:r w:rsidRPr="00EE36D0">
              <w:rPr>
                <w:rFonts w:ascii="Arial Narrow" w:hAnsi="Arial Narrow" w:cs="Times New Roman"/>
                <w:sz w:val="20"/>
                <w:szCs w:val="20"/>
              </w:rPr>
              <w:t>sentence structure,</w:t>
            </w:r>
            <w:r>
              <w:rPr>
                <w:rFonts w:ascii="Arial Narrow" w:hAnsi="Arial Narrow" w:cs="Times New Roman"/>
                <w:sz w:val="20"/>
                <w:szCs w:val="20"/>
              </w:rPr>
              <w:t xml:space="preserve"> </w:t>
            </w:r>
            <w:r w:rsidRPr="00EE36D0">
              <w:rPr>
                <w:rFonts w:ascii="Arial Narrow" w:hAnsi="Arial Narrow" w:cs="Times New Roman"/>
                <w:sz w:val="20"/>
                <w:szCs w:val="20"/>
              </w:rPr>
              <w:t>repeats information,</w:t>
            </w:r>
            <w:r>
              <w:rPr>
                <w:rFonts w:ascii="Arial Narrow" w:hAnsi="Arial Narrow" w:cs="Times New Roman"/>
                <w:sz w:val="20"/>
                <w:szCs w:val="20"/>
              </w:rPr>
              <w:t xml:space="preserve"> </w:t>
            </w:r>
            <w:r w:rsidRPr="00EE36D0">
              <w:rPr>
                <w:rFonts w:ascii="Arial Narrow" w:hAnsi="Arial Narrow" w:cs="Times New Roman"/>
                <w:sz w:val="20"/>
                <w:szCs w:val="20"/>
              </w:rPr>
              <w:t>spelling, or grammar</w:t>
            </w:r>
            <w:r>
              <w:rPr>
                <w:rFonts w:ascii="Arial Narrow" w:hAnsi="Arial Narrow" w:cs="Times New Roman"/>
                <w:sz w:val="20"/>
                <w:szCs w:val="20"/>
              </w:rPr>
              <w:t xml:space="preserve"> </w:t>
            </w:r>
            <w:r w:rsidRPr="00EE36D0">
              <w:rPr>
                <w:rFonts w:ascii="Arial Narrow" w:hAnsi="Arial Narrow" w:cs="Times New Roman"/>
                <w:sz w:val="20"/>
                <w:szCs w:val="20"/>
              </w:rPr>
              <w:t>errors present).</w:t>
            </w:r>
          </w:p>
        </w:tc>
        <w:tc>
          <w:tcPr>
            <w:tcW w:w="0" w:type="auto"/>
          </w:tcPr>
          <w:p w:rsidRPr="002F1218" w:rsidR="006C02C0" w:rsidP="006C02C0" w:rsidRDefault="006C02C0" w14:paraId="4FA968E6" w14:textId="75B9CA0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Inadequate use of</w:t>
            </w:r>
            <w:r>
              <w:rPr>
                <w:rFonts w:ascii="Arial Narrow" w:hAnsi="Arial Narrow" w:cs="Times New Roman"/>
                <w:sz w:val="20"/>
                <w:szCs w:val="20"/>
              </w:rPr>
              <w:t xml:space="preserve"> </w:t>
            </w:r>
            <w:r w:rsidR="008C6979">
              <w:rPr>
                <w:rFonts w:ascii="Arial Narrow" w:hAnsi="Arial Narrow" w:cs="Times New Roman"/>
                <w:sz w:val="20"/>
                <w:szCs w:val="20"/>
              </w:rPr>
              <w:t>professional</w:t>
            </w:r>
            <w:r w:rsidRPr="00EE36D0">
              <w:rPr>
                <w:rFonts w:ascii="Arial Narrow" w:hAnsi="Arial Narrow" w:cs="Times New Roman"/>
                <w:sz w:val="20"/>
                <w:szCs w:val="20"/>
              </w:rPr>
              <w:t xml:space="preserve"> language.</w:t>
            </w:r>
            <w:r>
              <w:rPr>
                <w:rFonts w:ascii="Arial Narrow" w:hAnsi="Arial Narrow" w:cs="Times New Roman"/>
                <w:sz w:val="20"/>
                <w:szCs w:val="20"/>
              </w:rPr>
              <w:t xml:space="preserve"> </w:t>
            </w:r>
            <w:r w:rsidRPr="00EE36D0">
              <w:rPr>
                <w:rFonts w:ascii="Arial Narrow" w:hAnsi="Arial Narrow" w:cs="Times New Roman"/>
                <w:sz w:val="20"/>
                <w:szCs w:val="20"/>
              </w:rPr>
              <w:t>Frequent changes in</w:t>
            </w:r>
            <w:r>
              <w:rPr>
                <w:rFonts w:ascii="Arial Narrow" w:hAnsi="Arial Narrow" w:cs="Times New Roman"/>
                <w:sz w:val="20"/>
                <w:szCs w:val="20"/>
              </w:rPr>
              <w:t xml:space="preserve"> </w:t>
            </w:r>
            <w:r w:rsidRPr="00EE36D0">
              <w:rPr>
                <w:rFonts w:ascii="Arial Narrow" w:hAnsi="Arial Narrow" w:cs="Times New Roman"/>
                <w:sz w:val="20"/>
                <w:szCs w:val="20"/>
              </w:rPr>
              <w:t>voice, tense, or tone.</w:t>
            </w:r>
          </w:p>
        </w:tc>
        <w:tc>
          <w:tcPr>
            <w:tcW w:w="0" w:type="auto"/>
          </w:tcPr>
          <w:p w:rsidRPr="002F1218" w:rsidR="006C02C0" w:rsidP="006C02C0" w:rsidRDefault="006C02C0" w14:paraId="312A1CEB" w14:textId="096F98E8">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Well written. Ideas</w:t>
            </w:r>
            <w:r>
              <w:rPr>
                <w:rFonts w:ascii="Arial Narrow" w:hAnsi="Arial Narrow" w:cs="Times New Roman"/>
                <w:sz w:val="20"/>
                <w:szCs w:val="20"/>
              </w:rPr>
              <w:t xml:space="preserve"> </w:t>
            </w:r>
            <w:r w:rsidRPr="00EE36D0">
              <w:rPr>
                <w:rFonts w:ascii="Arial Narrow" w:hAnsi="Arial Narrow" w:cs="Times New Roman"/>
                <w:sz w:val="20"/>
                <w:szCs w:val="20"/>
              </w:rPr>
              <w:t>presented in a logical</w:t>
            </w:r>
            <w:r>
              <w:rPr>
                <w:rFonts w:ascii="Arial Narrow" w:hAnsi="Arial Narrow" w:cs="Times New Roman"/>
                <w:sz w:val="20"/>
                <w:szCs w:val="20"/>
              </w:rPr>
              <w:t xml:space="preserve"> </w:t>
            </w:r>
            <w:r w:rsidRPr="00EE36D0">
              <w:rPr>
                <w:rFonts w:ascii="Arial Narrow" w:hAnsi="Arial Narrow" w:cs="Times New Roman"/>
                <w:sz w:val="20"/>
                <w:szCs w:val="20"/>
              </w:rPr>
              <w:t>sequence.</w:t>
            </w:r>
          </w:p>
        </w:tc>
        <w:tc>
          <w:tcPr>
            <w:tcW w:w="0" w:type="auto"/>
          </w:tcPr>
          <w:p w:rsidRPr="002F1218" w:rsidR="006C02C0" w:rsidP="006C02C0" w:rsidRDefault="008C6979" w14:paraId="37A42349" w14:textId="60DCA8D8">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Writing is </w:t>
            </w:r>
            <w:r w:rsidRPr="00EE36D0" w:rsidR="006C02C0">
              <w:rPr>
                <w:rFonts w:ascii="Arial Narrow" w:hAnsi="Arial Narrow" w:cs="Times New Roman"/>
                <w:sz w:val="20"/>
                <w:szCs w:val="20"/>
              </w:rPr>
              <w:t xml:space="preserve">cohesive and easily </w:t>
            </w:r>
            <w:r>
              <w:rPr>
                <w:rFonts w:ascii="Arial Narrow" w:hAnsi="Arial Narrow" w:cs="Times New Roman"/>
                <w:sz w:val="20"/>
                <w:szCs w:val="20"/>
              </w:rPr>
              <w:t>has</w:t>
            </w:r>
            <w:r w:rsidRPr="00EE36D0" w:rsidR="006C02C0">
              <w:rPr>
                <w:rFonts w:ascii="Arial Narrow" w:hAnsi="Arial Narrow" w:cs="Times New Roman"/>
                <w:sz w:val="20"/>
                <w:szCs w:val="20"/>
              </w:rPr>
              <w:t xml:space="preserve"> logical transitions. </w:t>
            </w:r>
          </w:p>
        </w:tc>
      </w:tr>
    </w:tbl>
    <w:p w:rsidR="00973246" w:rsidRDefault="00973246" w14:paraId="270E80A3" w14:textId="05AB93F8">
      <w:r>
        <w:br w:type="page"/>
      </w:r>
    </w:p>
    <w:p w:rsidRPr="00EE36D0" w:rsidR="00A30CE5" w:rsidP="00683B01" w:rsidRDefault="006D034B" w14:paraId="6971BB75" w14:textId="49BA3BC2">
      <w:pPr>
        <w:pStyle w:val="Heading1"/>
      </w:pPr>
      <w:bookmarkStart w:name="_Toc159396320" w:id="68"/>
      <w:r>
        <w:t>8</w:t>
      </w:r>
      <w:r w:rsidR="00683B01">
        <w:t>.</w:t>
      </w:r>
      <w:r w:rsidR="00D528B5">
        <w:t xml:space="preserve"> </w:t>
      </w:r>
      <w:r w:rsidRPr="00EE36D0" w:rsidR="00A30CE5">
        <w:t xml:space="preserve">Simple Report </w:t>
      </w:r>
      <w:r w:rsidRPr="00EE36D0" w:rsidR="00FE4DC6">
        <w:t>(</w:t>
      </w:r>
      <w:r w:rsidR="00D7058E">
        <w:t>1</w:t>
      </w:r>
      <w:r w:rsidR="00B817EC">
        <w:t>8</w:t>
      </w:r>
      <w:r w:rsidRPr="00EE36D0" w:rsidR="00FE4DC6">
        <w:t>%)</w:t>
      </w:r>
      <w:bookmarkEnd w:id="68"/>
    </w:p>
    <w:p w:rsidRPr="00EE36D0" w:rsidR="00E13C22" w:rsidP="0061213E" w:rsidRDefault="00B61B85" w14:paraId="6392E358" w14:textId="5B1E7BF5">
      <w:pPr>
        <w:rPr>
          <w:rFonts w:ascii="Arial Narrow" w:hAnsi="Arial Narrow" w:cs="Times New Roman"/>
          <w:bCs/>
          <w:sz w:val="24"/>
          <w:szCs w:val="24"/>
        </w:rPr>
      </w:pPr>
      <w:r w:rsidRPr="00EE36D0">
        <w:rPr>
          <w:rFonts w:ascii="Arial Narrow" w:hAnsi="Arial Narrow" w:cs="Times New Roman"/>
          <w:bCs/>
          <w:sz w:val="24"/>
          <w:szCs w:val="24"/>
        </w:rPr>
        <w:t xml:space="preserve">The </w:t>
      </w:r>
      <w:r w:rsidRPr="00EE36D0" w:rsidR="00031E36">
        <w:rPr>
          <w:rFonts w:ascii="Arial Narrow" w:hAnsi="Arial Narrow" w:cs="Times New Roman"/>
          <w:bCs/>
          <w:sz w:val="24"/>
          <w:szCs w:val="24"/>
        </w:rPr>
        <w:t>S</w:t>
      </w:r>
      <w:r w:rsidRPr="00EE36D0">
        <w:rPr>
          <w:rFonts w:ascii="Arial Narrow" w:hAnsi="Arial Narrow" w:cs="Times New Roman"/>
          <w:bCs/>
          <w:sz w:val="24"/>
          <w:szCs w:val="24"/>
        </w:rPr>
        <w:t xml:space="preserve">imple </w:t>
      </w:r>
      <w:r w:rsidRPr="00EE36D0" w:rsidR="00031E36">
        <w:rPr>
          <w:rFonts w:ascii="Arial Narrow" w:hAnsi="Arial Narrow" w:cs="Times New Roman"/>
          <w:bCs/>
          <w:sz w:val="24"/>
          <w:szCs w:val="24"/>
        </w:rPr>
        <w:t>R</w:t>
      </w:r>
      <w:r w:rsidRPr="00EE36D0">
        <w:rPr>
          <w:rFonts w:ascii="Arial Narrow" w:hAnsi="Arial Narrow" w:cs="Times New Roman"/>
          <w:bCs/>
          <w:sz w:val="24"/>
          <w:szCs w:val="24"/>
        </w:rPr>
        <w:t>eport will include the first half of course content (Lectures 1-</w:t>
      </w:r>
      <w:r w:rsidRPr="00EE36D0" w:rsidR="008122DE">
        <w:rPr>
          <w:rFonts w:ascii="Arial Narrow" w:hAnsi="Arial Narrow" w:cs="Times New Roman"/>
          <w:bCs/>
          <w:sz w:val="24"/>
          <w:szCs w:val="24"/>
        </w:rPr>
        <w:t xml:space="preserve">9) and </w:t>
      </w:r>
      <w:r w:rsidR="00A61EE4">
        <w:rPr>
          <w:rFonts w:ascii="Arial Narrow" w:hAnsi="Arial Narrow" w:cs="Times New Roman"/>
          <w:bCs/>
          <w:sz w:val="24"/>
          <w:szCs w:val="24"/>
        </w:rPr>
        <w:t xml:space="preserve">will </w:t>
      </w:r>
      <w:r w:rsidRPr="00EE36D0" w:rsidR="008122DE">
        <w:rPr>
          <w:rFonts w:ascii="Arial Narrow" w:hAnsi="Arial Narrow" w:cs="Times New Roman"/>
          <w:bCs/>
          <w:sz w:val="24"/>
          <w:szCs w:val="24"/>
        </w:rPr>
        <w:t>include the following</w:t>
      </w:r>
      <w:r w:rsidRPr="00EE36D0" w:rsidR="00847E89">
        <w:rPr>
          <w:rFonts w:ascii="Arial Narrow" w:hAnsi="Arial Narrow" w:cs="Times New Roman"/>
          <w:bCs/>
          <w:sz w:val="24"/>
          <w:szCs w:val="24"/>
        </w:rPr>
        <w:t xml:space="preserve"> topics</w:t>
      </w:r>
      <w:r w:rsidRPr="00EE36D0" w:rsidR="008122DE">
        <w:rPr>
          <w:rFonts w:ascii="Arial Narrow" w:hAnsi="Arial Narrow" w:cs="Times New Roman"/>
          <w:bCs/>
          <w:sz w:val="24"/>
          <w:szCs w:val="24"/>
        </w:rPr>
        <w:t xml:space="preserve">: </w:t>
      </w:r>
    </w:p>
    <w:p w:rsidRPr="00EE36D0" w:rsidR="00B17449" w:rsidP="005070D9" w:rsidRDefault="00B17449" w14:paraId="171CB76A" w14:textId="06F4D4FC">
      <w:pPr>
        <w:pStyle w:val="ListParagraph"/>
        <w:numPr>
          <w:ilvl w:val="0"/>
          <w:numId w:val="5"/>
        </w:numPr>
        <w:rPr>
          <w:rFonts w:ascii="Arial Narrow" w:hAnsi="Arial Narrow" w:cs="Times New Roman"/>
          <w:bCs/>
          <w:sz w:val="24"/>
          <w:szCs w:val="24"/>
        </w:rPr>
      </w:pPr>
      <w:r w:rsidRPr="00EE36D0">
        <w:rPr>
          <w:rFonts w:ascii="Arial Narrow" w:hAnsi="Arial Narrow" w:cs="Times New Roman"/>
          <w:bCs/>
          <w:sz w:val="24"/>
          <w:szCs w:val="24"/>
        </w:rPr>
        <w:t xml:space="preserve">Idea Generation </w:t>
      </w:r>
      <w:r w:rsidRPr="00EE36D0" w:rsidR="008B0DB2">
        <w:rPr>
          <w:rFonts w:ascii="Arial Narrow" w:hAnsi="Arial Narrow" w:cs="Times New Roman"/>
          <w:bCs/>
          <w:sz w:val="24"/>
          <w:szCs w:val="24"/>
        </w:rPr>
        <w:t>(</w:t>
      </w:r>
      <w:r w:rsidRPr="00EE36D0" w:rsidR="0040059E">
        <w:rPr>
          <w:rFonts w:ascii="Arial Narrow" w:hAnsi="Arial Narrow" w:cs="Times New Roman"/>
          <w:bCs/>
          <w:sz w:val="24"/>
          <w:szCs w:val="24"/>
        </w:rPr>
        <w:t>Design Studio</w:t>
      </w:r>
      <w:r w:rsidRPr="00EE36D0" w:rsidR="008B0DB2">
        <w:rPr>
          <w:rFonts w:ascii="Arial Narrow" w:hAnsi="Arial Narrow" w:cs="Times New Roman"/>
          <w:bCs/>
          <w:sz w:val="24"/>
          <w:szCs w:val="24"/>
        </w:rPr>
        <w:t xml:space="preserve"> Week #2)</w:t>
      </w:r>
    </w:p>
    <w:p w:rsidRPr="00EE36D0" w:rsidR="00B17449" w:rsidP="005070D9" w:rsidRDefault="005D6899" w14:paraId="302CAE94" w14:textId="2468D76B">
      <w:pPr>
        <w:pStyle w:val="ListParagraph"/>
        <w:numPr>
          <w:ilvl w:val="0"/>
          <w:numId w:val="5"/>
        </w:numPr>
        <w:rPr>
          <w:rFonts w:ascii="Arial Narrow" w:hAnsi="Arial Narrow" w:cs="Times New Roman"/>
          <w:bCs/>
          <w:sz w:val="24"/>
          <w:szCs w:val="24"/>
        </w:rPr>
      </w:pPr>
      <w:r w:rsidRPr="00EE36D0">
        <w:rPr>
          <w:rFonts w:ascii="Arial Narrow" w:hAnsi="Arial Narrow" w:cs="Times New Roman"/>
          <w:bCs/>
          <w:sz w:val="24"/>
          <w:szCs w:val="24"/>
        </w:rPr>
        <w:t xml:space="preserve">Design Solution </w:t>
      </w:r>
      <w:r w:rsidRPr="00EE36D0" w:rsidR="008B0DB2">
        <w:rPr>
          <w:rFonts w:ascii="Arial Narrow" w:hAnsi="Arial Narrow" w:cs="Times New Roman"/>
          <w:bCs/>
          <w:sz w:val="24"/>
          <w:szCs w:val="24"/>
        </w:rPr>
        <w:t>(</w:t>
      </w:r>
      <w:r w:rsidRPr="00EE36D0" w:rsidR="0040059E">
        <w:rPr>
          <w:rFonts w:ascii="Arial Narrow" w:hAnsi="Arial Narrow" w:cs="Times New Roman"/>
          <w:bCs/>
          <w:sz w:val="24"/>
          <w:szCs w:val="24"/>
        </w:rPr>
        <w:t>Design Studio</w:t>
      </w:r>
      <w:r w:rsidRPr="00EE36D0" w:rsidR="008B0DB2">
        <w:rPr>
          <w:rFonts w:ascii="Arial Narrow" w:hAnsi="Arial Narrow" w:cs="Times New Roman"/>
          <w:bCs/>
          <w:sz w:val="24"/>
          <w:szCs w:val="24"/>
        </w:rPr>
        <w:t xml:space="preserve"> Week #3)</w:t>
      </w:r>
    </w:p>
    <w:p w:rsidRPr="00EE36D0" w:rsidR="008B0DB2" w:rsidP="005070D9" w:rsidRDefault="008B0DB2" w14:paraId="17A621F3" w14:textId="4768F66B">
      <w:pPr>
        <w:pStyle w:val="ListParagraph"/>
        <w:numPr>
          <w:ilvl w:val="0"/>
          <w:numId w:val="5"/>
        </w:numPr>
        <w:rPr>
          <w:rFonts w:ascii="Arial Narrow" w:hAnsi="Arial Narrow" w:cs="Times New Roman"/>
          <w:bCs/>
          <w:sz w:val="24"/>
          <w:szCs w:val="24"/>
        </w:rPr>
      </w:pPr>
      <w:r w:rsidRPr="00EE36D0">
        <w:rPr>
          <w:rFonts w:ascii="Arial Narrow" w:hAnsi="Arial Narrow" w:cs="Times New Roman"/>
          <w:bCs/>
          <w:sz w:val="24"/>
          <w:szCs w:val="24"/>
        </w:rPr>
        <w:t xml:space="preserve">Technical </w:t>
      </w:r>
      <w:r w:rsidRPr="00EE36D0" w:rsidR="001703E9">
        <w:rPr>
          <w:rFonts w:ascii="Arial Narrow" w:hAnsi="Arial Narrow" w:cs="Times New Roman"/>
          <w:bCs/>
          <w:sz w:val="24"/>
          <w:szCs w:val="24"/>
        </w:rPr>
        <w:t>Analysis</w:t>
      </w:r>
      <w:r w:rsidRPr="00EE36D0">
        <w:rPr>
          <w:rFonts w:ascii="Arial Narrow" w:hAnsi="Arial Narrow" w:cs="Times New Roman"/>
          <w:bCs/>
          <w:sz w:val="24"/>
          <w:szCs w:val="24"/>
        </w:rPr>
        <w:t xml:space="preserve"> (</w:t>
      </w:r>
      <w:r w:rsidRPr="00EE36D0" w:rsidR="0040059E">
        <w:rPr>
          <w:rFonts w:ascii="Arial Narrow" w:hAnsi="Arial Narrow" w:cs="Times New Roman"/>
          <w:bCs/>
          <w:sz w:val="24"/>
          <w:szCs w:val="24"/>
        </w:rPr>
        <w:t>Design Studio</w:t>
      </w:r>
      <w:r w:rsidRPr="00EE36D0">
        <w:rPr>
          <w:rFonts w:ascii="Arial Narrow" w:hAnsi="Arial Narrow" w:cs="Times New Roman"/>
          <w:bCs/>
          <w:sz w:val="24"/>
          <w:szCs w:val="24"/>
        </w:rPr>
        <w:t xml:space="preserve"> Week </w:t>
      </w:r>
      <w:r w:rsidRPr="00EE36D0" w:rsidR="004856F0">
        <w:rPr>
          <w:rFonts w:ascii="Arial Narrow" w:hAnsi="Arial Narrow" w:cs="Times New Roman"/>
          <w:bCs/>
          <w:sz w:val="24"/>
          <w:szCs w:val="24"/>
        </w:rPr>
        <w:t>#4</w:t>
      </w:r>
      <w:r w:rsidRPr="00EE36D0">
        <w:rPr>
          <w:rFonts w:ascii="Arial Narrow" w:hAnsi="Arial Narrow" w:cs="Times New Roman"/>
          <w:bCs/>
          <w:sz w:val="24"/>
          <w:szCs w:val="24"/>
        </w:rPr>
        <w:t>)</w:t>
      </w:r>
    </w:p>
    <w:p w:rsidRPr="00EE36D0" w:rsidR="00B17449" w:rsidP="005070D9" w:rsidRDefault="00B17449" w14:paraId="6D2D0507" w14:textId="5A37B75D">
      <w:pPr>
        <w:pStyle w:val="ListParagraph"/>
        <w:numPr>
          <w:ilvl w:val="0"/>
          <w:numId w:val="5"/>
        </w:numPr>
        <w:rPr>
          <w:rFonts w:ascii="Arial Narrow" w:hAnsi="Arial Narrow" w:cs="Times New Roman"/>
          <w:bCs/>
          <w:sz w:val="24"/>
          <w:szCs w:val="24"/>
        </w:rPr>
      </w:pPr>
      <w:r w:rsidRPr="00EE36D0">
        <w:rPr>
          <w:rFonts w:ascii="Arial Narrow" w:hAnsi="Arial Narrow" w:cs="Times New Roman"/>
          <w:bCs/>
          <w:sz w:val="24"/>
          <w:szCs w:val="24"/>
        </w:rPr>
        <w:t xml:space="preserve">Net Value Functions </w:t>
      </w:r>
      <w:r w:rsidRPr="00EE36D0" w:rsidR="008B0DB2">
        <w:rPr>
          <w:rFonts w:ascii="Arial Narrow" w:hAnsi="Arial Narrow" w:cs="Times New Roman"/>
          <w:bCs/>
          <w:sz w:val="24"/>
          <w:szCs w:val="24"/>
        </w:rPr>
        <w:t>(</w:t>
      </w:r>
      <w:r w:rsidRPr="00EE36D0" w:rsidR="0040059E">
        <w:rPr>
          <w:rFonts w:ascii="Arial Narrow" w:hAnsi="Arial Narrow" w:cs="Times New Roman"/>
          <w:bCs/>
          <w:sz w:val="24"/>
          <w:szCs w:val="24"/>
        </w:rPr>
        <w:t>Design Studio</w:t>
      </w:r>
      <w:r w:rsidRPr="00EE36D0" w:rsidR="008B0DB2">
        <w:rPr>
          <w:rFonts w:ascii="Arial Narrow" w:hAnsi="Arial Narrow" w:cs="Times New Roman"/>
          <w:bCs/>
          <w:sz w:val="24"/>
          <w:szCs w:val="24"/>
        </w:rPr>
        <w:t xml:space="preserve"> Week #</w:t>
      </w:r>
      <w:r w:rsidRPr="00EE36D0" w:rsidR="004856F0">
        <w:rPr>
          <w:rFonts w:ascii="Arial Narrow" w:hAnsi="Arial Narrow" w:cs="Times New Roman"/>
          <w:bCs/>
          <w:sz w:val="24"/>
          <w:szCs w:val="24"/>
        </w:rPr>
        <w:t>2-4</w:t>
      </w:r>
      <w:r w:rsidRPr="00EE36D0" w:rsidR="008B0DB2">
        <w:rPr>
          <w:rFonts w:ascii="Arial Narrow" w:hAnsi="Arial Narrow" w:cs="Times New Roman"/>
          <w:bCs/>
          <w:sz w:val="24"/>
          <w:szCs w:val="24"/>
        </w:rPr>
        <w:t>)</w:t>
      </w:r>
    </w:p>
    <w:p w:rsidRPr="00EE36D0" w:rsidR="00B17449" w:rsidP="005070D9" w:rsidRDefault="00B17449" w14:paraId="2CD858F7" w14:textId="1739E183">
      <w:pPr>
        <w:pStyle w:val="ListParagraph"/>
        <w:numPr>
          <w:ilvl w:val="0"/>
          <w:numId w:val="5"/>
        </w:numPr>
        <w:rPr>
          <w:rFonts w:ascii="Arial Narrow" w:hAnsi="Arial Narrow" w:cs="Times New Roman"/>
          <w:bCs/>
          <w:sz w:val="24"/>
          <w:szCs w:val="24"/>
        </w:rPr>
      </w:pPr>
      <w:r w:rsidRPr="00EE36D0">
        <w:rPr>
          <w:rFonts w:ascii="Arial Narrow" w:hAnsi="Arial Narrow" w:cs="Times New Roman"/>
          <w:bCs/>
          <w:sz w:val="24"/>
          <w:szCs w:val="24"/>
        </w:rPr>
        <w:t xml:space="preserve">Sensitivity Analysis </w:t>
      </w:r>
      <w:r w:rsidRPr="00EE36D0" w:rsidR="008B0DB2">
        <w:rPr>
          <w:rFonts w:ascii="Arial Narrow" w:hAnsi="Arial Narrow" w:cs="Times New Roman"/>
          <w:bCs/>
          <w:sz w:val="24"/>
          <w:szCs w:val="24"/>
        </w:rPr>
        <w:t>(</w:t>
      </w:r>
      <w:r w:rsidRPr="00EE36D0" w:rsidR="0040059E">
        <w:rPr>
          <w:rFonts w:ascii="Arial Narrow" w:hAnsi="Arial Narrow" w:cs="Times New Roman"/>
          <w:bCs/>
          <w:sz w:val="24"/>
          <w:szCs w:val="24"/>
        </w:rPr>
        <w:t>Design Studio</w:t>
      </w:r>
      <w:r w:rsidRPr="00EE36D0" w:rsidR="008B0DB2">
        <w:rPr>
          <w:rFonts w:ascii="Arial Narrow" w:hAnsi="Arial Narrow" w:cs="Times New Roman"/>
          <w:bCs/>
          <w:sz w:val="24"/>
          <w:szCs w:val="24"/>
        </w:rPr>
        <w:t xml:space="preserve"> Week #5)</w:t>
      </w:r>
    </w:p>
    <w:p w:rsidRPr="00EE36D0" w:rsidR="00B17449" w:rsidP="005070D9" w:rsidRDefault="00B17449" w14:paraId="3D1601D0" w14:textId="646970F7">
      <w:pPr>
        <w:pStyle w:val="ListParagraph"/>
        <w:numPr>
          <w:ilvl w:val="0"/>
          <w:numId w:val="5"/>
        </w:numPr>
        <w:rPr>
          <w:rFonts w:ascii="Arial Narrow" w:hAnsi="Arial Narrow" w:cs="Times New Roman"/>
          <w:bCs/>
          <w:sz w:val="24"/>
          <w:szCs w:val="24"/>
        </w:rPr>
      </w:pPr>
      <w:r w:rsidRPr="00EE36D0">
        <w:rPr>
          <w:rFonts w:ascii="Arial Narrow" w:hAnsi="Arial Narrow" w:cs="Times New Roman"/>
          <w:bCs/>
          <w:sz w:val="24"/>
          <w:szCs w:val="24"/>
        </w:rPr>
        <w:t xml:space="preserve">Optimization </w:t>
      </w:r>
      <w:r w:rsidRPr="00EE36D0" w:rsidR="008B0DB2">
        <w:rPr>
          <w:rFonts w:ascii="Arial Narrow" w:hAnsi="Arial Narrow" w:cs="Times New Roman"/>
          <w:bCs/>
          <w:sz w:val="24"/>
          <w:szCs w:val="24"/>
        </w:rPr>
        <w:t>(</w:t>
      </w:r>
      <w:r w:rsidRPr="00EE36D0" w:rsidR="0040059E">
        <w:rPr>
          <w:rFonts w:ascii="Arial Narrow" w:hAnsi="Arial Narrow" w:cs="Times New Roman"/>
          <w:bCs/>
          <w:sz w:val="24"/>
          <w:szCs w:val="24"/>
        </w:rPr>
        <w:t>Design Studio</w:t>
      </w:r>
      <w:r w:rsidRPr="00EE36D0" w:rsidR="008B0DB2">
        <w:rPr>
          <w:rFonts w:ascii="Arial Narrow" w:hAnsi="Arial Narrow" w:cs="Times New Roman"/>
          <w:bCs/>
          <w:sz w:val="24"/>
          <w:szCs w:val="24"/>
        </w:rPr>
        <w:t xml:space="preserve"> Week #6)</w:t>
      </w:r>
    </w:p>
    <w:p w:rsidRPr="00EE36D0" w:rsidR="007F339C" w:rsidP="0061213E" w:rsidRDefault="00B17449" w14:paraId="5835E82D" w14:textId="756D9B0B">
      <w:pPr>
        <w:ind w:firstLine="360"/>
        <w:jc w:val="both"/>
        <w:rPr>
          <w:rFonts w:ascii="Arial Narrow" w:hAnsi="Arial Narrow" w:cs="Times New Roman"/>
          <w:bCs/>
          <w:sz w:val="24"/>
          <w:szCs w:val="24"/>
        </w:rPr>
      </w:pPr>
      <w:r w:rsidRPr="00EE36D0">
        <w:rPr>
          <w:rFonts w:ascii="Arial Narrow" w:hAnsi="Arial Narrow" w:cs="Times New Roman"/>
          <w:bCs/>
          <w:sz w:val="24"/>
          <w:szCs w:val="24"/>
        </w:rPr>
        <w:t>The</w:t>
      </w:r>
      <w:r w:rsidRPr="00EE36D0" w:rsidR="00031E36">
        <w:rPr>
          <w:rFonts w:ascii="Arial Narrow" w:hAnsi="Arial Narrow" w:cs="Times New Roman"/>
          <w:bCs/>
          <w:sz w:val="24"/>
          <w:szCs w:val="24"/>
        </w:rPr>
        <w:t xml:space="preserve"> Simple Report</w:t>
      </w:r>
      <w:r w:rsidRPr="00EE36D0">
        <w:rPr>
          <w:rFonts w:ascii="Arial Narrow" w:hAnsi="Arial Narrow" w:cs="Times New Roman"/>
          <w:bCs/>
          <w:sz w:val="24"/>
          <w:szCs w:val="24"/>
        </w:rPr>
        <w:t xml:space="preserve"> will contain two submissions. </w:t>
      </w:r>
      <w:r w:rsidRPr="00EE36D0">
        <w:rPr>
          <w:rFonts w:ascii="Arial Narrow" w:hAnsi="Arial Narrow" w:cs="Times New Roman"/>
          <w:bCs/>
          <w:sz w:val="24"/>
          <w:szCs w:val="24"/>
          <w:u w:val="single"/>
        </w:rPr>
        <w:t xml:space="preserve">The first will be a draft due </w:t>
      </w:r>
      <w:r w:rsidRPr="00EE36D0" w:rsidR="009B36C1">
        <w:rPr>
          <w:rFonts w:ascii="Arial Narrow" w:hAnsi="Arial Narrow" w:cs="Times New Roman"/>
          <w:bCs/>
          <w:sz w:val="24"/>
          <w:szCs w:val="24"/>
          <w:u w:val="single"/>
        </w:rPr>
        <w:t>the night of</w:t>
      </w:r>
      <w:r w:rsidRPr="00EE36D0" w:rsidR="00B96D6A">
        <w:rPr>
          <w:rFonts w:ascii="Arial Narrow" w:hAnsi="Arial Narrow" w:cs="Times New Roman"/>
          <w:bCs/>
          <w:sz w:val="24"/>
          <w:szCs w:val="24"/>
          <w:u w:val="single"/>
        </w:rPr>
        <w:t xml:space="preserve"> your Week #5</w:t>
      </w:r>
      <w:r w:rsidRPr="00EE36D0">
        <w:rPr>
          <w:rFonts w:ascii="Arial Narrow" w:hAnsi="Arial Narrow" w:cs="Times New Roman"/>
          <w:bCs/>
          <w:sz w:val="24"/>
          <w:szCs w:val="24"/>
          <w:u w:val="single"/>
        </w:rPr>
        <w:t xml:space="preserve"> </w:t>
      </w:r>
      <w:r w:rsidRPr="00EE36D0" w:rsidR="0040059E">
        <w:rPr>
          <w:rFonts w:ascii="Arial Narrow" w:hAnsi="Arial Narrow" w:cs="Times New Roman"/>
          <w:bCs/>
          <w:sz w:val="24"/>
          <w:szCs w:val="24"/>
          <w:u w:val="single"/>
        </w:rPr>
        <w:t>Design Studio</w:t>
      </w:r>
      <w:r w:rsidRPr="00EE36D0" w:rsidR="008659AE">
        <w:rPr>
          <w:rFonts w:ascii="Arial Narrow" w:hAnsi="Arial Narrow" w:cs="Times New Roman"/>
          <w:bCs/>
          <w:sz w:val="24"/>
          <w:szCs w:val="24"/>
          <w:u w:val="single"/>
        </w:rPr>
        <w:t>.</w:t>
      </w:r>
      <w:r w:rsidRPr="00EE36D0" w:rsidR="00F00D75">
        <w:rPr>
          <w:rFonts w:ascii="Arial Narrow" w:hAnsi="Arial Narrow" w:cs="Times New Roman"/>
          <w:bCs/>
          <w:sz w:val="24"/>
          <w:szCs w:val="24"/>
        </w:rPr>
        <w:t xml:space="preserve"> This report will include topics #1-</w:t>
      </w:r>
      <w:r w:rsidRPr="00EE36D0" w:rsidR="00BB0840">
        <w:rPr>
          <w:rFonts w:ascii="Arial Narrow" w:hAnsi="Arial Narrow" w:cs="Times New Roman"/>
          <w:bCs/>
          <w:sz w:val="24"/>
          <w:szCs w:val="24"/>
        </w:rPr>
        <w:t>5</w:t>
      </w:r>
      <w:r w:rsidRPr="00EE36D0" w:rsidR="00F00D75">
        <w:rPr>
          <w:rFonts w:ascii="Arial Narrow" w:hAnsi="Arial Narrow" w:cs="Times New Roman"/>
          <w:bCs/>
          <w:sz w:val="24"/>
          <w:szCs w:val="24"/>
        </w:rPr>
        <w:t xml:space="preserve"> from the list above.</w:t>
      </w:r>
      <w:r w:rsidRPr="00EE36D0" w:rsidR="007F339C">
        <w:rPr>
          <w:rFonts w:ascii="Arial Narrow" w:hAnsi="Arial Narrow" w:cs="Times New Roman"/>
          <w:bCs/>
          <w:sz w:val="24"/>
          <w:szCs w:val="24"/>
        </w:rPr>
        <w:t xml:space="preserve"> </w:t>
      </w:r>
      <w:r w:rsidRPr="00EE36D0" w:rsidR="006D6FFA">
        <w:rPr>
          <w:rFonts w:ascii="Arial Narrow" w:hAnsi="Arial Narrow" w:cs="Times New Roman"/>
          <w:bCs/>
          <w:sz w:val="24"/>
          <w:szCs w:val="24"/>
        </w:rPr>
        <w:t>Team</w:t>
      </w:r>
      <w:r w:rsidRPr="00EE36D0" w:rsidR="007B50E7">
        <w:rPr>
          <w:rFonts w:ascii="Arial Narrow" w:hAnsi="Arial Narrow" w:cs="Times New Roman"/>
          <w:bCs/>
          <w:sz w:val="24"/>
          <w:szCs w:val="24"/>
        </w:rPr>
        <w:t>s</w:t>
      </w:r>
      <w:r w:rsidRPr="00EE36D0" w:rsidR="006D6FFA">
        <w:rPr>
          <w:rFonts w:ascii="Arial Narrow" w:hAnsi="Arial Narrow" w:cs="Times New Roman"/>
          <w:bCs/>
          <w:sz w:val="24"/>
          <w:szCs w:val="24"/>
        </w:rPr>
        <w:t xml:space="preserve"> will submit a pdf version of their report </w:t>
      </w:r>
      <w:r w:rsidRPr="00EE36D0" w:rsidR="007B50E7">
        <w:rPr>
          <w:rFonts w:ascii="Arial Narrow" w:hAnsi="Arial Narrow" w:cs="Times New Roman"/>
          <w:bCs/>
          <w:sz w:val="24"/>
          <w:szCs w:val="24"/>
        </w:rPr>
        <w:t xml:space="preserve">named </w:t>
      </w:r>
      <w:r w:rsidRPr="00EE36D0" w:rsidR="007B50E7">
        <w:rPr>
          <w:rFonts w:ascii="Arial Narrow" w:hAnsi="Arial Narrow" w:cs="Times New Roman"/>
          <w:bCs/>
          <w:i/>
          <w:iCs/>
          <w:sz w:val="24"/>
          <w:szCs w:val="24"/>
        </w:rPr>
        <w:t>Group_#_Draft_SimpleReport</w:t>
      </w:r>
      <w:r w:rsidRPr="00EE36D0" w:rsidR="007B50E7">
        <w:rPr>
          <w:rFonts w:ascii="Arial Narrow" w:hAnsi="Arial Narrow" w:cs="Times New Roman"/>
          <w:bCs/>
          <w:sz w:val="24"/>
          <w:szCs w:val="24"/>
        </w:rPr>
        <w:t xml:space="preserve"> along with any </w:t>
      </w:r>
      <w:r w:rsidRPr="00EE36D0" w:rsidR="00972547">
        <w:rPr>
          <w:rFonts w:ascii="Arial Narrow" w:hAnsi="Arial Narrow" w:cs="Times New Roman"/>
          <w:bCs/>
          <w:sz w:val="24"/>
          <w:szCs w:val="24"/>
        </w:rPr>
        <w:t>supplementary Excel files</w:t>
      </w:r>
      <w:r w:rsidRPr="00EE36D0" w:rsidR="00B517C4">
        <w:rPr>
          <w:rFonts w:ascii="Arial Narrow" w:hAnsi="Arial Narrow" w:cs="Times New Roman"/>
          <w:bCs/>
          <w:sz w:val="24"/>
          <w:szCs w:val="24"/>
        </w:rPr>
        <w:t>.</w:t>
      </w:r>
    </w:p>
    <w:p w:rsidRPr="00EE36D0" w:rsidR="00F03669" w:rsidP="0061213E" w:rsidRDefault="00E776F6" w14:paraId="11EF8A4C" w14:textId="6E5CF007">
      <w:pPr>
        <w:ind w:firstLine="720"/>
        <w:jc w:val="both"/>
        <w:rPr>
          <w:rFonts w:ascii="Arial Narrow" w:hAnsi="Arial Narrow" w:cs="Times New Roman"/>
          <w:bCs/>
          <w:sz w:val="24"/>
          <w:szCs w:val="24"/>
        </w:rPr>
      </w:pPr>
      <w:r w:rsidRPr="00EE36D0">
        <w:rPr>
          <w:rFonts w:ascii="Arial Narrow" w:hAnsi="Arial Narrow" w:cs="Times New Roman"/>
          <w:bCs/>
          <w:sz w:val="24"/>
          <w:szCs w:val="24"/>
        </w:rPr>
        <w:t xml:space="preserve">Following the submission of the draft, </w:t>
      </w:r>
      <w:r w:rsidRPr="00EE36D0" w:rsidR="00427865">
        <w:rPr>
          <w:rFonts w:ascii="Arial Narrow" w:hAnsi="Arial Narrow" w:cs="Times New Roman"/>
          <w:bCs/>
          <w:sz w:val="24"/>
          <w:szCs w:val="24"/>
        </w:rPr>
        <w:t xml:space="preserve">teams will </w:t>
      </w:r>
      <w:r w:rsidRPr="00EE36D0" w:rsidR="00160132">
        <w:rPr>
          <w:rFonts w:ascii="Arial Narrow" w:hAnsi="Arial Narrow" w:cs="Times New Roman"/>
          <w:bCs/>
          <w:sz w:val="24"/>
          <w:szCs w:val="24"/>
        </w:rPr>
        <w:t>receive TA feedback. Teams shall implement the suggested changes as well as topic #</w:t>
      </w:r>
      <w:r w:rsidRPr="00EE36D0" w:rsidR="00BB0840">
        <w:rPr>
          <w:rFonts w:ascii="Arial Narrow" w:hAnsi="Arial Narrow" w:cs="Times New Roman"/>
          <w:bCs/>
          <w:sz w:val="24"/>
          <w:szCs w:val="24"/>
        </w:rPr>
        <w:t>6</w:t>
      </w:r>
      <w:r w:rsidRPr="00EE36D0" w:rsidR="00160132">
        <w:rPr>
          <w:rFonts w:ascii="Arial Narrow" w:hAnsi="Arial Narrow" w:cs="Times New Roman"/>
          <w:bCs/>
          <w:sz w:val="24"/>
          <w:szCs w:val="24"/>
        </w:rPr>
        <w:t xml:space="preserve"> </w:t>
      </w:r>
      <w:r w:rsidRPr="00EE36D0" w:rsidR="00403942">
        <w:rPr>
          <w:rFonts w:ascii="Arial Narrow" w:hAnsi="Arial Narrow" w:cs="Times New Roman"/>
          <w:bCs/>
          <w:sz w:val="24"/>
          <w:szCs w:val="24"/>
        </w:rPr>
        <w:t>from</w:t>
      </w:r>
      <w:r w:rsidRPr="00EE36D0" w:rsidR="00160132">
        <w:rPr>
          <w:rFonts w:ascii="Arial Narrow" w:hAnsi="Arial Narrow" w:cs="Times New Roman"/>
          <w:bCs/>
          <w:sz w:val="24"/>
          <w:szCs w:val="24"/>
        </w:rPr>
        <w:t xml:space="preserve"> the above list. </w:t>
      </w:r>
      <w:r w:rsidRPr="00EE36D0" w:rsidR="0005376D">
        <w:rPr>
          <w:rFonts w:ascii="Arial Narrow" w:hAnsi="Arial Narrow" w:cs="Times New Roman"/>
          <w:bCs/>
          <w:sz w:val="24"/>
          <w:szCs w:val="24"/>
          <w:u w:val="single"/>
        </w:rPr>
        <w:t>The f</w:t>
      </w:r>
      <w:r w:rsidRPr="00EE36D0" w:rsidR="00403942">
        <w:rPr>
          <w:rFonts w:ascii="Arial Narrow" w:hAnsi="Arial Narrow" w:cs="Times New Roman"/>
          <w:bCs/>
          <w:sz w:val="24"/>
          <w:szCs w:val="24"/>
          <w:u w:val="single"/>
        </w:rPr>
        <w:t xml:space="preserve">inal submission of the </w:t>
      </w:r>
      <w:r w:rsidRPr="00EE36D0" w:rsidR="00031E36">
        <w:rPr>
          <w:rFonts w:ascii="Arial Narrow" w:hAnsi="Arial Narrow" w:cs="Times New Roman"/>
          <w:bCs/>
          <w:sz w:val="24"/>
          <w:szCs w:val="24"/>
          <w:u w:val="single"/>
        </w:rPr>
        <w:t>Simple Report</w:t>
      </w:r>
      <w:r w:rsidRPr="00EE36D0" w:rsidR="00403942">
        <w:rPr>
          <w:rFonts w:ascii="Arial Narrow" w:hAnsi="Arial Narrow" w:cs="Times New Roman"/>
          <w:bCs/>
          <w:sz w:val="24"/>
          <w:szCs w:val="24"/>
          <w:u w:val="single"/>
        </w:rPr>
        <w:t xml:space="preserve"> will be due </w:t>
      </w:r>
      <w:r w:rsidRPr="00EE36D0" w:rsidR="00B96D6A">
        <w:rPr>
          <w:rFonts w:ascii="Arial Narrow" w:hAnsi="Arial Narrow" w:cs="Times New Roman"/>
          <w:bCs/>
          <w:sz w:val="24"/>
          <w:szCs w:val="24"/>
          <w:u w:val="single"/>
        </w:rPr>
        <w:t xml:space="preserve">the night </w:t>
      </w:r>
      <w:r w:rsidR="00865EB3">
        <w:rPr>
          <w:rFonts w:ascii="Arial Narrow" w:hAnsi="Arial Narrow" w:cs="Times New Roman"/>
          <w:bCs/>
          <w:sz w:val="24"/>
          <w:szCs w:val="24"/>
          <w:u w:val="single"/>
        </w:rPr>
        <w:t xml:space="preserve">after </w:t>
      </w:r>
      <w:r w:rsidRPr="00EE36D0" w:rsidR="00B96D6A">
        <w:rPr>
          <w:rFonts w:ascii="Arial Narrow" w:hAnsi="Arial Narrow" w:cs="Times New Roman"/>
          <w:bCs/>
          <w:sz w:val="24"/>
          <w:szCs w:val="24"/>
          <w:u w:val="single"/>
        </w:rPr>
        <w:t xml:space="preserve">your Week #8 </w:t>
      </w:r>
      <w:r w:rsidRPr="00EE36D0" w:rsidR="0040059E">
        <w:rPr>
          <w:rFonts w:ascii="Arial Narrow" w:hAnsi="Arial Narrow" w:cs="Times New Roman"/>
          <w:bCs/>
          <w:sz w:val="24"/>
          <w:szCs w:val="24"/>
          <w:u w:val="single"/>
        </w:rPr>
        <w:t>Design Studio</w:t>
      </w:r>
      <w:r w:rsidRPr="00EE36D0" w:rsidR="00403942">
        <w:rPr>
          <w:rFonts w:ascii="Arial Narrow" w:hAnsi="Arial Narrow" w:cs="Times New Roman"/>
          <w:bCs/>
          <w:sz w:val="24"/>
          <w:szCs w:val="24"/>
          <w:u w:val="single"/>
        </w:rPr>
        <w:t xml:space="preserve">. </w:t>
      </w:r>
      <w:r w:rsidRPr="00EE36D0" w:rsidR="0085614E">
        <w:rPr>
          <w:rFonts w:ascii="Arial Narrow" w:hAnsi="Arial Narrow" w:cs="Times New Roman"/>
          <w:bCs/>
          <w:sz w:val="24"/>
          <w:szCs w:val="24"/>
        </w:rPr>
        <w:t xml:space="preserve">The final submission will include a Change Log, which will summarize all </w:t>
      </w:r>
      <w:r w:rsidRPr="00EE36D0" w:rsidR="00A67B97">
        <w:rPr>
          <w:rFonts w:ascii="Arial Narrow" w:hAnsi="Arial Narrow" w:cs="Times New Roman"/>
          <w:bCs/>
          <w:sz w:val="24"/>
          <w:szCs w:val="24"/>
        </w:rPr>
        <w:t xml:space="preserve">additions or updates in the report since the draft submission. </w:t>
      </w:r>
      <w:r w:rsidRPr="00EE36D0" w:rsidR="00C80598">
        <w:rPr>
          <w:rFonts w:ascii="Arial Narrow" w:hAnsi="Arial Narrow" w:cs="Times New Roman"/>
          <w:bCs/>
          <w:sz w:val="24"/>
          <w:szCs w:val="24"/>
        </w:rPr>
        <w:t xml:space="preserve">Teams will submit a pdf version of their report named </w:t>
      </w:r>
      <w:r w:rsidRPr="00EE36D0" w:rsidR="00C80598">
        <w:rPr>
          <w:rFonts w:ascii="Arial Narrow" w:hAnsi="Arial Narrow" w:cs="Times New Roman"/>
          <w:bCs/>
          <w:i/>
          <w:iCs/>
          <w:sz w:val="24"/>
          <w:szCs w:val="24"/>
        </w:rPr>
        <w:t>Group_#_SimpleReport</w:t>
      </w:r>
      <w:r w:rsidRPr="00EE36D0" w:rsidR="00C80598">
        <w:rPr>
          <w:rFonts w:ascii="Arial Narrow" w:hAnsi="Arial Narrow" w:cs="Times New Roman"/>
          <w:bCs/>
          <w:sz w:val="24"/>
          <w:szCs w:val="24"/>
        </w:rPr>
        <w:t xml:space="preserve"> along with any supplementary Excel files.</w:t>
      </w:r>
      <w:r w:rsidRPr="00EE36D0" w:rsidR="00686128">
        <w:rPr>
          <w:rFonts w:ascii="Arial Narrow" w:hAnsi="Arial Narrow" w:cs="Times New Roman"/>
          <w:bCs/>
          <w:sz w:val="24"/>
          <w:szCs w:val="24"/>
        </w:rPr>
        <w:t xml:space="preserve"> Note that </w:t>
      </w:r>
      <w:r w:rsidRPr="00EE36D0" w:rsidR="00303021">
        <w:rPr>
          <w:rFonts w:ascii="Arial Narrow" w:hAnsi="Arial Narrow" w:cs="Times New Roman"/>
          <w:bCs/>
          <w:sz w:val="24"/>
          <w:szCs w:val="24"/>
        </w:rPr>
        <w:t xml:space="preserve">word limits do not include figures or tables. Supplementary material may be placed in an appendix. </w:t>
      </w:r>
    </w:p>
    <w:p w:rsidR="00B17449" w:rsidP="0061213E" w:rsidRDefault="00795024" w14:paraId="6A550395" w14:textId="745BAD98">
      <w:pPr>
        <w:rPr>
          <w:rFonts w:ascii="Arial Narrow" w:hAnsi="Arial Narrow" w:cs="Times New Roman"/>
          <w:bCs/>
          <w:sz w:val="24"/>
          <w:szCs w:val="24"/>
          <w:u w:val="single"/>
        </w:rPr>
      </w:pPr>
      <w:r w:rsidRPr="00EE36D0">
        <w:rPr>
          <w:rFonts w:ascii="Arial Narrow" w:hAnsi="Arial Narrow" w:cs="Times New Roman"/>
          <w:bCs/>
          <w:sz w:val="24"/>
          <w:szCs w:val="24"/>
          <w:u w:val="single"/>
        </w:rPr>
        <w:t xml:space="preserve">The </w:t>
      </w:r>
      <w:r w:rsidRPr="00EE36D0" w:rsidR="00F03669">
        <w:rPr>
          <w:rFonts w:ascii="Arial Narrow" w:hAnsi="Arial Narrow" w:cs="Times New Roman"/>
          <w:bCs/>
          <w:sz w:val="24"/>
          <w:szCs w:val="24"/>
          <w:u w:val="single"/>
        </w:rPr>
        <w:t xml:space="preserve">structure of the </w:t>
      </w:r>
      <w:r w:rsidRPr="00EE36D0" w:rsidR="00F03669">
        <w:rPr>
          <w:rFonts w:ascii="Arial Narrow" w:hAnsi="Arial Narrow" w:cs="Times New Roman"/>
          <w:bCs/>
          <w:i/>
          <w:iCs/>
          <w:sz w:val="24"/>
          <w:szCs w:val="24"/>
          <w:u w:val="single"/>
        </w:rPr>
        <w:t>draft</w:t>
      </w:r>
      <w:r w:rsidRPr="00EE36D0" w:rsidR="00F03669">
        <w:rPr>
          <w:rFonts w:ascii="Arial Narrow" w:hAnsi="Arial Narrow" w:cs="Times New Roman"/>
          <w:bCs/>
          <w:sz w:val="24"/>
          <w:szCs w:val="24"/>
          <w:u w:val="single"/>
        </w:rPr>
        <w:t xml:space="preserve"> </w:t>
      </w:r>
      <w:r w:rsidRPr="00EE36D0" w:rsidR="00031E36">
        <w:rPr>
          <w:rFonts w:ascii="Arial Narrow" w:hAnsi="Arial Narrow" w:cs="Times New Roman"/>
          <w:bCs/>
          <w:sz w:val="24"/>
          <w:szCs w:val="24"/>
          <w:u w:val="single"/>
        </w:rPr>
        <w:t>Simple Report</w:t>
      </w:r>
      <w:r w:rsidRPr="00EE36D0" w:rsidR="00F03669">
        <w:rPr>
          <w:rFonts w:ascii="Arial Narrow" w:hAnsi="Arial Narrow" w:cs="Times New Roman"/>
          <w:bCs/>
          <w:sz w:val="24"/>
          <w:szCs w:val="24"/>
          <w:u w:val="single"/>
        </w:rPr>
        <w:t xml:space="preserve"> should be as follows:</w:t>
      </w:r>
    </w:p>
    <w:p w:rsidRPr="00191E8D" w:rsidR="00825B64" w:rsidP="00A02E69" w:rsidRDefault="00A02E69" w14:paraId="63A7A429" w14:textId="24F9C187">
      <w:pPr>
        <w:pStyle w:val="paragraph"/>
        <w:spacing w:before="0" w:beforeAutospacing="0" w:after="160" w:afterAutospacing="0" w:line="259" w:lineRule="auto"/>
        <w:rPr>
          <w:rFonts w:ascii="Arial Narrow" w:hAnsi="Arial Narrow" w:eastAsiaTheme="minorHAnsi"/>
          <w:bCs/>
          <w:u w:val="single"/>
          <w:lang w:val="en-US" w:eastAsia="en-US"/>
        </w:rPr>
      </w:pPr>
      <w:r w:rsidRPr="00191E8D">
        <w:rPr>
          <w:rFonts w:ascii="Arial Narrow" w:hAnsi="Arial Narrow" w:eastAsiaTheme="minorHAnsi"/>
          <w:bCs/>
          <w:lang w:val="en-US" w:eastAsia="en-US"/>
        </w:rPr>
        <w:t>C</w:t>
      </w:r>
      <w:r w:rsidRPr="00191E8D" w:rsidR="00825B64">
        <w:rPr>
          <w:rFonts w:ascii="Arial Narrow" w:hAnsi="Arial Narrow" w:eastAsiaTheme="minorHAnsi"/>
          <w:bCs/>
          <w:lang w:val="en-US" w:eastAsia="en-US"/>
        </w:rPr>
        <w:t>ontribution List</w:t>
      </w:r>
      <w:r w:rsidRPr="00191E8D" w:rsidR="00191E8D">
        <w:rPr>
          <w:rFonts w:ascii="Arial Narrow" w:hAnsi="Arial Narrow" w:eastAsiaTheme="minorHAnsi"/>
          <w:bCs/>
          <w:lang w:val="en-US" w:eastAsia="en-US"/>
        </w:rPr>
        <w:t xml:space="preserve"> - </w:t>
      </w:r>
      <w:r w:rsidRPr="00A02E69" w:rsidR="00825B64">
        <w:rPr>
          <w:rFonts w:ascii="Arial Narrow" w:hAnsi="Arial Narrow" w:eastAsiaTheme="minorHAnsi"/>
          <w:bCs/>
          <w:lang w:val="en-US" w:eastAsia="en-US"/>
        </w:rPr>
        <w:t xml:space="preserve">List each team member and </w:t>
      </w:r>
      <w:r w:rsidRPr="00A02E69" w:rsidR="00C72125">
        <w:rPr>
          <w:rFonts w:ascii="Arial Narrow" w:hAnsi="Arial Narrow" w:eastAsiaTheme="minorHAnsi"/>
          <w:bCs/>
          <w:lang w:val="en-US" w:eastAsia="en-US"/>
        </w:rPr>
        <w:t>the</w:t>
      </w:r>
      <w:r w:rsidR="00C72125">
        <w:rPr>
          <w:rFonts w:ascii="Arial Narrow" w:hAnsi="Arial Narrow" w:eastAsiaTheme="minorHAnsi"/>
          <w:bCs/>
          <w:lang w:val="en-US" w:eastAsia="en-US"/>
        </w:rPr>
        <w:t xml:space="preserve"> sections</w:t>
      </w:r>
      <w:r w:rsidR="009D5335">
        <w:rPr>
          <w:rFonts w:ascii="Arial Narrow" w:hAnsi="Arial Narrow" w:eastAsiaTheme="minorHAnsi"/>
          <w:bCs/>
          <w:lang w:val="en-US" w:eastAsia="en-US"/>
        </w:rPr>
        <w:t xml:space="preserve"> they take responsibility for. </w:t>
      </w:r>
    </w:p>
    <w:p w:rsidRPr="00EE36D0" w:rsidR="00F03669" w:rsidP="005070D9" w:rsidRDefault="00E231F9" w14:paraId="794F2EA2" w14:textId="799F8270">
      <w:pPr>
        <w:pStyle w:val="ListParagraph"/>
        <w:numPr>
          <w:ilvl w:val="0"/>
          <w:numId w:val="17"/>
        </w:numPr>
        <w:rPr>
          <w:rFonts w:ascii="Arial Narrow" w:hAnsi="Arial Narrow" w:cs="Times New Roman"/>
          <w:bCs/>
          <w:sz w:val="24"/>
          <w:szCs w:val="24"/>
        </w:rPr>
      </w:pPr>
      <w:r w:rsidRPr="00EE36D0">
        <w:rPr>
          <w:rFonts w:ascii="Arial Narrow" w:hAnsi="Arial Narrow" w:cs="Times New Roman"/>
          <w:bCs/>
          <w:sz w:val="24"/>
          <w:szCs w:val="24"/>
        </w:rPr>
        <w:t>Problem Identification</w:t>
      </w:r>
      <w:r w:rsidRPr="00EE36D0" w:rsidR="00670001">
        <w:rPr>
          <w:rFonts w:ascii="Arial Narrow" w:hAnsi="Arial Narrow" w:cs="Times New Roman"/>
          <w:bCs/>
          <w:sz w:val="24"/>
          <w:szCs w:val="24"/>
        </w:rPr>
        <w:t xml:space="preserve"> </w:t>
      </w:r>
      <w:r w:rsidRPr="00EE36D0" w:rsidR="00812044">
        <w:rPr>
          <w:rFonts w:ascii="Arial Narrow" w:hAnsi="Arial Narrow" w:cs="Times New Roman"/>
          <w:bCs/>
          <w:sz w:val="24"/>
          <w:szCs w:val="24"/>
        </w:rPr>
        <w:t>(</w:t>
      </w:r>
      <w:r w:rsidRPr="00EE36D0" w:rsidR="00C328CC">
        <w:rPr>
          <w:rFonts w:ascii="Arial Narrow" w:hAnsi="Arial Narrow" w:cs="Times New Roman"/>
          <w:bCs/>
          <w:sz w:val="24"/>
          <w:szCs w:val="24"/>
        </w:rPr>
        <w:t xml:space="preserve">maximum </w:t>
      </w:r>
      <w:r w:rsidRPr="00EE36D0" w:rsidR="00812044">
        <w:rPr>
          <w:rFonts w:ascii="Arial Narrow" w:hAnsi="Arial Narrow" w:cs="Times New Roman"/>
          <w:bCs/>
          <w:sz w:val="24"/>
          <w:szCs w:val="24"/>
        </w:rPr>
        <w:t>300 words)</w:t>
      </w:r>
    </w:p>
    <w:p w:rsidRPr="00EE36D0" w:rsidR="00E231F9" w:rsidP="007F200F" w:rsidRDefault="00674518" w14:paraId="29538B9B" w14:textId="2F330A0E">
      <w:pPr>
        <w:jc w:val="both"/>
        <w:rPr>
          <w:rFonts w:ascii="Arial Narrow" w:hAnsi="Arial Narrow" w:cs="Times New Roman"/>
          <w:bCs/>
          <w:sz w:val="24"/>
          <w:szCs w:val="24"/>
        </w:rPr>
      </w:pPr>
      <w:r>
        <w:rPr>
          <w:rFonts w:ascii="Arial Narrow" w:hAnsi="Arial Narrow" w:cs="Times New Roman"/>
          <w:bCs/>
          <w:sz w:val="24"/>
          <w:szCs w:val="24"/>
        </w:rPr>
        <w:t>D</w:t>
      </w:r>
      <w:r w:rsidRPr="00EE36D0" w:rsidR="00F37BF9">
        <w:rPr>
          <w:rFonts w:ascii="Arial Narrow" w:hAnsi="Arial Narrow" w:cs="Times New Roman"/>
          <w:bCs/>
          <w:sz w:val="24"/>
          <w:szCs w:val="24"/>
        </w:rPr>
        <w:t xml:space="preserve">efine your selected problem. </w:t>
      </w:r>
      <w:r w:rsidRPr="00EE36D0" w:rsidR="003A3359">
        <w:rPr>
          <w:rFonts w:ascii="Arial Narrow" w:hAnsi="Arial Narrow" w:cs="Times New Roman"/>
          <w:bCs/>
          <w:sz w:val="24"/>
          <w:szCs w:val="24"/>
        </w:rPr>
        <w:t xml:space="preserve">Describe </w:t>
      </w:r>
      <w:r w:rsidRPr="00EE36D0" w:rsidR="006E1F7B">
        <w:rPr>
          <w:rFonts w:ascii="Arial Narrow" w:hAnsi="Arial Narrow" w:cs="Times New Roman"/>
          <w:bCs/>
          <w:sz w:val="24"/>
          <w:szCs w:val="24"/>
        </w:rPr>
        <w:t>wh</w:t>
      </w:r>
      <w:r w:rsidRPr="00EE36D0" w:rsidR="00562822">
        <w:rPr>
          <w:rFonts w:ascii="Arial Narrow" w:hAnsi="Arial Narrow" w:cs="Times New Roman"/>
          <w:bCs/>
          <w:sz w:val="24"/>
          <w:szCs w:val="24"/>
        </w:rPr>
        <w:t xml:space="preserve">y it is </w:t>
      </w:r>
      <w:r w:rsidRPr="00EE36D0" w:rsidR="004A7D15">
        <w:rPr>
          <w:rFonts w:ascii="Arial Narrow" w:hAnsi="Arial Narrow" w:cs="Times New Roman"/>
          <w:bCs/>
          <w:sz w:val="24"/>
          <w:szCs w:val="24"/>
        </w:rPr>
        <w:t>important</w:t>
      </w:r>
      <w:r w:rsidRPr="00EE36D0" w:rsidR="00597B7B">
        <w:rPr>
          <w:rFonts w:ascii="Arial Narrow" w:hAnsi="Arial Narrow" w:cs="Times New Roman"/>
          <w:bCs/>
          <w:sz w:val="24"/>
          <w:szCs w:val="24"/>
        </w:rPr>
        <w:t xml:space="preserve"> and</w:t>
      </w:r>
      <w:r w:rsidRPr="00EE36D0" w:rsidR="004A7D15">
        <w:rPr>
          <w:rFonts w:ascii="Arial Narrow" w:hAnsi="Arial Narrow" w:cs="Times New Roman"/>
          <w:bCs/>
          <w:sz w:val="24"/>
          <w:szCs w:val="24"/>
        </w:rPr>
        <w:t xml:space="preserve"> </w:t>
      </w:r>
      <w:r w:rsidRPr="00EE36D0" w:rsidR="009912CD">
        <w:rPr>
          <w:rFonts w:ascii="Arial Narrow" w:hAnsi="Arial Narrow" w:cs="Times New Roman"/>
          <w:bCs/>
          <w:sz w:val="24"/>
          <w:szCs w:val="24"/>
        </w:rPr>
        <w:t>who</w:t>
      </w:r>
      <w:r w:rsidRPr="00EE36D0" w:rsidR="004A7D15">
        <w:rPr>
          <w:rFonts w:ascii="Arial Narrow" w:hAnsi="Arial Narrow" w:cs="Times New Roman"/>
          <w:bCs/>
          <w:sz w:val="24"/>
          <w:szCs w:val="24"/>
        </w:rPr>
        <w:t xml:space="preserve"> it affects</w:t>
      </w:r>
      <w:r w:rsidRPr="00EE36D0" w:rsidR="00597B7B">
        <w:rPr>
          <w:rFonts w:ascii="Arial Narrow" w:hAnsi="Arial Narrow" w:cs="Times New Roman"/>
          <w:bCs/>
          <w:sz w:val="24"/>
          <w:szCs w:val="24"/>
        </w:rPr>
        <w:t xml:space="preserve">. </w:t>
      </w:r>
      <w:r w:rsidR="003E7B47">
        <w:rPr>
          <w:rFonts w:ascii="Arial Narrow" w:hAnsi="Arial Narrow" w:cs="Times New Roman"/>
          <w:bCs/>
          <w:sz w:val="24"/>
          <w:szCs w:val="24"/>
        </w:rPr>
        <w:t>Qualitatively d</w:t>
      </w:r>
      <w:r w:rsidRPr="00EE36D0" w:rsidR="00597B7B">
        <w:rPr>
          <w:rFonts w:ascii="Arial Narrow" w:hAnsi="Arial Narrow" w:cs="Times New Roman"/>
          <w:bCs/>
          <w:sz w:val="24"/>
          <w:szCs w:val="24"/>
        </w:rPr>
        <w:t xml:space="preserve">escribe existing </w:t>
      </w:r>
      <w:r w:rsidR="009A2E15">
        <w:rPr>
          <w:rFonts w:ascii="Arial Narrow" w:hAnsi="Arial Narrow" w:cs="Times New Roman"/>
          <w:bCs/>
          <w:sz w:val="24"/>
          <w:szCs w:val="24"/>
        </w:rPr>
        <w:t xml:space="preserve">and potential </w:t>
      </w:r>
      <w:r w:rsidRPr="00EE36D0" w:rsidR="00597B7B">
        <w:rPr>
          <w:rFonts w:ascii="Arial Narrow" w:hAnsi="Arial Narrow" w:cs="Times New Roman"/>
          <w:bCs/>
          <w:sz w:val="24"/>
          <w:szCs w:val="24"/>
        </w:rPr>
        <w:t>solutions</w:t>
      </w:r>
      <w:r w:rsidR="0066414E">
        <w:rPr>
          <w:rFonts w:ascii="Arial Narrow" w:hAnsi="Arial Narrow" w:cs="Times New Roman"/>
          <w:bCs/>
          <w:sz w:val="24"/>
          <w:szCs w:val="24"/>
        </w:rPr>
        <w:t xml:space="preserve"> </w:t>
      </w:r>
      <w:r w:rsidR="00395702">
        <w:rPr>
          <w:rFonts w:ascii="Arial Narrow" w:hAnsi="Arial Narrow" w:cs="Times New Roman"/>
          <w:bCs/>
          <w:sz w:val="24"/>
          <w:szCs w:val="24"/>
        </w:rPr>
        <w:t>to consider</w:t>
      </w:r>
      <w:r w:rsidRPr="00EE36D0" w:rsidR="00597B7B">
        <w:rPr>
          <w:rFonts w:ascii="Arial Narrow" w:hAnsi="Arial Narrow" w:cs="Times New Roman"/>
          <w:bCs/>
          <w:sz w:val="24"/>
          <w:szCs w:val="24"/>
        </w:rPr>
        <w:t>.</w:t>
      </w:r>
      <w:r w:rsidR="00065257">
        <w:rPr>
          <w:rFonts w:ascii="Arial Narrow" w:hAnsi="Arial Narrow" w:cs="Times New Roman"/>
          <w:bCs/>
          <w:sz w:val="24"/>
          <w:szCs w:val="24"/>
        </w:rPr>
        <w:t xml:space="preserve"> </w:t>
      </w:r>
      <w:r w:rsidR="00B02286">
        <w:rPr>
          <w:rFonts w:ascii="Arial Narrow" w:hAnsi="Arial Narrow" w:cs="Times New Roman"/>
          <w:bCs/>
          <w:sz w:val="24"/>
          <w:szCs w:val="24"/>
        </w:rPr>
        <w:t xml:space="preserve">List the </w:t>
      </w:r>
      <w:r w:rsidR="00D464CC">
        <w:rPr>
          <w:rFonts w:ascii="Arial Narrow" w:hAnsi="Arial Narrow" w:cs="Times New Roman"/>
          <w:bCs/>
          <w:sz w:val="24"/>
          <w:szCs w:val="24"/>
        </w:rPr>
        <w:t>benefits and costs</w:t>
      </w:r>
      <w:r w:rsidR="00B02286">
        <w:rPr>
          <w:rFonts w:ascii="Arial Narrow" w:hAnsi="Arial Narrow" w:cs="Times New Roman"/>
          <w:bCs/>
          <w:sz w:val="24"/>
          <w:szCs w:val="24"/>
        </w:rPr>
        <w:t xml:space="preserve"> to consider in your NVF, from whose perspective</w:t>
      </w:r>
      <w:r w:rsidR="00760644">
        <w:rPr>
          <w:rFonts w:ascii="Arial Narrow" w:hAnsi="Arial Narrow" w:cs="Times New Roman"/>
          <w:bCs/>
          <w:sz w:val="24"/>
          <w:szCs w:val="24"/>
        </w:rPr>
        <w:t>(s)</w:t>
      </w:r>
      <w:r w:rsidR="00B02286">
        <w:rPr>
          <w:rFonts w:ascii="Arial Narrow" w:hAnsi="Arial Narrow" w:cs="Times New Roman"/>
          <w:bCs/>
          <w:sz w:val="24"/>
          <w:szCs w:val="24"/>
        </w:rPr>
        <w:t xml:space="preserve"> you'll consider them</w:t>
      </w:r>
      <w:r w:rsidR="00F430A4">
        <w:rPr>
          <w:rFonts w:ascii="Arial Narrow" w:hAnsi="Arial Narrow" w:cs="Times New Roman"/>
          <w:bCs/>
          <w:sz w:val="24"/>
          <w:szCs w:val="24"/>
        </w:rPr>
        <w:t xml:space="preserve">, and </w:t>
      </w:r>
      <w:r w:rsidR="00255E74">
        <w:rPr>
          <w:rFonts w:ascii="Arial Narrow" w:hAnsi="Arial Narrow" w:cs="Times New Roman"/>
          <w:bCs/>
          <w:sz w:val="24"/>
          <w:szCs w:val="24"/>
        </w:rPr>
        <w:t xml:space="preserve">the </w:t>
      </w:r>
      <w:r w:rsidR="0014495A">
        <w:rPr>
          <w:rFonts w:ascii="Arial Narrow" w:hAnsi="Arial Narrow" w:cs="Times New Roman"/>
          <w:bCs/>
          <w:sz w:val="24"/>
          <w:szCs w:val="24"/>
        </w:rPr>
        <w:t xml:space="preserve">constraints a solution must meet </w:t>
      </w:r>
      <w:r w:rsidR="00B53174">
        <w:rPr>
          <w:rFonts w:ascii="Arial Narrow" w:hAnsi="Arial Narrow" w:cs="Times New Roman"/>
          <w:bCs/>
          <w:sz w:val="24"/>
          <w:szCs w:val="24"/>
        </w:rPr>
        <w:t>to</w:t>
      </w:r>
      <w:r w:rsidR="0014495A">
        <w:rPr>
          <w:rFonts w:ascii="Arial Narrow" w:hAnsi="Arial Narrow" w:cs="Times New Roman"/>
          <w:bCs/>
          <w:sz w:val="24"/>
          <w:szCs w:val="24"/>
        </w:rPr>
        <w:t xml:space="preserve"> be </w:t>
      </w:r>
      <w:r w:rsidR="00255E74">
        <w:rPr>
          <w:rFonts w:ascii="Arial Narrow" w:hAnsi="Arial Narrow" w:cs="Times New Roman"/>
          <w:bCs/>
          <w:sz w:val="24"/>
          <w:szCs w:val="24"/>
        </w:rPr>
        <w:t xml:space="preserve">considered </w:t>
      </w:r>
      <w:r w:rsidR="0014495A">
        <w:rPr>
          <w:rFonts w:ascii="Arial Narrow" w:hAnsi="Arial Narrow" w:cs="Times New Roman"/>
          <w:bCs/>
          <w:sz w:val="24"/>
          <w:szCs w:val="24"/>
        </w:rPr>
        <w:t>valid</w:t>
      </w:r>
      <w:r w:rsidR="00F430A4">
        <w:rPr>
          <w:rFonts w:ascii="Arial Narrow" w:hAnsi="Arial Narrow" w:cs="Times New Roman"/>
          <w:bCs/>
          <w:sz w:val="24"/>
          <w:szCs w:val="24"/>
        </w:rPr>
        <w:t>.</w:t>
      </w:r>
    </w:p>
    <w:p w:rsidR="009A6B36" w:rsidP="005070D9" w:rsidRDefault="009B7F74" w14:paraId="3DA7CD26" w14:textId="5F5A80E9">
      <w:pPr>
        <w:pStyle w:val="ListParagraph"/>
        <w:numPr>
          <w:ilvl w:val="0"/>
          <w:numId w:val="17"/>
        </w:numPr>
        <w:rPr>
          <w:rFonts w:ascii="Arial Narrow" w:hAnsi="Arial Narrow" w:cs="Times New Roman"/>
          <w:bCs/>
          <w:sz w:val="24"/>
          <w:szCs w:val="24"/>
        </w:rPr>
      </w:pPr>
      <w:r>
        <w:rPr>
          <w:rFonts w:ascii="Arial Narrow" w:hAnsi="Arial Narrow" w:cs="Times New Roman"/>
          <w:bCs/>
          <w:sz w:val="24"/>
          <w:szCs w:val="24"/>
        </w:rPr>
        <w:t>Detailed NVF</w:t>
      </w:r>
      <w:r w:rsidR="009A6B36">
        <w:rPr>
          <w:rFonts w:ascii="Arial Narrow" w:hAnsi="Arial Narrow" w:cs="Times New Roman"/>
          <w:bCs/>
          <w:sz w:val="24"/>
          <w:szCs w:val="24"/>
        </w:rPr>
        <w:t xml:space="preserve"> </w:t>
      </w:r>
      <w:r w:rsidR="00484051">
        <w:rPr>
          <w:rFonts w:ascii="Arial Narrow" w:hAnsi="Arial Narrow" w:cs="Times New Roman"/>
          <w:bCs/>
          <w:sz w:val="24"/>
          <w:szCs w:val="24"/>
        </w:rPr>
        <w:t xml:space="preserve">and </w:t>
      </w:r>
      <w:r w:rsidR="001139A6">
        <w:rPr>
          <w:rFonts w:ascii="Arial Narrow" w:hAnsi="Arial Narrow" w:cs="Times New Roman"/>
          <w:bCs/>
          <w:sz w:val="24"/>
          <w:szCs w:val="24"/>
        </w:rPr>
        <w:t>C</w:t>
      </w:r>
      <w:r w:rsidR="00484051">
        <w:rPr>
          <w:rFonts w:ascii="Arial Narrow" w:hAnsi="Arial Narrow" w:cs="Times New Roman"/>
          <w:bCs/>
          <w:sz w:val="24"/>
          <w:szCs w:val="24"/>
        </w:rPr>
        <w:t xml:space="preserve">onversion </w:t>
      </w:r>
      <w:r w:rsidR="001139A6">
        <w:rPr>
          <w:rFonts w:ascii="Arial Narrow" w:hAnsi="Arial Narrow" w:cs="Times New Roman"/>
          <w:bCs/>
          <w:sz w:val="24"/>
          <w:szCs w:val="24"/>
        </w:rPr>
        <w:t>F</w:t>
      </w:r>
      <w:r w:rsidR="00484051">
        <w:rPr>
          <w:rFonts w:ascii="Arial Narrow" w:hAnsi="Arial Narrow" w:cs="Times New Roman"/>
          <w:bCs/>
          <w:sz w:val="24"/>
          <w:szCs w:val="24"/>
        </w:rPr>
        <w:t xml:space="preserve">actors </w:t>
      </w:r>
      <w:r w:rsidR="009A6B36">
        <w:rPr>
          <w:rFonts w:ascii="Arial Narrow" w:hAnsi="Arial Narrow" w:cs="Times New Roman"/>
          <w:bCs/>
          <w:sz w:val="24"/>
          <w:szCs w:val="24"/>
        </w:rPr>
        <w:t>(maximum 600 words)</w:t>
      </w:r>
    </w:p>
    <w:p w:rsidR="00F049DC" w:rsidP="00A8588E" w:rsidRDefault="00A51B59" w14:paraId="1AECA5FB" w14:textId="16DC836A">
      <w:pPr>
        <w:pStyle w:val="BodyText"/>
      </w:pPr>
      <w:r>
        <w:t xml:space="preserve">Present </w:t>
      </w:r>
      <w:r w:rsidR="00F2035E">
        <w:t xml:space="preserve">and explain </w:t>
      </w:r>
      <w:r w:rsidR="00255E74">
        <w:t xml:space="preserve">a high-level </w:t>
      </w:r>
      <w:r w:rsidR="00507D04">
        <w:t xml:space="preserve">NVF written in terms of </w:t>
      </w:r>
      <w:r w:rsidR="00F2035E">
        <w:t xml:space="preserve">performance </w:t>
      </w:r>
      <w:r w:rsidR="00B24C86">
        <w:t xml:space="preserve">parameters of potential solutions, including the </w:t>
      </w:r>
      <w:r>
        <w:t>conversion factors</w:t>
      </w:r>
      <w:r w:rsidR="00B24C86">
        <w:t xml:space="preserve"> that </w:t>
      </w:r>
      <w:r w:rsidR="00F2035E">
        <w:t xml:space="preserve">allow </w:t>
      </w:r>
      <w:r w:rsidR="00B24C86">
        <w:t xml:space="preserve">you monetize </w:t>
      </w:r>
      <w:r w:rsidR="00F2035E">
        <w:t>these parameters.</w:t>
      </w:r>
      <w:r w:rsidR="006250DE">
        <w:t xml:space="preserve"> </w:t>
      </w:r>
      <w:r w:rsidR="00B8243D">
        <w:t xml:space="preserve">Justify your conversion factors and present any relevant assumptions.  </w:t>
      </w:r>
      <w:r w:rsidRPr="00B8243D" w:rsidR="00B8243D">
        <w:t xml:space="preserve">Describe environmental considerations identified and the associated monetary values where applicable. Discuss identified regulatory requirements, ethical and EDI considerations applicable to </w:t>
      </w:r>
      <w:r w:rsidR="00C3079C">
        <w:t>potential</w:t>
      </w:r>
      <w:r w:rsidRPr="00B8243D" w:rsidR="00B8243D">
        <w:t xml:space="preserve"> solution</w:t>
      </w:r>
      <w:r w:rsidR="00C3079C">
        <w:t>s, and their impact on the NVF or accompanying constraints</w:t>
      </w:r>
      <w:r w:rsidRPr="00B8243D" w:rsidR="00B8243D">
        <w:t>.</w:t>
      </w:r>
    </w:p>
    <w:p w:rsidRPr="00EE36D0" w:rsidR="00F049DC" w:rsidP="005070D9" w:rsidRDefault="00401B3A" w14:paraId="67DDD824" w14:textId="39C73789">
      <w:pPr>
        <w:pStyle w:val="ListParagraph"/>
        <w:numPr>
          <w:ilvl w:val="0"/>
          <w:numId w:val="2"/>
        </w:numPr>
        <w:rPr>
          <w:rFonts w:ascii="Arial Narrow" w:hAnsi="Arial Narrow" w:cs="Times New Roman"/>
          <w:sz w:val="24"/>
          <w:szCs w:val="24"/>
        </w:rPr>
      </w:pPr>
      <w:r>
        <w:rPr>
          <w:rFonts w:ascii="Arial Narrow" w:hAnsi="Arial Narrow" w:cs="Times New Roman"/>
          <w:bCs/>
          <w:sz w:val="24"/>
          <w:szCs w:val="24"/>
        </w:rPr>
        <w:t xml:space="preserve">Initial Solution Comparison </w:t>
      </w:r>
      <w:r w:rsidRPr="00EE36D0" w:rsidR="00F049DC">
        <w:rPr>
          <w:rFonts w:ascii="Arial Narrow" w:hAnsi="Arial Narrow" w:cs="Times New Roman"/>
          <w:bCs/>
          <w:sz w:val="24"/>
          <w:szCs w:val="24"/>
        </w:rPr>
        <w:t xml:space="preserve">(maximum </w:t>
      </w:r>
      <w:r w:rsidR="0090670C">
        <w:rPr>
          <w:rFonts w:ascii="Arial Narrow" w:hAnsi="Arial Narrow" w:cs="Times New Roman"/>
          <w:bCs/>
          <w:sz w:val="24"/>
          <w:szCs w:val="24"/>
        </w:rPr>
        <w:t>6</w:t>
      </w:r>
      <w:r w:rsidRPr="00EE36D0" w:rsidR="00F049DC">
        <w:rPr>
          <w:rFonts w:ascii="Arial Narrow" w:hAnsi="Arial Narrow" w:cs="Times New Roman"/>
          <w:bCs/>
          <w:sz w:val="24"/>
          <w:szCs w:val="24"/>
        </w:rPr>
        <w:t>00 words)</w:t>
      </w:r>
    </w:p>
    <w:p w:rsidRPr="00C55524" w:rsidR="009A6B36" w:rsidP="00A8588E" w:rsidRDefault="00D051AF" w14:paraId="154D1FF3" w14:textId="35B622B9">
      <w:pPr>
        <w:jc w:val="both"/>
        <w:rPr>
          <w:rFonts w:ascii="Arial Narrow" w:hAnsi="Arial Narrow" w:cs="Times New Roman"/>
          <w:bCs/>
          <w:sz w:val="24"/>
          <w:szCs w:val="24"/>
        </w:rPr>
      </w:pPr>
      <w:r>
        <w:rPr>
          <w:rFonts w:ascii="Arial Narrow" w:hAnsi="Arial Narrow" w:cs="Times New Roman"/>
          <w:bCs/>
          <w:sz w:val="24"/>
          <w:szCs w:val="24"/>
        </w:rPr>
        <w:t>By estimating solution parameter values, c</w:t>
      </w:r>
      <w:r w:rsidR="00387F4C">
        <w:rPr>
          <w:rFonts w:ascii="Arial Narrow" w:hAnsi="Arial Narrow" w:cs="Times New Roman"/>
          <w:bCs/>
          <w:sz w:val="24"/>
          <w:szCs w:val="24"/>
        </w:rPr>
        <w:t xml:space="preserve">ompare the </w:t>
      </w:r>
      <w:r w:rsidR="00F561B9">
        <w:rPr>
          <w:rFonts w:ascii="Arial Narrow" w:hAnsi="Arial Narrow" w:cs="Times New Roman"/>
          <w:bCs/>
          <w:sz w:val="24"/>
          <w:szCs w:val="24"/>
        </w:rPr>
        <w:t xml:space="preserve">resulting </w:t>
      </w:r>
      <w:r w:rsidR="00387F4C">
        <w:rPr>
          <w:rFonts w:ascii="Arial Narrow" w:hAnsi="Arial Narrow" w:cs="Times New Roman"/>
          <w:bCs/>
          <w:sz w:val="24"/>
          <w:szCs w:val="24"/>
        </w:rPr>
        <w:t xml:space="preserve">NV of </w:t>
      </w:r>
      <w:r w:rsidR="002975DB">
        <w:rPr>
          <w:rFonts w:ascii="Arial Narrow" w:hAnsi="Arial Narrow" w:cs="Times New Roman"/>
          <w:bCs/>
          <w:sz w:val="24"/>
          <w:szCs w:val="24"/>
        </w:rPr>
        <w:t xml:space="preserve">at </w:t>
      </w:r>
      <w:r w:rsidR="00BD59C4">
        <w:rPr>
          <w:rFonts w:ascii="Arial Narrow" w:hAnsi="Arial Narrow" w:cs="Times New Roman"/>
          <w:bCs/>
          <w:sz w:val="24"/>
          <w:szCs w:val="24"/>
        </w:rPr>
        <w:t xml:space="preserve">least </w:t>
      </w:r>
      <w:r w:rsidR="003C2986">
        <w:rPr>
          <w:rFonts w:ascii="Arial Narrow" w:hAnsi="Arial Narrow" w:cs="Times New Roman"/>
          <w:bCs/>
          <w:sz w:val="24"/>
          <w:szCs w:val="24"/>
        </w:rPr>
        <w:t xml:space="preserve">two alternative </w:t>
      </w:r>
      <w:r w:rsidR="00825F41">
        <w:rPr>
          <w:rFonts w:ascii="Arial Narrow" w:hAnsi="Arial Narrow" w:cs="Times New Roman"/>
          <w:bCs/>
          <w:sz w:val="24"/>
          <w:szCs w:val="24"/>
        </w:rPr>
        <w:t>and/</w:t>
      </w:r>
      <w:r w:rsidR="005D0F0A">
        <w:rPr>
          <w:rFonts w:ascii="Arial Narrow" w:hAnsi="Arial Narrow" w:cs="Times New Roman"/>
          <w:bCs/>
          <w:sz w:val="24"/>
          <w:szCs w:val="24"/>
        </w:rPr>
        <w:t xml:space="preserve">or </w:t>
      </w:r>
      <w:r w:rsidR="003C2986">
        <w:rPr>
          <w:rFonts w:ascii="Arial Narrow" w:hAnsi="Arial Narrow" w:cs="Times New Roman"/>
          <w:bCs/>
          <w:sz w:val="24"/>
          <w:szCs w:val="24"/>
        </w:rPr>
        <w:t xml:space="preserve">baseline </w:t>
      </w:r>
      <w:r w:rsidR="002975DB">
        <w:rPr>
          <w:rFonts w:ascii="Arial Narrow" w:hAnsi="Arial Narrow" w:cs="Times New Roman"/>
          <w:bCs/>
          <w:sz w:val="24"/>
          <w:szCs w:val="24"/>
        </w:rPr>
        <w:t>solutions</w:t>
      </w:r>
      <w:r w:rsidR="00417CF9">
        <w:rPr>
          <w:rFonts w:ascii="Arial Narrow" w:hAnsi="Arial Narrow" w:cs="Times New Roman"/>
          <w:bCs/>
          <w:sz w:val="24"/>
          <w:szCs w:val="24"/>
        </w:rPr>
        <w:t xml:space="preserve"> (other than your proposed solution)</w:t>
      </w:r>
      <w:r w:rsidR="00825F41">
        <w:rPr>
          <w:rFonts w:ascii="Arial Narrow" w:hAnsi="Arial Narrow" w:cs="Times New Roman"/>
          <w:bCs/>
          <w:sz w:val="24"/>
          <w:szCs w:val="24"/>
        </w:rPr>
        <w:t xml:space="preserve">. Present </w:t>
      </w:r>
      <w:r w:rsidR="00DD4C6C">
        <w:rPr>
          <w:rFonts w:ascii="Arial Narrow" w:hAnsi="Arial Narrow" w:cs="Times New Roman"/>
          <w:bCs/>
          <w:sz w:val="24"/>
          <w:szCs w:val="24"/>
        </w:rPr>
        <w:t xml:space="preserve">and describe </w:t>
      </w:r>
      <w:r w:rsidR="00417CF9">
        <w:rPr>
          <w:rFonts w:ascii="Arial Narrow" w:hAnsi="Arial Narrow" w:cs="Times New Roman"/>
          <w:bCs/>
          <w:sz w:val="24"/>
          <w:szCs w:val="24"/>
        </w:rPr>
        <w:t xml:space="preserve">your proposed </w:t>
      </w:r>
      <w:r w:rsidR="00825F41">
        <w:rPr>
          <w:rFonts w:ascii="Arial Narrow" w:hAnsi="Arial Narrow" w:cs="Times New Roman"/>
          <w:bCs/>
          <w:sz w:val="24"/>
          <w:szCs w:val="24"/>
        </w:rPr>
        <w:t>solution</w:t>
      </w:r>
      <w:r w:rsidR="00DD4C6C">
        <w:rPr>
          <w:rFonts w:ascii="Arial Narrow" w:hAnsi="Arial Narrow" w:cs="Times New Roman"/>
          <w:bCs/>
          <w:sz w:val="24"/>
          <w:szCs w:val="24"/>
        </w:rPr>
        <w:t xml:space="preserve"> and </w:t>
      </w:r>
      <w:r w:rsidR="00781F98">
        <w:rPr>
          <w:rFonts w:ascii="Arial Narrow" w:hAnsi="Arial Narrow" w:cs="Times New Roman"/>
          <w:bCs/>
          <w:sz w:val="24"/>
          <w:szCs w:val="24"/>
        </w:rPr>
        <w:t>e</w:t>
      </w:r>
      <w:r w:rsidR="00825F41">
        <w:rPr>
          <w:rFonts w:ascii="Arial Narrow" w:hAnsi="Arial Narrow" w:cs="Times New Roman"/>
          <w:bCs/>
          <w:sz w:val="24"/>
          <w:szCs w:val="24"/>
        </w:rPr>
        <w:t xml:space="preserve">stimate its </w:t>
      </w:r>
      <w:r w:rsidR="00A4655F">
        <w:rPr>
          <w:rFonts w:ascii="Arial Narrow" w:hAnsi="Arial Narrow" w:cs="Times New Roman"/>
          <w:bCs/>
          <w:sz w:val="24"/>
          <w:szCs w:val="24"/>
        </w:rPr>
        <w:t>performance parameters</w:t>
      </w:r>
      <w:r w:rsidR="00DB4B20">
        <w:rPr>
          <w:rFonts w:ascii="Arial Narrow" w:hAnsi="Arial Narrow" w:cs="Times New Roman"/>
          <w:bCs/>
          <w:sz w:val="24"/>
          <w:szCs w:val="24"/>
        </w:rPr>
        <w:t xml:space="preserve"> (</w:t>
      </w:r>
      <w:r w:rsidRPr="00B8243D" w:rsidR="00DD4C6C">
        <w:rPr>
          <w:rFonts w:ascii="Arial Narrow" w:hAnsi="Arial Narrow" w:cs="Times New Roman"/>
          <w:bCs/>
          <w:sz w:val="24"/>
          <w:szCs w:val="24"/>
        </w:rPr>
        <w:t xml:space="preserve">Include </w:t>
      </w:r>
      <w:r w:rsidR="00016253">
        <w:rPr>
          <w:rFonts w:ascii="Arial Narrow" w:hAnsi="Arial Narrow" w:cs="Times New Roman"/>
          <w:bCs/>
          <w:sz w:val="24"/>
          <w:szCs w:val="24"/>
        </w:rPr>
        <w:t xml:space="preserve">relevant </w:t>
      </w:r>
      <w:r w:rsidRPr="00B8243D" w:rsidR="00DD4C6C">
        <w:rPr>
          <w:rFonts w:ascii="Arial Narrow" w:hAnsi="Arial Narrow" w:cs="Times New Roman"/>
          <w:bCs/>
          <w:sz w:val="24"/>
          <w:szCs w:val="24"/>
        </w:rPr>
        <w:t>cost estimates identified in Design Studio Week #</w:t>
      </w:r>
      <w:r w:rsidR="00DD4C6C">
        <w:rPr>
          <w:rFonts w:ascii="Arial Narrow" w:hAnsi="Arial Narrow" w:cs="Times New Roman"/>
          <w:bCs/>
          <w:sz w:val="24"/>
          <w:szCs w:val="24"/>
        </w:rPr>
        <w:t>3</w:t>
      </w:r>
      <w:r w:rsidRPr="00B8243D" w:rsidR="00DD4C6C">
        <w:rPr>
          <w:rFonts w:ascii="Arial Narrow" w:hAnsi="Arial Narrow" w:cs="Times New Roman"/>
          <w:bCs/>
          <w:sz w:val="24"/>
          <w:szCs w:val="24"/>
        </w:rPr>
        <w:t>. Ensure that you detail your solution’s operating costs and revenue as applicable</w:t>
      </w:r>
      <w:r w:rsidR="00DB4B20">
        <w:rPr>
          <w:rFonts w:ascii="Arial Narrow" w:hAnsi="Arial Narrow" w:cs="Times New Roman"/>
          <w:bCs/>
          <w:sz w:val="24"/>
          <w:szCs w:val="24"/>
        </w:rPr>
        <w:t>)</w:t>
      </w:r>
      <w:r w:rsidRPr="00B8243D" w:rsidR="00DD4C6C">
        <w:rPr>
          <w:rFonts w:ascii="Arial Narrow" w:hAnsi="Arial Narrow" w:cs="Times New Roman"/>
          <w:bCs/>
          <w:sz w:val="24"/>
          <w:szCs w:val="24"/>
        </w:rPr>
        <w:t>.</w:t>
      </w:r>
      <w:r w:rsidR="0090670C">
        <w:rPr>
          <w:rFonts w:ascii="Arial Narrow" w:hAnsi="Arial Narrow" w:cs="Times New Roman"/>
          <w:bCs/>
          <w:sz w:val="24"/>
          <w:szCs w:val="24"/>
        </w:rPr>
        <w:t xml:space="preserve">  </w:t>
      </w:r>
      <w:r w:rsidR="003B644B">
        <w:rPr>
          <w:rFonts w:ascii="Arial Narrow" w:hAnsi="Arial Narrow" w:cs="Times New Roman"/>
          <w:bCs/>
          <w:sz w:val="24"/>
          <w:szCs w:val="24"/>
        </w:rPr>
        <w:t xml:space="preserve">Finally, </w:t>
      </w:r>
      <w:r w:rsidR="00CE70AE">
        <w:rPr>
          <w:rFonts w:ascii="Arial Narrow" w:hAnsi="Arial Narrow" w:cs="Times New Roman"/>
          <w:bCs/>
          <w:sz w:val="24"/>
          <w:szCs w:val="24"/>
        </w:rPr>
        <w:t xml:space="preserve">substitute </w:t>
      </w:r>
      <w:r w:rsidR="003B644B">
        <w:rPr>
          <w:rFonts w:ascii="Arial Narrow" w:hAnsi="Arial Narrow" w:cs="Times New Roman"/>
          <w:bCs/>
          <w:sz w:val="24"/>
          <w:szCs w:val="24"/>
        </w:rPr>
        <w:t xml:space="preserve">your solution </w:t>
      </w:r>
      <w:r w:rsidR="00CE70AE">
        <w:rPr>
          <w:rFonts w:ascii="Arial Narrow" w:hAnsi="Arial Narrow" w:cs="Times New Roman"/>
          <w:bCs/>
          <w:sz w:val="24"/>
          <w:szCs w:val="24"/>
        </w:rPr>
        <w:t>into the NVF to determine your initial estimate of the NV of this proposed solution</w:t>
      </w:r>
      <w:r w:rsidR="00E47F01">
        <w:rPr>
          <w:rFonts w:ascii="Arial Narrow" w:hAnsi="Arial Narrow" w:cs="Times New Roman"/>
          <w:bCs/>
          <w:sz w:val="24"/>
          <w:szCs w:val="24"/>
        </w:rPr>
        <w:t xml:space="preserve"> (it doesn't need to be </w:t>
      </w:r>
      <w:r w:rsidR="00801633">
        <w:rPr>
          <w:rFonts w:ascii="Arial Narrow" w:hAnsi="Arial Narrow" w:cs="Times New Roman"/>
          <w:bCs/>
          <w:sz w:val="24"/>
          <w:szCs w:val="24"/>
        </w:rPr>
        <w:t>a clear winner</w:t>
      </w:r>
      <w:r w:rsidR="003B644B">
        <w:rPr>
          <w:rFonts w:ascii="Arial Narrow" w:hAnsi="Arial Narrow" w:cs="Times New Roman"/>
          <w:bCs/>
          <w:sz w:val="24"/>
          <w:szCs w:val="24"/>
        </w:rPr>
        <w:t xml:space="preserve"> over the alternatives</w:t>
      </w:r>
      <w:r w:rsidR="00E47F01">
        <w:rPr>
          <w:rFonts w:ascii="Arial Narrow" w:hAnsi="Arial Narrow" w:cs="Times New Roman"/>
          <w:bCs/>
          <w:sz w:val="24"/>
          <w:szCs w:val="24"/>
        </w:rPr>
        <w:t>, but hopefully shows enough promise to warrant the further investigation</w:t>
      </w:r>
      <w:r w:rsidR="00F770C8">
        <w:rPr>
          <w:rFonts w:ascii="Arial Narrow" w:hAnsi="Arial Narrow" w:cs="Times New Roman"/>
          <w:bCs/>
          <w:sz w:val="24"/>
          <w:szCs w:val="24"/>
        </w:rPr>
        <w:t xml:space="preserve"> that is this report</w:t>
      </w:r>
      <w:r w:rsidR="00E47F01">
        <w:rPr>
          <w:rFonts w:ascii="Arial Narrow" w:hAnsi="Arial Narrow" w:cs="Times New Roman"/>
          <w:bCs/>
          <w:sz w:val="24"/>
          <w:szCs w:val="24"/>
        </w:rPr>
        <w:t>)</w:t>
      </w:r>
      <w:r w:rsidR="005D0F0A">
        <w:rPr>
          <w:rFonts w:ascii="Arial Narrow" w:hAnsi="Arial Narrow" w:cs="Times New Roman"/>
          <w:bCs/>
          <w:sz w:val="24"/>
          <w:szCs w:val="24"/>
        </w:rPr>
        <w:t>.</w:t>
      </w:r>
    </w:p>
    <w:p w:rsidRPr="00EE36D0" w:rsidR="00153FD6" w:rsidP="005070D9" w:rsidRDefault="00153FD6" w14:paraId="6DD90F5D" w14:textId="7F4F75B3">
      <w:pPr>
        <w:pStyle w:val="ListParagraph"/>
        <w:numPr>
          <w:ilvl w:val="0"/>
          <w:numId w:val="2"/>
        </w:numPr>
        <w:rPr>
          <w:rFonts w:ascii="Arial Narrow" w:hAnsi="Arial Narrow" w:cs="Times New Roman"/>
          <w:bCs/>
          <w:sz w:val="24"/>
          <w:szCs w:val="24"/>
        </w:rPr>
      </w:pPr>
      <w:r w:rsidRPr="00EE36D0">
        <w:rPr>
          <w:rFonts w:ascii="Arial Narrow" w:hAnsi="Arial Narrow" w:cs="Times New Roman"/>
          <w:bCs/>
          <w:sz w:val="24"/>
          <w:szCs w:val="24"/>
        </w:rPr>
        <w:t xml:space="preserve">Technical </w:t>
      </w:r>
      <w:r w:rsidR="00672B9C">
        <w:rPr>
          <w:rFonts w:ascii="Arial Narrow" w:hAnsi="Arial Narrow" w:cs="Times New Roman"/>
          <w:bCs/>
          <w:sz w:val="24"/>
          <w:szCs w:val="24"/>
        </w:rPr>
        <w:t xml:space="preserve">Analysis Overview &amp; Detailed NVF </w:t>
      </w:r>
      <w:r w:rsidRPr="00EE36D0" w:rsidR="00812044">
        <w:rPr>
          <w:rFonts w:ascii="Arial Narrow" w:hAnsi="Arial Narrow" w:cs="Times New Roman"/>
          <w:bCs/>
          <w:sz w:val="24"/>
          <w:szCs w:val="24"/>
        </w:rPr>
        <w:t>(</w:t>
      </w:r>
      <w:r w:rsidRPr="00EE36D0" w:rsidR="00C328CC">
        <w:rPr>
          <w:rFonts w:ascii="Arial Narrow" w:hAnsi="Arial Narrow" w:cs="Times New Roman"/>
          <w:bCs/>
          <w:sz w:val="24"/>
          <w:szCs w:val="24"/>
        </w:rPr>
        <w:t xml:space="preserve">maximum </w:t>
      </w:r>
      <w:r w:rsidR="00AD5894">
        <w:rPr>
          <w:rFonts w:ascii="Arial Narrow" w:hAnsi="Arial Narrow" w:cs="Times New Roman"/>
          <w:bCs/>
          <w:sz w:val="24"/>
          <w:szCs w:val="24"/>
        </w:rPr>
        <w:t>9</w:t>
      </w:r>
      <w:r w:rsidRPr="00EE36D0" w:rsidR="00015DF6">
        <w:rPr>
          <w:rFonts w:ascii="Arial Narrow" w:hAnsi="Arial Narrow" w:cs="Times New Roman"/>
          <w:bCs/>
          <w:sz w:val="24"/>
          <w:szCs w:val="24"/>
        </w:rPr>
        <w:t xml:space="preserve">00 </w:t>
      </w:r>
      <w:r w:rsidRPr="00EE36D0" w:rsidR="00812044">
        <w:rPr>
          <w:rFonts w:ascii="Arial Narrow" w:hAnsi="Arial Narrow" w:cs="Times New Roman"/>
          <w:bCs/>
          <w:sz w:val="24"/>
          <w:szCs w:val="24"/>
        </w:rPr>
        <w:t>words)</w:t>
      </w:r>
    </w:p>
    <w:p w:rsidRPr="00EE36D0" w:rsidR="00153FD6" w:rsidP="007F200F" w:rsidRDefault="00AD5894" w14:paraId="011CC363" w14:textId="25F43FBA">
      <w:pPr>
        <w:jc w:val="both"/>
        <w:rPr>
          <w:rFonts w:ascii="Arial Narrow" w:hAnsi="Arial Narrow" w:cs="Times New Roman"/>
          <w:bCs/>
          <w:sz w:val="24"/>
          <w:szCs w:val="24"/>
        </w:rPr>
      </w:pPr>
      <w:r>
        <w:rPr>
          <w:rFonts w:ascii="Arial Narrow" w:hAnsi="Arial Narrow" w:cs="Times New Roman"/>
          <w:bCs/>
          <w:sz w:val="24"/>
          <w:szCs w:val="24"/>
        </w:rPr>
        <w:t>Present the setup, resulting equations, and incorporation into the NVF for each of your individual technical analyses</w:t>
      </w:r>
      <w:r w:rsidR="001F2814">
        <w:rPr>
          <w:rFonts w:ascii="Arial Narrow" w:hAnsi="Arial Narrow" w:cs="Times New Roman"/>
          <w:bCs/>
          <w:sz w:val="24"/>
          <w:szCs w:val="24"/>
        </w:rPr>
        <w:t xml:space="preserve"> from Design Studio Week #4</w:t>
      </w:r>
      <w:r>
        <w:rPr>
          <w:rFonts w:ascii="Arial Narrow" w:hAnsi="Arial Narrow" w:cs="Times New Roman"/>
          <w:bCs/>
          <w:sz w:val="24"/>
          <w:szCs w:val="24"/>
        </w:rPr>
        <w:t xml:space="preserve">.  </w:t>
      </w:r>
      <w:r w:rsidR="00C051DC">
        <w:rPr>
          <w:rFonts w:ascii="Arial Narrow" w:hAnsi="Arial Narrow" w:cs="Times New Roman"/>
          <w:bCs/>
          <w:sz w:val="24"/>
          <w:szCs w:val="24"/>
        </w:rPr>
        <w:t>Identify the team member who was responsible for each technical analysis</w:t>
      </w:r>
      <w:r w:rsidR="0056216C">
        <w:rPr>
          <w:rFonts w:ascii="Arial Narrow" w:hAnsi="Arial Narrow" w:cs="Times New Roman"/>
          <w:bCs/>
          <w:sz w:val="24"/>
          <w:szCs w:val="24"/>
        </w:rPr>
        <w:t xml:space="preserve"> and present the results, but place </w:t>
      </w:r>
      <w:r w:rsidR="005337F9">
        <w:rPr>
          <w:rFonts w:ascii="Arial Narrow" w:hAnsi="Arial Narrow" w:cs="Times New Roman"/>
          <w:bCs/>
          <w:sz w:val="24"/>
          <w:szCs w:val="24"/>
        </w:rPr>
        <w:t>the actual technical analys</w:t>
      </w:r>
      <w:r w:rsidR="00FA17CB">
        <w:rPr>
          <w:rFonts w:ascii="Arial Narrow" w:hAnsi="Arial Narrow" w:cs="Times New Roman"/>
          <w:bCs/>
          <w:sz w:val="24"/>
          <w:szCs w:val="24"/>
        </w:rPr>
        <w:t>is</w:t>
      </w:r>
      <w:r w:rsidR="00E83D4A">
        <w:rPr>
          <w:rFonts w:ascii="Arial Narrow" w:hAnsi="Arial Narrow" w:cs="Times New Roman"/>
          <w:bCs/>
          <w:sz w:val="24"/>
          <w:szCs w:val="24"/>
        </w:rPr>
        <w:t xml:space="preserve"> </w:t>
      </w:r>
      <w:r w:rsidR="005337F9">
        <w:rPr>
          <w:rFonts w:ascii="Arial Narrow" w:hAnsi="Arial Narrow" w:cs="Times New Roman"/>
          <w:bCs/>
          <w:sz w:val="24"/>
          <w:szCs w:val="24"/>
        </w:rPr>
        <w:t xml:space="preserve">in </w:t>
      </w:r>
      <w:r w:rsidR="00FA17CB">
        <w:rPr>
          <w:rFonts w:ascii="Arial Narrow" w:hAnsi="Arial Narrow" w:cs="Times New Roman"/>
          <w:bCs/>
          <w:sz w:val="24"/>
          <w:szCs w:val="24"/>
        </w:rPr>
        <w:t xml:space="preserve">the </w:t>
      </w:r>
      <w:r w:rsidR="005337F9">
        <w:rPr>
          <w:rFonts w:ascii="Arial Narrow" w:hAnsi="Arial Narrow" w:cs="Times New Roman"/>
          <w:bCs/>
          <w:sz w:val="24"/>
          <w:szCs w:val="24"/>
        </w:rPr>
        <w:t>appendix</w:t>
      </w:r>
      <w:r w:rsidR="00EC59CC">
        <w:rPr>
          <w:rFonts w:ascii="Arial Narrow" w:hAnsi="Arial Narrow" w:cs="Times New Roman"/>
          <w:bCs/>
          <w:sz w:val="24"/>
          <w:szCs w:val="24"/>
        </w:rPr>
        <w:t xml:space="preserve">, </w:t>
      </w:r>
      <w:r w:rsidR="00D71710">
        <w:rPr>
          <w:rFonts w:ascii="Arial Narrow" w:hAnsi="Arial Narrow" w:cs="Times New Roman"/>
          <w:bCs/>
          <w:sz w:val="24"/>
          <w:szCs w:val="24"/>
        </w:rPr>
        <w:t xml:space="preserve">referring </w:t>
      </w:r>
      <w:r w:rsidR="00EC59CC">
        <w:rPr>
          <w:rFonts w:ascii="Arial Narrow" w:hAnsi="Arial Narrow" w:cs="Times New Roman"/>
          <w:bCs/>
          <w:sz w:val="24"/>
          <w:szCs w:val="24"/>
        </w:rPr>
        <w:t xml:space="preserve">to each </w:t>
      </w:r>
      <w:r w:rsidR="00D71710">
        <w:rPr>
          <w:rFonts w:ascii="Arial Narrow" w:hAnsi="Arial Narrow" w:cs="Times New Roman"/>
          <w:bCs/>
          <w:sz w:val="24"/>
          <w:szCs w:val="24"/>
        </w:rPr>
        <w:t xml:space="preserve">here </w:t>
      </w:r>
      <w:r w:rsidR="00EC59CC">
        <w:rPr>
          <w:rFonts w:ascii="Arial Narrow" w:hAnsi="Arial Narrow" w:cs="Times New Roman"/>
          <w:bCs/>
          <w:sz w:val="24"/>
          <w:szCs w:val="24"/>
        </w:rPr>
        <w:t>where appropriate</w:t>
      </w:r>
      <w:r w:rsidR="005337F9">
        <w:rPr>
          <w:rFonts w:ascii="Arial Narrow" w:hAnsi="Arial Narrow" w:cs="Times New Roman"/>
          <w:bCs/>
          <w:sz w:val="24"/>
          <w:szCs w:val="24"/>
        </w:rPr>
        <w:t>.</w:t>
      </w:r>
      <w:r w:rsidR="00D71710">
        <w:rPr>
          <w:rFonts w:ascii="Arial Narrow" w:hAnsi="Arial Narrow" w:cs="Times New Roman"/>
          <w:bCs/>
          <w:sz w:val="24"/>
          <w:szCs w:val="24"/>
        </w:rPr>
        <w:t xml:space="preserve">  </w:t>
      </w:r>
      <w:r w:rsidR="00CD67A8">
        <w:rPr>
          <w:rFonts w:ascii="Arial Narrow" w:hAnsi="Arial Narrow" w:cs="Times New Roman"/>
          <w:bCs/>
          <w:sz w:val="24"/>
          <w:szCs w:val="24"/>
        </w:rPr>
        <w:t>W</w:t>
      </w:r>
      <w:r w:rsidR="00BC669B">
        <w:rPr>
          <w:rFonts w:ascii="Arial Narrow" w:hAnsi="Arial Narrow" w:cs="Times New Roman"/>
          <w:bCs/>
          <w:sz w:val="24"/>
          <w:szCs w:val="24"/>
        </w:rPr>
        <w:t>rite the detailed NVF in terms of decision variables</w:t>
      </w:r>
      <w:r w:rsidR="00E1088D">
        <w:rPr>
          <w:rFonts w:ascii="Arial Narrow" w:hAnsi="Arial Narrow" w:cs="Times New Roman"/>
          <w:bCs/>
          <w:sz w:val="24"/>
          <w:szCs w:val="24"/>
        </w:rPr>
        <w:t xml:space="preserve"> and present the allowed </w:t>
      </w:r>
      <w:r w:rsidR="00BC669B">
        <w:rPr>
          <w:rFonts w:ascii="Arial Narrow" w:hAnsi="Arial Narrow" w:cs="Times New Roman"/>
          <w:bCs/>
          <w:sz w:val="24"/>
          <w:szCs w:val="24"/>
        </w:rPr>
        <w:t xml:space="preserve">ranges of parameters </w:t>
      </w:r>
      <w:r w:rsidR="00F66DB2">
        <w:rPr>
          <w:rFonts w:ascii="Arial Narrow" w:hAnsi="Arial Narrow" w:cs="Times New Roman"/>
          <w:bCs/>
          <w:sz w:val="24"/>
          <w:szCs w:val="24"/>
        </w:rPr>
        <w:t xml:space="preserve">and decision variables </w:t>
      </w:r>
      <w:r w:rsidR="00E1088D">
        <w:rPr>
          <w:rFonts w:ascii="Arial Narrow" w:hAnsi="Arial Narrow" w:cs="Times New Roman"/>
          <w:bCs/>
          <w:sz w:val="24"/>
          <w:szCs w:val="24"/>
        </w:rPr>
        <w:t>for this NVF to be valid.</w:t>
      </w:r>
    </w:p>
    <w:p w:rsidRPr="00EE36D0" w:rsidR="405792AB" w:rsidP="405792AB" w:rsidRDefault="405792AB" w14:paraId="10933E86" w14:textId="7AAE5B8D">
      <w:pPr>
        <w:pStyle w:val="paragraph"/>
        <w:spacing w:before="0" w:beforeAutospacing="0" w:after="0" w:afterAutospacing="0"/>
        <w:jc w:val="both"/>
        <w:rPr>
          <w:rStyle w:val="eop"/>
          <w:rFonts w:ascii="Arial Narrow" w:hAnsi="Arial Narrow"/>
        </w:rPr>
      </w:pPr>
    </w:p>
    <w:p w:rsidRPr="00EE36D0" w:rsidR="00153FD6" w:rsidP="005070D9" w:rsidRDefault="00153FD6" w14:paraId="0CE3B47A" w14:textId="3809D658">
      <w:pPr>
        <w:pStyle w:val="ListParagraph"/>
        <w:numPr>
          <w:ilvl w:val="0"/>
          <w:numId w:val="2"/>
        </w:numPr>
        <w:rPr>
          <w:rFonts w:ascii="Arial Narrow" w:hAnsi="Arial Narrow" w:cs="Times New Roman"/>
          <w:bCs/>
          <w:sz w:val="24"/>
          <w:szCs w:val="24"/>
        </w:rPr>
      </w:pPr>
      <w:r w:rsidRPr="00EE36D0">
        <w:rPr>
          <w:rFonts w:ascii="Arial Narrow" w:hAnsi="Arial Narrow" w:cs="Times New Roman"/>
          <w:bCs/>
          <w:sz w:val="24"/>
          <w:szCs w:val="24"/>
        </w:rPr>
        <w:t xml:space="preserve">Sensitivity </w:t>
      </w:r>
      <w:r w:rsidRPr="00EE36D0" w:rsidR="001C4627">
        <w:rPr>
          <w:rFonts w:ascii="Arial Narrow" w:hAnsi="Arial Narrow" w:cs="Times New Roman"/>
          <w:bCs/>
          <w:sz w:val="24"/>
          <w:szCs w:val="24"/>
        </w:rPr>
        <w:t>Analysis</w:t>
      </w:r>
      <w:r w:rsidRPr="00EE36D0" w:rsidR="00015DF6">
        <w:rPr>
          <w:rFonts w:ascii="Arial Narrow" w:hAnsi="Arial Narrow" w:cs="Times New Roman"/>
          <w:bCs/>
          <w:sz w:val="24"/>
          <w:szCs w:val="24"/>
        </w:rPr>
        <w:t xml:space="preserve"> (</w:t>
      </w:r>
      <w:r w:rsidRPr="00EE36D0" w:rsidR="00C328CC">
        <w:rPr>
          <w:rFonts w:ascii="Arial Narrow" w:hAnsi="Arial Narrow" w:cs="Times New Roman"/>
          <w:bCs/>
          <w:sz w:val="24"/>
          <w:szCs w:val="24"/>
        </w:rPr>
        <w:t xml:space="preserve">maximum </w:t>
      </w:r>
      <w:r w:rsidRPr="00EE36D0" w:rsidR="00015DF6">
        <w:rPr>
          <w:rFonts w:ascii="Arial Narrow" w:hAnsi="Arial Narrow" w:cs="Times New Roman"/>
          <w:bCs/>
          <w:sz w:val="24"/>
          <w:szCs w:val="24"/>
        </w:rPr>
        <w:t xml:space="preserve">600 words) </w:t>
      </w:r>
    </w:p>
    <w:p w:rsidR="00153FD6" w:rsidP="00026715" w:rsidRDefault="00FA2B69" w14:paraId="0487AA56" w14:textId="6FD1BDA9">
      <w:pPr>
        <w:pStyle w:val="BodyText"/>
        <w:rPr>
          <w:bCs w:val="0"/>
        </w:rPr>
      </w:pPr>
      <w:r w:rsidRPr="00EE36D0">
        <w:t xml:space="preserve">Present the results of your sensitivity analysis </w:t>
      </w:r>
      <w:r w:rsidR="00084DFA">
        <w:t>i</w:t>
      </w:r>
      <w:r w:rsidRPr="00EE36D0" w:rsidR="00084DFA">
        <w:t>nclud</w:t>
      </w:r>
      <w:r w:rsidR="00084DFA">
        <w:t>ing</w:t>
      </w:r>
      <w:r w:rsidRPr="00EE36D0" w:rsidR="00084DFA">
        <w:t xml:space="preserve"> visual results (spider plots </w:t>
      </w:r>
      <w:r w:rsidR="00084DFA">
        <w:t>and</w:t>
      </w:r>
      <w:r w:rsidRPr="00EE36D0" w:rsidR="00084DFA">
        <w:t xml:space="preserve"> tornado plots)</w:t>
      </w:r>
      <w:r w:rsidR="00084DFA">
        <w:t xml:space="preserve"> that you developed in </w:t>
      </w:r>
      <w:r w:rsidRPr="00EE36D0">
        <w:t xml:space="preserve">Week #5. </w:t>
      </w:r>
      <w:r w:rsidR="00CB6F79">
        <w:t xml:space="preserve">Explain how sensitive your solution's NV is to a) each of your </w:t>
      </w:r>
      <w:r w:rsidR="00B43B73">
        <w:t>decision variables</w:t>
      </w:r>
      <w:r w:rsidR="001E65FE">
        <w:t xml:space="preserve"> in your detailed NVF, b) </w:t>
      </w:r>
      <w:r w:rsidR="006B439F">
        <w:t xml:space="preserve">other parameters </w:t>
      </w:r>
      <w:r w:rsidR="00893904">
        <w:t>your NVF relies on which are potentially incorrect</w:t>
      </w:r>
      <w:r w:rsidR="004A2F76">
        <w:t xml:space="preserve">, changing, and/or unpredictable, </w:t>
      </w:r>
      <w:r w:rsidR="006B439F">
        <w:t>like important conversion factors</w:t>
      </w:r>
      <w:r w:rsidR="00AE7E4C">
        <w:t xml:space="preserve">, </w:t>
      </w:r>
      <w:r w:rsidR="00653734">
        <w:t>performance parameters you haven’t further broken down</w:t>
      </w:r>
      <w:r w:rsidR="00AE7E4C">
        <w:t xml:space="preserve"> into functions of decision variables, </w:t>
      </w:r>
      <w:r w:rsidR="000E2C5C">
        <w:t xml:space="preserve">or </w:t>
      </w:r>
      <w:r w:rsidR="00D2221E">
        <w:t xml:space="preserve">other </w:t>
      </w:r>
      <w:r w:rsidR="00382DEF">
        <w:t xml:space="preserve">parameters </w:t>
      </w:r>
      <w:r w:rsidR="001A3B0D">
        <w:t xml:space="preserve">used </w:t>
      </w:r>
      <w:r w:rsidR="00D2221E">
        <w:t xml:space="preserve">in the </w:t>
      </w:r>
      <w:r w:rsidR="001A3B0D">
        <w:t>NVF.</w:t>
      </w:r>
      <w:r w:rsidRPr="00EE36D0" w:rsidR="006A22B2">
        <w:t xml:space="preserve"> </w:t>
      </w:r>
      <w:r w:rsidR="00026715">
        <w:t>Explain what your sensitivity analysis shows</w:t>
      </w:r>
      <w:r w:rsidR="00BB0524">
        <w:t xml:space="preserve">, </w:t>
      </w:r>
      <w:r w:rsidRPr="00EE36D0" w:rsidR="006A22B2">
        <w:t>describ</w:t>
      </w:r>
      <w:r w:rsidR="00BB0524">
        <w:t>ing</w:t>
      </w:r>
      <w:r w:rsidRPr="00EE36D0" w:rsidR="006A22B2">
        <w:t xml:space="preserve"> your </w:t>
      </w:r>
      <w:r w:rsidRPr="00EE36D0" w:rsidR="004C5B65">
        <w:rPr>
          <w:bCs w:val="0"/>
        </w:rPr>
        <w:t>conclusions in the form of a business strategy</w:t>
      </w:r>
      <w:r w:rsidR="00BB0524">
        <w:rPr>
          <w:bCs w:val="0"/>
        </w:rPr>
        <w:t xml:space="preserve"> (</w:t>
      </w:r>
      <w:r w:rsidR="00C26B3F">
        <w:rPr>
          <w:bCs w:val="0"/>
        </w:rPr>
        <w:t>i.e.</w:t>
      </w:r>
      <w:r w:rsidR="00BB0524">
        <w:rPr>
          <w:bCs w:val="0"/>
        </w:rPr>
        <w:t xml:space="preserve">, don't just identify what it shows that's important, but say what we need to keep in mind and how best to go forward </w:t>
      </w:r>
      <w:proofErr w:type="gramStart"/>
      <w:r w:rsidR="00BB0524">
        <w:rPr>
          <w:bCs w:val="0"/>
        </w:rPr>
        <w:t>in light of</w:t>
      </w:r>
      <w:proofErr w:type="gramEnd"/>
      <w:r w:rsidR="00BB0524">
        <w:rPr>
          <w:bCs w:val="0"/>
        </w:rPr>
        <w:t xml:space="preserve"> it)</w:t>
      </w:r>
      <w:r w:rsidRPr="00EE36D0" w:rsidR="004C5B65">
        <w:rPr>
          <w:bCs w:val="0"/>
        </w:rPr>
        <w:t xml:space="preserve">. </w:t>
      </w:r>
    </w:p>
    <w:p w:rsidRPr="00AD5CED" w:rsidR="006846D5" w:rsidP="009A4371" w:rsidRDefault="006846D5" w14:paraId="67B7BD7B" w14:textId="5CA912EF">
      <w:pPr>
        <w:jc w:val="both"/>
        <w:rPr>
          <w:rFonts w:ascii="Arial Narrow" w:hAnsi="Arial Narrow" w:cs="Times New Roman"/>
          <w:bCs/>
          <w:sz w:val="24"/>
          <w:szCs w:val="24"/>
        </w:rPr>
      </w:pPr>
    </w:p>
    <w:p w:rsidR="005163BD" w:rsidRDefault="005163BD" w14:paraId="442A0E32" w14:textId="1A1130EF">
      <w:pPr>
        <w:rPr>
          <w:rFonts w:ascii="Arial Narrow" w:hAnsi="Arial Narrow" w:cs="Times New Roman"/>
          <w:bCs/>
          <w:sz w:val="24"/>
          <w:szCs w:val="24"/>
          <w:u w:val="single"/>
        </w:rPr>
      </w:pPr>
      <w:r>
        <w:rPr>
          <w:rFonts w:ascii="Arial Narrow" w:hAnsi="Arial Narrow" w:cs="Times New Roman"/>
          <w:bCs/>
          <w:sz w:val="24"/>
          <w:szCs w:val="24"/>
          <w:u w:val="single"/>
        </w:rPr>
        <w:br w:type="page"/>
      </w:r>
    </w:p>
    <w:p w:rsidR="00804557" w:rsidP="00804557" w:rsidRDefault="00804557" w14:paraId="0B9A30B8" w14:textId="2691D877">
      <w:pPr>
        <w:rPr>
          <w:rFonts w:ascii="Arial Narrow" w:hAnsi="Arial Narrow" w:cs="Times New Roman"/>
          <w:bCs/>
          <w:sz w:val="24"/>
          <w:szCs w:val="24"/>
          <w:u w:val="single"/>
        </w:rPr>
      </w:pPr>
      <w:r w:rsidRPr="00EE36D0">
        <w:rPr>
          <w:rFonts w:ascii="Arial Narrow" w:hAnsi="Arial Narrow" w:cs="Times New Roman"/>
          <w:bCs/>
          <w:sz w:val="24"/>
          <w:szCs w:val="24"/>
          <w:u w:val="single"/>
        </w:rPr>
        <w:t>The structure o</w:t>
      </w:r>
      <w:r w:rsidRPr="00EE36D0" w:rsidR="0067424C">
        <w:rPr>
          <w:rFonts w:ascii="Arial Narrow" w:hAnsi="Arial Narrow" w:cs="Times New Roman"/>
          <w:bCs/>
          <w:sz w:val="24"/>
          <w:szCs w:val="24"/>
          <w:u w:val="single"/>
        </w:rPr>
        <w:t xml:space="preserve">f the </w:t>
      </w:r>
      <w:r w:rsidRPr="00EE36D0" w:rsidR="0067424C">
        <w:rPr>
          <w:rFonts w:ascii="Arial Narrow" w:hAnsi="Arial Narrow" w:cs="Times New Roman"/>
          <w:bCs/>
          <w:i/>
          <w:iCs/>
          <w:sz w:val="24"/>
          <w:szCs w:val="24"/>
          <w:u w:val="single"/>
        </w:rPr>
        <w:t>final</w:t>
      </w:r>
      <w:r w:rsidRPr="00EE36D0" w:rsidR="0067424C">
        <w:rPr>
          <w:rFonts w:ascii="Arial Narrow" w:hAnsi="Arial Narrow" w:cs="Times New Roman"/>
          <w:bCs/>
          <w:sz w:val="24"/>
          <w:szCs w:val="24"/>
          <w:u w:val="single"/>
        </w:rPr>
        <w:t xml:space="preserve"> </w:t>
      </w:r>
      <w:r w:rsidRPr="00EE36D0" w:rsidR="00031E36">
        <w:rPr>
          <w:rFonts w:ascii="Arial Narrow" w:hAnsi="Arial Narrow" w:cs="Times New Roman"/>
          <w:bCs/>
          <w:sz w:val="24"/>
          <w:szCs w:val="24"/>
          <w:u w:val="single"/>
        </w:rPr>
        <w:t>Simple Report</w:t>
      </w:r>
      <w:r w:rsidRPr="00EE36D0" w:rsidR="0067424C">
        <w:rPr>
          <w:rFonts w:ascii="Arial Narrow" w:hAnsi="Arial Narrow" w:cs="Times New Roman"/>
          <w:bCs/>
          <w:sz w:val="24"/>
          <w:szCs w:val="24"/>
          <w:u w:val="single"/>
        </w:rPr>
        <w:t xml:space="preserve"> should be as follows:</w:t>
      </w:r>
    </w:p>
    <w:p w:rsidRPr="00191E8D" w:rsidR="0099529A" w:rsidP="0099529A" w:rsidRDefault="0099529A" w14:paraId="270DD146" w14:textId="77777777">
      <w:pPr>
        <w:pStyle w:val="paragraph"/>
        <w:spacing w:before="0" w:beforeAutospacing="0" w:after="160" w:afterAutospacing="0" w:line="259" w:lineRule="auto"/>
        <w:rPr>
          <w:rFonts w:ascii="Arial Narrow" w:hAnsi="Arial Narrow" w:eastAsiaTheme="minorHAnsi"/>
          <w:bCs/>
          <w:u w:val="single"/>
          <w:lang w:val="en-US" w:eastAsia="en-US"/>
        </w:rPr>
      </w:pPr>
      <w:r w:rsidRPr="00191E8D">
        <w:rPr>
          <w:rFonts w:ascii="Arial Narrow" w:hAnsi="Arial Narrow" w:eastAsiaTheme="minorHAnsi"/>
          <w:bCs/>
          <w:lang w:val="en-US" w:eastAsia="en-US"/>
        </w:rPr>
        <w:t xml:space="preserve">Contribution List - </w:t>
      </w:r>
      <w:proofErr w:type="gramStart"/>
      <w:r w:rsidRPr="00A02E69">
        <w:rPr>
          <w:rFonts w:ascii="Arial Narrow" w:hAnsi="Arial Narrow" w:eastAsiaTheme="minorHAnsi"/>
          <w:bCs/>
          <w:lang w:val="en-US" w:eastAsia="en-US"/>
        </w:rPr>
        <w:t>List</w:t>
      </w:r>
      <w:proofErr w:type="gramEnd"/>
      <w:r w:rsidRPr="00A02E69">
        <w:rPr>
          <w:rFonts w:ascii="Arial Narrow" w:hAnsi="Arial Narrow" w:eastAsiaTheme="minorHAnsi"/>
          <w:bCs/>
          <w:lang w:val="en-US" w:eastAsia="en-US"/>
        </w:rPr>
        <w:t xml:space="preserve"> each team member and their </w:t>
      </w:r>
      <w:r>
        <w:rPr>
          <w:rFonts w:ascii="Arial Narrow" w:hAnsi="Arial Narrow" w:eastAsiaTheme="minorHAnsi"/>
          <w:bCs/>
          <w:lang w:val="en-US" w:eastAsia="en-US"/>
        </w:rPr>
        <w:t xml:space="preserve">sections they take responsibility for. </w:t>
      </w:r>
    </w:p>
    <w:p w:rsidRPr="00EE36D0" w:rsidR="002C5B52" w:rsidP="005070D9" w:rsidRDefault="002C5B52" w14:paraId="3A30E114" w14:textId="00B7079A">
      <w:pPr>
        <w:pStyle w:val="ListParagraph"/>
        <w:numPr>
          <w:ilvl w:val="0"/>
          <w:numId w:val="6"/>
        </w:numPr>
        <w:rPr>
          <w:rFonts w:ascii="Arial Narrow" w:hAnsi="Arial Narrow" w:cs="Times New Roman"/>
          <w:bCs/>
          <w:color w:val="FF0000"/>
          <w:sz w:val="24"/>
          <w:szCs w:val="24"/>
        </w:rPr>
      </w:pPr>
      <w:r w:rsidRPr="00EE36D0">
        <w:rPr>
          <w:rFonts w:ascii="Arial Narrow" w:hAnsi="Arial Narrow" w:cs="Times New Roman"/>
          <w:bCs/>
          <w:color w:val="FF0000"/>
          <w:sz w:val="24"/>
          <w:szCs w:val="24"/>
        </w:rPr>
        <w:t>Change Log</w:t>
      </w:r>
    </w:p>
    <w:p w:rsidR="00A457C9" w:rsidP="007F200F" w:rsidRDefault="007B55B4" w14:paraId="66A80A81" w14:textId="77777777">
      <w:pPr>
        <w:jc w:val="both"/>
        <w:rPr>
          <w:rFonts w:ascii="Arial Narrow" w:hAnsi="Arial Narrow" w:cs="Times New Roman"/>
          <w:bCs/>
          <w:sz w:val="24"/>
          <w:szCs w:val="24"/>
        </w:rPr>
      </w:pPr>
      <w:r w:rsidRPr="00EE36D0">
        <w:rPr>
          <w:rFonts w:ascii="Arial Narrow" w:hAnsi="Arial Narrow" w:cs="Times New Roman"/>
          <w:bCs/>
          <w:sz w:val="24"/>
          <w:szCs w:val="24"/>
        </w:rPr>
        <w:t xml:space="preserve">Include a table identifying the changes </w:t>
      </w:r>
      <w:r w:rsidRPr="00EE36D0" w:rsidR="00902CD6">
        <w:rPr>
          <w:rFonts w:ascii="Arial Narrow" w:hAnsi="Arial Narrow" w:cs="Times New Roman"/>
          <w:bCs/>
          <w:sz w:val="24"/>
          <w:szCs w:val="24"/>
        </w:rPr>
        <w:t xml:space="preserve">made since the draft submission of the </w:t>
      </w:r>
      <w:r w:rsidRPr="00EE36D0" w:rsidR="00031E36">
        <w:rPr>
          <w:rFonts w:ascii="Arial Narrow" w:hAnsi="Arial Narrow" w:cs="Times New Roman"/>
          <w:bCs/>
          <w:sz w:val="24"/>
          <w:szCs w:val="24"/>
        </w:rPr>
        <w:t>Simple Report</w:t>
      </w:r>
      <w:r w:rsidRPr="00EE36D0" w:rsidR="00902CD6">
        <w:rPr>
          <w:rFonts w:ascii="Arial Narrow" w:hAnsi="Arial Narrow" w:cs="Times New Roman"/>
          <w:bCs/>
          <w:sz w:val="24"/>
          <w:szCs w:val="24"/>
        </w:rPr>
        <w:t xml:space="preserve">. The </w:t>
      </w:r>
      <w:r w:rsidRPr="00EE36D0" w:rsidR="00211C3E">
        <w:rPr>
          <w:rFonts w:ascii="Arial Narrow" w:hAnsi="Arial Narrow" w:cs="Times New Roman"/>
          <w:bCs/>
          <w:sz w:val="24"/>
          <w:szCs w:val="24"/>
        </w:rPr>
        <w:t xml:space="preserve">table should </w:t>
      </w:r>
      <w:r w:rsidRPr="00EE36D0" w:rsidR="005009E4">
        <w:rPr>
          <w:rFonts w:ascii="Arial Narrow" w:hAnsi="Arial Narrow" w:cs="Times New Roman"/>
          <w:bCs/>
          <w:sz w:val="24"/>
          <w:szCs w:val="24"/>
        </w:rPr>
        <w:t>have the following structure</w:t>
      </w:r>
      <w:r w:rsidRPr="00EE36D0" w:rsidR="00CC0448">
        <w:rPr>
          <w:rFonts w:ascii="Arial Narrow" w:hAnsi="Arial Narrow" w:cs="Times New Roman"/>
          <w:bCs/>
          <w:sz w:val="24"/>
          <w:szCs w:val="24"/>
        </w:rPr>
        <w:t xml:space="preserve">. </w:t>
      </w:r>
    </w:p>
    <w:p w:rsidR="00A457C9" w:rsidP="005070D9" w:rsidRDefault="00A457C9" w14:paraId="6F8871BC" w14:textId="307F9365">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 xml:space="preserve">Change Number </w:t>
      </w:r>
    </w:p>
    <w:p w:rsidR="009D038B" w:rsidP="005070D9" w:rsidRDefault="00487899" w14:paraId="311036D4" w14:textId="1F2E3471">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Type: Identify</w:t>
      </w:r>
      <w:r w:rsidRPr="00EE36D0" w:rsidR="00CC0448">
        <w:rPr>
          <w:rFonts w:ascii="Arial Narrow" w:hAnsi="Arial Narrow" w:cs="Times New Roman"/>
          <w:bCs/>
          <w:sz w:val="24"/>
          <w:szCs w:val="24"/>
        </w:rPr>
        <w:t xml:space="preserve"> if the change was an addition, deletion, or revision. </w:t>
      </w:r>
    </w:p>
    <w:p w:rsidR="00487899" w:rsidP="005070D9" w:rsidRDefault="00487899" w14:paraId="2C70A201" w14:textId="3C9E864A">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Source of the Change: Identify why</w:t>
      </w:r>
      <w:r w:rsidR="006C7F55">
        <w:rPr>
          <w:rFonts w:ascii="Arial Narrow" w:hAnsi="Arial Narrow" w:cs="Times New Roman"/>
          <w:bCs/>
          <w:sz w:val="24"/>
          <w:szCs w:val="24"/>
        </w:rPr>
        <w:t xml:space="preserve"> the change was needed (e.g. feedback from TA, group discussion, etc.)</w:t>
      </w:r>
    </w:p>
    <w:p w:rsidR="006C7F55" w:rsidP="005070D9" w:rsidRDefault="00697A49" w14:paraId="0767E0CD" w14:textId="0C49D36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 xml:space="preserve">Original: Original </w:t>
      </w:r>
      <w:r w:rsidR="00D01ED9">
        <w:rPr>
          <w:rFonts w:ascii="Arial Narrow" w:hAnsi="Arial Narrow" w:cs="Times New Roman"/>
          <w:bCs/>
          <w:sz w:val="24"/>
          <w:szCs w:val="24"/>
        </w:rPr>
        <w:t>version of the text (prior to the change)</w:t>
      </w:r>
    </w:p>
    <w:p w:rsidR="00D01ED9" w:rsidP="005070D9" w:rsidRDefault="00D01ED9" w14:paraId="7C160F85" w14:textId="410032AE">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New: New version of the text (after the change)</w:t>
      </w:r>
    </w:p>
    <w:p w:rsidR="00D01ED9" w:rsidP="005070D9" w:rsidRDefault="00D01ED9" w14:paraId="4689390B" w14:textId="5CD06528">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 xml:space="preserve">Section: Section Number </w:t>
      </w:r>
      <w:r w:rsidR="0062711E">
        <w:rPr>
          <w:rFonts w:ascii="Arial Narrow" w:hAnsi="Arial Narrow" w:cs="Times New Roman"/>
          <w:bCs/>
          <w:sz w:val="24"/>
          <w:szCs w:val="24"/>
        </w:rPr>
        <w:t>(or title)</w:t>
      </w:r>
    </w:p>
    <w:p w:rsidRPr="00D17E41" w:rsidR="0062711E" w:rsidP="005070D9" w:rsidRDefault="0062711E" w14:paraId="3A3BE1A8" w14:textId="0D46611B">
      <w:pPr>
        <w:pStyle w:val="ListParagraph"/>
        <w:numPr>
          <w:ilvl w:val="0"/>
          <w:numId w:val="10"/>
        </w:numPr>
        <w:jc w:val="both"/>
        <w:rPr>
          <w:rFonts w:ascii="Arial Narrow" w:hAnsi="Arial Narrow" w:cs="Times New Roman"/>
          <w:sz w:val="24"/>
          <w:szCs w:val="24"/>
        </w:rPr>
      </w:pPr>
      <w:r>
        <w:rPr>
          <w:rFonts w:ascii="Arial Narrow" w:hAnsi="Arial Narrow" w:cs="Times New Roman"/>
          <w:bCs/>
          <w:sz w:val="24"/>
          <w:szCs w:val="24"/>
        </w:rPr>
        <w:t>Page</w:t>
      </w:r>
    </w:p>
    <w:tbl>
      <w:tblPr>
        <w:tblStyle w:val="TableGrid"/>
        <w:tblW w:w="0" w:type="auto"/>
        <w:tblLook w:val="04A0" w:firstRow="1" w:lastRow="0" w:firstColumn="1" w:lastColumn="0" w:noHBand="0" w:noVBand="1"/>
      </w:tblPr>
      <w:tblGrid>
        <w:gridCol w:w="906"/>
        <w:gridCol w:w="1045"/>
        <w:gridCol w:w="1866"/>
        <w:gridCol w:w="2188"/>
        <w:gridCol w:w="2516"/>
        <w:gridCol w:w="873"/>
        <w:gridCol w:w="676"/>
      </w:tblGrid>
      <w:tr w:rsidRPr="00EE36D0" w:rsidR="00F74125" w:rsidTr="00904955" w14:paraId="368BDEB7" w14:textId="77777777">
        <w:trPr>
          <w:trHeight w:val="287"/>
        </w:trPr>
        <w:tc>
          <w:tcPr>
            <w:tcW w:w="905" w:type="dxa"/>
          </w:tcPr>
          <w:p w:rsidRPr="00EE36D0" w:rsidR="00902CD6" w:rsidP="009D038B" w:rsidRDefault="00902CD6" w14:paraId="14B4565C" w14:textId="07E4C164">
            <w:pPr>
              <w:rPr>
                <w:rFonts w:ascii="Arial Narrow" w:hAnsi="Arial Narrow" w:cs="Times New Roman"/>
                <w:bCs/>
                <w:sz w:val="24"/>
                <w:szCs w:val="24"/>
              </w:rPr>
            </w:pPr>
            <w:r w:rsidRPr="00EE36D0">
              <w:rPr>
                <w:rFonts w:ascii="Arial Narrow" w:hAnsi="Arial Narrow" w:cs="Times New Roman"/>
                <w:bCs/>
                <w:sz w:val="24"/>
                <w:szCs w:val="24"/>
              </w:rPr>
              <w:t xml:space="preserve">Change No. </w:t>
            </w:r>
          </w:p>
        </w:tc>
        <w:tc>
          <w:tcPr>
            <w:tcW w:w="1060" w:type="dxa"/>
          </w:tcPr>
          <w:p w:rsidRPr="00EE36D0" w:rsidR="00902CD6" w:rsidP="009D038B" w:rsidRDefault="002B673C" w14:paraId="6561CF20" w14:textId="7A0FF15B">
            <w:pPr>
              <w:rPr>
                <w:rFonts w:ascii="Arial Narrow" w:hAnsi="Arial Narrow" w:cs="Times New Roman"/>
                <w:bCs/>
                <w:sz w:val="24"/>
                <w:szCs w:val="24"/>
              </w:rPr>
            </w:pPr>
            <w:r w:rsidRPr="00EE36D0">
              <w:rPr>
                <w:rFonts w:ascii="Arial Narrow" w:hAnsi="Arial Narrow" w:cs="Times New Roman"/>
                <w:bCs/>
                <w:sz w:val="24"/>
                <w:szCs w:val="24"/>
              </w:rPr>
              <w:t>Type</w:t>
            </w:r>
          </w:p>
        </w:tc>
        <w:tc>
          <w:tcPr>
            <w:tcW w:w="1890" w:type="dxa"/>
          </w:tcPr>
          <w:p w:rsidRPr="00EE36D0" w:rsidR="00902CD6" w:rsidP="009D038B" w:rsidRDefault="002B673C" w14:paraId="7453F84E" w14:textId="48EA3139">
            <w:pPr>
              <w:rPr>
                <w:rFonts w:ascii="Arial Narrow" w:hAnsi="Arial Narrow" w:cs="Times New Roman"/>
                <w:bCs/>
                <w:sz w:val="24"/>
                <w:szCs w:val="24"/>
              </w:rPr>
            </w:pPr>
            <w:r w:rsidRPr="00EE36D0">
              <w:rPr>
                <w:rFonts w:ascii="Arial Narrow" w:hAnsi="Arial Narrow" w:cs="Times New Roman"/>
                <w:bCs/>
                <w:sz w:val="24"/>
                <w:szCs w:val="24"/>
              </w:rPr>
              <w:t>Description</w:t>
            </w:r>
          </w:p>
        </w:tc>
        <w:tc>
          <w:tcPr>
            <w:tcW w:w="2235" w:type="dxa"/>
          </w:tcPr>
          <w:p w:rsidR="00093E6E" w:rsidP="009D038B" w:rsidRDefault="00093E6E" w14:paraId="6C08714C" w14:textId="0E622788">
            <w:pPr>
              <w:rPr>
                <w:rFonts w:ascii="Arial Narrow" w:hAnsi="Arial Narrow" w:cs="Times New Roman"/>
                <w:bCs/>
                <w:sz w:val="24"/>
                <w:szCs w:val="24"/>
              </w:rPr>
            </w:pPr>
            <w:r>
              <w:rPr>
                <w:rFonts w:ascii="Arial Narrow" w:hAnsi="Arial Narrow" w:cs="Times New Roman"/>
                <w:bCs/>
                <w:sz w:val="24"/>
                <w:szCs w:val="24"/>
              </w:rPr>
              <w:t>Original</w:t>
            </w:r>
          </w:p>
        </w:tc>
        <w:tc>
          <w:tcPr>
            <w:tcW w:w="2586" w:type="dxa"/>
          </w:tcPr>
          <w:p w:rsidR="002B673C" w:rsidP="009D038B" w:rsidRDefault="00093E6E" w14:paraId="2F91E656" w14:textId="2F89A59D">
            <w:pPr>
              <w:rPr>
                <w:rFonts w:ascii="Arial Narrow" w:hAnsi="Arial Narrow" w:cs="Times New Roman"/>
                <w:bCs/>
                <w:sz w:val="24"/>
                <w:szCs w:val="24"/>
              </w:rPr>
            </w:pPr>
            <w:r>
              <w:rPr>
                <w:rFonts w:ascii="Arial Narrow" w:hAnsi="Arial Narrow" w:cs="Times New Roman"/>
                <w:bCs/>
                <w:sz w:val="24"/>
                <w:szCs w:val="24"/>
              </w:rPr>
              <w:t>New</w:t>
            </w:r>
          </w:p>
        </w:tc>
        <w:tc>
          <w:tcPr>
            <w:tcW w:w="873" w:type="dxa"/>
          </w:tcPr>
          <w:p w:rsidRPr="00EE36D0" w:rsidR="00902CD6" w:rsidP="009D038B" w:rsidRDefault="00902CD6" w14:paraId="5469C7F0" w14:textId="7239D449">
            <w:pPr>
              <w:rPr>
                <w:rFonts w:ascii="Arial Narrow" w:hAnsi="Arial Narrow" w:cs="Times New Roman"/>
                <w:bCs/>
                <w:sz w:val="24"/>
                <w:szCs w:val="24"/>
              </w:rPr>
            </w:pPr>
            <w:r w:rsidRPr="00EE36D0">
              <w:rPr>
                <w:rFonts w:ascii="Arial Narrow" w:hAnsi="Arial Narrow" w:cs="Times New Roman"/>
                <w:bCs/>
                <w:sz w:val="24"/>
                <w:szCs w:val="24"/>
              </w:rPr>
              <w:t xml:space="preserve">Section </w:t>
            </w:r>
          </w:p>
        </w:tc>
        <w:tc>
          <w:tcPr>
            <w:tcW w:w="676" w:type="dxa"/>
          </w:tcPr>
          <w:p w:rsidRPr="00EE36D0" w:rsidR="00902CD6" w:rsidP="009D038B" w:rsidRDefault="00902CD6" w14:paraId="792828E9" w14:textId="6AE92B3C">
            <w:pPr>
              <w:rPr>
                <w:rFonts w:ascii="Arial Narrow" w:hAnsi="Arial Narrow" w:cs="Times New Roman"/>
                <w:bCs/>
                <w:sz w:val="24"/>
                <w:szCs w:val="24"/>
              </w:rPr>
            </w:pPr>
            <w:r w:rsidRPr="00EE36D0">
              <w:rPr>
                <w:rFonts w:ascii="Arial Narrow" w:hAnsi="Arial Narrow" w:cs="Times New Roman"/>
                <w:bCs/>
                <w:sz w:val="24"/>
                <w:szCs w:val="24"/>
              </w:rPr>
              <w:t>Page</w:t>
            </w:r>
          </w:p>
        </w:tc>
      </w:tr>
      <w:tr w:rsidRPr="00EE36D0" w:rsidR="00F74125" w:rsidTr="00904955" w14:paraId="0BFB317A" w14:textId="77777777">
        <w:trPr>
          <w:trHeight w:val="287"/>
        </w:trPr>
        <w:tc>
          <w:tcPr>
            <w:tcW w:w="905" w:type="dxa"/>
          </w:tcPr>
          <w:p w:rsidRPr="00EE36D0" w:rsidR="00902CD6" w:rsidP="009D038B" w:rsidRDefault="00902CD6" w14:paraId="2EEBE25B" w14:textId="77777777">
            <w:pPr>
              <w:rPr>
                <w:rFonts w:ascii="Arial Narrow" w:hAnsi="Arial Narrow" w:cs="Times New Roman"/>
                <w:bCs/>
                <w:sz w:val="24"/>
                <w:szCs w:val="24"/>
              </w:rPr>
            </w:pPr>
          </w:p>
        </w:tc>
        <w:tc>
          <w:tcPr>
            <w:tcW w:w="1060" w:type="dxa"/>
          </w:tcPr>
          <w:p w:rsidRPr="00EE36D0" w:rsidR="00902CD6" w:rsidP="009D038B" w:rsidRDefault="00902CD6" w14:paraId="2A5788AA" w14:textId="77777777">
            <w:pPr>
              <w:rPr>
                <w:rFonts w:ascii="Arial Narrow" w:hAnsi="Arial Narrow" w:cs="Times New Roman"/>
                <w:bCs/>
                <w:sz w:val="24"/>
                <w:szCs w:val="24"/>
              </w:rPr>
            </w:pPr>
          </w:p>
        </w:tc>
        <w:tc>
          <w:tcPr>
            <w:tcW w:w="1890" w:type="dxa"/>
          </w:tcPr>
          <w:p w:rsidRPr="00EE36D0" w:rsidR="00902CD6" w:rsidP="009D038B" w:rsidRDefault="00902CD6" w14:paraId="7B229FCC" w14:textId="77777777">
            <w:pPr>
              <w:rPr>
                <w:rFonts w:ascii="Arial Narrow" w:hAnsi="Arial Narrow" w:cs="Times New Roman"/>
                <w:bCs/>
                <w:sz w:val="24"/>
                <w:szCs w:val="24"/>
              </w:rPr>
            </w:pPr>
          </w:p>
        </w:tc>
        <w:tc>
          <w:tcPr>
            <w:tcW w:w="2235" w:type="dxa"/>
          </w:tcPr>
          <w:p w:rsidRPr="00EE36D0" w:rsidR="00093E6E" w:rsidP="009D038B" w:rsidRDefault="00093E6E" w14:paraId="28232915" w14:textId="77777777">
            <w:pPr>
              <w:rPr>
                <w:rFonts w:ascii="Arial Narrow" w:hAnsi="Arial Narrow" w:cs="Times New Roman"/>
                <w:bCs/>
                <w:sz w:val="24"/>
                <w:szCs w:val="24"/>
              </w:rPr>
            </w:pPr>
          </w:p>
        </w:tc>
        <w:tc>
          <w:tcPr>
            <w:tcW w:w="2586" w:type="dxa"/>
          </w:tcPr>
          <w:p w:rsidRPr="00EE36D0" w:rsidR="002B673C" w:rsidP="009D038B" w:rsidRDefault="002B673C" w14:paraId="00C34885" w14:textId="0DDB10E0">
            <w:pPr>
              <w:rPr>
                <w:rFonts w:ascii="Arial Narrow" w:hAnsi="Arial Narrow" w:cs="Times New Roman"/>
                <w:bCs/>
                <w:sz w:val="24"/>
                <w:szCs w:val="24"/>
              </w:rPr>
            </w:pPr>
          </w:p>
        </w:tc>
        <w:tc>
          <w:tcPr>
            <w:tcW w:w="873" w:type="dxa"/>
          </w:tcPr>
          <w:p w:rsidRPr="00EE36D0" w:rsidR="00902CD6" w:rsidP="009D038B" w:rsidRDefault="00902CD6" w14:paraId="7A593E3B" w14:textId="4176AC78">
            <w:pPr>
              <w:rPr>
                <w:rFonts w:ascii="Arial Narrow" w:hAnsi="Arial Narrow" w:cs="Times New Roman"/>
                <w:bCs/>
                <w:sz w:val="24"/>
                <w:szCs w:val="24"/>
              </w:rPr>
            </w:pPr>
          </w:p>
        </w:tc>
        <w:tc>
          <w:tcPr>
            <w:tcW w:w="676" w:type="dxa"/>
          </w:tcPr>
          <w:p w:rsidRPr="00EE36D0" w:rsidR="00902CD6" w:rsidP="009D038B" w:rsidRDefault="00902CD6" w14:paraId="4CB557A4" w14:textId="77777777">
            <w:pPr>
              <w:rPr>
                <w:rFonts w:ascii="Arial Narrow" w:hAnsi="Arial Narrow" w:cs="Times New Roman"/>
                <w:bCs/>
                <w:sz w:val="24"/>
                <w:szCs w:val="24"/>
              </w:rPr>
            </w:pPr>
          </w:p>
        </w:tc>
      </w:tr>
    </w:tbl>
    <w:p w:rsidRPr="00EE36D0" w:rsidR="00950C08" w:rsidP="009D038B" w:rsidRDefault="00950C08" w14:paraId="67B4BDCB" w14:textId="77777777">
      <w:pPr>
        <w:rPr>
          <w:rFonts w:ascii="Arial Narrow" w:hAnsi="Arial Narrow" w:cs="Times New Roman"/>
          <w:bCs/>
          <w:sz w:val="24"/>
          <w:szCs w:val="24"/>
        </w:rPr>
      </w:pPr>
    </w:p>
    <w:p w:rsidRPr="00EE36D0" w:rsidR="00215B84" w:rsidP="005070D9" w:rsidRDefault="00215B84" w14:paraId="1D524353" w14:textId="6A7D407C">
      <w:pPr>
        <w:pStyle w:val="ListParagraph"/>
        <w:numPr>
          <w:ilvl w:val="0"/>
          <w:numId w:val="6"/>
        </w:numPr>
        <w:rPr>
          <w:rFonts w:ascii="Arial Narrow" w:hAnsi="Arial Narrow" w:cs="Times New Roman"/>
          <w:bCs/>
          <w:sz w:val="24"/>
          <w:szCs w:val="24"/>
        </w:rPr>
      </w:pPr>
      <w:r w:rsidRPr="00EE36D0">
        <w:rPr>
          <w:rFonts w:ascii="Arial Narrow" w:hAnsi="Arial Narrow" w:cs="Times New Roman"/>
          <w:bCs/>
          <w:sz w:val="24"/>
          <w:szCs w:val="24"/>
        </w:rPr>
        <w:t>Problem Identification</w:t>
      </w:r>
    </w:p>
    <w:p w:rsidRPr="00EE36D0" w:rsidR="00215B84" w:rsidP="005070D9" w:rsidRDefault="00CB1CA1" w14:paraId="6C414743" w14:textId="37FDEC63">
      <w:pPr>
        <w:pStyle w:val="ListParagraph"/>
        <w:numPr>
          <w:ilvl w:val="0"/>
          <w:numId w:val="6"/>
        </w:numPr>
        <w:rPr>
          <w:rFonts w:ascii="Arial Narrow" w:hAnsi="Arial Narrow" w:cs="Times New Roman"/>
          <w:bCs/>
          <w:sz w:val="24"/>
          <w:szCs w:val="24"/>
        </w:rPr>
      </w:pPr>
      <w:r>
        <w:rPr>
          <w:rFonts w:ascii="Arial Narrow" w:hAnsi="Arial Narrow" w:cs="Times New Roman"/>
          <w:bCs/>
          <w:sz w:val="24"/>
          <w:szCs w:val="24"/>
        </w:rPr>
        <w:t>Detailed NVF and Conversion Factors</w:t>
      </w:r>
    </w:p>
    <w:p w:rsidRPr="00EE36D0" w:rsidR="00215B84" w:rsidP="005070D9" w:rsidRDefault="00CB1CA1" w14:paraId="0FA7B5F0" w14:textId="6A2FBE83">
      <w:pPr>
        <w:pStyle w:val="ListParagraph"/>
        <w:numPr>
          <w:ilvl w:val="0"/>
          <w:numId w:val="6"/>
        </w:numPr>
        <w:rPr>
          <w:rFonts w:ascii="Arial Narrow" w:hAnsi="Arial Narrow" w:cs="Times New Roman"/>
          <w:bCs/>
          <w:sz w:val="24"/>
          <w:szCs w:val="24"/>
        </w:rPr>
      </w:pPr>
      <w:r>
        <w:rPr>
          <w:rFonts w:ascii="Arial Narrow" w:hAnsi="Arial Narrow" w:cs="Times New Roman"/>
          <w:bCs/>
          <w:sz w:val="24"/>
          <w:szCs w:val="24"/>
        </w:rPr>
        <w:t>Initial Solution Comparison</w:t>
      </w:r>
    </w:p>
    <w:p w:rsidRPr="00EE36D0" w:rsidR="00215B84" w:rsidP="005070D9" w:rsidRDefault="00CB1CA1" w14:paraId="5DE7CD33" w14:textId="32E9DBA7">
      <w:pPr>
        <w:pStyle w:val="ListParagraph"/>
        <w:numPr>
          <w:ilvl w:val="0"/>
          <w:numId w:val="6"/>
        </w:numPr>
        <w:rPr>
          <w:rFonts w:ascii="Arial Narrow" w:hAnsi="Arial Narrow" w:cs="Times New Roman"/>
          <w:bCs/>
          <w:sz w:val="24"/>
          <w:szCs w:val="24"/>
        </w:rPr>
      </w:pPr>
      <w:r w:rsidRPr="00EE36D0">
        <w:rPr>
          <w:rFonts w:ascii="Arial Narrow" w:hAnsi="Arial Narrow" w:cs="Times New Roman"/>
          <w:bCs/>
          <w:sz w:val="24"/>
          <w:szCs w:val="24"/>
        </w:rPr>
        <w:t xml:space="preserve">Technical </w:t>
      </w:r>
      <w:r>
        <w:rPr>
          <w:rFonts w:ascii="Arial Narrow" w:hAnsi="Arial Narrow" w:cs="Times New Roman"/>
          <w:bCs/>
          <w:sz w:val="24"/>
          <w:szCs w:val="24"/>
        </w:rPr>
        <w:t>Analysis Overview &amp; Detailed NVF</w:t>
      </w:r>
    </w:p>
    <w:p w:rsidRPr="00EE36D0" w:rsidR="0067424C" w:rsidP="005070D9" w:rsidRDefault="00215B84" w14:paraId="770475DA" w14:textId="4C0B696D">
      <w:pPr>
        <w:pStyle w:val="ListParagraph"/>
        <w:numPr>
          <w:ilvl w:val="0"/>
          <w:numId w:val="6"/>
        </w:numPr>
        <w:rPr>
          <w:rFonts w:ascii="Arial Narrow" w:hAnsi="Arial Narrow" w:cs="Times New Roman"/>
          <w:bCs/>
          <w:sz w:val="24"/>
          <w:szCs w:val="24"/>
        </w:rPr>
      </w:pPr>
      <w:r w:rsidRPr="00EE36D0">
        <w:rPr>
          <w:rFonts w:ascii="Arial Narrow" w:hAnsi="Arial Narrow" w:cs="Times New Roman"/>
          <w:bCs/>
          <w:sz w:val="24"/>
          <w:szCs w:val="24"/>
        </w:rPr>
        <w:t>Sensitivity Analysis</w:t>
      </w:r>
    </w:p>
    <w:p w:rsidRPr="00EE36D0" w:rsidR="00153FD6" w:rsidP="005070D9" w:rsidRDefault="00153FD6" w14:paraId="0BD84FAA" w14:textId="400E4313">
      <w:pPr>
        <w:pStyle w:val="ListParagraph"/>
        <w:numPr>
          <w:ilvl w:val="0"/>
          <w:numId w:val="6"/>
        </w:numPr>
        <w:rPr>
          <w:rFonts w:ascii="Arial Narrow" w:hAnsi="Arial Narrow" w:cs="Times New Roman"/>
          <w:bCs/>
          <w:color w:val="FF0000"/>
          <w:sz w:val="24"/>
          <w:szCs w:val="24"/>
        </w:rPr>
      </w:pPr>
      <w:r w:rsidRPr="00EE36D0">
        <w:rPr>
          <w:rFonts w:ascii="Arial Narrow" w:hAnsi="Arial Narrow" w:cs="Times New Roman"/>
          <w:bCs/>
          <w:color w:val="FF0000"/>
          <w:sz w:val="24"/>
          <w:szCs w:val="24"/>
        </w:rPr>
        <w:t xml:space="preserve">Optimization </w:t>
      </w:r>
      <w:r w:rsidRPr="00EE36D0" w:rsidR="00C328CC">
        <w:rPr>
          <w:rFonts w:ascii="Arial Narrow" w:hAnsi="Arial Narrow" w:cs="Times New Roman"/>
          <w:bCs/>
          <w:color w:val="FF0000"/>
          <w:sz w:val="24"/>
          <w:szCs w:val="24"/>
        </w:rPr>
        <w:t xml:space="preserve">(maximum 600 words) </w:t>
      </w:r>
    </w:p>
    <w:p w:rsidRPr="00851FFD" w:rsidR="085D11DA" w:rsidP="00C55524" w:rsidRDefault="085D11DA" w14:paraId="1A04DEA2" w14:textId="33541EA6">
      <w:pPr>
        <w:pStyle w:val="BodyText"/>
      </w:pPr>
      <w:r w:rsidRPr="00851FFD">
        <w:t xml:space="preserve">Include the results of your optimization performed in </w:t>
      </w:r>
      <w:r w:rsidRPr="00851FFD" w:rsidR="0040059E">
        <w:t>Design Studio</w:t>
      </w:r>
      <w:r w:rsidRPr="00851FFD">
        <w:t xml:space="preserve"> Week #6. </w:t>
      </w:r>
      <w:r w:rsidR="00AA11EB">
        <w:t xml:space="preserve">Present </w:t>
      </w:r>
      <w:r w:rsidR="006B6118">
        <w:t xml:space="preserve">and justify </w:t>
      </w:r>
      <w:r w:rsidR="00FB06BC">
        <w:t xml:space="preserve">your strategy for optimizing </w:t>
      </w:r>
      <w:r w:rsidR="00BD2700">
        <w:t>NVF</w:t>
      </w:r>
      <w:r w:rsidR="00AA11EB">
        <w:t xml:space="preserve"> (e.g., which method(s) did you use and why?)</w:t>
      </w:r>
      <w:r w:rsidR="00BD2700">
        <w:t xml:space="preserve">.  </w:t>
      </w:r>
      <w:r w:rsidR="008F1BBE">
        <w:t xml:space="preserve">Place any </w:t>
      </w:r>
      <w:r w:rsidR="001C16BD">
        <w:t xml:space="preserve">extensive </w:t>
      </w:r>
      <w:r w:rsidR="00FB44D3">
        <w:t>calculation</w:t>
      </w:r>
      <w:r w:rsidR="001C16BD">
        <w:t>s</w:t>
      </w:r>
      <w:r w:rsidR="00FB44D3">
        <w:t xml:space="preserve"> </w:t>
      </w:r>
      <w:r w:rsidR="001247E3">
        <w:t xml:space="preserve">needed prior to the </w:t>
      </w:r>
      <w:r w:rsidR="001C16BD">
        <w:t xml:space="preserve">optimization </w:t>
      </w:r>
      <w:r w:rsidR="008F1BBE">
        <w:t xml:space="preserve">in </w:t>
      </w:r>
      <w:r w:rsidR="0022617F">
        <w:t xml:space="preserve">the </w:t>
      </w:r>
      <w:r w:rsidR="008F1BBE">
        <w:t xml:space="preserve">appendix and refer to them here </w:t>
      </w:r>
      <w:r w:rsidR="001C16BD">
        <w:t xml:space="preserve">(e.g., linearization if </w:t>
      </w:r>
      <w:r w:rsidR="008F1BBE">
        <w:t xml:space="preserve">using </w:t>
      </w:r>
      <w:r w:rsidR="001C16BD">
        <w:t>linear optimization</w:t>
      </w:r>
      <w:r w:rsidR="008F1BBE">
        <w:t xml:space="preserve"> on a nonlinear function</w:t>
      </w:r>
      <w:r w:rsidR="001C16BD">
        <w:t>)</w:t>
      </w:r>
      <w:r w:rsidR="003E6A31">
        <w:t xml:space="preserve">. </w:t>
      </w:r>
      <w:r w:rsidRPr="00851FFD">
        <w:t xml:space="preserve">Present the </w:t>
      </w:r>
      <w:r w:rsidRPr="00851FFD" w:rsidR="00917481">
        <w:t xml:space="preserve">optimization </w:t>
      </w:r>
      <w:r w:rsidRPr="00851FFD">
        <w:t>program i</w:t>
      </w:r>
      <w:r w:rsidRPr="00851FFD" w:rsidR="00CE2117">
        <w:t>n</w:t>
      </w:r>
      <w:r w:rsidRPr="00851FFD">
        <w:t xml:space="preserve"> </w:t>
      </w:r>
      <w:r w:rsidRPr="00851FFD" w:rsidR="00427A9A">
        <w:rPr>
          <w:bCs w:val="0"/>
        </w:rPr>
        <w:t xml:space="preserve">an organized </w:t>
      </w:r>
      <w:r w:rsidRPr="00851FFD">
        <w:t xml:space="preserve">notation. Include and interpret the results </w:t>
      </w:r>
      <w:r w:rsidRPr="00851FFD" w:rsidR="0096357B">
        <w:rPr>
          <w:bCs w:val="0"/>
        </w:rPr>
        <w:t>of your optimized decision variable</w:t>
      </w:r>
      <w:r w:rsidRPr="00851FFD" w:rsidR="00427A9A">
        <w:rPr>
          <w:bCs w:val="0"/>
        </w:rPr>
        <w:t xml:space="preserve"> </w:t>
      </w:r>
      <w:r w:rsidRPr="00851FFD" w:rsidR="00930708">
        <w:rPr>
          <w:bCs w:val="0"/>
        </w:rPr>
        <w:t>values.</w:t>
      </w:r>
      <w:r w:rsidRPr="00851FFD" w:rsidR="004F2270">
        <w:rPr>
          <w:bCs w:val="0"/>
        </w:rPr>
        <w:t xml:space="preserve"> </w:t>
      </w:r>
      <w:r w:rsidR="00D65FD4">
        <w:rPr>
          <w:bCs w:val="0"/>
        </w:rPr>
        <w:t xml:space="preserve">Present the updated sensitivity analysis for your optimum </w:t>
      </w:r>
      <w:r w:rsidR="00240067">
        <w:rPr>
          <w:bCs w:val="0"/>
        </w:rPr>
        <w:t xml:space="preserve">decision variable values, </w:t>
      </w:r>
      <w:r w:rsidR="002D4C9E">
        <w:rPr>
          <w:bCs w:val="0"/>
        </w:rPr>
        <w:t>including updated spider</w:t>
      </w:r>
      <w:r w:rsidR="0076767B">
        <w:rPr>
          <w:bCs w:val="0"/>
        </w:rPr>
        <w:t xml:space="preserve"> plots</w:t>
      </w:r>
      <w:r w:rsidR="001E068D">
        <w:rPr>
          <w:bCs w:val="0"/>
        </w:rPr>
        <w:t xml:space="preserve"> for </w:t>
      </w:r>
      <w:r w:rsidR="001612A8">
        <w:rPr>
          <w:bCs w:val="0"/>
        </w:rPr>
        <w:t xml:space="preserve">other </w:t>
      </w:r>
      <w:r w:rsidR="001E068D">
        <w:rPr>
          <w:bCs w:val="0"/>
        </w:rPr>
        <w:t>relevant variables</w:t>
      </w:r>
      <w:r w:rsidR="0076767B">
        <w:rPr>
          <w:bCs w:val="0"/>
        </w:rPr>
        <w:t xml:space="preserve">. </w:t>
      </w:r>
      <w:r w:rsidRPr="00851FFD">
        <w:t xml:space="preserve">State your conclusions based on the optimized </w:t>
      </w:r>
      <w:r w:rsidRPr="00851FFD" w:rsidR="00930708">
        <w:rPr>
          <w:bCs w:val="0"/>
        </w:rPr>
        <w:t xml:space="preserve">results </w:t>
      </w:r>
      <w:r w:rsidRPr="00851FFD" w:rsidR="004762F0">
        <w:rPr>
          <w:bCs w:val="0"/>
        </w:rPr>
        <w:t>and describe the sensitivity of your optimal values</w:t>
      </w:r>
      <w:r w:rsidRPr="00851FFD">
        <w:rPr>
          <w:bCs w:val="0"/>
        </w:rPr>
        <w:t>.</w:t>
      </w:r>
      <w:r w:rsidRPr="00851FFD" w:rsidR="004F2270">
        <w:rPr>
          <w:bCs w:val="0"/>
        </w:rPr>
        <w:t xml:space="preserve"> Describe how these results impact your design solution</w:t>
      </w:r>
      <w:r w:rsidR="001E068D">
        <w:rPr>
          <w:bCs w:val="0"/>
        </w:rPr>
        <w:t xml:space="preserve">, and how much confidence you </w:t>
      </w:r>
      <w:r w:rsidR="00425327">
        <w:rPr>
          <w:bCs w:val="0"/>
        </w:rPr>
        <w:t xml:space="preserve">should place in the conclusions </w:t>
      </w:r>
      <w:proofErr w:type="gramStart"/>
      <w:r w:rsidR="00425327">
        <w:rPr>
          <w:bCs w:val="0"/>
        </w:rPr>
        <w:t>in light of</w:t>
      </w:r>
      <w:proofErr w:type="gramEnd"/>
      <w:r w:rsidR="00425327">
        <w:rPr>
          <w:bCs w:val="0"/>
        </w:rPr>
        <w:t xml:space="preserve"> the sensitivity.</w:t>
      </w:r>
    </w:p>
    <w:p w:rsidRPr="00EE36D0" w:rsidR="00C328CC" w:rsidP="005070D9" w:rsidRDefault="00C328CC" w14:paraId="44C39324" w14:textId="5BDDFF18">
      <w:pPr>
        <w:pStyle w:val="ListParagraph"/>
        <w:numPr>
          <w:ilvl w:val="0"/>
          <w:numId w:val="6"/>
        </w:numPr>
        <w:rPr>
          <w:rFonts w:ascii="Arial Narrow" w:hAnsi="Arial Narrow" w:cs="Times New Roman"/>
          <w:color w:val="FF0000"/>
          <w:sz w:val="24"/>
          <w:szCs w:val="24"/>
        </w:rPr>
      </w:pPr>
      <w:r w:rsidRPr="00EE36D0">
        <w:rPr>
          <w:rFonts w:ascii="Arial Narrow" w:hAnsi="Arial Narrow" w:cs="Times New Roman"/>
          <w:color w:val="FF0000"/>
          <w:sz w:val="24"/>
          <w:szCs w:val="24"/>
        </w:rPr>
        <w:t xml:space="preserve">Final Design </w:t>
      </w:r>
      <w:r w:rsidRPr="00EE36D0">
        <w:rPr>
          <w:rFonts w:ascii="Arial Narrow" w:hAnsi="Arial Narrow" w:cs="Times New Roman"/>
          <w:bCs/>
          <w:color w:val="FF0000"/>
          <w:sz w:val="24"/>
          <w:szCs w:val="24"/>
        </w:rPr>
        <w:t xml:space="preserve">(maximum </w:t>
      </w:r>
      <w:r w:rsidR="00D65FD4">
        <w:rPr>
          <w:rFonts w:ascii="Arial Narrow" w:hAnsi="Arial Narrow" w:cs="Times New Roman"/>
          <w:bCs/>
          <w:color w:val="FF0000"/>
          <w:sz w:val="24"/>
          <w:szCs w:val="24"/>
        </w:rPr>
        <w:t>3</w:t>
      </w:r>
      <w:r w:rsidRPr="00EE36D0">
        <w:rPr>
          <w:rFonts w:ascii="Arial Narrow" w:hAnsi="Arial Narrow" w:cs="Times New Roman"/>
          <w:bCs/>
          <w:color w:val="FF0000"/>
          <w:sz w:val="24"/>
          <w:szCs w:val="24"/>
        </w:rPr>
        <w:t>00 words)</w:t>
      </w:r>
    </w:p>
    <w:p w:rsidR="005163BD" w:rsidP="00B621B8" w:rsidRDefault="00C328CC" w14:paraId="3A1C15FB" w14:textId="54DF9DE1">
      <w:pPr>
        <w:jc w:val="both"/>
        <w:rPr>
          <w:rFonts w:ascii="Arial Narrow" w:hAnsi="Arial Narrow" w:cs="Times New Roman"/>
          <w:bCs/>
          <w:sz w:val="24"/>
          <w:szCs w:val="24"/>
        </w:rPr>
      </w:pPr>
      <w:r w:rsidRPr="00EE36D0">
        <w:rPr>
          <w:rFonts w:ascii="Arial Narrow" w:hAnsi="Arial Narrow" w:cs="Times New Roman"/>
          <w:bCs/>
          <w:sz w:val="24"/>
          <w:szCs w:val="24"/>
        </w:rPr>
        <w:t xml:space="preserve">Summarize your key findings. Present your final solution based on the discoveries of the economic, sensitivity analysis, and optimization. Describe your iterative process and summarize your changes leading to your final design. </w:t>
      </w:r>
      <w:r w:rsidR="0088197E">
        <w:rPr>
          <w:rFonts w:ascii="Arial Narrow" w:hAnsi="Arial Narrow" w:cs="Times New Roman"/>
          <w:bCs/>
          <w:sz w:val="24"/>
          <w:szCs w:val="24"/>
        </w:rPr>
        <w:t xml:space="preserve"> Present</w:t>
      </w:r>
      <w:r w:rsidR="008F3DB9">
        <w:rPr>
          <w:rFonts w:ascii="Arial Narrow" w:hAnsi="Arial Narrow" w:cs="Times New Roman"/>
          <w:bCs/>
          <w:sz w:val="24"/>
          <w:szCs w:val="24"/>
        </w:rPr>
        <w:t xml:space="preserve"> </w:t>
      </w:r>
      <w:r w:rsidR="0088197E">
        <w:rPr>
          <w:rFonts w:ascii="Arial Narrow" w:hAnsi="Arial Narrow" w:cs="Times New Roman"/>
          <w:bCs/>
          <w:sz w:val="24"/>
          <w:szCs w:val="24"/>
        </w:rPr>
        <w:t xml:space="preserve">the </w:t>
      </w:r>
      <w:r w:rsidR="00675BA4">
        <w:rPr>
          <w:rFonts w:ascii="Arial Narrow" w:hAnsi="Arial Narrow" w:cs="Times New Roman"/>
          <w:bCs/>
          <w:sz w:val="24"/>
          <w:szCs w:val="24"/>
        </w:rPr>
        <w:t>limitations to the conclusions</w:t>
      </w:r>
      <w:r w:rsidR="008F3DB9">
        <w:rPr>
          <w:rFonts w:ascii="Arial Narrow" w:hAnsi="Arial Narrow" w:cs="Times New Roman"/>
          <w:bCs/>
          <w:sz w:val="24"/>
          <w:szCs w:val="24"/>
        </w:rPr>
        <w:t xml:space="preserve"> and</w:t>
      </w:r>
      <w:r w:rsidR="001D31E4">
        <w:rPr>
          <w:rFonts w:ascii="Arial Narrow" w:hAnsi="Arial Narrow" w:cs="Times New Roman"/>
          <w:bCs/>
          <w:sz w:val="24"/>
          <w:szCs w:val="24"/>
        </w:rPr>
        <w:t xml:space="preserve"> the confidence</w:t>
      </w:r>
      <w:r w:rsidR="000220F9">
        <w:rPr>
          <w:rFonts w:ascii="Arial Narrow" w:hAnsi="Arial Narrow" w:cs="Times New Roman"/>
          <w:bCs/>
          <w:sz w:val="24"/>
          <w:szCs w:val="24"/>
        </w:rPr>
        <w:t xml:space="preserve"> </w:t>
      </w:r>
      <w:r w:rsidR="00C326C3">
        <w:rPr>
          <w:rFonts w:ascii="Arial Narrow" w:hAnsi="Arial Narrow" w:cs="Times New Roman"/>
          <w:bCs/>
          <w:sz w:val="24"/>
          <w:szCs w:val="24"/>
        </w:rPr>
        <w:t xml:space="preserve">your clients should place in </w:t>
      </w:r>
      <w:r w:rsidR="00675AD0">
        <w:rPr>
          <w:rFonts w:ascii="Arial Narrow" w:hAnsi="Arial Narrow" w:cs="Times New Roman"/>
          <w:bCs/>
          <w:sz w:val="24"/>
          <w:szCs w:val="24"/>
        </w:rPr>
        <w:t>them</w:t>
      </w:r>
      <w:r w:rsidR="008F3DB9">
        <w:rPr>
          <w:rFonts w:ascii="Arial Narrow" w:hAnsi="Arial Narrow" w:cs="Times New Roman"/>
          <w:bCs/>
          <w:sz w:val="24"/>
          <w:szCs w:val="24"/>
        </w:rPr>
        <w:t xml:space="preserve"> </w:t>
      </w:r>
      <w:r w:rsidR="00F41974">
        <w:rPr>
          <w:rFonts w:ascii="Arial Narrow" w:hAnsi="Arial Narrow" w:cs="Times New Roman"/>
          <w:bCs/>
          <w:sz w:val="24"/>
          <w:szCs w:val="24"/>
        </w:rPr>
        <w:t>as a result.</w:t>
      </w:r>
    </w:p>
    <w:p w:rsidRPr="00EE36D0" w:rsidR="005163BD" w:rsidP="00B621B8" w:rsidRDefault="005163BD" w14:paraId="1B3F8753" w14:textId="0F1BF92F">
      <w:pPr>
        <w:jc w:val="both"/>
        <w:rPr>
          <w:rFonts w:ascii="Arial Narrow" w:hAnsi="Arial Narrow" w:cs="Times New Roman"/>
          <w:bCs/>
          <w:sz w:val="24"/>
          <w:szCs w:val="24"/>
        </w:rPr>
        <w:sectPr w:rsidRPr="00EE36D0" w:rsidR="005163BD" w:rsidSect="00DA7287">
          <w:footerReference w:type="default" r:id="rId16"/>
          <w:pgSz w:w="12240" w:h="15840" w:orient="portrait"/>
          <w:pgMar w:top="1440" w:right="1080" w:bottom="1440" w:left="1080" w:header="432" w:footer="720" w:gutter="0"/>
          <w:cols w:space="720"/>
          <w:docGrid w:linePitch="360"/>
        </w:sectPr>
      </w:pPr>
    </w:p>
    <w:p w:rsidRPr="00EE36D0" w:rsidR="00166DC7" w:rsidP="00683B01" w:rsidRDefault="00A66CBA" w14:paraId="75305F4B" w14:textId="2F29CBC1">
      <w:pPr>
        <w:pStyle w:val="Heading2"/>
      </w:pPr>
      <w:bookmarkStart w:name="_Toc159396321" w:id="69"/>
      <w:r w:rsidRPr="00EE36D0">
        <w:t>Simple Report Rubric</w:t>
      </w:r>
      <w:bookmarkEnd w:id="69"/>
      <w:r w:rsidRPr="00EE36D0">
        <w:t xml:space="preserve"> </w:t>
      </w:r>
    </w:p>
    <w:tbl>
      <w:tblPr>
        <w:tblStyle w:val="PlainTable1"/>
        <w:tblW w:w="13178" w:type="dxa"/>
        <w:tblLook w:val="04A0" w:firstRow="1" w:lastRow="0" w:firstColumn="1" w:lastColumn="0" w:noHBand="0" w:noVBand="1"/>
      </w:tblPr>
      <w:tblGrid>
        <w:gridCol w:w="1257"/>
        <w:gridCol w:w="1857"/>
        <w:gridCol w:w="2256"/>
        <w:gridCol w:w="2138"/>
        <w:gridCol w:w="2554"/>
        <w:gridCol w:w="3116"/>
      </w:tblGrid>
      <w:tr w:rsidRPr="00EE36D0" w:rsidR="00443EC4" w:rsidTr="00416B87" w14:paraId="154C563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EE36D0" w:rsidR="000B7411" w:rsidRDefault="000B7411" w14:paraId="238DA178" w14:textId="77777777">
            <w:pPr>
              <w:rPr>
                <w:rFonts w:ascii="Arial Narrow" w:hAnsi="Arial Narrow" w:cs="Times New Roman"/>
                <w:sz w:val="20"/>
                <w:szCs w:val="20"/>
              </w:rPr>
            </w:pPr>
            <w:r w:rsidRPr="00EE36D0">
              <w:rPr>
                <w:rFonts w:ascii="Arial Narrow" w:hAnsi="Arial Narrow" w:cs="Times New Roman"/>
                <w:sz w:val="20"/>
                <w:szCs w:val="20"/>
              </w:rPr>
              <w:t>Category</w:t>
            </w:r>
          </w:p>
        </w:tc>
        <w:tc>
          <w:tcPr>
            <w:tcW w:w="1857" w:type="dxa"/>
          </w:tcPr>
          <w:p w:rsidRPr="00EE36D0" w:rsidR="000B7411" w:rsidRDefault="000B7411" w14:paraId="0B783BA8"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0</w:t>
            </w:r>
          </w:p>
        </w:tc>
        <w:tc>
          <w:tcPr>
            <w:tcW w:w="2256" w:type="dxa"/>
          </w:tcPr>
          <w:p w:rsidRPr="00EE36D0" w:rsidR="000B7411" w:rsidRDefault="000B7411" w14:paraId="1E956550"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1</w:t>
            </w:r>
          </w:p>
        </w:tc>
        <w:tc>
          <w:tcPr>
            <w:tcW w:w="2138" w:type="dxa"/>
          </w:tcPr>
          <w:p w:rsidRPr="00EE36D0" w:rsidR="000B7411" w:rsidRDefault="000B7411" w14:paraId="645C7A43"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2</w:t>
            </w:r>
          </w:p>
        </w:tc>
        <w:tc>
          <w:tcPr>
            <w:tcW w:w="2554" w:type="dxa"/>
          </w:tcPr>
          <w:p w:rsidRPr="00EE36D0" w:rsidR="000B7411" w:rsidRDefault="000B7411" w14:paraId="4ACB5220"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3</w:t>
            </w:r>
          </w:p>
        </w:tc>
        <w:tc>
          <w:tcPr>
            <w:tcW w:w="3116" w:type="dxa"/>
          </w:tcPr>
          <w:p w:rsidRPr="00EE36D0" w:rsidR="000B7411" w:rsidRDefault="000B7411" w14:paraId="751A8424"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4</w:t>
            </w:r>
          </w:p>
        </w:tc>
      </w:tr>
      <w:tr w:rsidRPr="00EE36D0" w:rsidR="00443EC4" w:rsidTr="00416B87" w14:paraId="39732EE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EE36D0" w:rsidR="00556E08" w:rsidP="00556E08" w:rsidRDefault="00556E08" w14:paraId="3A4CFD29" w14:textId="4F1E884D">
            <w:pPr>
              <w:rPr>
                <w:rFonts w:ascii="Arial Narrow" w:hAnsi="Arial Narrow" w:cs="Times New Roman"/>
                <w:b w:val="0"/>
                <w:bCs w:val="0"/>
                <w:sz w:val="20"/>
                <w:szCs w:val="20"/>
              </w:rPr>
            </w:pPr>
            <w:r w:rsidRPr="00EE36D0">
              <w:rPr>
                <w:rFonts w:ascii="Arial Narrow" w:hAnsi="Arial Narrow" w:cs="Times New Roman"/>
                <w:b w:val="0"/>
                <w:bCs w:val="0"/>
                <w:sz w:val="20"/>
                <w:szCs w:val="20"/>
              </w:rPr>
              <w:t>Problem Identification</w:t>
            </w:r>
            <w:r w:rsidR="00C720B0">
              <w:rPr>
                <w:rFonts w:ascii="Arial Narrow" w:hAnsi="Arial Narrow" w:cs="Times New Roman"/>
                <w:b w:val="0"/>
                <w:bCs w:val="0"/>
                <w:sz w:val="20"/>
                <w:szCs w:val="20"/>
              </w:rPr>
              <w:t xml:space="preserve"> (X/</w:t>
            </w:r>
            <w:r w:rsidR="002E3A51">
              <w:rPr>
                <w:rFonts w:ascii="Arial Narrow" w:hAnsi="Arial Narrow" w:cs="Times New Roman"/>
                <w:b w:val="0"/>
                <w:bCs w:val="0"/>
                <w:sz w:val="20"/>
                <w:szCs w:val="20"/>
              </w:rPr>
              <w:t>8</w:t>
            </w:r>
            <w:r w:rsidR="00C720B0">
              <w:rPr>
                <w:rFonts w:ascii="Arial Narrow" w:hAnsi="Arial Narrow" w:cs="Times New Roman"/>
                <w:b w:val="0"/>
                <w:bCs w:val="0"/>
                <w:sz w:val="20"/>
                <w:szCs w:val="20"/>
              </w:rPr>
              <w:t>)</w:t>
            </w:r>
          </w:p>
        </w:tc>
        <w:tc>
          <w:tcPr>
            <w:tcW w:w="1857" w:type="dxa"/>
          </w:tcPr>
          <w:p w:rsidRPr="00EE36D0" w:rsidR="00556E08" w:rsidP="00556E08" w:rsidRDefault="00556E08" w14:paraId="3698CFD5" w14:textId="7A6CA47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Problem not </w:t>
            </w:r>
            <w:r w:rsidR="007A4F62">
              <w:rPr>
                <w:rFonts w:ascii="Arial Narrow" w:hAnsi="Arial Narrow" w:cs="Times New Roman"/>
                <w:sz w:val="20"/>
                <w:szCs w:val="20"/>
              </w:rPr>
              <w:t xml:space="preserve">well </w:t>
            </w:r>
            <w:r w:rsidRPr="00EE36D0">
              <w:rPr>
                <w:rFonts w:ascii="Arial Narrow" w:hAnsi="Arial Narrow" w:cs="Times New Roman"/>
                <w:sz w:val="20"/>
                <w:szCs w:val="20"/>
              </w:rPr>
              <w:t>defined</w:t>
            </w:r>
            <w:r w:rsidR="007F0306">
              <w:rPr>
                <w:rFonts w:ascii="Arial Narrow" w:hAnsi="Arial Narrow" w:cs="Times New Roman"/>
                <w:sz w:val="20"/>
                <w:szCs w:val="20"/>
              </w:rPr>
              <w:t>, leaving ambiguity in</w:t>
            </w:r>
            <w:r w:rsidRPr="00EE36D0">
              <w:rPr>
                <w:rFonts w:ascii="Arial Narrow" w:hAnsi="Arial Narrow" w:cs="Times New Roman"/>
                <w:sz w:val="20"/>
                <w:szCs w:val="20"/>
              </w:rPr>
              <w:t xml:space="preserve"> who the problem affects, existing solutions, and constraints. </w:t>
            </w:r>
            <w:r w:rsidR="00AA1B38">
              <w:rPr>
                <w:rFonts w:ascii="Arial Narrow" w:hAnsi="Arial Narrow" w:cs="Times New Roman"/>
                <w:sz w:val="20"/>
                <w:szCs w:val="20"/>
              </w:rPr>
              <w:t>Benefits and costs are not described.</w:t>
            </w:r>
          </w:p>
        </w:tc>
        <w:tc>
          <w:tcPr>
            <w:tcW w:w="2256" w:type="dxa"/>
          </w:tcPr>
          <w:p w:rsidRPr="00EE36D0" w:rsidR="00556E08" w:rsidP="00556E08" w:rsidRDefault="00556E08" w14:paraId="1F69F23A" w14:textId="73DF0DB2">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Problem identified with minimal justification or explanation. Major issues with descriptions of who the problem affects, existing solutions, and constraints.</w:t>
            </w:r>
            <w:r w:rsidR="006C51D8">
              <w:rPr>
                <w:rFonts w:ascii="Arial Narrow" w:hAnsi="Arial Narrow" w:cs="Times New Roman"/>
                <w:sz w:val="20"/>
                <w:szCs w:val="20"/>
              </w:rPr>
              <w:t xml:space="preserve"> Benefits and costs are poorly described. </w:t>
            </w:r>
            <w:r w:rsidRPr="00EE36D0">
              <w:rPr>
                <w:rFonts w:ascii="Arial Narrow" w:hAnsi="Arial Narrow" w:cs="Times New Roman"/>
                <w:sz w:val="20"/>
                <w:szCs w:val="20"/>
              </w:rPr>
              <w:t xml:space="preserve"> </w:t>
            </w:r>
          </w:p>
        </w:tc>
        <w:tc>
          <w:tcPr>
            <w:tcW w:w="2138" w:type="dxa"/>
          </w:tcPr>
          <w:p w:rsidRPr="00EE36D0" w:rsidR="00556E08" w:rsidP="00556E08" w:rsidRDefault="00556E08" w14:paraId="3E7E585D" w14:textId="05F65565">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Adequate identification of the problem. Some issues with description of problem, existing solutions, and constraints.</w:t>
            </w:r>
            <w:r w:rsidR="00805900">
              <w:rPr>
                <w:rFonts w:ascii="Arial Narrow" w:hAnsi="Arial Narrow" w:cs="Times New Roman"/>
                <w:sz w:val="20"/>
                <w:szCs w:val="20"/>
              </w:rPr>
              <w:t xml:space="preserve"> Benefits and costs are described. </w:t>
            </w:r>
            <w:r w:rsidRPr="00EE36D0">
              <w:rPr>
                <w:rFonts w:ascii="Arial Narrow" w:hAnsi="Arial Narrow" w:cs="Times New Roman"/>
                <w:sz w:val="20"/>
                <w:szCs w:val="20"/>
              </w:rPr>
              <w:t xml:space="preserve"> </w:t>
            </w:r>
          </w:p>
        </w:tc>
        <w:tc>
          <w:tcPr>
            <w:tcW w:w="2554" w:type="dxa"/>
          </w:tcPr>
          <w:p w:rsidRPr="00EE36D0" w:rsidR="00556E08" w:rsidP="00556E08" w:rsidRDefault="00556E08" w14:paraId="0D33B3F8" w14:textId="1F9005DF">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Chosen problem clearly defined. Description includes who the problem affects, existing solutions, and constraints. </w:t>
            </w:r>
            <w:proofErr w:type="gramStart"/>
            <w:r w:rsidR="00805900">
              <w:rPr>
                <w:rFonts w:ascii="Arial Narrow" w:hAnsi="Arial Narrow" w:cs="Times New Roman"/>
                <w:sz w:val="20"/>
                <w:szCs w:val="20"/>
              </w:rPr>
              <w:t>Benefits</w:t>
            </w:r>
            <w:proofErr w:type="gramEnd"/>
            <w:r w:rsidR="00805900">
              <w:rPr>
                <w:rFonts w:ascii="Arial Narrow" w:hAnsi="Arial Narrow" w:cs="Times New Roman"/>
                <w:sz w:val="20"/>
                <w:szCs w:val="20"/>
              </w:rPr>
              <w:t xml:space="preserve"> and costs are well described.</w:t>
            </w:r>
          </w:p>
          <w:p w:rsidRPr="00EE36D0" w:rsidR="00556E08" w:rsidP="00556E08" w:rsidRDefault="00556E08" w14:paraId="1010B198" w14:textId="307E1120">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3116" w:type="dxa"/>
          </w:tcPr>
          <w:p w:rsidRPr="00EE36D0" w:rsidR="00556E08" w:rsidP="00556E08" w:rsidRDefault="00556E08" w14:paraId="6B79C478" w14:textId="531425F8">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The problem is clearly defined and discussed thoroughly</w:t>
            </w:r>
            <w:r w:rsidR="00AE49B2">
              <w:rPr>
                <w:rFonts w:ascii="Arial Narrow" w:hAnsi="Arial Narrow" w:cs="Times New Roman"/>
                <w:sz w:val="20"/>
                <w:szCs w:val="20"/>
              </w:rPr>
              <w:t xml:space="preserve">, </w:t>
            </w:r>
            <w:r w:rsidRPr="00EE36D0">
              <w:rPr>
                <w:rFonts w:ascii="Arial Narrow" w:hAnsi="Arial Narrow" w:cs="Times New Roman"/>
                <w:sz w:val="20"/>
                <w:szCs w:val="20"/>
              </w:rPr>
              <w:t>includ</w:t>
            </w:r>
            <w:r w:rsidR="00AE49B2">
              <w:rPr>
                <w:rFonts w:ascii="Arial Narrow" w:hAnsi="Arial Narrow" w:cs="Times New Roman"/>
                <w:sz w:val="20"/>
                <w:szCs w:val="20"/>
              </w:rPr>
              <w:t>ing</w:t>
            </w:r>
            <w:r w:rsidRPr="00EE36D0">
              <w:rPr>
                <w:rFonts w:ascii="Arial Narrow" w:hAnsi="Arial Narrow" w:cs="Times New Roman"/>
                <w:sz w:val="20"/>
                <w:szCs w:val="20"/>
              </w:rPr>
              <w:t xml:space="preserve"> who the problem affects, existing solutions, and constraints.</w:t>
            </w:r>
            <w:r w:rsidR="00DD2074">
              <w:rPr>
                <w:rFonts w:ascii="Arial Narrow" w:hAnsi="Arial Narrow" w:cs="Times New Roman"/>
                <w:sz w:val="20"/>
                <w:szCs w:val="20"/>
              </w:rPr>
              <w:t xml:space="preserve"> </w:t>
            </w:r>
            <w:proofErr w:type="gramStart"/>
            <w:r w:rsidR="00805900">
              <w:rPr>
                <w:rFonts w:ascii="Arial Narrow" w:hAnsi="Arial Narrow" w:cs="Times New Roman"/>
                <w:sz w:val="20"/>
                <w:szCs w:val="20"/>
              </w:rPr>
              <w:t>Benefits</w:t>
            </w:r>
            <w:proofErr w:type="gramEnd"/>
            <w:r w:rsidR="00805900">
              <w:rPr>
                <w:rFonts w:ascii="Arial Narrow" w:hAnsi="Arial Narrow" w:cs="Times New Roman"/>
                <w:sz w:val="20"/>
                <w:szCs w:val="20"/>
              </w:rPr>
              <w:t xml:space="preserve"> and costs are well described. </w:t>
            </w:r>
          </w:p>
        </w:tc>
      </w:tr>
      <w:tr w:rsidRPr="00EE36D0" w:rsidR="00443EC4" w:rsidTr="00416B87" w14:paraId="437BA649" w14:textId="77777777">
        <w:tc>
          <w:tcPr>
            <w:cnfStyle w:val="001000000000" w:firstRow="0" w:lastRow="0" w:firstColumn="1" w:lastColumn="0" w:oddVBand="0" w:evenVBand="0" w:oddHBand="0" w:evenHBand="0" w:firstRowFirstColumn="0" w:firstRowLastColumn="0" w:lastRowFirstColumn="0" w:lastRowLastColumn="0"/>
            <w:tcW w:w="0" w:type="auto"/>
          </w:tcPr>
          <w:p w:rsidRPr="00EE36D0" w:rsidR="009E16BA" w:rsidP="009E16BA" w:rsidRDefault="009E16BA" w14:paraId="2D7AAF4F" w14:textId="2A911C62">
            <w:pPr>
              <w:rPr>
                <w:rFonts w:ascii="Arial Narrow" w:hAnsi="Arial Narrow" w:cs="Times New Roman"/>
                <w:sz w:val="20"/>
                <w:szCs w:val="20"/>
              </w:rPr>
            </w:pPr>
            <w:r w:rsidRPr="009E16BA">
              <w:rPr>
                <w:rFonts w:ascii="Arial Narrow" w:hAnsi="Arial Narrow" w:cs="Times New Roman"/>
                <w:b w:val="0"/>
                <w:bCs w:val="0"/>
                <w:sz w:val="20"/>
                <w:szCs w:val="20"/>
              </w:rPr>
              <w:t xml:space="preserve">Detailed NVF and Conversion Factors </w:t>
            </w:r>
            <w:r>
              <w:rPr>
                <w:rFonts w:ascii="Arial Narrow" w:hAnsi="Arial Narrow" w:cs="Times New Roman"/>
                <w:b w:val="0"/>
                <w:bCs w:val="0"/>
                <w:sz w:val="20"/>
                <w:szCs w:val="20"/>
              </w:rPr>
              <w:t>(X/10)</w:t>
            </w:r>
          </w:p>
        </w:tc>
        <w:tc>
          <w:tcPr>
            <w:tcW w:w="1857" w:type="dxa"/>
          </w:tcPr>
          <w:p w:rsidRPr="00EE36D0" w:rsidR="009E16BA" w:rsidP="009E16BA" w:rsidRDefault="009E16BA" w14:paraId="1BFA972C" w14:textId="7B1BBA54">
            <w:pPr>
              <w:cnfStyle w:val="000000000000" w:firstRow="0" w:lastRow="0" w:firstColumn="0" w:lastColumn="0" w:oddVBand="0" w:evenVBand="0" w:oddHBand="0" w:evenHBand="0" w:firstRowFirstColumn="0" w:firstRowLastColumn="0" w:lastRowFirstColumn="0" w:lastRowLastColumn="0"/>
              <w:rPr>
                <w:rStyle w:val="normaltextrun"/>
                <w:rFonts w:ascii="Arial Narrow" w:hAnsi="Arial Narrow" w:cs="Times New Roman"/>
                <w:sz w:val="20"/>
                <w:szCs w:val="20"/>
              </w:rPr>
            </w:pPr>
            <w:r w:rsidRPr="00EE36D0">
              <w:rPr>
                <w:rStyle w:val="normaltextrun"/>
                <w:rFonts w:ascii="Arial Narrow" w:hAnsi="Arial Narrow" w:cs="Times New Roman"/>
                <w:sz w:val="20"/>
                <w:szCs w:val="20"/>
              </w:rPr>
              <w:t xml:space="preserve">No clear identification and discussion of the NVF. Conversion factors missing. </w:t>
            </w:r>
          </w:p>
          <w:p w:rsidRPr="00EE36D0" w:rsidR="009E16BA" w:rsidP="009E16BA" w:rsidRDefault="009E16BA" w14:paraId="56A4463C" w14:textId="778635F8">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Style w:val="normaltextrun"/>
                <w:rFonts w:ascii="Arial Narrow" w:hAnsi="Arial Narrow" w:cs="Times New Roman"/>
                <w:sz w:val="20"/>
                <w:szCs w:val="20"/>
              </w:rPr>
              <w:t xml:space="preserve">Environmental and ethical considerations not stated. Regulations and EDI are not mentioned. </w:t>
            </w:r>
          </w:p>
        </w:tc>
        <w:tc>
          <w:tcPr>
            <w:tcW w:w="2256" w:type="dxa"/>
          </w:tcPr>
          <w:p w:rsidRPr="00EE36D0" w:rsidR="009E16BA" w:rsidP="009E16BA" w:rsidRDefault="009E16BA" w14:paraId="77275225" w14:textId="72D153C4">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Style w:val="normaltextrun"/>
                <w:rFonts w:ascii="Arial Narrow" w:hAnsi="Arial Narrow" w:cs="Times New Roman"/>
                <w:sz w:val="20"/>
                <w:szCs w:val="20"/>
              </w:rPr>
              <w:t>Net value function</w:t>
            </w:r>
            <w:r w:rsidRPr="00EE36D0">
              <w:rPr>
                <w:rStyle w:val="scxw89090381"/>
                <w:rFonts w:ascii="Arial Narrow" w:hAnsi="Arial Narrow" w:cs="Times New Roman"/>
                <w:sz w:val="20"/>
                <w:szCs w:val="20"/>
              </w:rPr>
              <w:t> </w:t>
            </w:r>
            <w:r w:rsidRPr="00EE36D0">
              <w:rPr>
                <w:rFonts w:ascii="Arial Narrow" w:hAnsi="Arial Narrow" w:cs="Times New Roman"/>
                <w:sz w:val="20"/>
                <w:szCs w:val="20"/>
              </w:rPr>
              <w:br/>
            </w:r>
            <w:r w:rsidRPr="00EE36D0">
              <w:rPr>
                <w:rStyle w:val="normaltextrun"/>
                <w:rFonts w:ascii="Arial Narrow" w:hAnsi="Arial Narrow" w:cs="Times New Roman"/>
                <w:sz w:val="20"/>
                <w:szCs w:val="20"/>
              </w:rPr>
              <w:t>does not incorporate</w:t>
            </w:r>
            <w:r w:rsidRPr="00EE36D0">
              <w:rPr>
                <w:rStyle w:val="scxw89090381"/>
                <w:rFonts w:ascii="Arial Narrow" w:hAnsi="Arial Narrow" w:cs="Times New Roman"/>
                <w:sz w:val="20"/>
                <w:szCs w:val="20"/>
              </w:rPr>
              <w:t> </w:t>
            </w:r>
            <w:r w:rsidRPr="00EE36D0">
              <w:rPr>
                <w:rStyle w:val="normaltextrun"/>
                <w:rFonts w:ascii="Arial Narrow" w:hAnsi="Arial Narrow" w:cs="Times New Roman"/>
                <w:sz w:val="20"/>
                <w:szCs w:val="20"/>
              </w:rPr>
              <w:t>relevant information.</w:t>
            </w:r>
            <w:r w:rsidRPr="00EE36D0">
              <w:rPr>
                <w:rStyle w:val="scxw89090381"/>
                <w:rFonts w:ascii="Arial Narrow" w:hAnsi="Arial Narrow" w:cs="Times New Roman"/>
                <w:sz w:val="20"/>
                <w:szCs w:val="20"/>
              </w:rPr>
              <w:t xml:space="preserve"> </w:t>
            </w:r>
            <w:r w:rsidRPr="00EE36D0">
              <w:rPr>
                <w:rStyle w:val="normaltextrun"/>
                <w:rFonts w:ascii="Arial Narrow" w:hAnsi="Arial Narrow" w:cs="Times New Roman"/>
                <w:sz w:val="20"/>
                <w:szCs w:val="20"/>
              </w:rPr>
              <w:t>No assumptions are</w:t>
            </w:r>
            <w:r w:rsidRPr="00EE36D0">
              <w:rPr>
                <w:rStyle w:val="scxw89090381"/>
                <w:rFonts w:ascii="Arial Narrow" w:hAnsi="Arial Narrow" w:cs="Times New Roman"/>
                <w:sz w:val="20"/>
                <w:szCs w:val="20"/>
              </w:rPr>
              <w:t> </w:t>
            </w:r>
            <w:r w:rsidRPr="00EE36D0">
              <w:rPr>
                <w:rFonts w:ascii="Arial Narrow" w:hAnsi="Arial Narrow" w:cs="Times New Roman"/>
                <w:sz w:val="20"/>
                <w:szCs w:val="20"/>
              </w:rPr>
              <w:br/>
            </w:r>
            <w:r w:rsidRPr="00EE36D0">
              <w:rPr>
                <w:rStyle w:val="normaltextrun"/>
                <w:rFonts w:ascii="Arial Narrow" w:hAnsi="Arial Narrow" w:cs="Times New Roman"/>
                <w:sz w:val="20"/>
                <w:szCs w:val="20"/>
              </w:rPr>
              <w:t>stated. Limited conversion factors are included. Cost descriptions are missing critical information. Environmental and ethical considerations stated with lack of explanation. Regulations and EDI are not tied into design.</w:t>
            </w:r>
          </w:p>
        </w:tc>
        <w:tc>
          <w:tcPr>
            <w:tcW w:w="2138" w:type="dxa"/>
          </w:tcPr>
          <w:p w:rsidRPr="00EE36D0" w:rsidR="009E16BA" w:rsidP="009E16BA" w:rsidRDefault="009E16BA" w14:paraId="3A875A4A" w14:textId="1CBEB8C3">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Style w:val="normaltextrun"/>
                <w:rFonts w:ascii="Arial Narrow" w:hAnsi="Arial Narrow" w:cs="Times New Roman"/>
                <w:sz w:val="20"/>
                <w:szCs w:val="20"/>
              </w:rPr>
              <w:t>NVF expressed in limited detail. Conversion factors stated with any necessary assumptions.</w:t>
            </w:r>
            <w:r w:rsidR="00256D79">
              <w:rPr>
                <w:rStyle w:val="normaltextrun"/>
                <w:rFonts w:ascii="Arial Narrow" w:hAnsi="Arial Narrow" w:cs="Times New Roman"/>
                <w:sz w:val="20"/>
                <w:szCs w:val="20"/>
              </w:rPr>
              <w:t xml:space="preserve"> </w:t>
            </w:r>
            <w:r w:rsidRPr="00EE36D0">
              <w:rPr>
                <w:rStyle w:val="normaltextrun"/>
                <w:rFonts w:ascii="Arial Narrow" w:hAnsi="Arial Narrow" w:cs="Times New Roman"/>
                <w:sz w:val="20"/>
                <w:szCs w:val="20"/>
              </w:rPr>
              <w:t xml:space="preserve">Environmental and ethical considerations stated with lack of explanation. Regulations and EDI are not tied into design. </w:t>
            </w:r>
          </w:p>
        </w:tc>
        <w:tc>
          <w:tcPr>
            <w:tcW w:w="2554" w:type="dxa"/>
          </w:tcPr>
          <w:p w:rsidRPr="00EE36D0" w:rsidR="009E16BA" w:rsidP="009E16BA" w:rsidRDefault="009E16BA" w14:paraId="759FA4AB" w14:textId="01C6FF41">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5F41D9">
              <w:rPr>
                <w:rStyle w:val="normaltextrun"/>
                <w:rFonts w:ascii="Arial Narrow" w:hAnsi="Arial Narrow" w:cs="Times New Roman"/>
                <w:sz w:val="20"/>
                <w:szCs w:val="20"/>
              </w:rPr>
              <w:t>NVF expressed in detail and j</w:t>
            </w:r>
            <w:r w:rsidRPr="005F41D9">
              <w:rPr>
                <w:rStyle w:val="normaltextrun"/>
                <w:rFonts w:ascii="Arial Narrow" w:hAnsi="Arial Narrow"/>
                <w:sz w:val="20"/>
                <w:szCs w:val="20"/>
              </w:rPr>
              <w:t>ustifies present and omitted terms</w:t>
            </w:r>
            <w:r w:rsidRPr="00EE36D0">
              <w:rPr>
                <w:rStyle w:val="normaltextrun"/>
                <w:rFonts w:ascii="Arial Narrow" w:hAnsi="Arial Narrow" w:cs="Times New Roman"/>
                <w:sz w:val="20"/>
                <w:szCs w:val="20"/>
              </w:rPr>
              <w:t xml:space="preserve"> Conversion factors stated. Discussion of environmental benefits and costs is well incorporated. Relevant regulatory requirements included, with inclusion of EDI in design solution. Results of NVF are interpreted.</w:t>
            </w:r>
          </w:p>
        </w:tc>
        <w:tc>
          <w:tcPr>
            <w:tcW w:w="3116" w:type="dxa"/>
          </w:tcPr>
          <w:p w:rsidRPr="00EE36D0" w:rsidR="009E16BA" w:rsidP="009E16BA" w:rsidRDefault="009E16BA" w14:paraId="087D2185" w14:textId="0C039DBC">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Style w:val="normaltextrun"/>
                <w:rFonts w:ascii="Arial Narrow" w:hAnsi="Arial Narrow" w:cs="Times New Roman"/>
                <w:sz w:val="20"/>
                <w:szCs w:val="20"/>
              </w:rPr>
              <w:t xml:space="preserve">Identifies frame of reference </w:t>
            </w:r>
            <w:r w:rsidRPr="005F41D9">
              <w:rPr>
                <w:rStyle w:val="normaltextrun"/>
                <w:rFonts w:ascii="Arial Narrow" w:hAnsi="Arial Narrow" w:cs="Times New Roman"/>
                <w:sz w:val="20"/>
                <w:szCs w:val="20"/>
              </w:rPr>
              <w:t>for NVF. NVF expressed in concise detail and j</w:t>
            </w:r>
            <w:r w:rsidRPr="005F41D9">
              <w:rPr>
                <w:rStyle w:val="normaltextrun"/>
                <w:rFonts w:ascii="Arial Narrow" w:hAnsi="Arial Narrow"/>
                <w:sz w:val="20"/>
                <w:szCs w:val="20"/>
              </w:rPr>
              <w:t>ustifies present and omitted terms.</w:t>
            </w:r>
            <w:r w:rsidRPr="005F41D9">
              <w:rPr>
                <w:rStyle w:val="normaltextrun"/>
                <w:rFonts w:ascii="Arial Narrow" w:hAnsi="Arial Narrow" w:cs="Times New Roman"/>
                <w:sz w:val="20"/>
                <w:szCs w:val="20"/>
              </w:rPr>
              <w:t xml:space="preserve"> Conversion factors stated with necessary assumptions. </w:t>
            </w:r>
            <w:r w:rsidRPr="00EE36D0">
              <w:rPr>
                <w:rStyle w:val="normaltextrun"/>
                <w:rFonts w:ascii="Arial Narrow" w:hAnsi="Arial Narrow" w:cs="Times New Roman"/>
                <w:sz w:val="20"/>
                <w:szCs w:val="20"/>
              </w:rPr>
              <w:t>Discussion of environmental benefits</w:t>
            </w:r>
            <w:r>
              <w:rPr>
                <w:rStyle w:val="normaltextrun"/>
                <w:rFonts w:ascii="Arial Narrow" w:hAnsi="Arial Narrow" w:cs="Times New Roman"/>
                <w:sz w:val="20"/>
                <w:szCs w:val="20"/>
              </w:rPr>
              <w:t>/c</w:t>
            </w:r>
            <w:r w:rsidRPr="00EE36D0">
              <w:rPr>
                <w:rStyle w:val="normaltextrun"/>
                <w:rFonts w:ascii="Arial Narrow" w:hAnsi="Arial Narrow" w:cs="Times New Roman"/>
                <w:sz w:val="20"/>
                <w:szCs w:val="20"/>
              </w:rPr>
              <w:t>osts is well incorporated and relevant to solution. Relevant regulatory requirements included, with discussion of EDI</w:t>
            </w:r>
            <w:r>
              <w:rPr>
                <w:rStyle w:val="normaltextrun"/>
                <w:rFonts w:ascii="Arial Narrow" w:hAnsi="Arial Narrow" w:cs="Times New Roman"/>
                <w:sz w:val="20"/>
                <w:szCs w:val="20"/>
              </w:rPr>
              <w:t>.</w:t>
            </w:r>
            <w:r w:rsidRPr="00EE36D0">
              <w:rPr>
                <w:rStyle w:val="normaltextrun"/>
                <w:rFonts w:ascii="Arial Narrow" w:hAnsi="Arial Narrow" w:cs="Times New Roman"/>
                <w:sz w:val="20"/>
                <w:szCs w:val="20"/>
              </w:rPr>
              <w:t xml:space="preserve"> Results of NVF are clearly interpreted.</w:t>
            </w:r>
            <w:r w:rsidR="000260FD">
              <w:rPr>
                <w:rStyle w:val="normaltextrun"/>
                <w:rFonts w:ascii="Arial Narrow" w:hAnsi="Arial Narrow" w:cs="Times New Roman"/>
                <w:sz w:val="20"/>
                <w:szCs w:val="20"/>
              </w:rPr>
              <w:t xml:space="preserve"> </w:t>
            </w:r>
          </w:p>
        </w:tc>
      </w:tr>
      <w:tr w:rsidRPr="00EE36D0" w:rsidR="00055CFD" w:rsidTr="00416B87" w14:paraId="4614917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EE36D0" w:rsidR="00556E08" w:rsidP="00556E08" w:rsidRDefault="00766700" w14:paraId="3C7AC792" w14:textId="69BD3C5C">
            <w:pPr>
              <w:rPr>
                <w:rFonts w:ascii="Arial Narrow" w:hAnsi="Arial Narrow" w:cs="Times New Roman"/>
                <w:b w:val="0"/>
                <w:bCs w:val="0"/>
                <w:sz w:val="20"/>
                <w:szCs w:val="20"/>
              </w:rPr>
            </w:pPr>
            <w:r>
              <w:rPr>
                <w:rFonts w:ascii="Arial Narrow" w:hAnsi="Arial Narrow" w:cs="Times New Roman"/>
                <w:b w:val="0"/>
                <w:bCs w:val="0"/>
                <w:sz w:val="20"/>
                <w:szCs w:val="20"/>
              </w:rPr>
              <w:t>Initial</w:t>
            </w:r>
            <w:r w:rsidRPr="00EE36D0" w:rsidR="00556E08">
              <w:rPr>
                <w:rFonts w:ascii="Arial Narrow" w:hAnsi="Arial Narrow" w:cs="Times New Roman"/>
                <w:b w:val="0"/>
                <w:bCs w:val="0"/>
                <w:sz w:val="20"/>
                <w:szCs w:val="20"/>
              </w:rPr>
              <w:t xml:space="preserve"> Solution</w:t>
            </w:r>
            <w:r w:rsidR="00C720B0">
              <w:rPr>
                <w:rFonts w:ascii="Arial Narrow" w:hAnsi="Arial Narrow" w:cs="Times New Roman"/>
                <w:b w:val="0"/>
                <w:bCs w:val="0"/>
                <w:sz w:val="20"/>
                <w:szCs w:val="20"/>
              </w:rPr>
              <w:t xml:space="preserve"> </w:t>
            </w:r>
            <w:r>
              <w:rPr>
                <w:rFonts w:ascii="Arial Narrow" w:hAnsi="Arial Narrow" w:cs="Times New Roman"/>
                <w:b w:val="0"/>
                <w:bCs w:val="0"/>
                <w:sz w:val="20"/>
                <w:szCs w:val="20"/>
              </w:rPr>
              <w:t>Comparison</w:t>
            </w:r>
            <w:r w:rsidR="009E16BA">
              <w:rPr>
                <w:rFonts w:ascii="Arial Narrow" w:hAnsi="Arial Narrow" w:cs="Times New Roman"/>
                <w:b w:val="0"/>
                <w:bCs w:val="0"/>
                <w:sz w:val="20"/>
                <w:szCs w:val="20"/>
              </w:rPr>
              <w:t xml:space="preserve"> </w:t>
            </w:r>
            <w:r w:rsidR="00C720B0">
              <w:rPr>
                <w:rFonts w:ascii="Arial Narrow" w:hAnsi="Arial Narrow" w:cs="Times New Roman"/>
                <w:b w:val="0"/>
                <w:bCs w:val="0"/>
                <w:sz w:val="20"/>
                <w:szCs w:val="20"/>
              </w:rPr>
              <w:t>(X/10)</w:t>
            </w:r>
            <w:r w:rsidRPr="00EE36D0" w:rsidR="00556E08">
              <w:rPr>
                <w:rFonts w:ascii="Arial Narrow" w:hAnsi="Arial Narrow" w:cs="Times New Roman"/>
                <w:b w:val="0"/>
                <w:bCs w:val="0"/>
                <w:sz w:val="20"/>
                <w:szCs w:val="20"/>
              </w:rPr>
              <w:t xml:space="preserve"> </w:t>
            </w:r>
          </w:p>
        </w:tc>
        <w:tc>
          <w:tcPr>
            <w:tcW w:w="1857" w:type="dxa"/>
          </w:tcPr>
          <w:p w:rsidRPr="00385843" w:rsidR="00556E08" w:rsidP="00C55524" w:rsidRDefault="0062005B" w14:paraId="4D46F4F2" w14:textId="4E22C63D">
            <w:pPr>
              <w:pStyle w:val="CommentText"/>
              <w:cnfStyle w:val="000000100000" w:firstRow="0" w:lastRow="0" w:firstColumn="0" w:lastColumn="0" w:oddVBand="0" w:evenVBand="0" w:oddHBand="1" w:evenHBand="0" w:firstRowFirstColumn="0" w:firstRowLastColumn="0" w:lastRowFirstColumn="0" w:lastRowLastColumn="0"/>
              <w:rPr>
                <w:rFonts w:ascii="Arial Narrow" w:hAnsi="Arial Narrow" w:cs="Times New Roman"/>
              </w:rPr>
            </w:pPr>
            <w:r>
              <w:rPr>
                <w:rFonts w:ascii="Arial Narrow" w:hAnsi="Arial Narrow" w:cs="Times New Roman"/>
              </w:rPr>
              <w:t>Potential solutions</w:t>
            </w:r>
            <w:r w:rsidR="009962C9">
              <w:rPr>
                <w:rFonts w:ascii="Arial Narrow" w:hAnsi="Arial Narrow" w:cs="Times New Roman"/>
              </w:rPr>
              <w:t xml:space="preserve"> not </w:t>
            </w:r>
            <w:r w:rsidR="00443EC4">
              <w:rPr>
                <w:rFonts w:ascii="Arial Narrow" w:hAnsi="Arial Narrow" w:cs="Times New Roman"/>
              </w:rPr>
              <w:t>compared, proposed</w:t>
            </w:r>
            <w:r w:rsidR="00C04D61">
              <w:rPr>
                <w:rFonts w:ascii="Arial Narrow" w:hAnsi="Arial Narrow" w:cs="Times New Roman"/>
              </w:rPr>
              <w:t xml:space="preserve"> s</w:t>
            </w:r>
            <w:r w:rsidRPr="00385843" w:rsidR="009E16BA">
              <w:rPr>
                <w:rFonts w:ascii="Arial Narrow" w:hAnsi="Arial Narrow" w:cs="Times New Roman"/>
              </w:rPr>
              <w:t>olution</w:t>
            </w:r>
            <w:r w:rsidRPr="00385843" w:rsidR="00556E08">
              <w:rPr>
                <w:rFonts w:ascii="Arial Narrow" w:hAnsi="Arial Narrow" w:cs="Times New Roman"/>
              </w:rPr>
              <w:t xml:space="preserve"> not defined</w:t>
            </w:r>
            <w:r w:rsidR="00C04D61">
              <w:rPr>
                <w:rFonts w:ascii="Arial Narrow" w:hAnsi="Arial Narrow" w:cs="Times New Roman"/>
              </w:rPr>
              <w:t>, or</w:t>
            </w:r>
            <w:r w:rsidRPr="00385843" w:rsidR="00556E08">
              <w:rPr>
                <w:rFonts w:ascii="Arial Narrow" w:hAnsi="Arial Narrow" w:cs="Times New Roman"/>
              </w:rPr>
              <w:t xml:space="preserve"> large amount of information is missing from </w:t>
            </w:r>
            <w:r w:rsidR="00142001">
              <w:rPr>
                <w:rFonts w:ascii="Arial Narrow" w:hAnsi="Arial Narrow" w:cs="Times New Roman"/>
              </w:rPr>
              <w:t>final NVF.</w:t>
            </w:r>
          </w:p>
        </w:tc>
        <w:tc>
          <w:tcPr>
            <w:tcW w:w="2256" w:type="dxa"/>
          </w:tcPr>
          <w:p w:rsidRPr="00EE36D0" w:rsidR="00556E08" w:rsidP="00556E08" w:rsidRDefault="00556E08" w14:paraId="362FB7A4" w14:textId="64049123">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Solution identified with minimal justification or explanation. Alternate solutions not </w:t>
            </w:r>
            <w:r w:rsidR="00A55674">
              <w:rPr>
                <w:rFonts w:ascii="Arial Narrow" w:hAnsi="Arial Narrow" w:cs="Times New Roman"/>
                <w:sz w:val="20"/>
                <w:szCs w:val="20"/>
              </w:rPr>
              <w:t>effectively</w:t>
            </w:r>
            <w:r w:rsidRPr="00EE36D0" w:rsidR="009E16BA">
              <w:rPr>
                <w:rFonts w:ascii="Arial Narrow" w:hAnsi="Arial Narrow" w:cs="Times New Roman"/>
                <w:sz w:val="20"/>
                <w:szCs w:val="20"/>
              </w:rPr>
              <w:t xml:space="preserve"> </w:t>
            </w:r>
            <w:r w:rsidRPr="00EE36D0">
              <w:rPr>
                <w:rFonts w:ascii="Arial Narrow" w:hAnsi="Arial Narrow" w:cs="Times New Roman"/>
                <w:sz w:val="20"/>
                <w:szCs w:val="20"/>
              </w:rPr>
              <w:t xml:space="preserve">discussed. </w:t>
            </w:r>
            <w:r w:rsidR="00142001">
              <w:rPr>
                <w:rFonts w:ascii="Arial Narrow" w:hAnsi="Arial Narrow" w:cs="Times New Roman"/>
                <w:sz w:val="20"/>
                <w:szCs w:val="20"/>
              </w:rPr>
              <w:t xml:space="preserve">No appropriate final estimate of the NVF is reached (i.e. </w:t>
            </w:r>
            <w:proofErr w:type="gramStart"/>
            <w:r w:rsidR="00142001">
              <w:rPr>
                <w:rFonts w:ascii="Arial Narrow" w:hAnsi="Arial Narrow" w:cs="Times New Roman"/>
                <w:sz w:val="20"/>
                <w:szCs w:val="20"/>
              </w:rPr>
              <w:t>final result</w:t>
            </w:r>
            <w:proofErr w:type="gramEnd"/>
            <w:r w:rsidR="00142001">
              <w:rPr>
                <w:rFonts w:ascii="Arial Narrow" w:hAnsi="Arial Narrow" w:cs="Times New Roman"/>
                <w:sz w:val="20"/>
                <w:szCs w:val="20"/>
              </w:rPr>
              <w:t xml:space="preserve"> in monetary value).</w:t>
            </w:r>
          </w:p>
        </w:tc>
        <w:tc>
          <w:tcPr>
            <w:tcW w:w="2138" w:type="dxa"/>
          </w:tcPr>
          <w:p w:rsidRPr="00EE36D0" w:rsidR="00556E08" w:rsidP="00556E08" w:rsidRDefault="00556E08" w14:paraId="5FA4CC3E" w14:textId="3014F70D">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Adequate description of solution. Alternate solutions stated but not </w:t>
            </w:r>
            <w:r w:rsidR="00A55674">
              <w:rPr>
                <w:rFonts w:ascii="Arial Narrow" w:hAnsi="Arial Narrow" w:cs="Times New Roman"/>
                <w:sz w:val="20"/>
                <w:szCs w:val="20"/>
              </w:rPr>
              <w:t>competently compared</w:t>
            </w:r>
            <w:r w:rsidRPr="00EE36D0" w:rsidR="009E16BA">
              <w:rPr>
                <w:rFonts w:ascii="Arial Narrow" w:hAnsi="Arial Narrow" w:cs="Times New Roman"/>
                <w:sz w:val="20"/>
                <w:szCs w:val="20"/>
              </w:rPr>
              <w:t>.</w:t>
            </w:r>
            <w:r w:rsidRPr="00EE36D0">
              <w:rPr>
                <w:rFonts w:ascii="Arial Narrow" w:hAnsi="Arial Narrow" w:cs="Times New Roman"/>
                <w:sz w:val="20"/>
                <w:szCs w:val="20"/>
              </w:rPr>
              <w:t xml:space="preserve"> </w:t>
            </w:r>
            <w:r w:rsidR="0086720E">
              <w:rPr>
                <w:rFonts w:ascii="Arial Narrow" w:hAnsi="Arial Narrow" w:cs="Times New Roman"/>
                <w:sz w:val="20"/>
                <w:szCs w:val="20"/>
              </w:rPr>
              <w:t>A</w:t>
            </w:r>
            <w:r w:rsidR="00142001">
              <w:rPr>
                <w:rFonts w:ascii="Arial Narrow" w:hAnsi="Arial Narrow" w:cs="Times New Roman"/>
                <w:sz w:val="20"/>
                <w:szCs w:val="20"/>
              </w:rPr>
              <w:t xml:space="preserve"> final estimate of the NVF is listed (i.e. </w:t>
            </w:r>
            <w:proofErr w:type="gramStart"/>
            <w:r w:rsidR="00142001">
              <w:rPr>
                <w:rFonts w:ascii="Arial Narrow" w:hAnsi="Arial Narrow" w:cs="Times New Roman"/>
                <w:sz w:val="20"/>
                <w:szCs w:val="20"/>
              </w:rPr>
              <w:t>final result</w:t>
            </w:r>
            <w:proofErr w:type="gramEnd"/>
            <w:r w:rsidR="00142001">
              <w:rPr>
                <w:rFonts w:ascii="Arial Narrow" w:hAnsi="Arial Narrow" w:cs="Times New Roman"/>
                <w:sz w:val="20"/>
                <w:szCs w:val="20"/>
              </w:rPr>
              <w:t xml:space="preserve"> in monetary value).</w:t>
            </w:r>
          </w:p>
        </w:tc>
        <w:tc>
          <w:tcPr>
            <w:tcW w:w="2554" w:type="dxa"/>
          </w:tcPr>
          <w:p w:rsidRPr="00727490" w:rsidR="00556E08" w:rsidP="00556E08" w:rsidRDefault="00556E08" w14:paraId="06207E10" w14:textId="4ADA9DE3">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trike/>
                <w:sz w:val="20"/>
                <w:szCs w:val="20"/>
              </w:rPr>
            </w:pPr>
            <w:r w:rsidRPr="00EE36D0">
              <w:rPr>
                <w:rFonts w:ascii="Arial Narrow" w:hAnsi="Arial Narrow" w:cs="Times New Roman"/>
                <w:sz w:val="20"/>
                <w:szCs w:val="20"/>
              </w:rPr>
              <w:t>Chosen solution clearly defined. Alternate solutions discussed</w:t>
            </w:r>
            <w:r w:rsidR="004C5EC1">
              <w:rPr>
                <w:rFonts w:ascii="Arial Narrow" w:hAnsi="Arial Narrow" w:cs="Times New Roman"/>
                <w:sz w:val="20"/>
                <w:szCs w:val="20"/>
              </w:rPr>
              <w:t xml:space="preserve"> and quantitatively compared</w:t>
            </w:r>
            <w:r w:rsidR="00DF3544">
              <w:rPr>
                <w:rFonts w:ascii="Arial Narrow" w:hAnsi="Arial Narrow" w:cs="Times New Roman"/>
                <w:sz w:val="20"/>
                <w:szCs w:val="20"/>
              </w:rPr>
              <w:t xml:space="preserve"> in NVF</w:t>
            </w:r>
            <w:r w:rsidRPr="00EE36D0" w:rsidR="009E16BA">
              <w:rPr>
                <w:rFonts w:ascii="Arial Narrow" w:hAnsi="Arial Narrow" w:cs="Times New Roman"/>
                <w:sz w:val="20"/>
                <w:szCs w:val="20"/>
              </w:rPr>
              <w:t>.</w:t>
            </w:r>
            <w:r w:rsidRPr="00EE36D0">
              <w:rPr>
                <w:rFonts w:ascii="Arial Narrow" w:hAnsi="Arial Narrow" w:cs="Times New Roman"/>
                <w:sz w:val="20"/>
                <w:szCs w:val="20"/>
              </w:rPr>
              <w:t xml:space="preserve"> </w:t>
            </w:r>
            <w:r w:rsidR="00142001">
              <w:rPr>
                <w:rFonts w:ascii="Arial Narrow" w:hAnsi="Arial Narrow" w:cs="Times New Roman"/>
                <w:sz w:val="20"/>
                <w:szCs w:val="20"/>
              </w:rPr>
              <w:t xml:space="preserve">An appropriate final estimate of the NVF is reached (i.e. </w:t>
            </w:r>
            <w:proofErr w:type="gramStart"/>
            <w:r w:rsidR="00142001">
              <w:rPr>
                <w:rFonts w:ascii="Arial Narrow" w:hAnsi="Arial Narrow" w:cs="Times New Roman"/>
                <w:sz w:val="20"/>
                <w:szCs w:val="20"/>
              </w:rPr>
              <w:t>final result</w:t>
            </w:r>
            <w:proofErr w:type="gramEnd"/>
            <w:r w:rsidR="00142001">
              <w:rPr>
                <w:rFonts w:ascii="Arial Narrow" w:hAnsi="Arial Narrow" w:cs="Times New Roman"/>
                <w:sz w:val="20"/>
                <w:szCs w:val="20"/>
              </w:rPr>
              <w:t xml:space="preserve"> in monetary value).</w:t>
            </w:r>
          </w:p>
          <w:p w:rsidRPr="00EE36D0" w:rsidR="00556E08" w:rsidP="00556E08" w:rsidRDefault="00556E08" w14:paraId="503C532B"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3116" w:type="dxa"/>
          </w:tcPr>
          <w:p w:rsidRPr="00EE36D0" w:rsidR="00556E08" w:rsidP="00556E08" w:rsidRDefault="00556E08" w14:paraId="354F80FF" w14:textId="19992292">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Solution is clearly defined and discussed thoroughly</w:t>
            </w:r>
            <w:r w:rsidR="00AE49B2">
              <w:rPr>
                <w:rFonts w:ascii="Arial Narrow" w:hAnsi="Arial Narrow" w:cs="Times New Roman"/>
                <w:sz w:val="20"/>
                <w:szCs w:val="20"/>
              </w:rPr>
              <w:t>, including a</w:t>
            </w:r>
            <w:r w:rsidRPr="00EE36D0">
              <w:rPr>
                <w:rFonts w:ascii="Arial Narrow" w:hAnsi="Arial Narrow" w:cs="Times New Roman"/>
                <w:sz w:val="20"/>
                <w:szCs w:val="20"/>
              </w:rPr>
              <w:t>lternate solutions with justification of why they were not pursued</w:t>
            </w:r>
            <w:r w:rsidR="00E56260">
              <w:rPr>
                <w:rFonts w:ascii="Arial Narrow" w:hAnsi="Arial Narrow" w:cs="Times New Roman"/>
                <w:sz w:val="20"/>
                <w:szCs w:val="20"/>
              </w:rPr>
              <w:t xml:space="preserve"> with reference to the NVF</w:t>
            </w:r>
            <w:r w:rsidRPr="00EE36D0" w:rsidR="009E16BA">
              <w:rPr>
                <w:rFonts w:ascii="Arial Narrow" w:hAnsi="Arial Narrow" w:cs="Times New Roman"/>
                <w:sz w:val="20"/>
                <w:szCs w:val="20"/>
              </w:rPr>
              <w:t>.</w:t>
            </w:r>
            <w:r w:rsidR="00BC09C8">
              <w:rPr>
                <w:rFonts w:ascii="Arial Narrow" w:hAnsi="Arial Narrow" w:cs="Times New Roman"/>
                <w:sz w:val="20"/>
                <w:szCs w:val="20"/>
              </w:rPr>
              <w:t xml:space="preserve"> An appropriate final estimate of the NVF is reached</w:t>
            </w:r>
            <w:r w:rsidR="00142001">
              <w:rPr>
                <w:rFonts w:ascii="Arial Narrow" w:hAnsi="Arial Narrow" w:cs="Times New Roman"/>
                <w:sz w:val="20"/>
                <w:szCs w:val="20"/>
              </w:rPr>
              <w:t xml:space="preserve"> (i.e. </w:t>
            </w:r>
            <w:proofErr w:type="gramStart"/>
            <w:r w:rsidR="00142001">
              <w:rPr>
                <w:rFonts w:ascii="Arial Narrow" w:hAnsi="Arial Narrow" w:cs="Times New Roman"/>
                <w:sz w:val="20"/>
                <w:szCs w:val="20"/>
              </w:rPr>
              <w:t>final result</w:t>
            </w:r>
            <w:proofErr w:type="gramEnd"/>
            <w:r w:rsidR="00142001">
              <w:rPr>
                <w:rFonts w:ascii="Arial Narrow" w:hAnsi="Arial Narrow" w:cs="Times New Roman"/>
                <w:sz w:val="20"/>
                <w:szCs w:val="20"/>
              </w:rPr>
              <w:t xml:space="preserve"> in monetary value).</w:t>
            </w:r>
            <w:r w:rsidRPr="00727490">
              <w:rPr>
                <w:rFonts w:ascii="Arial Narrow" w:hAnsi="Arial Narrow" w:cs="Times New Roman"/>
                <w:strike/>
                <w:sz w:val="20"/>
                <w:szCs w:val="20"/>
              </w:rPr>
              <w:t xml:space="preserve"> </w:t>
            </w:r>
          </w:p>
        </w:tc>
      </w:tr>
      <w:tr w:rsidRPr="00EE36D0" w:rsidR="002022FA" w:rsidTr="00416B87" w14:paraId="1E1F5686" w14:textId="77777777">
        <w:tc>
          <w:tcPr>
            <w:cnfStyle w:val="001000000000" w:firstRow="0" w:lastRow="0" w:firstColumn="1" w:lastColumn="0" w:oddVBand="0" w:evenVBand="0" w:oddHBand="0" w:evenHBand="0" w:firstRowFirstColumn="0" w:firstRowLastColumn="0" w:lastRowFirstColumn="0" w:lastRowLastColumn="0"/>
            <w:tcW w:w="0" w:type="auto"/>
          </w:tcPr>
          <w:p w:rsidRPr="00EE36D0" w:rsidR="00404C75" w:rsidP="00404C75" w:rsidRDefault="00800B6B" w14:paraId="0EE56C4E" w14:textId="53CC1A16">
            <w:pPr>
              <w:rPr>
                <w:rFonts w:ascii="Arial Narrow" w:hAnsi="Arial Narrow" w:cs="Times New Roman"/>
                <w:b w:val="0"/>
                <w:bCs w:val="0"/>
                <w:sz w:val="20"/>
                <w:szCs w:val="20"/>
              </w:rPr>
            </w:pPr>
            <w:r w:rsidRPr="00800B6B">
              <w:rPr>
                <w:rFonts w:ascii="Arial Narrow" w:hAnsi="Arial Narrow" w:cs="Times New Roman"/>
                <w:b w:val="0"/>
                <w:bCs w:val="0"/>
                <w:sz w:val="20"/>
                <w:szCs w:val="20"/>
              </w:rPr>
              <w:t>Technical Analysis Overview &amp; Detailed NVF</w:t>
            </w:r>
            <w:r w:rsidR="009E16BA">
              <w:rPr>
                <w:rFonts w:ascii="Arial Narrow" w:hAnsi="Arial Narrow" w:cs="Times New Roman"/>
                <w:b w:val="0"/>
                <w:bCs w:val="0"/>
                <w:sz w:val="20"/>
                <w:szCs w:val="20"/>
              </w:rPr>
              <w:t xml:space="preserve"> (X/1</w:t>
            </w:r>
            <w:r w:rsidR="00142588">
              <w:rPr>
                <w:rFonts w:ascii="Arial Narrow" w:hAnsi="Arial Narrow" w:cs="Times New Roman"/>
                <w:b w:val="0"/>
                <w:bCs w:val="0"/>
                <w:sz w:val="20"/>
                <w:szCs w:val="20"/>
              </w:rPr>
              <w:t>2</w:t>
            </w:r>
            <w:r w:rsidR="009E16BA">
              <w:rPr>
                <w:rFonts w:ascii="Arial Narrow" w:hAnsi="Arial Narrow" w:cs="Times New Roman"/>
                <w:b w:val="0"/>
                <w:bCs w:val="0"/>
                <w:sz w:val="20"/>
                <w:szCs w:val="20"/>
              </w:rPr>
              <w:t>)</w:t>
            </w:r>
            <w:r w:rsidRPr="00EE36D0" w:rsidR="009E16BA">
              <w:rPr>
                <w:rFonts w:ascii="Arial Narrow" w:hAnsi="Arial Narrow" w:cs="Times New Roman"/>
                <w:b w:val="0"/>
                <w:bCs w:val="0"/>
                <w:sz w:val="20"/>
                <w:szCs w:val="20"/>
              </w:rPr>
              <w:t xml:space="preserve"> </w:t>
            </w:r>
          </w:p>
        </w:tc>
        <w:tc>
          <w:tcPr>
            <w:tcW w:w="1857" w:type="dxa"/>
          </w:tcPr>
          <w:p w:rsidRPr="00EE36D0" w:rsidR="00404C75" w:rsidP="00404C75" w:rsidRDefault="00433F92" w14:paraId="1278A941" w14:textId="65C968A2">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Technical analysis is inappropriate</w:t>
            </w:r>
            <w:r w:rsidR="0075306B">
              <w:rPr>
                <w:rFonts w:ascii="Arial Narrow" w:hAnsi="Arial Narrow" w:cs="Times New Roman"/>
                <w:sz w:val="20"/>
                <w:szCs w:val="20"/>
              </w:rPr>
              <w:t xml:space="preserve"> (e.g., not analysis), </w:t>
            </w:r>
            <w:r w:rsidR="007A6172">
              <w:rPr>
                <w:rFonts w:ascii="Arial Narrow" w:hAnsi="Arial Narrow" w:cs="Times New Roman"/>
                <w:sz w:val="20"/>
                <w:szCs w:val="20"/>
              </w:rPr>
              <w:t xml:space="preserve">or </w:t>
            </w:r>
            <w:r w:rsidR="0075306B">
              <w:rPr>
                <w:rFonts w:ascii="Arial Narrow" w:hAnsi="Arial Narrow" w:cs="Times New Roman"/>
                <w:sz w:val="20"/>
                <w:szCs w:val="20"/>
              </w:rPr>
              <w:t>irrelevant (e.g., not tied back into NVF in any way that allows optimization)</w:t>
            </w:r>
            <w:r w:rsidR="00D15307">
              <w:rPr>
                <w:rFonts w:ascii="Arial Narrow" w:hAnsi="Arial Narrow" w:cs="Times New Roman"/>
                <w:sz w:val="20"/>
                <w:szCs w:val="20"/>
              </w:rPr>
              <w:t>.</w:t>
            </w:r>
            <w:r w:rsidR="0086720E">
              <w:rPr>
                <w:rFonts w:ascii="Arial Narrow" w:hAnsi="Arial Narrow" w:cs="Times New Roman"/>
                <w:sz w:val="20"/>
                <w:szCs w:val="20"/>
              </w:rPr>
              <w:t xml:space="preserve"> No supporting material.</w:t>
            </w:r>
          </w:p>
        </w:tc>
        <w:tc>
          <w:tcPr>
            <w:tcW w:w="2256" w:type="dxa"/>
          </w:tcPr>
          <w:p w:rsidRPr="00EE36D0" w:rsidR="00404C75" w:rsidP="00404C75" w:rsidRDefault="00844EEC" w14:paraId="3A01EFF1" w14:textId="50061DD9">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Some technical analysis completed to create equations concerning decision variables, but </w:t>
            </w:r>
            <w:r w:rsidR="00A65AA8">
              <w:rPr>
                <w:rFonts w:ascii="Arial Narrow" w:hAnsi="Arial Narrow" w:cs="Times New Roman"/>
                <w:sz w:val="20"/>
                <w:szCs w:val="20"/>
              </w:rPr>
              <w:t xml:space="preserve">substantial </w:t>
            </w:r>
            <w:r>
              <w:rPr>
                <w:rFonts w:ascii="Arial Narrow" w:hAnsi="Arial Narrow" w:cs="Times New Roman"/>
                <w:sz w:val="20"/>
                <w:szCs w:val="20"/>
              </w:rPr>
              <w:t xml:space="preserve">problems with </w:t>
            </w:r>
            <w:r w:rsidR="00A65AA8">
              <w:rPr>
                <w:rFonts w:ascii="Arial Narrow" w:hAnsi="Arial Narrow" w:cs="Times New Roman"/>
                <w:sz w:val="20"/>
                <w:szCs w:val="20"/>
              </w:rPr>
              <w:t xml:space="preserve">the </w:t>
            </w:r>
            <w:r>
              <w:rPr>
                <w:rFonts w:ascii="Arial Narrow" w:hAnsi="Arial Narrow" w:cs="Times New Roman"/>
                <w:sz w:val="20"/>
                <w:szCs w:val="20"/>
              </w:rPr>
              <w:t>analysis and/or its incorporation into the NVF</w:t>
            </w:r>
            <w:r w:rsidR="00526B82">
              <w:rPr>
                <w:rFonts w:ascii="Arial Narrow" w:hAnsi="Arial Narrow" w:cs="Times New Roman"/>
                <w:sz w:val="20"/>
                <w:szCs w:val="20"/>
              </w:rPr>
              <w:t xml:space="preserve"> </w:t>
            </w:r>
            <w:r w:rsidR="007A58DF">
              <w:rPr>
                <w:rFonts w:ascii="Arial Narrow" w:hAnsi="Arial Narrow" w:cs="Times New Roman"/>
                <w:sz w:val="20"/>
                <w:szCs w:val="20"/>
              </w:rPr>
              <w:t xml:space="preserve">pose major questions concerning the </w:t>
            </w:r>
            <w:r w:rsidR="00D5588B">
              <w:rPr>
                <w:rFonts w:ascii="Arial Narrow" w:hAnsi="Arial Narrow" w:cs="Times New Roman"/>
                <w:sz w:val="20"/>
                <w:szCs w:val="20"/>
              </w:rPr>
              <w:t>justification</w:t>
            </w:r>
            <w:r w:rsidR="00433F92">
              <w:rPr>
                <w:rFonts w:ascii="Arial Narrow" w:hAnsi="Arial Narrow" w:cs="Times New Roman"/>
                <w:sz w:val="20"/>
                <w:szCs w:val="20"/>
              </w:rPr>
              <w:t xml:space="preserve"> </w:t>
            </w:r>
            <w:r w:rsidR="00433F92">
              <w:rPr>
                <w:rFonts w:ascii="Arial Narrow" w:hAnsi="Arial Narrow" w:cs="Times New Roman"/>
                <w:sz w:val="20"/>
                <w:szCs w:val="20"/>
              </w:rPr>
              <w:t>for it</w:t>
            </w:r>
            <w:r w:rsidR="004762BB">
              <w:rPr>
                <w:rFonts w:ascii="Arial Narrow" w:hAnsi="Arial Narrow" w:cs="Times New Roman"/>
                <w:sz w:val="20"/>
                <w:szCs w:val="20"/>
              </w:rPr>
              <w:t xml:space="preserve"> </w:t>
            </w:r>
            <w:r w:rsidR="00681301">
              <w:rPr>
                <w:rFonts w:ascii="Arial Narrow" w:hAnsi="Arial Narrow" w:cs="Times New Roman"/>
                <w:sz w:val="20"/>
                <w:szCs w:val="20"/>
              </w:rPr>
              <w:t xml:space="preserve">and/or </w:t>
            </w:r>
            <w:r w:rsidR="008272F5">
              <w:rPr>
                <w:rFonts w:ascii="Arial Narrow" w:hAnsi="Arial Narrow" w:cs="Times New Roman"/>
                <w:sz w:val="20"/>
                <w:szCs w:val="20"/>
              </w:rPr>
              <w:t>its relevance to economic analysis</w:t>
            </w:r>
            <w:r w:rsidR="00D5588B">
              <w:rPr>
                <w:rFonts w:ascii="Arial Narrow" w:hAnsi="Arial Narrow" w:cs="Times New Roman"/>
                <w:sz w:val="20"/>
                <w:szCs w:val="20"/>
              </w:rPr>
              <w:t>.</w:t>
            </w:r>
            <w:r w:rsidR="00E35687">
              <w:rPr>
                <w:rFonts w:ascii="Arial Narrow" w:hAnsi="Arial Narrow" w:cs="Times New Roman"/>
                <w:sz w:val="20"/>
                <w:szCs w:val="20"/>
              </w:rPr>
              <w:t xml:space="preserve"> No technical </w:t>
            </w:r>
            <w:r w:rsidR="00456A09">
              <w:rPr>
                <w:rFonts w:ascii="Arial Narrow" w:hAnsi="Arial Narrow" w:cs="Times New Roman"/>
                <w:sz w:val="20"/>
                <w:szCs w:val="20"/>
              </w:rPr>
              <w:t>analysis</w:t>
            </w:r>
            <w:r w:rsidR="00E35687">
              <w:rPr>
                <w:rFonts w:ascii="Arial Narrow" w:hAnsi="Arial Narrow" w:cs="Times New Roman"/>
                <w:sz w:val="20"/>
                <w:szCs w:val="20"/>
              </w:rPr>
              <w:t xml:space="preserve"> supporting material provided in the appendix</w:t>
            </w:r>
          </w:p>
        </w:tc>
        <w:tc>
          <w:tcPr>
            <w:tcW w:w="2138" w:type="dxa"/>
          </w:tcPr>
          <w:p w:rsidRPr="00EE36D0" w:rsidR="00404C75" w:rsidP="00404C75" w:rsidRDefault="00A65AA8" w14:paraId="775EB568" w14:textId="77BE73C3">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Adequate technical analysis </w:t>
            </w:r>
            <w:r w:rsidR="00973A12">
              <w:rPr>
                <w:rFonts w:ascii="Arial Narrow" w:hAnsi="Arial Narrow" w:cs="Times New Roman"/>
                <w:sz w:val="20"/>
                <w:szCs w:val="20"/>
              </w:rPr>
              <w:t xml:space="preserve">done </w:t>
            </w:r>
            <w:r w:rsidR="00E97F12">
              <w:rPr>
                <w:rFonts w:ascii="Arial Narrow" w:hAnsi="Arial Narrow" w:cs="Times New Roman"/>
                <w:sz w:val="20"/>
                <w:szCs w:val="20"/>
              </w:rPr>
              <w:t>and reasonably well incorporated into NVF</w:t>
            </w:r>
            <w:r w:rsidR="00D97899">
              <w:rPr>
                <w:rFonts w:ascii="Arial Narrow" w:hAnsi="Arial Narrow" w:cs="Times New Roman"/>
                <w:sz w:val="20"/>
                <w:szCs w:val="20"/>
              </w:rPr>
              <w:t xml:space="preserve">, but possibly </w:t>
            </w:r>
            <w:r w:rsidR="0042334E">
              <w:rPr>
                <w:rFonts w:ascii="Arial Narrow" w:hAnsi="Arial Narrow" w:cs="Times New Roman"/>
                <w:sz w:val="20"/>
                <w:szCs w:val="20"/>
              </w:rPr>
              <w:t xml:space="preserve">with low relevance, missing parameter values, or </w:t>
            </w:r>
            <w:r w:rsidR="00B71983">
              <w:rPr>
                <w:rFonts w:ascii="Arial Narrow" w:hAnsi="Arial Narrow" w:cs="Times New Roman"/>
                <w:sz w:val="20"/>
                <w:szCs w:val="20"/>
              </w:rPr>
              <w:t xml:space="preserve">somewhat </w:t>
            </w:r>
            <w:r w:rsidR="0042334E">
              <w:rPr>
                <w:rFonts w:ascii="Arial Narrow" w:hAnsi="Arial Narrow" w:cs="Times New Roman"/>
                <w:sz w:val="20"/>
                <w:szCs w:val="20"/>
              </w:rPr>
              <w:t>questionable validity.</w:t>
            </w:r>
            <w:r w:rsidR="00E35687">
              <w:rPr>
                <w:rFonts w:ascii="Arial Narrow" w:hAnsi="Arial Narrow" w:cs="Times New Roman"/>
                <w:sz w:val="20"/>
                <w:szCs w:val="20"/>
              </w:rPr>
              <w:t xml:space="preserve"> Lack of technical </w:t>
            </w:r>
            <w:r w:rsidR="000809C2">
              <w:rPr>
                <w:rFonts w:ascii="Arial Narrow" w:hAnsi="Arial Narrow" w:cs="Times New Roman"/>
                <w:sz w:val="20"/>
                <w:szCs w:val="20"/>
              </w:rPr>
              <w:t>analysis</w:t>
            </w:r>
            <w:r w:rsidR="00E35687">
              <w:rPr>
                <w:rFonts w:ascii="Arial Narrow" w:hAnsi="Arial Narrow" w:cs="Times New Roman"/>
                <w:sz w:val="20"/>
                <w:szCs w:val="20"/>
              </w:rPr>
              <w:t xml:space="preserve"> supporting material provided in the appendix</w:t>
            </w:r>
          </w:p>
        </w:tc>
        <w:tc>
          <w:tcPr>
            <w:tcW w:w="2554" w:type="dxa"/>
          </w:tcPr>
          <w:p w:rsidRPr="00EE36D0" w:rsidR="00404C75" w:rsidP="00404C75" w:rsidRDefault="00254C27" w14:paraId="07625437" w14:textId="40E0C492">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Technical analysis done </w:t>
            </w:r>
            <w:r w:rsidR="00341D5E">
              <w:rPr>
                <w:rFonts w:ascii="Arial Narrow" w:hAnsi="Arial Narrow" w:cs="Times New Roman"/>
                <w:sz w:val="20"/>
                <w:szCs w:val="20"/>
              </w:rPr>
              <w:t xml:space="preserve">for </w:t>
            </w:r>
            <w:r w:rsidR="00F4337F">
              <w:rPr>
                <w:rFonts w:ascii="Arial Narrow" w:hAnsi="Arial Narrow" w:cs="Times New Roman"/>
                <w:sz w:val="20"/>
                <w:szCs w:val="20"/>
              </w:rPr>
              <w:t xml:space="preserve">necessary number of </w:t>
            </w:r>
            <w:r w:rsidR="000908A1">
              <w:rPr>
                <w:rFonts w:ascii="Arial Narrow" w:hAnsi="Arial Narrow" w:cs="Times New Roman"/>
                <w:sz w:val="20"/>
                <w:szCs w:val="20"/>
              </w:rPr>
              <w:t>decision variables</w:t>
            </w:r>
            <w:r w:rsidR="0090582B">
              <w:rPr>
                <w:rFonts w:ascii="Arial Narrow" w:hAnsi="Arial Narrow" w:cs="Times New Roman"/>
                <w:sz w:val="20"/>
                <w:szCs w:val="20"/>
              </w:rPr>
              <w:t xml:space="preserve">, </w:t>
            </w:r>
            <w:r w:rsidR="00341D5E">
              <w:rPr>
                <w:rFonts w:ascii="Arial Narrow" w:hAnsi="Arial Narrow" w:cs="Times New Roman"/>
                <w:sz w:val="20"/>
                <w:szCs w:val="20"/>
              </w:rPr>
              <w:t xml:space="preserve">presented with clear </w:t>
            </w:r>
            <w:r w:rsidR="004E29D4">
              <w:rPr>
                <w:rFonts w:ascii="Arial Narrow" w:hAnsi="Arial Narrow" w:cs="Times New Roman"/>
                <w:sz w:val="20"/>
                <w:szCs w:val="20"/>
              </w:rPr>
              <w:t>valid ranges</w:t>
            </w:r>
            <w:r w:rsidR="00F4337F">
              <w:rPr>
                <w:rFonts w:ascii="Arial Narrow" w:hAnsi="Arial Narrow" w:cs="Times New Roman"/>
                <w:sz w:val="20"/>
                <w:szCs w:val="20"/>
              </w:rPr>
              <w:t xml:space="preserve"> of parameters</w:t>
            </w:r>
            <w:r w:rsidR="0090582B">
              <w:rPr>
                <w:rFonts w:ascii="Arial Narrow" w:hAnsi="Arial Narrow" w:cs="Times New Roman"/>
                <w:sz w:val="20"/>
                <w:szCs w:val="20"/>
              </w:rPr>
              <w:t>, and</w:t>
            </w:r>
            <w:r w:rsidR="000908A1">
              <w:rPr>
                <w:rFonts w:ascii="Arial Narrow" w:hAnsi="Arial Narrow" w:cs="Times New Roman"/>
                <w:sz w:val="20"/>
                <w:szCs w:val="20"/>
              </w:rPr>
              <w:t xml:space="preserve"> results</w:t>
            </w:r>
            <w:r w:rsidR="0090582B">
              <w:rPr>
                <w:rFonts w:ascii="Arial Narrow" w:hAnsi="Arial Narrow" w:cs="Times New Roman"/>
                <w:sz w:val="20"/>
                <w:szCs w:val="20"/>
              </w:rPr>
              <w:t xml:space="preserve"> incorporated into the NVF.</w:t>
            </w:r>
            <w:r w:rsidR="00E35687">
              <w:rPr>
                <w:rFonts w:ascii="Arial Narrow" w:hAnsi="Arial Narrow" w:cs="Times New Roman"/>
                <w:sz w:val="20"/>
                <w:szCs w:val="20"/>
              </w:rPr>
              <w:t xml:space="preserve"> Technical </w:t>
            </w:r>
            <w:r w:rsidR="00E82E77">
              <w:rPr>
                <w:rFonts w:ascii="Arial Narrow" w:hAnsi="Arial Narrow" w:cs="Times New Roman"/>
                <w:sz w:val="20"/>
                <w:szCs w:val="20"/>
              </w:rPr>
              <w:t>analysi</w:t>
            </w:r>
            <w:r w:rsidR="00E35687">
              <w:rPr>
                <w:rFonts w:ascii="Arial Narrow" w:hAnsi="Arial Narrow" w:cs="Times New Roman"/>
                <w:sz w:val="20"/>
                <w:szCs w:val="20"/>
              </w:rPr>
              <w:t>s supporting material provided in the appendix</w:t>
            </w:r>
          </w:p>
        </w:tc>
        <w:tc>
          <w:tcPr>
            <w:tcW w:w="3116" w:type="dxa"/>
          </w:tcPr>
          <w:p w:rsidRPr="00EE36D0" w:rsidR="00404C75" w:rsidP="00404C75" w:rsidRDefault="009838D3" w14:paraId="62457827" w14:textId="2C066FF5">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Meaningful and believable t</w:t>
            </w:r>
            <w:r w:rsidRPr="00EE36D0" w:rsidR="009E16BA">
              <w:rPr>
                <w:rFonts w:ascii="Arial Narrow" w:hAnsi="Arial Narrow" w:cs="Times New Roman"/>
                <w:sz w:val="20"/>
                <w:szCs w:val="20"/>
              </w:rPr>
              <w:t>echnical</w:t>
            </w:r>
            <w:r w:rsidR="008D1373">
              <w:rPr>
                <w:rFonts w:ascii="Arial Narrow" w:hAnsi="Arial Narrow" w:cs="Times New Roman"/>
                <w:sz w:val="20"/>
                <w:szCs w:val="20"/>
              </w:rPr>
              <w:t xml:space="preserve"> analysis </w:t>
            </w:r>
            <w:r w:rsidR="00E40CB4">
              <w:rPr>
                <w:rFonts w:ascii="Arial Narrow" w:hAnsi="Arial Narrow" w:cs="Times New Roman"/>
                <w:sz w:val="20"/>
                <w:szCs w:val="20"/>
              </w:rPr>
              <w:t xml:space="preserve">completed </w:t>
            </w:r>
            <w:r>
              <w:rPr>
                <w:rFonts w:ascii="Arial Narrow" w:hAnsi="Arial Narrow" w:cs="Times New Roman"/>
                <w:sz w:val="20"/>
                <w:szCs w:val="20"/>
              </w:rPr>
              <w:t xml:space="preserve">and presented clearly for </w:t>
            </w:r>
            <w:r w:rsidRPr="00EE36D0" w:rsidR="009E16BA">
              <w:rPr>
                <w:rFonts w:ascii="Arial Narrow" w:hAnsi="Arial Narrow" w:cs="Times New Roman"/>
                <w:sz w:val="20"/>
                <w:szCs w:val="20"/>
              </w:rPr>
              <w:t>relevant design parameter</w:t>
            </w:r>
            <w:r>
              <w:rPr>
                <w:rFonts w:ascii="Arial Narrow" w:hAnsi="Arial Narrow" w:cs="Times New Roman"/>
                <w:sz w:val="20"/>
                <w:szCs w:val="20"/>
              </w:rPr>
              <w:t>s</w:t>
            </w:r>
            <w:r w:rsidR="008D1373">
              <w:rPr>
                <w:rFonts w:ascii="Arial Narrow" w:hAnsi="Arial Narrow" w:cs="Times New Roman"/>
                <w:sz w:val="20"/>
                <w:szCs w:val="20"/>
              </w:rPr>
              <w:t xml:space="preserve">, </w:t>
            </w:r>
            <w:r w:rsidR="009E16BA">
              <w:rPr>
                <w:rFonts w:ascii="Arial Narrow" w:hAnsi="Arial Narrow" w:cs="Times New Roman"/>
                <w:sz w:val="20"/>
                <w:szCs w:val="20"/>
              </w:rPr>
              <w:t>includ</w:t>
            </w:r>
            <w:r w:rsidR="008D1373">
              <w:rPr>
                <w:rFonts w:ascii="Arial Narrow" w:hAnsi="Arial Narrow" w:cs="Times New Roman"/>
                <w:sz w:val="20"/>
                <w:szCs w:val="20"/>
              </w:rPr>
              <w:t>ing</w:t>
            </w:r>
            <w:r w:rsidR="009E16BA">
              <w:rPr>
                <w:rFonts w:ascii="Arial Narrow" w:hAnsi="Arial Narrow" w:cs="Times New Roman"/>
                <w:sz w:val="20"/>
                <w:szCs w:val="20"/>
              </w:rPr>
              <w:t xml:space="preserve"> </w:t>
            </w:r>
            <w:r w:rsidR="008D1373">
              <w:rPr>
                <w:rFonts w:ascii="Arial Narrow" w:hAnsi="Arial Narrow" w:cs="Times New Roman"/>
                <w:sz w:val="20"/>
                <w:szCs w:val="20"/>
              </w:rPr>
              <w:t>incorporation into economic analysis via the NVF</w:t>
            </w:r>
            <w:r w:rsidR="00535DE0">
              <w:rPr>
                <w:rFonts w:ascii="Arial Narrow" w:hAnsi="Arial Narrow" w:cs="Times New Roman"/>
                <w:sz w:val="20"/>
                <w:szCs w:val="20"/>
              </w:rPr>
              <w:t>.</w:t>
            </w:r>
            <w:r>
              <w:rPr>
                <w:rFonts w:ascii="Arial Narrow" w:hAnsi="Arial Narrow" w:cs="Times New Roman"/>
                <w:sz w:val="20"/>
                <w:szCs w:val="20"/>
              </w:rPr>
              <w:t xml:space="preserve"> </w:t>
            </w:r>
            <w:r w:rsidR="00E35687">
              <w:rPr>
                <w:rFonts w:ascii="Arial Narrow" w:hAnsi="Arial Narrow" w:cs="Times New Roman"/>
                <w:sz w:val="20"/>
                <w:szCs w:val="20"/>
              </w:rPr>
              <w:t xml:space="preserve">Technical </w:t>
            </w:r>
            <w:r w:rsidR="00E82E77">
              <w:rPr>
                <w:rFonts w:ascii="Arial Narrow" w:hAnsi="Arial Narrow" w:cs="Times New Roman"/>
                <w:sz w:val="20"/>
                <w:szCs w:val="20"/>
              </w:rPr>
              <w:t>analysis</w:t>
            </w:r>
            <w:r w:rsidR="00E35687">
              <w:rPr>
                <w:rFonts w:ascii="Arial Narrow" w:hAnsi="Arial Narrow" w:cs="Times New Roman"/>
                <w:sz w:val="20"/>
                <w:szCs w:val="20"/>
              </w:rPr>
              <w:t xml:space="preserve"> supporting material provided in the appendix. </w:t>
            </w:r>
            <w:r w:rsidR="00535DE0">
              <w:rPr>
                <w:rFonts w:ascii="Arial Narrow" w:hAnsi="Arial Narrow" w:cs="Times New Roman"/>
                <w:sz w:val="20"/>
                <w:szCs w:val="20"/>
              </w:rPr>
              <w:t xml:space="preserve">Valid parameter </w:t>
            </w:r>
            <w:r>
              <w:rPr>
                <w:rFonts w:ascii="Arial Narrow" w:hAnsi="Arial Narrow" w:cs="Times New Roman"/>
                <w:sz w:val="20"/>
                <w:szCs w:val="20"/>
              </w:rPr>
              <w:t xml:space="preserve">ranges </w:t>
            </w:r>
            <w:r w:rsidR="00535DE0">
              <w:rPr>
                <w:rFonts w:ascii="Arial Narrow" w:hAnsi="Arial Narrow" w:cs="Times New Roman"/>
                <w:sz w:val="20"/>
                <w:szCs w:val="20"/>
              </w:rPr>
              <w:t>are clearly presented</w:t>
            </w:r>
            <w:r w:rsidR="008740AB">
              <w:rPr>
                <w:rFonts w:ascii="Arial Narrow" w:hAnsi="Arial Narrow" w:cs="Times New Roman"/>
                <w:sz w:val="20"/>
                <w:szCs w:val="20"/>
              </w:rPr>
              <w:t xml:space="preserve"> for decision variables and other parameters, along </w:t>
            </w:r>
            <w:r w:rsidR="008740AB">
              <w:rPr>
                <w:rFonts w:ascii="Arial Narrow" w:hAnsi="Arial Narrow" w:cs="Times New Roman"/>
                <w:sz w:val="20"/>
                <w:szCs w:val="20"/>
              </w:rPr>
              <w:t>with reasonable explanations for the</w:t>
            </w:r>
            <w:r w:rsidR="002F7032">
              <w:rPr>
                <w:rFonts w:ascii="Arial Narrow" w:hAnsi="Arial Narrow" w:cs="Times New Roman"/>
                <w:sz w:val="20"/>
                <w:szCs w:val="20"/>
              </w:rPr>
              <w:t>se</w:t>
            </w:r>
            <w:r w:rsidR="008740AB">
              <w:rPr>
                <w:rFonts w:ascii="Arial Narrow" w:hAnsi="Arial Narrow" w:cs="Times New Roman"/>
                <w:sz w:val="20"/>
                <w:szCs w:val="20"/>
              </w:rPr>
              <w:t xml:space="preserve"> </w:t>
            </w:r>
            <w:r w:rsidR="002F7032">
              <w:rPr>
                <w:rFonts w:ascii="Arial Narrow" w:hAnsi="Arial Narrow" w:cs="Times New Roman"/>
                <w:sz w:val="20"/>
                <w:szCs w:val="20"/>
              </w:rPr>
              <w:t>ranges.</w:t>
            </w:r>
          </w:p>
        </w:tc>
      </w:tr>
      <w:tr w:rsidRPr="00EE36D0" w:rsidR="002022FA" w:rsidTr="00416B87" w14:paraId="3894ACD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EE36D0" w:rsidR="00612950" w:rsidP="00612950" w:rsidRDefault="00612950" w14:paraId="03BE80DC" w14:textId="49E2D5F6">
            <w:pPr>
              <w:rPr>
                <w:rFonts w:ascii="Arial Narrow" w:hAnsi="Arial Narrow" w:cs="Times New Roman"/>
                <w:b w:val="0"/>
                <w:bCs w:val="0"/>
                <w:sz w:val="20"/>
                <w:szCs w:val="20"/>
              </w:rPr>
            </w:pPr>
            <w:r w:rsidRPr="00EE36D0">
              <w:rPr>
                <w:rFonts w:ascii="Arial Narrow" w:hAnsi="Arial Narrow" w:cs="Times New Roman"/>
                <w:b w:val="0"/>
                <w:bCs w:val="0"/>
                <w:sz w:val="20"/>
                <w:szCs w:val="20"/>
              </w:rPr>
              <w:t>Sensitivity Analysis</w:t>
            </w:r>
            <w:r w:rsidR="00C720B0">
              <w:rPr>
                <w:rFonts w:ascii="Arial Narrow" w:hAnsi="Arial Narrow" w:cs="Times New Roman"/>
                <w:b w:val="0"/>
                <w:bCs w:val="0"/>
                <w:sz w:val="20"/>
                <w:szCs w:val="20"/>
              </w:rPr>
              <w:t xml:space="preserve"> (X/10)</w:t>
            </w:r>
          </w:p>
        </w:tc>
        <w:tc>
          <w:tcPr>
            <w:tcW w:w="1857" w:type="dxa"/>
          </w:tcPr>
          <w:p w:rsidRPr="00EE36D0" w:rsidR="00612950" w:rsidP="00612950" w:rsidRDefault="00612950" w14:paraId="3E62355D" w14:textId="3DD19349">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No sensitivity analysis section is identified in the report, or no Excel workbooks are submitted with report.</w:t>
            </w:r>
          </w:p>
        </w:tc>
        <w:tc>
          <w:tcPr>
            <w:tcW w:w="2256" w:type="dxa"/>
          </w:tcPr>
          <w:p w:rsidRPr="00EE36D0" w:rsidR="00612950" w:rsidP="00C55524" w:rsidRDefault="00612950" w14:paraId="58A60886" w14:textId="5472220B">
            <w:pPr>
              <w:pStyle w:val="CommentText"/>
              <w:cnfStyle w:val="000000100000" w:firstRow="0" w:lastRow="0" w:firstColumn="0" w:lastColumn="0" w:oddVBand="0" w:evenVBand="0" w:oddHBand="1" w:evenHBand="0" w:firstRowFirstColumn="0" w:firstRowLastColumn="0" w:lastRowFirstColumn="0" w:lastRowLastColumn="0"/>
              <w:rPr>
                <w:rFonts w:ascii="Arial Narrow" w:hAnsi="Arial Narrow" w:cs="Times New Roman"/>
              </w:rPr>
            </w:pPr>
            <w:r w:rsidRPr="00385843">
              <w:rPr>
                <w:rFonts w:ascii="Arial Narrow" w:hAnsi="Arial Narrow" w:cs="Times New Roman"/>
              </w:rPr>
              <w:t xml:space="preserve">Sensitivity analysis has been performed with logical or calculation errors. </w:t>
            </w:r>
            <w:r w:rsidRPr="00EE36D0" w:rsidR="000C0122">
              <w:rPr>
                <w:rFonts w:ascii="Arial Narrow" w:hAnsi="Arial Narrow" w:cs="Times New Roman"/>
              </w:rPr>
              <w:t>The spider</w:t>
            </w:r>
            <w:r w:rsidRPr="00EE36D0">
              <w:rPr>
                <w:rFonts w:ascii="Arial Narrow" w:hAnsi="Arial Narrow" w:cs="Times New Roman"/>
              </w:rPr>
              <w:t xml:space="preserve"> plot </w:t>
            </w:r>
            <w:r w:rsidR="006048D3">
              <w:rPr>
                <w:rFonts w:ascii="Arial Narrow" w:hAnsi="Arial Narrow" w:cs="Times New Roman"/>
              </w:rPr>
              <w:t>or tornado plot</w:t>
            </w:r>
            <w:r w:rsidRPr="00EE36D0">
              <w:rPr>
                <w:rFonts w:ascii="Arial Narrow" w:hAnsi="Arial Narrow" w:cs="Times New Roman"/>
              </w:rPr>
              <w:t xml:space="preserve"> </w:t>
            </w:r>
            <w:r w:rsidR="006048D3">
              <w:rPr>
                <w:rFonts w:ascii="Arial Narrow" w:hAnsi="Arial Narrow" w:cs="Times New Roman"/>
              </w:rPr>
              <w:t>are</w:t>
            </w:r>
            <w:r w:rsidRPr="00EE36D0">
              <w:rPr>
                <w:rFonts w:ascii="Arial Narrow" w:hAnsi="Arial Narrow" w:cs="Times New Roman"/>
              </w:rPr>
              <w:t xml:space="preserve"> inaccurately presented. Connections back to solution are not made. </w:t>
            </w:r>
          </w:p>
        </w:tc>
        <w:tc>
          <w:tcPr>
            <w:tcW w:w="2138" w:type="dxa"/>
          </w:tcPr>
          <w:p w:rsidRPr="00EE36D0" w:rsidR="00612950" w:rsidP="00FB623E" w:rsidRDefault="00612950" w14:paraId="74A1F16A" w14:textId="04667F67">
            <w:pPr>
              <w:pStyle w:val="CommentText"/>
              <w:cnfStyle w:val="000000100000" w:firstRow="0" w:lastRow="0" w:firstColumn="0" w:lastColumn="0" w:oddVBand="0" w:evenVBand="0" w:oddHBand="1" w:evenHBand="0" w:firstRowFirstColumn="0" w:firstRowLastColumn="0" w:lastRowFirstColumn="0" w:lastRowLastColumn="0"/>
              <w:rPr>
                <w:rFonts w:ascii="Arial Narrow" w:hAnsi="Arial Narrow" w:cs="Times New Roman"/>
              </w:rPr>
            </w:pPr>
            <w:r w:rsidRPr="000B0B98">
              <w:rPr>
                <w:rFonts w:ascii="Arial Narrow" w:hAnsi="Arial Narrow" w:cs="Times New Roman"/>
              </w:rPr>
              <w:t xml:space="preserve">Sensitivity analysis has been performed, with limited discussion on how these variables affect the net value. Spider plot </w:t>
            </w:r>
            <w:r w:rsidR="00A3358C">
              <w:rPr>
                <w:rFonts w:ascii="Arial Narrow" w:hAnsi="Arial Narrow" w:cs="Times New Roman"/>
              </w:rPr>
              <w:t>and tornado</w:t>
            </w:r>
            <w:r w:rsidRPr="00EE36D0">
              <w:rPr>
                <w:rFonts w:ascii="Arial Narrow" w:hAnsi="Arial Narrow" w:cs="Times New Roman"/>
              </w:rPr>
              <w:t xml:space="preserve"> presented. Connections back to solution are not made. </w:t>
            </w:r>
          </w:p>
        </w:tc>
        <w:tc>
          <w:tcPr>
            <w:tcW w:w="2554" w:type="dxa"/>
          </w:tcPr>
          <w:p w:rsidRPr="00385843" w:rsidR="00612950" w:rsidP="00C55524" w:rsidRDefault="00612950" w14:paraId="03B76F90" w14:textId="0179C1D6">
            <w:pPr>
              <w:pStyle w:val="CommentText"/>
              <w:cnfStyle w:val="000000100000" w:firstRow="0" w:lastRow="0" w:firstColumn="0" w:lastColumn="0" w:oddVBand="0" w:evenVBand="0" w:oddHBand="1" w:evenHBand="0" w:firstRowFirstColumn="0" w:firstRowLastColumn="0" w:lastRowFirstColumn="0" w:lastRowLastColumn="0"/>
              <w:rPr>
                <w:rFonts w:ascii="Arial Narrow" w:hAnsi="Arial Narrow" w:cs="Times New Roman"/>
              </w:rPr>
            </w:pPr>
            <w:r w:rsidRPr="00385843">
              <w:rPr>
                <w:rFonts w:ascii="Arial Narrow" w:hAnsi="Arial Narrow" w:cs="Times New Roman"/>
              </w:rPr>
              <w:t xml:space="preserve">A sensitivity analysis has been performed, with discussion on how these variables affect the net value. Spider plot </w:t>
            </w:r>
            <w:r w:rsidRPr="00C55524" w:rsidR="00A3358C">
              <w:rPr>
                <w:rFonts w:ascii="Arial Narrow" w:hAnsi="Arial Narrow" w:cs="Times New Roman"/>
              </w:rPr>
              <w:t>and tornado plots are</w:t>
            </w:r>
            <w:r w:rsidRPr="00385843">
              <w:rPr>
                <w:rFonts w:ascii="Arial Narrow" w:hAnsi="Arial Narrow" w:cs="Times New Roman"/>
              </w:rPr>
              <w:t xml:space="preserve"> presented and connect back to the parameters impacting the solution.</w:t>
            </w:r>
          </w:p>
        </w:tc>
        <w:tc>
          <w:tcPr>
            <w:tcW w:w="3116" w:type="dxa"/>
          </w:tcPr>
          <w:p w:rsidRPr="00385843" w:rsidR="00612950" w:rsidP="00C55524" w:rsidRDefault="00612950" w14:paraId="2F3FAB20" w14:textId="370DD2A2">
            <w:pPr>
              <w:pStyle w:val="CommentText"/>
              <w:cnfStyle w:val="000000100000" w:firstRow="0" w:lastRow="0" w:firstColumn="0" w:lastColumn="0" w:oddVBand="0" w:evenVBand="0" w:oddHBand="1" w:evenHBand="0" w:firstRowFirstColumn="0" w:firstRowLastColumn="0" w:lastRowFirstColumn="0" w:lastRowLastColumn="0"/>
              <w:rPr>
                <w:rFonts w:ascii="Arial Narrow" w:hAnsi="Arial Narrow" w:cs="Times New Roman"/>
              </w:rPr>
            </w:pPr>
            <w:r w:rsidRPr="00385843">
              <w:rPr>
                <w:rFonts w:ascii="Arial Narrow" w:hAnsi="Arial Narrow" w:cs="Times New Roman"/>
              </w:rPr>
              <w:t xml:space="preserve">A sensitivity analysis of the key project variables has been performed, with discussion on how these variables affect the net value. Spider </w:t>
            </w:r>
            <w:proofErr w:type="gramStart"/>
            <w:r w:rsidRPr="00385843">
              <w:rPr>
                <w:rFonts w:ascii="Arial Narrow" w:hAnsi="Arial Narrow" w:cs="Times New Roman"/>
              </w:rPr>
              <w:t>plot</w:t>
            </w:r>
            <w:proofErr w:type="gramEnd"/>
            <w:r w:rsidRPr="00385843" w:rsidR="00F9197B">
              <w:rPr>
                <w:rFonts w:ascii="Arial Narrow" w:hAnsi="Arial Narrow" w:cs="Times New Roman"/>
              </w:rPr>
              <w:t xml:space="preserve"> and tornado plots are</w:t>
            </w:r>
            <w:r w:rsidRPr="00385843">
              <w:rPr>
                <w:rFonts w:ascii="Arial Narrow" w:hAnsi="Arial Narrow" w:cs="Times New Roman"/>
              </w:rPr>
              <w:t xml:space="preserve"> presented in a professional manner, with clear connections to the parameters impacting the solution. Conclusions maximize </w:t>
            </w:r>
            <w:r w:rsidRPr="00385843" w:rsidR="00D010D5">
              <w:rPr>
                <w:rFonts w:ascii="Arial Narrow" w:hAnsi="Arial Narrow" w:cs="Times New Roman"/>
              </w:rPr>
              <w:t>NVF</w:t>
            </w:r>
            <w:r w:rsidRPr="00385843">
              <w:rPr>
                <w:rFonts w:ascii="Arial Narrow" w:hAnsi="Arial Narrow" w:cs="Times New Roman"/>
              </w:rPr>
              <w:t xml:space="preserve"> and</w:t>
            </w:r>
            <w:r w:rsidRPr="00385843" w:rsidR="00F242C2">
              <w:rPr>
                <w:rFonts w:ascii="Arial Narrow" w:hAnsi="Arial Narrow" w:cs="Times New Roman"/>
              </w:rPr>
              <w:t xml:space="preserve"> are</w:t>
            </w:r>
            <w:r w:rsidRPr="00385843">
              <w:rPr>
                <w:rFonts w:ascii="Arial Narrow" w:hAnsi="Arial Narrow" w:cs="Times New Roman"/>
              </w:rPr>
              <w:t xml:space="preserve"> presented in a logical</w:t>
            </w:r>
            <w:r w:rsidRPr="00385843" w:rsidR="00F242C2">
              <w:rPr>
                <w:rFonts w:ascii="Arial Narrow" w:hAnsi="Arial Narrow" w:cs="Times New Roman"/>
              </w:rPr>
              <w:t>/</w:t>
            </w:r>
            <w:r w:rsidRPr="00385843">
              <w:rPr>
                <w:rFonts w:ascii="Arial Narrow" w:hAnsi="Arial Narrow" w:cs="Times New Roman"/>
              </w:rPr>
              <w:t xml:space="preserve">professional way. </w:t>
            </w:r>
          </w:p>
        </w:tc>
      </w:tr>
      <w:tr w:rsidRPr="00EE36D0" w:rsidR="000C47D9" w:rsidTr="00416B87" w14:paraId="220BB4F4" w14:textId="77777777">
        <w:tc>
          <w:tcPr>
            <w:cnfStyle w:val="001000000000" w:firstRow="0" w:lastRow="0" w:firstColumn="1" w:lastColumn="0" w:oddVBand="0" w:evenVBand="0" w:oddHBand="0" w:evenHBand="0" w:firstRowFirstColumn="0" w:firstRowLastColumn="0" w:lastRowFirstColumn="0" w:lastRowLastColumn="0"/>
            <w:tcW w:w="0" w:type="auto"/>
          </w:tcPr>
          <w:p w:rsidRPr="00EE36D0" w:rsidR="00612950" w:rsidP="00612950" w:rsidRDefault="00612950" w14:paraId="5B0C8795" w14:textId="251FEAF5">
            <w:pPr>
              <w:rPr>
                <w:rFonts w:ascii="Arial Narrow" w:hAnsi="Arial Narrow" w:cs="Times New Roman"/>
                <w:b w:val="0"/>
                <w:bCs w:val="0"/>
                <w:sz w:val="20"/>
                <w:szCs w:val="20"/>
              </w:rPr>
            </w:pPr>
            <w:r w:rsidRPr="00EE36D0">
              <w:rPr>
                <w:rFonts w:ascii="Arial Narrow" w:hAnsi="Arial Narrow" w:cs="Times New Roman"/>
                <w:b w:val="0"/>
                <w:bCs w:val="0"/>
                <w:sz w:val="20"/>
                <w:szCs w:val="20"/>
              </w:rPr>
              <w:t xml:space="preserve">Optimization </w:t>
            </w:r>
            <w:r w:rsidR="00C720B0">
              <w:rPr>
                <w:rFonts w:ascii="Arial Narrow" w:hAnsi="Arial Narrow" w:cs="Times New Roman"/>
                <w:b w:val="0"/>
                <w:bCs w:val="0"/>
                <w:sz w:val="20"/>
                <w:szCs w:val="20"/>
              </w:rPr>
              <w:t>(X/10)</w:t>
            </w:r>
            <w:r w:rsidRPr="00EE36D0" w:rsidR="00C720B0">
              <w:rPr>
                <w:rFonts w:ascii="Arial Narrow" w:hAnsi="Arial Narrow" w:cs="Times New Roman"/>
                <w:b w:val="0"/>
                <w:bCs w:val="0"/>
                <w:color w:val="FF0000"/>
                <w:sz w:val="20"/>
                <w:szCs w:val="20"/>
              </w:rPr>
              <w:t xml:space="preserve"> </w:t>
            </w:r>
            <w:r w:rsidRPr="00EE36D0">
              <w:rPr>
                <w:rFonts w:ascii="Arial Narrow" w:hAnsi="Arial Narrow" w:cs="Times New Roman"/>
                <w:b w:val="0"/>
                <w:bCs w:val="0"/>
                <w:color w:val="FF0000"/>
                <w:sz w:val="20"/>
                <w:szCs w:val="20"/>
              </w:rPr>
              <w:t>(Final report only)</w:t>
            </w:r>
          </w:p>
        </w:tc>
        <w:tc>
          <w:tcPr>
            <w:tcW w:w="1857" w:type="dxa"/>
          </w:tcPr>
          <w:p w:rsidRPr="00EE36D0" w:rsidR="00612950" w:rsidP="00612950" w:rsidRDefault="00612950" w14:paraId="0ABA48B5" w14:textId="0A3C4701">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No clear identification or discussion of optimization </w:t>
            </w:r>
            <w:r w:rsidR="00D976BE">
              <w:rPr>
                <w:rFonts w:ascii="Arial Narrow" w:hAnsi="Arial Narrow" w:cs="Times New Roman"/>
                <w:sz w:val="20"/>
                <w:szCs w:val="20"/>
              </w:rPr>
              <w:t>setup</w:t>
            </w:r>
            <w:r w:rsidR="00025E8C">
              <w:rPr>
                <w:rFonts w:ascii="Arial Narrow" w:hAnsi="Arial Narrow" w:cs="Times New Roman"/>
                <w:sz w:val="20"/>
                <w:szCs w:val="20"/>
              </w:rPr>
              <w:t>, methods, or results</w:t>
            </w:r>
            <w:r w:rsidRPr="00EE36D0">
              <w:rPr>
                <w:rFonts w:ascii="Arial Narrow" w:hAnsi="Arial Narrow" w:cs="Times New Roman"/>
                <w:sz w:val="20"/>
                <w:szCs w:val="20"/>
              </w:rPr>
              <w:t>.</w:t>
            </w:r>
          </w:p>
        </w:tc>
        <w:tc>
          <w:tcPr>
            <w:tcW w:w="2256" w:type="dxa"/>
          </w:tcPr>
          <w:p w:rsidRPr="00EE36D0" w:rsidR="00612950" w:rsidP="00612950" w:rsidRDefault="00612950" w14:paraId="2783F89C" w14:textId="3FD6C22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Objective function and/or constraints identified are not reasonable or improperly formulated.</w:t>
            </w:r>
            <w:r w:rsidRPr="00EE36D0" w:rsidR="00E2664F">
              <w:rPr>
                <w:rFonts w:ascii="Arial Narrow" w:hAnsi="Arial Narrow" w:cs="Times New Roman"/>
                <w:sz w:val="20"/>
                <w:szCs w:val="20"/>
              </w:rPr>
              <w:t xml:space="preserve"> </w:t>
            </w:r>
            <w:r w:rsidRPr="00EE36D0" w:rsidR="0095769A">
              <w:rPr>
                <w:rFonts w:ascii="Arial Narrow" w:hAnsi="Arial Narrow" w:cs="Times New Roman"/>
                <w:sz w:val="20"/>
                <w:szCs w:val="20"/>
              </w:rPr>
              <w:t>Relevant e</w:t>
            </w:r>
            <w:r w:rsidRPr="00EE36D0" w:rsidR="00E2664F">
              <w:rPr>
                <w:rFonts w:ascii="Arial Narrow" w:hAnsi="Arial Narrow" w:cs="Times New Roman"/>
                <w:sz w:val="20"/>
                <w:szCs w:val="20"/>
              </w:rPr>
              <w:t>rrors in optimization</w:t>
            </w:r>
            <w:r w:rsidRPr="00EE36D0" w:rsidR="0095769A">
              <w:rPr>
                <w:rFonts w:ascii="Arial Narrow" w:hAnsi="Arial Narrow" w:cs="Times New Roman"/>
                <w:sz w:val="20"/>
                <w:szCs w:val="20"/>
              </w:rPr>
              <w:t>.</w:t>
            </w:r>
            <w:r w:rsidRPr="00EE36D0" w:rsidR="000C6710">
              <w:rPr>
                <w:rFonts w:ascii="Arial Narrow" w:hAnsi="Arial Narrow" w:cs="Times New Roman"/>
                <w:sz w:val="20"/>
                <w:szCs w:val="20"/>
              </w:rPr>
              <w:t xml:space="preserve"> Linear program incorrectly stated. No interpretable results. </w:t>
            </w:r>
          </w:p>
        </w:tc>
        <w:tc>
          <w:tcPr>
            <w:tcW w:w="2138" w:type="dxa"/>
          </w:tcPr>
          <w:p w:rsidRPr="00EE36D0" w:rsidR="00612950" w:rsidP="00612950" w:rsidRDefault="00612950" w14:paraId="0CE53CA3" w14:textId="7449621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Objective </w:t>
            </w:r>
            <w:proofErr w:type="gramStart"/>
            <w:r w:rsidRPr="00EE36D0">
              <w:rPr>
                <w:rFonts w:ascii="Arial Narrow" w:hAnsi="Arial Narrow" w:cs="Times New Roman"/>
                <w:sz w:val="20"/>
                <w:szCs w:val="20"/>
              </w:rPr>
              <w:t>function</w:t>
            </w:r>
            <w:proofErr w:type="gramEnd"/>
            <w:r w:rsidRPr="00EE36D0">
              <w:rPr>
                <w:rFonts w:ascii="Arial Narrow" w:hAnsi="Arial Narrow" w:cs="Times New Roman"/>
                <w:sz w:val="20"/>
                <w:szCs w:val="20"/>
              </w:rPr>
              <w:t xml:space="preserve"> and/or constraints are properly formulated</w:t>
            </w:r>
            <w:r w:rsidRPr="00EE36D0" w:rsidR="000F572D">
              <w:rPr>
                <w:rFonts w:ascii="Arial Narrow" w:hAnsi="Arial Narrow" w:cs="Times New Roman"/>
                <w:sz w:val="20"/>
                <w:szCs w:val="20"/>
              </w:rPr>
              <w:t>.</w:t>
            </w:r>
            <w:r w:rsidRPr="00EE36D0" w:rsidR="001A0D37">
              <w:rPr>
                <w:rFonts w:ascii="Arial Narrow" w:hAnsi="Arial Narrow" w:cs="Times New Roman"/>
                <w:sz w:val="20"/>
                <w:szCs w:val="20"/>
              </w:rPr>
              <w:t xml:space="preserve"> </w:t>
            </w:r>
            <w:r w:rsidRPr="00EE36D0" w:rsidR="00A650D8">
              <w:rPr>
                <w:rFonts w:ascii="Arial Narrow" w:hAnsi="Arial Narrow" w:cs="Times New Roman"/>
                <w:sz w:val="20"/>
                <w:szCs w:val="20"/>
              </w:rPr>
              <w:t>Linearization is described</w:t>
            </w:r>
            <w:r w:rsidR="008940B8">
              <w:rPr>
                <w:rFonts w:ascii="Arial Narrow" w:hAnsi="Arial Narrow" w:cs="Times New Roman"/>
                <w:sz w:val="20"/>
                <w:szCs w:val="20"/>
              </w:rPr>
              <w:t xml:space="preserve"> (if required)</w:t>
            </w:r>
            <w:r w:rsidRPr="00EE36D0" w:rsidR="00A650D8">
              <w:rPr>
                <w:rFonts w:ascii="Arial Narrow" w:hAnsi="Arial Narrow" w:cs="Times New Roman"/>
                <w:sz w:val="20"/>
                <w:szCs w:val="20"/>
              </w:rPr>
              <w:t xml:space="preserve">. </w:t>
            </w:r>
            <w:r w:rsidRPr="00EE36D0" w:rsidR="00D64BC1">
              <w:rPr>
                <w:rFonts w:ascii="Arial Narrow" w:hAnsi="Arial Narrow" w:cs="Times New Roman"/>
                <w:sz w:val="20"/>
                <w:szCs w:val="20"/>
              </w:rPr>
              <w:t>Many</w:t>
            </w:r>
            <w:r w:rsidRPr="00EE36D0" w:rsidR="001A0D37">
              <w:rPr>
                <w:rFonts w:ascii="Arial Narrow" w:hAnsi="Arial Narrow" w:cs="Times New Roman"/>
                <w:sz w:val="20"/>
                <w:szCs w:val="20"/>
              </w:rPr>
              <w:t xml:space="preserve"> assumptions are </w:t>
            </w:r>
            <w:r w:rsidRPr="00EE36D0" w:rsidR="006C0AB8">
              <w:rPr>
                <w:rFonts w:ascii="Arial Narrow" w:hAnsi="Arial Narrow" w:cs="Times New Roman"/>
                <w:sz w:val="20"/>
                <w:szCs w:val="20"/>
              </w:rPr>
              <w:t xml:space="preserve">valid and </w:t>
            </w:r>
            <w:r w:rsidRPr="00EE36D0" w:rsidR="003536F4">
              <w:rPr>
                <w:rFonts w:ascii="Arial Narrow" w:hAnsi="Arial Narrow" w:cs="Times New Roman"/>
                <w:sz w:val="20"/>
                <w:szCs w:val="20"/>
              </w:rPr>
              <w:t xml:space="preserve">described. Results of optimization are not </w:t>
            </w:r>
            <w:r w:rsidRPr="00EE36D0" w:rsidR="00D64BC1">
              <w:rPr>
                <w:rFonts w:ascii="Arial Narrow" w:hAnsi="Arial Narrow" w:cs="Times New Roman"/>
                <w:sz w:val="20"/>
                <w:szCs w:val="20"/>
              </w:rPr>
              <w:t>interpreted, and no conclusions are made.</w:t>
            </w:r>
            <w:r w:rsidRPr="00EE36D0" w:rsidR="000F572D">
              <w:rPr>
                <w:rFonts w:ascii="Arial Narrow" w:hAnsi="Arial Narrow" w:cs="Times New Roman"/>
                <w:sz w:val="20"/>
                <w:szCs w:val="20"/>
              </w:rPr>
              <w:t xml:space="preserve"> </w:t>
            </w:r>
          </w:p>
        </w:tc>
        <w:tc>
          <w:tcPr>
            <w:tcW w:w="2554" w:type="dxa"/>
          </w:tcPr>
          <w:p w:rsidRPr="00EE36D0" w:rsidR="00612950" w:rsidP="00612950" w:rsidRDefault="00612950" w14:paraId="5153E306" w14:textId="53362F14">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Objective function and constraints are properly formulated, well justified, and all assumptions are stated. </w:t>
            </w:r>
            <w:r w:rsidRPr="00EE36D0" w:rsidR="001F736A">
              <w:rPr>
                <w:rFonts w:ascii="Arial Narrow" w:hAnsi="Arial Narrow" w:cs="Times New Roman"/>
                <w:sz w:val="20"/>
                <w:szCs w:val="20"/>
              </w:rPr>
              <w:t>Function correctly linearized</w:t>
            </w:r>
            <w:r w:rsidR="008940B8">
              <w:rPr>
                <w:rFonts w:ascii="Arial Narrow" w:hAnsi="Arial Narrow" w:cs="Times New Roman"/>
                <w:sz w:val="20"/>
                <w:szCs w:val="20"/>
              </w:rPr>
              <w:t xml:space="preserve"> (if required)</w:t>
            </w:r>
            <w:r w:rsidRPr="00EE36D0" w:rsidR="001F736A">
              <w:rPr>
                <w:rFonts w:ascii="Arial Narrow" w:hAnsi="Arial Narrow" w:cs="Times New Roman"/>
                <w:sz w:val="20"/>
                <w:szCs w:val="20"/>
              </w:rPr>
              <w:t xml:space="preserve">. </w:t>
            </w:r>
            <w:r w:rsidRPr="00EE36D0">
              <w:rPr>
                <w:rFonts w:ascii="Arial Narrow" w:hAnsi="Arial Narrow" w:cs="Times New Roman"/>
                <w:sz w:val="20"/>
                <w:szCs w:val="20"/>
              </w:rPr>
              <w:t>Discussion</w:t>
            </w:r>
            <w:r w:rsidRPr="00EE36D0" w:rsidR="00E2664F">
              <w:rPr>
                <w:rFonts w:ascii="Arial Narrow" w:hAnsi="Arial Narrow" w:cs="Times New Roman"/>
                <w:sz w:val="20"/>
                <w:szCs w:val="20"/>
              </w:rPr>
              <w:t xml:space="preserve"> on optimized variables included. </w:t>
            </w:r>
          </w:p>
        </w:tc>
        <w:tc>
          <w:tcPr>
            <w:tcW w:w="3116" w:type="dxa"/>
          </w:tcPr>
          <w:p w:rsidRPr="00EE36D0" w:rsidR="00612950" w:rsidP="00612950" w:rsidRDefault="00612950" w14:paraId="1A3944A9" w14:textId="278B2721">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Objective function and constraints are correctly formulated, well justified, and all </w:t>
            </w:r>
            <w:r w:rsidRPr="00EE36D0" w:rsidR="0095769A">
              <w:rPr>
                <w:rFonts w:ascii="Arial Narrow" w:hAnsi="Arial Narrow" w:cs="Times New Roman"/>
                <w:sz w:val="20"/>
                <w:szCs w:val="20"/>
              </w:rPr>
              <w:t>assumptions are</w:t>
            </w:r>
            <w:r w:rsidRPr="00EE36D0">
              <w:rPr>
                <w:rFonts w:ascii="Arial Narrow" w:hAnsi="Arial Narrow" w:cs="Times New Roman"/>
                <w:sz w:val="20"/>
                <w:szCs w:val="20"/>
              </w:rPr>
              <w:t xml:space="preserve"> stated.</w:t>
            </w:r>
            <w:r w:rsidRPr="00EE36D0" w:rsidR="001F736A">
              <w:rPr>
                <w:rFonts w:ascii="Arial Narrow" w:hAnsi="Arial Narrow" w:cs="Times New Roman"/>
                <w:sz w:val="20"/>
                <w:szCs w:val="20"/>
              </w:rPr>
              <w:t xml:space="preserve"> Function correctly linearized</w:t>
            </w:r>
            <w:r w:rsidR="00B537E3">
              <w:rPr>
                <w:rFonts w:ascii="Arial Narrow" w:hAnsi="Arial Narrow" w:cs="Times New Roman"/>
                <w:sz w:val="20"/>
                <w:szCs w:val="20"/>
              </w:rPr>
              <w:t xml:space="preserve"> (if required)</w:t>
            </w:r>
            <w:r w:rsidRPr="00EE36D0" w:rsidR="001F736A">
              <w:rPr>
                <w:rFonts w:ascii="Arial Narrow" w:hAnsi="Arial Narrow" w:cs="Times New Roman"/>
                <w:sz w:val="20"/>
                <w:szCs w:val="20"/>
              </w:rPr>
              <w:t>.</w:t>
            </w:r>
            <w:r w:rsidRPr="00EE36D0">
              <w:rPr>
                <w:rFonts w:ascii="Arial Narrow" w:hAnsi="Arial Narrow" w:cs="Times New Roman"/>
                <w:sz w:val="20"/>
                <w:szCs w:val="20"/>
              </w:rPr>
              <w:t xml:space="preserve"> Results are thoughtfully discussed and analyzed</w:t>
            </w:r>
            <w:r w:rsidRPr="00EE36D0" w:rsidR="00BE0FB4">
              <w:rPr>
                <w:rFonts w:ascii="Arial Narrow" w:hAnsi="Arial Narrow" w:cs="Times New Roman"/>
                <w:sz w:val="20"/>
                <w:szCs w:val="20"/>
              </w:rPr>
              <w:t xml:space="preserve">. </w:t>
            </w:r>
            <w:r w:rsidRPr="00EE36D0">
              <w:rPr>
                <w:rFonts w:ascii="Arial Narrow" w:hAnsi="Arial Narrow" w:cs="Times New Roman"/>
                <w:sz w:val="20"/>
                <w:szCs w:val="20"/>
              </w:rPr>
              <w:t>Implementation and relevance to the NVF and the overall project is made exceedingly clear.</w:t>
            </w:r>
          </w:p>
        </w:tc>
      </w:tr>
      <w:tr w:rsidRPr="00EE36D0" w:rsidR="002022FA" w:rsidTr="00416B87" w14:paraId="5475DA0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EE36D0" w:rsidR="00612950" w:rsidP="00612950" w:rsidRDefault="00DD320F" w14:paraId="5791B847" w14:textId="712416BE">
            <w:pPr>
              <w:rPr>
                <w:rFonts w:ascii="Arial Narrow" w:hAnsi="Arial Narrow" w:cs="Times New Roman"/>
                <w:b w:val="0"/>
                <w:bCs w:val="0"/>
                <w:sz w:val="20"/>
                <w:szCs w:val="20"/>
              </w:rPr>
            </w:pPr>
            <w:r w:rsidRPr="00EE36D0">
              <w:rPr>
                <w:rFonts w:ascii="Arial Narrow" w:hAnsi="Arial Narrow" w:cs="Times New Roman"/>
                <w:b w:val="0"/>
                <w:bCs w:val="0"/>
                <w:sz w:val="20"/>
                <w:szCs w:val="20"/>
              </w:rPr>
              <w:t>F</w:t>
            </w:r>
            <w:r w:rsidRPr="00EE36D0" w:rsidR="0073091B">
              <w:rPr>
                <w:rFonts w:ascii="Arial Narrow" w:hAnsi="Arial Narrow" w:cs="Times New Roman"/>
                <w:b w:val="0"/>
                <w:bCs w:val="0"/>
                <w:sz w:val="20"/>
                <w:szCs w:val="20"/>
              </w:rPr>
              <w:t>inal Design</w:t>
            </w:r>
            <w:r w:rsidR="00DD5077">
              <w:rPr>
                <w:rFonts w:ascii="Arial Narrow" w:hAnsi="Arial Narrow" w:cs="Times New Roman"/>
                <w:b w:val="0"/>
                <w:bCs w:val="0"/>
                <w:sz w:val="20"/>
                <w:szCs w:val="20"/>
              </w:rPr>
              <w:t xml:space="preserve"> (X/</w:t>
            </w:r>
            <w:r w:rsidR="005E0A0B">
              <w:rPr>
                <w:rFonts w:ascii="Arial Narrow" w:hAnsi="Arial Narrow" w:cs="Times New Roman"/>
                <w:b w:val="0"/>
                <w:bCs w:val="0"/>
                <w:sz w:val="20"/>
                <w:szCs w:val="20"/>
              </w:rPr>
              <w:t>5</w:t>
            </w:r>
            <w:r w:rsidR="009E16BA">
              <w:rPr>
                <w:rFonts w:ascii="Arial Narrow" w:hAnsi="Arial Narrow" w:cs="Times New Roman"/>
                <w:b w:val="0"/>
                <w:bCs w:val="0"/>
                <w:sz w:val="20"/>
                <w:szCs w:val="20"/>
              </w:rPr>
              <w:t>)</w:t>
            </w:r>
            <w:r w:rsidRPr="00EE36D0" w:rsidR="009E16BA">
              <w:rPr>
                <w:rFonts w:ascii="Arial Narrow" w:hAnsi="Arial Narrow" w:cs="Times New Roman"/>
                <w:b w:val="0"/>
                <w:bCs w:val="0"/>
                <w:sz w:val="20"/>
                <w:szCs w:val="20"/>
              </w:rPr>
              <w:t xml:space="preserve"> </w:t>
            </w:r>
            <w:r w:rsidRPr="00EE36D0" w:rsidR="00142588">
              <w:rPr>
                <w:rFonts w:ascii="Arial Narrow" w:hAnsi="Arial Narrow" w:cs="Times New Roman"/>
                <w:b w:val="0"/>
                <w:bCs w:val="0"/>
                <w:color w:val="FF0000"/>
                <w:sz w:val="20"/>
                <w:szCs w:val="20"/>
              </w:rPr>
              <w:t>(Final report only)</w:t>
            </w:r>
          </w:p>
        </w:tc>
        <w:tc>
          <w:tcPr>
            <w:tcW w:w="1857" w:type="dxa"/>
          </w:tcPr>
          <w:p w:rsidRPr="00EE36D0" w:rsidR="00612950" w:rsidP="00612950" w:rsidRDefault="001837E6" w14:paraId="0C574E5E" w14:textId="2D44D498">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No summary attempted. </w:t>
            </w:r>
          </w:p>
        </w:tc>
        <w:tc>
          <w:tcPr>
            <w:tcW w:w="2256" w:type="dxa"/>
          </w:tcPr>
          <w:p w:rsidRPr="00EE36D0" w:rsidR="00612950" w:rsidP="00612950" w:rsidRDefault="001837E6" w14:paraId="0C662612" w14:textId="31CC6191">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imited conclusions with errors in judgements and misleading summary.</w:t>
            </w:r>
          </w:p>
        </w:tc>
        <w:tc>
          <w:tcPr>
            <w:tcW w:w="2138" w:type="dxa"/>
          </w:tcPr>
          <w:p w:rsidRPr="00EE36D0" w:rsidR="00612950" w:rsidP="00612950" w:rsidRDefault="001837E6" w14:paraId="45CF43AD" w14:textId="56673CF3">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Some </w:t>
            </w:r>
            <w:r w:rsidRPr="00EE36D0" w:rsidR="00F3107B">
              <w:rPr>
                <w:rFonts w:ascii="Arial Narrow" w:hAnsi="Arial Narrow" w:cs="Times New Roman"/>
                <w:sz w:val="20"/>
                <w:szCs w:val="20"/>
              </w:rPr>
              <w:t xml:space="preserve">relevant </w:t>
            </w:r>
            <w:r w:rsidRPr="00EE36D0" w:rsidR="00BA55C9">
              <w:rPr>
                <w:rFonts w:ascii="Arial Narrow" w:hAnsi="Arial Narrow" w:cs="Times New Roman"/>
                <w:sz w:val="20"/>
                <w:szCs w:val="20"/>
              </w:rPr>
              <w:t>findings</w:t>
            </w:r>
            <w:r w:rsidRPr="00EE36D0" w:rsidR="00F3107B">
              <w:rPr>
                <w:rFonts w:ascii="Arial Narrow" w:hAnsi="Arial Narrow" w:cs="Times New Roman"/>
                <w:sz w:val="20"/>
                <w:szCs w:val="20"/>
              </w:rPr>
              <w:t xml:space="preserve"> are included. Weak discussion </w:t>
            </w:r>
            <w:r w:rsidRPr="00EE36D0" w:rsidR="00BA55C9">
              <w:rPr>
                <w:rFonts w:ascii="Arial Narrow" w:hAnsi="Arial Narrow" w:cs="Times New Roman"/>
                <w:sz w:val="20"/>
                <w:szCs w:val="20"/>
              </w:rPr>
              <w:t xml:space="preserve">or poor presentations of results. </w:t>
            </w:r>
          </w:p>
        </w:tc>
        <w:tc>
          <w:tcPr>
            <w:tcW w:w="2554" w:type="dxa"/>
          </w:tcPr>
          <w:p w:rsidRPr="00EE36D0" w:rsidR="00612950" w:rsidP="00612950" w:rsidRDefault="00BA55C9" w14:paraId="3B641419" w14:textId="2B6DB5DC">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Clear explanation of relevant findings. Logical presentation of results with minor gaps. </w:t>
            </w:r>
          </w:p>
        </w:tc>
        <w:tc>
          <w:tcPr>
            <w:tcW w:w="3116" w:type="dxa"/>
          </w:tcPr>
          <w:p w:rsidRPr="00EE36D0" w:rsidR="00612950" w:rsidP="00612950" w:rsidRDefault="00BA55C9" w14:paraId="0963CB2B" w14:textId="715DCE93">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Clear explanation of relevant findings. Logical and professional interpretation of results</w:t>
            </w:r>
            <w:r w:rsidRPr="00EE36D0" w:rsidR="00973315">
              <w:rPr>
                <w:rFonts w:ascii="Arial Narrow" w:hAnsi="Arial Narrow" w:cs="Times New Roman"/>
                <w:sz w:val="20"/>
                <w:szCs w:val="20"/>
              </w:rPr>
              <w:t xml:space="preserve">. Written with a high technical knowledge. </w:t>
            </w:r>
          </w:p>
        </w:tc>
      </w:tr>
      <w:tr w:rsidRPr="00EE36D0" w:rsidR="000C47D9" w:rsidTr="00416B87" w14:paraId="740776C9" w14:textId="77777777">
        <w:tc>
          <w:tcPr>
            <w:cnfStyle w:val="001000000000" w:firstRow="0" w:lastRow="0" w:firstColumn="1" w:lastColumn="0" w:oddVBand="0" w:evenVBand="0" w:oddHBand="0" w:evenHBand="0" w:firstRowFirstColumn="0" w:firstRowLastColumn="0" w:lastRowFirstColumn="0" w:lastRowLastColumn="0"/>
            <w:tcW w:w="0" w:type="auto"/>
          </w:tcPr>
          <w:p w:rsidRPr="00EE36D0" w:rsidR="00612950" w:rsidP="00612950" w:rsidRDefault="00612950" w14:paraId="3AD8BA46" w14:textId="44687686">
            <w:pPr>
              <w:rPr>
                <w:rFonts w:ascii="Arial Narrow" w:hAnsi="Arial Narrow" w:cs="Times New Roman"/>
                <w:b w:val="0"/>
                <w:bCs w:val="0"/>
                <w:sz w:val="20"/>
                <w:szCs w:val="20"/>
              </w:rPr>
            </w:pPr>
            <w:r w:rsidRPr="00EE36D0">
              <w:rPr>
                <w:rFonts w:ascii="Arial Narrow" w:hAnsi="Arial Narrow" w:cs="Times New Roman"/>
                <w:b w:val="0"/>
                <w:bCs w:val="0"/>
                <w:sz w:val="20"/>
                <w:szCs w:val="20"/>
              </w:rPr>
              <w:t>Change Log</w:t>
            </w:r>
            <w:r w:rsidR="00DD5077">
              <w:rPr>
                <w:rFonts w:ascii="Arial Narrow" w:hAnsi="Arial Narrow" w:cs="Times New Roman"/>
                <w:b w:val="0"/>
                <w:bCs w:val="0"/>
                <w:sz w:val="20"/>
                <w:szCs w:val="20"/>
              </w:rPr>
              <w:t xml:space="preserve"> (X/2)</w:t>
            </w:r>
            <w:r w:rsidRPr="00EE36D0">
              <w:rPr>
                <w:rFonts w:ascii="Arial Narrow" w:hAnsi="Arial Narrow" w:cs="Times New Roman"/>
                <w:b w:val="0"/>
                <w:bCs w:val="0"/>
                <w:sz w:val="20"/>
                <w:szCs w:val="20"/>
              </w:rPr>
              <w:t xml:space="preserve"> </w:t>
            </w:r>
            <w:r w:rsidRPr="00EE36D0">
              <w:rPr>
                <w:rFonts w:ascii="Arial Narrow" w:hAnsi="Arial Narrow" w:cs="Times New Roman"/>
                <w:b w:val="0"/>
                <w:bCs w:val="0"/>
                <w:color w:val="FF0000"/>
                <w:sz w:val="20"/>
                <w:szCs w:val="20"/>
              </w:rPr>
              <w:t>(Final report only)</w:t>
            </w:r>
          </w:p>
        </w:tc>
        <w:tc>
          <w:tcPr>
            <w:tcW w:w="1857" w:type="dxa"/>
          </w:tcPr>
          <w:p w:rsidRPr="00EE36D0" w:rsidR="00612950" w:rsidP="00612950" w:rsidRDefault="00612950" w14:paraId="276ECFB8" w14:textId="767CC57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Section missing. </w:t>
            </w:r>
          </w:p>
        </w:tc>
        <w:tc>
          <w:tcPr>
            <w:tcW w:w="2256" w:type="dxa"/>
          </w:tcPr>
          <w:p w:rsidRPr="00EE36D0" w:rsidR="00612950" w:rsidP="00612950" w:rsidRDefault="00612950" w14:paraId="612399D6" w14:textId="44B0A825">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roofErr w:type="gramStart"/>
            <w:r w:rsidRPr="00EE36D0">
              <w:rPr>
                <w:rFonts w:ascii="Arial Narrow" w:hAnsi="Arial Narrow" w:cs="Times New Roman"/>
                <w:sz w:val="20"/>
                <w:szCs w:val="20"/>
              </w:rPr>
              <w:t>Section</w:t>
            </w:r>
            <w:proofErr w:type="gramEnd"/>
            <w:r w:rsidRPr="00EE36D0">
              <w:rPr>
                <w:rFonts w:ascii="Arial Narrow" w:hAnsi="Arial Narrow" w:cs="Times New Roman"/>
                <w:sz w:val="20"/>
                <w:szCs w:val="20"/>
              </w:rPr>
              <w:t xml:space="preserve"> does not describe changes implemented. </w:t>
            </w:r>
          </w:p>
        </w:tc>
        <w:tc>
          <w:tcPr>
            <w:tcW w:w="2138" w:type="dxa"/>
          </w:tcPr>
          <w:p w:rsidRPr="00EE36D0" w:rsidR="00612950" w:rsidP="00612950" w:rsidRDefault="00612950" w14:paraId="2DD19856" w14:textId="4A93823D">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Section inadequately defines changes implemented. </w:t>
            </w:r>
          </w:p>
        </w:tc>
        <w:tc>
          <w:tcPr>
            <w:tcW w:w="2554" w:type="dxa"/>
          </w:tcPr>
          <w:p w:rsidRPr="00EE36D0" w:rsidR="00612950" w:rsidP="00612950" w:rsidRDefault="00612950" w14:paraId="5CCDDCCE" w14:textId="75FF08A1">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Changes clearly defined.</w:t>
            </w:r>
          </w:p>
        </w:tc>
        <w:tc>
          <w:tcPr>
            <w:tcW w:w="3116" w:type="dxa"/>
          </w:tcPr>
          <w:p w:rsidRPr="00EE36D0" w:rsidR="00612950" w:rsidP="00612950" w:rsidRDefault="00612950" w14:paraId="609CA233" w14:textId="5E5DA80E">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Changes clearly defined and presented in an organized and precise manner. </w:t>
            </w:r>
          </w:p>
        </w:tc>
      </w:tr>
      <w:tr w:rsidRPr="00EE36D0" w:rsidR="002022FA" w:rsidTr="00416B87" w14:paraId="2EFC9EA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EE36D0" w:rsidR="00612950" w:rsidP="00612950" w:rsidRDefault="00612950" w14:paraId="15D72763" w14:textId="1F912CEF">
            <w:pPr>
              <w:rPr>
                <w:rFonts w:ascii="Arial Narrow" w:hAnsi="Arial Narrow" w:cs="Times New Roman"/>
                <w:b w:val="0"/>
                <w:bCs w:val="0"/>
                <w:sz w:val="20"/>
                <w:szCs w:val="20"/>
              </w:rPr>
            </w:pPr>
            <w:r w:rsidRPr="00EE36D0">
              <w:rPr>
                <w:rFonts w:ascii="Arial Narrow" w:hAnsi="Arial Narrow" w:cs="Times New Roman"/>
                <w:b w:val="0"/>
                <w:bCs w:val="0"/>
                <w:sz w:val="20"/>
                <w:szCs w:val="20"/>
              </w:rPr>
              <w:t>Report Format and Content</w:t>
            </w:r>
            <w:r w:rsidR="00DD5077">
              <w:rPr>
                <w:rFonts w:ascii="Arial Narrow" w:hAnsi="Arial Narrow" w:cs="Times New Roman"/>
                <w:b w:val="0"/>
                <w:bCs w:val="0"/>
                <w:sz w:val="20"/>
                <w:szCs w:val="20"/>
              </w:rPr>
              <w:t xml:space="preserve"> (X/5)</w:t>
            </w:r>
          </w:p>
          <w:p w:rsidRPr="00EE36D0" w:rsidR="00612950" w:rsidP="00612950" w:rsidRDefault="00612950" w14:paraId="75FAA1D7" w14:textId="5C166AC9">
            <w:pPr>
              <w:rPr>
                <w:rFonts w:ascii="Arial Narrow" w:hAnsi="Arial Narrow" w:cs="Times New Roman"/>
                <w:b w:val="0"/>
                <w:bCs w:val="0"/>
                <w:sz w:val="20"/>
                <w:szCs w:val="20"/>
              </w:rPr>
            </w:pPr>
          </w:p>
        </w:tc>
        <w:tc>
          <w:tcPr>
            <w:tcW w:w="1857" w:type="dxa"/>
          </w:tcPr>
          <w:p w:rsidRPr="00EE36D0" w:rsidR="00612950" w:rsidP="00612950" w:rsidRDefault="00612950" w14:paraId="2B1FB23D" w14:textId="257CF310">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Major issue that</w:t>
            </w:r>
            <w:r w:rsidRPr="00EE36D0">
              <w:rPr>
                <w:rFonts w:ascii="Arial Narrow" w:hAnsi="Arial Narrow" w:cs="Times New Roman"/>
                <w:sz w:val="20"/>
                <w:szCs w:val="20"/>
              </w:rPr>
              <w:br/>
            </w:r>
            <w:r w:rsidRPr="00EE36D0">
              <w:rPr>
                <w:rFonts w:ascii="Arial Narrow" w:hAnsi="Arial Narrow" w:cs="Times New Roman"/>
                <w:sz w:val="20"/>
                <w:szCs w:val="20"/>
              </w:rPr>
              <w:t>impacts readability of the report, such as corrupted file</w:t>
            </w:r>
            <w:r w:rsidRPr="00EE36D0">
              <w:rPr>
                <w:rFonts w:ascii="Arial Narrow" w:hAnsi="Arial Narrow" w:cs="Times New Roman"/>
                <w:sz w:val="20"/>
                <w:szCs w:val="20"/>
              </w:rPr>
              <w:br/>
            </w:r>
            <w:r w:rsidRPr="00EE36D0">
              <w:rPr>
                <w:rFonts w:ascii="Arial Narrow" w:hAnsi="Arial Narrow" w:cs="Times New Roman"/>
                <w:sz w:val="20"/>
                <w:szCs w:val="20"/>
              </w:rPr>
              <w:t>submitted.</w:t>
            </w:r>
          </w:p>
        </w:tc>
        <w:tc>
          <w:tcPr>
            <w:tcW w:w="2256" w:type="dxa"/>
          </w:tcPr>
          <w:p w:rsidRPr="00EE36D0" w:rsidR="00612950" w:rsidP="00612950" w:rsidRDefault="00612950" w14:paraId="7A058ED2" w14:textId="4AE2379A">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Not all required</w:t>
            </w:r>
            <w:r w:rsidRPr="00EE36D0">
              <w:rPr>
                <w:rFonts w:ascii="Arial Narrow" w:hAnsi="Arial Narrow" w:cs="Times New Roman"/>
                <w:sz w:val="20"/>
                <w:szCs w:val="20"/>
              </w:rPr>
              <w:br/>
            </w:r>
            <w:r w:rsidRPr="00EE36D0">
              <w:rPr>
                <w:rFonts w:ascii="Arial Narrow" w:hAnsi="Arial Narrow" w:cs="Times New Roman"/>
                <w:sz w:val="20"/>
                <w:szCs w:val="20"/>
              </w:rPr>
              <w:t xml:space="preserve">content is available in the report. Poor formatting. </w:t>
            </w:r>
          </w:p>
        </w:tc>
        <w:tc>
          <w:tcPr>
            <w:tcW w:w="2138" w:type="dxa"/>
          </w:tcPr>
          <w:p w:rsidRPr="00EE36D0" w:rsidR="00612950" w:rsidP="00612950" w:rsidRDefault="00612950" w14:paraId="42450520" w14:textId="3BD06E03">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Minor issues with</w:t>
            </w:r>
            <w:r w:rsidRPr="00EE36D0">
              <w:rPr>
                <w:rFonts w:ascii="Arial Narrow" w:hAnsi="Arial Narrow" w:cs="Times New Roman"/>
                <w:sz w:val="20"/>
                <w:szCs w:val="20"/>
              </w:rPr>
              <w:br/>
            </w:r>
            <w:r w:rsidRPr="00EE36D0">
              <w:rPr>
                <w:rFonts w:ascii="Arial Narrow" w:hAnsi="Arial Narrow" w:cs="Times New Roman"/>
                <w:sz w:val="20"/>
                <w:szCs w:val="20"/>
              </w:rPr>
              <w:t>formatting</w:t>
            </w:r>
            <w:r w:rsidR="00A0086A">
              <w:rPr>
                <w:rFonts w:ascii="Arial Narrow" w:hAnsi="Arial Narrow" w:cs="Times New Roman"/>
                <w:sz w:val="20"/>
                <w:szCs w:val="20"/>
              </w:rPr>
              <w:t xml:space="preserve">, </w:t>
            </w:r>
            <w:r w:rsidRPr="00EE36D0">
              <w:rPr>
                <w:rFonts w:ascii="Arial Narrow" w:hAnsi="Arial Narrow" w:cs="Times New Roman"/>
                <w:sz w:val="20"/>
                <w:szCs w:val="20"/>
              </w:rPr>
              <w:t>font</w:t>
            </w:r>
            <w:r w:rsidRPr="00EE36D0">
              <w:rPr>
                <w:rFonts w:ascii="Arial Narrow" w:hAnsi="Arial Narrow" w:cs="Times New Roman"/>
                <w:sz w:val="20"/>
                <w:szCs w:val="20"/>
              </w:rPr>
              <w:br/>
            </w:r>
            <w:r w:rsidRPr="00EE36D0">
              <w:rPr>
                <w:rFonts w:ascii="Arial Narrow" w:hAnsi="Arial Narrow" w:cs="Times New Roman"/>
                <w:sz w:val="20"/>
                <w:szCs w:val="20"/>
              </w:rPr>
              <w:t>type/size OR images</w:t>
            </w:r>
            <w:r w:rsidRPr="00EE36D0">
              <w:rPr>
                <w:rFonts w:ascii="Arial Narrow" w:hAnsi="Arial Narrow" w:cs="Times New Roman"/>
                <w:sz w:val="20"/>
                <w:szCs w:val="20"/>
              </w:rPr>
              <w:br/>
            </w:r>
            <w:proofErr w:type="gramStart"/>
            <w:r w:rsidRPr="00EE36D0">
              <w:rPr>
                <w:rFonts w:ascii="Arial Narrow" w:hAnsi="Arial Narrow" w:cs="Times New Roman"/>
                <w:sz w:val="20"/>
                <w:szCs w:val="20"/>
              </w:rPr>
              <w:t>either not</w:t>
            </w:r>
            <w:proofErr w:type="gramEnd"/>
            <w:r w:rsidRPr="00EE36D0">
              <w:rPr>
                <w:rFonts w:ascii="Arial Narrow" w:hAnsi="Arial Narrow" w:cs="Times New Roman"/>
                <w:sz w:val="20"/>
                <w:szCs w:val="20"/>
              </w:rPr>
              <w:t xml:space="preserve"> labelled</w:t>
            </w:r>
            <w:r w:rsidR="00A0086A">
              <w:rPr>
                <w:rFonts w:ascii="Arial Narrow" w:hAnsi="Arial Narrow" w:cs="Times New Roman"/>
                <w:sz w:val="20"/>
                <w:szCs w:val="20"/>
              </w:rPr>
              <w:t>/</w:t>
            </w:r>
            <w:r w:rsidRPr="00EE36D0">
              <w:rPr>
                <w:rFonts w:ascii="Arial Narrow" w:hAnsi="Arial Narrow" w:cs="Times New Roman"/>
                <w:sz w:val="20"/>
                <w:szCs w:val="20"/>
              </w:rPr>
              <w:t xml:space="preserve">not referenced in the text. </w:t>
            </w:r>
          </w:p>
        </w:tc>
        <w:tc>
          <w:tcPr>
            <w:tcW w:w="2554" w:type="dxa"/>
          </w:tcPr>
          <w:p w:rsidRPr="00EE36D0" w:rsidR="00612950" w:rsidP="00612950" w:rsidRDefault="00612950" w14:paraId="6CE279C2" w14:textId="423B415B">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No minor issues in the formatting of the report and all required content are included.</w:t>
            </w:r>
          </w:p>
        </w:tc>
        <w:tc>
          <w:tcPr>
            <w:tcW w:w="3116" w:type="dxa"/>
          </w:tcPr>
          <w:p w:rsidRPr="00EE36D0" w:rsidR="00612950" w:rsidP="00612950" w:rsidRDefault="00612950" w14:paraId="4765FF36" w14:textId="6F643920">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Sections divided and</w:t>
            </w:r>
            <w:r w:rsidRPr="00EE36D0">
              <w:rPr>
                <w:rFonts w:ascii="Arial Narrow" w:hAnsi="Arial Narrow" w:cs="Times New Roman"/>
                <w:sz w:val="20"/>
                <w:szCs w:val="20"/>
              </w:rPr>
              <w:br/>
            </w:r>
            <w:r w:rsidRPr="00EE36D0">
              <w:rPr>
                <w:rFonts w:ascii="Arial Narrow" w:hAnsi="Arial Narrow" w:cs="Times New Roman"/>
                <w:sz w:val="20"/>
                <w:szCs w:val="20"/>
              </w:rPr>
              <w:t>presented professionally.</w:t>
            </w:r>
            <w:r w:rsidRPr="00EE36D0">
              <w:rPr>
                <w:rFonts w:ascii="Arial Narrow" w:hAnsi="Arial Narrow" w:cs="Times New Roman"/>
                <w:sz w:val="20"/>
                <w:szCs w:val="20"/>
              </w:rPr>
              <w:br/>
            </w:r>
            <w:r w:rsidRPr="00EE36D0">
              <w:rPr>
                <w:rFonts w:ascii="Arial Narrow" w:hAnsi="Arial Narrow" w:cs="Times New Roman"/>
                <w:sz w:val="20"/>
                <w:szCs w:val="20"/>
              </w:rPr>
              <w:t>Figures and tables are clear and relevant, with captions. References follow IEEE formatting.</w:t>
            </w:r>
          </w:p>
        </w:tc>
      </w:tr>
      <w:tr w:rsidRPr="00EE36D0" w:rsidR="000C47D9" w:rsidTr="00416B87" w14:paraId="0536456C" w14:textId="77777777">
        <w:tc>
          <w:tcPr>
            <w:cnfStyle w:val="001000000000" w:firstRow="0" w:lastRow="0" w:firstColumn="1" w:lastColumn="0" w:oddVBand="0" w:evenVBand="0" w:oddHBand="0" w:evenHBand="0" w:firstRowFirstColumn="0" w:firstRowLastColumn="0" w:lastRowFirstColumn="0" w:lastRowLastColumn="0"/>
            <w:tcW w:w="0" w:type="auto"/>
          </w:tcPr>
          <w:p w:rsidRPr="00EE36D0" w:rsidR="00612950" w:rsidP="00612950" w:rsidRDefault="00612950" w14:paraId="00F56156" w14:textId="1FBCDDB3">
            <w:pPr>
              <w:rPr>
                <w:rFonts w:ascii="Arial Narrow" w:hAnsi="Arial Narrow" w:cs="Times New Roman"/>
                <w:b w:val="0"/>
                <w:bCs w:val="0"/>
                <w:sz w:val="20"/>
                <w:szCs w:val="20"/>
              </w:rPr>
            </w:pPr>
            <w:r w:rsidRPr="00EE36D0">
              <w:rPr>
                <w:rFonts w:ascii="Arial Narrow" w:hAnsi="Arial Narrow" w:cs="Times New Roman"/>
                <w:b w:val="0"/>
                <w:bCs w:val="0"/>
                <w:sz w:val="20"/>
                <w:szCs w:val="20"/>
              </w:rPr>
              <w:t>Technical Writing Quality</w:t>
            </w:r>
            <w:r w:rsidR="00DD5077">
              <w:rPr>
                <w:rFonts w:ascii="Arial Narrow" w:hAnsi="Arial Narrow" w:cs="Times New Roman"/>
                <w:b w:val="0"/>
                <w:bCs w:val="0"/>
                <w:sz w:val="20"/>
                <w:szCs w:val="20"/>
              </w:rPr>
              <w:t xml:space="preserve"> (X/5)</w:t>
            </w:r>
          </w:p>
          <w:p w:rsidRPr="00EE36D0" w:rsidR="00612950" w:rsidP="00612950" w:rsidRDefault="00612950" w14:paraId="60A3C1F5" w14:textId="6B8AC87D">
            <w:pPr>
              <w:rPr>
                <w:rFonts w:ascii="Arial Narrow" w:hAnsi="Arial Narrow" w:cs="Times New Roman"/>
                <w:b w:val="0"/>
                <w:bCs w:val="0"/>
                <w:sz w:val="20"/>
                <w:szCs w:val="20"/>
              </w:rPr>
            </w:pPr>
          </w:p>
          <w:p w:rsidRPr="00EE36D0" w:rsidR="00612950" w:rsidP="00612950" w:rsidRDefault="00612950" w14:paraId="7E4C539E" w14:textId="77777777">
            <w:pPr>
              <w:rPr>
                <w:rFonts w:ascii="Arial Narrow" w:hAnsi="Arial Narrow" w:cs="Times New Roman"/>
                <w:b w:val="0"/>
                <w:bCs w:val="0"/>
                <w:sz w:val="20"/>
                <w:szCs w:val="20"/>
              </w:rPr>
            </w:pPr>
          </w:p>
        </w:tc>
        <w:tc>
          <w:tcPr>
            <w:tcW w:w="1857" w:type="dxa"/>
          </w:tcPr>
          <w:p w:rsidRPr="00EE36D0" w:rsidR="00612950" w:rsidP="00612950" w:rsidRDefault="00612950" w14:paraId="5130CE62" w14:textId="467CD615">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Report difficult to read, lack logical progression, or major errors in grammar and structure. </w:t>
            </w:r>
          </w:p>
        </w:tc>
        <w:tc>
          <w:tcPr>
            <w:tcW w:w="2256" w:type="dxa"/>
          </w:tcPr>
          <w:p w:rsidRPr="00EE36D0" w:rsidR="00612950" w:rsidP="00612950" w:rsidRDefault="00612950" w14:paraId="586A545A" w14:textId="0A5FE00C">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Poorly written (e.g.,</w:t>
            </w:r>
            <w:r w:rsidR="000C0B78">
              <w:rPr>
                <w:rFonts w:ascii="Arial Narrow" w:hAnsi="Arial Narrow" w:cs="Times New Roman"/>
                <w:sz w:val="20"/>
                <w:szCs w:val="20"/>
              </w:rPr>
              <w:t xml:space="preserve"> </w:t>
            </w:r>
            <w:r w:rsidRPr="00EE36D0">
              <w:rPr>
                <w:rFonts w:ascii="Arial Narrow" w:hAnsi="Arial Narrow" w:cs="Times New Roman"/>
                <w:sz w:val="20"/>
                <w:szCs w:val="20"/>
              </w:rPr>
              <w:t>run-on sentences,</w:t>
            </w:r>
            <w:r w:rsidR="000C0B78">
              <w:rPr>
                <w:rFonts w:ascii="Arial Narrow" w:hAnsi="Arial Narrow" w:cs="Times New Roman"/>
                <w:sz w:val="20"/>
                <w:szCs w:val="20"/>
              </w:rPr>
              <w:t xml:space="preserve"> </w:t>
            </w:r>
            <w:r w:rsidRPr="00EE36D0">
              <w:rPr>
                <w:rFonts w:ascii="Arial Narrow" w:hAnsi="Arial Narrow" w:cs="Times New Roman"/>
                <w:sz w:val="20"/>
                <w:szCs w:val="20"/>
              </w:rPr>
              <w:t>sentence structure,</w:t>
            </w:r>
            <w:r w:rsidR="000C0B78">
              <w:rPr>
                <w:rFonts w:ascii="Arial Narrow" w:hAnsi="Arial Narrow" w:cs="Times New Roman"/>
                <w:sz w:val="20"/>
                <w:szCs w:val="20"/>
              </w:rPr>
              <w:t xml:space="preserve"> </w:t>
            </w:r>
            <w:r w:rsidRPr="00EE36D0">
              <w:rPr>
                <w:rFonts w:ascii="Arial Narrow" w:hAnsi="Arial Narrow" w:cs="Times New Roman"/>
                <w:sz w:val="20"/>
                <w:szCs w:val="20"/>
              </w:rPr>
              <w:t>repeats information,</w:t>
            </w:r>
            <w:r w:rsidR="000C0B78">
              <w:rPr>
                <w:rFonts w:ascii="Arial Narrow" w:hAnsi="Arial Narrow" w:cs="Times New Roman"/>
                <w:sz w:val="20"/>
                <w:szCs w:val="20"/>
              </w:rPr>
              <w:t xml:space="preserve"> </w:t>
            </w:r>
            <w:r w:rsidRPr="00EE36D0" w:rsidR="000C0B78">
              <w:rPr>
                <w:rFonts w:ascii="Arial Narrow" w:hAnsi="Arial Narrow" w:cs="Times New Roman"/>
                <w:sz w:val="20"/>
                <w:szCs w:val="20"/>
              </w:rPr>
              <w:t>spelling,</w:t>
            </w:r>
            <w:r w:rsidRPr="00EE36D0">
              <w:rPr>
                <w:rFonts w:ascii="Arial Narrow" w:hAnsi="Arial Narrow" w:cs="Times New Roman"/>
                <w:sz w:val="20"/>
                <w:szCs w:val="20"/>
              </w:rPr>
              <w:t xml:space="preserve"> or grammar</w:t>
            </w:r>
            <w:r w:rsidR="000C0B78">
              <w:rPr>
                <w:rFonts w:ascii="Arial Narrow" w:hAnsi="Arial Narrow" w:cs="Times New Roman"/>
                <w:sz w:val="20"/>
                <w:szCs w:val="20"/>
              </w:rPr>
              <w:t xml:space="preserve"> </w:t>
            </w:r>
            <w:r w:rsidRPr="00EE36D0">
              <w:rPr>
                <w:rFonts w:ascii="Arial Narrow" w:hAnsi="Arial Narrow" w:cs="Times New Roman"/>
                <w:sz w:val="20"/>
                <w:szCs w:val="20"/>
              </w:rPr>
              <w:t>errors present).</w:t>
            </w:r>
          </w:p>
        </w:tc>
        <w:tc>
          <w:tcPr>
            <w:tcW w:w="2138" w:type="dxa"/>
          </w:tcPr>
          <w:p w:rsidRPr="00EE36D0" w:rsidR="00612950" w:rsidP="00612950" w:rsidRDefault="00612950" w14:paraId="0232D6DE" w14:textId="5290851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Inadequate use of</w:t>
            </w:r>
            <w:r w:rsidR="000C0B78">
              <w:rPr>
                <w:rFonts w:ascii="Arial Narrow" w:hAnsi="Arial Narrow" w:cs="Times New Roman"/>
                <w:sz w:val="20"/>
                <w:szCs w:val="20"/>
              </w:rPr>
              <w:t xml:space="preserve"> </w:t>
            </w:r>
            <w:r w:rsidRPr="00EE36D0">
              <w:rPr>
                <w:rFonts w:ascii="Arial Narrow" w:hAnsi="Arial Narrow" w:cs="Times New Roman"/>
                <w:sz w:val="20"/>
                <w:szCs w:val="20"/>
              </w:rPr>
              <w:t>technical language.</w:t>
            </w:r>
            <w:r w:rsidR="000C0B78">
              <w:rPr>
                <w:rFonts w:ascii="Arial Narrow" w:hAnsi="Arial Narrow" w:cs="Times New Roman"/>
                <w:sz w:val="20"/>
                <w:szCs w:val="20"/>
              </w:rPr>
              <w:t xml:space="preserve"> </w:t>
            </w:r>
            <w:r w:rsidRPr="00EE36D0">
              <w:rPr>
                <w:rFonts w:ascii="Arial Narrow" w:hAnsi="Arial Narrow" w:cs="Times New Roman"/>
                <w:sz w:val="20"/>
                <w:szCs w:val="20"/>
              </w:rPr>
              <w:t>Frequent changes in</w:t>
            </w:r>
            <w:r w:rsidR="000C0B78">
              <w:rPr>
                <w:rFonts w:ascii="Arial Narrow" w:hAnsi="Arial Narrow" w:cs="Times New Roman"/>
                <w:sz w:val="20"/>
                <w:szCs w:val="20"/>
              </w:rPr>
              <w:t xml:space="preserve"> </w:t>
            </w:r>
            <w:r w:rsidRPr="00EE36D0">
              <w:rPr>
                <w:rFonts w:ascii="Arial Narrow" w:hAnsi="Arial Narrow" w:cs="Times New Roman"/>
                <w:sz w:val="20"/>
                <w:szCs w:val="20"/>
              </w:rPr>
              <w:t>voice, tense, or tone.</w:t>
            </w:r>
          </w:p>
        </w:tc>
        <w:tc>
          <w:tcPr>
            <w:tcW w:w="2554" w:type="dxa"/>
          </w:tcPr>
          <w:p w:rsidRPr="00EE36D0" w:rsidR="00612950" w:rsidP="00612950" w:rsidRDefault="00612950" w14:paraId="7369B1C7" w14:textId="5E5EE41A">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Well written. Ideas</w:t>
            </w:r>
            <w:r w:rsidR="000C0B78">
              <w:rPr>
                <w:rFonts w:ascii="Arial Narrow" w:hAnsi="Arial Narrow" w:cs="Times New Roman"/>
                <w:sz w:val="20"/>
                <w:szCs w:val="20"/>
              </w:rPr>
              <w:t xml:space="preserve"> </w:t>
            </w:r>
            <w:r w:rsidRPr="00EE36D0">
              <w:rPr>
                <w:rFonts w:ascii="Arial Narrow" w:hAnsi="Arial Narrow" w:cs="Times New Roman"/>
                <w:sz w:val="20"/>
                <w:szCs w:val="20"/>
              </w:rPr>
              <w:t>presented in a logical</w:t>
            </w:r>
            <w:r w:rsidR="000C0B78">
              <w:rPr>
                <w:rFonts w:ascii="Arial Narrow" w:hAnsi="Arial Narrow" w:cs="Times New Roman"/>
                <w:sz w:val="20"/>
                <w:szCs w:val="20"/>
              </w:rPr>
              <w:t xml:space="preserve"> </w:t>
            </w:r>
            <w:r w:rsidRPr="00EE36D0">
              <w:rPr>
                <w:rFonts w:ascii="Arial Narrow" w:hAnsi="Arial Narrow" w:cs="Times New Roman"/>
                <w:sz w:val="20"/>
                <w:szCs w:val="20"/>
              </w:rPr>
              <w:t>sequence.</w:t>
            </w:r>
          </w:p>
        </w:tc>
        <w:tc>
          <w:tcPr>
            <w:tcW w:w="3116" w:type="dxa"/>
          </w:tcPr>
          <w:p w:rsidRPr="00EE36D0" w:rsidR="00612950" w:rsidP="00612950" w:rsidRDefault="00612950" w14:paraId="38D602CD" w14:textId="3582148C">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Sections are cohesive and easily relate to each other through logical transitions. Terminology and sentence structure across sections are consistent.</w:t>
            </w:r>
          </w:p>
        </w:tc>
      </w:tr>
    </w:tbl>
    <w:p w:rsidRPr="00EE36D0" w:rsidR="009F6531" w:rsidP="00A30CE5" w:rsidRDefault="009F6531" w14:paraId="6F373991" w14:textId="77086B92">
      <w:pPr>
        <w:rPr>
          <w:rFonts w:ascii="Arial Narrow" w:hAnsi="Arial Narrow" w:cs="Times New Roman"/>
          <w:b/>
          <w:sz w:val="28"/>
          <w:szCs w:val="28"/>
        </w:rPr>
        <w:sectPr w:rsidRPr="00EE36D0" w:rsidR="009F6531" w:rsidSect="00DA7287">
          <w:pgSz w:w="15840" w:h="12240" w:orient="landscape"/>
          <w:pgMar w:top="1077" w:right="1440" w:bottom="1077" w:left="1440" w:header="431" w:footer="720" w:gutter="0"/>
          <w:cols w:space="720"/>
          <w:docGrid w:linePitch="360"/>
        </w:sectPr>
      </w:pPr>
    </w:p>
    <w:p w:rsidR="00AA256A" w:rsidP="002E2981" w:rsidRDefault="006D034B" w14:paraId="234D9DA4" w14:textId="23B5791D">
      <w:pPr>
        <w:pStyle w:val="Heading1"/>
      </w:pPr>
      <w:bookmarkStart w:name="_Toc159396322" w:id="70"/>
      <w:r>
        <w:t>9</w:t>
      </w:r>
      <w:r w:rsidR="00A658E2">
        <w:t>.</w:t>
      </w:r>
      <w:r w:rsidR="00D528B5">
        <w:t xml:space="preserve"> </w:t>
      </w:r>
      <w:r w:rsidRPr="00EE36D0" w:rsidR="00A30CE5">
        <w:t>Complex Report</w:t>
      </w:r>
      <w:r w:rsidRPr="00EE36D0" w:rsidR="00471D64">
        <w:t xml:space="preserve"> (</w:t>
      </w:r>
      <w:r w:rsidR="00B817EC">
        <w:t>2</w:t>
      </w:r>
      <w:r w:rsidR="004571A3">
        <w:t>8</w:t>
      </w:r>
      <w:r w:rsidRPr="00EE36D0" w:rsidR="00FE4DC6">
        <w:t>%)</w:t>
      </w:r>
      <w:bookmarkEnd w:id="70"/>
      <w:r w:rsidR="00875E41">
        <w:t xml:space="preserve"> </w:t>
      </w:r>
    </w:p>
    <w:p w:rsidRPr="008F3C87" w:rsidR="002E2981" w:rsidP="005070D9" w:rsidRDefault="00F84E7C" w14:paraId="44C95018" w14:textId="5BA1E27B">
      <w:pPr>
        <w:pStyle w:val="ListParagraph"/>
        <w:numPr>
          <w:ilvl w:val="0"/>
          <w:numId w:val="27"/>
        </w:numPr>
        <w:rPr>
          <w:rFonts w:ascii="Arial Narrow" w:hAnsi="Arial Narrow"/>
          <w:sz w:val="24"/>
          <w:szCs w:val="24"/>
        </w:rPr>
      </w:pPr>
      <w:r w:rsidRPr="008F3C87">
        <w:rPr>
          <w:rFonts w:ascii="Arial Narrow" w:hAnsi="Arial Narrow"/>
          <w:sz w:val="24"/>
          <w:szCs w:val="24"/>
        </w:rPr>
        <w:t>Draft</w:t>
      </w:r>
      <w:r w:rsidRPr="008F3C87" w:rsidR="000366A0">
        <w:rPr>
          <w:rFonts w:ascii="Arial Narrow" w:hAnsi="Arial Narrow"/>
          <w:sz w:val="24"/>
          <w:szCs w:val="24"/>
        </w:rPr>
        <w:t>: 5%</w:t>
      </w:r>
    </w:p>
    <w:p w:rsidRPr="008F3C87" w:rsidR="000366A0" w:rsidP="005070D9" w:rsidRDefault="000366A0" w14:paraId="7AD75D04" w14:textId="2002C043">
      <w:pPr>
        <w:pStyle w:val="ListParagraph"/>
        <w:numPr>
          <w:ilvl w:val="0"/>
          <w:numId w:val="27"/>
        </w:numPr>
        <w:rPr>
          <w:rFonts w:ascii="Arial Narrow" w:hAnsi="Arial Narrow"/>
          <w:sz w:val="24"/>
          <w:szCs w:val="24"/>
        </w:rPr>
      </w:pPr>
      <w:r w:rsidRPr="008F3C87">
        <w:rPr>
          <w:rFonts w:ascii="Arial Narrow" w:hAnsi="Arial Narrow"/>
          <w:sz w:val="24"/>
          <w:szCs w:val="24"/>
        </w:rPr>
        <w:t xml:space="preserve">Final: </w:t>
      </w:r>
      <w:r w:rsidRPr="008F3C87" w:rsidR="001D056C">
        <w:rPr>
          <w:rFonts w:ascii="Arial Narrow" w:hAnsi="Arial Narrow"/>
          <w:sz w:val="24"/>
          <w:szCs w:val="24"/>
        </w:rPr>
        <w:t>15%</w:t>
      </w:r>
    </w:p>
    <w:p w:rsidRPr="008F3C87" w:rsidR="001D056C" w:rsidP="005070D9" w:rsidRDefault="001D056C" w14:paraId="4AC1C955" w14:textId="37047918">
      <w:pPr>
        <w:pStyle w:val="ListParagraph"/>
        <w:numPr>
          <w:ilvl w:val="0"/>
          <w:numId w:val="27"/>
        </w:numPr>
        <w:rPr>
          <w:rFonts w:ascii="Arial Narrow" w:hAnsi="Arial Narrow"/>
          <w:sz w:val="24"/>
          <w:szCs w:val="24"/>
        </w:rPr>
      </w:pPr>
      <w:r w:rsidRPr="008F3C87">
        <w:rPr>
          <w:rFonts w:ascii="Arial Narrow" w:hAnsi="Arial Narrow"/>
          <w:sz w:val="24"/>
          <w:szCs w:val="24"/>
        </w:rPr>
        <w:t>Interview: 8%</w:t>
      </w:r>
    </w:p>
    <w:p w:rsidRPr="00EE36D0" w:rsidR="00F8674F" w:rsidP="00F8674F" w:rsidRDefault="006C7E75" w14:paraId="5AB7D039" w14:textId="58E7F205">
      <w:pPr>
        <w:pStyle w:val="paragraph"/>
        <w:spacing w:before="0" w:beforeAutospacing="0" w:after="0" w:afterAutospacing="0"/>
        <w:textAlignment w:val="baseline"/>
        <w:rPr>
          <w:rFonts w:ascii="Arial Narrow" w:hAnsi="Arial Narrow" w:cs="Segoe UI"/>
          <w:sz w:val="18"/>
          <w:szCs w:val="18"/>
        </w:rPr>
      </w:pPr>
      <w:r w:rsidRPr="00EE36D0">
        <w:rPr>
          <w:rStyle w:val="normaltextrun"/>
          <w:rFonts w:ascii="Arial Narrow" w:hAnsi="Arial Narrow"/>
          <w:lang w:val="en-US"/>
        </w:rPr>
        <w:t xml:space="preserve">The </w:t>
      </w:r>
      <w:r w:rsidRPr="00EE36D0" w:rsidR="00031E36">
        <w:rPr>
          <w:rStyle w:val="normaltextrun"/>
          <w:rFonts w:ascii="Arial Narrow" w:hAnsi="Arial Narrow"/>
          <w:lang w:val="en-US"/>
        </w:rPr>
        <w:t>Complex Report</w:t>
      </w:r>
      <w:r w:rsidRPr="00EE36D0">
        <w:rPr>
          <w:rStyle w:val="normaltextrun"/>
          <w:rFonts w:ascii="Arial Narrow" w:hAnsi="Arial Narrow"/>
          <w:lang w:val="en-US"/>
        </w:rPr>
        <w:t xml:space="preserve"> will </w:t>
      </w:r>
      <w:r w:rsidR="000F7559">
        <w:rPr>
          <w:rStyle w:val="normaltextrun"/>
          <w:rFonts w:ascii="Arial Narrow" w:hAnsi="Arial Narrow"/>
          <w:lang w:val="en-US"/>
        </w:rPr>
        <w:t>continue from the end of the Simple Report</w:t>
      </w:r>
      <w:r w:rsidR="00D857EE">
        <w:rPr>
          <w:rStyle w:val="normaltextrun"/>
          <w:rFonts w:ascii="Arial Narrow" w:hAnsi="Arial Narrow"/>
          <w:lang w:val="en-US"/>
        </w:rPr>
        <w:t xml:space="preserve"> </w:t>
      </w:r>
      <w:r w:rsidR="00FB3A20">
        <w:rPr>
          <w:rStyle w:val="normaltextrun"/>
          <w:rFonts w:ascii="Arial Narrow" w:hAnsi="Arial Narrow"/>
          <w:lang w:val="en-US"/>
        </w:rPr>
        <w:t xml:space="preserve">to include considerations from </w:t>
      </w:r>
      <w:r w:rsidRPr="00EE36D0">
        <w:rPr>
          <w:rStyle w:val="normaltextrun"/>
          <w:rFonts w:ascii="Arial Narrow" w:hAnsi="Arial Narrow"/>
          <w:lang w:val="en-US"/>
        </w:rPr>
        <w:t xml:space="preserve">the </w:t>
      </w:r>
      <w:r w:rsidRPr="00EE36D0" w:rsidR="00990FF5">
        <w:rPr>
          <w:rStyle w:val="normaltextrun"/>
          <w:rFonts w:ascii="Arial Narrow" w:hAnsi="Arial Narrow"/>
          <w:lang w:val="en-US"/>
        </w:rPr>
        <w:t>second</w:t>
      </w:r>
      <w:r w:rsidRPr="00EE36D0">
        <w:rPr>
          <w:rStyle w:val="normaltextrun"/>
          <w:rFonts w:ascii="Arial Narrow" w:hAnsi="Arial Narrow"/>
          <w:lang w:val="en-US"/>
        </w:rPr>
        <w:t xml:space="preserve"> half of course content (Lectures 1</w:t>
      </w:r>
      <w:r w:rsidRPr="00EE36D0" w:rsidR="00F8674F">
        <w:rPr>
          <w:rStyle w:val="normaltextrun"/>
          <w:rFonts w:ascii="Arial Narrow" w:hAnsi="Arial Narrow"/>
          <w:lang w:val="en-US"/>
        </w:rPr>
        <w:t>0</w:t>
      </w:r>
      <w:r w:rsidRPr="00EE36D0">
        <w:rPr>
          <w:rStyle w:val="normaltextrun"/>
          <w:rFonts w:ascii="Arial Narrow" w:hAnsi="Arial Narrow"/>
          <w:lang w:val="en-US"/>
        </w:rPr>
        <w:t>-</w:t>
      </w:r>
      <w:r w:rsidRPr="00EE36D0" w:rsidR="00F8674F">
        <w:rPr>
          <w:rStyle w:val="normaltextrun"/>
          <w:rFonts w:ascii="Arial Narrow" w:hAnsi="Arial Narrow"/>
          <w:lang w:val="en-US"/>
        </w:rPr>
        <w:t>1</w:t>
      </w:r>
      <w:r w:rsidRPr="00EE36D0">
        <w:rPr>
          <w:rStyle w:val="normaltextrun"/>
          <w:rFonts w:ascii="Arial Narrow" w:hAnsi="Arial Narrow"/>
          <w:lang w:val="en-US"/>
        </w:rPr>
        <w:t>9)</w:t>
      </w:r>
      <w:r w:rsidR="0088016E">
        <w:rPr>
          <w:rStyle w:val="normaltextrun"/>
          <w:rFonts w:ascii="Arial Narrow" w:hAnsi="Arial Narrow"/>
          <w:lang w:val="en-US"/>
        </w:rPr>
        <w:t xml:space="preserve">, covered in design studio weeks </w:t>
      </w:r>
      <w:r w:rsidR="000E36E0">
        <w:rPr>
          <w:rStyle w:val="normaltextrun"/>
          <w:rFonts w:ascii="Arial Narrow" w:hAnsi="Arial Narrow"/>
          <w:lang w:val="en-US"/>
        </w:rPr>
        <w:t>8 to 12</w:t>
      </w:r>
      <w:r w:rsidR="0088016E">
        <w:rPr>
          <w:rStyle w:val="normaltextrun"/>
          <w:rFonts w:ascii="Arial Narrow" w:hAnsi="Arial Narrow"/>
          <w:lang w:val="en-US"/>
        </w:rPr>
        <w:t>.</w:t>
      </w:r>
      <w:r w:rsidRPr="00EE36D0">
        <w:rPr>
          <w:rStyle w:val="normaltextrun"/>
          <w:rFonts w:ascii="Arial Narrow" w:hAnsi="Arial Narrow"/>
          <w:lang w:val="en-US"/>
        </w:rPr>
        <w:t> </w:t>
      </w:r>
    </w:p>
    <w:p w:rsidRPr="00EE36D0" w:rsidR="00A11737" w:rsidP="00A11737" w:rsidRDefault="00A11737" w14:paraId="4E253542" w14:textId="77777777">
      <w:pPr>
        <w:pStyle w:val="paragraph"/>
        <w:spacing w:before="0" w:beforeAutospacing="0" w:after="0" w:afterAutospacing="0"/>
        <w:textAlignment w:val="baseline"/>
        <w:rPr>
          <w:rFonts w:ascii="Arial Narrow" w:hAnsi="Arial Narrow" w:cs="Segoe UI"/>
          <w:sz w:val="18"/>
          <w:szCs w:val="18"/>
        </w:rPr>
      </w:pPr>
    </w:p>
    <w:p w:rsidRPr="00EE36D0" w:rsidR="006C7E75" w:rsidP="0061213E" w:rsidRDefault="006C7E75" w14:paraId="402EF306" w14:textId="3EA92A76">
      <w:pPr>
        <w:pStyle w:val="paragraph"/>
        <w:spacing w:before="0" w:beforeAutospacing="0" w:after="0" w:afterAutospacing="0"/>
        <w:ind w:firstLine="360"/>
        <w:jc w:val="both"/>
        <w:textAlignment w:val="baseline"/>
        <w:rPr>
          <w:rFonts w:ascii="Arial Narrow" w:hAnsi="Arial Narrow" w:cs="Segoe UI"/>
          <w:sz w:val="18"/>
          <w:szCs w:val="18"/>
        </w:rPr>
      </w:pPr>
      <w:r w:rsidRPr="00EE36D0">
        <w:rPr>
          <w:rStyle w:val="normaltextrun"/>
          <w:rFonts w:ascii="Arial Narrow" w:hAnsi="Arial Narrow"/>
          <w:lang w:val="en-US"/>
        </w:rPr>
        <w:t xml:space="preserve">The </w:t>
      </w:r>
      <w:r w:rsidRPr="00EE36D0" w:rsidR="00031E36">
        <w:rPr>
          <w:rStyle w:val="normaltextrun"/>
          <w:rFonts w:ascii="Arial Narrow" w:hAnsi="Arial Narrow"/>
          <w:lang w:val="en-US"/>
        </w:rPr>
        <w:t>Complex Report</w:t>
      </w:r>
      <w:r w:rsidRPr="00EE36D0">
        <w:rPr>
          <w:rStyle w:val="normaltextrun"/>
          <w:rFonts w:ascii="Arial Narrow" w:hAnsi="Arial Narrow"/>
          <w:lang w:val="en-US"/>
        </w:rPr>
        <w:t xml:space="preserve"> will contain two submissions. </w:t>
      </w:r>
      <w:r w:rsidRPr="00EE36D0">
        <w:rPr>
          <w:rStyle w:val="normaltextrun"/>
          <w:rFonts w:ascii="Arial Narrow" w:hAnsi="Arial Narrow"/>
          <w:u w:val="single"/>
          <w:lang w:val="en-US"/>
        </w:rPr>
        <w:t xml:space="preserve">The first will be a draft due </w:t>
      </w:r>
      <w:r w:rsidRPr="00EE36D0" w:rsidR="00B96D6A">
        <w:rPr>
          <w:rStyle w:val="normaltextrun"/>
          <w:rFonts w:ascii="Arial Narrow" w:hAnsi="Arial Narrow"/>
          <w:u w:val="single"/>
          <w:lang w:val="en-US"/>
        </w:rPr>
        <w:t xml:space="preserve">the night </w:t>
      </w:r>
      <w:r w:rsidR="005A301F">
        <w:rPr>
          <w:rStyle w:val="normaltextrun"/>
          <w:rFonts w:ascii="Arial Narrow" w:hAnsi="Arial Narrow"/>
          <w:u w:val="single"/>
          <w:lang w:val="en-US"/>
        </w:rPr>
        <w:t xml:space="preserve">after </w:t>
      </w:r>
      <w:r w:rsidRPr="00EE36D0" w:rsidR="00B96D6A">
        <w:rPr>
          <w:rStyle w:val="normaltextrun"/>
          <w:rFonts w:ascii="Arial Narrow" w:hAnsi="Arial Narrow"/>
          <w:u w:val="single"/>
          <w:lang w:val="en-US"/>
        </w:rPr>
        <w:t>your Week #10 Design Studio</w:t>
      </w:r>
      <w:r w:rsidRPr="00EE36D0">
        <w:rPr>
          <w:rStyle w:val="normaltextrun"/>
          <w:rFonts w:ascii="Arial Narrow" w:hAnsi="Arial Narrow"/>
          <w:u w:val="single"/>
          <w:lang w:val="en-US"/>
        </w:rPr>
        <w:t>.</w:t>
      </w:r>
      <w:r w:rsidRPr="00EE36D0">
        <w:rPr>
          <w:rStyle w:val="normaltextrun"/>
          <w:rFonts w:ascii="Arial Narrow" w:hAnsi="Arial Narrow"/>
          <w:lang w:val="en-US"/>
        </w:rPr>
        <w:t xml:space="preserve"> This report will include topics </w:t>
      </w:r>
      <w:r w:rsidR="00C129EC">
        <w:rPr>
          <w:rStyle w:val="normaltextrun"/>
          <w:rFonts w:ascii="Arial Narrow" w:hAnsi="Arial Narrow"/>
          <w:lang w:val="en-US"/>
        </w:rPr>
        <w:t xml:space="preserve">from </w:t>
      </w:r>
      <w:r w:rsidR="0025601F">
        <w:rPr>
          <w:rStyle w:val="normaltextrun"/>
          <w:rFonts w:ascii="Arial Narrow" w:hAnsi="Arial Narrow"/>
          <w:lang w:val="en-US"/>
        </w:rPr>
        <w:t xml:space="preserve">up to </w:t>
      </w:r>
      <w:r w:rsidR="00C129EC">
        <w:rPr>
          <w:rStyle w:val="normaltextrun"/>
          <w:rFonts w:ascii="Arial Narrow" w:hAnsi="Arial Narrow"/>
          <w:lang w:val="en-US"/>
        </w:rPr>
        <w:t>DS</w:t>
      </w:r>
      <w:r w:rsidR="0025601F">
        <w:rPr>
          <w:rStyle w:val="normaltextrun"/>
          <w:rFonts w:ascii="Arial Narrow" w:hAnsi="Arial Narrow"/>
          <w:lang w:val="en-US"/>
        </w:rPr>
        <w:t xml:space="preserve"> #10</w:t>
      </w:r>
      <w:r w:rsidRPr="00EE36D0">
        <w:rPr>
          <w:rStyle w:val="normaltextrun"/>
          <w:rFonts w:ascii="Arial Narrow" w:hAnsi="Arial Narrow"/>
          <w:lang w:val="en-US"/>
        </w:rPr>
        <w:t xml:space="preserve">. Teams will submit a pdf version of their report named </w:t>
      </w:r>
      <w:r w:rsidRPr="00EE36D0">
        <w:rPr>
          <w:rStyle w:val="normaltextrun"/>
          <w:rFonts w:ascii="Arial Narrow" w:hAnsi="Arial Narrow"/>
          <w:i/>
          <w:iCs/>
          <w:lang w:val="en-US"/>
        </w:rPr>
        <w:t>Group_#_Draft_</w:t>
      </w:r>
      <w:r w:rsidRPr="00EE36D0" w:rsidR="004E1A16">
        <w:rPr>
          <w:rStyle w:val="normaltextrun"/>
          <w:rFonts w:ascii="Arial Narrow" w:hAnsi="Arial Narrow"/>
          <w:i/>
          <w:iCs/>
          <w:lang w:val="en-US"/>
        </w:rPr>
        <w:t>Compl</w:t>
      </w:r>
      <w:r w:rsidRPr="00EE36D0">
        <w:rPr>
          <w:rStyle w:val="normaltextrun"/>
          <w:rFonts w:ascii="Arial Narrow" w:hAnsi="Arial Narrow"/>
          <w:i/>
          <w:iCs/>
          <w:lang w:val="en-US"/>
        </w:rPr>
        <w:t>e</w:t>
      </w:r>
      <w:r w:rsidRPr="00EE36D0" w:rsidR="004E1A16">
        <w:rPr>
          <w:rStyle w:val="normaltextrun"/>
          <w:rFonts w:ascii="Arial Narrow" w:hAnsi="Arial Narrow"/>
          <w:i/>
          <w:iCs/>
          <w:lang w:val="en-US"/>
        </w:rPr>
        <w:t>x</w:t>
      </w:r>
      <w:r w:rsidRPr="00EE36D0">
        <w:rPr>
          <w:rStyle w:val="normaltextrun"/>
          <w:rFonts w:ascii="Arial Narrow" w:hAnsi="Arial Narrow"/>
          <w:i/>
          <w:iCs/>
          <w:lang w:val="en-US"/>
        </w:rPr>
        <w:t>Report</w:t>
      </w:r>
      <w:r w:rsidRPr="00EE36D0">
        <w:rPr>
          <w:rStyle w:val="normaltextrun"/>
          <w:rFonts w:ascii="Arial Narrow" w:hAnsi="Arial Narrow"/>
          <w:lang w:val="en-US"/>
        </w:rPr>
        <w:t xml:space="preserve"> along with any supplementary Excel files.</w:t>
      </w:r>
      <w:r w:rsidRPr="00EE36D0">
        <w:rPr>
          <w:rStyle w:val="eop"/>
          <w:rFonts w:ascii="Arial Narrow" w:hAnsi="Arial Narrow"/>
        </w:rPr>
        <w:t> </w:t>
      </w:r>
    </w:p>
    <w:p w:rsidRPr="00EE36D0" w:rsidR="004E1A16" w:rsidP="0061213E" w:rsidRDefault="004E1A16" w14:paraId="30CE34B5" w14:textId="77777777">
      <w:pPr>
        <w:pStyle w:val="paragraph"/>
        <w:spacing w:before="0" w:beforeAutospacing="0" w:after="0" w:afterAutospacing="0"/>
        <w:jc w:val="both"/>
        <w:textAlignment w:val="baseline"/>
        <w:rPr>
          <w:rStyle w:val="normaltextrun"/>
          <w:rFonts w:ascii="Arial Narrow" w:hAnsi="Arial Narrow"/>
          <w:lang w:val="en-US"/>
        </w:rPr>
      </w:pPr>
    </w:p>
    <w:p w:rsidRPr="00EE36D0" w:rsidR="006C7E75" w:rsidP="0061213E" w:rsidRDefault="006C7E75" w14:paraId="642DFB67" w14:textId="52294F25">
      <w:pPr>
        <w:pStyle w:val="paragraph"/>
        <w:spacing w:before="0" w:beforeAutospacing="0" w:after="0" w:afterAutospacing="0"/>
        <w:ind w:firstLine="360"/>
        <w:jc w:val="both"/>
        <w:textAlignment w:val="baseline"/>
        <w:rPr>
          <w:rFonts w:ascii="Arial Narrow" w:hAnsi="Arial Narrow" w:cs="Segoe UI"/>
          <w:sz w:val="18"/>
          <w:szCs w:val="18"/>
        </w:rPr>
      </w:pPr>
      <w:r w:rsidRPr="00EE36D0">
        <w:rPr>
          <w:rStyle w:val="normaltextrun"/>
          <w:rFonts w:ascii="Arial Narrow" w:hAnsi="Arial Narrow"/>
          <w:lang w:val="en-US"/>
        </w:rPr>
        <w:t xml:space="preserve">Following the submission of the draft, teams will receive TA feedback. Teams shall implement the suggested changes </w:t>
      </w:r>
      <w:r w:rsidR="00827040">
        <w:rPr>
          <w:rStyle w:val="normaltextrun"/>
          <w:rFonts w:ascii="Arial Narrow" w:hAnsi="Arial Narrow"/>
          <w:lang w:val="en-US"/>
        </w:rPr>
        <w:t>and include the final parts of the re</w:t>
      </w:r>
      <w:r w:rsidR="00825AD0">
        <w:rPr>
          <w:rStyle w:val="normaltextrun"/>
          <w:rFonts w:ascii="Arial Narrow" w:hAnsi="Arial Narrow"/>
          <w:lang w:val="en-US"/>
        </w:rPr>
        <w:t>port addressed</w:t>
      </w:r>
      <w:r w:rsidR="00027A18">
        <w:rPr>
          <w:rStyle w:val="normaltextrun"/>
          <w:rFonts w:ascii="Arial Narrow" w:hAnsi="Arial Narrow"/>
          <w:lang w:val="en-US"/>
        </w:rPr>
        <w:t xml:space="preserve"> </w:t>
      </w:r>
      <w:r w:rsidR="00825AD0">
        <w:rPr>
          <w:rStyle w:val="normaltextrun"/>
          <w:rFonts w:ascii="Arial Narrow" w:hAnsi="Arial Narrow"/>
          <w:lang w:val="en-US"/>
        </w:rPr>
        <w:t xml:space="preserve">in </w:t>
      </w:r>
      <w:r w:rsidR="00827040">
        <w:rPr>
          <w:rStyle w:val="normaltextrun"/>
          <w:rFonts w:ascii="Arial Narrow" w:hAnsi="Arial Narrow"/>
          <w:lang w:val="en-US"/>
        </w:rPr>
        <w:t>DS #11</w:t>
      </w:r>
      <w:r w:rsidRPr="00EE36D0">
        <w:rPr>
          <w:rStyle w:val="normaltextrun"/>
          <w:rFonts w:ascii="Arial Narrow" w:hAnsi="Arial Narrow"/>
          <w:lang w:val="en-US"/>
        </w:rPr>
        <w:t xml:space="preserve">. </w:t>
      </w:r>
      <w:r w:rsidRPr="00EE36D0">
        <w:rPr>
          <w:rStyle w:val="normaltextrun"/>
          <w:rFonts w:ascii="Arial Narrow" w:hAnsi="Arial Narrow"/>
          <w:u w:val="single"/>
          <w:lang w:val="en-US"/>
        </w:rPr>
        <w:t xml:space="preserve">The final submission of the </w:t>
      </w:r>
      <w:r w:rsidR="005F5722">
        <w:rPr>
          <w:rStyle w:val="normaltextrun"/>
          <w:rFonts w:ascii="Arial Narrow" w:hAnsi="Arial Narrow"/>
          <w:u w:val="single"/>
          <w:lang w:val="en-US"/>
        </w:rPr>
        <w:t>Complex</w:t>
      </w:r>
      <w:r w:rsidRPr="00EE36D0" w:rsidR="00031E36">
        <w:rPr>
          <w:rStyle w:val="normaltextrun"/>
          <w:rFonts w:ascii="Arial Narrow" w:hAnsi="Arial Narrow"/>
          <w:u w:val="single"/>
          <w:lang w:val="en-US"/>
        </w:rPr>
        <w:t xml:space="preserve"> Report</w:t>
      </w:r>
      <w:r w:rsidRPr="00EE36D0">
        <w:rPr>
          <w:rStyle w:val="normaltextrun"/>
          <w:rFonts w:ascii="Arial Narrow" w:hAnsi="Arial Narrow"/>
          <w:u w:val="single"/>
          <w:lang w:val="en-US"/>
        </w:rPr>
        <w:t xml:space="preserve"> will be due </w:t>
      </w:r>
      <w:r w:rsidRPr="00EE36D0" w:rsidR="00B96D6A">
        <w:rPr>
          <w:rStyle w:val="normaltextrun"/>
          <w:rFonts w:ascii="Arial Narrow" w:hAnsi="Arial Narrow"/>
          <w:u w:val="single"/>
          <w:lang w:val="en-US"/>
        </w:rPr>
        <w:t xml:space="preserve">the night </w:t>
      </w:r>
      <w:r w:rsidRPr="008F3C87" w:rsidR="00566F40">
        <w:rPr>
          <w:rStyle w:val="normaltextrun"/>
          <w:rFonts w:ascii="Arial Narrow" w:hAnsi="Arial Narrow"/>
          <w:i/>
          <w:iCs/>
          <w:u w:val="single"/>
          <w:lang w:val="en-US"/>
        </w:rPr>
        <w:t xml:space="preserve">after </w:t>
      </w:r>
      <w:r w:rsidRPr="00EE36D0" w:rsidR="00B96D6A">
        <w:rPr>
          <w:rStyle w:val="normaltextrun"/>
          <w:rFonts w:ascii="Arial Narrow" w:hAnsi="Arial Narrow"/>
          <w:u w:val="single"/>
          <w:lang w:val="en-US"/>
        </w:rPr>
        <w:t xml:space="preserve">your Week #12 </w:t>
      </w:r>
      <w:r w:rsidRPr="00EE36D0" w:rsidR="0040059E">
        <w:rPr>
          <w:rStyle w:val="normaltextrun"/>
          <w:rFonts w:ascii="Arial Narrow" w:hAnsi="Arial Narrow"/>
          <w:u w:val="single"/>
          <w:lang w:val="en-US"/>
        </w:rPr>
        <w:t>Design Studio</w:t>
      </w:r>
      <w:r w:rsidRPr="00EE36D0" w:rsidR="00B96D6A">
        <w:rPr>
          <w:rStyle w:val="normaltextrun"/>
          <w:rFonts w:ascii="Arial Narrow" w:hAnsi="Arial Narrow"/>
          <w:u w:val="single"/>
          <w:lang w:val="en-US"/>
        </w:rPr>
        <w:t>.</w:t>
      </w:r>
      <w:r w:rsidRPr="00EE36D0">
        <w:rPr>
          <w:rStyle w:val="normaltextrun"/>
          <w:rFonts w:ascii="Arial Narrow" w:hAnsi="Arial Narrow"/>
          <w:lang w:val="en-US"/>
        </w:rPr>
        <w:t xml:space="preserve"> The final submission will include a Change Log, which will summarize all additions or updates in the report since the draft submission. Teams will submit a pdf version of their report named </w:t>
      </w:r>
      <w:r w:rsidRPr="00EE36D0">
        <w:rPr>
          <w:rStyle w:val="normaltextrun"/>
          <w:rFonts w:ascii="Arial Narrow" w:hAnsi="Arial Narrow"/>
          <w:i/>
          <w:iCs/>
          <w:lang w:val="en-US"/>
        </w:rPr>
        <w:t>Group</w:t>
      </w:r>
      <w:proofErr w:type="gramStart"/>
      <w:r w:rsidRPr="00EE36D0">
        <w:rPr>
          <w:rStyle w:val="normaltextrun"/>
          <w:rFonts w:ascii="Arial Narrow" w:hAnsi="Arial Narrow"/>
          <w:i/>
          <w:iCs/>
          <w:lang w:val="en-US"/>
        </w:rPr>
        <w:t>_#_</w:t>
      </w:r>
      <w:proofErr w:type="gramEnd"/>
      <w:r w:rsidRPr="00EE36D0" w:rsidR="004E1A16">
        <w:rPr>
          <w:rStyle w:val="normaltextrun"/>
          <w:rFonts w:ascii="Arial Narrow" w:hAnsi="Arial Narrow"/>
          <w:i/>
          <w:iCs/>
          <w:lang w:val="en-US"/>
        </w:rPr>
        <w:t>Complex</w:t>
      </w:r>
      <w:r w:rsidRPr="00EE36D0">
        <w:rPr>
          <w:rStyle w:val="normaltextrun"/>
          <w:rFonts w:ascii="Arial Narrow" w:hAnsi="Arial Narrow"/>
          <w:i/>
          <w:iCs/>
          <w:lang w:val="en-US"/>
        </w:rPr>
        <w:t>Report</w:t>
      </w:r>
      <w:r w:rsidRPr="00EE36D0">
        <w:rPr>
          <w:rStyle w:val="normaltextrun"/>
          <w:rFonts w:ascii="Arial Narrow" w:hAnsi="Arial Narrow"/>
          <w:lang w:val="en-US"/>
        </w:rPr>
        <w:t xml:space="preserve"> along with any supplementary Excel files</w:t>
      </w:r>
      <w:r w:rsidR="00D94978">
        <w:rPr>
          <w:rStyle w:val="normaltextrun"/>
          <w:rFonts w:ascii="Arial Narrow" w:hAnsi="Arial Narrow"/>
          <w:lang w:val="en-US"/>
        </w:rPr>
        <w:t xml:space="preserve"> (or </w:t>
      </w:r>
      <w:r w:rsidR="00043E5F">
        <w:rPr>
          <w:rStyle w:val="normaltextrun"/>
          <w:rFonts w:ascii="Arial Narrow" w:hAnsi="Arial Narrow"/>
          <w:lang w:val="en-US"/>
        </w:rPr>
        <w:t xml:space="preserve">readable files from </w:t>
      </w:r>
      <w:r w:rsidR="00D94978">
        <w:rPr>
          <w:rStyle w:val="normaltextrun"/>
          <w:rFonts w:ascii="Arial Narrow" w:hAnsi="Arial Narrow"/>
          <w:lang w:val="en-US"/>
        </w:rPr>
        <w:t xml:space="preserve">other </w:t>
      </w:r>
      <w:r w:rsidR="00421393">
        <w:rPr>
          <w:rStyle w:val="normaltextrun"/>
          <w:rFonts w:ascii="Arial Narrow" w:hAnsi="Arial Narrow"/>
          <w:lang w:val="en-US"/>
        </w:rPr>
        <w:t>programs used</w:t>
      </w:r>
      <w:r w:rsidR="008F3C87">
        <w:rPr>
          <w:rStyle w:val="normaltextrun"/>
          <w:rFonts w:ascii="Arial Narrow" w:hAnsi="Arial Narrow"/>
          <w:lang w:val="en-US"/>
        </w:rPr>
        <w:t>).</w:t>
      </w:r>
      <w:r w:rsidRPr="00EE36D0">
        <w:rPr>
          <w:rStyle w:val="eop"/>
          <w:rFonts w:ascii="Arial Narrow" w:hAnsi="Arial Narrow"/>
        </w:rPr>
        <w:t> </w:t>
      </w:r>
      <w:commentRangeStart w:id="71"/>
      <w:commentRangeStart w:id="72"/>
      <w:commentRangeStart w:id="73"/>
      <w:commentRangeStart w:id="74"/>
      <w:r w:rsidRPr="00EE36D0" w:rsidR="00395DED">
        <w:rPr>
          <w:rFonts w:ascii="Arial Narrow" w:hAnsi="Arial Narrow"/>
          <w:bCs/>
        </w:rPr>
        <w:t>Note that word limits do not include figures or tables</w:t>
      </w:r>
      <w:r w:rsidR="003B147D">
        <w:rPr>
          <w:rFonts w:ascii="Arial Narrow" w:hAnsi="Arial Narrow"/>
          <w:bCs/>
        </w:rPr>
        <w:t>, but they do include equations</w:t>
      </w:r>
      <w:r w:rsidRPr="00EE36D0" w:rsidR="00395DED">
        <w:rPr>
          <w:rFonts w:ascii="Arial Narrow" w:hAnsi="Arial Narrow"/>
          <w:bCs/>
        </w:rPr>
        <w:t xml:space="preserve">. </w:t>
      </w:r>
      <w:commentRangeEnd w:id="71"/>
      <w:r w:rsidR="006A4998">
        <w:rPr>
          <w:rStyle w:val="CommentReference"/>
          <w:rFonts w:asciiTheme="minorHAnsi" w:hAnsiTheme="minorHAnsi" w:eastAsiaTheme="minorHAnsi" w:cstheme="minorBidi"/>
          <w:lang w:val="en-US" w:eastAsia="en-US"/>
        </w:rPr>
        <w:commentReference w:id="71"/>
      </w:r>
      <w:commentRangeEnd w:id="72"/>
      <w:r w:rsidR="00A87BF7">
        <w:rPr>
          <w:rStyle w:val="CommentReference"/>
          <w:rFonts w:asciiTheme="minorHAnsi" w:hAnsiTheme="minorHAnsi" w:eastAsiaTheme="minorHAnsi" w:cstheme="minorBidi"/>
          <w:lang w:val="en-US" w:eastAsia="en-US"/>
        </w:rPr>
        <w:commentReference w:id="72"/>
      </w:r>
      <w:commentRangeEnd w:id="73"/>
      <w:r w:rsidR="00C34C31">
        <w:rPr>
          <w:rStyle w:val="CommentReference"/>
          <w:rFonts w:asciiTheme="minorHAnsi" w:hAnsiTheme="minorHAnsi" w:eastAsiaTheme="minorHAnsi" w:cstheme="minorBidi"/>
          <w:lang w:val="en-US" w:eastAsia="en-US"/>
        </w:rPr>
        <w:commentReference w:id="73"/>
      </w:r>
      <w:commentRangeEnd w:id="74"/>
      <w:r w:rsidR="00BA6433">
        <w:rPr>
          <w:rStyle w:val="CommentReference"/>
          <w:rFonts w:asciiTheme="minorHAnsi" w:hAnsiTheme="minorHAnsi" w:eastAsiaTheme="minorHAnsi" w:cstheme="minorBidi"/>
          <w:lang w:val="en-US" w:eastAsia="en-US"/>
        </w:rPr>
        <w:commentReference w:id="74"/>
      </w:r>
      <w:r w:rsidRPr="00EE36D0" w:rsidR="00395DED">
        <w:rPr>
          <w:rFonts w:ascii="Arial Narrow" w:hAnsi="Arial Narrow"/>
          <w:bCs/>
        </w:rPr>
        <w:t xml:space="preserve">Supplementary material </w:t>
      </w:r>
      <w:r w:rsidRPr="00EE36D0" w:rsidR="0003392E">
        <w:rPr>
          <w:rFonts w:ascii="Arial Narrow" w:hAnsi="Arial Narrow"/>
          <w:bCs/>
        </w:rPr>
        <w:t>can</w:t>
      </w:r>
      <w:r w:rsidRPr="00EE36D0" w:rsidR="00395DED">
        <w:rPr>
          <w:rFonts w:ascii="Arial Narrow" w:hAnsi="Arial Narrow"/>
          <w:bCs/>
        </w:rPr>
        <w:t xml:space="preserve"> be placed in an appendix.</w:t>
      </w:r>
    </w:p>
    <w:p w:rsidRPr="00EE36D0" w:rsidR="004E1A16" w:rsidP="006C7E75" w:rsidRDefault="004E1A16" w14:paraId="78BD62CE" w14:textId="1AA0BF58">
      <w:pPr>
        <w:pStyle w:val="paragraph"/>
        <w:spacing w:before="0" w:beforeAutospacing="0" w:after="0" w:afterAutospacing="0"/>
        <w:textAlignment w:val="baseline"/>
        <w:rPr>
          <w:rStyle w:val="normaltextrun"/>
          <w:rFonts w:ascii="Arial Narrow" w:hAnsi="Arial Narrow"/>
          <w:lang w:val="en-US"/>
        </w:rPr>
      </w:pPr>
    </w:p>
    <w:p w:rsidR="00866B0F" w:rsidP="00B41A99" w:rsidRDefault="006C7E75" w14:paraId="205879B0" w14:textId="1EF695EA">
      <w:pPr>
        <w:pStyle w:val="paragraph"/>
        <w:spacing w:before="0" w:beforeAutospacing="0" w:after="0" w:afterAutospacing="0"/>
        <w:textAlignment w:val="baseline"/>
        <w:rPr>
          <w:rStyle w:val="eop"/>
          <w:rFonts w:ascii="Arial Narrow" w:hAnsi="Arial Narrow"/>
          <w:u w:val="single"/>
        </w:rPr>
      </w:pPr>
      <w:r w:rsidRPr="00EE36D0">
        <w:rPr>
          <w:rStyle w:val="normaltextrun"/>
          <w:rFonts w:ascii="Arial Narrow" w:hAnsi="Arial Narrow"/>
          <w:u w:val="single"/>
          <w:lang w:val="en-US"/>
        </w:rPr>
        <w:t xml:space="preserve">The structure of the </w:t>
      </w:r>
      <w:r w:rsidRPr="00EE36D0">
        <w:rPr>
          <w:rStyle w:val="normaltextrun"/>
          <w:rFonts w:ascii="Arial Narrow" w:hAnsi="Arial Narrow"/>
          <w:i/>
          <w:iCs/>
          <w:u w:val="single"/>
          <w:lang w:val="en-US"/>
        </w:rPr>
        <w:t>draft</w:t>
      </w:r>
      <w:r w:rsidRPr="00EE36D0">
        <w:rPr>
          <w:rStyle w:val="normaltextrun"/>
          <w:rFonts w:ascii="Arial Narrow" w:hAnsi="Arial Narrow"/>
          <w:u w:val="single"/>
          <w:lang w:val="en-US"/>
        </w:rPr>
        <w:t xml:space="preserve"> </w:t>
      </w:r>
      <w:r w:rsidRPr="00EE36D0" w:rsidR="00031E36">
        <w:rPr>
          <w:rStyle w:val="normaltextrun"/>
          <w:rFonts w:ascii="Arial Narrow" w:hAnsi="Arial Narrow"/>
          <w:u w:val="single"/>
          <w:lang w:val="en-US"/>
        </w:rPr>
        <w:t>Complex Report</w:t>
      </w:r>
      <w:r w:rsidRPr="00EE36D0">
        <w:rPr>
          <w:rStyle w:val="normaltextrun"/>
          <w:rFonts w:ascii="Arial Narrow" w:hAnsi="Arial Narrow"/>
          <w:u w:val="single"/>
          <w:lang w:val="en-US"/>
        </w:rPr>
        <w:t xml:space="preserve"> should be as follows:</w:t>
      </w:r>
      <w:r w:rsidRPr="00EE36D0">
        <w:rPr>
          <w:rStyle w:val="eop"/>
          <w:rFonts w:ascii="Arial Narrow" w:hAnsi="Arial Narrow"/>
          <w:u w:val="single"/>
        </w:rPr>
        <w:t> </w:t>
      </w:r>
    </w:p>
    <w:p w:rsidRPr="00871E5B" w:rsidR="00866B0F" w:rsidP="00871E5B" w:rsidRDefault="00866B0F" w14:paraId="6F72625A" w14:textId="77777777">
      <w:pPr>
        <w:pStyle w:val="paragraph"/>
        <w:spacing w:before="0" w:beforeAutospacing="0" w:after="0" w:afterAutospacing="0"/>
        <w:textAlignment w:val="baseline"/>
        <w:rPr>
          <w:rFonts w:ascii="Arial Narrow" w:hAnsi="Arial Narrow"/>
          <w:u w:val="single"/>
        </w:rPr>
      </w:pPr>
    </w:p>
    <w:p w:rsidR="001D60AD" w:rsidP="001D60AD" w:rsidRDefault="00866B0F" w14:paraId="69AF9E24" w14:textId="77777777">
      <w:pPr>
        <w:rPr>
          <w:rFonts w:ascii="Arial Narrow" w:hAnsi="Arial Narrow"/>
        </w:rPr>
      </w:pPr>
      <w:r w:rsidRPr="00191E8D">
        <w:rPr>
          <w:rFonts w:ascii="Arial Narrow" w:hAnsi="Arial Narrow"/>
          <w:bCs/>
        </w:rPr>
        <w:t xml:space="preserve">Contribution List - </w:t>
      </w:r>
      <w:proofErr w:type="gramStart"/>
      <w:r w:rsidRPr="00A02E69">
        <w:rPr>
          <w:rFonts w:ascii="Arial Narrow" w:hAnsi="Arial Narrow"/>
          <w:bCs/>
        </w:rPr>
        <w:t>List</w:t>
      </w:r>
      <w:proofErr w:type="gramEnd"/>
      <w:r w:rsidRPr="00A02E69">
        <w:rPr>
          <w:rFonts w:ascii="Arial Narrow" w:hAnsi="Arial Narrow"/>
          <w:bCs/>
        </w:rPr>
        <w:t xml:space="preserve"> each team member and their </w:t>
      </w:r>
      <w:r>
        <w:rPr>
          <w:rFonts w:ascii="Arial Narrow" w:hAnsi="Arial Narrow"/>
          <w:bCs/>
        </w:rPr>
        <w:t xml:space="preserve">sections they take responsibility for. </w:t>
      </w:r>
    </w:p>
    <w:p w:rsidRPr="00EE36D0" w:rsidR="00866B0F" w:rsidP="005070D9" w:rsidRDefault="00866B0F" w14:paraId="3FD50CDF" w14:textId="6255F5A0">
      <w:pPr>
        <w:pStyle w:val="ListParagraph"/>
        <w:numPr>
          <w:ilvl w:val="0"/>
          <w:numId w:val="28"/>
        </w:numPr>
        <w:rPr>
          <w:rFonts w:ascii="Arial Narrow" w:hAnsi="Arial Narrow" w:cs="Times New Roman"/>
          <w:bCs/>
          <w:color w:val="FF0000"/>
          <w:sz w:val="24"/>
          <w:szCs w:val="24"/>
        </w:rPr>
      </w:pPr>
      <w:r w:rsidRPr="00EE36D0">
        <w:rPr>
          <w:rFonts w:ascii="Arial Narrow" w:hAnsi="Arial Narrow" w:cs="Times New Roman"/>
          <w:bCs/>
          <w:color w:val="FF0000"/>
          <w:sz w:val="24"/>
          <w:szCs w:val="24"/>
        </w:rPr>
        <w:t xml:space="preserve">Change Log </w:t>
      </w:r>
    </w:p>
    <w:p w:rsidRPr="00EE36D0" w:rsidR="00866B0F" w:rsidP="00866B0F" w:rsidRDefault="00866B0F" w14:paraId="6B5B928A" w14:textId="495C458D">
      <w:pPr>
        <w:jc w:val="both"/>
        <w:rPr>
          <w:rFonts w:ascii="Arial Narrow" w:hAnsi="Arial Narrow" w:cs="Times New Roman"/>
          <w:bCs/>
          <w:sz w:val="24"/>
          <w:szCs w:val="24"/>
        </w:rPr>
      </w:pPr>
      <w:r w:rsidRPr="00EE36D0">
        <w:rPr>
          <w:rFonts w:ascii="Arial Narrow" w:hAnsi="Arial Narrow" w:cs="Times New Roman"/>
          <w:bCs/>
          <w:sz w:val="24"/>
          <w:szCs w:val="24"/>
        </w:rPr>
        <w:t xml:space="preserve">Include a table identifying the changes made since the </w:t>
      </w:r>
      <w:r w:rsidR="00494370">
        <w:rPr>
          <w:rFonts w:ascii="Arial Narrow" w:hAnsi="Arial Narrow" w:cs="Times New Roman"/>
          <w:bCs/>
          <w:sz w:val="24"/>
          <w:szCs w:val="24"/>
        </w:rPr>
        <w:t>final</w:t>
      </w:r>
      <w:r w:rsidRPr="00EE36D0" w:rsidR="00494370">
        <w:rPr>
          <w:rFonts w:ascii="Arial Narrow" w:hAnsi="Arial Narrow" w:cs="Times New Roman"/>
          <w:bCs/>
          <w:sz w:val="24"/>
          <w:szCs w:val="24"/>
        </w:rPr>
        <w:t xml:space="preserve"> </w:t>
      </w:r>
      <w:r w:rsidRPr="00EE36D0">
        <w:rPr>
          <w:rFonts w:ascii="Arial Narrow" w:hAnsi="Arial Narrow" w:cs="Times New Roman"/>
          <w:bCs/>
          <w:sz w:val="24"/>
          <w:szCs w:val="24"/>
        </w:rPr>
        <w:t xml:space="preserve">submission of the Simple Report. The table should have the following structure. For the type of change, identify if the change was an addition, deletion, or revision. </w:t>
      </w:r>
    </w:p>
    <w:p w:rsidR="00866B0F" w:rsidP="005070D9" w:rsidRDefault="00866B0F" w14:paraId="751431EA"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 xml:space="preserve">Change Number </w:t>
      </w:r>
    </w:p>
    <w:p w:rsidR="00866B0F" w:rsidP="005070D9" w:rsidRDefault="00866B0F" w14:paraId="22CBE435"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Type: Identify</w:t>
      </w:r>
      <w:r w:rsidRPr="00F063D5">
        <w:rPr>
          <w:rFonts w:ascii="Arial Narrow" w:hAnsi="Arial Narrow" w:cs="Times New Roman"/>
          <w:bCs/>
          <w:sz w:val="24"/>
          <w:szCs w:val="24"/>
        </w:rPr>
        <w:t xml:space="preserve"> if the change was an addition, deletion, or revision. </w:t>
      </w:r>
    </w:p>
    <w:p w:rsidR="00866B0F" w:rsidP="005070D9" w:rsidRDefault="00866B0F" w14:paraId="02FE8506"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Source of the Change: Identify why the change was needed (e.g. feedback from TA, group discussion, etc.)</w:t>
      </w:r>
    </w:p>
    <w:p w:rsidR="00866B0F" w:rsidP="005070D9" w:rsidRDefault="00866B0F" w14:paraId="7941DA65"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Original: Original version of the text (prior to the change)</w:t>
      </w:r>
    </w:p>
    <w:p w:rsidR="00866B0F" w:rsidP="005070D9" w:rsidRDefault="00866B0F" w14:paraId="6E643CC4"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New: New version of the text (after the change)</w:t>
      </w:r>
    </w:p>
    <w:p w:rsidR="00866B0F" w:rsidP="005070D9" w:rsidRDefault="00866B0F" w14:paraId="167C2783"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Section: Section Number (or title)</w:t>
      </w:r>
    </w:p>
    <w:p w:rsidRPr="00F063D5" w:rsidR="00866B0F" w:rsidP="005070D9" w:rsidRDefault="00866B0F" w14:paraId="34048D41"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Page</w:t>
      </w:r>
    </w:p>
    <w:tbl>
      <w:tblPr>
        <w:tblStyle w:val="TableGrid"/>
        <w:tblW w:w="0" w:type="auto"/>
        <w:tblLook w:val="04A0" w:firstRow="1" w:lastRow="0" w:firstColumn="1" w:lastColumn="0" w:noHBand="0" w:noVBand="1"/>
      </w:tblPr>
      <w:tblGrid>
        <w:gridCol w:w="906"/>
        <w:gridCol w:w="1046"/>
        <w:gridCol w:w="1867"/>
        <w:gridCol w:w="2189"/>
        <w:gridCol w:w="2519"/>
        <w:gridCol w:w="873"/>
        <w:gridCol w:w="676"/>
      </w:tblGrid>
      <w:tr w:rsidRPr="00EE36D0" w:rsidR="00866B0F" w14:paraId="4906B37A" w14:textId="77777777">
        <w:trPr>
          <w:trHeight w:val="287"/>
        </w:trPr>
        <w:tc>
          <w:tcPr>
            <w:tcW w:w="905" w:type="dxa"/>
          </w:tcPr>
          <w:p w:rsidRPr="00EE36D0" w:rsidR="00866B0F" w:rsidRDefault="00866B0F" w14:paraId="2DABC716" w14:textId="77777777">
            <w:pPr>
              <w:rPr>
                <w:rFonts w:ascii="Arial Narrow" w:hAnsi="Arial Narrow" w:cs="Times New Roman"/>
                <w:bCs/>
                <w:sz w:val="24"/>
                <w:szCs w:val="24"/>
              </w:rPr>
            </w:pPr>
            <w:r w:rsidRPr="00EE36D0">
              <w:rPr>
                <w:rFonts w:ascii="Arial Narrow" w:hAnsi="Arial Narrow" w:cs="Times New Roman"/>
                <w:bCs/>
                <w:sz w:val="24"/>
                <w:szCs w:val="24"/>
              </w:rPr>
              <w:t xml:space="preserve">Change No. </w:t>
            </w:r>
          </w:p>
        </w:tc>
        <w:tc>
          <w:tcPr>
            <w:tcW w:w="1060" w:type="dxa"/>
          </w:tcPr>
          <w:p w:rsidRPr="00EE36D0" w:rsidR="00866B0F" w:rsidRDefault="00866B0F" w14:paraId="320173FB" w14:textId="77777777">
            <w:pPr>
              <w:rPr>
                <w:rFonts w:ascii="Arial Narrow" w:hAnsi="Arial Narrow" w:cs="Times New Roman"/>
                <w:bCs/>
                <w:sz w:val="24"/>
                <w:szCs w:val="24"/>
              </w:rPr>
            </w:pPr>
            <w:r w:rsidRPr="00EE36D0">
              <w:rPr>
                <w:rFonts w:ascii="Arial Narrow" w:hAnsi="Arial Narrow" w:cs="Times New Roman"/>
                <w:bCs/>
                <w:sz w:val="24"/>
                <w:szCs w:val="24"/>
              </w:rPr>
              <w:t>Type</w:t>
            </w:r>
          </w:p>
        </w:tc>
        <w:tc>
          <w:tcPr>
            <w:tcW w:w="1890" w:type="dxa"/>
          </w:tcPr>
          <w:p w:rsidRPr="00EE36D0" w:rsidR="00866B0F" w:rsidRDefault="00866B0F" w14:paraId="7CCB279E" w14:textId="77777777">
            <w:pPr>
              <w:rPr>
                <w:rFonts w:ascii="Arial Narrow" w:hAnsi="Arial Narrow" w:cs="Times New Roman"/>
                <w:bCs/>
                <w:sz w:val="24"/>
                <w:szCs w:val="24"/>
              </w:rPr>
            </w:pPr>
            <w:r w:rsidRPr="00EE36D0">
              <w:rPr>
                <w:rFonts w:ascii="Arial Narrow" w:hAnsi="Arial Narrow" w:cs="Times New Roman"/>
                <w:bCs/>
                <w:sz w:val="24"/>
                <w:szCs w:val="24"/>
              </w:rPr>
              <w:t>Description</w:t>
            </w:r>
          </w:p>
        </w:tc>
        <w:tc>
          <w:tcPr>
            <w:tcW w:w="2235" w:type="dxa"/>
          </w:tcPr>
          <w:p w:rsidR="00866B0F" w:rsidRDefault="00866B0F" w14:paraId="18BBC486" w14:textId="77777777">
            <w:pPr>
              <w:rPr>
                <w:rFonts w:ascii="Arial Narrow" w:hAnsi="Arial Narrow" w:cs="Times New Roman"/>
                <w:bCs/>
                <w:sz w:val="24"/>
                <w:szCs w:val="24"/>
              </w:rPr>
            </w:pPr>
            <w:r>
              <w:rPr>
                <w:rFonts w:ascii="Arial Narrow" w:hAnsi="Arial Narrow" w:cs="Times New Roman"/>
                <w:bCs/>
                <w:sz w:val="24"/>
                <w:szCs w:val="24"/>
              </w:rPr>
              <w:t>Original</w:t>
            </w:r>
          </w:p>
        </w:tc>
        <w:tc>
          <w:tcPr>
            <w:tcW w:w="2586" w:type="dxa"/>
          </w:tcPr>
          <w:p w:rsidR="00866B0F" w:rsidRDefault="00866B0F" w14:paraId="766F0059" w14:textId="77777777">
            <w:pPr>
              <w:rPr>
                <w:rFonts w:ascii="Arial Narrow" w:hAnsi="Arial Narrow" w:cs="Times New Roman"/>
                <w:bCs/>
                <w:sz w:val="24"/>
                <w:szCs w:val="24"/>
              </w:rPr>
            </w:pPr>
            <w:r>
              <w:rPr>
                <w:rFonts w:ascii="Arial Narrow" w:hAnsi="Arial Narrow" w:cs="Times New Roman"/>
                <w:bCs/>
                <w:sz w:val="24"/>
                <w:szCs w:val="24"/>
              </w:rPr>
              <w:t>New</w:t>
            </w:r>
          </w:p>
        </w:tc>
        <w:tc>
          <w:tcPr>
            <w:tcW w:w="873" w:type="dxa"/>
          </w:tcPr>
          <w:p w:rsidRPr="00EE36D0" w:rsidR="00866B0F" w:rsidRDefault="00866B0F" w14:paraId="1B6D54F7" w14:textId="77777777">
            <w:pPr>
              <w:rPr>
                <w:rFonts w:ascii="Arial Narrow" w:hAnsi="Arial Narrow" w:cs="Times New Roman"/>
                <w:bCs/>
                <w:sz w:val="24"/>
                <w:szCs w:val="24"/>
              </w:rPr>
            </w:pPr>
            <w:r w:rsidRPr="00EE36D0">
              <w:rPr>
                <w:rFonts w:ascii="Arial Narrow" w:hAnsi="Arial Narrow" w:cs="Times New Roman"/>
                <w:bCs/>
                <w:sz w:val="24"/>
                <w:szCs w:val="24"/>
              </w:rPr>
              <w:t xml:space="preserve">Section </w:t>
            </w:r>
          </w:p>
        </w:tc>
        <w:tc>
          <w:tcPr>
            <w:tcW w:w="676" w:type="dxa"/>
          </w:tcPr>
          <w:p w:rsidRPr="00EE36D0" w:rsidR="00866B0F" w:rsidRDefault="00866B0F" w14:paraId="4C613A4E" w14:textId="77777777">
            <w:pPr>
              <w:rPr>
                <w:rFonts w:ascii="Arial Narrow" w:hAnsi="Arial Narrow" w:cs="Times New Roman"/>
                <w:bCs/>
                <w:sz w:val="24"/>
                <w:szCs w:val="24"/>
              </w:rPr>
            </w:pPr>
            <w:r w:rsidRPr="00EE36D0">
              <w:rPr>
                <w:rFonts w:ascii="Arial Narrow" w:hAnsi="Arial Narrow" w:cs="Times New Roman"/>
                <w:bCs/>
                <w:sz w:val="24"/>
                <w:szCs w:val="24"/>
              </w:rPr>
              <w:t>Page</w:t>
            </w:r>
          </w:p>
        </w:tc>
      </w:tr>
      <w:tr w:rsidRPr="00EE36D0" w:rsidR="00866B0F" w14:paraId="4D19F738" w14:textId="77777777">
        <w:trPr>
          <w:trHeight w:val="287"/>
        </w:trPr>
        <w:tc>
          <w:tcPr>
            <w:tcW w:w="905" w:type="dxa"/>
          </w:tcPr>
          <w:p w:rsidRPr="00EE36D0" w:rsidR="00866B0F" w:rsidRDefault="00866B0F" w14:paraId="212033CD" w14:textId="77777777">
            <w:pPr>
              <w:rPr>
                <w:rFonts w:ascii="Arial Narrow" w:hAnsi="Arial Narrow" w:cs="Times New Roman"/>
                <w:bCs/>
                <w:sz w:val="24"/>
                <w:szCs w:val="24"/>
              </w:rPr>
            </w:pPr>
          </w:p>
        </w:tc>
        <w:tc>
          <w:tcPr>
            <w:tcW w:w="1060" w:type="dxa"/>
          </w:tcPr>
          <w:p w:rsidRPr="00EE36D0" w:rsidR="00866B0F" w:rsidRDefault="00866B0F" w14:paraId="6B700933" w14:textId="77777777">
            <w:pPr>
              <w:rPr>
                <w:rFonts w:ascii="Arial Narrow" w:hAnsi="Arial Narrow" w:cs="Times New Roman"/>
                <w:bCs/>
                <w:sz w:val="24"/>
                <w:szCs w:val="24"/>
              </w:rPr>
            </w:pPr>
          </w:p>
        </w:tc>
        <w:tc>
          <w:tcPr>
            <w:tcW w:w="1890" w:type="dxa"/>
          </w:tcPr>
          <w:p w:rsidRPr="00EE36D0" w:rsidR="00866B0F" w:rsidRDefault="00866B0F" w14:paraId="441DDF8A" w14:textId="77777777">
            <w:pPr>
              <w:rPr>
                <w:rFonts w:ascii="Arial Narrow" w:hAnsi="Arial Narrow" w:cs="Times New Roman"/>
                <w:bCs/>
                <w:sz w:val="24"/>
                <w:szCs w:val="24"/>
              </w:rPr>
            </w:pPr>
          </w:p>
        </w:tc>
        <w:tc>
          <w:tcPr>
            <w:tcW w:w="2235" w:type="dxa"/>
          </w:tcPr>
          <w:p w:rsidRPr="00EE36D0" w:rsidR="00866B0F" w:rsidRDefault="00866B0F" w14:paraId="49158E45" w14:textId="77777777">
            <w:pPr>
              <w:rPr>
                <w:rFonts w:ascii="Arial Narrow" w:hAnsi="Arial Narrow" w:cs="Times New Roman"/>
                <w:bCs/>
                <w:sz w:val="24"/>
                <w:szCs w:val="24"/>
              </w:rPr>
            </w:pPr>
          </w:p>
        </w:tc>
        <w:tc>
          <w:tcPr>
            <w:tcW w:w="2586" w:type="dxa"/>
          </w:tcPr>
          <w:p w:rsidRPr="00EE36D0" w:rsidR="00866B0F" w:rsidRDefault="00866B0F" w14:paraId="5AFFBE70" w14:textId="77777777">
            <w:pPr>
              <w:rPr>
                <w:rFonts w:ascii="Arial Narrow" w:hAnsi="Arial Narrow" w:cs="Times New Roman"/>
                <w:bCs/>
                <w:sz w:val="24"/>
                <w:szCs w:val="24"/>
              </w:rPr>
            </w:pPr>
          </w:p>
        </w:tc>
        <w:tc>
          <w:tcPr>
            <w:tcW w:w="873" w:type="dxa"/>
          </w:tcPr>
          <w:p w:rsidRPr="00EE36D0" w:rsidR="00866B0F" w:rsidRDefault="00866B0F" w14:paraId="2039B292" w14:textId="77777777">
            <w:pPr>
              <w:rPr>
                <w:rFonts w:ascii="Arial Narrow" w:hAnsi="Arial Narrow" w:cs="Times New Roman"/>
                <w:bCs/>
                <w:sz w:val="24"/>
                <w:szCs w:val="24"/>
              </w:rPr>
            </w:pPr>
          </w:p>
        </w:tc>
        <w:tc>
          <w:tcPr>
            <w:tcW w:w="676" w:type="dxa"/>
          </w:tcPr>
          <w:p w:rsidRPr="00EE36D0" w:rsidR="00866B0F" w:rsidRDefault="00866B0F" w14:paraId="60844362" w14:textId="77777777">
            <w:pPr>
              <w:rPr>
                <w:rFonts w:ascii="Arial Narrow" w:hAnsi="Arial Narrow" w:cs="Times New Roman"/>
                <w:bCs/>
                <w:sz w:val="24"/>
                <w:szCs w:val="24"/>
              </w:rPr>
            </w:pPr>
          </w:p>
        </w:tc>
      </w:tr>
    </w:tbl>
    <w:p w:rsidRPr="00191E8D" w:rsidR="00E25F5E" w:rsidP="00A16A09" w:rsidRDefault="00A16A09" w14:paraId="4DF673E2" w14:textId="76B10152">
      <w:pPr>
        <w:pStyle w:val="paragraph"/>
        <w:spacing w:before="0" w:beforeAutospacing="0" w:after="160" w:afterAutospacing="0" w:line="259" w:lineRule="auto"/>
        <w:rPr>
          <w:rFonts w:ascii="Arial Narrow" w:hAnsi="Arial Narrow" w:eastAsiaTheme="minorHAnsi"/>
          <w:bCs/>
          <w:u w:val="single"/>
          <w:lang w:val="en-US" w:eastAsia="en-US"/>
        </w:rPr>
      </w:pPr>
      <w:r>
        <w:rPr>
          <w:rFonts w:ascii="Arial Narrow" w:hAnsi="Arial Narrow" w:eastAsiaTheme="minorHAnsi"/>
          <w:bCs/>
          <w:u w:val="single"/>
          <w:lang w:val="en-US" w:eastAsia="en-US"/>
        </w:rPr>
        <w:t xml:space="preserve">Part 1: </w:t>
      </w:r>
      <w:r w:rsidR="005B089A">
        <w:rPr>
          <w:rFonts w:ascii="Arial Narrow" w:hAnsi="Arial Narrow" w:eastAsiaTheme="minorHAnsi"/>
          <w:bCs/>
          <w:u w:val="single"/>
          <w:lang w:val="en-US" w:eastAsia="en-US"/>
        </w:rPr>
        <w:t>Simple Report</w:t>
      </w:r>
    </w:p>
    <w:p w:rsidR="00A16A09" w:rsidP="005070D9" w:rsidRDefault="00A16A09" w14:paraId="38DD0FEE" w14:textId="07FE080C">
      <w:pPr>
        <w:pStyle w:val="paragraph"/>
        <w:numPr>
          <w:ilvl w:val="0"/>
          <w:numId w:val="25"/>
        </w:numPr>
        <w:spacing w:before="0" w:beforeAutospacing="0" w:after="160" w:afterAutospacing="0" w:line="259" w:lineRule="auto"/>
        <w:rPr>
          <w:rFonts w:ascii="Arial Narrow" w:hAnsi="Arial Narrow" w:eastAsiaTheme="minorHAnsi"/>
          <w:bCs/>
          <w:u w:val="single"/>
          <w:lang w:val="en-US" w:eastAsia="en-US"/>
        </w:rPr>
      </w:pPr>
      <w:r>
        <w:rPr>
          <w:rFonts w:ascii="Arial Narrow" w:hAnsi="Arial Narrow" w:eastAsiaTheme="minorHAnsi"/>
          <w:bCs/>
          <w:u w:val="single"/>
          <w:lang w:val="en-US" w:eastAsia="en-US"/>
        </w:rPr>
        <w:t>(Include all sections of the simple report</w:t>
      </w:r>
      <w:r w:rsidR="00591F39">
        <w:rPr>
          <w:rFonts w:ascii="Arial Narrow" w:hAnsi="Arial Narrow" w:eastAsiaTheme="minorHAnsi"/>
          <w:bCs/>
          <w:u w:val="single"/>
          <w:lang w:val="en-US" w:eastAsia="en-US"/>
        </w:rPr>
        <w:t>)</w:t>
      </w:r>
    </w:p>
    <w:p w:rsidR="00591F39" w:rsidP="005070D9" w:rsidRDefault="00591F39" w14:paraId="258DA52C" w14:textId="36479D46">
      <w:pPr>
        <w:pStyle w:val="paragraph"/>
        <w:numPr>
          <w:ilvl w:val="0"/>
          <w:numId w:val="25"/>
        </w:numPr>
        <w:spacing w:before="0" w:beforeAutospacing="0" w:after="160" w:afterAutospacing="0" w:line="259" w:lineRule="auto"/>
        <w:rPr>
          <w:rFonts w:ascii="Arial Narrow" w:hAnsi="Arial Narrow" w:eastAsiaTheme="minorHAnsi"/>
          <w:bCs/>
          <w:u w:val="single"/>
          <w:lang w:val="en-US" w:eastAsia="en-US"/>
        </w:rPr>
      </w:pPr>
      <w:r>
        <w:rPr>
          <w:rFonts w:ascii="Arial Narrow" w:hAnsi="Arial Narrow" w:eastAsiaTheme="minorHAnsi"/>
          <w:bCs/>
          <w:u w:val="single"/>
          <w:lang w:val="en-US" w:eastAsia="en-US"/>
        </w:rPr>
        <w:t xml:space="preserve">(Sections already marked twice will not be re-marked </w:t>
      </w:r>
      <w:r w:rsidR="006902DB">
        <w:rPr>
          <w:rFonts w:ascii="Arial Narrow" w:hAnsi="Arial Narrow" w:eastAsiaTheme="minorHAnsi"/>
          <w:bCs/>
          <w:u w:val="single"/>
          <w:lang w:val="en-US" w:eastAsia="en-US"/>
        </w:rPr>
        <w:t xml:space="preserve">in detail </w:t>
      </w:r>
      <w:r>
        <w:rPr>
          <w:rFonts w:ascii="Arial Narrow" w:hAnsi="Arial Narrow" w:eastAsiaTheme="minorHAnsi"/>
          <w:bCs/>
          <w:u w:val="single"/>
          <w:lang w:val="en-US" w:eastAsia="en-US"/>
        </w:rPr>
        <w:t>at this stage</w:t>
      </w:r>
      <w:r w:rsidR="006902DB">
        <w:rPr>
          <w:rFonts w:ascii="Arial Narrow" w:hAnsi="Arial Narrow" w:eastAsiaTheme="minorHAnsi"/>
          <w:bCs/>
          <w:u w:val="single"/>
          <w:lang w:val="en-US" w:eastAsia="en-US"/>
        </w:rPr>
        <w:t xml:space="preserve">, but if you change </w:t>
      </w:r>
      <w:r w:rsidR="00D31B8A">
        <w:rPr>
          <w:rFonts w:ascii="Arial Narrow" w:hAnsi="Arial Narrow" w:eastAsiaTheme="minorHAnsi"/>
          <w:bCs/>
          <w:u w:val="single"/>
          <w:lang w:val="en-US" w:eastAsia="en-US"/>
        </w:rPr>
        <w:t xml:space="preserve">them </w:t>
      </w:r>
      <w:r w:rsidR="007F6BC9">
        <w:rPr>
          <w:rFonts w:ascii="Arial Narrow" w:hAnsi="Arial Narrow" w:eastAsiaTheme="minorHAnsi"/>
          <w:bCs/>
          <w:u w:val="single"/>
          <w:lang w:val="en-US" w:eastAsia="en-US"/>
        </w:rPr>
        <w:t>considering</w:t>
      </w:r>
      <w:r w:rsidR="00D31B8A">
        <w:rPr>
          <w:rFonts w:ascii="Arial Narrow" w:hAnsi="Arial Narrow" w:eastAsiaTheme="minorHAnsi"/>
          <w:bCs/>
          <w:u w:val="single"/>
          <w:lang w:val="en-US" w:eastAsia="en-US"/>
        </w:rPr>
        <w:t xml:space="preserve"> future information </w:t>
      </w:r>
      <w:r w:rsidR="006902DB">
        <w:rPr>
          <w:rFonts w:ascii="Arial Narrow" w:hAnsi="Arial Narrow" w:eastAsiaTheme="minorHAnsi"/>
          <w:bCs/>
          <w:u w:val="single"/>
          <w:lang w:val="en-US" w:eastAsia="en-US"/>
        </w:rPr>
        <w:t xml:space="preserve">you should still identify </w:t>
      </w:r>
      <w:r w:rsidR="00D31B8A">
        <w:rPr>
          <w:rFonts w:ascii="Arial Narrow" w:hAnsi="Arial Narrow" w:eastAsiaTheme="minorHAnsi"/>
          <w:bCs/>
          <w:u w:val="single"/>
          <w:lang w:val="en-US" w:eastAsia="en-US"/>
        </w:rPr>
        <w:t xml:space="preserve">changes </w:t>
      </w:r>
      <w:r w:rsidR="00403A7C">
        <w:rPr>
          <w:rFonts w:ascii="Arial Narrow" w:hAnsi="Arial Narrow" w:eastAsiaTheme="minorHAnsi"/>
          <w:bCs/>
          <w:u w:val="single"/>
          <w:lang w:val="en-US" w:eastAsia="en-US"/>
        </w:rPr>
        <w:t xml:space="preserve">in the </w:t>
      </w:r>
      <w:r w:rsidR="00BD662D">
        <w:rPr>
          <w:rFonts w:ascii="Arial Narrow" w:hAnsi="Arial Narrow" w:eastAsiaTheme="minorHAnsi"/>
          <w:bCs/>
          <w:u w:val="single"/>
          <w:lang w:val="en-US" w:eastAsia="en-US"/>
        </w:rPr>
        <w:t>C</w:t>
      </w:r>
      <w:r w:rsidR="00403A7C">
        <w:rPr>
          <w:rFonts w:ascii="Arial Narrow" w:hAnsi="Arial Narrow" w:eastAsiaTheme="minorHAnsi"/>
          <w:bCs/>
          <w:u w:val="single"/>
          <w:lang w:val="en-US" w:eastAsia="en-US"/>
        </w:rPr>
        <w:t xml:space="preserve">hange </w:t>
      </w:r>
      <w:r w:rsidR="00BD662D">
        <w:rPr>
          <w:rFonts w:ascii="Arial Narrow" w:hAnsi="Arial Narrow" w:eastAsiaTheme="minorHAnsi"/>
          <w:bCs/>
          <w:u w:val="single"/>
          <w:lang w:val="en-US" w:eastAsia="en-US"/>
        </w:rPr>
        <w:t>L</w:t>
      </w:r>
      <w:r w:rsidR="00403A7C">
        <w:rPr>
          <w:rFonts w:ascii="Arial Narrow" w:hAnsi="Arial Narrow" w:eastAsiaTheme="minorHAnsi"/>
          <w:bCs/>
          <w:u w:val="single"/>
          <w:lang w:val="en-US" w:eastAsia="en-US"/>
        </w:rPr>
        <w:t>og)</w:t>
      </w:r>
    </w:p>
    <w:p w:rsidRPr="00191E8D" w:rsidR="00560729" w:rsidP="005070D9" w:rsidRDefault="00BE265E" w14:paraId="2EAC2B3A" w14:textId="60899BDB">
      <w:pPr>
        <w:pStyle w:val="paragraph"/>
        <w:numPr>
          <w:ilvl w:val="0"/>
          <w:numId w:val="25"/>
        </w:numPr>
        <w:spacing w:before="0" w:beforeAutospacing="0" w:after="160" w:afterAutospacing="0" w:line="259" w:lineRule="auto"/>
        <w:rPr>
          <w:rFonts w:ascii="Arial Narrow" w:hAnsi="Arial Narrow" w:eastAsiaTheme="minorHAnsi"/>
          <w:bCs/>
          <w:u w:val="single"/>
          <w:lang w:val="en-US" w:eastAsia="en-US"/>
        </w:rPr>
      </w:pPr>
      <w:r>
        <w:rPr>
          <w:rFonts w:ascii="Arial Narrow" w:hAnsi="Arial Narrow" w:eastAsiaTheme="minorHAnsi"/>
          <w:bCs/>
          <w:u w:val="single"/>
          <w:lang w:val="en-US" w:eastAsia="en-US"/>
        </w:rPr>
        <w:t xml:space="preserve">(You </w:t>
      </w:r>
      <w:r w:rsidR="002E2641">
        <w:rPr>
          <w:rFonts w:ascii="Arial Narrow" w:hAnsi="Arial Narrow" w:eastAsiaTheme="minorHAnsi"/>
          <w:bCs/>
          <w:i/>
          <w:iCs/>
          <w:u w:val="single"/>
          <w:lang w:val="en-US" w:eastAsia="en-US"/>
        </w:rPr>
        <w:t xml:space="preserve">should </w:t>
      </w:r>
      <w:r w:rsidR="002E2641">
        <w:rPr>
          <w:rFonts w:ascii="Arial Narrow" w:hAnsi="Arial Narrow" w:eastAsiaTheme="minorHAnsi"/>
          <w:bCs/>
          <w:u w:val="single"/>
          <w:lang w:val="en-US" w:eastAsia="en-US"/>
        </w:rPr>
        <w:t xml:space="preserve">correct &amp; </w:t>
      </w:r>
      <w:r w:rsidR="00B41A99">
        <w:rPr>
          <w:rFonts w:ascii="Arial Narrow" w:hAnsi="Arial Narrow" w:eastAsiaTheme="minorHAnsi"/>
          <w:bCs/>
          <w:u w:val="single"/>
          <w:lang w:val="en-US" w:eastAsia="en-US"/>
        </w:rPr>
        <w:t xml:space="preserve">update </w:t>
      </w:r>
      <w:r w:rsidR="002E2641">
        <w:rPr>
          <w:rFonts w:ascii="Arial Narrow" w:hAnsi="Arial Narrow" w:eastAsiaTheme="minorHAnsi"/>
          <w:bCs/>
          <w:u w:val="single"/>
          <w:lang w:val="en-US" w:eastAsia="en-US"/>
        </w:rPr>
        <w:t xml:space="preserve">your Optimization and Final Design sections </w:t>
      </w:r>
      <w:r w:rsidR="00B41A99">
        <w:rPr>
          <w:rFonts w:ascii="Arial Narrow" w:hAnsi="Arial Narrow" w:eastAsiaTheme="minorHAnsi"/>
          <w:bCs/>
          <w:u w:val="single"/>
          <w:lang w:val="en-US" w:eastAsia="en-US"/>
        </w:rPr>
        <w:t>based on feedback</w:t>
      </w:r>
      <w:r w:rsidR="00E16C68">
        <w:rPr>
          <w:rFonts w:ascii="Arial Narrow" w:hAnsi="Arial Narrow" w:eastAsiaTheme="minorHAnsi"/>
          <w:bCs/>
          <w:u w:val="single"/>
          <w:lang w:val="en-US" w:eastAsia="en-US"/>
        </w:rPr>
        <w:t xml:space="preserve"> </w:t>
      </w:r>
      <w:r w:rsidR="002E2641">
        <w:rPr>
          <w:rFonts w:ascii="Arial Narrow" w:hAnsi="Arial Narrow" w:eastAsiaTheme="minorHAnsi"/>
          <w:bCs/>
          <w:u w:val="single"/>
          <w:lang w:val="en-US" w:eastAsia="en-US"/>
        </w:rPr>
        <w:t xml:space="preserve">received in the Final Simple Report, as we </w:t>
      </w:r>
      <w:r w:rsidR="002E2641">
        <w:rPr>
          <w:rFonts w:ascii="Arial Narrow" w:hAnsi="Arial Narrow" w:eastAsiaTheme="minorHAnsi"/>
          <w:bCs/>
          <w:i/>
          <w:iCs/>
          <w:u w:val="single"/>
          <w:lang w:val="en-US" w:eastAsia="en-US"/>
        </w:rPr>
        <w:t>will</w:t>
      </w:r>
      <w:r w:rsidR="002E2641">
        <w:rPr>
          <w:rFonts w:ascii="Arial Narrow" w:hAnsi="Arial Narrow" w:eastAsiaTheme="minorHAnsi"/>
          <w:bCs/>
          <w:u w:val="single"/>
          <w:lang w:val="en-US" w:eastAsia="en-US"/>
        </w:rPr>
        <w:t xml:space="preserve"> re-mark these sections where changes are indicated in the </w:t>
      </w:r>
      <w:r w:rsidR="00D45E00">
        <w:rPr>
          <w:rFonts w:ascii="Arial Narrow" w:hAnsi="Arial Narrow" w:eastAsiaTheme="minorHAnsi"/>
          <w:bCs/>
          <w:u w:val="single"/>
          <w:lang w:val="en-US" w:eastAsia="en-US"/>
        </w:rPr>
        <w:t>C</w:t>
      </w:r>
      <w:r w:rsidR="002E2641">
        <w:rPr>
          <w:rFonts w:ascii="Arial Narrow" w:hAnsi="Arial Narrow" w:eastAsiaTheme="minorHAnsi"/>
          <w:bCs/>
          <w:u w:val="single"/>
          <w:lang w:val="en-US" w:eastAsia="en-US"/>
        </w:rPr>
        <w:t>hange</w:t>
      </w:r>
      <w:r w:rsidR="00D45E00">
        <w:rPr>
          <w:rFonts w:ascii="Arial Narrow" w:hAnsi="Arial Narrow" w:eastAsiaTheme="minorHAnsi"/>
          <w:bCs/>
          <w:u w:val="single"/>
          <w:lang w:val="en-US" w:eastAsia="en-US"/>
        </w:rPr>
        <w:t xml:space="preserve"> L</w:t>
      </w:r>
      <w:r w:rsidR="002E2641">
        <w:rPr>
          <w:rFonts w:ascii="Arial Narrow" w:hAnsi="Arial Narrow" w:eastAsiaTheme="minorHAnsi"/>
          <w:bCs/>
          <w:u w:val="single"/>
          <w:lang w:val="en-US" w:eastAsia="en-US"/>
        </w:rPr>
        <w:t>og.)</w:t>
      </w:r>
    </w:p>
    <w:p w:rsidRPr="00EE36D0" w:rsidR="00F76DB6" w:rsidP="008747D1" w:rsidRDefault="002E2641" w14:paraId="6A3C52B6" w14:textId="6EE929AF">
      <w:pPr>
        <w:jc w:val="both"/>
        <w:rPr>
          <w:rFonts w:ascii="Arial Narrow" w:hAnsi="Arial Narrow" w:cs="Times New Roman"/>
          <w:bCs/>
          <w:sz w:val="24"/>
          <w:szCs w:val="24"/>
        </w:rPr>
      </w:pPr>
      <w:r w:rsidRPr="00C65BB3">
        <w:rPr>
          <w:rFonts w:ascii="Arial Narrow" w:hAnsi="Arial Narrow" w:cs="Times New Roman"/>
          <w:bCs/>
          <w:sz w:val="24"/>
          <w:szCs w:val="24"/>
          <w:u w:val="single"/>
        </w:rPr>
        <w:t xml:space="preserve">Part 2: </w:t>
      </w:r>
      <w:r w:rsidR="00127355">
        <w:rPr>
          <w:rFonts w:ascii="Arial Narrow" w:hAnsi="Arial Narrow" w:cs="Times New Roman"/>
          <w:bCs/>
          <w:sz w:val="24"/>
          <w:szCs w:val="24"/>
          <w:u w:val="single"/>
        </w:rPr>
        <w:t>Project Management</w:t>
      </w:r>
      <w:r w:rsidR="00B3693D">
        <w:rPr>
          <w:rFonts w:ascii="Arial Narrow" w:hAnsi="Arial Narrow" w:cs="Times New Roman"/>
          <w:bCs/>
          <w:sz w:val="24"/>
          <w:szCs w:val="24"/>
          <w:u w:val="single"/>
        </w:rPr>
        <w:t>, TVM, and Risk</w:t>
      </w:r>
    </w:p>
    <w:p w:rsidRPr="00EE36D0" w:rsidR="001B583E" w:rsidP="005070D9" w:rsidRDefault="005F0EDF" w14:paraId="6C8DC806" w14:textId="0B584451">
      <w:pPr>
        <w:pStyle w:val="ListParagraph"/>
        <w:numPr>
          <w:ilvl w:val="0"/>
          <w:numId w:val="7"/>
        </w:numPr>
        <w:rPr>
          <w:rFonts w:ascii="Arial Narrow" w:hAnsi="Arial Narrow" w:cs="Times New Roman"/>
          <w:bCs/>
          <w:sz w:val="24"/>
          <w:szCs w:val="24"/>
        </w:rPr>
      </w:pPr>
      <w:r>
        <w:rPr>
          <w:rFonts w:ascii="Arial Narrow" w:hAnsi="Arial Narrow" w:cs="Times New Roman"/>
          <w:bCs/>
          <w:sz w:val="24"/>
          <w:szCs w:val="24"/>
        </w:rPr>
        <w:t xml:space="preserve">Project </w:t>
      </w:r>
      <w:r w:rsidR="00A14F8D">
        <w:rPr>
          <w:rFonts w:ascii="Arial Narrow" w:hAnsi="Arial Narrow" w:cs="Times New Roman"/>
          <w:bCs/>
          <w:sz w:val="24"/>
          <w:szCs w:val="24"/>
        </w:rPr>
        <w:t>Plan</w:t>
      </w:r>
      <w:r>
        <w:rPr>
          <w:rFonts w:ascii="Arial Narrow" w:hAnsi="Arial Narrow" w:cs="Times New Roman"/>
          <w:bCs/>
          <w:sz w:val="24"/>
          <w:szCs w:val="24"/>
        </w:rPr>
        <w:t xml:space="preserve"> </w:t>
      </w:r>
      <w:r w:rsidRPr="00EE36D0" w:rsidR="0037393F">
        <w:rPr>
          <w:rFonts w:ascii="Arial Narrow" w:hAnsi="Arial Narrow" w:cs="Times New Roman"/>
          <w:bCs/>
          <w:sz w:val="24"/>
          <w:szCs w:val="24"/>
        </w:rPr>
        <w:t>(</w:t>
      </w:r>
      <w:r w:rsidRPr="00EE36D0" w:rsidR="0099632E">
        <w:rPr>
          <w:rFonts w:ascii="Arial Narrow" w:hAnsi="Arial Narrow" w:cs="Times New Roman"/>
          <w:bCs/>
          <w:sz w:val="24"/>
          <w:szCs w:val="24"/>
        </w:rPr>
        <w:t xml:space="preserve">maximum </w:t>
      </w:r>
      <w:r w:rsidRPr="00EE36D0" w:rsidR="003D17C0">
        <w:rPr>
          <w:rFonts w:ascii="Arial Narrow" w:hAnsi="Arial Narrow" w:cs="Times New Roman"/>
          <w:bCs/>
          <w:sz w:val="24"/>
          <w:szCs w:val="24"/>
        </w:rPr>
        <w:t>600 words)</w:t>
      </w:r>
    </w:p>
    <w:p w:rsidRPr="00EE36D0" w:rsidR="00F57034" w:rsidP="009327DD" w:rsidRDefault="00F57034" w14:paraId="60458A0C" w14:textId="736A128B">
      <w:pPr>
        <w:pStyle w:val="BodyText"/>
      </w:pPr>
      <w:r w:rsidRPr="00EE36D0">
        <w:t xml:space="preserve">Summarize the results of </w:t>
      </w:r>
      <w:r w:rsidRPr="00EE36D0" w:rsidR="0040059E">
        <w:t>Design Studio</w:t>
      </w:r>
      <w:r w:rsidRPr="00EE36D0" w:rsidR="008A7B27">
        <w:t xml:space="preserve"> W</w:t>
      </w:r>
      <w:r w:rsidRPr="00EE36D0" w:rsidR="00963111">
        <w:t xml:space="preserve">eek 8’s project management planning. Include </w:t>
      </w:r>
      <w:r w:rsidR="00E27E5C">
        <w:t xml:space="preserve">and explain </w:t>
      </w:r>
      <w:r w:rsidRPr="00EE36D0" w:rsidR="00963111">
        <w:t>you</w:t>
      </w:r>
      <w:r w:rsidRPr="00EE36D0" w:rsidR="002716FE">
        <w:t>r</w:t>
      </w:r>
      <w:r w:rsidRPr="00EE36D0" w:rsidR="00963111">
        <w:t xml:space="preserve"> WBS</w:t>
      </w:r>
      <w:r w:rsidR="00142CBA">
        <w:t>, CPM</w:t>
      </w:r>
      <w:r w:rsidR="00E27E5C">
        <w:t xml:space="preserve">, and </w:t>
      </w:r>
      <w:r w:rsidR="00D45E00">
        <w:t>t</w:t>
      </w:r>
      <w:r w:rsidR="00E27E5C">
        <w:t xml:space="preserve">ask </w:t>
      </w:r>
      <w:r w:rsidR="00D45E00">
        <w:t>l</w:t>
      </w:r>
      <w:r w:rsidR="00E27E5C">
        <w:t xml:space="preserve">ist, </w:t>
      </w:r>
      <w:r w:rsidRPr="00EE36D0" w:rsidR="002716FE">
        <w:t xml:space="preserve">describing </w:t>
      </w:r>
      <w:r w:rsidR="004F47B1">
        <w:t xml:space="preserve">the complete </w:t>
      </w:r>
      <w:r w:rsidR="00F70352">
        <w:t>set</w:t>
      </w:r>
      <w:r w:rsidR="004F47B1">
        <w:t xml:space="preserve"> of </w:t>
      </w:r>
      <w:r w:rsidR="00F25E31">
        <w:t>tasks</w:t>
      </w:r>
      <w:r w:rsidR="004F47B1">
        <w:t xml:space="preserve"> </w:t>
      </w:r>
      <w:r w:rsidRPr="00EE36D0" w:rsidR="002716FE">
        <w:t>to bring your solution to market</w:t>
      </w:r>
      <w:r w:rsidRPr="00EE36D0" w:rsidR="005A5734">
        <w:t xml:space="preserve"> and </w:t>
      </w:r>
      <w:r w:rsidR="00DF3E1B">
        <w:t xml:space="preserve">decommission it </w:t>
      </w:r>
      <w:r w:rsidR="00156AFA">
        <w:t xml:space="preserve">at the end of its lifecycle, including </w:t>
      </w:r>
      <w:r w:rsidRPr="00EE36D0" w:rsidR="005A5734">
        <w:t xml:space="preserve">each </w:t>
      </w:r>
      <w:r w:rsidR="00F25E31">
        <w:t>task</w:t>
      </w:r>
      <w:r w:rsidRPr="00EE36D0" w:rsidR="00EE6F9B">
        <w:t>’s</w:t>
      </w:r>
      <w:r w:rsidRPr="00EE36D0" w:rsidR="005A5734">
        <w:t xml:space="preserve"> </w:t>
      </w:r>
      <w:r w:rsidR="00156AFA">
        <w:t>NV impact in nominal terms</w:t>
      </w:r>
      <w:r w:rsidRPr="00EE36D0" w:rsidR="002716FE">
        <w:t>.</w:t>
      </w:r>
      <w:r w:rsidR="00BF050E">
        <w:t xml:space="preserve"> </w:t>
      </w:r>
      <w:r w:rsidRPr="002718C5" w:rsidR="002718C5">
        <w:t>Highlight any new decision variables.</w:t>
      </w:r>
      <w:r w:rsidR="002718C5">
        <w:t xml:space="preserve"> </w:t>
      </w:r>
      <w:r w:rsidR="00BF050E">
        <w:t xml:space="preserve">Refer to the instructions </w:t>
      </w:r>
      <w:r w:rsidR="006A57E6">
        <w:t>Week 8 Design Studio to ensure you have included your complete plan.</w:t>
      </w:r>
      <w:r w:rsidRPr="00EE36D0" w:rsidR="002716FE">
        <w:t xml:space="preserve"> </w:t>
      </w:r>
    </w:p>
    <w:p w:rsidRPr="00EE36D0" w:rsidR="00E05523" w:rsidP="005070D9" w:rsidRDefault="00BA1F46" w14:paraId="528AB140" w14:textId="4BFDFC8E">
      <w:pPr>
        <w:pStyle w:val="ListParagraph"/>
        <w:numPr>
          <w:ilvl w:val="0"/>
          <w:numId w:val="7"/>
        </w:numPr>
        <w:rPr>
          <w:rFonts w:ascii="Arial Narrow" w:hAnsi="Arial Narrow" w:cs="Times New Roman"/>
          <w:bCs/>
          <w:sz w:val="24"/>
          <w:szCs w:val="24"/>
        </w:rPr>
      </w:pPr>
      <w:r>
        <w:rPr>
          <w:rFonts w:ascii="Arial Narrow" w:hAnsi="Arial Narrow" w:cs="Times New Roman"/>
          <w:bCs/>
          <w:sz w:val="24"/>
          <w:szCs w:val="24"/>
        </w:rPr>
        <w:t>NPV</w:t>
      </w:r>
      <w:r w:rsidR="007A3295">
        <w:rPr>
          <w:rFonts w:ascii="Arial Narrow" w:hAnsi="Arial Narrow" w:cs="Times New Roman"/>
          <w:bCs/>
          <w:sz w:val="24"/>
          <w:szCs w:val="24"/>
        </w:rPr>
        <w:t xml:space="preserve"> </w:t>
      </w:r>
      <w:r w:rsidRPr="00EE36D0" w:rsidR="003D17C0">
        <w:rPr>
          <w:rFonts w:ascii="Arial Narrow" w:hAnsi="Arial Narrow" w:cs="Times New Roman"/>
          <w:bCs/>
          <w:sz w:val="24"/>
          <w:szCs w:val="24"/>
        </w:rPr>
        <w:t>(maximum 600 words)</w:t>
      </w:r>
    </w:p>
    <w:p w:rsidRPr="00EE36D0" w:rsidR="001446EA" w:rsidP="009327DD" w:rsidRDefault="0085442C" w14:paraId="0EBBF3B5" w14:textId="1D7EA302">
      <w:pPr>
        <w:pStyle w:val="BodyText"/>
      </w:pPr>
      <w:r w:rsidRPr="00EE36D0">
        <w:t xml:space="preserve">Summarize the results of Design Studio Week </w:t>
      </w:r>
      <w:r>
        <w:t>9</w:t>
      </w:r>
      <w:r w:rsidRPr="00EE36D0">
        <w:t xml:space="preserve">’s </w:t>
      </w:r>
      <w:r>
        <w:t>TVM calculations</w:t>
      </w:r>
      <w:r w:rsidRPr="00EE36D0">
        <w:t>.</w:t>
      </w:r>
      <w:r w:rsidR="00B321B6">
        <w:t xml:space="preserve"> Include and explain your </w:t>
      </w:r>
      <w:r w:rsidR="00D16B0C">
        <w:t xml:space="preserve">value flow diagram (in nominal terms), </w:t>
      </w:r>
      <w:r w:rsidR="00B321B6">
        <w:t>discount rate</w:t>
      </w:r>
      <w:r w:rsidR="007E7333">
        <w:t xml:space="preserve"> and reference year for </w:t>
      </w:r>
      <w:r w:rsidR="006A57E6">
        <w:t>present value</w:t>
      </w:r>
      <w:r w:rsidR="007E7333">
        <w:t xml:space="preserve"> calculations</w:t>
      </w:r>
      <w:r w:rsidR="00B321B6">
        <w:t xml:space="preserve">, conversion factors to </w:t>
      </w:r>
      <w:r w:rsidR="007E7333">
        <w:t xml:space="preserve">determine </w:t>
      </w:r>
      <w:r w:rsidR="002664D0">
        <w:t xml:space="preserve">NPV of </w:t>
      </w:r>
      <w:r w:rsidR="007E7333">
        <w:t xml:space="preserve">items in </w:t>
      </w:r>
      <w:r w:rsidR="002664D0">
        <w:t xml:space="preserve">your </w:t>
      </w:r>
      <w:r w:rsidR="007E7333">
        <w:t xml:space="preserve">task list, and </w:t>
      </w:r>
      <w:r w:rsidR="002F144C">
        <w:t xml:space="preserve">the resulting </w:t>
      </w:r>
      <w:r w:rsidR="00A62B0C">
        <w:t>N</w:t>
      </w:r>
      <w:r w:rsidR="0049478F">
        <w:t>P</w:t>
      </w:r>
      <w:r w:rsidR="00A62B0C">
        <w:t>V</w:t>
      </w:r>
      <w:r w:rsidR="0040625A">
        <w:t xml:space="preserve"> using working values of decision variables. </w:t>
      </w:r>
      <w:r w:rsidR="00110A15">
        <w:t xml:space="preserve">Determine </w:t>
      </w:r>
      <w:r w:rsidR="006A57E6">
        <w:t>and</w:t>
      </w:r>
      <w:r w:rsidR="00110A15">
        <w:t xml:space="preserve"> explain </w:t>
      </w:r>
      <w:r w:rsidR="000510A1">
        <w:t xml:space="preserve">whether </w:t>
      </w:r>
      <w:r w:rsidR="00110A15">
        <w:t xml:space="preserve">you should pursue this version of your project with a MARR of 15%, and what the </w:t>
      </w:r>
      <w:r w:rsidR="008F58F6">
        <w:t>IRR</w:t>
      </w:r>
      <w:r w:rsidR="00110A15">
        <w:t xml:space="preserve"> of your project is. </w:t>
      </w:r>
      <w:r w:rsidRPr="002718C5" w:rsidR="002718C5">
        <w:t>Highlight any new decision variables.</w:t>
      </w:r>
      <w:r w:rsidR="002718C5">
        <w:rPr>
          <w:bCs w:val="0"/>
        </w:rPr>
        <w:t xml:space="preserve"> </w:t>
      </w:r>
      <w:r w:rsidR="00B321B6">
        <w:rPr>
          <w:bCs w:val="0"/>
        </w:rPr>
        <w:t xml:space="preserve">Refer to the instructions for </w:t>
      </w:r>
      <w:r w:rsidR="00DA0C61">
        <w:rPr>
          <w:bCs w:val="0"/>
        </w:rPr>
        <w:t xml:space="preserve">Week 9 to ensure that you have included your complete NPV model and all TVM considerations. </w:t>
      </w:r>
    </w:p>
    <w:p w:rsidRPr="00EE36D0" w:rsidR="008B49FD" w:rsidP="005070D9" w:rsidRDefault="0001163E" w14:paraId="4F334D9C" w14:textId="5CB4F339">
      <w:pPr>
        <w:pStyle w:val="ListParagraph"/>
        <w:numPr>
          <w:ilvl w:val="0"/>
          <w:numId w:val="7"/>
        </w:numPr>
        <w:rPr>
          <w:rFonts w:ascii="Arial Narrow" w:hAnsi="Arial Narrow" w:cs="Times New Roman"/>
          <w:bCs/>
          <w:sz w:val="24"/>
          <w:szCs w:val="24"/>
        </w:rPr>
      </w:pPr>
      <w:r w:rsidRPr="00EE36D0">
        <w:rPr>
          <w:rFonts w:ascii="Arial Narrow" w:hAnsi="Arial Narrow" w:cs="Times New Roman"/>
          <w:bCs/>
          <w:sz w:val="24"/>
          <w:szCs w:val="24"/>
        </w:rPr>
        <w:t>R</w:t>
      </w:r>
      <w:r w:rsidRPr="00EE36D0" w:rsidR="00600E11">
        <w:rPr>
          <w:rFonts w:ascii="Arial Narrow" w:hAnsi="Arial Narrow" w:cs="Times New Roman"/>
          <w:bCs/>
          <w:sz w:val="24"/>
          <w:szCs w:val="24"/>
        </w:rPr>
        <w:t>isk</w:t>
      </w:r>
      <w:r w:rsidRPr="00EE36D0" w:rsidR="003D17C0">
        <w:rPr>
          <w:rFonts w:ascii="Arial Narrow" w:hAnsi="Arial Narrow" w:cs="Times New Roman"/>
          <w:bCs/>
          <w:sz w:val="24"/>
          <w:szCs w:val="24"/>
        </w:rPr>
        <w:t xml:space="preserve"> </w:t>
      </w:r>
      <w:r w:rsidR="002B14BD">
        <w:rPr>
          <w:rFonts w:ascii="Arial Narrow" w:hAnsi="Arial Narrow" w:cs="Times New Roman"/>
          <w:bCs/>
          <w:sz w:val="24"/>
          <w:szCs w:val="24"/>
        </w:rPr>
        <w:t>Management</w:t>
      </w:r>
      <w:r w:rsidR="002E6AEB">
        <w:rPr>
          <w:rFonts w:ascii="Arial Narrow" w:hAnsi="Arial Narrow" w:cs="Times New Roman"/>
          <w:bCs/>
          <w:sz w:val="24"/>
          <w:szCs w:val="24"/>
        </w:rPr>
        <w:t xml:space="preserve"> </w:t>
      </w:r>
      <w:r w:rsidRPr="00EE36D0" w:rsidR="003D17C0">
        <w:rPr>
          <w:rFonts w:ascii="Arial Narrow" w:hAnsi="Arial Narrow" w:cs="Times New Roman"/>
          <w:bCs/>
          <w:sz w:val="24"/>
          <w:szCs w:val="24"/>
        </w:rPr>
        <w:t>(maximum 600 words)</w:t>
      </w:r>
    </w:p>
    <w:p w:rsidRPr="00EE36D0" w:rsidR="002718C5" w:rsidP="002718C5" w:rsidRDefault="004C73C3" w14:paraId="3A8A66F5" w14:textId="527AFEF2">
      <w:pPr>
        <w:pStyle w:val="BodyText"/>
      </w:pPr>
      <w:r w:rsidRPr="00EE36D0">
        <w:t xml:space="preserve">Summarize the results of Design Studio Week </w:t>
      </w:r>
      <w:r>
        <w:t>10</w:t>
      </w:r>
      <w:r w:rsidRPr="00EE36D0">
        <w:t xml:space="preserve">’s </w:t>
      </w:r>
      <w:r>
        <w:t>risk management</w:t>
      </w:r>
      <w:r w:rsidRPr="00EE36D0">
        <w:t>.</w:t>
      </w:r>
      <w:r>
        <w:t xml:space="preserve"> Include and explain your </w:t>
      </w:r>
      <w:r w:rsidR="008E18EA">
        <w:t xml:space="preserve">risk </w:t>
      </w:r>
      <w:r w:rsidR="005313D5">
        <w:t>matrix</w:t>
      </w:r>
      <w:r w:rsidR="00BA3EA7">
        <w:t xml:space="preserve">, </w:t>
      </w:r>
      <w:r w:rsidR="008D16E6">
        <w:t xml:space="preserve">plans to deal with the 3 most critical risks, and </w:t>
      </w:r>
      <w:r w:rsidR="00F24A81">
        <w:t>how you updated the task list and NVF to</w:t>
      </w:r>
      <w:r w:rsidR="00437FB2">
        <w:t xml:space="preserve"> include the impact of risk</w:t>
      </w:r>
      <w:r w:rsidR="002718C5">
        <w:t>. Highlight any new decision variables</w:t>
      </w:r>
      <w:r w:rsidR="003C7FED">
        <w:t xml:space="preserve"> and random variables</w:t>
      </w:r>
      <w:r w:rsidR="00F15BF0">
        <w:t xml:space="preserve">, </w:t>
      </w:r>
      <w:r w:rsidR="003C7FED">
        <w:t xml:space="preserve">and any </w:t>
      </w:r>
      <w:r w:rsidR="00F15BF0">
        <w:t xml:space="preserve">parameters replaced with </w:t>
      </w:r>
      <w:r w:rsidR="003C7FED">
        <w:t>probability distributions</w:t>
      </w:r>
      <w:r w:rsidR="002718C5">
        <w:t>.</w:t>
      </w:r>
      <w:r w:rsidRPr="002718C5" w:rsidR="002718C5">
        <w:rPr>
          <w:bCs w:val="0"/>
        </w:rPr>
        <w:t xml:space="preserve"> </w:t>
      </w:r>
      <w:r w:rsidR="007B2083">
        <w:rPr>
          <w:bCs w:val="0"/>
        </w:rPr>
        <w:t xml:space="preserve">Explain how you converted the </w:t>
      </w:r>
      <w:r w:rsidR="003F0EF0">
        <w:rPr>
          <w:bCs w:val="0"/>
        </w:rPr>
        <w:t>NVF into a stochastic model</w:t>
      </w:r>
      <w:r w:rsidR="007461C0">
        <w:rPr>
          <w:bCs w:val="0"/>
        </w:rPr>
        <w:t xml:space="preserve">, </w:t>
      </w:r>
      <w:r w:rsidR="003F6621">
        <w:rPr>
          <w:bCs w:val="0"/>
        </w:rPr>
        <w:t>converted this into a</w:t>
      </w:r>
      <w:r w:rsidR="003C4D88">
        <w:rPr>
          <w:bCs w:val="0"/>
        </w:rPr>
        <w:t xml:space="preserve"> draft</w:t>
      </w:r>
      <w:commentRangeStart w:id="77"/>
      <w:r w:rsidR="003F6621">
        <w:rPr>
          <w:bCs w:val="0"/>
        </w:rPr>
        <w:t xml:space="preserve"> </w:t>
      </w:r>
      <w:commentRangeStart w:id="78"/>
      <w:r w:rsidR="003F6621">
        <w:rPr>
          <w:bCs w:val="0"/>
        </w:rPr>
        <w:t>deterministic model</w:t>
      </w:r>
      <w:r w:rsidR="007461C0">
        <w:rPr>
          <w:bCs w:val="0"/>
        </w:rPr>
        <w:t xml:space="preserve"> </w:t>
      </w:r>
      <w:commentRangeEnd w:id="77"/>
      <w:r w:rsidR="00D94C0D">
        <w:rPr>
          <w:rStyle w:val="CommentReference"/>
          <w:rFonts w:asciiTheme="minorHAnsi" w:hAnsiTheme="minorHAnsi" w:cstheme="minorBidi"/>
          <w:bCs w:val="0"/>
        </w:rPr>
        <w:commentReference w:id="77"/>
      </w:r>
      <w:commentRangeEnd w:id="78"/>
      <w:r w:rsidR="006D3D71">
        <w:rPr>
          <w:rStyle w:val="CommentReference"/>
          <w:rFonts w:asciiTheme="minorHAnsi" w:hAnsiTheme="minorHAnsi" w:cstheme="minorBidi"/>
          <w:bCs w:val="0"/>
        </w:rPr>
        <w:commentReference w:id="78"/>
      </w:r>
      <w:r w:rsidR="007461C0">
        <w:rPr>
          <w:bCs w:val="0"/>
        </w:rPr>
        <w:t xml:space="preserve">for later improvements and optimization, and report the NPV of your project </w:t>
      </w:r>
      <w:r w:rsidR="00517A40">
        <w:rPr>
          <w:bCs w:val="0"/>
        </w:rPr>
        <w:t>at the working set of input decision variables</w:t>
      </w:r>
      <w:r w:rsidR="00A33A50">
        <w:rPr>
          <w:bCs w:val="0"/>
        </w:rPr>
        <w:t xml:space="preserve"> </w:t>
      </w:r>
      <w:r w:rsidR="00A150D5">
        <w:rPr>
          <w:bCs w:val="0"/>
        </w:rPr>
        <w:t xml:space="preserve">according to </w:t>
      </w:r>
      <w:r w:rsidR="003C4D88">
        <w:rPr>
          <w:bCs w:val="0"/>
        </w:rPr>
        <w:t>your draft</w:t>
      </w:r>
      <w:r w:rsidR="00A150D5">
        <w:rPr>
          <w:bCs w:val="0"/>
        </w:rPr>
        <w:t xml:space="preserve"> deterministic model.</w:t>
      </w:r>
      <w:r w:rsidR="002718C5">
        <w:rPr>
          <w:bCs w:val="0"/>
        </w:rPr>
        <w:t xml:space="preserve"> Refer to the instructions for </w:t>
      </w:r>
      <w:r w:rsidR="00DA0C61">
        <w:rPr>
          <w:bCs w:val="0"/>
        </w:rPr>
        <w:t xml:space="preserve">Week 10 to ensure that you have included your entire risk management plan. </w:t>
      </w:r>
    </w:p>
    <w:p w:rsidRPr="00EE36D0" w:rsidR="005878EC" w:rsidP="00AA6B4F" w:rsidRDefault="005878EC" w14:paraId="456D949F" w14:textId="77777777">
      <w:pPr>
        <w:pStyle w:val="paragraph"/>
        <w:spacing w:before="0" w:beforeAutospacing="0" w:after="0" w:afterAutospacing="0"/>
        <w:jc w:val="both"/>
        <w:textAlignment w:val="baseline"/>
        <w:rPr>
          <w:rFonts w:ascii="Arial Narrow" w:hAnsi="Arial Narrow"/>
        </w:rPr>
      </w:pPr>
    </w:p>
    <w:p w:rsidR="001446EA" w:rsidP="003B6906" w:rsidRDefault="001446EA" w14:paraId="16D1BAE1" w14:textId="193BF713">
      <w:pPr>
        <w:pStyle w:val="paragraph"/>
        <w:spacing w:before="0" w:beforeAutospacing="0" w:after="0" w:afterAutospacing="0"/>
        <w:textAlignment w:val="baseline"/>
        <w:rPr>
          <w:rStyle w:val="eop"/>
          <w:rFonts w:ascii="Arial Narrow" w:hAnsi="Arial Narrow"/>
          <w:u w:val="single"/>
        </w:rPr>
      </w:pPr>
      <w:r w:rsidRPr="00EE36D0">
        <w:rPr>
          <w:rStyle w:val="normaltextrun"/>
          <w:rFonts w:ascii="Arial Narrow" w:hAnsi="Arial Narrow"/>
          <w:u w:val="single"/>
          <w:lang w:val="en-US"/>
        </w:rPr>
        <w:t xml:space="preserve">The structure of the </w:t>
      </w:r>
      <w:r w:rsidRPr="00EE36D0">
        <w:rPr>
          <w:rStyle w:val="normaltextrun"/>
          <w:rFonts w:ascii="Arial Narrow" w:hAnsi="Arial Narrow"/>
          <w:i/>
          <w:iCs/>
          <w:u w:val="single"/>
          <w:lang w:val="en-US"/>
        </w:rPr>
        <w:t>final</w:t>
      </w:r>
      <w:r w:rsidRPr="00EE36D0">
        <w:rPr>
          <w:rStyle w:val="normaltextrun"/>
          <w:rFonts w:ascii="Arial Narrow" w:hAnsi="Arial Narrow"/>
          <w:u w:val="single"/>
          <w:lang w:val="en-US"/>
        </w:rPr>
        <w:t xml:space="preserve"> </w:t>
      </w:r>
      <w:r w:rsidRPr="00EE36D0" w:rsidR="00031E36">
        <w:rPr>
          <w:rStyle w:val="normaltextrun"/>
          <w:rFonts w:ascii="Arial Narrow" w:hAnsi="Arial Narrow"/>
          <w:u w:val="single"/>
          <w:lang w:val="en-US"/>
        </w:rPr>
        <w:t>Complex Report</w:t>
      </w:r>
      <w:r w:rsidRPr="00EE36D0">
        <w:rPr>
          <w:rStyle w:val="normaltextrun"/>
          <w:rFonts w:ascii="Arial Narrow" w:hAnsi="Arial Narrow"/>
          <w:u w:val="single"/>
          <w:lang w:val="en-US"/>
        </w:rPr>
        <w:t xml:space="preserve"> should be as follows:</w:t>
      </w:r>
      <w:r w:rsidRPr="00EE36D0">
        <w:rPr>
          <w:rStyle w:val="eop"/>
          <w:rFonts w:ascii="Arial Narrow" w:hAnsi="Arial Narrow"/>
          <w:u w:val="single"/>
        </w:rPr>
        <w:t> </w:t>
      </w:r>
    </w:p>
    <w:p w:rsidRPr="00EE36D0" w:rsidR="005C3558" w:rsidP="003B6906" w:rsidRDefault="005C3558" w14:paraId="11B50EF0" w14:textId="77777777">
      <w:pPr>
        <w:pStyle w:val="paragraph"/>
        <w:spacing w:before="0" w:beforeAutospacing="0" w:after="0" w:afterAutospacing="0"/>
        <w:textAlignment w:val="baseline"/>
        <w:rPr>
          <w:rStyle w:val="eop"/>
          <w:rFonts w:ascii="Arial Narrow" w:hAnsi="Arial Narrow"/>
          <w:u w:val="single"/>
        </w:rPr>
      </w:pPr>
    </w:p>
    <w:p w:rsidRPr="00191E8D" w:rsidR="0099529A" w:rsidP="0099529A" w:rsidRDefault="0099529A" w14:paraId="15697827" w14:textId="77777777">
      <w:pPr>
        <w:pStyle w:val="paragraph"/>
        <w:spacing w:before="0" w:beforeAutospacing="0" w:after="160" w:afterAutospacing="0" w:line="259" w:lineRule="auto"/>
        <w:rPr>
          <w:rFonts w:ascii="Arial Narrow" w:hAnsi="Arial Narrow" w:eastAsiaTheme="minorHAnsi"/>
          <w:bCs/>
          <w:u w:val="single"/>
          <w:lang w:val="en-US" w:eastAsia="en-US"/>
        </w:rPr>
      </w:pPr>
      <w:r w:rsidRPr="00191E8D">
        <w:rPr>
          <w:rFonts w:ascii="Arial Narrow" w:hAnsi="Arial Narrow" w:eastAsiaTheme="minorHAnsi"/>
          <w:bCs/>
          <w:lang w:val="en-US" w:eastAsia="en-US"/>
        </w:rPr>
        <w:t xml:space="preserve">Contribution List - </w:t>
      </w:r>
      <w:proofErr w:type="gramStart"/>
      <w:r w:rsidRPr="00A02E69">
        <w:rPr>
          <w:rFonts w:ascii="Arial Narrow" w:hAnsi="Arial Narrow" w:eastAsiaTheme="minorHAnsi"/>
          <w:bCs/>
          <w:lang w:val="en-US" w:eastAsia="en-US"/>
        </w:rPr>
        <w:t>List</w:t>
      </w:r>
      <w:proofErr w:type="gramEnd"/>
      <w:r w:rsidRPr="00A02E69">
        <w:rPr>
          <w:rFonts w:ascii="Arial Narrow" w:hAnsi="Arial Narrow" w:eastAsiaTheme="minorHAnsi"/>
          <w:bCs/>
          <w:lang w:val="en-US" w:eastAsia="en-US"/>
        </w:rPr>
        <w:t xml:space="preserve"> each team member and their </w:t>
      </w:r>
      <w:r>
        <w:rPr>
          <w:rFonts w:ascii="Arial Narrow" w:hAnsi="Arial Narrow" w:eastAsiaTheme="minorHAnsi"/>
          <w:bCs/>
          <w:lang w:val="en-US" w:eastAsia="en-US"/>
        </w:rPr>
        <w:t xml:space="preserve">sections they take responsibility for. </w:t>
      </w:r>
    </w:p>
    <w:p w:rsidRPr="00EE36D0" w:rsidR="003B6906" w:rsidP="005070D9" w:rsidRDefault="003B6906" w14:paraId="7FF6F719" w14:textId="5ACD027A">
      <w:pPr>
        <w:pStyle w:val="ListParagraph"/>
        <w:numPr>
          <w:ilvl w:val="0"/>
          <w:numId w:val="19"/>
        </w:numPr>
        <w:rPr>
          <w:rFonts w:ascii="Arial Narrow" w:hAnsi="Arial Narrow" w:cs="Times New Roman"/>
          <w:bCs/>
          <w:color w:val="FF0000"/>
          <w:sz w:val="24"/>
          <w:szCs w:val="24"/>
        </w:rPr>
      </w:pPr>
      <w:r w:rsidRPr="00EE36D0">
        <w:rPr>
          <w:rFonts w:ascii="Arial Narrow" w:hAnsi="Arial Narrow" w:cs="Times New Roman"/>
          <w:bCs/>
          <w:color w:val="FF0000"/>
          <w:sz w:val="24"/>
          <w:szCs w:val="24"/>
        </w:rPr>
        <w:t xml:space="preserve">Change Log </w:t>
      </w:r>
    </w:p>
    <w:p w:rsidRPr="00EE36D0" w:rsidR="003B6906" w:rsidP="00B0354A" w:rsidRDefault="003B6906" w14:paraId="0D78213C" w14:textId="67B174A9">
      <w:pPr>
        <w:pStyle w:val="BodyText"/>
      </w:pPr>
      <w:r w:rsidRPr="00EE36D0">
        <w:t xml:space="preserve">Include a table identifying the changes made since the draft submission of the </w:t>
      </w:r>
      <w:r w:rsidR="00494370">
        <w:t>Complex</w:t>
      </w:r>
      <w:r w:rsidRPr="00EE36D0" w:rsidR="00494370">
        <w:t xml:space="preserve"> </w:t>
      </w:r>
      <w:r w:rsidRPr="00EE36D0" w:rsidR="00031E36">
        <w:t>Report</w:t>
      </w:r>
      <w:r w:rsidRPr="00EE36D0">
        <w:t xml:space="preserve">. The table should have the following structure. For the type of change, identify if the change was an addition, deletion, or revision. </w:t>
      </w:r>
    </w:p>
    <w:p w:rsidR="00BE51A8" w:rsidP="005070D9" w:rsidRDefault="00BE51A8" w14:paraId="53C6B366"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 xml:space="preserve">Change Number </w:t>
      </w:r>
    </w:p>
    <w:p w:rsidR="00BE51A8" w:rsidP="005070D9" w:rsidRDefault="00BE51A8" w14:paraId="08DD3895" w14:textId="673EE68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Type: Identify</w:t>
      </w:r>
      <w:r w:rsidRPr="00F063D5">
        <w:rPr>
          <w:rFonts w:ascii="Arial Narrow" w:hAnsi="Arial Narrow" w:cs="Times New Roman"/>
          <w:bCs/>
          <w:sz w:val="24"/>
          <w:szCs w:val="24"/>
        </w:rPr>
        <w:t xml:space="preserve"> if the change was an addition, deletion, or revision. </w:t>
      </w:r>
    </w:p>
    <w:p w:rsidR="00BE51A8" w:rsidP="005070D9" w:rsidRDefault="00BE51A8" w14:paraId="29D06E84"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Source of the Change: Identify why the change was needed (e.g. feedback from TA, group discussion, etc.)</w:t>
      </w:r>
    </w:p>
    <w:p w:rsidR="00BE51A8" w:rsidP="005070D9" w:rsidRDefault="00BE51A8" w14:paraId="3C2C953F"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Original: Original version of the text (prior to the change)</w:t>
      </w:r>
    </w:p>
    <w:p w:rsidR="00BE51A8" w:rsidP="005070D9" w:rsidRDefault="00BE51A8" w14:paraId="15665CD1"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New: New version of the text (after the change)</w:t>
      </w:r>
    </w:p>
    <w:p w:rsidR="00BE51A8" w:rsidP="005070D9" w:rsidRDefault="00BE51A8" w14:paraId="130389FB"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Section: Section Number (or title)</w:t>
      </w:r>
    </w:p>
    <w:p w:rsidRPr="00F063D5" w:rsidR="00BE51A8" w:rsidP="005070D9" w:rsidRDefault="00BE51A8" w14:paraId="09D123AD" w14:textId="77777777">
      <w:pPr>
        <w:pStyle w:val="ListParagraph"/>
        <w:numPr>
          <w:ilvl w:val="0"/>
          <w:numId w:val="10"/>
        </w:numPr>
        <w:jc w:val="both"/>
        <w:rPr>
          <w:rFonts w:ascii="Arial Narrow" w:hAnsi="Arial Narrow" w:cs="Times New Roman"/>
          <w:bCs/>
          <w:sz w:val="24"/>
          <w:szCs w:val="24"/>
        </w:rPr>
      </w:pPr>
      <w:r>
        <w:rPr>
          <w:rFonts w:ascii="Arial Narrow" w:hAnsi="Arial Narrow" w:cs="Times New Roman"/>
          <w:bCs/>
          <w:sz w:val="24"/>
          <w:szCs w:val="24"/>
        </w:rPr>
        <w:t>Page</w:t>
      </w:r>
    </w:p>
    <w:tbl>
      <w:tblPr>
        <w:tblStyle w:val="TableGrid"/>
        <w:tblW w:w="0" w:type="auto"/>
        <w:tblLook w:val="04A0" w:firstRow="1" w:lastRow="0" w:firstColumn="1" w:lastColumn="0" w:noHBand="0" w:noVBand="1"/>
      </w:tblPr>
      <w:tblGrid>
        <w:gridCol w:w="906"/>
        <w:gridCol w:w="1046"/>
        <w:gridCol w:w="1867"/>
        <w:gridCol w:w="2189"/>
        <w:gridCol w:w="2519"/>
        <w:gridCol w:w="873"/>
        <w:gridCol w:w="676"/>
      </w:tblGrid>
      <w:tr w:rsidRPr="00EE36D0" w:rsidR="00B0354A" w14:paraId="329A830E" w14:textId="77777777">
        <w:trPr>
          <w:trHeight w:val="287"/>
        </w:trPr>
        <w:tc>
          <w:tcPr>
            <w:tcW w:w="905" w:type="dxa"/>
          </w:tcPr>
          <w:p w:rsidRPr="00EE36D0" w:rsidR="00BE51A8" w:rsidRDefault="00BE51A8" w14:paraId="37524DE2" w14:textId="77777777">
            <w:pPr>
              <w:rPr>
                <w:rFonts w:ascii="Arial Narrow" w:hAnsi="Arial Narrow" w:cs="Times New Roman"/>
                <w:bCs/>
                <w:sz w:val="24"/>
                <w:szCs w:val="24"/>
              </w:rPr>
            </w:pPr>
            <w:r w:rsidRPr="00EE36D0">
              <w:rPr>
                <w:rFonts w:ascii="Arial Narrow" w:hAnsi="Arial Narrow" w:cs="Times New Roman"/>
                <w:bCs/>
                <w:sz w:val="24"/>
                <w:szCs w:val="24"/>
              </w:rPr>
              <w:t xml:space="preserve">Change No. </w:t>
            </w:r>
          </w:p>
        </w:tc>
        <w:tc>
          <w:tcPr>
            <w:tcW w:w="1060" w:type="dxa"/>
          </w:tcPr>
          <w:p w:rsidRPr="00EE36D0" w:rsidR="00BE51A8" w:rsidRDefault="00BE51A8" w14:paraId="6B82AD1E" w14:textId="77777777">
            <w:pPr>
              <w:rPr>
                <w:rFonts w:ascii="Arial Narrow" w:hAnsi="Arial Narrow" w:cs="Times New Roman"/>
                <w:bCs/>
                <w:sz w:val="24"/>
                <w:szCs w:val="24"/>
              </w:rPr>
            </w:pPr>
            <w:r w:rsidRPr="00EE36D0">
              <w:rPr>
                <w:rFonts w:ascii="Arial Narrow" w:hAnsi="Arial Narrow" w:cs="Times New Roman"/>
                <w:bCs/>
                <w:sz w:val="24"/>
                <w:szCs w:val="24"/>
              </w:rPr>
              <w:t>Type</w:t>
            </w:r>
          </w:p>
        </w:tc>
        <w:tc>
          <w:tcPr>
            <w:tcW w:w="1890" w:type="dxa"/>
          </w:tcPr>
          <w:p w:rsidRPr="00EE36D0" w:rsidR="00BE51A8" w:rsidRDefault="00BE51A8" w14:paraId="0F3845D2" w14:textId="77777777">
            <w:pPr>
              <w:rPr>
                <w:rFonts w:ascii="Arial Narrow" w:hAnsi="Arial Narrow" w:cs="Times New Roman"/>
                <w:bCs/>
                <w:sz w:val="24"/>
                <w:szCs w:val="24"/>
              </w:rPr>
            </w:pPr>
            <w:r w:rsidRPr="00EE36D0">
              <w:rPr>
                <w:rFonts w:ascii="Arial Narrow" w:hAnsi="Arial Narrow" w:cs="Times New Roman"/>
                <w:bCs/>
                <w:sz w:val="24"/>
                <w:szCs w:val="24"/>
              </w:rPr>
              <w:t>Description</w:t>
            </w:r>
          </w:p>
        </w:tc>
        <w:tc>
          <w:tcPr>
            <w:tcW w:w="2235" w:type="dxa"/>
          </w:tcPr>
          <w:p w:rsidR="00BE51A8" w:rsidRDefault="00BE51A8" w14:paraId="7CDB4EBF" w14:textId="77777777">
            <w:pPr>
              <w:rPr>
                <w:rFonts w:ascii="Arial Narrow" w:hAnsi="Arial Narrow" w:cs="Times New Roman"/>
                <w:bCs/>
                <w:sz w:val="24"/>
                <w:szCs w:val="24"/>
              </w:rPr>
            </w:pPr>
            <w:r>
              <w:rPr>
                <w:rFonts w:ascii="Arial Narrow" w:hAnsi="Arial Narrow" w:cs="Times New Roman"/>
                <w:bCs/>
                <w:sz w:val="24"/>
                <w:szCs w:val="24"/>
              </w:rPr>
              <w:t>Original</w:t>
            </w:r>
          </w:p>
        </w:tc>
        <w:tc>
          <w:tcPr>
            <w:tcW w:w="2586" w:type="dxa"/>
          </w:tcPr>
          <w:p w:rsidR="00BE51A8" w:rsidRDefault="00BE51A8" w14:paraId="0468DDD7" w14:textId="77777777">
            <w:pPr>
              <w:rPr>
                <w:rFonts w:ascii="Arial Narrow" w:hAnsi="Arial Narrow" w:cs="Times New Roman"/>
                <w:bCs/>
                <w:sz w:val="24"/>
                <w:szCs w:val="24"/>
              </w:rPr>
            </w:pPr>
            <w:r>
              <w:rPr>
                <w:rFonts w:ascii="Arial Narrow" w:hAnsi="Arial Narrow" w:cs="Times New Roman"/>
                <w:bCs/>
                <w:sz w:val="24"/>
                <w:szCs w:val="24"/>
              </w:rPr>
              <w:t>New</w:t>
            </w:r>
          </w:p>
        </w:tc>
        <w:tc>
          <w:tcPr>
            <w:tcW w:w="873" w:type="dxa"/>
          </w:tcPr>
          <w:p w:rsidRPr="00EE36D0" w:rsidR="00BE51A8" w:rsidRDefault="00BE51A8" w14:paraId="46133CAC" w14:textId="77777777">
            <w:pPr>
              <w:rPr>
                <w:rFonts w:ascii="Arial Narrow" w:hAnsi="Arial Narrow" w:cs="Times New Roman"/>
                <w:bCs/>
                <w:sz w:val="24"/>
                <w:szCs w:val="24"/>
              </w:rPr>
            </w:pPr>
            <w:r w:rsidRPr="00EE36D0">
              <w:rPr>
                <w:rFonts w:ascii="Arial Narrow" w:hAnsi="Arial Narrow" w:cs="Times New Roman"/>
                <w:bCs/>
                <w:sz w:val="24"/>
                <w:szCs w:val="24"/>
              </w:rPr>
              <w:t xml:space="preserve">Section </w:t>
            </w:r>
          </w:p>
        </w:tc>
        <w:tc>
          <w:tcPr>
            <w:tcW w:w="676" w:type="dxa"/>
          </w:tcPr>
          <w:p w:rsidRPr="00EE36D0" w:rsidR="00BE51A8" w:rsidRDefault="00BE51A8" w14:paraId="6B0B7BD5" w14:textId="77777777">
            <w:pPr>
              <w:rPr>
                <w:rFonts w:ascii="Arial Narrow" w:hAnsi="Arial Narrow" w:cs="Times New Roman"/>
                <w:bCs/>
                <w:sz w:val="24"/>
                <w:szCs w:val="24"/>
              </w:rPr>
            </w:pPr>
            <w:r w:rsidRPr="00EE36D0">
              <w:rPr>
                <w:rFonts w:ascii="Arial Narrow" w:hAnsi="Arial Narrow" w:cs="Times New Roman"/>
                <w:bCs/>
                <w:sz w:val="24"/>
                <w:szCs w:val="24"/>
              </w:rPr>
              <w:t>Page</w:t>
            </w:r>
          </w:p>
        </w:tc>
      </w:tr>
      <w:tr w:rsidRPr="00EE36D0" w:rsidR="00B0354A" w14:paraId="659E8489" w14:textId="77777777">
        <w:trPr>
          <w:trHeight w:val="287"/>
        </w:trPr>
        <w:tc>
          <w:tcPr>
            <w:tcW w:w="905" w:type="dxa"/>
          </w:tcPr>
          <w:p w:rsidRPr="00EE36D0" w:rsidR="00BE51A8" w:rsidRDefault="00BE51A8" w14:paraId="6CA2807B" w14:textId="77777777">
            <w:pPr>
              <w:rPr>
                <w:rFonts w:ascii="Arial Narrow" w:hAnsi="Arial Narrow" w:cs="Times New Roman"/>
                <w:bCs/>
                <w:sz w:val="24"/>
                <w:szCs w:val="24"/>
              </w:rPr>
            </w:pPr>
          </w:p>
        </w:tc>
        <w:tc>
          <w:tcPr>
            <w:tcW w:w="1060" w:type="dxa"/>
          </w:tcPr>
          <w:p w:rsidRPr="00EE36D0" w:rsidR="00BE51A8" w:rsidRDefault="00BE51A8" w14:paraId="3127EB11" w14:textId="77777777">
            <w:pPr>
              <w:rPr>
                <w:rFonts w:ascii="Arial Narrow" w:hAnsi="Arial Narrow" w:cs="Times New Roman"/>
                <w:bCs/>
                <w:sz w:val="24"/>
                <w:szCs w:val="24"/>
              </w:rPr>
            </w:pPr>
          </w:p>
        </w:tc>
        <w:tc>
          <w:tcPr>
            <w:tcW w:w="1890" w:type="dxa"/>
          </w:tcPr>
          <w:p w:rsidRPr="00EE36D0" w:rsidR="00BE51A8" w:rsidRDefault="00BE51A8" w14:paraId="6371B2BB" w14:textId="77777777">
            <w:pPr>
              <w:rPr>
                <w:rFonts w:ascii="Arial Narrow" w:hAnsi="Arial Narrow" w:cs="Times New Roman"/>
                <w:bCs/>
                <w:sz w:val="24"/>
                <w:szCs w:val="24"/>
              </w:rPr>
            </w:pPr>
          </w:p>
        </w:tc>
        <w:tc>
          <w:tcPr>
            <w:tcW w:w="2235" w:type="dxa"/>
          </w:tcPr>
          <w:p w:rsidRPr="00EE36D0" w:rsidR="00BE51A8" w:rsidRDefault="00BE51A8" w14:paraId="1BE29BAF" w14:textId="77777777">
            <w:pPr>
              <w:rPr>
                <w:rFonts w:ascii="Arial Narrow" w:hAnsi="Arial Narrow" w:cs="Times New Roman"/>
                <w:bCs/>
                <w:sz w:val="24"/>
                <w:szCs w:val="24"/>
              </w:rPr>
            </w:pPr>
          </w:p>
        </w:tc>
        <w:tc>
          <w:tcPr>
            <w:tcW w:w="2586" w:type="dxa"/>
          </w:tcPr>
          <w:p w:rsidRPr="00EE36D0" w:rsidR="00BE51A8" w:rsidRDefault="00BE51A8" w14:paraId="5F7B43B1" w14:textId="77777777">
            <w:pPr>
              <w:rPr>
                <w:rFonts w:ascii="Arial Narrow" w:hAnsi="Arial Narrow" w:cs="Times New Roman"/>
                <w:bCs/>
                <w:sz w:val="24"/>
                <w:szCs w:val="24"/>
              </w:rPr>
            </w:pPr>
          </w:p>
        </w:tc>
        <w:tc>
          <w:tcPr>
            <w:tcW w:w="873" w:type="dxa"/>
          </w:tcPr>
          <w:p w:rsidRPr="00EE36D0" w:rsidR="00BE51A8" w:rsidRDefault="00BE51A8" w14:paraId="16E0C335" w14:textId="77777777">
            <w:pPr>
              <w:rPr>
                <w:rFonts w:ascii="Arial Narrow" w:hAnsi="Arial Narrow" w:cs="Times New Roman"/>
                <w:bCs/>
                <w:sz w:val="24"/>
                <w:szCs w:val="24"/>
              </w:rPr>
            </w:pPr>
          </w:p>
        </w:tc>
        <w:tc>
          <w:tcPr>
            <w:tcW w:w="676" w:type="dxa"/>
          </w:tcPr>
          <w:p w:rsidRPr="00EE36D0" w:rsidR="00BE51A8" w:rsidRDefault="00BE51A8" w14:paraId="47AD7CEE" w14:textId="77777777">
            <w:pPr>
              <w:rPr>
                <w:rFonts w:ascii="Arial Narrow" w:hAnsi="Arial Narrow" w:cs="Times New Roman"/>
                <w:bCs/>
                <w:sz w:val="24"/>
                <w:szCs w:val="24"/>
              </w:rPr>
            </w:pPr>
          </w:p>
        </w:tc>
      </w:tr>
    </w:tbl>
    <w:p w:rsidRPr="00EE36D0" w:rsidR="001446EA" w:rsidP="00B0354A" w:rsidRDefault="001446EA" w14:paraId="7B3492CB" w14:textId="4EEB365A"/>
    <w:p w:rsidR="00012D8B" w:rsidP="00012D8B" w:rsidRDefault="00012D8B" w14:paraId="5420D2A8" w14:textId="77777777">
      <w:pPr>
        <w:pStyle w:val="paragraph"/>
        <w:spacing w:before="0" w:beforeAutospacing="0" w:after="160" w:afterAutospacing="0" w:line="259" w:lineRule="auto"/>
        <w:rPr>
          <w:rFonts w:ascii="Arial Narrow" w:hAnsi="Arial Narrow" w:eastAsiaTheme="minorHAnsi"/>
          <w:bCs/>
          <w:u w:val="single"/>
          <w:lang w:val="en-US" w:eastAsia="en-US"/>
        </w:rPr>
      </w:pPr>
      <w:r>
        <w:rPr>
          <w:rFonts w:ascii="Arial Narrow" w:hAnsi="Arial Narrow" w:eastAsiaTheme="minorHAnsi"/>
          <w:bCs/>
          <w:u w:val="single"/>
          <w:lang w:val="en-US" w:eastAsia="en-US"/>
        </w:rPr>
        <w:t>Part 1: Simple Report</w:t>
      </w:r>
    </w:p>
    <w:p w:rsidR="00012D8B" w:rsidP="005070D9" w:rsidRDefault="00012D8B" w14:paraId="0A3E4FAD" w14:textId="407474E7">
      <w:pPr>
        <w:pStyle w:val="paragraph"/>
        <w:numPr>
          <w:ilvl w:val="0"/>
          <w:numId w:val="26"/>
        </w:numPr>
        <w:spacing w:before="0" w:beforeAutospacing="0" w:after="160" w:afterAutospacing="0" w:line="259" w:lineRule="auto"/>
        <w:rPr>
          <w:rFonts w:ascii="Arial Narrow" w:hAnsi="Arial Narrow" w:eastAsiaTheme="minorHAnsi"/>
          <w:bCs/>
          <w:u w:val="single"/>
          <w:lang w:val="en-US" w:eastAsia="en-US"/>
        </w:rPr>
      </w:pPr>
      <w:r>
        <w:rPr>
          <w:rFonts w:ascii="Arial Narrow" w:hAnsi="Arial Narrow" w:eastAsiaTheme="minorHAnsi"/>
          <w:bCs/>
          <w:u w:val="single"/>
          <w:lang w:val="en-US" w:eastAsia="en-US"/>
        </w:rPr>
        <w:t xml:space="preserve">(Include all sections of the </w:t>
      </w:r>
      <w:r w:rsidR="00B0354A">
        <w:rPr>
          <w:rFonts w:ascii="Arial Narrow" w:hAnsi="Arial Narrow" w:eastAsiaTheme="minorHAnsi"/>
          <w:bCs/>
          <w:u w:val="single"/>
          <w:lang w:val="en-US" w:eastAsia="en-US"/>
        </w:rPr>
        <w:t>S</w:t>
      </w:r>
      <w:r>
        <w:rPr>
          <w:rFonts w:ascii="Arial Narrow" w:hAnsi="Arial Narrow" w:eastAsiaTheme="minorHAnsi"/>
          <w:bCs/>
          <w:u w:val="single"/>
          <w:lang w:val="en-US" w:eastAsia="en-US"/>
        </w:rPr>
        <w:t xml:space="preserve">imple </w:t>
      </w:r>
      <w:r w:rsidR="00B0354A">
        <w:rPr>
          <w:rFonts w:ascii="Arial Narrow" w:hAnsi="Arial Narrow" w:eastAsiaTheme="minorHAnsi"/>
          <w:bCs/>
          <w:u w:val="single"/>
          <w:lang w:val="en-US" w:eastAsia="en-US"/>
        </w:rPr>
        <w:t>R</w:t>
      </w:r>
      <w:r>
        <w:rPr>
          <w:rFonts w:ascii="Arial Narrow" w:hAnsi="Arial Narrow" w:eastAsiaTheme="minorHAnsi"/>
          <w:bCs/>
          <w:u w:val="single"/>
          <w:lang w:val="en-US" w:eastAsia="en-US"/>
        </w:rPr>
        <w:t>eport)</w:t>
      </w:r>
    </w:p>
    <w:p w:rsidR="00012D8B" w:rsidP="005070D9" w:rsidRDefault="00012D8B" w14:paraId="13834EC1" w14:textId="77777777">
      <w:pPr>
        <w:pStyle w:val="paragraph"/>
        <w:numPr>
          <w:ilvl w:val="0"/>
          <w:numId w:val="26"/>
        </w:numPr>
        <w:spacing w:before="0" w:beforeAutospacing="0" w:after="160" w:afterAutospacing="0" w:line="259" w:lineRule="auto"/>
        <w:rPr>
          <w:rFonts w:ascii="Arial Narrow" w:hAnsi="Arial Narrow" w:eastAsiaTheme="minorHAnsi"/>
          <w:bCs/>
          <w:u w:val="single"/>
          <w:lang w:val="en-US" w:eastAsia="en-US"/>
        </w:rPr>
      </w:pPr>
      <w:r>
        <w:rPr>
          <w:rFonts w:ascii="Arial Narrow" w:hAnsi="Arial Narrow" w:eastAsiaTheme="minorHAnsi"/>
          <w:bCs/>
          <w:u w:val="single"/>
          <w:lang w:val="en-US" w:eastAsia="en-US"/>
        </w:rPr>
        <w:t xml:space="preserve">(Sections already marked twice will not be re-marked in detail at this stage, but if you change them </w:t>
      </w:r>
      <w:proofErr w:type="gramStart"/>
      <w:r>
        <w:rPr>
          <w:rFonts w:ascii="Arial Narrow" w:hAnsi="Arial Narrow" w:eastAsiaTheme="minorHAnsi"/>
          <w:bCs/>
          <w:u w:val="single"/>
          <w:lang w:val="en-US" w:eastAsia="en-US"/>
        </w:rPr>
        <w:t>in light of</w:t>
      </w:r>
      <w:proofErr w:type="gramEnd"/>
      <w:r>
        <w:rPr>
          <w:rFonts w:ascii="Arial Narrow" w:hAnsi="Arial Narrow" w:eastAsiaTheme="minorHAnsi"/>
          <w:bCs/>
          <w:u w:val="single"/>
          <w:lang w:val="en-US" w:eastAsia="en-US"/>
        </w:rPr>
        <w:t xml:space="preserve"> future information you should still identify changes in the change log)</w:t>
      </w:r>
    </w:p>
    <w:p w:rsidRPr="00EE36D0" w:rsidR="001446EA" w:rsidP="00B0354A" w:rsidRDefault="00012D8B" w14:paraId="01C5CF34" w14:textId="5CC0B8A6">
      <w:r w:rsidRPr="001B130D">
        <w:rPr>
          <w:rFonts w:ascii="Arial Narrow" w:hAnsi="Arial Narrow" w:cs="Times New Roman"/>
          <w:bCs/>
          <w:sz w:val="24"/>
          <w:szCs w:val="24"/>
          <w:u w:val="single"/>
        </w:rPr>
        <w:t xml:space="preserve">Part 2: </w:t>
      </w:r>
      <w:r>
        <w:rPr>
          <w:rFonts w:ascii="Arial Narrow" w:hAnsi="Arial Narrow" w:cs="Times New Roman"/>
          <w:bCs/>
          <w:sz w:val="24"/>
          <w:szCs w:val="24"/>
          <w:u w:val="single"/>
        </w:rPr>
        <w:t>Project Management, TVM, and Risk</w:t>
      </w:r>
    </w:p>
    <w:p w:rsidR="005F0EDF" w:rsidP="005070D9" w:rsidRDefault="005F0EDF" w14:paraId="2977F587" w14:textId="5A07A513">
      <w:pPr>
        <w:pStyle w:val="ListParagraph"/>
        <w:numPr>
          <w:ilvl w:val="0"/>
          <w:numId w:val="19"/>
        </w:numPr>
        <w:rPr>
          <w:rFonts w:ascii="Arial Narrow" w:hAnsi="Arial Narrow" w:cs="Times New Roman"/>
          <w:bCs/>
          <w:sz w:val="24"/>
          <w:szCs w:val="24"/>
        </w:rPr>
      </w:pPr>
      <w:r>
        <w:rPr>
          <w:rFonts w:ascii="Arial Narrow" w:hAnsi="Arial Narrow" w:cs="Times New Roman"/>
          <w:bCs/>
          <w:sz w:val="24"/>
          <w:szCs w:val="24"/>
        </w:rPr>
        <w:t xml:space="preserve">Project </w:t>
      </w:r>
      <w:r w:rsidR="00CA08D8">
        <w:rPr>
          <w:rFonts w:ascii="Arial Narrow" w:hAnsi="Arial Narrow" w:cs="Times New Roman"/>
          <w:bCs/>
          <w:sz w:val="24"/>
          <w:szCs w:val="24"/>
        </w:rPr>
        <w:t>Plan</w:t>
      </w:r>
    </w:p>
    <w:p w:rsidR="00CA08D8" w:rsidP="005070D9" w:rsidRDefault="00CA08D8" w14:paraId="0B5F7C18" w14:textId="013E3F7A">
      <w:pPr>
        <w:pStyle w:val="ListParagraph"/>
        <w:numPr>
          <w:ilvl w:val="0"/>
          <w:numId w:val="19"/>
        </w:numPr>
        <w:rPr>
          <w:rFonts w:ascii="Arial Narrow" w:hAnsi="Arial Narrow" w:cs="Times New Roman"/>
          <w:bCs/>
          <w:sz w:val="24"/>
          <w:szCs w:val="24"/>
        </w:rPr>
      </w:pPr>
      <w:r>
        <w:rPr>
          <w:rFonts w:ascii="Arial Narrow" w:hAnsi="Arial Narrow" w:cs="Times New Roman"/>
          <w:bCs/>
          <w:sz w:val="24"/>
          <w:szCs w:val="24"/>
        </w:rPr>
        <w:t>NPV</w:t>
      </w:r>
    </w:p>
    <w:p w:rsidRPr="00EE36D0" w:rsidR="001446EA" w:rsidP="005070D9" w:rsidRDefault="0001163E" w14:paraId="5C772868" w14:textId="7A8C0D4E">
      <w:pPr>
        <w:pStyle w:val="ListParagraph"/>
        <w:numPr>
          <w:ilvl w:val="0"/>
          <w:numId w:val="19"/>
        </w:numPr>
        <w:rPr>
          <w:rFonts w:ascii="Arial Narrow" w:hAnsi="Arial Narrow" w:cs="Times New Roman"/>
          <w:bCs/>
          <w:sz w:val="24"/>
          <w:szCs w:val="24"/>
        </w:rPr>
      </w:pPr>
      <w:r w:rsidRPr="00EE36D0">
        <w:rPr>
          <w:rFonts w:ascii="Arial Narrow" w:hAnsi="Arial Narrow" w:cs="Times New Roman"/>
          <w:bCs/>
          <w:sz w:val="24"/>
          <w:szCs w:val="24"/>
        </w:rPr>
        <w:t>R</w:t>
      </w:r>
      <w:r w:rsidRPr="00EE36D0" w:rsidR="001446EA">
        <w:rPr>
          <w:rFonts w:ascii="Arial Narrow" w:hAnsi="Arial Narrow" w:cs="Times New Roman"/>
          <w:bCs/>
          <w:sz w:val="24"/>
          <w:szCs w:val="24"/>
        </w:rPr>
        <w:t>isk</w:t>
      </w:r>
      <w:r w:rsidR="00261469">
        <w:rPr>
          <w:rFonts w:ascii="Arial Narrow" w:hAnsi="Arial Narrow" w:cs="Times New Roman"/>
          <w:bCs/>
          <w:sz w:val="24"/>
          <w:szCs w:val="24"/>
        </w:rPr>
        <w:t xml:space="preserve"> </w:t>
      </w:r>
      <w:r w:rsidR="00BA1F46">
        <w:rPr>
          <w:rFonts w:ascii="Arial Narrow" w:hAnsi="Arial Narrow" w:cs="Times New Roman"/>
          <w:bCs/>
          <w:sz w:val="24"/>
          <w:szCs w:val="24"/>
        </w:rPr>
        <w:t>Management</w:t>
      </w:r>
    </w:p>
    <w:p w:rsidRPr="00EE36D0" w:rsidR="001446EA" w:rsidP="005070D9" w:rsidRDefault="00CA4E28" w14:paraId="6256022F" w14:textId="18D71DF2">
      <w:pPr>
        <w:pStyle w:val="ListParagraph"/>
        <w:numPr>
          <w:ilvl w:val="0"/>
          <w:numId w:val="19"/>
        </w:numPr>
        <w:rPr>
          <w:rFonts w:ascii="Arial Narrow" w:hAnsi="Arial Narrow" w:cs="Times New Roman"/>
          <w:bCs/>
          <w:color w:val="FF0000"/>
          <w:sz w:val="24"/>
          <w:szCs w:val="24"/>
        </w:rPr>
      </w:pPr>
      <w:r>
        <w:rPr>
          <w:rFonts w:ascii="Arial Narrow" w:hAnsi="Arial Narrow" w:cs="Times New Roman"/>
          <w:bCs/>
          <w:color w:val="FF0000"/>
          <w:sz w:val="24"/>
          <w:szCs w:val="24"/>
        </w:rPr>
        <w:t>Stochastic Sensitivity</w:t>
      </w:r>
      <w:r w:rsidRPr="00EE36D0" w:rsidR="001446EA">
        <w:rPr>
          <w:rFonts w:ascii="Arial Narrow" w:hAnsi="Arial Narrow" w:cs="Times New Roman"/>
          <w:bCs/>
          <w:color w:val="FF0000"/>
          <w:sz w:val="24"/>
          <w:szCs w:val="24"/>
        </w:rPr>
        <w:t xml:space="preserve"> Analysis</w:t>
      </w:r>
      <w:r w:rsidRPr="00EE36D0" w:rsidR="009178AE">
        <w:rPr>
          <w:rFonts w:ascii="Arial Narrow" w:hAnsi="Arial Narrow" w:cs="Times New Roman"/>
          <w:bCs/>
          <w:color w:val="FF0000"/>
          <w:sz w:val="24"/>
          <w:szCs w:val="24"/>
        </w:rPr>
        <w:t xml:space="preserve"> (maximum 600 words) </w:t>
      </w:r>
    </w:p>
    <w:p w:rsidRPr="00EE36D0" w:rsidR="00BE701C" w:rsidP="00BE701C" w:rsidRDefault="007E082D" w14:paraId="618D67E5" w14:textId="29CF07AD">
      <w:pPr>
        <w:rPr>
          <w:rFonts w:ascii="Arial Narrow" w:hAnsi="Arial Narrow"/>
        </w:rPr>
      </w:pPr>
      <w:r>
        <w:rPr>
          <w:rFonts w:ascii="Arial Narrow" w:hAnsi="Arial Narrow" w:cs="Times New Roman"/>
          <w:bCs/>
          <w:sz w:val="24"/>
          <w:szCs w:val="24"/>
        </w:rPr>
        <w:t>Summarize the results of Design Studio Week 11's r</w:t>
      </w:r>
      <w:r w:rsidR="0086736B">
        <w:rPr>
          <w:rFonts w:ascii="Arial Narrow" w:hAnsi="Arial Narrow" w:cs="Times New Roman"/>
          <w:bCs/>
          <w:sz w:val="24"/>
          <w:szCs w:val="24"/>
        </w:rPr>
        <w:t>e-optimiz</w:t>
      </w:r>
      <w:r>
        <w:rPr>
          <w:rFonts w:ascii="Arial Narrow" w:hAnsi="Arial Narrow" w:cs="Times New Roman"/>
          <w:bCs/>
          <w:sz w:val="24"/>
          <w:szCs w:val="24"/>
        </w:rPr>
        <w:t>ing</w:t>
      </w:r>
      <w:r w:rsidR="0086736B">
        <w:rPr>
          <w:rFonts w:ascii="Arial Narrow" w:hAnsi="Arial Narrow" w:cs="Times New Roman"/>
          <w:bCs/>
          <w:sz w:val="24"/>
          <w:szCs w:val="24"/>
        </w:rPr>
        <w:t xml:space="preserve"> </w:t>
      </w:r>
      <w:r w:rsidR="00BA1F46">
        <w:rPr>
          <w:rFonts w:ascii="Arial Narrow" w:hAnsi="Arial Narrow" w:cs="Times New Roman"/>
          <w:bCs/>
          <w:sz w:val="24"/>
          <w:szCs w:val="24"/>
        </w:rPr>
        <w:t xml:space="preserve">the final version of your </w:t>
      </w:r>
      <w:r w:rsidR="0086736B">
        <w:rPr>
          <w:rFonts w:ascii="Arial Narrow" w:hAnsi="Arial Narrow" w:cs="Times New Roman"/>
          <w:bCs/>
          <w:sz w:val="24"/>
          <w:szCs w:val="24"/>
        </w:rPr>
        <w:t xml:space="preserve">NVF </w:t>
      </w:r>
      <w:r w:rsidR="005204C9">
        <w:rPr>
          <w:rFonts w:ascii="Arial Narrow" w:hAnsi="Arial Narrow" w:cs="Times New Roman"/>
          <w:bCs/>
          <w:sz w:val="24"/>
          <w:szCs w:val="24"/>
        </w:rPr>
        <w:t xml:space="preserve">that includes </w:t>
      </w:r>
      <w:r>
        <w:rPr>
          <w:rFonts w:ascii="Arial Narrow" w:hAnsi="Arial Narrow" w:cs="Times New Roman"/>
          <w:bCs/>
          <w:sz w:val="24"/>
          <w:szCs w:val="24"/>
        </w:rPr>
        <w:t xml:space="preserve">project planning, </w:t>
      </w:r>
      <w:r w:rsidR="005204C9">
        <w:rPr>
          <w:rFonts w:ascii="Arial Narrow" w:hAnsi="Arial Narrow" w:cs="Times New Roman"/>
          <w:bCs/>
          <w:sz w:val="24"/>
          <w:szCs w:val="24"/>
        </w:rPr>
        <w:t>time value of money</w:t>
      </w:r>
      <w:r>
        <w:rPr>
          <w:rFonts w:ascii="Arial Narrow" w:hAnsi="Arial Narrow" w:cs="Times New Roman"/>
          <w:bCs/>
          <w:sz w:val="24"/>
          <w:szCs w:val="24"/>
        </w:rPr>
        <w:t>,</w:t>
      </w:r>
      <w:r w:rsidR="005204C9">
        <w:rPr>
          <w:rFonts w:ascii="Arial Narrow" w:hAnsi="Arial Narrow" w:cs="Times New Roman"/>
          <w:bCs/>
          <w:sz w:val="24"/>
          <w:szCs w:val="24"/>
        </w:rPr>
        <w:t xml:space="preserve"> and risk</w:t>
      </w:r>
      <w:r>
        <w:rPr>
          <w:rFonts w:ascii="Arial Narrow" w:hAnsi="Arial Narrow" w:cs="Times New Roman"/>
          <w:bCs/>
          <w:sz w:val="24"/>
          <w:szCs w:val="24"/>
        </w:rPr>
        <w:t xml:space="preserve"> management. Include and explain </w:t>
      </w:r>
      <w:r w:rsidR="00AB08CC">
        <w:rPr>
          <w:rFonts w:ascii="Arial Narrow" w:hAnsi="Arial Narrow" w:cs="Times New Roman"/>
          <w:bCs/>
          <w:sz w:val="24"/>
          <w:szCs w:val="24"/>
        </w:rPr>
        <w:t xml:space="preserve">how you </w:t>
      </w:r>
      <w:r w:rsidR="00E5138C">
        <w:rPr>
          <w:rFonts w:ascii="Arial Narrow" w:hAnsi="Arial Narrow" w:cs="Times New Roman"/>
          <w:bCs/>
          <w:sz w:val="24"/>
          <w:szCs w:val="24"/>
        </w:rPr>
        <w:t>converted the stochastic model into a</w:t>
      </w:r>
      <w:r w:rsidR="0098713F">
        <w:rPr>
          <w:rFonts w:ascii="Arial Narrow" w:hAnsi="Arial Narrow" w:cs="Times New Roman"/>
          <w:bCs/>
          <w:sz w:val="24"/>
          <w:szCs w:val="24"/>
        </w:rPr>
        <w:t>n updated</w:t>
      </w:r>
      <w:r w:rsidR="00E5138C">
        <w:rPr>
          <w:rFonts w:ascii="Arial Narrow" w:hAnsi="Arial Narrow" w:cs="Times New Roman"/>
          <w:bCs/>
          <w:sz w:val="24"/>
          <w:szCs w:val="24"/>
        </w:rPr>
        <w:t xml:space="preserve"> deterministic one, </w:t>
      </w:r>
      <w:r w:rsidR="00AA3078">
        <w:rPr>
          <w:rFonts w:ascii="Arial Narrow" w:hAnsi="Arial Narrow" w:cs="Times New Roman"/>
          <w:bCs/>
          <w:sz w:val="24"/>
          <w:szCs w:val="24"/>
        </w:rPr>
        <w:t xml:space="preserve">and the results of optimizing </w:t>
      </w:r>
      <w:r w:rsidR="00E5138C">
        <w:rPr>
          <w:rFonts w:ascii="Arial Narrow" w:hAnsi="Arial Narrow" w:cs="Times New Roman"/>
          <w:bCs/>
          <w:sz w:val="24"/>
          <w:szCs w:val="24"/>
        </w:rPr>
        <w:t>the deterministic mode</w:t>
      </w:r>
      <w:r w:rsidR="00FB4663">
        <w:rPr>
          <w:rFonts w:ascii="Arial Narrow" w:hAnsi="Arial Narrow" w:cs="Times New Roman"/>
          <w:bCs/>
          <w:sz w:val="24"/>
          <w:szCs w:val="24"/>
        </w:rPr>
        <w:t>l</w:t>
      </w:r>
      <w:r w:rsidR="00CD6AB6">
        <w:rPr>
          <w:rFonts w:ascii="Arial Narrow" w:hAnsi="Arial Narrow" w:cs="Times New Roman"/>
          <w:bCs/>
          <w:sz w:val="24"/>
          <w:szCs w:val="24"/>
        </w:rPr>
        <w:t>, along with any iterations</w:t>
      </w:r>
      <w:r w:rsidR="005E0453">
        <w:rPr>
          <w:rFonts w:ascii="Arial Narrow" w:hAnsi="Arial Narrow" w:cs="Times New Roman"/>
          <w:bCs/>
          <w:sz w:val="24"/>
          <w:szCs w:val="24"/>
        </w:rPr>
        <w:t xml:space="preserve"> to this process (i.e., developing a new deterministic model around the </w:t>
      </w:r>
      <w:r w:rsidR="0069699A">
        <w:rPr>
          <w:rFonts w:ascii="Arial Narrow" w:hAnsi="Arial Narrow" w:cs="Times New Roman"/>
          <w:bCs/>
          <w:sz w:val="24"/>
          <w:szCs w:val="24"/>
        </w:rPr>
        <w:t xml:space="preserve">first iteration's </w:t>
      </w:r>
      <w:r w:rsidR="005E0453">
        <w:rPr>
          <w:rFonts w:ascii="Arial Narrow" w:hAnsi="Arial Narrow" w:cs="Times New Roman"/>
          <w:bCs/>
          <w:sz w:val="24"/>
          <w:szCs w:val="24"/>
        </w:rPr>
        <w:t>optimum decision variable values and re-optimizing)</w:t>
      </w:r>
      <w:r w:rsidR="00AA3078">
        <w:rPr>
          <w:rFonts w:ascii="Arial Narrow" w:hAnsi="Arial Narrow" w:cs="Times New Roman"/>
          <w:bCs/>
          <w:sz w:val="24"/>
          <w:szCs w:val="24"/>
        </w:rPr>
        <w:t xml:space="preserve">. </w:t>
      </w:r>
      <w:r w:rsidR="00282592">
        <w:rPr>
          <w:rFonts w:ascii="Arial Narrow" w:hAnsi="Arial Narrow" w:cs="Times New Roman"/>
          <w:bCs/>
          <w:sz w:val="24"/>
          <w:szCs w:val="24"/>
        </w:rPr>
        <w:t xml:space="preserve">Include </w:t>
      </w:r>
      <w:r w:rsidR="00D922E0">
        <w:rPr>
          <w:rFonts w:ascii="Arial Narrow" w:hAnsi="Arial Narrow" w:cs="Times New Roman"/>
          <w:bCs/>
          <w:sz w:val="24"/>
          <w:szCs w:val="24"/>
        </w:rPr>
        <w:t xml:space="preserve">and explain </w:t>
      </w:r>
      <w:r w:rsidR="000C1ACD">
        <w:rPr>
          <w:rFonts w:ascii="Arial Narrow" w:hAnsi="Arial Narrow" w:cs="Times New Roman"/>
          <w:bCs/>
          <w:sz w:val="24"/>
          <w:szCs w:val="24"/>
        </w:rPr>
        <w:t xml:space="preserve">how you determined </w:t>
      </w:r>
      <w:r w:rsidR="00282592">
        <w:rPr>
          <w:rFonts w:ascii="Arial Narrow" w:hAnsi="Arial Narrow" w:cs="Times New Roman"/>
          <w:bCs/>
          <w:sz w:val="24"/>
          <w:szCs w:val="24"/>
        </w:rPr>
        <w:t xml:space="preserve">the final </w:t>
      </w:r>
      <w:r w:rsidR="00BF4462">
        <w:rPr>
          <w:rFonts w:ascii="Arial Narrow" w:hAnsi="Arial Narrow" w:cs="Times New Roman"/>
          <w:bCs/>
          <w:sz w:val="24"/>
          <w:szCs w:val="24"/>
        </w:rPr>
        <w:t xml:space="preserve">expected </w:t>
      </w:r>
      <w:r w:rsidR="006C12CD">
        <w:rPr>
          <w:rFonts w:ascii="Arial Narrow" w:hAnsi="Arial Narrow" w:cs="Times New Roman"/>
          <w:bCs/>
          <w:sz w:val="24"/>
          <w:szCs w:val="24"/>
        </w:rPr>
        <w:t xml:space="preserve">NPV </w:t>
      </w:r>
      <w:r w:rsidR="00BF4462">
        <w:rPr>
          <w:rFonts w:ascii="Arial Narrow" w:hAnsi="Arial Narrow" w:cs="Times New Roman"/>
          <w:bCs/>
          <w:sz w:val="24"/>
          <w:szCs w:val="24"/>
        </w:rPr>
        <w:t xml:space="preserve">for the stochastic model using the optimum input decision variables, </w:t>
      </w:r>
      <w:r w:rsidR="00672D9C">
        <w:rPr>
          <w:rFonts w:ascii="Arial Narrow" w:hAnsi="Arial Narrow" w:cs="Times New Roman"/>
          <w:bCs/>
          <w:sz w:val="24"/>
          <w:szCs w:val="24"/>
        </w:rPr>
        <w:t xml:space="preserve">its standard deviation, and the </w:t>
      </w:r>
      <w:r w:rsidR="004A10C1">
        <w:rPr>
          <w:rFonts w:ascii="Arial Narrow" w:hAnsi="Arial Narrow" w:cs="Times New Roman"/>
          <w:bCs/>
          <w:sz w:val="24"/>
          <w:szCs w:val="24"/>
        </w:rPr>
        <w:t>likelihood the project has a positive NPV.</w:t>
      </w:r>
      <w:r w:rsidRPr="00EE36D0" w:rsidR="000C28E1">
        <w:rPr>
          <w:rFonts w:ascii="Arial Narrow" w:hAnsi="Arial Narrow"/>
        </w:rPr>
        <w:t xml:space="preserve"> </w:t>
      </w:r>
    </w:p>
    <w:p w:rsidRPr="00EE36D0" w:rsidR="005878EC" w:rsidP="005070D9" w:rsidRDefault="005878EC" w14:paraId="2F91E6DC" w14:textId="27A10EAE">
      <w:pPr>
        <w:pStyle w:val="paragraph"/>
        <w:numPr>
          <w:ilvl w:val="0"/>
          <w:numId w:val="19"/>
        </w:numPr>
        <w:spacing w:before="0" w:beforeAutospacing="0" w:after="0" w:afterAutospacing="0"/>
        <w:jc w:val="both"/>
        <w:textAlignment w:val="baseline"/>
        <w:rPr>
          <w:rFonts w:ascii="Arial Narrow" w:hAnsi="Arial Narrow"/>
          <w:color w:val="FF0000"/>
        </w:rPr>
      </w:pPr>
      <w:r w:rsidRPr="00EE36D0">
        <w:rPr>
          <w:rStyle w:val="normaltextrun"/>
          <w:rFonts w:ascii="Arial Narrow" w:hAnsi="Arial Narrow"/>
          <w:color w:val="FF0000"/>
          <w:lang w:val="en-US"/>
        </w:rPr>
        <w:t xml:space="preserve">Final </w:t>
      </w:r>
      <w:r w:rsidR="009A717F">
        <w:rPr>
          <w:rStyle w:val="normaltextrun"/>
          <w:rFonts w:ascii="Arial Narrow" w:hAnsi="Arial Narrow"/>
          <w:color w:val="FF0000"/>
          <w:lang w:val="en-US"/>
        </w:rPr>
        <w:t xml:space="preserve">Recommendations </w:t>
      </w:r>
      <w:r w:rsidRPr="00EE36D0">
        <w:rPr>
          <w:rStyle w:val="normaltextrun"/>
          <w:rFonts w:ascii="Arial Narrow" w:hAnsi="Arial Narrow"/>
          <w:color w:val="FF0000"/>
          <w:lang w:val="en-US"/>
        </w:rPr>
        <w:t>(maximum 300 words)</w:t>
      </w:r>
      <w:r w:rsidRPr="00EE36D0">
        <w:rPr>
          <w:rStyle w:val="eop"/>
          <w:rFonts w:ascii="Arial Narrow" w:hAnsi="Arial Narrow"/>
          <w:color w:val="FF0000"/>
        </w:rPr>
        <w:t> </w:t>
      </w:r>
    </w:p>
    <w:p w:rsidRPr="00EE36D0" w:rsidR="00E77778" w:rsidP="005878EC" w:rsidRDefault="00E77778" w14:paraId="0C306F4B" w14:textId="77777777">
      <w:pPr>
        <w:pStyle w:val="paragraph"/>
        <w:spacing w:before="0" w:beforeAutospacing="0" w:after="0" w:afterAutospacing="0"/>
        <w:jc w:val="both"/>
        <w:textAlignment w:val="baseline"/>
        <w:rPr>
          <w:rStyle w:val="normaltextrun"/>
          <w:rFonts w:ascii="Arial Narrow" w:hAnsi="Arial Narrow"/>
          <w:lang w:val="en-US"/>
        </w:rPr>
      </w:pPr>
    </w:p>
    <w:p w:rsidRPr="00EE36D0" w:rsidR="007D6DF5" w:rsidP="00472EEB" w:rsidRDefault="00A72CDD" w14:paraId="745A0414" w14:textId="326B6790">
      <w:pPr>
        <w:pStyle w:val="paragraph"/>
        <w:spacing w:before="0" w:beforeAutospacing="0" w:after="0" w:afterAutospacing="0"/>
        <w:jc w:val="both"/>
        <w:textAlignment w:val="baseline"/>
        <w:rPr>
          <w:rFonts w:ascii="Arial Narrow" w:hAnsi="Arial Narrow"/>
        </w:rPr>
        <w:sectPr w:rsidRPr="00EE36D0" w:rsidR="007D6DF5" w:rsidSect="00DA7287">
          <w:pgSz w:w="12240" w:h="15840" w:orient="portrait"/>
          <w:pgMar w:top="1440" w:right="1077" w:bottom="1440" w:left="1077" w:header="431" w:footer="720" w:gutter="0"/>
          <w:cols w:space="720"/>
          <w:docGrid w:linePitch="360"/>
        </w:sectPr>
      </w:pPr>
      <w:r w:rsidRPr="00EE36D0">
        <w:rPr>
          <w:rStyle w:val="normaltextrun"/>
          <w:rFonts w:ascii="Arial Narrow" w:hAnsi="Arial Narrow"/>
          <w:lang w:val="en-US"/>
        </w:rPr>
        <w:t xml:space="preserve">Describe your iterative process </w:t>
      </w:r>
      <w:r w:rsidR="004D2670">
        <w:rPr>
          <w:rStyle w:val="normaltextrun"/>
          <w:rFonts w:ascii="Arial Narrow" w:hAnsi="Arial Narrow"/>
          <w:lang w:val="en-US"/>
        </w:rPr>
        <w:t xml:space="preserve">of </w:t>
      </w:r>
      <w:r w:rsidR="00665976">
        <w:rPr>
          <w:rStyle w:val="normaltextrun"/>
          <w:rFonts w:ascii="Arial Narrow" w:hAnsi="Arial Narrow"/>
          <w:lang w:val="en-US"/>
        </w:rPr>
        <w:t xml:space="preserve">optimizing and </w:t>
      </w:r>
      <w:r w:rsidR="004D2670">
        <w:rPr>
          <w:rStyle w:val="normaltextrun"/>
          <w:rFonts w:ascii="Arial Narrow" w:hAnsi="Arial Narrow"/>
          <w:lang w:val="en-US"/>
        </w:rPr>
        <w:t xml:space="preserve">assessing the </w:t>
      </w:r>
      <w:r w:rsidR="00665976">
        <w:rPr>
          <w:rStyle w:val="normaltextrun"/>
          <w:rFonts w:ascii="Arial Narrow" w:hAnsi="Arial Narrow"/>
          <w:lang w:val="en-US"/>
        </w:rPr>
        <w:t xml:space="preserve">potential </w:t>
      </w:r>
      <w:r w:rsidR="004D2670">
        <w:rPr>
          <w:rStyle w:val="normaltextrun"/>
          <w:rFonts w:ascii="Arial Narrow" w:hAnsi="Arial Narrow"/>
          <w:lang w:val="en-US"/>
        </w:rPr>
        <w:t xml:space="preserve">economic viability of this project </w:t>
      </w:r>
      <w:r w:rsidRPr="00EE36D0">
        <w:rPr>
          <w:rStyle w:val="normaltextrun"/>
          <w:rFonts w:ascii="Arial Narrow" w:hAnsi="Arial Narrow"/>
          <w:lang w:val="en-US"/>
        </w:rPr>
        <w:t>and summarize your changes leading to your final design.</w:t>
      </w:r>
      <w:r>
        <w:rPr>
          <w:rStyle w:val="normaltextrun"/>
          <w:rFonts w:ascii="Arial Narrow" w:hAnsi="Arial Narrow"/>
          <w:lang w:val="en-US"/>
        </w:rPr>
        <w:t xml:space="preserve"> </w:t>
      </w:r>
      <w:r w:rsidR="00985588">
        <w:rPr>
          <w:rStyle w:val="normaltextrun"/>
          <w:rFonts w:ascii="Arial Narrow" w:hAnsi="Arial Narrow"/>
          <w:lang w:val="en-US"/>
        </w:rPr>
        <w:t xml:space="preserve">Discuss how and why your results from the </w:t>
      </w:r>
      <w:r w:rsidR="002875C7">
        <w:rPr>
          <w:rStyle w:val="normaltextrun"/>
          <w:rFonts w:ascii="Arial Narrow" w:hAnsi="Arial Narrow"/>
          <w:lang w:val="en-US"/>
        </w:rPr>
        <w:t>S</w:t>
      </w:r>
      <w:r w:rsidR="00985588">
        <w:rPr>
          <w:rStyle w:val="normaltextrun"/>
          <w:rFonts w:ascii="Arial Narrow" w:hAnsi="Arial Narrow"/>
          <w:lang w:val="en-US"/>
        </w:rPr>
        <w:t xml:space="preserve">imple </w:t>
      </w:r>
      <w:r w:rsidR="002875C7">
        <w:rPr>
          <w:rStyle w:val="normaltextrun"/>
          <w:rFonts w:ascii="Arial Narrow" w:hAnsi="Arial Narrow"/>
          <w:lang w:val="en-US"/>
        </w:rPr>
        <w:t>R</w:t>
      </w:r>
      <w:r w:rsidR="00985588">
        <w:rPr>
          <w:rStyle w:val="normaltextrun"/>
          <w:rFonts w:ascii="Arial Narrow" w:hAnsi="Arial Narrow"/>
          <w:lang w:val="en-US"/>
        </w:rPr>
        <w:t xml:space="preserve">eport are different from your results now. </w:t>
      </w:r>
      <w:r w:rsidRPr="00EE36D0" w:rsidR="009B1821">
        <w:rPr>
          <w:rStyle w:val="normaltextrun"/>
          <w:rFonts w:ascii="Arial Narrow" w:hAnsi="Arial Narrow"/>
          <w:lang w:val="en-US"/>
        </w:rPr>
        <w:t xml:space="preserve">Summarize your key </w:t>
      </w:r>
      <w:r w:rsidR="00F85CBB">
        <w:rPr>
          <w:rStyle w:val="normaltextrun"/>
          <w:rFonts w:ascii="Arial Narrow" w:hAnsi="Arial Narrow"/>
          <w:lang w:val="en-US"/>
        </w:rPr>
        <w:t xml:space="preserve">finding - </w:t>
      </w:r>
      <w:r w:rsidR="00835784">
        <w:rPr>
          <w:rStyle w:val="normaltextrun"/>
          <w:rFonts w:ascii="Arial Narrow" w:hAnsi="Arial Narrow"/>
          <w:lang w:val="en-US"/>
        </w:rPr>
        <w:t>What is the best your solution could do</w:t>
      </w:r>
      <w:r w:rsidR="005575FD">
        <w:rPr>
          <w:rStyle w:val="normaltextrun"/>
          <w:rFonts w:ascii="Arial Narrow" w:hAnsi="Arial Narrow"/>
          <w:lang w:val="en-US"/>
        </w:rPr>
        <w:t>,</w:t>
      </w:r>
      <w:r w:rsidR="00835784">
        <w:rPr>
          <w:rStyle w:val="normaltextrun"/>
          <w:rFonts w:ascii="Arial Narrow" w:hAnsi="Arial Narrow"/>
          <w:lang w:val="en-US"/>
        </w:rPr>
        <w:t xml:space="preserve"> and should you pursue it?</w:t>
      </w:r>
    </w:p>
    <w:p w:rsidRPr="00EE36D0" w:rsidR="00A66CBA" w:rsidP="00683B01" w:rsidRDefault="00A66CBA" w14:paraId="1EF71BD3" w14:textId="31936AF6">
      <w:pPr>
        <w:pStyle w:val="Heading2"/>
      </w:pPr>
      <w:bookmarkStart w:name="_Toc159396323" w:id="80"/>
      <w:commentRangeStart w:id="81"/>
      <w:commentRangeStart w:id="82"/>
      <w:r w:rsidRPr="00EE36D0">
        <w:t>Complex Report Rubric</w:t>
      </w:r>
      <w:commentRangeEnd w:id="81"/>
      <w:r w:rsidR="00B7389E">
        <w:rPr>
          <w:rStyle w:val="CommentReference"/>
          <w:rFonts w:asciiTheme="minorHAnsi" w:hAnsiTheme="minorHAnsi" w:cstheme="minorBidi"/>
          <w:b w:val="0"/>
          <w:bCs w:val="0"/>
        </w:rPr>
        <w:commentReference w:id="81"/>
      </w:r>
      <w:commentRangeEnd w:id="82"/>
      <w:r w:rsidR="00CD0C2E">
        <w:rPr>
          <w:rStyle w:val="CommentReference"/>
          <w:rFonts w:asciiTheme="minorHAnsi" w:hAnsiTheme="minorHAnsi" w:cstheme="minorBidi"/>
          <w:b w:val="0"/>
          <w:bCs w:val="0"/>
        </w:rPr>
        <w:commentReference w:id="82"/>
      </w:r>
      <w:bookmarkEnd w:id="80"/>
      <w:r w:rsidR="00CD0C2E">
        <w:t xml:space="preserve"> </w:t>
      </w:r>
    </w:p>
    <w:tbl>
      <w:tblPr>
        <w:tblStyle w:val="PlainTable1"/>
        <w:tblW w:w="13178" w:type="dxa"/>
        <w:tblLook w:val="04A0" w:firstRow="1" w:lastRow="0" w:firstColumn="1" w:lastColumn="0" w:noHBand="0" w:noVBand="1"/>
      </w:tblPr>
      <w:tblGrid>
        <w:gridCol w:w="1584"/>
        <w:gridCol w:w="1880"/>
        <w:gridCol w:w="2185"/>
        <w:gridCol w:w="2105"/>
        <w:gridCol w:w="2461"/>
        <w:gridCol w:w="2963"/>
      </w:tblGrid>
      <w:tr w:rsidRPr="00EE36D0" w:rsidR="00C96B39" w:rsidTr="002D0546" w14:paraId="508041F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EE36D0" w:rsidR="00EA4E33" w:rsidP="00EF4CD5" w:rsidRDefault="00EA4E33" w14:paraId="524C3CC7" w14:textId="77777777">
            <w:pPr>
              <w:pStyle w:val="Heading5"/>
            </w:pPr>
            <w:r w:rsidRPr="00EE36D0">
              <w:t>Category</w:t>
            </w:r>
          </w:p>
        </w:tc>
        <w:tc>
          <w:tcPr>
            <w:tcW w:w="1880" w:type="dxa"/>
          </w:tcPr>
          <w:p w:rsidRPr="00EE36D0" w:rsidR="00EA4E33" w:rsidRDefault="00EA4E33" w14:paraId="51C48D43"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0</w:t>
            </w:r>
          </w:p>
        </w:tc>
        <w:tc>
          <w:tcPr>
            <w:tcW w:w="2185" w:type="dxa"/>
          </w:tcPr>
          <w:p w:rsidRPr="00EE36D0" w:rsidR="00EA4E33" w:rsidRDefault="00EA4E33" w14:paraId="7C6C1D8D"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1</w:t>
            </w:r>
          </w:p>
        </w:tc>
        <w:tc>
          <w:tcPr>
            <w:tcW w:w="2105" w:type="dxa"/>
          </w:tcPr>
          <w:p w:rsidRPr="00EE36D0" w:rsidR="00EA4E33" w:rsidRDefault="00EA4E33" w14:paraId="5AB69EBC"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2</w:t>
            </w:r>
          </w:p>
        </w:tc>
        <w:tc>
          <w:tcPr>
            <w:tcW w:w="2461" w:type="dxa"/>
          </w:tcPr>
          <w:p w:rsidRPr="00EE36D0" w:rsidR="00EA4E33" w:rsidRDefault="00EA4E33" w14:paraId="2AF47D85"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3</w:t>
            </w:r>
          </w:p>
        </w:tc>
        <w:tc>
          <w:tcPr>
            <w:tcW w:w="2963" w:type="dxa"/>
          </w:tcPr>
          <w:p w:rsidRPr="00EE36D0" w:rsidR="00EA4E33" w:rsidRDefault="00EA4E33" w14:paraId="00802E63"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4</w:t>
            </w:r>
          </w:p>
        </w:tc>
      </w:tr>
      <w:tr w:rsidRPr="00EE36D0" w:rsidR="00C96B39" w:rsidTr="002D0546" w14:paraId="3ADCB9F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EE36D0" w:rsidR="00EA4E33" w:rsidRDefault="00637E03" w14:paraId="56E7918F" w14:textId="698CB7E8">
            <w:pPr>
              <w:rPr>
                <w:rFonts w:ascii="Arial Narrow" w:hAnsi="Arial Narrow" w:cs="Times New Roman"/>
                <w:b w:val="0"/>
                <w:bCs w:val="0"/>
                <w:sz w:val="20"/>
                <w:szCs w:val="20"/>
              </w:rPr>
            </w:pPr>
            <w:r>
              <w:rPr>
                <w:rFonts w:ascii="Arial Narrow" w:hAnsi="Arial Narrow" w:cs="Times New Roman"/>
                <w:b w:val="0"/>
                <w:bCs w:val="0"/>
                <w:sz w:val="20"/>
                <w:szCs w:val="20"/>
              </w:rPr>
              <w:t xml:space="preserve">Simple Report - </w:t>
            </w:r>
            <w:r w:rsidRPr="00EE36D0" w:rsidR="00EA4E33">
              <w:rPr>
                <w:rFonts w:ascii="Arial Narrow" w:hAnsi="Arial Narrow" w:cs="Times New Roman"/>
                <w:b w:val="0"/>
                <w:bCs w:val="0"/>
                <w:sz w:val="20"/>
                <w:szCs w:val="20"/>
              </w:rPr>
              <w:t xml:space="preserve">Optimization </w:t>
            </w:r>
            <w:r w:rsidR="00EA4E33">
              <w:rPr>
                <w:rFonts w:ascii="Arial Narrow" w:hAnsi="Arial Narrow" w:cs="Times New Roman"/>
                <w:b w:val="0"/>
                <w:bCs w:val="0"/>
                <w:sz w:val="20"/>
                <w:szCs w:val="20"/>
              </w:rPr>
              <w:t>(X/10)</w:t>
            </w:r>
            <w:r w:rsidRPr="00EE36D0" w:rsidR="00EA4E33">
              <w:rPr>
                <w:rFonts w:ascii="Arial Narrow" w:hAnsi="Arial Narrow" w:cs="Times New Roman"/>
                <w:b w:val="0"/>
                <w:bCs w:val="0"/>
                <w:color w:val="FF0000"/>
                <w:sz w:val="20"/>
                <w:szCs w:val="20"/>
              </w:rPr>
              <w:t xml:space="preserve"> </w:t>
            </w:r>
          </w:p>
        </w:tc>
        <w:tc>
          <w:tcPr>
            <w:tcW w:w="1880" w:type="dxa"/>
          </w:tcPr>
          <w:p w:rsidRPr="007A1B5B" w:rsidR="00EA4E33" w:rsidP="005070D9" w:rsidRDefault="00EA4E33" w14:paraId="0CC7F247" w14:textId="77777777">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7A1B5B">
              <w:rPr>
                <w:rFonts w:ascii="Arial Narrow" w:hAnsi="Arial Narrow" w:cs="Times New Roman"/>
                <w:sz w:val="20"/>
                <w:szCs w:val="20"/>
              </w:rPr>
              <w:t>No clear identification or discussion of optimization setup, methods, or results.</w:t>
            </w:r>
          </w:p>
        </w:tc>
        <w:tc>
          <w:tcPr>
            <w:tcW w:w="2185" w:type="dxa"/>
          </w:tcPr>
          <w:p w:rsidR="007A1B5B" w:rsidP="005070D9" w:rsidRDefault="00EA4E33" w14:paraId="4BE7D676" w14:textId="77777777">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7A1B5B">
              <w:rPr>
                <w:rFonts w:ascii="Arial Narrow" w:hAnsi="Arial Narrow" w:cs="Times New Roman"/>
                <w:sz w:val="20"/>
                <w:szCs w:val="20"/>
              </w:rPr>
              <w:t xml:space="preserve">Objective function and/or constraints identified are not reasonable or improperly formulated. </w:t>
            </w:r>
          </w:p>
          <w:p w:rsidRPr="007A1B5B" w:rsidR="00EA4E33" w:rsidP="005070D9" w:rsidRDefault="00EA4E33" w14:paraId="6DA6586B" w14:textId="0C419B19">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7A1B5B">
              <w:rPr>
                <w:rFonts w:ascii="Arial Narrow" w:hAnsi="Arial Narrow" w:cs="Times New Roman"/>
                <w:sz w:val="20"/>
                <w:szCs w:val="20"/>
              </w:rPr>
              <w:t xml:space="preserve">Relevant errors in optimization. Linear program incorrectly stated. No interpretable results. </w:t>
            </w:r>
          </w:p>
        </w:tc>
        <w:tc>
          <w:tcPr>
            <w:tcW w:w="2105" w:type="dxa"/>
          </w:tcPr>
          <w:p w:rsidR="009E2DB5" w:rsidP="005070D9" w:rsidRDefault="00EA4E33" w14:paraId="0D4377E1" w14:textId="77777777">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9E2DB5">
              <w:rPr>
                <w:rFonts w:ascii="Arial Narrow" w:hAnsi="Arial Narrow" w:cs="Times New Roman"/>
                <w:sz w:val="20"/>
                <w:szCs w:val="20"/>
              </w:rPr>
              <w:t xml:space="preserve">Objective </w:t>
            </w:r>
            <w:proofErr w:type="gramStart"/>
            <w:r w:rsidRPr="009E2DB5">
              <w:rPr>
                <w:rFonts w:ascii="Arial Narrow" w:hAnsi="Arial Narrow" w:cs="Times New Roman"/>
                <w:sz w:val="20"/>
                <w:szCs w:val="20"/>
              </w:rPr>
              <w:t>function</w:t>
            </w:r>
            <w:proofErr w:type="gramEnd"/>
            <w:r w:rsidRPr="009E2DB5">
              <w:rPr>
                <w:rFonts w:ascii="Arial Narrow" w:hAnsi="Arial Narrow" w:cs="Times New Roman"/>
                <w:sz w:val="20"/>
                <w:szCs w:val="20"/>
              </w:rPr>
              <w:t xml:space="preserve"> and/or constraints are properly formulated. </w:t>
            </w:r>
          </w:p>
          <w:p w:rsidR="009E2DB5" w:rsidP="005070D9" w:rsidRDefault="00EA4E33" w14:paraId="63E05889" w14:textId="77777777">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9E2DB5">
              <w:rPr>
                <w:rFonts w:ascii="Arial Narrow" w:hAnsi="Arial Narrow" w:cs="Times New Roman"/>
                <w:sz w:val="20"/>
                <w:szCs w:val="20"/>
              </w:rPr>
              <w:t xml:space="preserve">Linearization is described (if required). </w:t>
            </w:r>
          </w:p>
          <w:p w:rsidR="009E2DB5" w:rsidP="005070D9" w:rsidRDefault="00EA4E33" w14:paraId="1FB33CBE" w14:textId="77777777">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9E2DB5">
              <w:rPr>
                <w:rFonts w:ascii="Arial Narrow" w:hAnsi="Arial Narrow" w:cs="Times New Roman"/>
                <w:sz w:val="20"/>
                <w:szCs w:val="20"/>
              </w:rPr>
              <w:t xml:space="preserve">Many assumptions are valid and described. </w:t>
            </w:r>
          </w:p>
          <w:p w:rsidRPr="009E2DB5" w:rsidR="00EA4E33" w:rsidP="005070D9" w:rsidRDefault="00EA4E33" w14:paraId="219AFDC7" w14:textId="30B15FC1">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9E2DB5">
              <w:rPr>
                <w:rFonts w:ascii="Arial Narrow" w:hAnsi="Arial Narrow" w:cs="Times New Roman"/>
                <w:sz w:val="20"/>
                <w:szCs w:val="20"/>
              </w:rPr>
              <w:t xml:space="preserve">Results of optimization are not interpreted, and no conclusions are made. </w:t>
            </w:r>
          </w:p>
        </w:tc>
        <w:tc>
          <w:tcPr>
            <w:tcW w:w="2461" w:type="dxa"/>
          </w:tcPr>
          <w:p w:rsidR="00CA618B" w:rsidP="005070D9" w:rsidRDefault="00EA4E33" w14:paraId="1CC1D22A" w14:textId="77777777">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CA618B">
              <w:rPr>
                <w:rFonts w:ascii="Arial Narrow" w:hAnsi="Arial Narrow" w:cs="Times New Roman"/>
                <w:sz w:val="20"/>
                <w:szCs w:val="20"/>
              </w:rPr>
              <w:t xml:space="preserve">Objective function and constraints are properly formulated, well justified, and all assumptions are stated. </w:t>
            </w:r>
          </w:p>
          <w:p w:rsidR="00CA618B" w:rsidP="005070D9" w:rsidRDefault="00EA4E33" w14:paraId="218D1156" w14:textId="77777777">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CA618B">
              <w:rPr>
                <w:rFonts w:ascii="Arial Narrow" w:hAnsi="Arial Narrow" w:cs="Times New Roman"/>
                <w:sz w:val="20"/>
                <w:szCs w:val="20"/>
              </w:rPr>
              <w:t xml:space="preserve">Function correctly linearized (if required). </w:t>
            </w:r>
          </w:p>
          <w:p w:rsidRPr="00CA618B" w:rsidR="00EA4E33" w:rsidP="005070D9" w:rsidRDefault="00EA4E33" w14:paraId="52068D57" w14:textId="52A8673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CA618B">
              <w:rPr>
                <w:rFonts w:ascii="Arial Narrow" w:hAnsi="Arial Narrow" w:cs="Times New Roman"/>
                <w:sz w:val="20"/>
                <w:szCs w:val="20"/>
              </w:rPr>
              <w:t xml:space="preserve">Discussion on optimized variables included. </w:t>
            </w:r>
          </w:p>
        </w:tc>
        <w:tc>
          <w:tcPr>
            <w:tcW w:w="2963" w:type="dxa"/>
          </w:tcPr>
          <w:p w:rsidR="00CA618B" w:rsidP="005070D9" w:rsidRDefault="00EA4E33" w14:paraId="4E38E05C" w14:textId="77777777">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CA618B">
              <w:rPr>
                <w:rFonts w:ascii="Arial Narrow" w:hAnsi="Arial Narrow" w:cs="Times New Roman"/>
                <w:sz w:val="20"/>
                <w:szCs w:val="20"/>
              </w:rPr>
              <w:t xml:space="preserve">Objective function and constraints are correctly formulated, well justified, and all assumptions are stated. </w:t>
            </w:r>
          </w:p>
          <w:p w:rsidR="00CA618B" w:rsidP="005070D9" w:rsidRDefault="00EA4E33" w14:paraId="7281D60A" w14:textId="77777777">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CA618B">
              <w:rPr>
                <w:rFonts w:ascii="Arial Narrow" w:hAnsi="Arial Narrow" w:cs="Times New Roman"/>
                <w:sz w:val="20"/>
                <w:szCs w:val="20"/>
              </w:rPr>
              <w:t xml:space="preserve">Function correctly linearized (if required). </w:t>
            </w:r>
          </w:p>
          <w:p w:rsidR="00BB24E6" w:rsidP="005070D9" w:rsidRDefault="00EA4E33" w14:paraId="3A7D8106" w14:textId="77777777">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CA618B">
              <w:rPr>
                <w:rFonts w:ascii="Arial Narrow" w:hAnsi="Arial Narrow" w:cs="Times New Roman"/>
                <w:sz w:val="20"/>
                <w:szCs w:val="20"/>
              </w:rPr>
              <w:t xml:space="preserve">Results are thoughtfully discussed and analyzed. </w:t>
            </w:r>
          </w:p>
          <w:p w:rsidRPr="00CA618B" w:rsidR="00EA4E33" w:rsidP="005070D9" w:rsidRDefault="00EA4E33" w14:paraId="60691879" w14:textId="452BC04F">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CA618B">
              <w:rPr>
                <w:rFonts w:ascii="Arial Narrow" w:hAnsi="Arial Narrow" w:cs="Times New Roman"/>
                <w:sz w:val="20"/>
                <w:szCs w:val="20"/>
              </w:rPr>
              <w:t>Implementation and relevance to the NVF and the overall project is made exceedingly clear.</w:t>
            </w:r>
          </w:p>
        </w:tc>
      </w:tr>
      <w:tr w:rsidRPr="00EE36D0" w:rsidR="00C96B39" w:rsidTr="002D0546" w14:paraId="6D24E53D" w14:textId="77777777">
        <w:tc>
          <w:tcPr>
            <w:cnfStyle w:val="001000000000" w:firstRow="0" w:lastRow="0" w:firstColumn="1" w:lastColumn="0" w:oddVBand="0" w:evenVBand="0" w:oddHBand="0" w:evenHBand="0" w:firstRowFirstColumn="0" w:firstRowLastColumn="0" w:lastRowFirstColumn="0" w:lastRowLastColumn="0"/>
            <w:tcW w:w="0" w:type="auto"/>
          </w:tcPr>
          <w:p w:rsidRPr="00EE36D0" w:rsidR="00EA4E33" w:rsidRDefault="00637E03" w14:paraId="40D6202D" w14:textId="2747229E">
            <w:pPr>
              <w:rPr>
                <w:rFonts w:ascii="Arial Narrow" w:hAnsi="Arial Narrow" w:cs="Times New Roman"/>
                <w:b w:val="0"/>
                <w:bCs w:val="0"/>
                <w:sz w:val="20"/>
                <w:szCs w:val="20"/>
              </w:rPr>
            </w:pPr>
            <w:r>
              <w:rPr>
                <w:rFonts w:ascii="Arial Narrow" w:hAnsi="Arial Narrow" w:cs="Times New Roman"/>
                <w:b w:val="0"/>
                <w:bCs w:val="0"/>
                <w:sz w:val="20"/>
                <w:szCs w:val="20"/>
              </w:rPr>
              <w:t xml:space="preserve">Simple Report - </w:t>
            </w:r>
            <w:r w:rsidRPr="00EE36D0" w:rsidR="00EA4E33">
              <w:rPr>
                <w:rFonts w:ascii="Arial Narrow" w:hAnsi="Arial Narrow" w:cs="Times New Roman"/>
                <w:b w:val="0"/>
                <w:bCs w:val="0"/>
                <w:sz w:val="20"/>
                <w:szCs w:val="20"/>
              </w:rPr>
              <w:t>Final Design</w:t>
            </w:r>
            <w:r w:rsidR="00EA4E33">
              <w:rPr>
                <w:rFonts w:ascii="Arial Narrow" w:hAnsi="Arial Narrow" w:cs="Times New Roman"/>
                <w:b w:val="0"/>
                <w:bCs w:val="0"/>
                <w:sz w:val="20"/>
                <w:szCs w:val="20"/>
              </w:rPr>
              <w:t xml:space="preserve"> (X/5)</w:t>
            </w:r>
            <w:r w:rsidRPr="00EE36D0" w:rsidR="00EA4E33">
              <w:rPr>
                <w:rFonts w:ascii="Arial Narrow" w:hAnsi="Arial Narrow" w:cs="Times New Roman"/>
                <w:b w:val="0"/>
                <w:bCs w:val="0"/>
                <w:sz w:val="20"/>
                <w:szCs w:val="20"/>
              </w:rPr>
              <w:t xml:space="preserve"> </w:t>
            </w:r>
          </w:p>
        </w:tc>
        <w:tc>
          <w:tcPr>
            <w:tcW w:w="1880" w:type="dxa"/>
          </w:tcPr>
          <w:p w:rsidRPr="00E6522B" w:rsidR="00EA4E33" w:rsidP="005070D9" w:rsidRDefault="00EA4E33" w14:paraId="719D3F14" w14:textId="7777777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No summary attempted. </w:t>
            </w:r>
          </w:p>
        </w:tc>
        <w:tc>
          <w:tcPr>
            <w:tcW w:w="2185" w:type="dxa"/>
          </w:tcPr>
          <w:p w:rsidRPr="00E6522B" w:rsidR="00EA4E33" w:rsidP="005070D9" w:rsidRDefault="00EA4E33" w14:paraId="3889CF36" w14:textId="7777777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Limited conclusions with errors in judgements and misleading summary.</w:t>
            </w:r>
          </w:p>
        </w:tc>
        <w:tc>
          <w:tcPr>
            <w:tcW w:w="2105" w:type="dxa"/>
          </w:tcPr>
          <w:p w:rsidR="00E6522B" w:rsidP="005070D9" w:rsidRDefault="00EA4E33" w14:paraId="1F3EFF6E" w14:textId="7777777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Some relevant findings are included. </w:t>
            </w:r>
          </w:p>
          <w:p w:rsidRPr="00E6522B" w:rsidR="00EA4E33" w:rsidP="005070D9" w:rsidRDefault="00EA4E33" w14:paraId="19DF28A8" w14:textId="09FF391F">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Weak discussion or poor presentations of results. </w:t>
            </w:r>
          </w:p>
        </w:tc>
        <w:tc>
          <w:tcPr>
            <w:tcW w:w="2461" w:type="dxa"/>
          </w:tcPr>
          <w:p w:rsidR="00E6522B" w:rsidP="005070D9" w:rsidRDefault="00EA4E33" w14:paraId="4BCCA114" w14:textId="7777777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Clear explanation of relevant findings. </w:t>
            </w:r>
          </w:p>
          <w:p w:rsidRPr="00E6522B" w:rsidR="00EA4E33" w:rsidP="005070D9" w:rsidRDefault="00EA4E33" w14:paraId="212766F0" w14:textId="1E1FFA28">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Logical presentation of results with minor gaps. </w:t>
            </w:r>
          </w:p>
        </w:tc>
        <w:tc>
          <w:tcPr>
            <w:tcW w:w="2963" w:type="dxa"/>
          </w:tcPr>
          <w:p w:rsidR="00E6522B" w:rsidP="005070D9" w:rsidRDefault="00EA4E33" w14:paraId="44EA27CC" w14:textId="7777777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Clear explanation of relevant findings. </w:t>
            </w:r>
          </w:p>
          <w:p w:rsidR="00E6522B" w:rsidP="005070D9" w:rsidRDefault="00EA4E33" w14:paraId="0031D1CE" w14:textId="77777777">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Logical and professional interpretation of results. </w:t>
            </w:r>
          </w:p>
          <w:p w:rsidRPr="00E6522B" w:rsidR="00EA4E33" w:rsidP="005070D9" w:rsidRDefault="00EA4E33" w14:paraId="7FA4B79C" w14:textId="66059BA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Written with a high technical knowledge. </w:t>
            </w:r>
          </w:p>
        </w:tc>
      </w:tr>
      <w:tr w:rsidRPr="00EE36D0" w:rsidR="00C96B39" w:rsidTr="002D0546" w14:paraId="2B4F058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EE36D0" w:rsidR="00EA4E33" w:rsidRDefault="00EA4E33" w14:paraId="3B7B41E2" w14:textId="143F4A0A">
            <w:pPr>
              <w:rPr>
                <w:rFonts w:ascii="Arial Narrow" w:hAnsi="Arial Narrow" w:cs="Times New Roman"/>
                <w:b w:val="0"/>
                <w:bCs w:val="0"/>
                <w:sz w:val="20"/>
                <w:szCs w:val="20"/>
              </w:rPr>
            </w:pPr>
            <w:r w:rsidRPr="00EE36D0">
              <w:rPr>
                <w:rFonts w:ascii="Arial Narrow" w:hAnsi="Arial Narrow" w:cs="Times New Roman"/>
                <w:b w:val="0"/>
                <w:bCs w:val="0"/>
                <w:sz w:val="20"/>
                <w:szCs w:val="20"/>
              </w:rPr>
              <w:t>Change Log</w:t>
            </w:r>
            <w:r>
              <w:rPr>
                <w:rFonts w:ascii="Arial Narrow" w:hAnsi="Arial Narrow" w:cs="Times New Roman"/>
                <w:b w:val="0"/>
                <w:bCs w:val="0"/>
                <w:sz w:val="20"/>
                <w:szCs w:val="20"/>
              </w:rPr>
              <w:t xml:space="preserve"> (X/2)</w:t>
            </w:r>
            <w:r w:rsidRPr="00EE36D0">
              <w:rPr>
                <w:rFonts w:ascii="Arial Narrow" w:hAnsi="Arial Narrow" w:cs="Times New Roman"/>
                <w:b w:val="0"/>
                <w:bCs w:val="0"/>
                <w:sz w:val="20"/>
                <w:szCs w:val="20"/>
              </w:rPr>
              <w:t xml:space="preserve"> </w:t>
            </w:r>
          </w:p>
        </w:tc>
        <w:tc>
          <w:tcPr>
            <w:tcW w:w="1880" w:type="dxa"/>
          </w:tcPr>
          <w:p w:rsidRPr="00E6522B" w:rsidR="00EA4E33" w:rsidP="005070D9" w:rsidRDefault="00EA4E33" w14:paraId="029B4429" w14:textId="77777777">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Section missing. </w:t>
            </w:r>
          </w:p>
        </w:tc>
        <w:tc>
          <w:tcPr>
            <w:tcW w:w="2185" w:type="dxa"/>
          </w:tcPr>
          <w:p w:rsidRPr="00E6522B" w:rsidR="00EA4E33" w:rsidP="005070D9" w:rsidRDefault="00EA4E33" w14:paraId="19929032" w14:textId="77777777">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sidRPr="00E6522B">
              <w:rPr>
                <w:rFonts w:ascii="Arial Narrow" w:hAnsi="Arial Narrow" w:cs="Times New Roman"/>
                <w:sz w:val="20"/>
                <w:szCs w:val="20"/>
              </w:rPr>
              <w:t>Section</w:t>
            </w:r>
            <w:proofErr w:type="gramEnd"/>
            <w:r w:rsidRPr="00E6522B">
              <w:rPr>
                <w:rFonts w:ascii="Arial Narrow" w:hAnsi="Arial Narrow" w:cs="Times New Roman"/>
                <w:sz w:val="20"/>
                <w:szCs w:val="20"/>
              </w:rPr>
              <w:t xml:space="preserve"> does not describe changes implemented. </w:t>
            </w:r>
          </w:p>
        </w:tc>
        <w:tc>
          <w:tcPr>
            <w:tcW w:w="2105" w:type="dxa"/>
          </w:tcPr>
          <w:p w:rsidRPr="00E6522B" w:rsidR="00EA4E33" w:rsidP="005070D9" w:rsidRDefault="00EA4E33" w14:paraId="26B28398" w14:textId="77777777">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Section inadequately defines changes implemented. </w:t>
            </w:r>
          </w:p>
        </w:tc>
        <w:tc>
          <w:tcPr>
            <w:tcW w:w="2461" w:type="dxa"/>
          </w:tcPr>
          <w:p w:rsidRPr="00E6522B" w:rsidR="00EA4E33" w:rsidP="005070D9" w:rsidRDefault="00EA4E33" w14:paraId="296F15E4" w14:textId="77777777">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Changes clearly defined.</w:t>
            </w:r>
          </w:p>
        </w:tc>
        <w:tc>
          <w:tcPr>
            <w:tcW w:w="2963" w:type="dxa"/>
          </w:tcPr>
          <w:p w:rsidRPr="00E6522B" w:rsidR="00EA4E33" w:rsidP="005070D9" w:rsidRDefault="00EA4E33" w14:paraId="25A7A418" w14:textId="77777777">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6522B">
              <w:rPr>
                <w:rFonts w:ascii="Arial Narrow" w:hAnsi="Arial Narrow" w:cs="Times New Roman"/>
                <w:sz w:val="20"/>
                <w:szCs w:val="20"/>
              </w:rPr>
              <w:t xml:space="preserve">Changes clearly defined and presented in an organized and precise manner. </w:t>
            </w:r>
          </w:p>
        </w:tc>
      </w:tr>
      <w:tr w:rsidRPr="00EE36D0" w:rsidR="00C96B39" w:rsidTr="002D0546" w14:paraId="5740E33A" w14:textId="77777777">
        <w:tc>
          <w:tcPr>
            <w:cnfStyle w:val="001000000000" w:firstRow="0" w:lastRow="0" w:firstColumn="1" w:lastColumn="0" w:oddVBand="0" w:evenVBand="0" w:oddHBand="0" w:evenHBand="0" w:firstRowFirstColumn="0" w:firstRowLastColumn="0" w:lastRowFirstColumn="0" w:lastRowLastColumn="0"/>
            <w:tcW w:w="0" w:type="auto"/>
          </w:tcPr>
          <w:p w:rsidRPr="007A4F14" w:rsidR="00D279EF" w:rsidRDefault="007A4F14" w14:paraId="01A8B353" w14:textId="3416AAA8">
            <w:pPr>
              <w:rPr>
                <w:rFonts w:ascii="Arial Narrow" w:hAnsi="Arial Narrow" w:cs="Times New Roman"/>
                <w:b w:val="0"/>
                <w:bCs w:val="0"/>
                <w:sz w:val="20"/>
                <w:szCs w:val="20"/>
              </w:rPr>
            </w:pPr>
            <w:r w:rsidRPr="007A4F14">
              <w:rPr>
                <w:rFonts w:ascii="Arial Narrow" w:hAnsi="Arial Narrow" w:cs="Times New Roman"/>
                <w:b w:val="0"/>
                <w:bCs w:val="0"/>
                <w:sz w:val="20"/>
                <w:szCs w:val="20"/>
              </w:rPr>
              <w:t>Project Plan (X/10)</w:t>
            </w:r>
          </w:p>
        </w:tc>
        <w:tc>
          <w:tcPr>
            <w:tcW w:w="1880" w:type="dxa"/>
          </w:tcPr>
          <w:p w:rsidRPr="009D7ABC" w:rsidR="000D776A" w:rsidP="005070D9" w:rsidRDefault="000D776A" w14:paraId="7D99E3A6" w14:textId="4435DDCD">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1932B7">
              <w:rPr>
                <w:rFonts w:ascii="Arial Narrow" w:hAnsi="Arial Narrow"/>
                <w:sz w:val="20"/>
                <w:szCs w:val="20"/>
              </w:rPr>
              <w:t xml:space="preserve">WBS, CPM, </w:t>
            </w:r>
            <w:r w:rsidR="002A1ADC">
              <w:rPr>
                <w:rFonts w:ascii="Arial Narrow" w:hAnsi="Arial Narrow"/>
                <w:sz w:val="20"/>
                <w:szCs w:val="20"/>
              </w:rPr>
              <w:t xml:space="preserve">and </w:t>
            </w:r>
            <w:r w:rsidRPr="001932B7">
              <w:rPr>
                <w:rFonts w:ascii="Arial Narrow" w:hAnsi="Arial Narrow"/>
                <w:sz w:val="20"/>
                <w:szCs w:val="20"/>
              </w:rPr>
              <w:t>task list</w:t>
            </w:r>
            <w:r w:rsidR="002A1ADC">
              <w:rPr>
                <w:rFonts w:ascii="Arial Narrow" w:hAnsi="Arial Narrow"/>
                <w:sz w:val="20"/>
                <w:szCs w:val="20"/>
              </w:rPr>
              <w:t xml:space="preserve">, </w:t>
            </w:r>
            <w:r w:rsidR="001434B2">
              <w:rPr>
                <w:rFonts w:ascii="Arial Narrow" w:hAnsi="Arial Narrow"/>
                <w:sz w:val="20"/>
                <w:szCs w:val="20"/>
              </w:rPr>
              <w:t>are</w:t>
            </w:r>
            <w:r w:rsidR="002A1ADC">
              <w:rPr>
                <w:rFonts w:ascii="Arial Narrow" w:hAnsi="Arial Narrow"/>
                <w:sz w:val="20"/>
                <w:szCs w:val="20"/>
              </w:rPr>
              <w:t xml:space="preserve"> not included in the submission</w:t>
            </w:r>
            <w:r w:rsidR="00D20369">
              <w:rPr>
                <w:rFonts w:ascii="Arial Narrow" w:hAnsi="Arial Narrow"/>
                <w:sz w:val="20"/>
                <w:szCs w:val="20"/>
              </w:rPr>
              <w:t xml:space="preserve"> and </w:t>
            </w:r>
            <w:r w:rsidR="001434B2">
              <w:rPr>
                <w:rFonts w:ascii="Arial Narrow" w:hAnsi="Arial Narrow"/>
                <w:sz w:val="20"/>
                <w:szCs w:val="20"/>
              </w:rPr>
              <w:t>are</w:t>
            </w:r>
            <w:r w:rsidR="00D20369">
              <w:rPr>
                <w:rFonts w:ascii="Arial Narrow" w:hAnsi="Arial Narrow"/>
                <w:sz w:val="20"/>
                <w:szCs w:val="20"/>
              </w:rPr>
              <w:t xml:space="preserve"> not explained. </w:t>
            </w:r>
          </w:p>
          <w:p w:rsidRPr="005346B7" w:rsidR="00D279EF" w:rsidP="005070D9" w:rsidRDefault="005346B7" w14:paraId="3FF41C18" w14:textId="709F37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5346B7">
              <w:rPr>
                <w:rFonts w:ascii="Arial Narrow" w:hAnsi="Arial Narrow" w:cs="Times New Roman"/>
                <w:sz w:val="20"/>
                <w:szCs w:val="20"/>
              </w:rPr>
              <w:t xml:space="preserve">NV impact </w:t>
            </w:r>
            <w:r w:rsidR="00FB3AFA">
              <w:rPr>
                <w:rFonts w:ascii="Arial Narrow" w:hAnsi="Arial Narrow" w:cs="Times New Roman"/>
                <w:sz w:val="20"/>
                <w:szCs w:val="20"/>
              </w:rPr>
              <w:t xml:space="preserve">missing or incomplete </w:t>
            </w:r>
            <w:r w:rsidRPr="005346B7">
              <w:rPr>
                <w:rFonts w:ascii="Arial Narrow" w:hAnsi="Arial Narrow" w:cs="Times New Roman"/>
                <w:sz w:val="20"/>
                <w:szCs w:val="20"/>
              </w:rPr>
              <w:t xml:space="preserve">for </w:t>
            </w:r>
            <w:r w:rsidR="007D31AE">
              <w:rPr>
                <w:rFonts w:ascii="Arial Narrow" w:hAnsi="Arial Narrow" w:cs="Times New Roman"/>
                <w:sz w:val="20"/>
                <w:szCs w:val="20"/>
              </w:rPr>
              <w:t>most</w:t>
            </w:r>
            <w:r w:rsidR="00FB3AFA">
              <w:rPr>
                <w:rFonts w:ascii="Arial Narrow" w:hAnsi="Arial Narrow" w:cs="Times New Roman"/>
                <w:sz w:val="20"/>
                <w:szCs w:val="20"/>
              </w:rPr>
              <w:t xml:space="preserve"> </w:t>
            </w:r>
            <w:r w:rsidRPr="005346B7">
              <w:rPr>
                <w:rFonts w:ascii="Arial Narrow" w:hAnsi="Arial Narrow" w:cs="Times New Roman"/>
                <w:sz w:val="20"/>
                <w:szCs w:val="20"/>
              </w:rPr>
              <w:t>tasks.</w:t>
            </w:r>
          </w:p>
        </w:tc>
        <w:tc>
          <w:tcPr>
            <w:tcW w:w="2185" w:type="dxa"/>
          </w:tcPr>
          <w:p w:rsidRPr="009D7ABC" w:rsidR="009D7ABC" w:rsidP="005070D9" w:rsidRDefault="005D7640" w14:paraId="3EDB70B8"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1932B7">
              <w:rPr>
                <w:rFonts w:ascii="Arial Narrow" w:hAnsi="Arial Narrow"/>
                <w:sz w:val="20"/>
                <w:szCs w:val="20"/>
              </w:rPr>
              <w:t xml:space="preserve">WBS, CPM, </w:t>
            </w:r>
            <w:r>
              <w:rPr>
                <w:rFonts w:ascii="Arial Narrow" w:hAnsi="Arial Narrow"/>
                <w:sz w:val="20"/>
                <w:szCs w:val="20"/>
              </w:rPr>
              <w:t>or</w:t>
            </w:r>
            <w:r w:rsidRPr="001932B7">
              <w:rPr>
                <w:rFonts w:ascii="Arial Narrow" w:hAnsi="Arial Narrow"/>
                <w:sz w:val="20"/>
                <w:szCs w:val="20"/>
              </w:rPr>
              <w:t xml:space="preserve"> task list,</w:t>
            </w:r>
            <w:r>
              <w:rPr>
                <w:rFonts w:ascii="Arial Narrow" w:hAnsi="Arial Narrow"/>
                <w:sz w:val="20"/>
                <w:szCs w:val="20"/>
              </w:rPr>
              <w:t xml:space="preserve"> is missing or incomplete. </w:t>
            </w:r>
          </w:p>
          <w:p w:rsidRPr="0096295B" w:rsidR="00D279EF" w:rsidP="005070D9" w:rsidRDefault="005D7640" w14:paraId="2F0496DD"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sz w:val="20"/>
                <w:szCs w:val="20"/>
              </w:rPr>
              <w:t>Lacks explanation.</w:t>
            </w:r>
          </w:p>
          <w:p w:rsidRPr="00EE36D0" w:rsidR="0096295B" w:rsidP="005070D9" w:rsidRDefault="00764240" w14:paraId="12E68D41" w14:textId="04220E51">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NV impact </w:t>
            </w:r>
            <w:r w:rsidR="00393C53">
              <w:rPr>
                <w:rFonts w:ascii="Arial Narrow" w:hAnsi="Arial Narrow" w:cs="Times New Roman"/>
                <w:sz w:val="20"/>
                <w:szCs w:val="20"/>
              </w:rPr>
              <w:t xml:space="preserve">missing or incomplete </w:t>
            </w:r>
            <w:r w:rsidR="00341593">
              <w:rPr>
                <w:rFonts w:ascii="Arial Narrow" w:hAnsi="Arial Narrow" w:cs="Times New Roman"/>
                <w:sz w:val="20"/>
                <w:szCs w:val="20"/>
              </w:rPr>
              <w:t xml:space="preserve">for many </w:t>
            </w:r>
            <w:r>
              <w:rPr>
                <w:rFonts w:ascii="Arial Narrow" w:hAnsi="Arial Narrow" w:cs="Times New Roman"/>
                <w:sz w:val="20"/>
                <w:szCs w:val="20"/>
              </w:rPr>
              <w:t>tasks</w:t>
            </w:r>
            <w:r w:rsidR="00B521C8">
              <w:rPr>
                <w:rFonts w:ascii="Arial Narrow" w:hAnsi="Arial Narrow" w:cs="Times New Roman"/>
                <w:sz w:val="20"/>
                <w:szCs w:val="20"/>
              </w:rPr>
              <w:t>.</w:t>
            </w:r>
          </w:p>
        </w:tc>
        <w:tc>
          <w:tcPr>
            <w:tcW w:w="2105" w:type="dxa"/>
          </w:tcPr>
          <w:p w:rsidRPr="004E10FA" w:rsidR="00150ECF" w:rsidP="005070D9" w:rsidRDefault="00150ECF" w14:paraId="55C45BCC" w14:textId="571ED824">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sz w:val="20"/>
                <w:szCs w:val="20"/>
              </w:rPr>
              <w:t xml:space="preserve">Includes </w:t>
            </w:r>
            <w:r w:rsidRPr="001932B7">
              <w:rPr>
                <w:rFonts w:ascii="Arial Narrow" w:hAnsi="Arial Narrow"/>
                <w:sz w:val="20"/>
                <w:szCs w:val="20"/>
              </w:rPr>
              <w:t>WBS, CPM, and task list,</w:t>
            </w:r>
            <w:r>
              <w:rPr>
                <w:rFonts w:ascii="Arial Narrow" w:hAnsi="Arial Narrow"/>
                <w:sz w:val="20"/>
                <w:szCs w:val="20"/>
              </w:rPr>
              <w:t xml:space="preserve"> </w:t>
            </w:r>
            <w:r w:rsidRPr="001932B7">
              <w:rPr>
                <w:rFonts w:ascii="Arial Narrow" w:hAnsi="Arial Narrow"/>
                <w:sz w:val="20"/>
                <w:szCs w:val="20"/>
              </w:rPr>
              <w:t xml:space="preserve">describing the set of tasks </w:t>
            </w:r>
            <w:r>
              <w:rPr>
                <w:rFonts w:ascii="Arial Narrow" w:hAnsi="Arial Narrow"/>
                <w:sz w:val="20"/>
                <w:szCs w:val="20"/>
              </w:rPr>
              <w:t xml:space="preserve">required </w:t>
            </w:r>
            <w:r w:rsidRPr="001932B7">
              <w:rPr>
                <w:rFonts w:ascii="Arial Narrow" w:hAnsi="Arial Narrow"/>
                <w:sz w:val="20"/>
                <w:szCs w:val="20"/>
              </w:rPr>
              <w:t>to bring solution to market</w:t>
            </w:r>
            <w:r w:rsidR="00394A1D">
              <w:rPr>
                <w:rFonts w:ascii="Arial Narrow" w:hAnsi="Arial Narrow"/>
                <w:sz w:val="20"/>
                <w:szCs w:val="20"/>
              </w:rPr>
              <w:t xml:space="preserve">. </w:t>
            </w:r>
          </w:p>
          <w:p w:rsidRPr="00394A1D" w:rsidR="004E10FA" w:rsidP="005070D9" w:rsidRDefault="004E10FA" w14:paraId="2F54FEE3" w14:textId="602AB78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sz w:val="20"/>
                <w:szCs w:val="20"/>
              </w:rPr>
              <w:t xml:space="preserve">Missing </w:t>
            </w:r>
            <w:r w:rsidR="001C1AD6">
              <w:rPr>
                <w:rFonts w:ascii="Arial Narrow" w:hAnsi="Arial Narrow"/>
                <w:sz w:val="20"/>
                <w:szCs w:val="20"/>
              </w:rPr>
              <w:t xml:space="preserve">tasks related to decommissioning </w:t>
            </w:r>
            <w:r w:rsidR="002F362E">
              <w:rPr>
                <w:rFonts w:ascii="Arial Narrow" w:hAnsi="Arial Narrow"/>
                <w:sz w:val="20"/>
                <w:szCs w:val="20"/>
              </w:rPr>
              <w:t>solution</w:t>
            </w:r>
            <w:r w:rsidR="00BC0D3F">
              <w:rPr>
                <w:rFonts w:ascii="Arial Narrow" w:hAnsi="Arial Narrow"/>
                <w:sz w:val="20"/>
                <w:szCs w:val="20"/>
              </w:rPr>
              <w:t>.</w:t>
            </w:r>
          </w:p>
          <w:p w:rsidRPr="00A2696A" w:rsidR="004E41DD" w:rsidRDefault="00394A1D" w14:paraId="0642AB16" w14:textId="7E50EA24">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Explanation of </w:t>
            </w:r>
            <w:r w:rsidR="004E41DD">
              <w:rPr>
                <w:rFonts w:ascii="Arial Narrow" w:hAnsi="Arial Narrow" w:cs="Times New Roman"/>
                <w:sz w:val="20"/>
                <w:szCs w:val="20"/>
              </w:rPr>
              <w:t>WBS CPM, and task list is limited.</w:t>
            </w:r>
          </w:p>
          <w:p w:rsidRPr="00C2099A" w:rsidR="00280799" w:rsidRDefault="00341593" w14:paraId="2CE7E753" w14:textId="4B82D5E2">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NV impact missing or incomplete for some tasks.</w:t>
            </w:r>
          </w:p>
          <w:p w:rsidRPr="00EE36D0" w:rsidR="00D279EF" w:rsidP="005070D9" w:rsidRDefault="00150ECF" w14:paraId="31C5AEF6" w14:textId="69F29819">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B075CB">
              <w:rPr>
                <w:rFonts w:ascii="Arial Narrow" w:hAnsi="Arial Narrow"/>
                <w:sz w:val="20"/>
                <w:szCs w:val="20"/>
              </w:rPr>
              <w:t xml:space="preserve">WBS </w:t>
            </w:r>
            <w:r w:rsidR="00DD0E34">
              <w:rPr>
                <w:rFonts w:ascii="Arial Narrow" w:hAnsi="Arial Narrow"/>
                <w:sz w:val="20"/>
                <w:szCs w:val="20"/>
              </w:rPr>
              <w:t>bottom level</w:t>
            </w:r>
            <w:r w:rsidRPr="00B075CB">
              <w:rPr>
                <w:rFonts w:ascii="Arial Narrow" w:hAnsi="Arial Narrow"/>
                <w:sz w:val="20"/>
                <w:szCs w:val="20"/>
              </w:rPr>
              <w:t xml:space="preserve"> includes </w:t>
            </w:r>
            <w:r>
              <w:rPr>
                <w:rFonts w:ascii="Arial Narrow" w:hAnsi="Arial Narrow"/>
                <w:sz w:val="20"/>
                <w:szCs w:val="20"/>
              </w:rPr>
              <w:t xml:space="preserve">less than </w:t>
            </w:r>
            <w:r w:rsidRPr="00B075CB">
              <w:rPr>
                <w:rFonts w:ascii="Arial Narrow" w:hAnsi="Arial Narrow"/>
                <w:sz w:val="20"/>
                <w:szCs w:val="20"/>
              </w:rPr>
              <w:t>10</w:t>
            </w:r>
            <w:r>
              <w:rPr>
                <w:rFonts w:ascii="Arial Narrow" w:hAnsi="Arial Narrow"/>
                <w:sz w:val="20"/>
                <w:szCs w:val="20"/>
              </w:rPr>
              <w:t xml:space="preserve"> subtasks</w:t>
            </w:r>
          </w:p>
        </w:tc>
        <w:tc>
          <w:tcPr>
            <w:tcW w:w="2461" w:type="dxa"/>
          </w:tcPr>
          <w:p w:rsidRPr="00A2696A" w:rsidR="0015364A" w:rsidP="005070D9" w:rsidRDefault="0015364A" w14:paraId="4BE4E9B8" w14:textId="451E6966">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sz w:val="20"/>
                <w:szCs w:val="20"/>
              </w:rPr>
              <w:t xml:space="preserve">Includes and explains </w:t>
            </w:r>
            <w:r w:rsidRPr="001932B7">
              <w:rPr>
                <w:rFonts w:ascii="Arial Narrow" w:hAnsi="Arial Narrow"/>
                <w:sz w:val="20"/>
                <w:szCs w:val="20"/>
              </w:rPr>
              <w:t>WBS, CPM, and task list,</w:t>
            </w:r>
            <w:r>
              <w:rPr>
                <w:rFonts w:ascii="Arial Narrow" w:hAnsi="Arial Narrow"/>
                <w:sz w:val="20"/>
                <w:szCs w:val="20"/>
              </w:rPr>
              <w:t xml:space="preserve"> </w:t>
            </w:r>
            <w:r w:rsidRPr="001932B7">
              <w:rPr>
                <w:rFonts w:ascii="Arial Narrow" w:hAnsi="Arial Narrow"/>
                <w:sz w:val="20"/>
                <w:szCs w:val="20"/>
              </w:rPr>
              <w:t xml:space="preserve">describing the set of tasks </w:t>
            </w:r>
            <w:r>
              <w:rPr>
                <w:rFonts w:ascii="Arial Narrow" w:hAnsi="Arial Narrow"/>
                <w:sz w:val="20"/>
                <w:szCs w:val="20"/>
              </w:rPr>
              <w:t xml:space="preserve">required </w:t>
            </w:r>
            <w:r w:rsidRPr="001932B7">
              <w:rPr>
                <w:rFonts w:ascii="Arial Narrow" w:hAnsi="Arial Narrow"/>
                <w:sz w:val="20"/>
                <w:szCs w:val="20"/>
              </w:rPr>
              <w:t>to bring solution to market and decommission it at the end of its lifecycle.</w:t>
            </w:r>
          </w:p>
          <w:p w:rsidRPr="00F53856" w:rsidR="0015364A" w:rsidP="005070D9" w:rsidRDefault="00341593" w14:paraId="27E71E92" w14:textId="2463657A">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53856">
              <w:rPr>
                <w:rFonts w:ascii="Arial Narrow" w:hAnsi="Arial Narrow"/>
                <w:sz w:val="20"/>
                <w:szCs w:val="20"/>
              </w:rPr>
              <w:t>Each task’s NV impact is included and stated in nominal terms.</w:t>
            </w:r>
            <w:r w:rsidR="00C861B2">
              <w:rPr>
                <w:rFonts w:ascii="Arial Narrow" w:hAnsi="Arial Narrow"/>
                <w:sz w:val="20"/>
                <w:szCs w:val="20"/>
              </w:rPr>
              <w:t xml:space="preserve">  Some effort to reconcile with previous NVF.</w:t>
            </w:r>
          </w:p>
          <w:p w:rsidRPr="00E86E7D" w:rsidR="0015364A" w:rsidP="005070D9" w:rsidRDefault="0015364A" w14:paraId="688CA200" w14:textId="6CB1357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B075CB">
              <w:rPr>
                <w:rFonts w:ascii="Arial Narrow" w:hAnsi="Arial Narrow"/>
                <w:sz w:val="20"/>
                <w:szCs w:val="20"/>
              </w:rPr>
              <w:t xml:space="preserve">WBS </w:t>
            </w:r>
            <w:r w:rsidR="00DD0E34">
              <w:rPr>
                <w:rFonts w:ascii="Arial Narrow" w:hAnsi="Arial Narrow"/>
                <w:sz w:val="20"/>
                <w:szCs w:val="20"/>
              </w:rPr>
              <w:t xml:space="preserve">bottom level </w:t>
            </w:r>
            <w:r w:rsidRPr="00B075CB">
              <w:rPr>
                <w:rFonts w:ascii="Arial Narrow" w:hAnsi="Arial Narrow"/>
                <w:sz w:val="20"/>
                <w:szCs w:val="20"/>
              </w:rPr>
              <w:t>includes 10-20 subtasks</w:t>
            </w:r>
            <w:r w:rsidR="00F079D5">
              <w:rPr>
                <w:rFonts w:ascii="Arial Narrow" w:hAnsi="Arial Narrow"/>
                <w:sz w:val="20"/>
                <w:szCs w:val="20"/>
              </w:rPr>
              <w:t xml:space="preserve">. </w:t>
            </w:r>
            <w:r w:rsidRPr="00B075CB">
              <w:rPr>
                <w:rFonts w:ascii="Arial Narrow" w:hAnsi="Arial Narrow"/>
                <w:sz w:val="20"/>
                <w:szCs w:val="20"/>
              </w:rPr>
              <w:t xml:space="preserve"> </w:t>
            </w:r>
          </w:p>
          <w:p w:rsidRPr="00EE36D0" w:rsidR="00D279EF" w:rsidRDefault="00D279EF" w14:paraId="07D5DDA0"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c>
          <w:tcPr>
            <w:tcW w:w="2963" w:type="dxa"/>
          </w:tcPr>
          <w:p w:rsidRPr="00A2696A" w:rsidR="00C571FB" w:rsidP="005070D9" w:rsidRDefault="001932B7" w14:paraId="7B252B0B" w14:textId="7C1B79D9">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sz w:val="20"/>
                <w:szCs w:val="20"/>
              </w:rPr>
              <w:t xml:space="preserve">Includes </w:t>
            </w:r>
            <w:r w:rsidR="00CF6062">
              <w:rPr>
                <w:rFonts w:ascii="Arial Narrow" w:hAnsi="Arial Narrow"/>
                <w:sz w:val="20"/>
                <w:szCs w:val="20"/>
              </w:rPr>
              <w:t xml:space="preserve">and </w:t>
            </w:r>
            <w:r w:rsidR="00D56143">
              <w:rPr>
                <w:rFonts w:ascii="Arial Narrow" w:hAnsi="Arial Narrow"/>
                <w:sz w:val="20"/>
                <w:szCs w:val="20"/>
              </w:rPr>
              <w:t xml:space="preserve">thoroughly </w:t>
            </w:r>
            <w:r w:rsidR="00CF6062">
              <w:rPr>
                <w:rFonts w:ascii="Arial Narrow" w:hAnsi="Arial Narrow"/>
                <w:sz w:val="20"/>
                <w:szCs w:val="20"/>
              </w:rPr>
              <w:t xml:space="preserve">explains </w:t>
            </w:r>
            <w:r w:rsidRPr="001932B7" w:rsidR="00C571FB">
              <w:rPr>
                <w:rFonts w:ascii="Arial Narrow" w:hAnsi="Arial Narrow"/>
                <w:sz w:val="20"/>
                <w:szCs w:val="20"/>
              </w:rPr>
              <w:t>WBS, CPM, and task list,</w:t>
            </w:r>
            <w:r w:rsidR="00FC6CA5">
              <w:rPr>
                <w:rFonts w:ascii="Arial Narrow" w:hAnsi="Arial Narrow"/>
                <w:sz w:val="20"/>
                <w:szCs w:val="20"/>
              </w:rPr>
              <w:t xml:space="preserve"> </w:t>
            </w:r>
            <w:r w:rsidRPr="001932B7" w:rsidR="00C571FB">
              <w:rPr>
                <w:rFonts w:ascii="Arial Narrow" w:hAnsi="Arial Narrow"/>
                <w:sz w:val="20"/>
                <w:szCs w:val="20"/>
              </w:rPr>
              <w:t xml:space="preserve">describing the complete </w:t>
            </w:r>
            <w:r w:rsidRPr="001932B7">
              <w:rPr>
                <w:rFonts w:ascii="Arial Narrow" w:hAnsi="Arial Narrow"/>
                <w:sz w:val="20"/>
                <w:szCs w:val="20"/>
              </w:rPr>
              <w:t xml:space="preserve">set of tasks </w:t>
            </w:r>
            <w:r w:rsidR="00B107F1">
              <w:rPr>
                <w:rFonts w:ascii="Arial Narrow" w:hAnsi="Arial Narrow"/>
                <w:sz w:val="20"/>
                <w:szCs w:val="20"/>
              </w:rPr>
              <w:t xml:space="preserve">required </w:t>
            </w:r>
            <w:r w:rsidRPr="001932B7">
              <w:rPr>
                <w:rFonts w:ascii="Arial Narrow" w:hAnsi="Arial Narrow"/>
                <w:sz w:val="20"/>
                <w:szCs w:val="20"/>
              </w:rPr>
              <w:t>to bring solution to market and decommission it at the end of its lifecycle.</w:t>
            </w:r>
          </w:p>
          <w:p w:rsidRPr="00F53856" w:rsidR="00A2696A" w:rsidP="005070D9" w:rsidRDefault="00A2696A" w14:paraId="55628729" w14:textId="571C9F8B">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53856">
              <w:rPr>
                <w:rFonts w:ascii="Arial Narrow" w:hAnsi="Arial Narrow"/>
                <w:sz w:val="20"/>
                <w:szCs w:val="20"/>
              </w:rPr>
              <w:t xml:space="preserve">Each task’s NV impact </w:t>
            </w:r>
            <w:r w:rsidRPr="00F53856" w:rsidR="00195ABC">
              <w:rPr>
                <w:rFonts w:ascii="Arial Narrow" w:hAnsi="Arial Narrow"/>
                <w:sz w:val="20"/>
                <w:szCs w:val="20"/>
              </w:rPr>
              <w:t>is in</w:t>
            </w:r>
            <w:r w:rsidRPr="00F53856" w:rsidR="00F53856">
              <w:rPr>
                <w:rFonts w:ascii="Arial Narrow" w:hAnsi="Arial Narrow"/>
                <w:sz w:val="20"/>
                <w:szCs w:val="20"/>
              </w:rPr>
              <w:t xml:space="preserve">cluded and stated </w:t>
            </w:r>
            <w:r w:rsidRPr="00F53856">
              <w:rPr>
                <w:rFonts w:ascii="Arial Narrow" w:hAnsi="Arial Narrow"/>
                <w:sz w:val="20"/>
                <w:szCs w:val="20"/>
              </w:rPr>
              <w:t xml:space="preserve">in nominal </w:t>
            </w:r>
            <w:proofErr w:type="gramStart"/>
            <w:r w:rsidRPr="00F53856">
              <w:rPr>
                <w:rFonts w:ascii="Arial Narrow" w:hAnsi="Arial Narrow"/>
                <w:sz w:val="20"/>
                <w:szCs w:val="20"/>
              </w:rPr>
              <w:t>terms</w:t>
            </w:r>
            <w:r w:rsidR="00341593">
              <w:rPr>
                <w:rFonts w:ascii="Arial Narrow" w:hAnsi="Arial Narrow"/>
                <w:sz w:val="20"/>
                <w:szCs w:val="20"/>
              </w:rPr>
              <w:t>, and</w:t>
            </w:r>
            <w:proofErr w:type="gramEnd"/>
            <w:r w:rsidR="00341593">
              <w:rPr>
                <w:rFonts w:ascii="Arial Narrow" w:hAnsi="Arial Narrow"/>
                <w:sz w:val="20"/>
                <w:szCs w:val="20"/>
              </w:rPr>
              <w:t xml:space="preserve"> reconciled with </w:t>
            </w:r>
            <w:r w:rsidR="00C861B2">
              <w:rPr>
                <w:rFonts w:ascii="Arial Narrow" w:hAnsi="Arial Narrow"/>
                <w:sz w:val="20"/>
                <w:szCs w:val="20"/>
              </w:rPr>
              <w:t>previous NVF</w:t>
            </w:r>
            <w:r w:rsidRPr="00F53856" w:rsidR="00F53856">
              <w:rPr>
                <w:rFonts w:ascii="Arial Narrow" w:hAnsi="Arial Narrow"/>
                <w:sz w:val="20"/>
                <w:szCs w:val="20"/>
              </w:rPr>
              <w:t>.</w:t>
            </w:r>
          </w:p>
          <w:p w:rsidRPr="00E86E7D" w:rsidR="00E86E7D" w:rsidP="005070D9" w:rsidRDefault="00216399" w14:paraId="6F5BE0A0" w14:textId="7F378654">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B075CB">
              <w:rPr>
                <w:rFonts w:ascii="Arial Narrow" w:hAnsi="Arial Narrow"/>
                <w:sz w:val="20"/>
                <w:szCs w:val="20"/>
              </w:rPr>
              <w:t>WBS</w:t>
            </w:r>
            <w:r w:rsidR="007D44A8">
              <w:rPr>
                <w:rFonts w:ascii="Arial Narrow" w:hAnsi="Arial Narrow"/>
                <w:sz w:val="20"/>
                <w:szCs w:val="20"/>
              </w:rPr>
              <w:t xml:space="preserve"> bottom level</w:t>
            </w:r>
            <w:r w:rsidRPr="00B075CB" w:rsidR="00F31DC9">
              <w:rPr>
                <w:rFonts w:ascii="Arial Narrow" w:hAnsi="Arial Narrow"/>
                <w:sz w:val="20"/>
                <w:szCs w:val="20"/>
              </w:rPr>
              <w:t xml:space="preserve"> includes 10</w:t>
            </w:r>
            <w:r w:rsidRPr="00B075CB" w:rsidR="00C22E1B">
              <w:rPr>
                <w:rFonts w:ascii="Arial Narrow" w:hAnsi="Arial Narrow"/>
                <w:sz w:val="20"/>
                <w:szCs w:val="20"/>
              </w:rPr>
              <w:t>-20 subtasks</w:t>
            </w:r>
            <w:r w:rsidRPr="00B075CB" w:rsidR="00B075CB">
              <w:rPr>
                <w:rFonts w:ascii="Arial Narrow" w:hAnsi="Arial Narrow"/>
                <w:sz w:val="20"/>
                <w:szCs w:val="20"/>
              </w:rPr>
              <w:t>, that are spread out over the lifecycle of the project</w:t>
            </w:r>
            <w:r w:rsidRPr="00B075CB" w:rsidR="00C22E1B">
              <w:rPr>
                <w:rFonts w:ascii="Arial Narrow" w:hAnsi="Arial Narrow"/>
                <w:sz w:val="20"/>
                <w:szCs w:val="20"/>
              </w:rPr>
              <w:t xml:space="preserve">. </w:t>
            </w:r>
          </w:p>
          <w:p w:rsidRPr="00B075CB" w:rsidR="00D279EF" w:rsidP="00F53856" w:rsidRDefault="00D279EF" w14:paraId="32A3F6D4" w14:textId="64F13686">
            <w:pPr>
              <w:pStyle w:val="ListParagraph"/>
              <w:ind w:left="360"/>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p>
        </w:tc>
      </w:tr>
      <w:tr w:rsidRPr="00EE36D0" w:rsidR="00C96B39" w:rsidTr="002D0546" w14:paraId="0376DBD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7A4F14" w:rsidR="007A4F14" w:rsidRDefault="00A5510F" w14:paraId="31ED5A40" w14:textId="09F2D1F8">
            <w:pPr>
              <w:rPr>
                <w:rFonts w:ascii="Arial Narrow" w:hAnsi="Arial Narrow" w:cs="Times New Roman"/>
                <w:b w:val="0"/>
                <w:bCs w:val="0"/>
                <w:sz w:val="20"/>
                <w:szCs w:val="20"/>
              </w:rPr>
            </w:pPr>
            <w:r>
              <w:rPr>
                <w:rFonts w:ascii="Arial Narrow" w:hAnsi="Arial Narrow" w:cs="Times New Roman"/>
                <w:b w:val="0"/>
                <w:bCs w:val="0"/>
                <w:sz w:val="20"/>
                <w:szCs w:val="20"/>
              </w:rPr>
              <w:t>NPV (X/10)</w:t>
            </w:r>
          </w:p>
        </w:tc>
        <w:tc>
          <w:tcPr>
            <w:tcW w:w="1880" w:type="dxa"/>
          </w:tcPr>
          <w:p w:rsidR="008E005B" w:rsidP="008E005B" w:rsidRDefault="008E005B" w14:paraId="62A25487" w14:textId="3BC61375">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Value flow diagram is not included</w:t>
            </w:r>
            <w:r w:rsidR="00E86739">
              <w:rPr>
                <w:rFonts w:ascii="Arial Narrow" w:hAnsi="Arial Narrow" w:cs="Times New Roman"/>
                <w:sz w:val="20"/>
                <w:szCs w:val="20"/>
              </w:rPr>
              <w:t>.</w:t>
            </w:r>
          </w:p>
          <w:p w:rsidR="008E005B" w:rsidP="008E005B" w:rsidRDefault="008E005B" w14:paraId="0891AF5D"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sz w:val="20"/>
                <w:szCs w:val="20"/>
              </w:rPr>
              <w:t>Discount</w:t>
            </w:r>
            <w:proofErr w:type="gramEnd"/>
            <w:r>
              <w:rPr>
                <w:rFonts w:ascii="Arial Narrow" w:hAnsi="Arial Narrow" w:cs="Times New Roman"/>
                <w:sz w:val="20"/>
                <w:szCs w:val="20"/>
              </w:rPr>
              <w:t xml:space="preserve"> rate is not stated.</w:t>
            </w:r>
          </w:p>
          <w:p w:rsidRPr="00F247D3" w:rsidR="008E005B" w:rsidP="008E005B" w:rsidRDefault="008E005B" w14:paraId="580140F9"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R</w:t>
            </w:r>
            <w:r w:rsidRPr="00F247D3">
              <w:rPr>
                <w:rFonts w:ascii="Arial Narrow" w:hAnsi="Arial Narrow" w:cs="Times New Roman"/>
                <w:sz w:val="20"/>
                <w:szCs w:val="20"/>
              </w:rPr>
              <w:t xml:space="preserve">eference year and TMV-conversion factors </w:t>
            </w:r>
            <w:r>
              <w:rPr>
                <w:rFonts w:ascii="Arial Narrow" w:hAnsi="Arial Narrow" w:cs="Times New Roman"/>
                <w:sz w:val="20"/>
                <w:szCs w:val="20"/>
              </w:rPr>
              <w:t>are not stated.</w:t>
            </w:r>
          </w:p>
          <w:p w:rsidR="008E005B" w:rsidP="008E005B" w:rsidRDefault="008E005B" w14:paraId="43268785" w14:textId="45EA3D4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NPV is missing</w:t>
            </w:r>
            <w:r w:rsidR="00027B3B">
              <w:rPr>
                <w:rFonts w:ascii="Arial Narrow" w:hAnsi="Arial Narrow" w:cs="Times New Roman"/>
                <w:sz w:val="20"/>
                <w:szCs w:val="20"/>
              </w:rPr>
              <w:t>.</w:t>
            </w:r>
          </w:p>
          <w:p w:rsidR="008E005B" w:rsidP="008E005B" w:rsidRDefault="008E005B" w14:paraId="3829C4D8"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IRR is not determined OR a description of why the IRR couldn’t be determined is not included. </w:t>
            </w:r>
          </w:p>
          <w:p w:rsidR="008E005B" w:rsidP="008E005B" w:rsidRDefault="008E005B" w14:paraId="35716FE8" w14:textId="2AF7FF1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Explanation on whether the project should be pursued with a 15% MARR is missing</w:t>
            </w:r>
            <w:r w:rsidR="00C73CFE">
              <w:rPr>
                <w:rFonts w:ascii="Arial Narrow" w:hAnsi="Arial Narrow" w:cs="Times New Roman"/>
                <w:sz w:val="20"/>
                <w:szCs w:val="20"/>
              </w:rPr>
              <w:t>.</w:t>
            </w:r>
          </w:p>
          <w:p w:rsidRPr="00EE36D0" w:rsidR="007A4F14" w:rsidRDefault="007A4F14" w14:paraId="79AC0F74"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185" w:type="dxa"/>
          </w:tcPr>
          <w:p w:rsidR="00881B46" w:rsidP="00881B46" w:rsidRDefault="00881B46" w14:paraId="78154555" w14:textId="574793EA">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Value flow diagram is included </w:t>
            </w:r>
            <w:r w:rsidR="00EB40F8">
              <w:rPr>
                <w:rFonts w:ascii="Arial Narrow" w:hAnsi="Arial Narrow" w:cs="Times New Roman"/>
                <w:sz w:val="20"/>
                <w:szCs w:val="20"/>
              </w:rPr>
              <w:t xml:space="preserve">but incomplete. </w:t>
            </w:r>
            <w:r>
              <w:rPr>
                <w:rFonts w:ascii="Arial Narrow" w:hAnsi="Arial Narrow" w:cs="Times New Roman"/>
                <w:sz w:val="20"/>
                <w:szCs w:val="20"/>
              </w:rPr>
              <w:t xml:space="preserve"> </w:t>
            </w:r>
          </w:p>
          <w:p w:rsidR="00881B46" w:rsidP="00881B46" w:rsidRDefault="00881B46" w14:paraId="6311CB9B" w14:textId="62B39A83">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sz w:val="20"/>
                <w:szCs w:val="20"/>
              </w:rPr>
              <w:t>Discount</w:t>
            </w:r>
            <w:proofErr w:type="gramEnd"/>
            <w:r>
              <w:rPr>
                <w:rFonts w:ascii="Arial Narrow" w:hAnsi="Arial Narrow" w:cs="Times New Roman"/>
                <w:sz w:val="20"/>
                <w:szCs w:val="20"/>
              </w:rPr>
              <w:t xml:space="preserve"> rate is not stated.</w:t>
            </w:r>
          </w:p>
          <w:p w:rsidRPr="00F247D3" w:rsidR="00881B46" w:rsidP="00881B46" w:rsidRDefault="00881B46" w14:paraId="3CBCF1B8" w14:textId="7A272F76">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R</w:t>
            </w:r>
            <w:r w:rsidRPr="00F247D3">
              <w:rPr>
                <w:rFonts w:ascii="Arial Narrow" w:hAnsi="Arial Narrow" w:cs="Times New Roman"/>
                <w:sz w:val="20"/>
                <w:szCs w:val="20"/>
              </w:rPr>
              <w:t xml:space="preserve">eference year and TMV-conversion factors </w:t>
            </w:r>
            <w:r>
              <w:rPr>
                <w:rFonts w:ascii="Arial Narrow" w:hAnsi="Arial Narrow" w:cs="Times New Roman"/>
                <w:sz w:val="20"/>
                <w:szCs w:val="20"/>
              </w:rPr>
              <w:t xml:space="preserve">are </w:t>
            </w:r>
            <w:r w:rsidR="00F462F5">
              <w:rPr>
                <w:rFonts w:ascii="Arial Narrow" w:hAnsi="Arial Narrow" w:cs="Times New Roman"/>
                <w:sz w:val="20"/>
                <w:szCs w:val="20"/>
              </w:rPr>
              <w:t xml:space="preserve">not </w:t>
            </w:r>
            <w:r>
              <w:rPr>
                <w:rFonts w:ascii="Arial Narrow" w:hAnsi="Arial Narrow" w:cs="Times New Roman"/>
                <w:sz w:val="20"/>
                <w:szCs w:val="20"/>
              </w:rPr>
              <w:t>stated</w:t>
            </w:r>
            <w:r w:rsidR="00E20719">
              <w:rPr>
                <w:rFonts w:ascii="Arial Narrow" w:hAnsi="Arial Narrow" w:cs="Times New Roman"/>
                <w:sz w:val="20"/>
                <w:szCs w:val="20"/>
              </w:rPr>
              <w:t xml:space="preserve"> or are incorrect</w:t>
            </w:r>
            <w:r>
              <w:rPr>
                <w:rFonts w:ascii="Arial Narrow" w:hAnsi="Arial Narrow" w:cs="Times New Roman"/>
                <w:sz w:val="20"/>
                <w:szCs w:val="20"/>
              </w:rPr>
              <w:t>.</w:t>
            </w:r>
          </w:p>
          <w:p w:rsidR="00881B46" w:rsidP="00881B46" w:rsidRDefault="00881B46" w14:paraId="3791F5B6" w14:textId="5972083A">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NPV is included </w:t>
            </w:r>
            <w:r w:rsidR="00F462F5">
              <w:rPr>
                <w:rFonts w:ascii="Arial Narrow" w:hAnsi="Arial Narrow" w:cs="Times New Roman"/>
                <w:sz w:val="20"/>
                <w:szCs w:val="20"/>
              </w:rPr>
              <w:t>but is incomplete</w:t>
            </w:r>
            <w:r w:rsidR="00AB1D57">
              <w:rPr>
                <w:rFonts w:ascii="Arial Narrow" w:hAnsi="Arial Narrow" w:cs="Times New Roman"/>
                <w:sz w:val="20"/>
                <w:szCs w:val="20"/>
              </w:rPr>
              <w:t>.</w:t>
            </w:r>
          </w:p>
          <w:p w:rsidR="00881B46" w:rsidP="00881B46" w:rsidRDefault="00881B46" w14:paraId="758C2719" w14:textId="5BF08B30">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IRR is </w:t>
            </w:r>
            <w:r w:rsidR="00AB1D57">
              <w:rPr>
                <w:rFonts w:ascii="Arial Narrow" w:hAnsi="Arial Narrow" w:cs="Times New Roman"/>
                <w:sz w:val="20"/>
                <w:szCs w:val="20"/>
              </w:rPr>
              <w:t xml:space="preserve">not </w:t>
            </w:r>
            <w:r>
              <w:rPr>
                <w:rFonts w:ascii="Arial Narrow" w:hAnsi="Arial Narrow" w:cs="Times New Roman"/>
                <w:sz w:val="20"/>
                <w:szCs w:val="20"/>
              </w:rPr>
              <w:t xml:space="preserve">determined OR a description of why the IRR couldn’t be determined is </w:t>
            </w:r>
            <w:r w:rsidR="00AB1D57">
              <w:rPr>
                <w:rFonts w:ascii="Arial Narrow" w:hAnsi="Arial Narrow" w:cs="Times New Roman"/>
                <w:sz w:val="20"/>
                <w:szCs w:val="20"/>
              </w:rPr>
              <w:t xml:space="preserve">not </w:t>
            </w:r>
            <w:r>
              <w:rPr>
                <w:rFonts w:ascii="Arial Narrow" w:hAnsi="Arial Narrow" w:cs="Times New Roman"/>
                <w:sz w:val="20"/>
                <w:szCs w:val="20"/>
              </w:rPr>
              <w:t xml:space="preserve">included. </w:t>
            </w:r>
          </w:p>
          <w:p w:rsidR="00881B46" w:rsidP="00881B46" w:rsidRDefault="00881B46" w14:paraId="1CC4DE13" w14:textId="55542750">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Explanation on whether the project should be pursued with a 15% MARR is </w:t>
            </w:r>
            <w:r w:rsidR="008E005B">
              <w:rPr>
                <w:rFonts w:ascii="Arial Narrow" w:hAnsi="Arial Narrow" w:cs="Times New Roman"/>
                <w:sz w:val="20"/>
                <w:szCs w:val="20"/>
              </w:rPr>
              <w:t>missing</w:t>
            </w:r>
            <w:r w:rsidR="00C73CFE">
              <w:rPr>
                <w:rFonts w:ascii="Arial Narrow" w:hAnsi="Arial Narrow" w:cs="Times New Roman"/>
                <w:sz w:val="20"/>
                <w:szCs w:val="20"/>
              </w:rPr>
              <w:t>.</w:t>
            </w:r>
            <w:r w:rsidR="00F71A6D">
              <w:rPr>
                <w:rFonts w:ascii="Arial Narrow" w:hAnsi="Arial Narrow" w:cs="Times New Roman"/>
                <w:sz w:val="20"/>
                <w:szCs w:val="20"/>
              </w:rPr>
              <w:t xml:space="preserve"> </w:t>
            </w:r>
          </w:p>
          <w:p w:rsidRPr="00EE36D0" w:rsidR="007A4F14" w:rsidRDefault="007A4F14" w14:paraId="58D9DCE9"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105" w:type="dxa"/>
          </w:tcPr>
          <w:p w:rsidR="00B33545" w:rsidP="00B33545" w:rsidRDefault="00B33545" w14:paraId="61B5E84E" w14:textId="4E48A3AD">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Value flow diagram is included with </w:t>
            </w:r>
            <w:r w:rsidR="00EB40F8">
              <w:rPr>
                <w:rFonts w:ascii="Arial Narrow" w:hAnsi="Arial Narrow" w:cs="Times New Roman"/>
                <w:sz w:val="20"/>
                <w:szCs w:val="20"/>
              </w:rPr>
              <w:t>some</w:t>
            </w:r>
            <w:r>
              <w:rPr>
                <w:rFonts w:ascii="Arial Narrow" w:hAnsi="Arial Narrow" w:cs="Times New Roman"/>
                <w:sz w:val="20"/>
                <w:szCs w:val="20"/>
              </w:rPr>
              <w:t xml:space="preserve"> of the value impacts that were identified in the Project Plan. </w:t>
            </w:r>
          </w:p>
          <w:p w:rsidR="00B33545" w:rsidP="00B33545" w:rsidRDefault="00B33545" w14:paraId="1A9DF3F8" w14:textId="21D407F9">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sz w:val="20"/>
                <w:szCs w:val="20"/>
              </w:rPr>
              <w:t>Discount</w:t>
            </w:r>
            <w:proofErr w:type="gramEnd"/>
            <w:r>
              <w:rPr>
                <w:rFonts w:ascii="Arial Narrow" w:hAnsi="Arial Narrow" w:cs="Times New Roman"/>
                <w:sz w:val="20"/>
                <w:szCs w:val="20"/>
              </w:rPr>
              <w:t xml:space="preserve"> rate is not explicitly stated.</w:t>
            </w:r>
          </w:p>
          <w:p w:rsidRPr="00F247D3" w:rsidR="00B33545" w:rsidP="00B33545" w:rsidRDefault="00B33545" w14:paraId="38A53FB2" w14:textId="2E61382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R</w:t>
            </w:r>
            <w:r w:rsidRPr="00F247D3">
              <w:rPr>
                <w:rFonts w:ascii="Arial Narrow" w:hAnsi="Arial Narrow" w:cs="Times New Roman"/>
                <w:sz w:val="20"/>
                <w:szCs w:val="20"/>
              </w:rPr>
              <w:t xml:space="preserve">eference year and TMV-conversion factors </w:t>
            </w:r>
            <w:r>
              <w:rPr>
                <w:rFonts w:ascii="Arial Narrow" w:hAnsi="Arial Narrow" w:cs="Times New Roman"/>
                <w:sz w:val="20"/>
                <w:szCs w:val="20"/>
              </w:rPr>
              <w:t xml:space="preserve">are </w:t>
            </w:r>
            <w:r w:rsidR="00F462F5">
              <w:rPr>
                <w:rFonts w:ascii="Arial Narrow" w:hAnsi="Arial Narrow" w:cs="Times New Roman"/>
                <w:sz w:val="20"/>
                <w:szCs w:val="20"/>
              </w:rPr>
              <w:t xml:space="preserve">not clearly </w:t>
            </w:r>
            <w:r>
              <w:rPr>
                <w:rFonts w:ascii="Arial Narrow" w:hAnsi="Arial Narrow" w:cs="Times New Roman"/>
                <w:sz w:val="20"/>
                <w:szCs w:val="20"/>
              </w:rPr>
              <w:t>stated.</w:t>
            </w:r>
          </w:p>
          <w:p w:rsidR="00B33545" w:rsidP="00B33545" w:rsidRDefault="00B33545" w14:paraId="368957E5"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NPV is included and contains working decision variable values. </w:t>
            </w:r>
          </w:p>
          <w:p w:rsidR="00B33545" w:rsidP="00B33545" w:rsidRDefault="00B33545" w14:paraId="4DFDC9ED" w14:textId="77F1268A">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IRR is determined, OR a description of why the IRR couldn’t be determined is included. </w:t>
            </w:r>
          </w:p>
          <w:p w:rsidR="00B33545" w:rsidP="00B33545" w:rsidRDefault="00B33545" w14:paraId="1C386BDB" w14:textId="14338AEE">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Explanation on whether the project should be pursued with a 15% MARR is </w:t>
            </w:r>
            <w:r w:rsidR="003636AD">
              <w:rPr>
                <w:rFonts w:ascii="Arial Narrow" w:hAnsi="Arial Narrow" w:cs="Times New Roman"/>
                <w:sz w:val="20"/>
                <w:szCs w:val="20"/>
              </w:rPr>
              <w:t>unclear</w:t>
            </w:r>
            <w:r w:rsidR="00C73CFE">
              <w:rPr>
                <w:rFonts w:ascii="Arial Narrow" w:hAnsi="Arial Narrow" w:cs="Times New Roman"/>
                <w:sz w:val="20"/>
                <w:szCs w:val="20"/>
              </w:rPr>
              <w:t>.</w:t>
            </w:r>
          </w:p>
          <w:p w:rsidRPr="00EE36D0" w:rsidR="007A4F14" w:rsidRDefault="007A4F14" w14:paraId="38FCB594"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461" w:type="dxa"/>
          </w:tcPr>
          <w:p w:rsidR="0035119E" w:rsidP="0035119E" w:rsidRDefault="0035119E" w14:paraId="2455947C" w14:textId="16FA394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Value flow diagram is included and complete with </w:t>
            </w:r>
            <w:r w:rsidR="00EB40F8">
              <w:rPr>
                <w:rFonts w:ascii="Arial Narrow" w:hAnsi="Arial Narrow" w:cs="Times New Roman"/>
                <w:sz w:val="20"/>
                <w:szCs w:val="20"/>
              </w:rPr>
              <w:t>most</w:t>
            </w:r>
            <w:r>
              <w:rPr>
                <w:rFonts w:ascii="Arial Narrow" w:hAnsi="Arial Narrow" w:cs="Times New Roman"/>
                <w:sz w:val="20"/>
                <w:szCs w:val="20"/>
              </w:rPr>
              <w:t xml:space="preserve"> the value impacts that were identified in the Project Plan. </w:t>
            </w:r>
          </w:p>
          <w:p w:rsidR="0035119E" w:rsidP="0035119E" w:rsidRDefault="0035119E" w14:paraId="022E100C" w14:textId="0464D88E">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sz w:val="20"/>
                <w:szCs w:val="20"/>
              </w:rPr>
              <w:t>Discount</w:t>
            </w:r>
            <w:proofErr w:type="gramEnd"/>
            <w:r>
              <w:rPr>
                <w:rFonts w:ascii="Arial Narrow" w:hAnsi="Arial Narrow" w:cs="Times New Roman"/>
                <w:sz w:val="20"/>
                <w:szCs w:val="20"/>
              </w:rPr>
              <w:t xml:space="preserve"> rate is explicitly stated.</w:t>
            </w:r>
          </w:p>
          <w:p w:rsidRPr="00F247D3" w:rsidR="0035119E" w:rsidP="0035119E" w:rsidRDefault="0035119E" w14:paraId="3C2A5C46" w14:textId="25059EB0">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R</w:t>
            </w:r>
            <w:r w:rsidRPr="00F247D3">
              <w:rPr>
                <w:rFonts w:ascii="Arial Narrow" w:hAnsi="Arial Narrow" w:cs="Times New Roman"/>
                <w:sz w:val="20"/>
                <w:szCs w:val="20"/>
              </w:rPr>
              <w:t xml:space="preserve">eference year and TMV-conversion factors </w:t>
            </w:r>
            <w:r>
              <w:rPr>
                <w:rFonts w:ascii="Arial Narrow" w:hAnsi="Arial Narrow" w:cs="Times New Roman"/>
                <w:sz w:val="20"/>
                <w:szCs w:val="20"/>
              </w:rPr>
              <w:t>are stated</w:t>
            </w:r>
            <w:r w:rsidR="00D1153C">
              <w:rPr>
                <w:rFonts w:ascii="Arial Narrow" w:hAnsi="Arial Narrow" w:cs="Times New Roman"/>
                <w:sz w:val="20"/>
                <w:szCs w:val="20"/>
              </w:rPr>
              <w:t>.</w:t>
            </w:r>
          </w:p>
          <w:p w:rsidR="0035119E" w:rsidP="0035119E" w:rsidRDefault="0035119E" w14:paraId="4022C0F3"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NPV is included and contains working decision variable values. </w:t>
            </w:r>
          </w:p>
          <w:p w:rsidR="0035119E" w:rsidP="0035119E" w:rsidRDefault="0035119E" w14:paraId="0DB074BD" w14:textId="5C9DB84E">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IRR is determined for project’s timeline, OR a description of why the IRR couldn’t be determined is included. </w:t>
            </w:r>
          </w:p>
          <w:p w:rsidR="0035119E" w:rsidP="0035119E" w:rsidRDefault="0035119E" w14:paraId="457B3A18" w14:textId="746CE7C5">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sz w:val="20"/>
                <w:szCs w:val="20"/>
              </w:rPr>
              <w:t>Explanation</w:t>
            </w:r>
            <w:proofErr w:type="gramEnd"/>
            <w:r>
              <w:rPr>
                <w:rFonts w:ascii="Arial Narrow" w:hAnsi="Arial Narrow" w:cs="Times New Roman"/>
                <w:sz w:val="20"/>
                <w:szCs w:val="20"/>
              </w:rPr>
              <w:t xml:space="preserve"> on whether the project should be pursued with a 15% MARR is present. </w:t>
            </w:r>
          </w:p>
          <w:p w:rsidRPr="00EE36D0" w:rsidR="007A4F14" w:rsidRDefault="007A4F14" w14:paraId="51CECDEC"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c>
          <w:tcPr>
            <w:tcW w:w="2963" w:type="dxa"/>
          </w:tcPr>
          <w:p w:rsidR="007A4F14" w:rsidP="00FA6D5C" w:rsidRDefault="00FA6D5C" w14:paraId="30B0DA12" w14:textId="093E4766">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Value flow diagram </w:t>
            </w:r>
            <w:r w:rsidR="00BF0A9B">
              <w:rPr>
                <w:rFonts w:ascii="Arial Narrow" w:hAnsi="Arial Narrow" w:cs="Times New Roman"/>
                <w:sz w:val="20"/>
                <w:szCs w:val="20"/>
              </w:rPr>
              <w:t xml:space="preserve">is included and </w:t>
            </w:r>
            <w:r w:rsidR="004414AA">
              <w:rPr>
                <w:rFonts w:ascii="Arial Narrow" w:hAnsi="Arial Narrow" w:cs="Times New Roman"/>
                <w:sz w:val="20"/>
                <w:szCs w:val="20"/>
              </w:rPr>
              <w:t>complete</w:t>
            </w:r>
            <w:r w:rsidR="007255F6">
              <w:rPr>
                <w:rFonts w:ascii="Arial Narrow" w:hAnsi="Arial Narrow" w:cs="Times New Roman"/>
                <w:sz w:val="20"/>
                <w:szCs w:val="20"/>
              </w:rPr>
              <w:t xml:space="preserve"> with</w:t>
            </w:r>
            <w:r w:rsidR="00CE1220">
              <w:rPr>
                <w:rFonts w:ascii="Arial Narrow" w:hAnsi="Arial Narrow" w:cs="Times New Roman"/>
                <w:sz w:val="20"/>
                <w:szCs w:val="20"/>
              </w:rPr>
              <w:t xml:space="preserve"> </w:t>
            </w:r>
            <w:r w:rsidR="001A2301">
              <w:rPr>
                <w:rFonts w:ascii="Arial Narrow" w:hAnsi="Arial Narrow" w:cs="Times New Roman"/>
                <w:sz w:val="20"/>
                <w:szCs w:val="20"/>
              </w:rPr>
              <w:t>all</w:t>
            </w:r>
            <w:r w:rsidR="00CE1220">
              <w:rPr>
                <w:rFonts w:ascii="Arial Narrow" w:hAnsi="Arial Narrow" w:cs="Times New Roman"/>
                <w:sz w:val="20"/>
                <w:szCs w:val="20"/>
              </w:rPr>
              <w:t xml:space="preserve"> the </w:t>
            </w:r>
            <w:r w:rsidR="00203626">
              <w:rPr>
                <w:rFonts w:ascii="Arial Narrow" w:hAnsi="Arial Narrow" w:cs="Times New Roman"/>
                <w:sz w:val="20"/>
                <w:szCs w:val="20"/>
              </w:rPr>
              <w:t xml:space="preserve">value impacts that were identified in the Project Plan. </w:t>
            </w:r>
          </w:p>
          <w:p w:rsidR="00F247D3" w:rsidP="00FA6D5C" w:rsidRDefault="00F247D3" w14:paraId="2FB71F08" w14:textId="0B222CEB">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sz w:val="20"/>
                <w:szCs w:val="20"/>
              </w:rPr>
              <w:t>D</w:t>
            </w:r>
            <w:r w:rsidR="007E56C8">
              <w:rPr>
                <w:rFonts w:ascii="Arial Narrow" w:hAnsi="Arial Narrow" w:cs="Times New Roman"/>
                <w:sz w:val="20"/>
                <w:szCs w:val="20"/>
              </w:rPr>
              <w:t>iscount</w:t>
            </w:r>
            <w:proofErr w:type="gramEnd"/>
            <w:r w:rsidR="007E56C8">
              <w:rPr>
                <w:rFonts w:ascii="Arial Narrow" w:hAnsi="Arial Narrow" w:cs="Times New Roman"/>
                <w:sz w:val="20"/>
                <w:szCs w:val="20"/>
              </w:rPr>
              <w:t xml:space="preserve"> rate</w:t>
            </w:r>
            <w:r>
              <w:rPr>
                <w:rFonts w:ascii="Arial Narrow" w:hAnsi="Arial Narrow" w:cs="Times New Roman"/>
                <w:sz w:val="20"/>
                <w:szCs w:val="20"/>
              </w:rPr>
              <w:t xml:space="preserve"> is explicitly stated and justified.</w:t>
            </w:r>
          </w:p>
          <w:p w:rsidR="007E56C8" w:rsidP="00FA6D5C" w:rsidRDefault="00F247D3" w14:paraId="0E7D87EE" w14:textId="05EBA87D">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R</w:t>
            </w:r>
            <w:r w:rsidRPr="00F247D3" w:rsidR="007E56C8">
              <w:rPr>
                <w:rFonts w:ascii="Arial Narrow" w:hAnsi="Arial Narrow" w:cs="Times New Roman"/>
                <w:sz w:val="20"/>
                <w:szCs w:val="20"/>
              </w:rPr>
              <w:t>eference</w:t>
            </w:r>
            <w:r w:rsidR="007E56C8">
              <w:rPr>
                <w:rFonts w:ascii="Arial Narrow" w:hAnsi="Arial Narrow" w:cs="Times New Roman"/>
                <w:sz w:val="20"/>
                <w:szCs w:val="20"/>
              </w:rPr>
              <w:t xml:space="preserve"> year </w:t>
            </w:r>
            <w:r w:rsidR="00233CC7">
              <w:rPr>
                <w:rFonts w:ascii="Arial Narrow" w:hAnsi="Arial Narrow" w:cs="Times New Roman"/>
                <w:sz w:val="20"/>
                <w:szCs w:val="20"/>
              </w:rPr>
              <w:t xml:space="preserve">and </w:t>
            </w:r>
            <w:r w:rsidR="0054073F">
              <w:rPr>
                <w:rFonts w:ascii="Arial Narrow" w:hAnsi="Arial Narrow" w:cs="Times New Roman"/>
                <w:sz w:val="20"/>
                <w:szCs w:val="20"/>
              </w:rPr>
              <w:t>TMV</w:t>
            </w:r>
            <w:r w:rsidR="005A3356">
              <w:rPr>
                <w:rFonts w:ascii="Arial Narrow" w:hAnsi="Arial Narrow" w:cs="Times New Roman"/>
                <w:sz w:val="20"/>
                <w:szCs w:val="20"/>
              </w:rPr>
              <w:t xml:space="preserve">-conversion factors </w:t>
            </w:r>
            <w:r w:rsidR="00A921A6">
              <w:rPr>
                <w:rFonts w:ascii="Arial Narrow" w:hAnsi="Arial Narrow" w:cs="Times New Roman"/>
                <w:sz w:val="20"/>
                <w:szCs w:val="20"/>
              </w:rPr>
              <w:t xml:space="preserve">are stated and explained. </w:t>
            </w:r>
          </w:p>
          <w:p w:rsidR="0054244D" w:rsidP="00FA6D5C" w:rsidRDefault="004C7059" w14:paraId="4A5ECE47" w14:textId="42282908">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NPV is included and contains </w:t>
            </w:r>
            <w:r w:rsidR="00FD3EFB">
              <w:rPr>
                <w:rFonts w:ascii="Arial Narrow" w:hAnsi="Arial Narrow" w:cs="Times New Roman"/>
                <w:sz w:val="20"/>
                <w:szCs w:val="20"/>
              </w:rPr>
              <w:t>working</w:t>
            </w:r>
            <w:r w:rsidR="001F6008">
              <w:rPr>
                <w:rFonts w:ascii="Arial Narrow" w:hAnsi="Arial Narrow" w:cs="Times New Roman"/>
                <w:sz w:val="20"/>
                <w:szCs w:val="20"/>
              </w:rPr>
              <w:t xml:space="preserve"> </w:t>
            </w:r>
            <w:r w:rsidR="00A575DB">
              <w:rPr>
                <w:rFonts w:ascii="Arial Narrow" w:hAnsi="Arial Narrow" w:cs="Times New Roman"/>
                <w:sz w:val="20"/>
                <w:szCs w:val="20"/>
              </w:rPr>
              <w:t>decision variable</w:t>
            </w:r>
            <w:r w:rsidR="00FD3EFB">
              <w:rPr>
                <w:rFonts w:ascii="Arial Narrow" w:hAnsi="Arial Narrow" w:cs="Times New Roman"/>
                <w:sz w:val="20"/>
                <w:szCs w:val="20"/>
              </w:rPr>
              <w:t xml:space="preserve"> values</w:t>
            </w:r>
            <w:r w:rsidR="004D6488">
              <w:rPr>
                <w:rFonts w:ascii="Arial Narrow" w:hAnsi="Arial Narrow" w:cs="Times New Roman"/>
                <w:sz w:val="20"/>
                <w:szCs w:val="20"/>
              </w:rPr>
              <w:t>.</w:t>
            </w:r>
            <w:r w:rsidR="00A575DB">
              <w:rPr>
                <w:rFonts w:ascii="Arial Narrow" w:hAnsi="Arial Narrow" w:cs="Times New Roman"/>
                <w:sz w:val="20"/>
                <w:szCs w:val="20"/>
              </w:rPr>
              <w:t xml:space="preserve"> </w:t>
            </w:r>
          </w:p>
          <w:p w:rsidR="00D27E33" w:rsidP="00FA6D5C" w:rsidRDefault="00D27E33" w14:paraId="7D532DE1" w14:textId="44FD9E3B">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Any new decision variables are highlighted. </w:t>
            </w:r>
          </w:p>
          <w:p w:rsidR="00D27E33" w:rsidP="00FA6D5C" w:rsidRDefault="002755B5" w14:paraId="7CEF2FCA" w14:textId="5D61720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IRR </w:t>
            </w:r>
            <w:r w:rsidR="00EA36C0">
              <w:rPr>
                <w:rFonts w:ascii="Arial Narrow" w:hAnsi="Arial Narrow" w:cs="Times New Roman"/>
                <w:sz w:val="20"/>
                <w:szCs w:val="20"/>
              </w:rPr>
              <w:t>is determin</w:t>
            </w:r>
            <w:r w:rsidR="00BD0B95">
              <w:rPr>
                <w:rFonts w:ascii="Arial Narrow" w:hAnsi="Arial Narrow" w:cs="Times New Roman"/>
                <w:sz w:val="20"/>
                <w:szCs w:val="20"/>
              </w:rPr>
              <w:t>ed for project’s timeline</w:t>
            </w:r>
            <w:r w:rsidR="006C6FFC">
              <w:rPr>
                <w:rFonts w:ascii="Arial Narrow" w:hAnsi="Arial Narrow" w:cs="Times New Roman"/>
                <w:sz w:val="20"/>
                <w:szCs w:val="20"/>
              </w:rPr>
              <w:t xml:space="preserve">, OR a detailed description of why the IRR couldn’t be determined is included. </w:t>
            </w:r>
          </w:p>
          <w:p w:rsidR="00BD0B95" w:rsidP="00FA6D5C" w:rsidRDefault="00CE4536" w14:paraId="4A33232B" w14:textId="2EDAFF5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Explanation </w:t>
            </w:r>
            <w:r w:rsidR="000F1E30">
              <w:rPr>
                <w:rFonts w:ascii="Arial Narrow" w:hAnsi="Arial Narrow" w:cs="Times New Roman"/>
                <w:sz w:val="20"/>
                <w:szCs w:val="20"/>
              </w:rPr>
              <w:t xml:space="preserve">on </w:t>
            </w:r>
            <w:r w:rsidR="009E564D">
              <w:rPr>
                <w:rFonts w:ascii="Arial Narrow" w:hAnsi="Arial Narrow" w:cs="Times New Roman"/>
                <w:sz w:val="20"/>
                <w:szCs w:val="20"/>
              </w:rPr>
              <w:t>whether</w:t>
            </w:r>
            <w:r w:rsidR="000F1E30">
              <w:rPr>
                <w:rFonts w:ascii="Arial Narrow" w:hAnsi="Arial Narrow" w:cs="Times New Roman"/>
                <w:sz w:val="20"/>
                <w:szCs w:val="20"/>
              </w:rPr>
              <w:t xml:space="preserve"> the project </w:t>
            </w:r>
            <w:r w:rsidR="00161B8B">
              <w:rPr>
                <w:rFonts w:ascii="Arial Narrow" w:hAnsi="Arial Narrow" w:cs="Times New Roman"/>
                <w:sz w:val="20"/>
                <w:szCs w:val="20"/>
              </w:rPr>
              <w:t>should be pursued with</w:t>
            </w:r>
            <w:r w:rsidR="000F1E30">
              <w:rPr>
                <w:rFonts w:ascii="Arial Narrow" w:hAnsi="Arial Narrow" w:cs="Times New Roman"/>
                <w:sz w:val="20"/>
                <w:szCs w:val="20"/>
              </w:rPr>
              <w:t xml:space="preserve"> a 15% MARR is </w:t>
            </w:r>
            <w:r w:rsidR="00CA0AE6">
              <w:rPr>
                <w:rFonts w:ascii="Arial Narrow" w:hAnsi="Arial Narrow" w:cs="Times New Roman"/>
                <w:sz w:val="20"/>
                <w:szCs w:val="20"/>
              </w:rPr>
              <w:t xml:space="preserve">present and </w:t>
            </w:r>
            <w:r w:rsidR="00783C5D">
              <w:rPr>
                <w:rFonts w:ascii="Arial Narrow" w:hAnsi="Arial Narrow" w:cs="Times New Roman"/>
                <w:sz w:val="20"/>
                <w:szCs w:val="20"/>
              </w:rPr>
              <w:t xml:space="preserve">justified. </w:t>
            </w:r>
          </w:p>
          <w:p w:rsidRPr="00EE36D0" w:rsidR="007A4F14" w:rsidP="0054244D" w:rsidRDefault="007A4F14" w14:paraId="05BECACD" w14:textId="5F8AE839">
            <w:pPr>
              <w:pStyle w:val="ListParagraph"/>
              <w:ind w:left="360"/>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
        </w:tc>
      </w:tr>
      <w:tr w:rsidRPr="00EE36D0" w:rsidR="00C96B39" w:rsidTr="002D0546" w14:paraId="4E34A6E0" w14:textId="77777777">
        <w:tc>
          <w:tcPr>
            <w:cnfStyle w:val="001000000000" w:firstRow="0" w:lastRow="0" w:firstColumn="1" w:lastColumn="0" w:oddVBand="0" w:evenVBand="0" w:oddHBand="0" w:evenHBand="0" w:firstRowFirstColumn="0" w:firstRowLastColumn="0" w:lastRowFirstColumn="0" w:lastRowLastColumn="0"/>
            <w:tcW w:w="0" w:type="auto"/>
          </w:tcPr>
          <w:p w:rsidR="00A5510F" w:rsidRDefault="00A5510F" w14:paraId="3B90B397" w14:textId="3CF98F97">
            <w:pPr>
              <w:rPr>
                <w:rFonts w:ascii="Arial Narrow" w:hAnsi="Arial Narrow" w:cs="Times New Roman"/>
                <w:b w:val="0"/>
                <w:bCs w:val="0"/>
                <w:sz w:val="20"/>
                <w:szCs w:val="20"/>
              </w:rPr>
            </w:pPr>
            <w:r>
              <w:rPr>
                <w:rFonts w:ascii="Arial Narrow" w:hAnsi="Arial Narrow" w:cs="Times New Roman"/>
                <w:b w:val="0"/>
                <w:bCs w:val="0"/>
                <w:sz w:val="20"/>
                <w:szCs w:val="20"/>
              </w:rPr>
              <w:t>Risk Management (X/10)</w:t>
            </w:r>
          </w:p>
        </w:tc>
        <w:tc>
          <w:tcPr>
            <w:tcW w:w="1880" w:type="dxa"/>
          </w:tcPr>
          <w:p w:rsidR="00D43348" w:rsidP="00D43348" w:rsidRDefault="00D43348" w14:paraId="436FB75D" w14:textId="392D968B">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No risk matrix presented. </w:t>
            </w:r>
          </w:p>
          <w:p w:rsidR="00D43348" w:rsidP="00D43348" w:rsidRDefault="00D43348" w14:paraId="2FDA4021" w14:textId="6E9B5AB0">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No risks are discussed, and mitigation strategies are incomplete.</w:t>
            </w:r>
          </w:p>
          <w:p w:rsidR="00D43348" w:rsidP="00D43348" w:rsidRDefault="00D43348" w14:paraId="62DB078E"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Updated NVF is not presented. </w:t>
            </w:r>
          </w:p>
          <w:p w:rsidRPr="00EE36D0" w:rsidR="00A5510F" w:rsidP="00D43348" w:rsidRDefault="00D43348" w14:paraId="39468CA2" w14:textId="526DD5FF">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D43348">
              <w:rPr>
                <w:rFonts w:ascii="Arial Narrow" w:hAnsi="Arial Narrow" w:cs="Times New Roman"/>
                <w:sz w:val="20"/>
                <w:szCs w:val="20"/>
              </w:rPr>
              <w:t>Stochastic and draft deterministic model not correctly developed</w:t>
            </w:r>
          </w:p>
        </w:tc>
        <w:tc>
          <w:tcPr>
            <w:tcW w:w="2185" w:type="dxa"/>
          </w:tcPr>
          <w:p w:rsidR="00D43348" w:rsidP="00D43348" w:rsidRDefault="00D43348" w14:paraId="1BAB256B" w14:textId="39518A2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Incomplete or inappropriate risk matrix presented. </w:t>
            </w:r>
          </w:p>
          <w:p w:rsidR="00D43348" w:rsidP="00D43348" w:rsidRDefault="00D43348" w14:paraId="0FC73238" w14:textId="6121B6CA">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Less than 3 risks are discussed, and mitigation strategies are incomplete.</w:t>
            </w:r>
          </w:p>
          <w:p w:rsidR="00D43348" w:rsidP="00D43348" w:rsidRDefault="00D43348" w14:paraId="67DE5898"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Updated NVF is not presented. </w:t>
            </w:r>
          </w:p>
          <w:p w:rsidRPr="00EE36D0" w:rsidR="00A5510F" w:rsidP="00D43348" w:rsidRDefault="00D43348" w14:paraId="628E0874" w14:textId="451B4B0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Stochastic and draft deterministic model not correctly developed. </w:t>
            </w:r>
          </w:p>
        </w:tc>
        <w:tc>
          <w:tcPr>
            <w:tcW w:w="2105" w:type="dxa"/>
          </w:tcPr>
          <w:p w:rsidR="00D43348" w:rsidP="00D43348" w:rsidRDefault="00D43348" w14:paraId="1B6570DB"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Risk matrix presents an overview of various risks the project may encounter. </w:t>
            </w:r>
          </w:p>
          <w:p w:rsidR="00D43348" w:rsidP="00D43348" w:rsidRDefault="00D43348" w14:paraId="1DA74DC3" w14:textId="58B0508D">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At least 3 risks are discussed, and mitigation strategies are presented.</w:t>
            </w:r>
          </w:p>
          <w:p w:rsidR="00D43348" w:rsidP="00D43348" w:rsidRDefault="00D43348" w14:paraId="365F0144"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Updated NVF is not presented. </w:t>
            </w:r>
          </w:p>
          <w:p w:rsidR="00D43348" w:rsidP="00D43348" w:rsidRDefault="00D43348" w14:paraId="75C055DB"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Stochastic and draft deterministic model presented. </w:t>
            </w:r>
          </w:p>
          <w:p w:rsidRPr="00EE36D0" w:rsidR="00A5510F" w:rsidP="00D43348" w:rsidRDefault="00D43348" w14:paraId="7DE72FAA" w14:textId="6EAAAFB0">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D43348">
              <w:rPr>
                <w:rFonts w:ascii="Arial Narrow" w:hAnsi="Arial Narrow" w:cs="Times New Roman"/>
                <w:sz w:val="20"/>
                <w:szCs w:val="20"/>
              </w:rPr>
              <w:t>NV estimate is stated.</w:t>
            </w:r>
          </w:p>
        </w:tc>
        <w:tc>
          <w:tcPr>
            <w:tcW w:w="2461" w:type="dxa"/>
          </w:tcPr>
          <w:p w:rsidR="00D43348" w:rsidP="00D43348" w:rsidRDefault="00D43348" w14:paraId="2522D9F7"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Risk matrix presents an overview of various risks the project may encounter. </w:t>
            </w:r>
          </w:p>
          <w:p w:rsidR="00D43348" w:rsidP="00D43348" w:rsidRDefault="00D43348" w14:paraId="4510A947"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At least 3 critical risks are discussed with reference to the task list and NVF and mitigation strategies are presented.</w:t>
            </w:r>
          </w:p>
          <w:p w:rsidR="00D43348" w:rsidP="00D43348" w:rsidRDefault="00D43348" w14:paraId="7068A10B"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Updated NVF is presented with emphasis on new variables/parameters and their associated probabilities. </w:t>
            </w:r>
          </w:p>
          <w:p w:rsidR="00D43348" w:rsidP="00D43348" w:rsidRDefault="00D43348" w14:paraId="0E994111"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Stochastic and draft deterministic model presented. </w:t>
            </w:r>
          </w:p>
          <w:p w:rsidRPr="00EE36D0" w:rsidR="00A5510F" w:rsidP="00D43348" w:rsidRDefault="00D43348" w14:paraId="291C91AF" w14:textId="2861EF4F">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NV estimate and working set of decision variables are stated.</w:t>
            </w:r>
          </w:p>
        </w:tc>
        <w:tc>
          <w:tcPr>
            <w:tcW w:w="2963" w:type="dxa"/>
          </w:tcPr>
          <w:p w:rsidR="00D43348" w:rsidP="00D43348" w:rsidRDefault="00D43348" w14:paraId="50268423"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Risk matrix presents a comprehensive overview of various risks the project may encounter. </w:t>
            </w:r>
          </w:p>
          <w:p w:rsidR="00D43348" w:rsidP="00D43348" w:rsidRDefault="00D43348" w14:paraId="70A815C4"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At least 3 critical risks are discussed with reference to the task list and NVF and mitigation strategies are presented with their associated costs.</w:t>
            </w:r>
          </w:p>
          <w:p w:rsidR="00D43348" w:rsidP="00D43348" w:rsidRDefault="00D43348" w14:paraId="7B580559"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Updated NVF is presented with emphasis on new variables/parameters and their associated probabilities. </w:t>
            </w:r>
          </w:p>
          <w:p w:rsidR="00D43348" w:rsidP="00D43348" w:rsidRDefault="00D43348" w14:paraId="7AD21EFD" w14:textId="777777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Stochastic and draft deterministic model presented (uses a set of random values with their expected values to determine rough NV estimate). </w:t>
            </w:r>
          </w:p>
          <w:p w:rsidRPr="00EE36D0" w:rsidR="00A5510F" w:rsidP="00D43348" w:rsidRDefault="00D43348" w14:paraId="480DA30B" w14:textId="55105884">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D43348">
              <w:rPr>
                <w:rFonts w:ascii="Arial Narrow" w:hAnsi="Arial Narrow" w:cs="Times New Roman"/>
                <w:sz w:val="20"/>
                <w:szCs w:val="20"/>
              </w:rPr>
              <w:t xml:space="preserve">NV estimate and working set of decision variables are clearly stated. </w:t>
            </w:r>
          </w:p>
        </w:tc>
      </w:tr>
      <w:tr w:rsidRPr="00EE36D0" w:rsidR="00C96B39" w:rsidTr="002D0546" w14:paraId="0D24993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DB2486" w:rsidR="007509CA" w:rsidRDefault="00DB2486" w14:paraId="0165FE68" w14:textId="14CC7683">
            <w:pPr>
              <w:rPr>
                <w:rFonts w:ascii="Arial Narrow" w:hAnsi="Arial Narrow" w:cs="Times New Roman"/>
                <w:b w:val="0"/>
                <w:bCs w:val="0"/>
                <w:sz w:val="20"/>
                <w:szCs w:val="20"/>
              </w:rPr>
            </w:pPr>
            <w:r w:rsidRPr="00DB2486">
              <w:rPr>
                <w:rFonts w:ascii="Arial Narrow" w:hAnsi="Arial Narrow" w:cs="Times New Roman"/>
                <w:b w:val="0"/>
                <w:bCs w:val="0"/>
                <w:sz w:val="20"/>
                <w:szCs w:val="20"/>
              </w:rPr>
              <w:t>Stochastic Sensitivity Analysis</w:t>
            </w:r>
            <w:r>
              <w:rPr>
                <w:rFonts w:ascii="Arial Narrow" w:hAnsi="Arial Narrow" w:cs="Times New Roman"/>
                <w:b w:val="0"/>
                <w:bCs w:val="0"/>
                <w:sz w:val="20"/>
                <w:szCs w:val="20"/>
              </w:rPr>
              <w:t xml:space="preserve"> (X/10) </w:t>
            </w:r>
            <w:r w:rsidRPr="00EE36D0">
              <w:rPr>
                <w:rFonts w:ascii="Arial Narrow" w:hAnsi="Arial Narrow" w:cs="Times New Roman"/>
                <w:b w:val="0"/>
                <w:bCs w:val="0"/>
                <w:color w:val="FF0000"/>
                <w:sz w:val="20"/>
                <w:szCs w:val="20"/>
              </w:rPr>
              <w:t>(Final report only)</w:t>
            </w:r>
          </w:p>
        </w:tc>
        <w:tc>
          <w:tcPr>
            <w:tcW w:w="1880" w:type="dxa"/>
          </w:tcPr>
          <w:p w:rsidRPr="00C87975" w:rsidR="000A3E63" w:rsidP="000A3E63" w:rsidRDefault="000A3E63" w14:paraId="21BA377F" w14:textId="343BE47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bCs/>
                <w:sz w:val="20"/>
                <w:szCs w:val="20"/>
              </w:rPr>
              <w:t>R</w:t>
            </w:r>
            <w:r w:rsidRPr="009E2937">
              <w:rPr>
                <w:rFonts w:ascii="Arial Narrow" w:hAnsi="Arial Narrow" w:cs="Times New Roman"/>
                <w:bCs/>
                <w:sz w:val="20"/>
                <w:szCs w:val="20"/>
              </w:rPr>
              <w:t>e</w:t>
            </w:r>
            <w:proofErr w:type="gramEnd"/>
            <w:r w:rsidRPr="009E2937">
              <w:rPr>
                <w:rFonts w:ascii="Arial Narrow" w:hAnsi="Arial Narrow" w:cs="Times New Roman"/>
                <w:bCs/>
                <w:sz w:val="20"/>
                <w:szCs w:val="20"/>
              </w:rPr>
              <w:t>-optimiz</w:t>
            </w:r>
            <w:r>
              <w:rPr>
                <w:rFonts w:ascii="Arial Narrow" w:hAnsi="Arial Narrow" w:cs="Times New Roman"/>
                <w:bCs/>
                <w:sz w:val="20"/>
                <w:szCs w:val="20"/>
              </w:rPr>
              <w:t>ed</w:t>
            </w:r>
            <w:r w:rsidRPr="009E2937">
              <w:rPr>
                <w:rFonts w:ascii="Arial Narrow" w:hAnsi="Arial Narrow" w:cs="Times New Roman"/>
                <w:bCs/>
                <w:sz w:val="20"/>
                <w:szCs w:val="20"/>
              </w:rPr>
              <w:t xml:space="preserve"> version of NVF</w:t>
            </w:r>
            <w:r>
              <w:rPr>
                <w:rFonts w:ascii="Arial Narrow" w:hAnsi="Arial Narrow" w:cs="Times New Roman"/>
                <w:bCs/>
                <w:sz w:val="20"/>
                <w:szCs w:val="20"/>
              </w:rPr>
              <w:t xml:space="preserve"> is not included</w:t>
            </w:r>
            <w:r w:rsidR="00A94CC1">
              <w:rPr>
                <w:rFonts w:ascii="Arial Narrow" w:hAnsi="Arial Narrow" w:cs="Times New Roman"/>
                <w:bCs/>
                <w:sz w:val="20"/>
                <w:szCs w:val="20"/>
              </w:rPr>
              <w:t>.</w:t>
            </w:r>
            <w:r w:rsidRPr="009E2937">
              <w:rPr>
                <w:rFonts w:ascii="Arial Narrow" w:hAnsi="Arial Narrow" w:cs="Times New Roman"/>
                <w:bCs/>
                <w:sz w:val="20"/>
                <w:szCs w:val="20"/>
              </w:rPr>
              <w:t xml:space="preserve"> </w:t>
            </w:r>
          </w:p>
          <w:p w:rsidR="000A3E63" w:rsidP="000A3E63" w:rsidRDefault="000A3E63" w14:paraId="7FEFB70F" w14:textId="5411A16E">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Stochastic and deterministic model not presented.</w:t>
            </w:r>
          </w:p>
          <w:p w:rsidR="000A3E63" w:rsidP="000A3E63" w:rsidRDefault="000A3E63" w14:paraId="2A4EB5EF" w14:textId="5D30CE05">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Results of optimizing the deterministic model are missing.</w:t>
            </w:r>
          </w:p>
          <w:p w:rsidRPr="00EE36D0" w:rsidR="007509CA" w:rsidP="00955C1D" w:rsidRDefault="00B318A2" w14:paraId="40DD9002" w14:textId="528BEB9B">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bCs/>
                <w:sz w:val="20"/>
                <w:szCs w:val="20"/>
              </w:rPr>
              <w:t>Missing or largely i</w:t>
            </w:r>
            <w:r w:rsidR="0038691F">
              <w:rPr>
                <w:rFonts w:ascii="Arial Narrow" w:hAnsi="Arial Narrow" w:cs="Times New Roman"/>
                <w:bCs/>
                <w:sz w:val="20"/>
                <w:szCs w:val="20"/>
              </w:rPr>
              <w:t>ncomplete</w:t>
            </w:r>
            <w:r>
              <w:rPr>
                <w:rFonts w:ascii="Arial Narrow" w:hAnsi="Arial Narrow" w:cs="Times New Roman"/>
                <w:bCs/>
                <w:sz w:val="20"/>
                <w:szCs w:val="20"/>
              </w:rPr>
              <w:t xml:space="preserve"> or incorrect</w:t>
            </w:r>
            <w:r w:rsidR="0038691F">
              <w:rPr>
                <w:rFonts w:ascii="Arial Narrow" w:hAnsi="Arial Narrow" w:cs="Times New Roman"/>
                <w:bCs/>
                <w:sz w:val="20"/>
                <w:szCs w:val="20"/>
              </w:rPr>
              <w:t xml:space="preserve"> e</w:t>
            </w:r>
            <w:r w:rsidRPr="005D00F2" w:rsidR="0038691F">
              <w:rPr>
                <w:rFonts w:ascii="Arial Narrow" w:hAnsi="Arial Narrow" w:cs="Times New Roman"/>
                <w:bCs/>
                <w:sz w:val="20"/>
                <w:szCs w:val="20"/>
              </w:rPr>
              <w:t xml:space="preserve">xplanation </w:t>
            </w:r>
            <w:r w:rsidR="0038691F">
              <w:rPr>
                <w:rFonts w:ascii="Arial Narrow" w:hAnsi="Arial Narrow" w:cs="Times New Roman"/>
                <w:bCs/>
                <w:sz w:val="20"/>
                <w:szCs w:val="20"/>
              </w:rPr>
              <w:t xml:space="preserve">of </w:t>
            </w:r>
            <w:r w:rsidRPr="005D00F2" w:rsidR="0038691F">
              <w:rPr>
                <w:rFonts w:ascii="Arial Narrow" w:hAnsi="Arial Narrow" w:cs="Times New Roman"/>
                <w:bCs/>
                <w:sz w:val="20"/>
                <w:szCs w:val="20"/>
              </w:rPr>
              <w:t>the final expected NPV</w:t>
            </w:r>
            <w:r w:rsidR="0038691F">
              <w:rPr>
                <w:rFonts w:ascii="Arial Narrow" w:hAnsi="Arial Narrow" w:cs="Times New Roman"/>
                <w:bCs/>
                <w:sz w:val="20"/>
                <w:szCs w:val="20"/>
              </w:rPr>
              <w:t>,</w:t>
            </w:r>
            <w:r w:rsidRPr="005D00F2" w:rsidR="0038691F">
              <w:rPr>
                <w:rFonts w:ascii="Arial Narrow" w:hAnsi="Arial Narrow" w:cs="Times New Roman"/>
                <w:bCs/>
                <w:sz w:val="20"/>
                <w:szCs w:val="20"/>
              </w:rPr>
              <w:t xml:space="preserve"> its standard deviation, </w:t>
            </w:r>
            <w:r w:rsidR="0038691F">
              <w:rPr>
                <w:rFonts w:ascii="Arial Narrow" w:hAnsi="Arial Narrow" w:cs="Times New Roman"/>
                <w:bCs/>
                <w:sz w:val="20"/>
                <w:szCs w:val="20"/>
              </w:rPr>
              <w:t xml:space="preserve">or </w:t>
            </w:r>
            <w:r w:rsidRPr="005D00F2" w:rsidR="0038691F">
              <w:rPr>
                <w:rFonts w:ascii="Arial Narrow" w:hAnsi="Arial Narrow" w:cs="Times New Roman"/>
                <w:bCs/>
                <w:sz w:val="20"/>
                <w:szCs w:val="20"/>
              </w:rPr>
              <w:t>the likelihood the project has a positive NPV</w:t>
            </w:r>
            <w:r w:rsidR="0038691F">
              <w:rPr>
                <w:rFonts w:ascii="Arial Narrow" w:hAnsi="Arial Narrow" w:cs="Times New Roman"/>
                <w:bCs/>
                <w:sz w:val="20"/>
                <w:szCs w:val="20"/>
              </w:rPr>
              <w:t>.</w:t>
            </w:r>
          </w:p>
        </w:tc>
        <w:tc>
          <w:tcPr>
            <w:tcW w:w="2185" w:type="dxa"/>
          </w:tcPr>
          <w:p w:rsidRPr="00C87975" w:rsidR="002D0546" w:rsidP="002D0546" w:rsidRDefault="002D0546" w14:paraId="2CABC074" w14:textId="44398B42">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bCs/>
                <w:sz w:val="20"/>
                <w:szCs w:val="20"/>
              </w:rPr>
              <w:t>R</w:t>
            </w:r>
            <w:r w:rsidRPr="009E2937">
              <w:rPr>
                <w:rFonts w:ascii="Arial Narrow" w:hAnsi="Arial Narrow" w:cs="Times New Roman"/>
                <w:bCs/>
                <w:sz w:val="20"/>
                <w:szCs w:val="20"/>
              </w:rPr>
              <w:t>e</w:t>
            </w:r>
            <w:proofErr w:type="gramEnd"/>
            <w:r w:rsidRPr="009E2937">
              <w:rPr>
                <w:rFonts w:ascii="Arial Narrow" w:hAnsi="Arial Narrow" w:cs="Times New Roman"/>
                <w:bCs/>
                <w:sz w:val="20"/>
                <w:szCs w:val="20"/>
              </w:rPr>
              <w:t>-optimiz</w:t>
            </w:r>
            <w:r>
              <w:rPr>
                <w:rFonts w:ascii="Arial Narrow" w:hAnsi="Arial Narrow" w:cs="Times New Roman"/>
                <w:bCs/>
                <w:sz w:val="20"/>
                <w:szCs w:val="20"/>
              </w:rPr>
              <w:t>ed</w:t>
            </w:r>
            <w:r w:rsidRPr="009E2937">
              <w:rPr>
                <w:rFonts w:ascii="Arial Narrow" w:hAnsi="Arial Narrow" w:cs="Times New Roman"/>
                <w:bCs/>
                <w:sz w:val="20"/>
                <w:szCs w:val="20"/>
              </w:rPr>
              <w:t xml:space="preserve"> version of NVF</w:t>
            </w:r>
            <w:r>
              <w:rPr>
                <w:rFonts w:ascii="Arial Narrow" w:hAnsi="Arial Narrow" w:cs="Times New Roman"/>
                <w:bCs/>
                <w:sz w:val="20"/>
                <w:szCs w:val="20"/>
              </w:rPr>
              <w:t xml:space="preserve"> is included</w:t>
            </w:r>
            <w:r w:rsidRPr="009E2937">
              <w:rPr>
                <w:rFonts w:ascii="Arial Narrow" w:hAnsi="Arial Narrow" w:cs="Times New Roman"/>
                <w:bCs/>
                <w:sz w:val="20"/>
                <w:szCs w:val="20"/>
              </w:rPr>
              <w:t xml:space="preserve"> </w:t>
            </w:r>
            <w:r>
              <w:rPr>
                <w:rFonts w:ascii="Arial Narrow" w:hAnsi="Arial Narrow" w:cs="Times New Roman"/>
                <w:bCs/>
                <w:sz w:val="20"/>
                <w:szCs w:val="20"/>
              </w:rPr>
              <w:t xml:space="preserve">but </w:t>
            </w:r>
            <w:r w:rsidRPr="009E2937">
              <w:rPr>
                <w:rFonts w:ascii="Arial Narrow" w:hAnsi="Arial Narrow" w:cs="Times New Roman"/>
                <w:bCs/>
                <w:sz w:val="20"/>
                <w:szCs w:val="20"/>
              </w:rPr>
              <w:t xml:space="preserve">project planning, time value of money, </w:t>
            </w:r>
            <w:r>
              <w:rPr>
                <w:rFonts w:ascii="Arial Narrow" w:hAnsi="Arial Narrow" w:cs="Times New Roman"/>
                <w:bCs/>
                <w:sz w:val="20"/>
                <w:szCs w:val="20"/>
              </w:rPr>
              <w:t>or</w:t>
            </w:r>
            <w:r w:rsidRPr="009E2937">
              <w:rPr>
                <w:rFonts w:ascii="Arial Narrow" w:hAnsi="Arial Narrow" w:cs="Times New Roman"/>
                <w:bCs/>
                <w:sz w:val="20"/>
                <w:szCs w:val="20"/>
              </w:rPr>
              <w:t xml:space="preserve"> risk management</w:t>
            </w:r>
            <w:r>
              <w:rPr>
                <w:rFonts w:ascii="Arial Narrow" w:hAnsi="Arial Narrow" w:cs="Times New Roman"/>
                <w:bCs/>
                <w:sz w:val="20"/>
                <w:szCs w:val="20"/>
              </w:rPr>
              <w:t xml:space="preserve"> are not adequately in</w:t>
            </w:r>
            <w:r w:rsidR="00CB4942">
              <w:rPr>
                <w:rFonts w:ascii="Arial Narrow" w:hAnsi="Arial Narrow" w:cs="Times New Roman"/>
                <w:bCs/>
                <w:sz w:val="20"/>
                <w:szCs w:val="20"/>
              </w:rPr>
              <w:t xml:space="preserve">corporated. </w:t>
            </w:r>
          </w:p>
          <w:p w:rsidR="002D0546" w:rsidP="002D0546" w:rsidRDefault="002D0546" w14:paraId="5402F396" w14:textId="76A211A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Stochastic and deterministic model presented with </w:t>
            </w:r>
            <w:r w:rsidR="00DF57C3">
              <w:rPr>
                <w:rFonts w:ascii="Arial Narrow" w:hAnsi="Arial Narrow" w:cs="Times New Roman"/>
                <w:sz w:val="20"/>
                <w:szCs w:val="20"/>
              </w:rPr>
              <w:t>no</w:t>
            </w:r>
            <w:r>
              <w:rPr>
                <w:rFonts w:ascii="Arial Narrow" w:hAnsi="Arial Narrow" w:cs="Times New Roman"/>
                <w:sz w:val="20"/>
                <w:szCs w:val="20"/>
              </w:rPr>
              <w:t xml:space="preserve"> explanation of how the stochastic model was converted to an updated deterministic model. </w:t>
            </w:r>
          </w:p>
          <w:p w:rsidR="002D0546" w:rsidP="002D0546" w:rsidRDefault="002D0546" w14:paraId="1047AC58" w14:textId="5EB6E052">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Results of optimizing the deterministic model are </w:t>
            </w:r>
            <w:r w:rsidR="000A3E63">
              <w:rPr>
                <w:rFonts w:ascii="Arial Narrow" w:hAnsi="Arial Narrow" w:cs="Times New Roman"/>
                <w:sz w:val="20"/>
                <w:szCs w:val="20"/>
              </w:rPr>
              <w:t>incomplete or missing.</w:t>
            </w:r>
            <w:r w:rsidR="00BC12BC">
              <w:rPr>
                <w:rFonts w:ascii="Arial Narrow" w:hAnsi="Arial Narrow" w:cs="Times New Roman"/>
                <w:sz w:val="20"/>
                <w:szCs w:val="20"/>
              </w:rPr>
              <w:t xml:space="preserve"> </w:t>
            </w:r>
          </w:p>
          <w:p w:rsidR="002D0546" w:rsidP="002D0546" w:rsidRDefault="00AA149D" w14:paraId="28AB6032" w14:textId="7405BE33">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I</w:t>
            </w:r>
            <w:r w:rsidR="002D0546">
              <w:rPr>
                <w:rFonts w:ascii="Arial Narrow" w:hAnsi="Arial Narrow" w:cs="Times New Roman"/>
                <w:sz w:val="20"/>
                <w:szCs w:val="20"/>
              </w:rPr>
              <w:t xml:space="preserve">terations of the process of optimizing the deterministic model are not explained. </w:t>
            </w:r>
          </w:p>
          <w:p w:rsidRPr="00EE36D0" w:rsidR="007509CA" w:rsidP="000A3E63" w:rsidRDefault="00B318A2" w14:paraId="0EEA675C" w14:textId="07734958">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bCs/>
                <w:sz w:val="20"/>
                <w:szCs w:val="20"/>
              </w:rPr>
              <w:t>Somewhat i</w:t>
            </w:r>
            <w:r w:rsidR="00AA149D">
              <w:rPr>
                <w:rFonts w:ascii="Arial Narrow" w:hAnsi="Arial Narrow" w:cs="Times New Roman"/>
                <w:bCs/>
                <w:sz w:val="20"/>
                <w:szCs w:val="20"/>
              </w:rPr>
              <w:t>ncomplete e</w:t>
            </w:r>
            <w:r w:rsidRPr="005D00F2" w:rsidR="002D0546">
              <w:rPr>
                <w:rFonts w:ascii="Arial Narrow" w:hAnsi="Arial Narrow" w:cs="Times New Roman"/>
                <w:bCs/>
                <w:sz w:val="20"/>
                <w:szCs w:val="20"/>
              </w:rPr>
              <w:t xml:space="preserve">xplanation </w:t>
            </w:r>
            <w:r w:rsidR="00A67343">
              <w:rPr>
                <w:rFonts w:ascii="Arial Narrow" w:hAnsi="Arial Narrow" w:cs="Times New Roman"/>
                <w:bCs/>
                <w:sz w:val="20"/>
                <w:szCs w:val="20"/>
              </w:rPr>
              <w:t xml:space="preserve">of </w:t>
            </w:r>
            <w:r w:rsidRPr="005D00F2" w:rsidR="002D0546">
              <w:rPr>
                <w:rFonts w:ascii="Arial Narrow" w:hAnsi="Arial Narrow" w:cs="Times New Roman"/>
                <w:bCs/>
                <w:sz w:val="20"/>
                <w:szCs w:val="20"/>
              </w:rPr>
              <w:t>the final expected NPV</w:t>
            </w:r>
            <w:r w:rsidR="0038691F">
              <w:rPr>
                <w:rFonts w:ascii="Arial Narrow" w:hAnsi="Arial Narrow" w:cs="Times New Roman"/>
                <w:bCs/>
                <w:sz w:val="20"/>
                <w:szCs w:val="20"/>
              </w:rPr>
              <w:t>,</w:t>
            </w:r>
            <w:r w:rsidRPr="005D00F2" w:rsidR="002D0546">
              <w:rPr>
                <w:rFonts w:ascii="Arial Narrow" w:hAnsi="Arial Narrow" w:cs="Times New Roman"/>
                <w:bCs/>
                <w:sz w:val="20"/>
                <w:szCs w:val="20"/>
              </w:rPr>
              <w:t xml:space="preserve"> its standard deviation, </w:t>
            </w:r>
            <w:r w:rsidR="0038691F">
              <w:rPr>
                <w:rFonts w:ascii="Arial Narrow" w:hAnsi="Arial Narrow" w:cs="Times New Roman"/>
                <w:bCs/>
                <w:sz w:val="20"/>
                <w:szCs w:val="20"/>
              </w:rPr>
              <w:t xml:space="preserve">or </w:t>
            </w:r>
            <w:r w:rsidRPr="005D00F2" w:rsidR="002D0546">
              <w:rPr>
                <w:rFonts w:ascii="Arial Narrow" w:hAnsi="Arial Narrow" w:cs="Times New Roman"/>
                <w:bCs/>
                <w:sz w:val="20"/>
                <w:szCs w:val="20"/>
              </w:rPr>
              <w:t xml:space="preserve">the likelihood the </w:t>
            </w:r>
            <w:r w:rsidRPr="005D00F2" w:rsidR="002D0546">
              <w:rPr>
                <w:rFonts w:ascii="Arial Narrow" w:hAnsi="Arial Narrow" w:cs="Times New Roman"/>
                <w:bCs/>
                <w:sz w:val="20"/>
                <w:szCs w:val="20"/>
              </w:rPr>
              <w:t>project has a positive NPV</w:t>
            </w:r>
            <w:r w:rsidR="00AA149D">
              <w:rPr>
                <w:rFonts w:ascii="Arial Narrow" w:hAnsi="Arial Narrow" w:cs="Times New Roman"/>
                <w:bCs/>
                <w:sz w:val="20"/>
                <w:szCs w:val="20"/>
              </w:rPr>
              <w:t>.</w:t>
            </w:r>
          </w:p>
        </w:tc>
        <w:tc>
          <w:tcPr>
            <w:tcW w:w="2105" w:type="dxa"/>
          </w:tcPr>
          <w:p w:rsidRPr="00C87975" w:rsidR="005D00F2" w:rsidP="005D00F2" w:rsidRDefault="005D00F2" w14:paraId="76326CC4" w14:textId="2024FB40">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bCs/>
                <w:sz w:val="20"/>
                <w:szCs w:val="20"/>
              </w:rPr>
              <w:t>R</w:t>
            </w:r>
            <w:r w:rsidRPr="009E2937">
              <w:rPr>
                <w:rFonts w:ascii="Arial Narrow" w:hAnsi="Arial Narrow" w:cs="Times New Roman"/>
                <w:bCs/>
                <w:sz w:val="20"/>
                <w:szCs w:val="20"/>
              </w:rPr>
              <w:t>e</w:t>
            </w:r>
            <w:proofErr w:type="gramEnd"/>
            <w:r w:rsidRPr="009E2937">
              <w:rPr>
                <w:rFonts w:ascii="Arial Narrow" w:hAnsi="Arial Narrow" w:cs="Times New Roman"/>
                <w:bCs/>
                <w:sz w:val="20"/>
                <w:szCs w:val="20"/>
              </w:rPr>
              <w:t>-optimiz</w:t>
            </w:r>
            <w:r>
              <w:rPr>
                <w:rFonts w:ascii="Arial Narrow" w:hAnsi="Arial Narrow" w:cs="Times New Roman"/>
                <w:bCs/>
                <w:sz w:val="20"/>
                <w:szCs w:val="20"/>
              </w:rPr>
              <w:t>ed</w:t>
            </w:r>
            <w:r w:rsidRPr="009E2937">
              <w:rPr>
                <w:rFonts w:ascii="Arial Narrow" w:hAnsi="Arial Narrow" w:cs="Times New Roman"/>
                <w:bCs/>
                <w:sz w:val="20"/>
                <w:szCs w:val="20"/>
              </w:rPr>
              <w:t xml:space="preserve"> version of NVF that includes</w:t>
            </w:r>
            <w:r w:rsidR="000100CD">
              <w:rPr>
                <w:rFonts w:ascii="Arial Narrow" w:hAnsi="Arial Narrow" w:cs="Times New Roman"/>
                <w:bCs/>
                <w:sz w:val="20"/>
                <w:szCs w:val="20"/>
              </w:rPr>
              <w:t xml:space="preserve"> most of the</w:t>
            </w:r>
            <w:r w:rsidR="00540C88">
              <w:rPr>
                <w:rFonts w:ascii="Arial Narrow" w:hAnsi="Arial Narrow" w:cs="Times New Roman"/>
                <w:bCs/>
                <w:sz w:val="20"/>
                <w:szCs w:val="20"/>
              </w:rPr>
              <w:t xml:space="preserve"> identified</w:t>
            </w:r>
            <w:r w:rsidRPr="009E2937">
              <w:rPr>
                <w:rFonts w:ascii="Arial Narrow" w:hAnsi="Arial Narrow" w:cs="Times New Roman"/>
                <w:bCs/>
                <w:sz w:val="20"/>
                <w:szCs w:val="20"/>
              </w:rPr>
              <w:t xml:space="preserve"> project planning, time value of money, and risk management</w:t>
            </w:r>
            <w:r>
              <w:rPr>
                <w:rFonts w:ascii="Arial Narrow" w:hAnsi="Arial Narrow" w:cs="Times New Roman"/>
                <w:bCs/>
                <w:sz w:val="20"/>
                <w:szCs w:val="20"/>
              </w:rPr>
              <w:t xml:space="preserve"> is included. </w:t>
            </w:r>
          </w:p>
          <w:p w:rsidR="005D00F2" w:rsidP="005D00F2" w:rsidRDefault="005D00F2" w14:paraId="0783865B" w14:textId="1F02D2B3">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Stochastic and deterministic model</w:t>
            </w:r>
            <w:r w:rsidR="00540C88">
              <w:rPr>
                <w:rFonts w:ascii="Arial Narrow" w:hAnsi="Arial Narrow" w:cs="Times New Roman"/>
                <w:sz w:val="20"/>
                <w:szCs w:val="20"/>
              </w:rPr>
              <w:t xml:space="preserve">s are </w:t>
            </w:r>
            <w:r>
              <w:rPr>
                <w:rFonts w:ascii="Arial Narrow" w:hAnsi="Arial Narrow" w:cs="Times New Roman"/>
                <w:sz w:val="20"/>
                <w:szCs w:val="20"/>
              </w:rPr>
              <w:t>presented with a</w:t>
            </w:r>
            <w:r w:rsidR="0080626C">
              <w:rPr>
                <w:rFonts w:ascii="Arial Narrow" w:hAnsi="Arial Narrow" w:cs="Times New Roman"/>
                <w:sz w:val="20"/>
                <w:szCs w:val="20"/>
              </w:rPr>
              <w:t>n</w:t>
            </w:r>
            <w:r w:rsidR="00495707">
              <w:rPr>
                <w:rFonts w:ascii="Arial Narrow" w:hAnsi="Arial Narrow" w:cs="Times New Roman"/>
                <w:sz w:val="20"/>
                <w:szCs w:val="20"/>
              </w:rPr>
              <w:t xml:space="preserve"> </w:t>
            </w:r>
            <w:r w:rsidR="0080626C">
              <w:rPr>
                <w:rFonts w:ascii="Arial Narrow" w:hAnsi="Arial Narrow" w:cs="Times New Roman"/>
                <w:sz w:val="20"/>
                <w:szCs w:val="20"/>
              </w:rPr>
              <w:t>unclear</w:t>
            </w:r>
            <w:r>
              <w:rPr>
                <w:rFonts w:ascii="Arial Narrow" w:hAnsi="Arial Narrow" w:cs="Times New Roman"/>
                <w:sz w:val="20"/>
                <w:szCs w:val="20"/>
              </w:rPr>
              <w:t xml:space="preserve"> explanation of how the stochastic model was converted to an updated</w:t>
            </w:r>
            <w:r w:rsidR="00540C88">
              <w:rPr>
                <w:rFonts w:ascii="Arial Narrow" w:hAnsi="Arial Narrow" w:cs="Times New Roman"/>
                <w:sz w:val="20"/>
                <w:szCs w:val="20"/>
              </w:rPr>
              <w:t xml:space="preserve"> </w:t>
            </w:r>
            <w:r>
              <w:rPr>
                <w:rFonts w:ascii="Arial Narrow" w:hAnsi="Arial Narrow" w:cs="Times New Roman"/>
                <w:sz w:val="20"/>
                <w:szCs w:val="20"/>
              </w:rPr>
              <w:t xml:space="preserve">deterministic model. </w:t>
            </w:r>
          </w:p>
          <w:p w:rsidR="005D00F2" w:rsidP="005D00F2" w:rsidRDefault="005D00F2" w14:paraId="5BC5FAF1" w14:textId="3D1B14E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Results of optimizing the deterministic model are included</w:t>
            </w:r>
            <w:r w:rsidR="00495707">
              <w:rPr>
                <w:rFonts w:ascii="Arial Narrow" w:hAnsi="Arial Narrow" w:cs="Times New Roman"/>
                <w:sz w:val="20"/>
                <w:szCs w:val="20"/>
              </w:rPr>
              <w:t>.</w:t>
            </w:r>
          </w:p>
          <w:p w:rsidR="005D00F2" w:rsidP="005D00F2" w:rsidRDefault="000656D5" w14:paraId="5538DDFE" w14:textId="70682488">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I</w:t>
            </w:r>
            <w:r w:rsidR="005D00F2">
              <w:rPr>
                <w:rFonts w:ascii="Arial Narrow" w:hAnsi="Arial Narrow" w:cs="Times New Roman"/>
                <w:sz w:val="20"/>
                <w:szCs w:val="20"/>
              </w:rPr>
              <w:t xml:space="preserve">terations of the process of optimizing the deterministic model are </w:t>
            </w:r>
            <w:r w:rsidR="00495707">
              <w:rPr>
                <w:rFonts w:ascii="Arial Narrow" w:hAnsi="Arial Narrow" w:cs="Times New Roman"/>
                <w:sz w:val="20"/>
                <w:szCs w:val="20"/>
              </w:rPr>
              <w:t xml:space="preserve">not </w:t>
            </w:r>
            <w:r w:rsidR="00542E45">
              <w:rPr>
                <w:rFonts w:ascii="Arial Narrow" w:hAnsi="Arial Narrow" w:cs="Times New Roman"/>
                <w:sz w:val="20"/>
                <w:szCs w:val="20"/>
              </w:rPr>
              <w:t xml:space="preserve">well </w:t>
            </w:r>
            <w:r w:rsidR="003E7CA2">
              <w:rPr>
                <w:rFonts w:ascii="Arial Narrow" w:hAnsi="Arial Narrow" w:cs="Times New Roman"/>
                <w:sz w:val="20"/>
                <w:szCs w:val="20"/>
              </w:rPr>
              <w:t xml:space="preserve">explained. </w:t>
            </w:r>
          </w:p>
          <w:p w:rsidRPr="00EE36D0" w:rsidR="007509CA" w:rsidP="005D00F2" w:rsidRDefault="00542E45" w14:paraId="518BF010" w14:textId="63B4B43F">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bCs/>
                <w:sz w:val="20"/>
                <w:szCs w:val="20"/>
              </w:rPr>
              <w:t>Unclear description of</w:t>
            </w:r>
            <w:r w:rsidRPr="005D00F2" w:rsidR="005D00F2">
              <w:rPr>
                <w:rFonts w:ascii="Arial Narrow" w:hAnsi="Arial Narrow" w:cs="Times New Roman"/>
                <w:bCs/>
                <w:sz w:val="20"/>
                <w:szCs w:val="20"/>
              </w:rPr>
              <w:t xml:space="preserve"> how the final expected NPV for the stochastic model </w:t>
            </w:r>
            <w:r w:rsidRPr="005D00F2" w:rsidR="005D00F2">
              <w:rPr>
                <w:rFonts w:ascii="Arial Narrow" w:hAnsi="Arial Narrow" w:cs="Times New Roman"/>
                <w:bCs/>
                <w:sz w:val="20"/>
                <w:szCs w:val="20"/>
              </w:rPr>
              <w:t xml:space="preserve">was determined using the optimum input decision variables, </w:t>
            </w:r>
            <w:r w:rsidR="002119B2">
              <w:rPr>
                <w:rFonts w:ascii="Arial Narrow" w:hAnsi="Arial Narrow" w:cs="Times New Roman"/>
                <w:bCs/>
                <w:sz w:val="20"/>
                <w:szCs w:val="20"/>
              </w:rPr>
              <w:t>or how</w:t>
            </w:r>
            <w:r w:rsidRPr="005D00F2" w:rsidR="005D00F2">
              <w:rPr>
                <w:rFonts w:ascii="Arial Narrow" w:hAnsi="Arial Narrow" w:cs="Times New Roman"/>
                <w:bCs/>
                <w:sz w:val="20"/>
                <w:szCs w:val="20"/>
              </w:rPr>
              <w:t xml:space="preserve"> its standard deviation</w:t>
            </w:r>
            <w:r w:rsidR="003427B8">
              <w:rPr>
                <w:rFonts w:ascii="Arial Narrow" w:hAnsi="Arial Narrow" w:cs="Times New Roman"/>
                <w:bCs/>
                <w:sz w:val="20"/>
                <w:szCs w:val="20"/>
              </w:rPr>
              <w:t xml:space="preserve"> or</w:t>
            </w:r>
            <w:r w:rsidRPr="005D00F2" w:rsidR="005D00F2">
              <w:rPr>
                <w:rFonts w:ascii="Arial Narrow" w:hAnsi="Arial Narrow" w:cs="Times New Roman"/>
                <w:bCs/>
                <w:sz w:val="20"/>
                <w:szCs w:val="20"/>
              </w:rPr>
              <w:t xml:space="preserve"> the likelihood the project has a positive NPV</w:t>
            </w:r>
            <w:r w:rsidR="003427B8">
              <w:rPr>
                <w:rFonts w:ascii="Arial Narrow" w:hAnsi="Arial Narrow" w:cs="Times New Roman"/>
                <w:bCs/>
                <w:sz w:val="20"/>
                <w:szCs w:val="20"/>
              </w:rPr>
              <w:t xml:space="preserve"> was determined</w:t>
            </w:r>
            <w:r>
              <w:rPr>
                <w:rFonts w:ascii="Arial Narrow" w:hAnsi="Arial Narrow" w:cs="Times New Roman"/>
                <w:bCs/>
                <w:sz w:val="20"/>
                <w:szCs w:val="20"/>
              </w:rPr>
              <w:t>.</w:t>
            </w:r>
            <w:r w:rsidR="00BE74AE">
              <w:rPr>
                <w:rFonts w:ascii="Arial Narrow" w:hAnsi="Arial Narrow" w:cs="Times New Roman"/>
                <w:bCs/>
                <w:sz w:val="20"/>
                <w:szCs w:val="20"/>
              </w:rPr>
              <w:t xml:space="preserve"> </w:t>
            </w:r>
          </w:p>
        </w:tc>
        <w:tc>
          <w:tcPr>
            <w:tcW w:w="2461" w:type="dxa"/>
          </w:tcPr>
          <w:p w:rsidRPr="00C87975" w:rsidR="00BB257C" w:rsidP="00BB257C" w:rsidRDefault="00BB257C" w14:paraId="2552746B"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bCs/>
                <w:sz w:val="20"/>
                <w:szCs w:val="20"/>
              </w:rPr>
              <w:t>R</w:t>
            </w:r>
            <w:r w:rsidRPr="009E2937">
              <w:rPr>
                <w:rFonts w:ascii="Arial Narrow" w:hAnsi="Arial Narrow" w:cs="Times New Roman"/>
                <w:bCs/>
                <w:sz w:val="20"/>
                <w:szCs w:val="20"/>
              </w:rPr>
              <w:t>e</w:t>
            </w:r>
            <w:proofErr w:type="gramEnd"/>
            <w:r w:rsidRPr="009E2937">
              <w:rPr>
                <w:rFonts w:ascii="Arial Narrow" w:hAnsi="Arial Narrow" w:cs="Times New Roman"/>
                <w:bCs/>
                <w:sz w:val="20"/>
                <w:szCs w:val="20"/>
              </w:rPr>
              <w:t>-optimiz</w:t>
            </w:r>
            <w:r>
              <w:rPr>
                <w:rFonts w:ascii="Arial Narrow" w:hAnsi="Arial Narrow" w:cs="Times New Roman"/>
                <w:bCs/>
                <w:sz w:val="20"/>
                <w:szCs w:val="20"/>
              </w:rPr>
              <w:t>ed</w:t>
            </w:r>
            <w:r w:rsidRPr="009E2937">
              <w:rPr>
                <w:rFonts w:ascii="Arial Narrow" w:hAnsi="Arial Narrow" w:cs="Times New Roman"/>
                <w:bCs/>
                <w:sz w:val="20"/>
                <w:szCs w:val="20"/>
              </w:rPr>
              <w:t xml:space="preserve"> version of NVF that includes project planning, time value of money, and risk management</w:t>
            </w:r>
            <w:r>
              <w:rPr>
                <w:rFonts w:ascii="Arial Narrow" w:hAnsi="Arial Narrow" w:cs="Times New Roman"/>
                <w:bCs/>
                <w:sz w:val="20"/>
                <w:szCs w:val="20"/>
              </w:rPr>
              <w:t xml:space="preserve"> is included and explained. </w:t>
            </w:r>
          </w:p>
          <w:p w:rsidR="00BB257C" w:rsidP="00BB257C" w:rsidRDefault="00BB257C" w14:paraId="6748F985" w14:textId="41EB9414">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Stochastic and deterministic model</w:t>
            </w:r>
            <w:r w:rsidR="00643BA6">
              <w:rPr>
                <w:rFonts w:ascii="Arial Narrow" w:hAnsi="Arial Narrow" w:cs="Times New Roman"/>
                <w:sz w:val="20"/>
                <w:szCs w:val="20"/>
              </w:rPr>
              <w:t xml:space="preserve">s are </w:t>
            </w:r>
            <w:r>
              <w:rPr>
                <w:rFonts w:ascii="Arial Narrow" w:hAnsi="Arial Narrow" w:cs="Times New Roman"/>
                <w:sz w:val="20"/>
                <w:szCs w:val="20"/>
              </w:rPr>
              <w:t>presented with a</w:t>
            </w:r>
            <w:r w:rsidR="008C052E">
              <w:rPr>
                <w:rFonts w:ascii="Arial Narrow" w:hAnsi="Arial Narrow" w:cs="Times New Roman"/>
                <w:sz w:val="20"/>
                <w:szCs w:val="20"/>
              </w:rPr>
              <w:t>n</w:t>
            </w:r>
            <w:r>
              <w:rPr>
                <w:rFonts w:ascii="Arial Narrow" w:hAnsi="Arial Narrow" w:cs="Times New Roman"/>
                <w:sz w:val="20"/>
                <w:szCs w:val="20"/>
              </w:rPr>
              <w:t xml:space="preserve"> explanation of how the stochastic model was converted to an updated deterministic model. </w:t>
            </w:r>
          </w:p>
          <w:p w:rsidR="00BB257C" w:rsidP="00BB257C" w:rsidRDefault="00BB257C" w14:paraId="75995C8C"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Results of optimizing the deterministic model are included and explained. </w:t>
            </w:r>
          </w:p>
          <w:p w:rsidR="00BB257C" w:rsidP="00BB257C" w:rsidRDefault="00BB257C" w14:paraId="17806305"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Any iterations of the process of optimizing the deterministic model are included and explained. </w:t>
            </w:r>
          </w:p>
          <w:p w:rsidRPr="00EE36D0" w:rsidR="007509CA" w:rsidP="00BB257C" w:rsidRDefault="00993FAF" w14:paraId="00858622" w14:textId="65040D7C">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bCs/>
                <w:sz w:val="20"/>
                <w:szCs w:val="20"/>
              </w:rPr>
              <w:t xml:space="preserve">Presents and explains </w:t>
            </w:r>
            <w:r w:rsidRPr="00BB257C" w:rsidR="00BB257C">
              <w:rPr>
                <w:rFonts w:ascii="Arial Narrow" w:hAnsi="Arial Narrow" w:cs="Times New Roman"/>
                <w:bCs/>
                <w:sz w:val="20"/>
                <w:szCs w:val="20"/>
              </w:rPr>
              <w:t xml:space="preserve">the final expected NPV for the stochastic model </w:t>
            </w:r>
            <w:r>
              <w:rPr>
                <w:rFonts w:ascii="Arial Narrow" w:hAnsi="Arial Narrow" w:cs="Times New Roman"/>
                <w:bCs/>
                <w:sz w:val="20"/>
                <w:szCs w:val="20"/>
              </w:rPr>
              <w:t xml:space="preserve">(and how it </w:t>
            </w:r>
            <w:r w:rsidRPr="00BB257C" w:rsidR="00BB257C">
              <w:rPr>
                <w:rFonts w:ascii="Arial Narrow" w:hAnsi="Arial Narrow" w:cs="Times New Roman"/>
                <w:bCs/>
                <w:sz w:val="20"/>
                <w:szCs w:val="20"/>
              </w:rPr>
              <w:t>was determined using the optimum input decision variables</w:t>
            </w:r>
            <w:r>
              <w:rPr>
                <w:rFonts w:ascii="Arial Narrow" w:hAnsi="Arial Narrow" w:cs="Times New Roman"/>
                <w:bCs/>
                <w:sz w:val="20"/>
                <w:szCs w:val="20"/>
              </w:rPr>
              <w:t>)</w:t>
            </w:r>
            <w:r w:rsidRPr="00BB257C" w:rsidR="00BB257C">
              <w:rPr>
                <w:rFonts w:ascii="Arial Narrow" w:hAnsi="Arial Narrow" w:cs="Times New Roman"/>
                <w:bCs/>
                <w:sz w:val="20"/>
                <w:szCs w:val="20"/>
              </w:rPr>
              <w:t>, its standard deviation, and the likelihood the project has a positive NPV.</w:t>
            </w:r>
          </w:p>
        </w:tc>
        <w:tc>
          <w:tcPr>
            <w:tcW w:w="2963" w:type="dxa"/>
          </w:tcPr>
          <w:p w:rsidRPr="00C87975" w:rsidR="007509CA" w:rsidP="00E0570B" w:rsidRDefault="009E2937" w14:paraId="26DE6DB9" w14:textId="7513A0BC">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Pr>
                <w:rFonts w:ascii="Arial Narrow" w:hAnsi="Arial Narrow" w:cs="Times New Roman"/>
                <w:bCs/>
                <w:sz w:val="20"/>
                <w:szCs w:val="20"/>
              </w:rPr>
              <w:t>R</w:t>
            </w:r>
            <w:r w:rsidRPr="009E2937">
              <w:rPr>
                <w:rFonts w:ascii="Arial Narrow" w:hAnsi="Arial Narrow" w:cs="Times New Roman"/>
                <w:bCs/>
                <w:sz w:val="20"/>
                <w:szCs w:val="20"/>
              </w:rPr>
              <w:t>e</w:t>
            </w:r>
            <w:proofErr w:type="gramEnd"/>
            <w:r w:rsidRPr="009E2937">
              <w:rPr>
                <w:rFonts w:ascii="Arial Narrow" w:hAnsi="Arial Narrow" w:cs="Times New Roman"/>
                <w:bCs/>
                <w:sz w:val="20"/>
                <w:szCs w:val="20"/>
              </w:rPr>
              <w:t>-optimiz</w:t>
            </w:r>
            <w:r>
              <w:rPr>
                <w:rFonts w:ascii="Arial Narrow" w:hAnsi="Arial Narrow" w:cs="Times New Roman"/>
                <w:bCs/>
                <w:sz w:val="20"/>
                <w:szCs w:val="20"/>
              </w:rPr>
              <w:t>ed</w:t>
            </w:r>
            <w:r w:rsidRPr="009E2937">
              <w:rPr>
                <w:rFonts w:ascii="Arial Narrow" w:hAnsi="Arial Narrow" w:cs="Times New Roman"/>
                <w:bCs/>
                <w:sz w:val="20"/>
                <w:szCs w:val="20"/>
              </w:rPr>
              <w:t xml:space="preserve"> version of NVF that includes project planning, time value of money, and risk management</w:t>
            </w:r>
            <w:r>
              <w:rPr>
                <w:rFonts w:ascii="Arial Narrow" w:hAnsi="Arial Narrow" w:cs="Times New Roman"/>
                <w:bCs/>
                <w:sz w:val="20"/>
                <w:szCs w:val="20"/>
              </w:rPr>
              <w:t xml:space="preserve"> is </w:t>
            </w:r>
            <w:r w:rsidR="00B8373F">
              <w:rPr>
                <w:rFonts w:ascii="Arial Narrow" w:hAnsi="Arial Narrow" w:cs="Times New Roman"/>
                <w:bCs/>
                <w:sz w:val="20"/>
                <w:szCs w:val="20"/>
              </w:rPr>
              <w:t xml:space="preserve">included and </w:t>
            </w:r>
            <w:r w:rsidR="00643BA6">
              <w:rPr>
                <w:rFonts w:ascii="Arial Narrow" w:hAnsi="Arial Narrow" w:cs="Times New Roman"/>
                <w:bCs/>
                <w:sz w:val="20"/>
                <w:szCs w:val="20"/>
              </w:rPr>
              <w:t xml:space="preserve">clearly </w:t>
            </w:r>
            <w:r w:rsidR="00B8373F">
              <w:rPr>
                <w:rFonts w:ascii="Arial Narrow" w:hAnsi="Arial Narrow" w:cs="Times New Roman"/>
                <w:bCs/>
                <w:sz w:val="20"/>
                <w:szCs w:val="20"/>
              </w:rPr>
              <w:t>explained</w:t>
            </w:r>
            <w:r w:rsidR="00C87975">
              <w:rPr>
                <w:rFonts w:ascii="Arial Narrow" w:hAnsi="Arial Narrow" w:cs="Times New Roman"/>
                <w:bCs/>
                <w:sz w:val="20"/>
                <w:szCs w:val="20"/>
              </w:rPr>
              <w:t xml:space="preserve">. </w:t>
            </w:r>
          </w:p>
          <w:p w:rsidR="00C87975" w:rsidP="00E0570B" w:rsidRDefault="006C271F" w14:paraId="36728ACE" w14:textId="628EE1EB">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Stochastic and deterministic model</w:t>
            </w:r>
            <w:r w:rsidR="00614CA8">
              <w:rPr>
                <w:rFonts w:ascii="Arial Narrow" w:hAnsi="Arial Narrow" w:cs="Times New Roman"/>
                <w:sz w:val="20"/>
                <w:szCs w:val="20"/>
              </w:rPr>
              <w:t>s</w:t>
            </w:r>
            <w:r>
              <w:rPr>
                <w:rFonts w:ascii="Arial Narrow" w:hAnsi="Arial Narrow" w:cs="Times New Roman"/>
                <w:sz w:val="20"/>
                <w:szCs w:val="20"/>
              </w:rPr>
              <w:t xml:space="preserve"> </w:t>
            </w:r>
            <w:r w:rsidR="00643BA6">
              <w:rPr>
                <w:rFonts w:ascii="Arial Narrow" w:hAnsi="Arial Narrow" w:cs="Times New Roman"/>
                <w:sz w:val="20"/>
                <w:szCs w:val="20"/>
              </w:rPr>
              <w:t xml:space="preserve">are </w:t>
            </w:r>
            <w:r>
              <w:rPr>
                <w:rFonts w:ascii="Arial Narrow" w:hAnsi="Arial Narrow" w:cs="Times New Roman"/>
                <w:sz w:val="20"/>
                <w:szCs w:val="20"/>
              </w:rPr>
              <w:t xml:space="preserve">presented </w:t>
            </w:r>
            <w:r w:rsidR="00552FD8">
              <w:rPr>
                <w:rFonts w:ascii="Arial Narrow" w:hAnsi="Arial Narrow" w:cs="Times New Roman"/>
                <w:sz w:val="20"/>
                <w:szCs w:val="20"/>
              </w:rPr>
              <w:t xml:space="preserve">with a </w:t>
            </w:r>
            <w:r w:rsidR="0016115B">
              <w:rPr>
                <w:rFonts w:ascii="Arial Narrow" w:hAnsi="Arial Narrow" w:cs="Times New Roman"/>
                <w:sz w:val="20"/>
                <w:szCs w:val="20"/>
              </w:rPr>
              <w:t xml:space="preserve">clear </w:t>
            </w:r>
            <w:r w:rsidR="00552FD8">
              <w:rPr>
                <w:rFonts w:ascii="Arial Narrow" w:hAnsi="Arial Narrow" w:cs="Times New Roman"/>
                <w:sz w:val="20"/>
                <w:szCs w:val="20"/>
              </w:rPr>
              <w:t xml:space="preserve">explanation </w:t>
            </w:r>
            <w:r w:rsidR="0016115B">
              <w:rPr>
                <w:rFonts w:ascii="Arial Narrow" w:hAnsi="Arial Narrow" w:cs="Times New Roman"/>
                <w:sz w:val="20"/>
                <w:szCs w:val="20"/>
              </w:rPr>
              <w:t xml:space="preserve">of how the stochastic model was converted to an updated deterministic model. </w:t>
            </w:r>
          </w:p>
          <w:p w:rsidR="0016115B" w:rsidP="00E0570B" w:rsidRDefault="00294633" w14:paraId="4AC51AD3"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Results of optimizing the deterministic </w:t>
            </w:r>
            <w:r w:rsidR="00052A81">
              <w:rPr>
                <w:rFonts w:ascii="Arial Narrow" w:hAnsi="Arial Narrow" w:cs="Times New Roman"/>
                <w:sz w:val="20"/>
                <w:szCs w:val="20"/>
              </w:rPr>
              <w:t xml:space="preserve">model are included and explained. </w:t>
            </w:r>
          </w:p>
          <w:p w:rsidR="00CD6FFA" w:rsidP="00CD6FFA" w:rsidRDefault="00052A81" w14:paraId="24186FD1" w14:textId="77777777">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Any iterations of </w:t>
            </w:r>
            <w:r w:rsidR="004D51D8">
              <w:rPr>
                <w:rFonts w:ascii="Arial Narrow" w:hAnsi="Arial Narrow" w:cs="Times New Roman"/>
                <w:sz w:val="20"/>
                <w:szCs w:val="20"/>
              </w:rPr>
              <w:t xml:space="preserve">the process of optimizing the deterministic model are included and explained. </w:t>
            </w:r>
          </w:p>
          <w:p w:rsidRPr="00EE36D0" w:rsidR="007509CA" w:rsidP="00E0570B" w:rsidRDefault="00546A39" w14:paraId="1D77848B" w14:textId="588D4A63">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Pr>
                <w:rFonts w:ascii="Arial Narrow" w:hAnsi="Arial Narrow" w:cs="Times New Roman"/>
                <w:bCs/>
                <w:sz w:val="20"/>
                <w:szCs w:val="20"/>
              </w:rPr>
              <w:t xml:space="preserve">Presents </w:t>
            </w:r>
            <w:r w:rsidRPr="00BB257C">
              <w:rPr>
                <w:rFonts w:ascii="Arial Narrow" w:hAnsi="Arial Narrow" w:cs="Times New Roman"/>
                <w:bCs/>
                <w:sz w:val="20"/>
                <w:szCs w:val="20"/>
              </w:rPr>
              <w:t xml:space="preserve">the final expected NPV for the stochastic model </w:t>
            </w:r>
            <w:r>
              <w:rPr>
                <w:rFonts w:ascii="Arial Narrow" w:hAnsi="Arial Narrow" w:cs="Times New Roman"/>
                <w:bCs/>
                <w:sz w:val="20"/>
                <w:szCs w:val="20"/>
              </w:rPr>
              <w:t xml:space="preserve">(and </w:t>
            </w:r>
            <w:r w:rsidR="00A44CFC">
              <w:rPr>
                <w:rFonts w:ascii="Arial Narrow" w:hAnsi="Arial Narrow" w:cs="Times New Roman"/>
                <w:bCs/>
                <w:sz w:val="20"/>
                <w:szCs w:val="20"/>
              </w:rPr>
              <w:t xml:space="preserve">a clear and informative explanation of </w:t>
            </w:r>
            <w:r>
              <w:rPr>
                <w:rFonts w:ascii="Arial Narrow" w:hAnsi="Arial Narrow" w:cs="Times New Roman"/>
                <w:bCs/>
                <w:sz w:val="20"/>
                <w:szCs w:val="20"/>
              </w:rPr>
              <w:t xml:space="preserve">how it </w:t>
            </w:r>
            <w:r w:rsidRPr="00BB257C">
              <w:rPr>
                <w:rFonts w:ascii="Arial Narrow" w:hAnsi="Arial Narrow" w:cs="Times New Roman"/>
                <w:bCs/>
                <w:sz w:val="20"/>
                <w:szCs w:val="20"/>
              </w:rPr>
              <w:t>was determined using the optimum input decision variables</w:t>
            </w:r>
            <w:r>
              <w:rPr>
                <w:rFonts w:ascii="Arial Narrow" w:hAnsi="Arial Narrow" w:cs="Times New Roman"/>
                <w:bCs/>
                <w:sz w:val="20"/>
                <w:szCs w:val="20"/>
              </w:rPr>
              <w:t>)</w:t>
            </w:r>
            <w:r w:rsidRPr="00BB257C">
              <w:rPr>
                <w:rFonts w:ascii="Arial Narrow" w:hAnsi="Arial Narrow" w:cs="Times New Roman"/>
                <w:bCs/>
                <w:sz w:val="20"/>
                <w:szCs w:val="20"/>
              </w:rPr>
              <w:t>, its standard deviation, and the likelihood the project has a positive NPV.</w:t>
            </w:r>
          </w:p>
        </w:tc>
      </w:tr>
      <w:tr w:rsidRPr="00EE36D0" w:rsidR="00C96B39" w:rsidTr="002D0546" w14:paraId="46C8195E" w14:textId="77777777">
        <w:tc>
          <w:tcPr>
            <w:cnfStyle w:val="001000000000" w:firstRow="0" w:lastRow="0" w:firstColumn="1" w:lastColumn="0" w:oddVBand="0" w:evenVBand="0" w:oddHBand="0" w:evenHBand="0" w:firstRowFirstColumn="0" w:firstRowLastColumn="0" w:lastRowFirstColumn="0" w:lastRowLastColumn="0"/>
            <w:tcW w:w="0" w:type="auto"/>
          </w:tcPr>
          <w:p w:rsidRPr="007E3AEA" w:rsidR="00DB2486" w:rsidRDefault="007E3AEA" w14:paraId="251287F3" w14:textId="0BF19288">
            <w:pPr>
              <w:rPr>
                <w:rFonts w:ascii="Arial Narrow" w:hAnsi="Arial Narrow" w:cs="Times New Roman"/>
                <w:b w:val="0"/>
                <w:bCs w:val="0"/>
                <w:sz w:val="20"/>
                <w:szCs w:val="20"/>
              </w:rPr>
            </w:pPr>
            <w:r w:rsidRPr="007E3AEA">
              <w:rPr>
                <w:rStyle w:val="normaltextrun"/>
                <w:rFonts w:ascii="Arial Narrow" w:hAnsi="Arial Narrow"/>
                <w:b w:val="0"/>
                <w:bCs w:val="0"/>
                <w:sz w:val="20"/>
                <w:szCs w:val="20"/>
              </w:rPr>
              <w:t>Final Recommendations</w:t>
            </w:r>
            <w:r>
              <w:rPr>
                <w:rStyle w:val="normaltextrun"/>
                <w:rFonts w:ascii="Arial Narrow" w:hAnsi="Arial Narrow"/>
                <w:b w:val="0"/>
                <w:bCs w:val="0"/>
                <w:sz w:val="20"/>
                <w:szCs w:val="20"/>
              </w:rPr>
              <w:t xml:space="preserve"> </w:t>
            </w:r>
            <w:r w:rsidRPr="007E3AEA">
              <w:rPr>
                <w:rStyle w:val="normaltextrun"/>
                <w:rFonts w:ascii="Arial Narrow" w:hAnsi="Arial Narrow"/>
                <w:b w:val="0"/>
                <w:bCs w:val="0"/>
                <w:sz w:val="20"/>
                <w:szCs w:val="20"/>
              </w:rPr>
              <w:t>(X/5)</w:t>
            </w:r>
            <w:r>
              <w:rPr>
                <w:rStyle w:val="normaltextrun"/>
                <w:rFonts w:ascii="Arial Narrow" w:hAnsi="Arial Narrow"/>
                <w:b w:val="0"/>
                <w:bCs w:val="0"/>
                <w:sz w:val="20"/>
                <w:szCs w:val="20"/>
              </w:rPr>
              <w:t xml:space="preserve"> </w:t>
            </w:r>
            <w:r w:rsidRPr="00EE36D0">
              <w:rPr>
                <w:rFonts w:ascii="Arial Narrow" w:hAnsi="Arial Narrow" w:cs="Times New Roman"/>
                <w:b w:val="0"/>
                <w:bCs w:val="0"/>
                <w:color w:val="FF0000"/>
                <w:sz w:val="20"/>
                <w:szCs w:val="20"/>
              </w:rPr>
              <w:t>(Final report only)</w:t>
            </w:r>
          </w:p>
        </w:tc>
        <w:tc>
          <w:tcPr>
            <w:tcW w:w="1880" w:type="dxa"/>
          </w:tcPr>
          <w:p w:rsidR="00E4421D" w:rsidP="00E4421D" w:rsidRDefault="00E4421D" w14:paraId="271AFD4E" w14:textId="6D433A11">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Optimization iteration is not described.</w:t>
            </w:r>
          </w:p>
          <w:p w:rsidR="00E4421D" w:rsidP="00E4421D" w:rsidRDefault="00E4421D" w14:paraId="517450A2" w14:textId="7F6BC92C">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Economic viability and final design are not included.</w:t>
            </w:r>
          </w:p>
          <w:p w:rsidRPr="00EE36D0" w:rsidR="00DB2486" w:rsidP="00E4421D" w:rsidRDefault="00E4421D" w14:paraId="52F64107" w14:textId="09D4A779">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4421D">
              <w:rPr>
                <w:rFonts w:ascii="Arial Narrow" w:hAnsi="Arial Narrow" w:cs="Times New Roman"/>
                <w:sz w:val="20"/>
                <w:szCs w:val="20"/>
              </w:rPr>
              <w:t>No findings, comparisons, nor recommendations are presented.</w:t>
            </w:r>
          </w:p>
        </w:tc>
        <w:tc>
          <w:tcPr>
            <w:tcW w:w="2185" w:type="dxa"/>
          </w:tcPr>
          <w:p w:rsidR="00E4421D" w:rsidP="00E4421D" w:rsidRDefault="00E4421D" w14:paraId="767C53A6" w14:textId="1510A1CA">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Optimization iteration is not well described.</w:t>
            </w:r>
          </w:p>
          <w:p w:rsidR="00E4421D" w:rsidP="00E4421D" w:rsidRDefault="00E4421D" w14:paraId="1AA1FFA4" w14:textId="2B9A23E3">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Economic viability and final design lack detail.</w:t>
            </w:r>
          </w:p>
          <w:p w:rsidR="00E4421D" w:rsidP="00E4421D" w:rsidRDefault="00E4421D" w14:paraId="53D905A0" w14:textId="41DD911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Complex report results are not well discussed and not compared with the Simple report. </w:t>
            </w:r>
          </w:p>
          <w:p w:rsidRPr="00EE36D0" w:rsidR="00DB2486" w:rsidP="00E4421D" w:rsidRDefault="00E4421D" w14:paraId="4C299BE2" w14:textId="4B087B0A">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4421D">
              <w:rPr>
                <w:rFonts w:ascii="Arial Narrow" w:hAnsi="Arial Narrow" w:cs="Times New Roman"/>
                <w:sz w:val="20"/>
                <w:szCs w:val="20"/>
              </w:rPr>
              <w:t>Key findings are summarized, but no future</w:t>
            </w:r>
            <w:r>
              <w:rPr>
                <w:rFonts w:ascii="Arial Narrow" w:hAnsi="Arial Narrow" w:cs="Times New Roman"/>
                <w:sz w:val="20"/>
                <w:szCs w:val="20"/>
              </w:rPr>
              <w:t xml:space="preserve"> </w:t>
            </w:r>
            <w:r w:rsidRPr="00E4421D">
              <w:rPr>
                <w:rFonts w:ascii="Arial Narrow" w:hAnsi="Arial Narrow" w:cs="Times New Roman"/>
                <w:sz w:val="20"/>
                <w:szCs w:val="20"/>
              </w:rPr>
              <w:t>recommendations are presented.</w:t>
            </w:r>
          </w:p>
        </w:tc>
        <w:tc>
          <w:tcPr>
            <w:tcW w:w="2105" w:type="dxa"/>
          </w:tcPr>
          <w:p w:rsidR="00E4421D" w:rsidP="00E4421D" w:rsidRDefault="00E4421D" w14:paraId="45C9DAEE" w14:textId="3B95F1E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Optimization iteration is described.</w:t>
            </w:r>
          </w:p>
          <w:p w:rsidR="00E4421D" w:rsidP="00E4421D" w:rsidRDefault="00E4421D" w14:paraId="6BE0AF41" w14:textId="2949FD0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Economic viability and final design are included.</w:t>
            </w:r>
          </w:p>
          <w:p w:rsidR="00E4421D" w:rsidP="00E4421D" w:rsidRDefault="00E4421D" w14:paraId="25B045CE" w14:textId="29F2F4BD">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Complex report results are discussed but not compared with the Simple report. </w:t>
            </w:r>
          </w:p>
          <w:p w:rsidRPr="00EE36D0" w:rsidR="00DB2486" w:rsidP="00E4421D" w:rsidRDefault="00E4421D" w14:paraId="734E0DFB" w14:textId="37362577">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FA77F2">
              <w:rPr>
                <w:rFonts w:ascii="Arial Narrow" w:hAnsi="Arial Narrow" w:cs="Times New Roman"/>
                <w:sz w:val="20"/>
                <w:szCs w:val="20"/>
              </w:rPr>
              <w:t>Key findings are summarized</w:t>
            </w:r>
            <w:r>
              <w:rPr>
                <w:rFonts w:ascii="Arial Narrow" w:hAnsi="Arial Narrow" w:cs="Times New Roman"/>
                <w:sz w:val="20"/>
                <w:szCs w:val="20"/>
              </w:rPr>
              <w:t xml:space="preserve">, but no future recommendations are presented. </w:t>
            </w:r>
          </w:p>
        </w:tc>
        <w:tc>
          <w:tcPr>
            <w:tcW w:w="2461" w:type="dxa"/>
          </w:tcPr>
          <w:p w:rsidR="00E4421D" w:rsidP="00E4421D" w:rsidRDefault="00E4421D" w14:paraId="5AEC6F9E" w14:textId="17158E4A">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Clear description of iterative processes taken to optimize the NVF.</w:t>
            </w:r>
          </w:p>
          <w:p w:rsidR="00E4421D" w:rsidP="00E4421D" w:rsidRDefault="00E4421D" w14:paraId="3B82E9C0" w14:textId="62438224">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Economic viability and final design are correctly presented.</w:t>
            </w:r>
          </w:p>
          <w:p w:rsidR="00E4421D" w:rsidP="00E4421D" w:rsidRDefault="00E4421D" w14:paraId="284E2D10" w14:textId="6C9DDB91">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Comparison between the Simple and Complex report results are discussed. </w:t>
            </w:r>
          </w:p>
          <w:p w:rsidRPr="00EE36D0" w:rsidR="00DB2486" w:rsidP="00E4421D" w:rsidRDefault="00E4421D" w14:paraId="147B5112" w14:textId="408876AD">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D000FF">
              <w:rPr>
                <w:rFonts w:ascii="Arial Narrow" w:hAnsi="Arial Narrow" w:cs="Times New Roman"/>
                <w:sz w:val="20"/>
                <w:szCs w:val="20"/>
              </w:rPr>
              <w:t xml:space="preserve">Key findings are summarized with </w:t>
            </w:r>
            <w:r>
              <w:rPr>
                <w:rFonts w:ascii="Arial Narrow" w:hAnsi="Arial Narrow" w:cs="Times New Roman"/>
                <w:sz w:val="20"/>
                <w:szCs w:val="20"/>
              </w:rPr>
              <w:t>next steps</w:t>
            </w:r>
            <w:r w:rsidRPr="00D000FF">
              <w:rPr>
                <w:rFonts w:ascii="Arial Narrow" w:hAnsi="Arial Narrow" w:cs="Times New Roman"/>
                <w:sz w:val="20"/>
                <w:szCs w:val="20"/>
              </w:rPr>
              <w:t xml:space="preserve"> for the project.</w:t>
            </w:r>
          </w:p>
        </w:tc>
        <w:tc>
          <w:tcPr>
            <w:tcW w:w="2963" w:type="dxa"/>
          </w:tcPr>
          <w:p w:rsidR="00E4421D" w:rsidP="00E4421D" w:rsidRDefault="00E4421D" w14:paraId="4F5FE5EE" w14:textId="4A8A817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Clear and informative description of iterative processes taken to optimize the NVF.</w:t>
            </w:r>
          </w:p>
          <w:p w:rsidR="00E4421D" w:rsidP="00E4421D" w:rsidRDefault="00E4421D" w14:paraId="219761AF" w14:textId="072B23EA">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Economic viability and final design are stated in a logical and professional manner.</w:t>
            </w:r>
          </w:p>
          <w:p w:rsidR="00E4421D" w:rsidP="00E4421D" w:rsidRDefault="00E4421D" w14:paraId="04D6772C" w14:textId="45F8D1D5">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 xml:space="preserve">Comparison between the Simple and Complex report results are discussed and </w:t>
            </w:r>
            <w:r w:rsidR="000A3E63">
              <w:rPr>
                <w:rFonts w:ascii="Arial Narrow" w:hAnsi="Arial Narrow" w:cs="Times New Roman"/>
                <w:sz w:val="20"/>
                <w:szCs w:val="20"/>
              </w:rPr>
              <w:t>provide</w:t>
            </w:r>
            <w:r>
              <w:rPr>
                <w:rFonts w:ascii="Arial Narrow" w:hAnsi="Arial Narrow" w:cs="Times New Roman"/>
                <w:sz w:val="20"/>
                <w:szCs w:val="20"/>
              </w:rPr>
              <w:t xml:space="preserve"> key insights on impact of various analyses performed. </w:t>
            </w:r>
          </w:p>
          <w:p w:rsidRPr="00EE36D0" w:rsidR="00DB2486" w:rsidP="00E4421D" w:rsidRDefault="00E4421D" w14:paraId="59E1CED1" w14:textId="7FD818E2">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Pr>
                <w:rFonts w:ascii="Arial Narrow" w:hAnsi="Arial Narrow" w:cs="Times New Roman"/>
                <w:sz w:val="20"/>
                <w:szCs w:val="20"/>
              </w:rPr>
              <w:t>Key findings are systematically summarized with future recommendations for the project.</w:t>
            </w:r>
          </w:p>
        </w:tc>
      </w:tr>
      <w:tr w:rsidRPr="00EE36D0" w:rsidR="00C96B39" w:rsidTr="002D0546" w14:paraId="1BE8FB3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EE36D0" w:rsidR="00EA4E33" w:rsidRDefault="00EA4E33" w14:paraId="11932F6F" w14:textId="77777777">
            <w:pPr>
              <w:rPr>
                <w:rFonts w:ascii="Arial Narrow" w:hAnsi="Arial Narrow" w:cs="Times New Roman"/>
                <w:b w:val="0"/>
                <w:bCs w:val="0"/>
                <w:sz w:val="20"/>
                <w:szCs w:val="20"/>
              </w:rPr>
            </w:pPr>
            <w:r w:rsidRPr="00EE36D0">
              <w:rPr>
                <w:rFonts w:ascii="Arial Narrow" w:hAnsi="Arial Narrow" w:cs="Times New Roman"/>
                <w:b w:val="0"/>
                <w:bCs w:val="0"/>
                <w:sz w:val="20"/>
                <w:szCs w:val="20"/>
              </w:rPr>
              <w:t>Report Format and Content</w:t>
            </w:r>
            <w:r>
              <w:rPr>
                <w:rFonts w:ascii="Arial Narrow" w:hAnsi="Arial Narrow" w:cs="Times New Roman"/>
                <w:b w:val="0"/>
                <w:bCs w:val="0"/>
                <w:sz w:val="20"/>
                <w:szCs w:val="20"/>
              </w:rPr>
              <w:t xml:space="preserve"> (X/5)</w:t>
            </w:r>
          </w:p>
          <w:p w:rsidRPr="00EE36D0" w:rsidR="00EA4E33" w:rsidRDefault="00EA4E33" w14:paraId="568F7BAE" w14:textId="77777777">
            <w:pPr>
              <w:rPr>
                <w:rFonts w:ascii="Arial Narrow" w:hAnsi="Arial Narrow" w:cs="Times New Roman"/>
                <w:b w:val="0"/>
                <w:bCs w:val="0"/>
                <w:sz w:val="20"/>
                <w:szCs w:val="20"/>
              </w:rPr>
            </w:pPr>
          </w:p>
        </w:tc>
        <w:tc>
          <w:tcPr>
            <w:tcW w:w="1880" w:type="dxa"/>
          </w:tcPr>
          <w:p w:rsidRPr="00F832F8" w:rsidR="00EA4E33" w:rsidP="005070D9" w:rsidRDefault="00EA4E33" w14:paraId="5988B18E" w14:textId="77777777">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832F8">
              <w:rPr>
                <w:rFonts w:ascii="Arial Narrow" w:hAnsi="Arial Narrow" w:cs="Times New Roman"/>
                <w:sz w:val="20"/>
                <w:szCs w:val="20"/>
              </w:rPr>
              <w:t>Major issue that</w:t>
            </w:r>
            <w:r w:rsidRPr="00F832F8">
              <w:rPr>
                <w:rFonts w:ascii="Arial Narrow" w:hAnsi="Arial Narrow" w:cs="Times New Roman"/>
                <w:sz w:val="20"/>
                <w:szCs w:val="20"/>
              </w:rPr>
              <w:br/>
            </w:r>
            <w:r w:rsidRPr="00F832F8">
              <w:rPr>
                <w:rFonts w:ascii="Arial Narrow" w:hAnsi="Arial Narrow" w:cs="Times New Roman"/>
                <w:sz w:val="20"/>
                <w:szCs w:val="20"/>
              </w:rPr>
              <w:t>impacts readability of the report, such as corrupted file</w:t>
            </w:r>
            <w:r w:rsidRPr="00F832F8">
              <w:rPr>
                <w:rFonts w:ascii="Arial Narrow" w:hAnsi="Arial Narrow" w:cs="Times New Roman"/>
                <w:sz w:val="20"/>
                <w:szCs w:val="20"/>
              </w:rPr>
              <w:br/>
            </w:r>
            <w:r w:rsidRPr="00F832F8">
              <w:rPr>
                <w:rFonts w:ascii="Arial Narrow" w:hAnsi="Arial Narrow" w:cs="Times New Roman"/>
                <w:sz w:val="20"/>
                <w:szCs w:val="20"/>
              </w:rPr>
              <w:t>submitted.</w:t>
            </w:r>
          </w:p>
        </w:tc>
        <w:tc>
          <w:tcPr>
            <w:tcW w:w="2185" w:type="dxa"/>
          </w:tcPr>
          <w:p w:rsidR="00F832F8" w:rsidP="005070D9" w:rsidRDefault="00EA4E33" w14:paraId="677314D4" w14:textId="77777777">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832F8">
              <w:rPr>
                <w:rFonts w:ascii="Arial Narrow" w:hAnsi="Arial Narrow" w:cs="Times New Roman"/>
                <w:sz w:val="20"/>
                <w:szCs w:val="20"/>
              </w:rPr>
              <w:t>Not all required</w:t>
            </w:r>
            <w:r w:rsidRPr="00F832F8">
              <w:rPr>
                <w:rFonts w:ascii="Arial Narrow" w:hAnsi="Arial Narrow" w:cs="Times New Roman"/>
                <w:sz w:val="20"/>
                <w:szCs w:val="20"/>
              </w:rPr>
              <w:br/>
            </w:r>
            <w:r w:rsidRPr="00F832F8">
              <w:rPr>
                <w:rFonts w:ascii="Arial Narrow" w:hAnsi="Arial Narrow" w:cs="Times New Roman"/>
                <w:sz w:val="20"/>
                <w:szCs w:val="20"/>
              </w:rPr>
              <w:t xml:space="preserve">content is available in the report. </w:t>
            </w:r>
          </w:p>
          <w:p w:rsidRPr="00F832F8" w:rsidR="00EA4E33" w:rsidP="005070D9" w:rsidRDefault="00EA4E33" w14:paraId="6C106B47" w14:textId="40787025">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832F8">
              <w:rPr>
                <w:rFonts w:ascii="Arial Narrow" w:hAnsi="Arial Narrow" w:cs="Times New Roman"/>
                <w:sz w:val="20"/>
                <w:szCs w:val="20"/>
              </w:rPr>
              <w:t xml:space="preserve">Poor formatting. </w:t>
            </w:r>
          </w:p>
        </w:tc>
        <w:tc>
          <w:tcPr>
            <w:tcW w:w="2105" w:type="dxa"/>
          </w:tcPr>
          <w:p w:rsidRPr="00F832F8" w:rsidR="00EA4E33" w:rsidP="005070D9" w:rsidRDefault="00EA4E33" w14:paraId="4CF062B3" w14:textId="77777777">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832F8">
              <w:rPr>
                <w:rFonts w:ascii="Arial Narrow" w:hAnsi="Arial Narrow" w:cs="Times New Roman"/>
                <w:sz w:val="20"/>
                <w:szCs w:val="20"/>
              </w:rPr>
              <w:t>Minor issues with</w:t>
            </w:r>
            <w:r w:rsidRPr="00F832F8">
              <w:rPr>
                <w:rFonts w:ascii="Arial Narrow" w:hAnsi="Arial Narrow" w:cs="Times New Roman"/>
                <w:sz w:val="20"/>
                <w:szCs w:val="20"/>
              </w:rPr>
              <w:br/>
            </w:r>
            <w:r w:rsidRPr="00F832F8">
              <w:rPr>
                <w:rFonts w:ascii="Arial Narrow" w:hAnsi="Arial Narrow" w:cs="Times New Roman"/>
                <w:sz w:val="20"/>
                <w:szCs w:val="20"/>
              </w:rPr>
              <w:t>formatting, font</w:t>
            </w:r>
            <w:r w:rsidRPr="00F832F8">
              <w:rPr>
                <w:rFonts w:ascii="Arial Narrow" w:hAnsi="Arial Narrow" w:cs="Times New Roman"/>
                <w:sz w:val="20"/>
                <w:szCs w:val="20"/>
              </w:rPr>
              <w:br/>
            </w:r>
            <w:r w:rsidRPr="00F832F8">
              <w:rPr>
                <w:rFonts w:ascii="Arial Narrow" w:hAnsi="Arial Narrow" w:cs="Times New Roman"/>
                <w:sz w:val="20"/>
                <w:szCs w:val="20"/>
              </w:rPr>
              <w:t>type/size OR images</w:t>
            </w:r>
            <w:r w:rsidRPr="00F832F8">
              <w:rPr>
                <w:rFonts w:ascii="Arial Narrow" w:hAnsi="Arial Narrow" w:cs="Times New Roman"/>
                <w:sz w:val="20"/>
                <w:szCs w:val="20"/>
              </w:rPr>
              <w:br/>
            </w:r>
            <w:proofErr w:type="gramStart"/>
            <w:r w:rsidRPr="00F832F8">
              <w:rPr>
                <w:rFonts w:ascii="Arial Narrow" w:hAnsi="Arial Narrow" w:cs="Times New Roman"/>
                <w:sz w:val="20"/>
                <w:szCs w:val="20"/>
              </w:rPr>
              <w:t>either not</w:t>
            </w:r>
            <w:proofErr w:type="gramEnd"/>
            <w:r w:rsidRPr="00F832F8">
              <w:rPr>
                <w:rFonts w:ascii="Arial Narrow" w:hAnsi="Arial Narrow" w:cs="Times New Roman"/>
                <w:sz w:val="20"/>
                <w:szCs w:val="20"/>
              </w:rPr>
              <w:t xml:space="preserve"> labelled/not referenced in the text. </w:t>
            </w:r>
          </w:p>
        </w:tc>
        <w:tc>
          <w:tcPr>
            <w:tcW w:w="2461" w:type="dxa"/>
          </w:tcPr>
          <w:p w:rsidRPr="00F832F8" w:rsidR="00EA4E33" w:rsidP="005070D9" w:rsidRDefault="00EA4E33" w14:paraId="3D075A0C" w14:textId="77777777">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832F8">
              <w:rPr>
                <w:rFonts w:ascii="Arial Narrow" w:hAnsi="Arial Narrow" w:cs="Times New Roman"/>
                <w:sz w:val="20"/>
                <w:szCs w:val="20"/>
              </w:rPr>
              <w:t>No minor issues in the formatting of the report and all required content are included.</w:t>
            </w:r>
          </w:p>
        </w:tc>
        <w:tc>
          <w:tcPr>
            <w:tcW w:w="2963" w:type="dxa"/>
          </w:tcPr>
          <w:p w:rsidR="00F832F8" w:rsidP="005070D9" w:rsidRDefault="00EA4E33" w14:paraId="684FF59F" w14:textId="5E8EC5AD">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832F8">
              <w:rPr>
                <w:rFonts w:ascii="Arial Narrow" w:hAnsi="Arial Narrow" w:cs="Times New Roman"/>
                <w:sz w:val="20"/>
                <w:szCs w:val="20"/>
              </w:rPr>
              <w:t>Sections divided and</w:t>
            </w:r>
            <w:r w:rsidRPr="00F832F8">
              <w:rPr>
                <w:rFonts w:ascii="Arial Narrow" w:hAnsi="Arial Narrow" w:cs="Times New Roman"/>
                <w:sz w:val="20"/>
                <w:szCs w:val="20"/>
              </w:rPr>
              <w:br/>
            </w:r>
            <w:r w:rsidRPr="00F832F8">
              <w:rPr>
                <w:rFonts w:ascii="Arial Narrow" w:hAnsi="Arial Narrow" w:cs="Times New Roman"/>
                <w:sz w:val="20"/>
                <w:szCs w:val="20"/>
              </w:rPr>
              <w:t>presented professionally.</w:t>
            </w:r>
          </w:p>
          <w:p w:rsidR="00F832F8" w:rsidP="005070D9" w:rsidRDefault="00EA4E33" w14:paraId="17C43F9C" w14:textId="77777777">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832F8">
              <w:rPr>
                <w:rFonts w:ascii="Arial Narrow" w:hAnsi="Arial Narrow" w:cs="Times New Roman"/>
                <w:sz w:val="20"/>
                <w:szCs w:val="20"/>
              </w:rPr>
              <w:t xml:space="preserve">Figures and tables are clear and relevant, with captions. </w:t>
            </w:r>
          </w:p>
          <w:p w:rsidRPr="00F832F8" w:rsidR="00EA4E33" w:rsidP="005070D9" w:rsidRDefault="00EA4E33" w14:paraId="5E166336" w14:textId="730B68E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F832F8">
              <w:rPr>
                <w:rFonts w:ascii="Arial Narrow" w:hAnsi="Arial Narrow" w:cs="Times New Roman"/>
                <w:sz w:val="20"/>
                <w:szCs w:val="20"/>
              </w:rPr>
              <w:t>References follow IEEE formatting.</w:t>
            </w:r>
          </w:p>
        </w:tc>
      </w:tr>
      <w:tr w:rsidRPr="00EE36D0" w:rsidR="00C96B39" w:rsidTr="002D0546" w14:paraId="7F49FCA7" w14:textId="77777777">
        <w:tc>
          <w:tcPr>
            <w:cnfStyle w:val="001000000000" w:firstRow="0" w:lastRow="0" w:firstColumn="1" w:lastColumn="0" w:oddVBand="0" w:evenVBand="0" w:oddHBand="0" w:evenHBand="0" w:firstRowFirstColumn="0" w:firstRowLastColumn="0" w:lastRowFirstColumn="0" w:lastRowLastColumn="0"/>
            <w:tcW w:w="0" w:type="auto"/>
          </w:tcPr>
          <w:p w:rsidRPr="00EE36D0" w:rsidR="00EA4E33" w:rsidRDefault="00EA4E33" w14:paraId="53F941D8" w14:textId="77777777">
            <w:pPr>
              <w:rPr>
                <w:rFonts w:ascii="Arial Narrow" w:hAnsi="Arial Narrow" w:cs="Times New Roman"/>
                <w:b w:val="0"/>
                <w:bCs w:val="0"/>
                <w:sz w:val="20"/>
                <w:szCs w:val="20"/>
              </w:rPr>
            </w:pPr>
            <w:r w:rsidRPr="00EE36D0">
              <w:rPr>
                <w:rFonts w:ascii="Arial Narrow" w:hAnsi="Arial Narrow" w:cs="Times New Roman"/>
                <w:b w:val="0"/>
                <w:bCs w:val="0"/>
                <w:sz w:val="20"/>
                <w:szCs w:val="20"/>
              </w:rPr>
              <w:t>Technical Writing Quality</w:t>
            </w:r>
            <w:r>
              <w:rPr>
                <w:rFonts w:ascii="Arial Narrow" w:hAnsi="Arial Narrow" w:cs="Times New Roman"/>
                <w:b w:val="0"/>
                <w:bCs w:val="0"/>
                <w:sz w:val="20"/>
                <w:szCs w:val="20"/>
              </w:rPr>
              <w:t xml:space="preserve"> (X/5)</w:t>
            </w:r>
          </w:p>
          <w:p w:rsidRPr="00EE36D0" w:rsidR="00EA4E33" w:rsidRDefault="00EA4E33" w14:paraId="1C5FDA68" w14:textId="77777777">
            <w:pPr>
              <w:rPr>
                <w:rFonts w:ascii="Arial Narrow" w:hAnsi="Arial Narrow" w:cs="Times New Roman"/>
                <w:b w:val="0"/>
                <w:bCs w:val="0"/>
                <w:sz w:val="20"/>
                <w:szCs w:val="20"/>
              </w:rPr>
            </w:pPr>
          </w:p>
          <w:p w:rsidRPr="00EE36D0" w:rsidR="00EA4E33" w:rsidRDefault="00EA4E33" w14:paraId="244A8094" w14:textId="77777777">
            <w:pPr>
              <w:rPr>
                <w:rFonts w:ascii="Arial Narrow" w:hAnsi="Arial Narrow" w:cs="Times New Roman"/>
                <w:b w:val="0"/>
                <w:bCs w:val="0"/>
                <w:sz w:val="20"/>
                <w:szCs w:val="20"/>
              </w:rPr>
            </w:pPr>
          </w:p>
        </w:tc>
        <w:tc>
          <w:tcPr>
            <w:tcW w:w="1880" w:type="dxa"/>
          </w:tcPr>
          <w:p w:rsidRPr="00244941" w:rsidR="00EA4E33" w:rsidP="005070D9" w:rsidRDefault="00EA4E33" w14:paraId="59337B77" w14:textId="77777777">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44941">
              <w:rPr>
                <w:rFonts w:ascii="Arial Narrow" w:hAnsi="Arial Narrow" w:cs="Times New Roman"/>
                <w:sz w:val="20"/>
                <w:szCs w:val="20"/>
              </w:rPr>
              <w:t xml:space="preserve">Report difficult to read, lack logical progression, or major errors in grammar and structure. </w:t>
            </w:r>
          </w:p>
        </w:tc>
        <w:tc>
          <w:tcPr>
            <w:tcW w:w="2185" w:type="dxa"/>
          </w:tcPr>
          <w:p w:rsidRPr="00244941" w:rsidR="00EA4E33" w:rsidP="005070D9" w:rsidRDefault="00EA4E33" w14:paraId="27146BEF" w14:textId="77777777">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44941">
              <w:rPr>
                <w:rFonts w:ascii="Arial Narrow" w:hAnsi="Arial Narrow" w:cs="Times New Roman"/>
                <w:sz w:val="20"/>
                <w:szCs w:val="20"/>
              </w:rPr>
              <w:t>Poorly written (e.g., run-on sentences, sentence structure, repeats information, spelling, or grammar errors present).</w:t>
            </w:r>
          </w:p>
        </w:tc>
        <w:tc>
          <w:tcPr>
            <w:tcW w:w="2105" w:type="dxa"/>
          </w:tcPr>
          <w:p w:rsidR="00244941" w:rsidP="005070D9" w:rsidRDefault="00EA4E33" w14:paraId="22CC3B8A" w14:textId="77777777">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44941">
              <w:rPr>
                <w:rFonts w:ascii="Arial Narrow" w:hAnsi="Arial Narrow" w:cs="Times New Roman"/>
                <w:sz w:val="20"/>
                <w:szCs w:val="20"/>
              </w:rPr>
              <w:t xml:space="preserve">Inadequate use of technical language. </w:t>
            </w:r>
          </w:p>
          <w:p w:rsidRPr="00244941" w:rsidR="00EA4E33" w:rsidP="005070D9" w:rsidRDefault="00EA4E33" w14:paraId="557D7249" w14:textId="78319FCC">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44941">
              <w:rPr>
                <w:rFonts w:ascii="Arial Narrow" w:hAnsi="Arial Narrow" w:cs="Times New Roman"/>
                <w:sz w:val="20"/>
                <w:szCs w:val="20"/>
              </w:rPr>
              <w:t>Frequent changes in voice, tense, or tone.</w:t>
            </w:r>
          </w:p>
        </w:tc>
        <w:tc>
          <w:tcPr>
            <w:tcW w:w="2461" w:type="dxa"/>
          </w:tcPr>
          <w:p w:rsidR="00244941" w:rsidP="005070D9" w:rsidRDefault="00EA4E33" w14:paraId="411AB1E9" w14:textId="77777777">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44941">
              <w:rPr>
                <w:rFonts w:ascii="Arial Narrow" w:hAnsi="Arial Narrow" w:cs="Times New Roman"/>
                <w:sz w:val="20"/>
                <w:szCs w:val="20"/>
              </w:rPr>
              <w:t xml:space="preserve">Well written. </w:t>
            </w:r>
          </w:p>
          <w:p w:rsidRPr="00244941" w:rsidR="00EA4E33" w:rsidP="005070D9" w:rsidRDefault="00EA4E33" w14:paraId="489638C7" w14:textId="70D89D62">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44941">
              <w:rPr>
                <w:rFonts w:ascii="Arial Narrow" w:hAnsi="Arial Narrow" w:cs="Times New Roman"/>
                <w:sz w:val="20"/>
                <w:szCs w:val="20"/>
              </w:rPr>
              <w:t>Ideas presented in a logical sequence.</w:t>
            </w:r>
          </w:p>
        </w:tc>
        <w:tc>
          <w:tcPr>
            <w:tcW w:w="2963" w:type="dxa"/>
          </w:tcPr>
          <w:p w:rsidR="00244941" w:rsidP="005070D9" w:rsidRDefault="00EA4E33" w14:paraId="35AE65D8" w14:textId="77777777">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44941">
              <w:rPr>
                <w:rFonts w:ascii="Arial Narrow" w:hAnsi="Arial Narrow" w:cs="Times New Roman"/>
                <w:sz w:val="20"/>
                <w:szCs w:val="20"/>
              </w:rPr>
              <w:t xml:space="preserve">Sections are cohesive and easily relate to each other through logical transitions. </w:t>
            </w:r>
          </w:p>
          <w:p w:rsidRPr="00244941" w:rsidR="00EA4E33" w:rsidP="005070D9" w:rsidRDefault="00EA4E33" w14:paraId="460D1777" w14:textId="096653ED">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244941">
              <w:rPr>
                <w:rFonts w:ascii="Arial Narrow" w:hAnsi="Arial Narrow" w:cs="Times New Roman"/>
                <w:sz w:val="20"/>
                <w:szCs w:val="20"/>
              </w:rPr>
              <w:t>Terminology and sentence structure across sections are consistent.</w:t>
            </w:r>
          </w:p>
        </w:tc>
      </w:tr>
    </w:tbl>
    <w:p w:rsidR="008E24DF" w:rsidP="00A30CE5" w:rsidRDefault="008E24DF" w14:paraId="5E194CBC" w14:textId="77777777">
      <w:pPr>
        <w:rPr>
          <w:rFonts w:ascii="Arial Narrow" w:hAnsi="Arial Narrow" w:cs="Times New Roman"/>
          <w:sz w:val="24"/>
          <w:szCs w:val="24"/>
        </w:rPr>
      </w:pPr>
    </w:p>
    <w:p w:rsidRPr="00EE36D0" w:rsidR="00BD3AA7" w:rsidP="00A30CE5" w:rsidRDefault="00BD3AA7" w14:paraId="5CF7BDD7" w14:textId="0A014D05">
      <w:pPr>
        <w:rPr>
          <w:rFonts w:ascii="Arial Narrow" w:hAnsi="Arial Narrow" w:cs="Times New Roman"/>
          <w:sz w:val="24"/>
          <w:szCs w:val="24"/>
        </w:rPr>
        <w:sectPr w:rsidRPr="00EE36D0" w:rsidR="00BD3AA7" w:rsidSect="00DA7287">
          <w:pgSz w:w="15840" w:h="12240" w:orient="landscape"/>
          <w:pgMar w:top="1077" w:right="1440" w:bottom="1077" w:left="1440" w:header="431" w:footer="720" w:gutter="0"/>
          <w:cols w:space="720"/>
          <w:docGrid w:linePitch="360"/>
        </w:sectPr>
      </w:pPr>
    </w:p>
    <w:p w:rsidRPr="00EE36D0" w:rsidR="00A30CE5" w:rsidP="00683B01" w:rsidRDefault="00D528B5" w14:paraId="7EB3A9D0" w14:textId="5D071D15">
      <w:pPr>
        <w:pStyle w:val="Heading1"/>
      </w:pPr>
      <w:bookmarkStart w:name="_Toc159396324" w:id="83"/>
      <w:r>
        <w:t>1</w:t>
      </w:r>
      <w:r w:rsidR="006D034B">
        <w:t>0</w:t>
      </w:r>
      <w:r w:rsidR="00A658E2">
        <w:t>.</w:t>
      </w:r>
      <w:r>
        <w:t xml:space="preserve"> </w:t>
      </w:r>
      <w:r w:rsidRPr="00EE36D0" w:rsidR="003916F6">
        <w:t>Team</w:t>
      </w:r>
      <w:r w:rsidRPr="00EE36D0" w:rsidR="000E1EB8">
        <w:t xml:space="preserve"> Interviews</w:t>
      </w:r>
      <w:r w:rsidRPr="00EE36D0" w:rsidR="00FE4DC6">
        <w:t xml:space="preserve"> (</w:t>
      </w:r>
      <w:r w:rsidR="00B817EC">
        <w:t>4</w:t>
      </w:r>
      <w:r w:rsidRPr="00EE36D0" w:rsidR="00FE4DC6">
        <w:t>%</w:t>
      </w:r>
      <w:r w:rsidR="00B817EC">
        <w:t xml:space="preserve">, </w:t>
      </w:r>
      <w:r w:rsidR="009B01D5">
        <w:t>8%</w:t>
      </w:r>
      <w:r w:rsidRPr="00EE36D0" w:rsidR="00FE4DC6">
        <w:t>)</w:t>
      </w:r>
      <w:bookmarkEnd w:id="83"/>
    </w:p>
    <w:p w:rsidRPr="00EE36D0" w:rsidR="00521BE5" w:rsidP="00A30CE5" w:rsidRDefault="003916F6" w14:paraId="3C5370A9" w14:textId="3AB11535">
      <w:pPr>
        <w:rPr>
          <w:rFonts w:ascii="Arial Narrow" w:hAnsi="Arial Narrow" w:cs="Times New Roman"/>
          <w:sz w:val="24"/>
          <w:szCs w:val="24"/>
        </w:rPr>
      </w:pPr>
      <w:r w:rsidRPr="00EE36D0">
        <w:rPr>
          <w:rFonts w:ascii="Arial Narrow" w:hAnsi="Arial Narrow" w:cs="Times New Roman"/>
          <w:sz w:val="24"/>
          <w:szCs w:val="24"/>
        </w:rPr>
        <w:t>Team</w:t>
      </w:r>
      <w:r w:rsidRPr="00EE36D0" w:rsidR="0003030B">
        <w:rPr>
          <w:rFonts w:ascii="Arial Narrow" w:hAnsi="Arial Narrow" w:cs="Times New Roman"/>
          <w:sz w:val="24"/>
          <w:szCs w:val="24"/>
        </w:rPr>
        <w:t xml:space="preserve"> interviews will be</w:t>
      </w:r>
      <w:r w:rsidRPr="00EE36D0" w:rsidR="00BC2288">
        <w:rPr>
          <w:rFonts w:ascii="Arial Narrow" w:hAnsi="Arial Narrow" w:cs="Times New Roman"/>
          <w:sz w:val="24"/>
          <w:szCs w:val="24"/>
        </w:rPr>
        <w:t xml:space="preserve"> performed by one TA/IAI per group. Group members will be marked individually</w:t>
      </w:r>
      <w:r w:rsidRPr="00EE36D0" w:rsidR="0003030B">
        <w:rPr>
          <w:rFonts w:ascii="Arial Narrow" w:hAnsi="Arial Narrow" w:cs="Times New Roman"/>
          <w:sz w:val="24"/>
          <w:szCs w:val="24"/>
        </w:rPr>
        <w:t>. I</w:t>
      </w:r>
      <w:r w:rsidRPr="00EE36D0" w:rsidR="00C368CC">
        <w:rPr>
          <w:rFonts w:ascii="Arial Narrow" w:hAnsi="Arial Narrow" w:cs="Times New Roman"/>
          <w:sz w:val="24"/>
          <w:szCs w:val="24"/>
        </w:rPr>
        <w:t xml:space="preserve">nterviews will take place in </w:t>
      </w:r>
      <w:r w:rsidRPr="00EE36D0" w:rsidR="0040059E">
        <w:rPr>
          <w:rFonts w:ascii="Arial Narrow" w:hAnsi="Arial Narrow" w:cs="Times New Roman"/>
          <w:sz w:val="24"/>
          <w:szCs w:val="24"/>
        </w:rPr>
        <w:t>Design Studio</w:t>
      </w:r>
      <w:r w:rsidRPr="00EE36D0" w:rsidR="00601569">
        <w:rPr>
          <w:rFonts w:ascii="Arial Narrow" w:hAnsi="Arial Narrow" w:cs="Times New Roman"/>
          <w:sz w:val="24"/>
          <w:szCs w:val="24"/>
        </w:rPr>
        <w:t xml:space="preserve"> Weeks #9 and #13. They will follow the submission of the simple and </w:t>
      </w:r>
      <w:r w:rsidRPr="00EE36D0" w:rsidR="00031E36">
        <w:rPr>
          <w:rFonts w:ascii="Arial Narrow" w:hAnsi="Arial Narrow" w:cs="Times New Roman"/>
          <w:sz w:val="24"/>
          <w:szCs w:val="24"/>
        </w:rPr>
        <w:t>Complex Report</w:t>
      </w:r>
      <w:r w:rsidRPr="00EE36D0" w:rsidR="00601569">
        <w:rPr>
          <w:rFonts w:ascii="Arial Narrow" w:hAnsi="Arial Narrow" w:cs="Times New Roman"/>
          <w:sz w:val="24"/>
          <w:szCs w:val="24"/>
        </w:rPr>
        <w:t xml:space="preserve">s. Each </w:t>
      </w:r>
      <w:r w:rsidRPr="00EE36D0" w:rsidR="0003030B">
        <w:rPr>
          <w:rFonts w:ascii="Arial Narrow" w:hAnsi="Arial Narrow" w:cs="Times New Roman"/>
          <w:sz w:val="24"/>
          <w:szCs w:val="24"/>
        </w:rPr>
        <w:t xml:space="preserve">interview will </w:t>
      </w:r>
      <w:r w:rsidR="00C34F9C">
        <w:rPr>
          <w:rFonts w:ascii="Arial Narrow" w:hAnsi="Arial Narrow" w:cs="Times New Roman"/>
          <w:sz w:val="24"/>
          <w:szCs w:val="24"/>
        </w:rPr>
        <w:t xml:space="preserve">be scheduled for </w:t>
      </w:r>
      <w:r w:rsidR="00D10A3D">
        <w:rPr>
          <w:rFonts w:ascii="Arial Narrow" w:hAnsi="Arial Narrow" w:cs="Times New Roman"/>
          <w:sz w:val="24"/>
          <w:szCs w:val="24"/>
        </w:rPr>
        <w:t>20</w:t>
      </w:r>
      <w:r w:rsidRPr="00EE36D0" w:rsidR="0003030B">
        <w:rPr>
          <w:rFonts w:ascii="Arial Narrow" w:hAnsi="Arial Narrow" w:cs="Times New Roman"/>
          <w:sz w:val="24"/>
          <w:szCs w:val="24"/>
        </w:rPr>
        <w:t xml:space="preserve"> minutes. </w:t>
      </w:r>
      <w:r w:rsidRPr="00EE36D0" w:rsidR="00521BE5">
        <w:rPr>
          <w:rFonts w:ascii="Arial Narrow" w:hAnsi="Arial Narrow" w:cs="Times New Roman"/>
          <w:sz w:val="24"/>
          <w:szCs w:val="24"/>
        </w:rPr>
        <w:t xml:space="preserve">TA’s will ask students a total of </w:t>
      </w:r>
      <w:r w:rsidRPr="00EE36D0" w:rsidR="00EE57FC">
        <w:rPr>
          <w:rFonts w:ascii="Arial Narrow" w:hAnsi="Arial Narrow" w:cs="Times New Roman"/>
          <w:sz w:val="24"/>
          <w:szCs w:val="24"/>
        </w:rPr>
        <w:t>2-3</w:t>
      </w:r>
      <w:r w:rsidRPr="00EE36D0" w:rsidR="00521BE5">
        <w:rPr>
          <w:rFonts w:ascii="Arial Narrow" w:hAnsi="Arial Narrow" w:cs="Times New Roman"/>
          <w:sz w:val="24"/>
          <w:szCs w:val="24"/>
        </w:rPr>
        <w:t xml:space="preserve"> questions from the following question bank</w:t>
      </w:r>
      <w:r w:rsidRPr="00EE36D0" w:rsidR="00EE57FC">
        <w:rPr>
          <w:rFonts w:ascii="Arial Narrow" w:hAnsi="Arial Narrow" w:cs="Times New Roman"/>
          <w:sz w:val="24"/>
          <w:szCs w:val="24"/>
        </w:rPr>
        <w:t xml:space="preserve"> per student.</w:t>
      </w:r>
    </w:p>
    <w:p w:rsidRPr="00EE36D0" w:rsidR="00521BE5" w:rsidP="00A30CE5" w:rsidRDefault="003916F6" w14:paraId="29E93791" w14:textId="7D9366C3">
      <w:pPr>
        <w:rPr>
          <w:rFonts w:ascii="Arial Narrow" w:hAnsi="Arial Narrow" w:cs="Times New Roman"/>
          <w:sz w:val="24"/>
          <w:szCs w:val="24"/>
          <w:u w:val="single"/>
        </w:rPr>
      </w:pPr>
      <w:r w:rsidRPr="00EE36D0">
        <w:rPr>
          <w:rFonts w:ascii="Arial Narrow" w:hAnsi="Arial Narrow" w:cs="Times New Roman"/>
          <w:sz w:val="24"/>
          <w:szCs w:val="24"/>
          <w:u w:val="single"/>
        </w:rPr>
        <w:t>Team</w:t>
      </w:r>
      <w:r w:rsidRPr="00EE36D0" w:rsidR="0093339D">
        <w:rPr>
          <w:rFonts w:ascii="Arial Narrow" w:hAnsi="Arial Narrow" w:cs="Times New Roman"/>
          <w:sz w:val="24"/>
          <w:szCs w:val="24"/>
          <w:u w:val="single"/>
        </w:rPr>
        <w:t xml:space="preserve"> Interview #1</w:t>
      </w:r>
    </w:p>
    <w:p w:rsidRPr="00EE36D0" w:rsidR="0093339D" w:rsidP="005070D9" w:rsidRDefault="0093339D" w14:paraId="5ABF64F1" w14:textId="626248D9">
      <w:pPr>
        <w:pStyle w:val="ListParagraph"/>
        <w:numPr>
          <w:ilvl w:val="0"/>
          <w:numId w:val="8"/>
        </w:numPr>
        <w:rPr>
          <w:rFonts w:ascii="Arial Narrow" w:hAnsi="Arial Narrow" w:cs="Times New Roman"/>
          <w:sz w:val="24"/>
          <w:szCs w:val="24"/>
        </w:rPr>
      </w:pPr>
      <w:r w:rsidRPr="00EE36D0">
        <w:rPr>
          <w:rFonts w:ascii="Arial Narrow" w:hAnsi="Arial Narrow" w:cs="Times New Roman"/>
          <w:sz w:val="24"/>
          <w:szCs w:val="24"/>
        </w:rPr>
        <w:t xml:space="preserve">Idea Generation </w:t>
      </w:r>
    </w:p>
    <w:p w:rsidRPr="00EE36D0" w:rsidR="00B67007" w:rsidP="005070D9" w:rsidRDefault="00B67007" w14:paraId="7522F676" w14:textId="334362B9">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is the problem you are addressing? Why is it important? </w:t>
      </w:r>
    </w:p>
    <w:p w:rsidRPr="00EE36D0" w:rsidR="00B67007" w:rsidP="005070D9" w:rsidRDefault="00B67007" w14:paraId="595609C5" w14:textId="716623D6">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are the design criteria and constraints of the problem? </w:t>
      </w:r>
    </w:p>
    <w:p w:rsidRPr="00EE36D0" w:rsidR="00B67007" w:rsidP="005070D9" w:rsidRDefault="00B67007" w14:paraId="54C1C2FA" w14:textId="41E88F3D">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o or what does the current problem affect? </w:t>
      </w:r>
    </w:p>
    <w:p w:rsidRPr="00EE36D0" w:rsidR="00B67007" w:rsidP="005070D9" w:rsidRDefault="00B67007" w14:paraId="2861C6B1" w14:textId="502FD3D0">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are the current solutions to the problem? </w:t>
      </w:r>
    </w:p>
    <w:p w:rsidRPr="00EE36D0" w:rsidR="0093339D" w:rsidP="005070D9" w:rsidRDefault="0093339D" w14:paraId="3D1923F5" w14:textId="64FA946A">
      <w:pPr>
        <w:pStyle w:val="ListParagraph"/>
        <w:numPr>
          <w:ilvl w:val="0"/>
          <w:numId w:val="8"/>
        </w:numPr>
        <w:rPr>
          <w:rFonts w:ascii="Arial Narrow" w:hAnsi="Arial Narrow" w:cs="Times New Roman"/>
          <w:sz w:val="24"/>
          <w:szCs w:val="24"/>
        </w:rPr>
      </w:pPr>
      <w:r w:rsidRPr="00EE36D0">
        <w:rPr>
          <w:rFonts w:ascii="Arial Narrow" w:hAnsi="Arial Narrow" w:cs="Times New Roman"/>
          <w:sz w:val="24"/>
          <w:szCs w:val="24"/>
        </w:rPr>
        <w:t xml:space="preserve">Solution Design </w:t>
      </w:r>
    </w:p>
    <w:p w:rsidRPr="00EE36D0" w:rsidR="00217FE0" w:rsidP="005070D9" w:rsidRDefault="00217FE0" w14:paraId="0BFB8A6E" w14:textId="5DBF4F27">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at assumptions did you make when designing your solution?</w:t>
      </w:r>
    </w:p>
    <w:p w:rsidRPr="00EE36D0" w:rsidR="00217FE0" w:rsidP="005070D9" w:rsidRDefault="00217FE0" w14:paraId="042FE859" w14:textId="5CB4F830">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constraints limit your solution? </w:t>
      </w:r>
    </w:p>
    <w:p w:rsidRPr="00EE36D0" w:rsidR="00217FE0" w:rsidP="005070D9" w:rsidRDefault="00217FE0" w14:paraId="51F2B4E0" w14:textId="40AE25CB">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at is the objective of your solution?</w:t>
      </w:r>
    </w:p>
    <w:p w:rsidRPr="00EE36D0" w:rsidR="00217FE0" w:rsidP="005070D9" w:rsidRDefault="00217FE0" w14:paraId="58866895" w14:textId="46987EFA">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at defines success in your solution?</w:t>
      </w:r>
    </w:p>
    <w:p w:rsidRPr="00EE36D0" w:rsidR="00217FE0" w:rsidP="005070D9" w:rsidRDefault="00824D15" w14:paraId="778454C8" w14:textId="6ADE177F">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o are the stakeholders in the project?</w:t>
      </w:r>
    </w:p>
    <w:p w:rsidRPr="00EE36D0" w:rsidR="003B7A53" w:rsidP="005070D9" w:rsidRDefault="003B7A53" w14:paraId="747975AB" w14:textId="490D36A9">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was your selected technical </w:t>
      </w:r>
      <w:r w:rsidRPr="00EE36D0" w:rsidR="00427A3D">
        <w:rPr>
          <w:rFonts w:ascii="Arial Narrow" w:hAnsi="Arial Narrow" w:cs="Times New Roman"/>
          <w:sz w:val="24"/>
          <w:szCs w:val="24"/>
        </w:rPr>
        <w:t>analysis</w:t>
      </w:r>
      <w:r w:rsidRPr="00EE36D0">
        <w:rPr>
          <w:rFonts w:ascii="Arial Narrow" w:hAnsi="Arial Narrow" w:cs="Times New Roman"/>
          <w:sz w:val="24"/>
          <w:szCs w:val="24"/>
        </w:rPr>
        <w:t xml:space="preserve"> of your solution? </w:t>
      </w:r>
      <w:r w:rsidRPr="00EE36D0" w:rsidR="00427A3D">
        <w:rPr>
          <w:rFonts w:ascii="Arial Narrow" w:hAnsi="Arial Narrow" w:cs="Times New Roman"/>
          <w:sz w:val="24"/>
          <w:szCs w:val="24"/>
        </w:rPr>
        <w:t>How did you perform this?</w:t>
      </w:r>
    </w:p>
    <w:p w:rsidRPr="00EE36D0" w:rsidR="0093339D" w:rsidP="005070D9" w:rsidRDefault="0093339D" w14:paraId="6FD8C0F2" w14:textId="20B97761">
      <w:pPr>
        <w:pStyle w:val="ListParagraph"/>
        <w:numPr>
          <w:ilvl w:val="0"/>
          <w:numId w:val="8"/>
        </w:numPr>
        <w:rPr>
          <w:rFonts w:ascii="Arial Narrow" w:hAnsi="Arial Narrow" w:cs="Times New Roman"/>
          <w:sz w:val="24"/>
          <w:szCs w:val="24"/>
        </w:rPr>
      </w:pPr>
      <w:r w:rsidRPr="00EE36D0">
        <w:rPr>
          <w:rFonts w:ascii="Arial Narrow" w:hAnsi="Arial Narrow" w:cs="Times New Roman"/>
          <w:sz w:val="24"/>
          <w:szCs w:val="24"/>
        </w:rPr>
        <w:t>Net Value Functions</w:t>
      </w:r>
    </w:p>
    <w:p w:rsidRPr="00EE36D0" w:rsidR="00CB064E" w:rsidP="005070D9" w:rsidRDefault="00DA75CA" w14:paraId="10891810" w14:textId="71C5E94A">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Describe your NVF and the conversion factors </w:t>
      </w:r>
      <w:r w:rsidRPr="00EE36D0" w:rsidR="007F3735">
        <w:rPr>
          <w:rFonts w:ascii="Arial Narrow" w:hAnsi="Arial Narrow" w:cs="Times New Roman"/>
          <w:sz w:val="24"/>
          <w:szCs w:val="24"/>
        </w:rPr>
        <w:t>it contains</w:t>
      </w:r>
      <w:r w:rsidRPr="00EE36D0" w:rsidR="00CB064E">
        <w:rPr>
          <w:rFonts w:ascii="Arial Narrow" w:hAnsi="Arial Narrow" w:cs="Times New Roman"/>
          <w:sz w:val="24"/>
          <w:szCs w:val="24"/>
        </w:rPr>
        <w:t>.</w:t>
      </w:r>
    </w:p>
    <w:p w:rsidRPr="00EE36D0" w:rsidR="00CB064E" w:rsidP="005070D9" w:rsidRDefault="00483F7C" w14:paraId="4DB7B458" w14:textId="6F6E455B">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ich terms were omitted from your NVF? Why?</w:t>
      </w:r>
    </w:p>
    <w:p w:rsidRPr="00EE36D0" w:rsidR="00483F7C" w:rsidP="005070D9" w:rsidRDefault="00B31CE9" w14:paraId="48394E92" w14:textId="2B21FB12">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at is the size of your market? How did this affect your design</w:t>
      </w:r>
      <w:r w:rsidRPr="00EE36D0" w:rsidR="007D6638">
        <w:rPr>
          <w:rFonts w:ascii="Arial Narrow" w:hAnsi="Arial Narrow" w:cs="Times New Roman"/>
          <w:sz w:val="24"/>
          <w:szCs w:val="24"/>
        </w:rPr>
        <w:t xml:space="preserve"> and NVF</w:t>
      </w:r>
      <w:r w:rsidRPr="00EE36D0">
        <w:rPr>
          <w:rFonts w:ascii="Arial Narrow" w:hAnsi="Arial Narrow" w:cs="Times New Roman"/>
          <w:sz w:val="24"/>
          <w:szCs w:val="24"/>
        </w:rPr>
        <w:t>?</w:t>
      </w:r>
    </w:p>
    <w:p w:rsidRPr="00EE36D0" w:rsidR="00B31CE9" w:rsidP="005070D9" w:rsidRDefault="00B31CE9" w14:paraId="0E18D6B5" w14:textId="6FD6913E">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How did you set the price of your solution?</w:t>
      </w:r>
    </w:p>
    <w:p w:rsidRPr="00EE36D0" w:rsidR="00B31CE9" w:rsidP="005070D9" w:rsidRDefault="003240AB" w14:paraId="266C8738" w14:textId="6A4ED5A1">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How did you determine which environmental considerations to include? How did they affect your design</w:t>
      </w:r>
      <w:r w:rsidRPr="00EE36D0" w:rsidR="007D6638">
        <w:rPr>
          <w:rFonts w:ascii="Arial Narrow" w:hAnsi="Arial Narrow" w:cs="Times New Roman"/>
          <w:sz w:val="24"/>
          <w:szCs w:val="24"/>
        </w:rPr>
        <w:t xml:space="preserve"> and NVF</w:t>
      </w:r>
      <w:r w:rsidRPr="00EE36D0">
        <w:rPr>
          <w:rFonts w:ascii="Arial Narrow" w:hAnsi="Arial Narrow" w:cs="Times New Roman"/>
          <w:sz w:val="24"/>
          <w:szCs w:val="24"/>
        </w:rPr>
        <w:t>?</w:t>
      </w:r>
    </w:p>
    <w:p w:rsidRPr="00EE36D0" w:rsidR="003240AB" w:rsidP="005070D9" w:rsidRDefault="003240AB" w14:paraId="0A530574" w14:textId="33F47BA2">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How did you determine which ethical considerations to include? How did they affect your design</w:t>
      </w:r>
      <w:r w:rsidRPr="00EE36D0" w:rsidR="007D6638">
        <w:rPr>
          <w:rFonts w:ascii="Arial Narrow" w:hAnsi="Arial Narrow" w:cs="Times New Roman"/>
          <w:sz w:val="24"/>
          <w:szCs w:val="24"/>
        </w:rPr>
        <w:t xml:space="preserve"> and NVF</w:t>
      </w:r>
      <w:r w:rsidRPr="00EE36D0">
        <w:rPr>
          <w:rFonts w:ascii="Arial Narrow" w:hAnsi="Arial Narrow" w:cs="Times New Roman"/>
          <w:sz w:val="24"/>
          <w:szCs w:val="24"/>
        </w:rPr>
        <w:t>?</w:t>
      </w:r>
    </w:p>
    <w:p w:rsidRPr="00EE36D0" w:rsidR="003240AB" w:rsidP="005070D9" w:rsidRDefault="003240AB" w14:paraId="465C7AA3" w14:textId="755F55EB">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at regulatory requirements did you consider? How did they affect your design</w:t>
      </w:r>
      <w:r w:rsidRPr="00EE36D0" w:rsidR="007D6638">
        <w:rPr>
          <w:rFonts w:ascii="Arial Narrow" w:hAnsi="Arial Narrow" w:cs="Times New Roman"/>
          <w:sz w:val="24"/>
          <w:szCs w:val="24"/>
        </w:rPr>
        <w:t xml:space="preserve"> and NVF</w:t>
      </w:r>
      <w:r w:rsidRPr="00EE36D0">
        <w:rPr>
          <w:rFonts w:ascii="Arial Narrow" w:hAnsi="Arial Narrow" w:cs="Times New Roman"/>
          <w:sz w:val="24"/>
          <w:szCs w:val="24"/>
        </w:rPr>
        <w:t xml:space="preserve">? </w:t>
      </w:r>
    </w:p>
    <w:p w:rsidRPr="00EE36D0" w:rsidR="005964E4" w:rsidP="005070D9" w:rsidRDefault="005964E4" w14:paraId="452149B2" w14:textId="7ED2467F">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How did you determine which EDI considerations to include? How did they affect your design and NVF? </w:t>
      </w:r>
    </w:p>
    <w:p w:rsidRPr="00EE36D0" w:rsidR="003240AB" w:rsidP="005070D9" w:rsidRDefault="00AF20D4" w14:paraId="79D975B1" w14:textId="4746C71C">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at were the results of your NVF?</w:t>
      </w:r>
    </w:p>
    <w:p w:rsidRPr="00EE36D0" w:rsidR="00190304" w:rsidP="005070D9" w:rsidRDefault="004B685E" w14:paraId="144AFEFE" w14:textId="52C86233">
      <w:pPr>
        <w:pStyle w:val="ListParagraph"/>
        <w:numPr>
          <w:ilvl w:val="0"/>
          <w:numId w:val="8"/>
        </w:numPr>
        <w:rPr>
          <w:rFonts w:ascii="Arial Narrow" w:hAnsi="Arial Narrow" w:cs="Times New Roman"/>
          <w:sz w:val="24"/>
          <w:szCs w:val="24"/>
        </w:rPr>
      </w:pPr>
      <w:r>
        <w:rPr>
          <w:rFonts w:ascii="Arial Narrow" w:hAnsi="Arial Narrow" w:cs="Times New Roman"/>
          <w:sz w:val="24"/>
          <w:szCs w:val="24"/>
        </w:rPr>
        <w:t>Technical Analysis</w:t>
      </w:r>
    </w:p>
    <w:p w:rsidR="004B685E" w:rsidP="005070D9" w:rsidRDefault="004B685E" w14:paraId="7EE51230" w14:textId="73A3FB87">
      <w:pPr>
        <w:pStyle w:val="ListParagraph"/>
        <w:numPr>
          <w:ilvl w:val="1"/>
          <w:numId w:val="1"/>
        </w:numPr>
        <w:rPr>
          <w:rFonts w:ascii="Arial Narrow" w:hAnsi="Arial Narrow" w:cs="Times New Roman"/>
          <w:sz w:val="24"/>
          <w:szCs w:val="24"/>
        </w:rPr>
      </w:pPr>
      <w:r>
        <w:rPr>
          <w:rFonts w:ascii="Arial Narrow" w:hAnsi="Arial Narrow" w:cs="Times New Roman"/>
          <w:sz w:val="24"/>
          <w:szCs w:val="24"/>
        </w:rPr>
        <w:t>Describe your chosen design parameters and performance parameters.</w:t>
      </w:r>
    </w:p>
    <w:p w:rsidRPr="00EE36D0" w:rsidR="004B685E" w:rsidP="005070D9" w:rsidRDefault="006F3DB1" w14:paraId="38B2509E" w14:textId="3D335765">
      <w:pPr>
        <w:pStyle w:val="ListParagraph"/>
        <w:numPr>
          <w:ilvl w:val="1"/>
          <w:numId w:val="1"/>
        </w:numPr>
        <w:rPr>
          <w:rFonts w:ascii="Arial Narrow" w:hAnsi="Arial Narrow" w:cs="Times New Roman"/>
          <w:sz w:val="24"/>
          <w:szCs w:val="24"/>
        </w:rPr>
      </w:pPr>
      <w:r>
        <w:rPr>
          <w:rFonts w:ascii="Arial Narrow" w:hAnsi="Arial Narrow" w:cs="Times New Roman"/>
          <w:sz w:val="24"/>
          <w:szCs w:val="24"/>
        </w:rPr>
        <w:t>How did you perform your technical analysis and why impact did it have on your solution design?</w:t>
      </w:r>
    </w:p>
    <w:p w:rsidR="0023259C" w:rsidP="005070D9" w:rsidRDefault="0023259C" w14:paraId="5D3A421D" w14:textId="6B859903">
      <w:pPr>
        <w:pStyle w:val="ListParagraph"/>
        <w:numPr>
          <w:ilvl w:val="1"/>
          <w:numId w:val="1"/>
        </w:numPr>
        <w:rPr>
          <w:rFonts w:ascii="Arial Narrow" w:hAnsi="Arial Narrow" w:cs="Times New Roman"/>
          <w:sz w:val="24"/>
          <w:szCs w:val="24"/>
        </w:rPr>
      </w:pPr>
      <w:r>
        <w:rPr>
          <w:rFonts w:ascii="Arial Narrow" w:hAnsi="Arial Narrow" w:cs="Times New Roman"/>
          <w:sz w:val="24"/>
          <w:szCs w:val="24"/>
        </w:rPr>
        <w:t>What were the results of your technical analysis? How did this affect your design?</w:t>
      </w:r>
    </w:p>
    <w:p w:rsidRPr="00EE36D0" w:rsidR="006F3DB1" w:rsidP="005070D9" w:rsidRDefault="006F3DB1" w14:paraId="0AA09654" w14:textId="47D016CA">
      <w:pPr>
        <w:pStyle w:val="ListParagraph"/>
        <w:numPr>
          <w:ilvl w:val="1"/>
          <w:numId w:val="1"/>
        </w:numPr>
        <w:rPr>
          <w:rFonts w:ascii="Arial Narrow" w:hAnsi="Arial Narrow" w:cs="Times New Roman"/>
          <w:sz w:val="24"/>
          <w:szCs w:val="24"/>
        </w:rPr>
      </w:pPr>
      <w:r>
        <w:rPr>
          <w:rFonts w:ascii="Arial Narrow" w:hAnsi="Arial Narrow" w:cs="Times New Roman"/>
          <w:sz w:val="24"/>
          <w:szCs w:val="24"/>
        </w:rPr>
        <w:t xml:space="preserve">How did your </w:t>
      </w:r>
      <w:r w:rsidR="0023259C">
        <w:rPr>
          <w:rFonts w:ascii="Arial Narrow" w:hAnsi="Arial Narrow" w:cs="Times New Roman"/>
          <w:sz w:val="24"/>
          <w:szCs w:val="24"/>
        </w:rPr>
        <w:t>NVF change based on the results of your technical analysis?</w:t>
      </w:r>
    </w:p>
    <w:p w:rsidRPr="00EE36D0" w:rsidR="00445760" w:rsidP="005070D9" w:rsidRDefault="00445760" w14:paraId="4571B1FD" w14:textId="2678206E">
      <w:pPr>
        <w:pStyle w:val="ListParagraph"/>
        <w:numPr>
          <w:ilvl w:val="0"/>
          <w:numId w:val="8"/>
        </w:numPr>
        <w:rPr>
          <w:rFonts w:ascii="Arial Narrow" w:hAnsi="Arial Narrow" w:cs="Times New Roman"/>
          <w:sz w:val="24"/>
          <w:szCs w:val="24"/>
        </w:rPr>
      </w:pPr>
      <w:r w:rsidRPr="00EE36D0">
        <w:rPr>
          <w:rFonts w:ascii="Arial Narrow" w:hAnsi="Arial Narrow" w:cs="Times New Roman"/>
          <w:sz w:val="24"/>
          <w:szCs w:val="24"/>
        </w:rPr>
        <w:t>Sensitivity Analysis</w:t>
      </w:r>
    </w:p>
    <w:p w:rsidRPr="00EE36D0" w:rsidR="001A5943" w:rsidP="005070D9" w:rsidRDefault="004F492B" w14:paraId="29BA51CC" w14:textId="117B73D8">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Describe the steps of your sensitivity analysis</w:t>
      </w:r>
      <w:r w:rsidRPr="00EE36D0" w:rsidR="00A80A97">
        <w:rPr>
          <w:rFonts w:ascii="Arial Narrow" w:hAnsi="Arial Narrow" w:cs="Times New Roman"/>
          <w:sz w:val="24"/>
          <w:szCs w:val="24"/>
        </w:rPr>
        <w:t>.</w:t>
      </w:r>
    </w:p>
    <w:p w:rsidRPr="00EE36D0" w:rsidR="00A80A97" w:rsidP="005070D9" w:rsidRDefault="00764399" w14:paraId="56A2854F" w14:textId="55094261">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How did you determine the possible ranges of parameters? What were they?</w:t>
      </w:r>
    </w:p>
    <w:p w:rsidRPr="00EE36D0" w:rsidR="00764399" w:rsidP="005070D9" w:rsidRDefault="00D8669C" w14:paraId="6059CFE8" w14:textId="3D186B0A">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at were the results of you</w:t>
      </w:r>
      <w:r w:rsidRPr="00EE36D0" w:rsidR="00535B9B">
        <w:rPr>
          <w:rFonts w:ascii="Arial Narrow" w:hAnsi="Arial Narrow" w:cs="Times New Roman"/>
          <w:sz w:val="24"/>
          <w:szCs w:val="24"/>
        </w:rPr>
        <w:t>r</w:t>
      </w:r>
      <w:r w:rsidRPr="00EE36D0">
        <w:rPr>
          <w:rFonts w:ascii="Arial Narrow" w:hAnsi="Arial Narrow" w:cs="Times New Roman"/>
          <w:sz w:val="24"/>
          <w:szCs w:val="24"/>
        </w:rPr>
        <w:t xml:space="preserve"> sensitivity analysis? How did</w:t>
      </w:r>
      <w:r w:rsidRPr="00EE36D0" w:rsidR="00535B9B">
        <w:rPr>
          <w:rFonts w:ascii="Arial Narrow" w:hAnsi="Arial Narrow" w:cs="Times New Roman"/>
          <w:sz w:val="24"/>
          <w:szCs w:val="24"/>
        </w:rPr>
        <w:t xml:space="preserve"> this affect your design?</w:t>
      </w:r>
    </w:p>
    <w:p w:rsidRPr="00EE36D0" w:rsidR="004E04B5" w:rsidP="005070D9" w:rsidRDefault="004E04B5" w14:paraId="4CED8DB4" w14:textId="632E40AE">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ich parameters were the most/least sensitive? Why? </w:t>
      </w:r>
    </w:p>
    <w:p w:rsidRPr="00EE36D0" w:rsidR="0093339D" w:rsidP="005070D9" w:rsidRDefault="0093339D" w14:paraId="372E2406" w14:textId="4086C275">
      <w:pPr>
        <w:pStyle w:val="ListParagraph"/>
        <w:numPr>
          <w:ilvl w:val="0"/>
          <w:numId w:val="8"/>
        </w:numPr>
        <w:rPr>
          <w:rFonts w:ascii="Arial Narrow" w:hAnsi="Arial Narrow" w:cs="Times New Roman"/>
          <w:sz w:val="24"/>
          <w:szCs w:val="24"/>
        </w:rPr>
      </w:pPr>
      <w:r w:rsidRPr="00EE36D0">
        <w:rPr>
          <w:rFonts w:ascii="Arial Narrow" w:hAnsi="Arial Narrow" w:cs="Times New Roman"/>
          <w:sz w:val="24"/>
          <w:szCs w:val="24"/>
        </w:rPr>
        <w:t xml:space="preserve">Optimization </w:t>
      </w:r>
    </w:p>
    <w:p w:rsidRPr="00EE36D0" w:rsidR="004E04B5" w:rsidP="005070D9" w:rsidRDefault="00660288" w14:paraId="72EA9E3D" w14:textId="72A86064">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Describe the steps of your optimization. </w:t>
      </w:r>
    </w:p>
    <w:p w:rsidRPr="00EE36D0" w:rsidR="00660288" w:rsidP="005070D9" w:rsidRDefault="00BF2101" w14:paraId="64BECCD7" w14:textId="4261C51C">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at were</w:t>
      </w:r>
      <w:r w:rsidRPr="00EE36D0" w:rsidR="00464104">
        <w:rPr>
          <w:rFonts w:ascii="Arial Narrow" w:hAnsi="Arial Narrow" w:cs="Times New Roman"/>
          <w:sz w:val="24"/>
          <w:szCs w:val="24"/>
        </w:rPr>
        <w:t xml:space="preserve"> your </w:t>
      </w:r>
      <w:r w:rsidRPr="00EE36D0">
        <w:rPr>
          <w:rFonts w:ascii="Arial Narrow" w:hAnsi="Arial Narrow" w:cs="Times New Roman"/>
          <w:sz w:val="24"/>
          <w:szCs w:val="24"/>
        </w:rPr>
        <w:t>assumptions? How did this affect your model?</w:t>
      </w:r>
    </w:p>
    <w:p w:rsidR="00BF2101" w:rsidP="005070D9" w:rsidRDefault="005628F5" w14:paraId="421B6F2B" w14:textId="0EAD9D71">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constraints did you use in your model? How did you select these values? </w:t>
      </w:r>
    </w:p>
    <w:p w:rsidRPr="00EE36D0" w:rsidR="00FB7A2D" w:rsidP="005070D9" w:rsidRDefault="00FB7A2D" w14:paraId="4D835832" w14:textId="146F7A12">
      <w:pPr>
        <w:pStyle w:val="ListParagraph"/>
        <w:numPr>
          <w:ilvl w:val="1"/>
          <w:numId w:val="1"/>
        </w:numPr>
        <w:rPr>
          <w:rFonts w:ascii="Arial Narrow" w:hAnsi="Arial Narrow" w:cs="Times New Roman"/>
          <w:sz w:val="24"/>
          <w:szCs w:val="24"/>
        </w:rPr>
      </w:pPr>
      <w:r>
        <w:rPr>
          <w:rFonts w:ascii="Arial Narrow" w:hAnsi="Arial Narrow" w:cs="Times New Roman"/>
          <w:sz w:val="24"/>
          <w:szCs w:val="24"/>
        </w:rPr>
        <w:t>Which optimization method did you use and why?</w:t>
      </w:r>
    </w:p>
    <w:p w:rsidRPr="00EE36D0" w:rsidR="005628F5" w:rsidP="005070D9" w:rsidRDefault="002310E7" w14:paraId="330A361E" w14:textId="7665B95C">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were </w:t>
      </w:r>
      <w:r w:rsidRPr="00EE36D0" w:rsidR="003E6299">
        <w:rPr>
          <w:rFonts w:ascii="Arial Narrow" w:hAnsi="Arial Narrow" w:cs="Times New Roman"/>
          <w:sz w:val="24"/>
          <w:szCs w:val="24"/>
        </w:rPr>
        <w:t>the</w:t>
      </w:r>
      <w:r w:rsidRPr="00EE36D0">
        <w:rPr>
          <w:rFonts w:ascii="Arial Narrow" w:hAnsi="Arial Narrow" w:cs="Times New Roman"/>
          <w:sz w:val="24"/>
          <w:szCs w:val="24"/>
        </w:rPr>
        <w:t xml:space="preserve"> results of </w:t>
      </w:r>
      <w:r w:rsidRPr="00EE36D0" w:rsidR="001611E8">
        <w:rPr>
          <w:rFonts w:ascii="Arial Narrow" w:hAnsi="Arial Narrow" w:cs="Times New Roman"/>
          <w:sz w:val="24"/>
          <w:szCs w:val="24"/>
        </w:rPr>
        <w:t xml:space="preserve">your analysis? How did this affect your design? </w:t>
      </w:r>
    </w:p>
    <w:p w:rsidRPr="00EE36D0" w:rsidR="0093339D" w:rsidP="0093339D" w:rsidRDefault="003916F6" w14:paraId="402EFE03" w14:textId="00DE5CA7">
      <w:pPr>
        <w:rPr>
          <w:rFonts w:ascii="Arial Narrow" w:hAnsi="Arial Narrow" w:cs="Times New Roman"/>
          <w:sz w:val="24"/>
          <w:szCs w:val="24"/>
          <w:u w:val="single"/>
        </w:rPr>
      </w:pPr>
      <w:r w:rsidRPr="00EE36D0">
        <w:rPr>
          <w:rFonts w:ascii="Arial Narrow" w:hAnsi="Arial Narrow" w:cs="Times New Roman"/>
          <w:sz w:val="24"/>
          <w:szCs w:val="24"/>
          <w:u w:val="single"/>
        </w:rPr>
        <w:t>Team</w:t>
      </w:r>
      <w:r w:rsidRPr="00EE36D0" w:rsidR="0093339D">
        <w:rPr>
          <w:rFonts w:ascii="Arial Narrow" w:hAnsi="Arial Narrow" w:cs="Times New Roman"/>
          <w:sz w:val="24"/>
          <w:szCs w:val="24"/>
          <w:u w:val="single"/>
        </w:rPr>
        <w:t xml:space="preserve"> Interview #2</w:t>
      </w:r>
    </w:p>
    <w:p w:rsidRPr="00EE36D0" w:rsidR="0093339D" w:rsidP="005070D9" w:rsidRDefault="00061F80" w14:paraId="3674F6DB" w14:textId="414AC13E">
      <w:pPr>
        <w:pStyle w:val="ListParagraph"/>
        <w:numPr>
          <w:ilvl w:val="0"/>
          <w:numId w:val="9"/>
        </w:numPr>
        <w:rPr>
          <w:rFonts w:ascii="Arial Narrow" w:hAnsi="Arial Narrow" w:cs="Times New Roman"/>
          <w:sz w:val="24"/>
          <w:szCs w:val="24"/>
        </w:rPr>
      </w:pPr>
      <w:r w:rsidRPr="00EE36D0">
        <w:rPr>
          <w:rFonts w:ascii="Arial Narrow" w:hAnsi="Arial Narrow" w:cs="Times New Roman"/>
          <w:sz w:val="24"/>
          <w:szCs w:val="24"/>
        </w:rPr>
        <w:t xml:space="preserve">Project Management </w:t>
      </w:r>
    </w:p>
    <w:p w:rsidRPr="00EE36D0" w:rsidR="00A17A17" w:rsidP="005070D9" w:rsidRDefault="00FD4225" w14:paraId="1D6B9BEA" w14:textId="4418302F">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Describe </w:t>
      </w:r>
      <w:r w:rsidRPr="00EE36D0" w:rsidR="00562D1B">
        <w:rPr>
          <w:rFonts w:ascii="Arial Narrow" w:hAnsi="Arial Narrow" w:cs="Times New Roman"/>
          <w:sz w:val="24"/>
          <w:szCs w:val="24"/>
        </w:rPr>
        <w:t>an example of a</w:t>
      </w:r>
      <w:r w:rsidRPr="00EE36D0">
        <w:rPr>
          <w:rFonts w:ascii="Arial Narrow" w:hAnsi="Arial Narrow" w:cs="Times New Roman"/>
          <w:sz w:val="24"/>
          <w:szCs w:val="24"/>
        </w:rPr>
        <w:t xml:space="preserve"> task included in your WBS. How did you identify the </w:t>
      </w:r>
      <w:r w:rsidR="00F25E31">
        <w:rPr>
          <w:rFonts w:ascii="Arial Narrow" w:hAnsi="Arial Narrow" w:cs="Times New Roman"/>
          <w:sz w:val="24"/>
          <w:szCs w:val="24"/>
        </w:rPr>
        <w:t>tasks</w:t>
      </w:r>
      <w:r w:rsidRPr="00EE36D0">
        <w:rPr>
          <w:rFonts w:ascii="Arial Narrow" w:hAnsi="Arial Narrow" w:cs="Times New Roman"/>
          <w:sz w:val="24"/>
          <w:szCs w:val="24"/>
        </w:rPr>
        <w:t>?</w:t>
      </w:r>
    </w:p>
    <w:p w:rsidRPr="00EE36D0" w:rsidR="00FD4225" w:rsidP="005070D9" w:rsidRDefault="008B4BF3" w14:paraId="0D44CCB9" w14:textId="7825E2A2">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Describe a key pha</w:t>
      </w:r>
      <w:r w:rsidRPr="00EE36D0" w:rsidR="009F3DB9">
        <w:rPr>
          <w:rFonts w:ascii="Arial Narrow" w:hAnsi="Arial Narrow" w:cs="Times New Roman"/>
          <w:sz w:val="24"/>
          <w:szCs w:val="24"/>
        </w:rPr>
        <w:t xml:space="preserve">se in the lifecycle of your design. </w:t>
      </w:r>
    </w:p>
    <w:p w:rsidRPr="00EE36D0" w:rsidR="009F3DB9" w:rsidP="005070D9" w:rsidRDefault="00190428" w14:paraId="67B15663" w14:textId="608DC418">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ich key resources were required to complete the identified tasks?</w:t>
      </w:r>
    </w:p>
    <w:p w:rsidRPr="00EE36D0" w:rsidR="00190428" w:rsidP="005070D9" w:rsidRDefault="000057F2" w14:paraId="1718C178" w14:textId="0A4CA25C">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ich </w:t>
      </w:r>
      <w:r w:rsidR="00F25E31">
        <w:rPr>
          <w:rFonts w:ascii="Arial Narrow" w:hAnsi="Arial Narrow" w:cs="Times New Roman"/>
          <w:sz w:val="24"/>
          <w:szCs w:val="24"/>
        </w:rPr>
        <w:t>task</w:t>
      </w:r>
      <w:r w:rsidRPr="00EE36D0">
        <w:rPr>
          <w:rFonts w:ascii="Arial Narrow" w:hAnsi="Arial Narrow" w:cs="Times New Roman"/>
          <w:sz w:val="24"/>
          <w:szCs w:val="24"/>
        </w:rPr>
        <w:t xml:space="preserve"> </w:t>
      </w:r>
      <w:r w:rsidRPr="00EE36D0" w:rsidR="00E63B00">
        <w:rPr>
          <w:rFonts w:ascii="Arial Narrow" w:hAnsi="Arial Narrow" w:cs="Times New Roman"/>
          <w:sz w:val="24"/>
          <w:szCs w:val="24"/>
        </w:rPr>
        <w:t>has the largest cost</w:t>
      </w:r>
      <w:r w:rsidR="00603F17">
        <w:rPr>
          <w:rFonts w:ascii="Arial Narrow" w:hAnsi="Arial Narrow" w:cs="Times New Roman"/>
          <w:sz w:val="24"/>
          <w:szCs w:val="24"/>
        </w:rPr>
        <w:t xml:space="preserve"> (i.e. value impact)</w:t>
      </w:r>
      <w:r w:rsidRPr="00EE36D0" w:rsidR="00E63B00">
        <w:rPr>
          <w:rFonts w:ascii="Arial Narrow" w:hAnsi="Arial Narrow" w:cs="Times New Roman"/>
          <w:sz w:val="24"/>
          <w:szCs w:val="24"/>
        </w:rPr>
        <w:t xml:space="preserve">? </w:t>
      </w:r>
      <w:r w:rsidRPr="00EE36D0" w:rsidR="00E22DD5">
        <w:rPr>
          <w:rFonts w:ascii="Arial Narrow" w:hAnsi="Arial Narrow" w:cs="Times New Roman"/>
          <w:sz w:val="24"/>
          <w:szCs w:val="24"/>
        </w:rPr>
        <w:t xml:space="preserve">How does this impact your </w:t>
      </w:r>
      <w:r w:rsidRPr="00EE36D0" w:rsidR="00B1639A">
        <w:rPr>
          <w:rFonts w:ascii="Arial Narrow" w:hAnsi="Arial Narrow" w:cs="Times New Roman"/>
          <w:sz w:val="24"/>
          <w:szCs w:val="24"/>
        </w:rPr>
        <w:t>design?</w:t>
      </w:r>
    </w:p>
    <w:p w:rsidRPr="00EE36D0" w:rsidR="00926B4A" w:rsidP="005070D9" w:rsidRDefault="00F3033D" w14:paraId="25E23E4E" w14:textId="0374BF73">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Describe </w:t>
      </w:r>
      <w:r w:rsidRPr="00EE36D0" w:rsidR="00562D1B">
        <w:rPr>
          <w:rFonts w:ascii="Arial Narrow" w:hAnsi="Arial Narrow" w:cs="Times New Roman"/>
          <w:sz w:val="24"/>
          <w:szCs w:val="24"/>
        </w:rPr>
        <w:t>an example of an</w:t>
      </w:r>
      <w:r w:rsidRPr="00EE36D0">
        <w:rPr>
          <w:rFonts w:ascii="Arial Narrow" w:hAnsi="Arial Narrow" w:cs="Times New Roman"/>
          <w:sz w:val="24"/>
          <w:szCs w:val="24"/>
        </w:rPr>
        <w:t xml:space="preserve"> internal </w:t>
      </w:r>
      <w:r w:rsidRPr="00EE36D0" w:rsidR="00926B4A">
        <w:rPr>
          <w:rFonts w:ascii="Arial Narrow" w:hAnsi="Arial Narrow" w:cs="Times New Roman"/>
          <w:sz w:val="24"/>
          <w:szCs w:val="24"/>
        </w:rPr>
        <w:t>relationship</w:t>
      </w:r>
      <w:r w:rsidRPr="00EE36D0">
        <w:rPr>
          <w:rFonts w:ascii="Arial Narrow" w:hAnsi="Arial Narrow" w:cs="Times New Roman"/>
          <w:sz w:val="24"/>
          <w:szCs w:val="24"/>
        </w:rPr>
        <w:t xml:space="preserve"> in your </w:t>
      </w:r>
      <w:r w:rsidRPr="00EE36D0" w:rsidR="00926B4A">
        <w:rPr>
          <w:rFonts w:ascii="Arial Narrow" w:hAnsi="Arial Narrow" w:cs="Times New Roman"/>
          <w:sz w:val="24"/>
          <w:szCs w:val="24"/>
        </w:rPr>
        <w:t xml:space="preserve">node network diagram. </w:t>
      </w:r>
    </w:p>
    <w:p w:rsidRPr="00EE36D0" w:rsidR="00926B4A" w:rsidP="005070D9" w:rsidRDefault="006C673E" w14:paraId="70C68994" w14:textId="6F8E3045">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is the critical path of the project? Why is this important? </w:t>
      </w:r>
    </w:p>
    <w:p w:rsidRPr="00EE36D0" w:rsidR="00061F80" w:rsidP="005070D9" w:rsidRDefault="00061F80" w14:paraId="3092363D" w14:textId="0139CB16">
      <w:pPr>
        <w:pStyle w:val="ListParagraph"/>
        <w:numPr>
          <w:ilvl w:val="0"/>
          <w:numId w:val="9"/>
        </w:numPr>
        <w:rPr>
          <w:rFonts w:ascii="Arial Narrow" w:hAnsi="Arial Narrow" w:cs="Times New Roman"/>
          <w:sz w:val="24"/>
          <w:szCs w:val="24"/>
        </w:rPr>
      </w:pPr>
      <w:r w:rsidRPr="00EE36D0">
        <w:rPr>
          <w:rFonts w:ascii="Arial Narrow" w:hAnsi="Arial Narrow" w:cs="Times New Roman"/>
          <w:sz w:val="24"/>
          <w:szCs w:val="24"/>
        </w:rPr>
        <w:t xml:space="preserve">Net Value Functions </w:t>
      </w:r>
      <w:r w:rsidR="00603F17">
        <w:rPr>
          <w:rFonts w:ascii="Arial Narrow" w:hAnsi="Arial Narrow" w:cs="Times New Roman"/>
          <w:sz w:val="24"/>
          <w:szCs w:val="24"/>
        </w:rPr>
        <w:t>with Time Value of Money</w:t>
      </w:r>
    </w:p>
    <w:p w:rsidRPr="00EE36D0" w:rsidR="0086379D" w:rsidP="005070D9" w:rsidRDefault="00B84589" w14:paraId="29070257" w14:textId="6ED02AA4">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is the lifespan of your solution? </w:t>
      </w:r>
    </w:p>
    <w:p w:rsidRPr="00EE36D0" w:rsidR="00CA5112" w:rsidP="005070D9" w:rsidRDefault="00761464" w14:paraId="66B7B343" w14:textId="0233988A">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How did you create your </w:t>
      </w:r>
      <w:r w:rsidR="00753129">
        <w:rPr>
          <w:rFonts w:ascii="Arial Narrow" w:hAnsi="Arial Narrow" w:cs="Times New Roman"/>
          <w:sz w:val="24"/>
          <w:szCs w:val="24"/>
        </w:rPr>
        <w:t>value</w:t>
      </w:r>
      <w:r w:rsidRPr="00EE36D0">
        <w:rPr>
          <w:rFonts w:ascii="Arial Narrow" w:hAnsi="Arial Narrow" w:cs="Times New Roman"/>
          <w:sz w:val="24"/>
          <w:szCs w:val="24"/>
        </w:rPr>
        <w:t xml:space="preserve"> flow diagram? </w:t>
      </w:r>
      <w:r w:rsidRPr="00EE36D0" w:rsidR="00113623">
        <w:rPr>
          <w:rFonts w:ascii="Arial Narrow" w:hAnsi="Arial Narrow" w:cs="Times New Roman"/>
          <w:sz w:val="24"/>
          <w:szCs w:val="24"/>
        </w:rPr>
        <w:t>W</w:t>
      </w:r>
      <w:r w:rsidRPr="00EE36D0" w:rsidR="00CA5112">
        <w:rPr>
          <w:rFonts w:ascii="Arial Narrow" w:hAnsi="Arial Narrow" w:cs="Times New Roman"/>
          <w:sz w:val="24"/>
          <w:szCs w:val="24"/>
        </w:rPr>
        <w:t xml:space="preserve">hat information did the diagram describe? </w:t>
      </w:r>
    </w:p>
    <w:p w:rsidR="00F37307" w:rsidP="005070D9" w:rsidRDefault="00F37307" w14:paraId="778E675A" w14:textId="7A532994">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w:t>
      </w:r>
      <w:r w:rsidR="002718D1">
        <w:rPr>
          <w:rFonts w:ascii="Arial Narrow" w:hAnsi="Arial Narrow" w:cs="Times New Roman"/>
          <w:sz w:val="24"/>
          <w:szCs w:val="24"/>
        </w:rPr>
        <w:t>discount</w:t>
      </w:r>
      <w:r w:rsidRPr="00EE36D0">
        <w:rPr>
          <w:rFonts w:ascii="Arial Narrow" w:hAnsi="Arial Narrow" w:cs="Times New Roman"/>
          <w:sz w:val="24"/>
          <w:szCs w:val="24"/>
        </w:rPr>
        <w:t xml:space="preserve"> rate did you choose? Why? </w:t>
      </w:r>
    </w:p>
    <w:p w:rsidRPr="00EE36D0" w:rsidR="007D1DE4" w:rsidP="005070D9" w:rsidRDefault="0084393D" w14:paraId="3E3DB916" w14:textId="5C0E673D">
      <w:pPr>
        <w:pStyle w:val="ListParagraph"/>
        <w:numPr>
          <w:ilvl w:val="1"/>
          <w:numId w:val="1"/>
        </w:numPr>
        <w:rPr>
          <w:rFonts w:ascii="Arial Narrow" w:hAnsi="Arial Narrow" w:cs="Times New Roman"/>
          <w:sz w:val="24"/>
          <w:szCs w:val="24"/>
        </w:rPr>
      </w:pPr>
      <w:r>
        <w:rPr>
          <w:rFonts w:ascii="Arial Narrow" w:hAnsi="Arial Narrow" w:cs="Times New Roman"/>
          <w:sz w:val="24"/>
          <w:szCs w:val="24"/>
        </w:rPr>
        <w:t xml:space="preserve">Describe a </w:t>
      </w:r>
      <w:r w:rsidR="00877308">
        <w:rPr>
          <w:rFonts w:ascii="Arial Narrow" w:hAnsi="Arial Narrow" w:cs="Times New Roman"/>
          <w:sz w:val="24"/>
          <w:szCs w:val="24"/>
        </w:rPr>
        <w:t xml:space="preserve">TVM conversion factor you </w:t>
      </w:r>
      <w:r w:rsidR="00633F32">
        <w:rPr>
          <w:rFonts w:ascii="Arial Narrow" w:hAnsi="Arial Narrow" w:cs="Times New Roman"/>
          <w:sz w:val="24"/>
          <w:szCs w:val="24"/>
        </w:rPr>
        <w:t>considered.</w:t>
      </w:r>
    </w:p>
    <w:p w:rsidRPr="00EE36D0" w:rsidR="000B75C9" w:rsidP="005070D9" w:rsidRDefault="00106E90" w14:paraId="337065E0" w14:textId="77777777">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is the payback period of the project? How </w:t>
      </w:r>
      <w:r w:rsidRPr="00EE36D0" w:rsidR="007F47C4">
        <w:rPr>
          <w:rFonts w:ascii="Arial Narrow" w:hAnsi="Arial Narrow" w:cs="Times New Roman"/>
          <w:sz w:val="24"/>
          <w:szCs w:val="24"/>
        </w:rPr>
        <w:t xml:space="preserve">did you determine if this </w:t>
      </w:r>
      <w:r w:rsidRPr="00EE36D0" w:rsidR="004333A1">
        <w:rPr>
          <w:rFonts w:ascii="Arial Narrow" w:hAnsi="Arial Narrow" w:cs="Times New Roman"/>
          <w:sz w:val="24"/>
          <w:szCs w:val="24"/>
        </w:rPr>
        <w:t xml:space="preserve">is </w:t>
      </w:r>
      <w:r w:rsidRPr="00EE36D0" w:rsidR="0023583D">
        <w:rPr>
          <w:rFonts w:ascii="Arial Narrow" w:hAnsi="Arial Narrow" w:cs="Times New Roman"/>
          <w:sz w:val="24"/>
          <w:szCs w:val="24"/>
        </w:rPr>
        <w:t>reasonable?</w:t>
      </w:r>
    </w:p>
    <w:p w:rsidRPr="00EE36D0" w:rsidR="000B75C9" w:rsidP="005070D9" w:rsidRDefault="000B75C9" w14:paraId="376FB63F" w14:textId="77777777">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at is the rate of return of the project? How was it determined?</w:t>
      </w:r>
    </w:p>
    <w:p w:rsidRPr="00EE36D0" w:rsidR="00B84589" w:rsidP="005070D9" w:rsidRDefault="00A10F72" w14:paraId="0E41F795" w14:textId="1DE6330E">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ere can you improve the financial performance of the project? </w:t>
      </w:r>
    </w:p>
    <w:p w:rsidRPr="00EE36D0" w:rsidR="00061F80" w:rsidP="005070D9" w:rsidRDefault="007B0E23" w14:paraId="184BC7E8" w14:textId="7E96B80D">
      <w:pPr>
        <w:pStyle w:val="ListParagraph"/>
        <w:numPr>
          <w:ilvl w:val="0"/>
          <w:numId w:val="9"/>
        </w:numPr>
        <w:rPr>
          <w:rFonts w:ascii="Arial Narrow" w:hAnsi="Arial Narrow" w:cs="Times New Roman"/>
          <w:sz w:val="24"/>
          <w:szCs w:val="24"/>
        </w:rPr>
      </w:pPr>
      <w:r>
        <w:rPr>
          <w:rFonts w:ascii="Arial Narrow" w:hAnsi="Arial Narrow" w:cs="Times New Roman"/>
          <w:sz w:val="24"/>
          <w:szCs w:val="24"/>
        </w:rPr>
        <w:t>Risk Management</w:t>
      </w:r>
      <w:r w:rsidRPr="00EE36D0" w:rsidR="00B00792">
        <w:rPr>
          <w:rFonts w:ascii="Arial Narrow" w:hAnsi="Arial Narrow" w:cs="Times New Roman"/>
          <w:sz w:val="24"/>
          <w:szCs w:val="24"/>
        </w:rPr>
        <w:t xml:space="preserve"> </w:t>
      </w:r>
    </w:p>
    <w:p w:rsidR="00A10F72" w:rsidP="005070D9" w:rsidRDefault="00213E7F" w14:paraId="1F09AC23" w14:textId="2795F65F">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are the </w:t>
      </w:r>
      <w:r w:rsidR="00ED63C8">
        <w:rPr>
          <w:rFonts w:ascii="Arial Narrow" w:hAnsi="Arial Narrow" w:cs="Times New Roman"/>
          <w:sz w:val="24"/>
          <w:szCs w:val="24"/>
        </w:rPr>
        <w:t>critical</w:t>
      </w:r>
      <w:r w:rsidRPr="00EE36D0">
        <w:rPr>
          <w:rFonts w:ascii="Arial Narrow" w:hAnsi="Arial Narrow" w:cs="Times New Roman"/>
          <w:sz w:val="24"/>
          <w:szCs w:val="24"/>
        </w:rPr>
        <w:t xml:space="preserve"> project </w:t>
      </w:r>
      <w:r w:rsidR="00AC16F1">
        <w:rPr>
          <w:rFonts w:ascii="Arial Narrow" w:hAnsi="Arial Narrow" w:cs="Times New Roman"/>
          <w:sz w:val="24"/>
          <w:szCs w:val="24"/>
        </w:rPr>
        <w:t>risks</w:t>
      </w:r>
      <w:r w:rsidRPr="00EE36D0">
        <w:rPr>
          <w:rFonts w:ascii="Arial Narrow" w:hAnsi="Arial Narrow" w:cs="Times New Roman"/>
          <w:sz w:val="24"/>
          <w:szCs w:val="24"/>
        </w:rPr>
        <w:t>? How do the</w:t>
      </w:r>
      <w:r w:rsidRPr="00EE36D0" w:rsidR="00603FA6">
        <w:rPr>
          <w:rFonts w:ascii="Arial Narrow" w:hAnsi="Arial Narrow" w:cs="Times New Roman"/>
          <w:sz w:val="24"/>
          <w:szCs w:val="24"/>
        </w:rPr>
        <w:t>y affect your solution?</w:t>
      </w:r>
    </w:p>
    <w:p w:rsidRPr="00EE36D0" w:rsidR="00ED63C8" w:rsidP="005070D9" w:rsidRDefault="00ED63C8" w14:paraId="4E243748" w14:textId="197480C4">
      <w:pPr>
        <w:pStyle w:val="ListParagraph"/>
        <w:numPr>
          <w:ilvl w:val="1"/>
          <w:numId w:val="1"/>
        </w:numPr>
        <w:rPr>
          <w:rFonts w:ascii="Arial Narrow" w:hAnsi="Arial Narrow" w:cs="Times New Roman"/>
          <w:sz w:val="24"/>
          <w:szCs w:val="24"/>
        </w:rPr>
      </w:pPr>
      <w:r>
        <w:rPr>
          <w:rFonts w:ascii="Arial Narrow" w:hAnsi="Arial Narrow" w:cs="Times New Roman"/>
          <w:sz w:val="24"/>
          <w:szCs w:val="24"/>
        </w:rPr>
        <w:t>What were the mitigation strategies proposed for your 3 most critical risks?</w:t>
      </w:r>
    </w:p>
    <w:p w:rsidR="00603FA6" w:rsidP="005070D9" w:rsidRDefault="00603FA6" w14:paraId="79D6AD6A" w14:textId="0528D2D2">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assumptions were you required to make in </w:t>
      </w:r>
      <w:r w:rsidR="00ED63C8">
        <w:rPr>
          <w:rFonts w:ascii="Arial Narrow" w:hAnsi="Arial Narrow" w:cs="Times New Roman"/>
          <w:sz w:val="24"/>
          <w:szCs w:val="24"/>
        </w:rPr>
        <w:t>risk</w:t>
      </w:r>
      <w:r w:rsidRPr="00EE36D0">
        <w:rPr>
          <w:rFonts w:ascii="Arial Narrow" w:hAnsi="Arial Narrow" w:cs="Times New Roman"/>
          <w:sz w:val="24"/>
          <w:szCs w:val="24"/>
        </w:rPr>
        <w:t xml:space="preserve"> analysis?</w:t>
      </w:r>
    </w:p>
    <w:p w:rsidR="00ED63C8" w:rsidP="005070D9" w:rsidRDefault="00ED63C8" w14:paraId="666F74B8" w14:textId="35D8FA4C">
      <w:pPr>
        <w:pStyle w:val="ListParagraph"/>
        <w:numPr>
          <w:ilvl w:val="1"/>
          <w:numId w:val="1"/>
        </w:numPr>
        <w:rPr>
          <w:rFonts w:ascii="Arial Narrow" w:hAnsi="Arial Narrow" w:cs="Times New Roman"/>
          <w:sz w:val="24"/>
          <w:szCs w:val="24"/>
        </w:rPr>
      </w:pPr>
      <w:r>
        <w:rPr>
          <w:rFonts w:ascii="Arial Narrow" w:hAnsi="Arial Narrow" w:cs="Times New Roman"/>
          <w:sz w:val="24"/>
          <w:szCs w:val="24"/>
        </w:rPr>
        <w:t>Which risk has the largest NV impact? Why is that relevant?</w:t>
      </w:r>
    </w:p>
    <w:p w:rsidRPr="00EE36D0" w:rsidR="00ED63C8" w:rsidP="005070D9" w:rsidRDefault="00ED63C8" w14:paraId="06F48277" w14:textId="186AEE20">
      <w:pPr>
        <w:pStyle w:val="ListParagraph"/>
        <w:numPr>
          <w:ilvl w:val="1"/>
          <w:numId w:val="1"/>
        </w:numPr>
        <w:rPr>
          <w:rFonts w:ascii="Arial Narrow" w:hAnsi="Arial Narrow" w:cs="Times New Roman"/>
          <w:sz w:val="24"/>
          <w:szCs w:val="24"/>
        </w:rPr>
      </w:pPr>
      <w:r>
        <w:rPr>
          <w:rFonts w:ascii="Arial Narrow" w:hAnsi="Arial Narrow" w:cs="Times New Roman"/>
          <w:sz w:val="24"/>
          <w:szCs w:val="24"/>
        </w:rPr>
        <w:t>How did you determine the likelihood of risks in your risk matrix</w:t>
      </w:r>
      <w:r w:rsidR="00DC25C0">
        <w:rPr>
          <w:rFonts w:ascii="Arial Narrow" w:hAnsi="Arial Narrow" w:cs="Times New Roman"/>
          <w:sz w:val="24"/>
          <w:szCs w:val="24"/>
        </w:rPr>
        <w:t>?</w:t>
      </w:r>
    </w:p>
    <w:p w:rsidRPr="00EE36D0" w:rsidR="00061F80" w:rsidP="005070D9" w:rsidRDefault="009B01D5" w14:paraId="6E1366BF" w14:textId="0F33C567">
      <w:pPr>
        <w:pStyle w:val="ListParagraph"/>
        <w:numPr>
          <w:ilvl w:val="0"/>
          <w:numId w:val="9"/>
        </w:numPr>
        <w:rPr>
          <w:rFonts w:ascii="Arial Narrow" w:hAnsi="Arial Narrow" w:cs="Times New Roman"/>
          <w:sz w:val="24"/>
          <w:szCs w:val="24"/>
        </w:rPr>
      </w:pPr>
      <w:r>
        <w:rPr>
          <w:rFonts w:ascii="Arial Narrow" w:hAnsi="Arial Narrow" w:cs="Times New Roman"/>
          <w:sz w:val="24"/>
          <w:szCs w:val="24"/>
        </w:rPr>
        <w:t>Stochastic Sensitivity Analysis</w:t>
      </w:r>
      <w:r w:rsidRPr="00EE36D0" w:rsidR="00061F80">
        <w:rPr>
          <w:rFonts w:ascii="Arial Narrow" w:hAnsi="Arial Narrow" w:cs="Times New Roman"/>
          <w:sz w:val="24"/>
          <w:szCs w:val="24"/>
        </w:rPr>
        <w:t xml:space="preserve"> </w:t>
      </w:r>
    </w:p>
    <w:p w:rsidR="0062109A" w:rsidP="005070D9" w:rsidRDefault="0094276D" w14:paraId="7ABE5B7A" w14:textId="1DFFBC55">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Describe the steps you took to perform the Monte Carlo simulation. What were the results?</w:t>
      </w:r>
    </w:p>
    <w:p w:rsidR="00765F50" w:rsidP="005070D9" w:rsidRDefault="00311F26" w14:paraId="199DD6E7" w14:textId="2212A970">
      <w:pPr>
        <w:pStyle w:val="ListParagraph"/>
        <w:numPr>
          <w:ilvl w:val="1"/>
          <w:numId w:val="1"/>
        </w:numPr>
        <w:rPr>
          <w:rFonts w:ascii="Arial Narrow" w:hAnsi="Arial Narrow" w:cs="Times New Roman"/>
          <w:sz w:val="24"/>
          <w:szCs w:val="24"/>
        </w:rPr>
      </w:pPr>
      <w:r>
        <w:rPr>
          <w:rFonts w:ascii="Arial Narrow" w:hAnsi="Arial Narrow" w:cs="Times New Roman"/>
          <w:sz w:val="24"/>
          <w:szCs w:val="24"/>
        </w:rPr>
        <w:t xml:space="preserve">How did you convert </w:t>
      </w:r>
      <w:r w:rsidR="006E2059">
        <w:rPr>
          <w:rFonts w:ascii="Arial Narrow" w:hAnsi="Arial Narrow" w:cs="Times New Roman"/>
          <w:sz w:val="24"/>
          <w:szCs w:val="24"/>
        </w:rPr>
        <w:t>the stochastic model into a deterministic one?</w:t>
      </w:r>
    </w:p>
    <w:p w:rsidRPr="00EE36D0" w:rsidR="006E2059" w:rsidP="005070D9" w:rsidRDefault="00CB1C67" w14:paraId="75D04094" w14:textId="3A53FFA5">
      <w:pPr>
        <w:pStyle w:val="ListParagraph"/>
        <w:numPr>
          <w:ilvl w:val="1"/>
          <w:numId w:val="1"/>
        </w:numPr>
        <w:rPr>
          <w:rFonts w:ascii="Arial Narrow" w:hAnsi="Arial Narrow" w:cs="Times New Roman"/>
          <w:sz w:val="24"/>
          <w:szCs w:val="24"/>
        </w:rPr>
      </w:pPr>
      <w:r>
        <w:rPr>
          <w:rFonts w:ascii="Arial Narrow" w:hAnsi="Arial Narrow" w:cs="Times New Roman"/>
          <w:sz w:val="24"/>
          <w:szCs w:val="24"/>
        </w:rPr>
        <w:t xml:space="preserve">Which set of decision variable values </w:t>
      </w:r>
      <w:r w:rsidR="004E36E4">
        <w:rPr>
          <w:rFonts w:ascii="Arial Narrow" w:hAnsi="Arial Narrow" w:cs="Times New Roman"/>
          <w:sz w:val="24"/>
          <w:szCs w:val="24"/>
        </w:rPr>
        <w:t>maximized your expected NPV? Is this what you expected?</w:t>
      </w:r>
    </w:p>
    <w:p w:rsidR="0099671F" w:rsidP="005070D9" w:rsidRDefault="0099671F" w14:paraId="46EB76B8" w14:textId="32F7F854">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What level of uncertainty did you implement? Why?</w:t>
      </w:r>
    </w:p>
    <w:p w:rsidRPr="00EE36D0" w:rsidR="004E36E4" w:rsidP="005070D9" w:rsidRDefault="004E36E4" w14:paraId="196104C8" w14:textId="7510E427">
      <w:pPr>
        <w:pStyle w:val="ListParagraph"/>
        <w:numPr>
          <w:ilvl w:val="1"/>
          <w:numId w:val="1"/>
        </w:numPr>
        <w:rPr>
          <w:rFonts w:ascii="Arial Narrow" w:hAnsi="Arial Narrow" w:cs="Times New Roman"/>
          <w:sz w:val="24"/>
          <w:szCs w:val="24"/>
        </w:rPr>
      </w:pPr>
      <w:r>
        <w:rPr>
          <w:rFonts w:ascii="Arial Narrow" w:hAnsi="Arial Narrow" w:cs="Times New Roman"/>
          <w:sz w:val="24"/>
          <w:szCs w:val="24"/>
        </w:rPr>
        <w:t>How did you model stochastic uncertainty?</w:t>
      </w:r>
    </w:p>
    <w:p w:rsidRPr="00EE36D0" w:rsidR="0099671F" w:rsidP="005070D9" w:rsidRDefault="003609F3" w14:paraId="55D39E7C" w14:textId="0BD8DC49">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Do you expect your project to be successful. Why? </w:t>
      </w:r>
    </w:p>
    <w:p w:rsidRPr="00EE36D0" w:rsidR="003609F3" w:rsidP="005070D9" w:rsidRDefault="006170D2" w14:paraId="7EC63129" w14:textId="00A07715">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How did the results of your simulation affect your decision variable values? </w:t>
      </w:r>
    </w:p>
    <w:p w:rsidRPr="00EE36D0" w:rsidR="003B40AA" w:rsidP="005070D9" w:rsidRDefault="00E22FAC" w14:paraId="02294D7A" w14:textId="6E2A9951">
      <w:pPr>
        <w:pStyle w:val="ListParagraph"/>
        <w:numPr>
          <w:ilvl w:val="0"/>
          <w:numId w:val="9"/>
        </w:numPr>
        <w:rPr>
          <w:rFonts w:ascii="Arial Narrow" w:hAnsi="Arial Narrow" w:cs="Times New Roman"/>
          <w:sz w:val="24"/>
          <w:szCs w:val="24"/>
        </w:rPr>
      </w:pPr>
      <w:r w:rsidRPr="00EE36D0">
        <w:rPr>
          <w:rFonts w:ascii="Arial Narrow" w:hAnsi="Arial Narrow" w:cs="Times New Roman"/>
          <w:sz w:val="24"/>
          <w:szCs w:val="24"/>
        </w:rPr>
        <w:t xml:space="preserve">Conclusions </w:t>
      </w:r>
    </w:p>
    <w:p w:rsidRPr="00EE36D0" w:rsidR="00E22FAC" w:rsidP="005070D9" w:rsidRDefault="00E22FAC" w14:paraId="47F6C933" w14:textId="55572365">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are the next steps </w:t>
      </w:r>
      <w:r w:rsidRPr="00EE36D0" w:rsidR="007B5E45">
        <w:rPr>
          <w:rFonts w:ascii="Arial Narrow" w:hAnsi="Arial Narrow" w:cs="Times New Roman"/>
          <w:sz w:val="24"/>
          <w:szCs w:val="24"/>
        </w:rPr>
        <w:t>of your solution?</w:t>
      </w:r>
    </w:p>
    <w:p w:rsidRPr="00EE36D0" w:rsidR="007B5E45" w:rsidP="005070D9" w:rsidRDefault="007B5E45" w14:paraId="11D7F8D8" w14:textId="3D5802C2">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unexpected challenges did you face in this </w:t>
      </w:r>
      <w:r w:rsidRPr="00EE36D0" w:rsidR="009948A0">
        <w:rPr>
          <w:rFonts w:ascii="Arial Narrow" w:hAnsi="Arial Narrow" w:cs="Times New Roman"/>
          <w:sz w:val="24"/>
          <w:szCs w:val="24"/>
        </w:rPr>
        <w:t>project? How did you solve them?</w:t>
      </w:r>
    </w:p>
    <w:p w:rsidRPr="00EE36D0" w:rsidR="00160B4D" w:rsidP="005070D9" w:rsidRDefault="00953048" w14:paraId="6C67B741" w14:textId="4E0E2D7A">
      <w:pPr>
        <w:pStyle w:val="ListParagraph"/>
        <w:numPr>
          <w:ilvl w:val="1"/>
          <w:numId w:val="1"/>
        </w:numPr>
        <w:rPr>
          <w:rFonts w:ascii="Arial Narrow" w:hAnsi="Arial Narrow" w:cs="Times New Roman"/>
          <w:sz w:val="24"/>
          <w:szCs w:val="24"/>
        </w:rPr>
      </w:pPr>
      <w:r w:rsidRPr="00EE36D0">
        <w:rPr>
          <w:rFonts w:ascii="Arial Narrow" w:hAnsi="Arial Narrow" w:cs="Times New Roman"/>
          <w:sz w:val="24"/>
          <w:szCs w:val="24"/>
        </w:rPr>
        <w:t xml:space="preserve">What would you change about the project if you could do it again? </w:t>
      </w:r>
    </w:p>
    <w:p w:rsidRPr="00EE36D0" w:rsidR="00BD3AA7" w:rsidP="00AF1F92" w:rsidRDefault="00BD3AA7" w14:paraId="273ACC68" w14:textId="1CCBDF51">
      <w:pPr>
        <w:rPr>
          <w:rFonts w:ascii="Arial Narrow" w:hAnsi="Arial Narrow" w:cs="Times New Roman"/>
          <w:sz w:val="24"/>
          <w:szCs w:val="24"/>
        </w:rPr>
        <w:sectPr w:rsidRPr="00EE36D0" w:rsidR="00BD3AA7" w:rsidSect="00DA7287">
          <w:pgSz w:w="12240" w:h="15840" w:orient="portrait"/>
          <w:pgMar w:top="1440" w:right="1077" w:bottom="1440" w:left="1077" w:header="431" w:footer="720" w:gutter="0"/>
          <w:cols w:space="720"/>
          <w:docGrid w:linePitch="360"/>
        </w:sectPr>
      </w:pPr>
    </w:p>
    <w:p w:rsidRPr="00EE36D0" w:rsidR="00AF1F92" w:rsidP="00683B01" w:rsidRDefault="00C50C9B" w14:paraId="18F0C708" w14:textId="31B504FD">
      <w:pPr>
        <w:pStyle w:val="Heading2"/>
      </w:pPr>
      <w:bookmarkStart w:name="_Toc159396325" w:id="84"/>
      <w:r w:rsidRPr="00EE36D0">
        <w:t>Team</w:t>
      </w:r>
      <w:r w:rsidRPr="00EE36D0" w:rsidR="00AF1F92">
        <w:t xml:space="preserve"> Interview Rubric</w:t>
      </w:r>
      <w:bookmarkEnd w:id="84"/>
    </w:p>
    <w:tbl>
      <w:tblPr>
        <w:tblStyle w:val="PlainTable1"/>
        <w:tblW w:w="5000" w:type="pct"/>
        <w:tblLook w:val="04A0" w:firstRow="1" w:lastRow="0" w:firstColumn="1" w:lastColumn="0" w:noHBand="0" w:noVBand="1"/>
      </w:tblPr>
      <w:tblGrid>
        <w:gridCol w:w="1388"/>
        <w:gridCol w:w="1442"/>
        <w:gridCol w:w="1517"/>
        <w:gridCol w:w="1483"/>
        <w:gridCol w:w="1616"/>
        <w:gridCol w:w="1904"/>
      </w:tblGrid>
      <w:tr w:rsidRPr="00EE36D0" w:rsidR="00F920E2" w:rsidTr="007946E9" w14:paraId="584506C3" w14:textId="77777777">
        <w:trPr>
          <w:cnfStyle w:val="100000000000" w:firstRow="1" w:lastRow="0" w:firstColumn="0" w:lastColumn="0" w:oddVBand="0" w:evenVBand="0" w:oddHBand="0"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743" w:type="pct"/>
          </w:tcPr>
          <w:p w:rsidRPr="00EE36D0" w:rsidR="00F920E2" w:rsidP="006D0069" w:rsidRDefault="00F920E2" w14:paraId="3650D780" w14:textId="77777777">
            <w:pPr>
              <w:rPr>
                <w:rFonts w:ascii="Arial Narrow" w:hAnsi="Arial Narrow" w:cs="Times New Roman"/>
                <w:sz w:val="20"/>
                <w:szCs w:val="20"/>
              </w:rPr>
            </w:pPr>
            <w:r w:rsidRPr="00EE36D0">
              <w:rPr>
                <w:rFonts w:ascii="Arial Narrow" w:hAnsi="Arial Narrow" w:cs="Times New Roman"/>
                <w:sz w:val="20"/>
                <w:szCs w:val="20"/>
              </w:rPr>
              <w:t>Category</w:t>
            </w:r>
          </w:p>
        </w:tc>
        <w:tc>
          <w:tcPr>
            <w:tcW w:w="771" w:type="pct"/>
          </w:tcPr>
          <w:p w:rsidRPr="00EE36D0" w:rsidR="00F920E2" w:rsidP="006D0069" w:rsidRDefault="00F920E2" w14:paraId="56680FDB"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0</w:t>
            </w:r>
          </w:p>
        </w:tc>
        <w:tc>
          <w:tcPr>
            <w:tcW w:w="811" w:type="pct"/>
          </w:tcPr>
          <w:p w:rsidRPr="00EE36D0" w:rsidR="00F920E2" w:rsidP="006D0069" w:rsidRDefault="00F920E2" w14:paraId="713533E6"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1</w:t>
            </w:r>
          </w:p>
        </w:tc>
        <w:tc>
          <w:tcPr>
            <w:tcW w:w="793" w:type="pct"/>
          </w:tcPr>
          <w:p w:rsidRPr="00EE36D0" w:rsidR="00F920E2" w:rsidP="006D0069" w:rsidRDefault="00F920E2" w14:paraId="2114FB9D"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2</w:t>
            </w:r>
          </w:p>
        </w:tc>
        <w:tc>
          <w:tcPr>
            <w:tcW w:w="864" w:type="pct"/>
          </w:tcPr>
          <w:p w:rsidRPr="00EE36D0" w:rsidR="00F920E2" w:rsidP="006D0069" w:rsidRDefault="00F920E2" w14:paraId="3D056FA8"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3</w:t>
            </w:r>
          </w:p>
        </w:tc>
        <w:tc>
          <w:tcPr>
            <w:tcW w:w="1018" w:type="pct"/>
          </w:tcPr>
          <w:p w:rsidRPr="00EE36D0" w:rsidR="00F920E2" w:rsidP="006D0069" w:rsidRDefault="00F920E2" w14:paraId="14994DA9"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Level 4</w:t>
            </w:r>
          </w:p>
        </w:tc>
      </w:tr>
      <w:tr w:rsidRPr="00EE36D0" w:rsidR="00F920E2" w:rsidTr="00622102" w14:paraId="7AE4B2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3" w:type="pct"/>
          </w:tcPr>
          <w:p w:rsidRPr="00EE36D0" w:rsidR="00F920E2" w:rsidP="006D0069" w:rsidRDefault="00F920E2" w14:paraId="6B2153C9" w14:textId="46547704">
            <w:pPr>
              <w:rPr>
                <w:rFonts w:ascii="Arial Narrow" w:hAnsi="Arial Narrow" w:cs="Times New Roman"/>
                <w:b w:val="0"/>
                <w:bCs w:val="0"/>
                <w:sz w:val="20"/>
                <w:szCs w:val="20"/>
              </w:rPr>
            </w:pPr>
            <w:r w:rsidRPr="00EE36D0">
              <w:rPr>
                <w:rFonts w:ascii="Arial Narrow" w:hAnsi="Arial Narrow" w:cs="Times New Roman"/>
                <w:b w:val="0"/>
                <w:bCs w:val="0"/>
                <w:sz w:val="20"/>
                <w:szCs w:val="20"/>
              </w:rPr>
              <w:t>Knowledge</w:t>
            </w:r>
            <w:r w:rsidR="006B4179">
              <w:rPr>
                <w:rFonts w:ascii="Arial Narrow" w:hAnsi="Arial Narrow" w:cs="Times New Roman"/>
                <w:b w:val="0"/>
                <w:bCs w:val="0"/>
                <w:sz w:val="20"/>
                <w:szCs w:val="20"/>
              </w:rPr>
              <w:t xml:space="preserve"> </w:t>
            </w:r>
            <w:r w:rsidR="002E3BCD">
              <w:rPr>
                <w:rFonts w:ascii="Arial Narrow" w:hAnsi="Arial Narrow" w:cs="Times New Roman"/>
                <w:b w:val="0"/>
                <w:bCs w:val="0"/>
                <w:sz w:val="20"/>
                <w:szCs w:val="20"/>
              </w:rPr>
              <w:t>(X/1)</w:t>
            </w:r>
          </w:p>
        </w:tc>
        <w:tc>
          <w:tcPr>
            <w:tcW w:w="771" w:type="pct"/>
          </w:tcPr>
          <w:p w:rsidRPr="00EE36D0" w:rsidR="00F920E2" w:rsidP="006D0069" w:rsidRDefault="00F920E2" w14:paraId="789823E7"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No questions answered. </w:t>
            </w:r>
          </w:p>
        </w:tc>
        <w:tc>
          <w:tcPr>
            <w:tcW w:w="811" w:type="pct"/>
          </w:tcPr>
          <w:p w:rsidRPr="00EE36D0" w:rsidR="00F920E2" w:rsidP="006D0069" w:rsidRDefault="00F920E2" w14:paraId="7FA645AE"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proofErr w:type="gramStart"/>
            <w:r w:rsidRPr="00EE36D0">
              <w:rPr>
                <w:rFonts w:ascii="Arial Narrow" w:hAnsi="Arial Narrow" w:cs="Times New Roman"/>
                <w:sz w:val="20"/>
                <w:szCs w:val="20"/>
              </w:rPr>
              <w:t>Individual</w:t>
            </w:r>
            <w:proofErr w:type="gramEnd"/>
            <w:r w:rsidRPr="00EE36D0">
              <w:rPr>
                <w:rFonts w:ascii="Arial Narrow" w:hAnsi="Arial Narrow" w:cs="Times New Roman"/>
                <w:sz w:val="20"/>
                <w:szCs w:val="20"/>
              </w:rPr>
              <w:t xml:space="preserve"> expressed a clear lack of knowledge and participation in the project. </w:t>
            </w:r>
          </w:p>
        </w:tc>
        <w:tc>
          <w:tcPr>
            <w:tcW w:w="793" w:type="pct"/>
          </w:tcPr>
          <w:p w:rsidRPr="00EE36D0" w:rsidR="00F920E2" w:rsidP="006D0069" w:rsidRDefault="00F920E2" w14:paraId="28CC32A7"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Individual expressed a working knowledge of the project and its connections to course content.</w:t>
            </w:r>
          </w:p>
        </w:tc>
        <w:tc>
          <w:tcPr>
            <w:tcW w:w="864" w:type="pct"/>
          </w:tcPr>
          <w:p w:rsidRPr="00EE36D0" w:rsidR="00F920E2" w:rsidP="006D0069" w:rsidRDefault="00F920E2" w14:paraId="3CBFEFAF"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Individual expressed a clear and sufficient understanding of the project, the current progress, and next steps.</w:t>
            </w:r>
          </w:p>
        </w:tc>
        <w:tc>
          <w:tcPr>
            <w:tcW w:w="1018" w:type="pct"/>
          </w:tcPr>
          <w:p w:rsidRPr="00EE36D0" w:rsidR="00F920E2" w:rsidP="006D0069" w:rsidRDefault="00F920E2" w14:paraId="2A5ADD33"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Individual expressed a clear and knowledgeable understanding of the formulated problem, the designed solution, and the applications of course content. Connections were made to real-world problems and significance of analysis. </w:t>
            </w:r>
          </w:p>
        </w:tc>
      </w:tr>
      <w:tr w:rsidRPr="00EE36D0" w:rsidR="00F920E2" w:rsidTr="00622102" w14:paraId="174199EB" w14:textId="77777777">
        <w:tc>
          <w:tcPr>
            <w:cnfStyle w:val="001000000000" w:firstRow="0" w:lastRow="0" w:firstColumn="1" w:lastColumn="0" w:oddVBand="0" w:evenVBand="0" w:oddHBand="0" w:evenHBand="0" w:firstRowFirstColumn="0" w:firstRowLastColumn="0" w:lastRowFirstColumn="0" w:lastRowLastColumn="0"/>
            <w:tcW w:w="743" w:type="pct"/>
          </w:tcPr>
          <w:p w:rsidRPr="00EE36D0" w:rsidR="00F920E2" w:rsidP="006D0069" w:rsidRDefault="00F920E2" w14:paraId="3290D78D" w14:textId="13E8BF93">
            <w:pPr>
              <w:rPr>
                <w:rFonts w:ascii="Arial Narrow" w:hAnsi="Arial Narrow" w:cs="Times New Roman"/>
                <w:b w:val="0"/>
                <w:bCs w:val="0"/>
                <w:sz w:val="20"/>
                <w:szCs w:val="20"/>
              </w:rPr>
            </w:pPr>
            <w:r w:rsidRPr="00EE36D0">
              <w:rPr>
                <w:rFonts w:ascii="Arial Narrow" w:hAnsi="Arial Narrow" w:cs="Times New Roman"/>
                <w:b w:val="0"/>
                <w:bCs w:val="0"/>
                <w:sz w:val="20"/>
                <w:szCs w:val="20"/>
              </w:rPr>
              <w:t>Delivery</w:t>
            </w:r>
            <w:r w:rsidR="002E3BCD">
              <w:rPr>
                <w:rFonts w:ascii="Arial Narrow" w:hAnsi="Arial Narrow" w:cs="Times New Roman"/>
                <w:b w:val="0"/>
                <w:bCs w:val="0"/>
                <w:sz w:val="20"/>
                <w:szCs w:val="20"/>
              </w:rPr>
              <w:t xml:space="preserve"> (X/0.25)</w:t>
            </w:r>
          </w:p>
        </w:tc>
        <w:tc>
          <w:tcPr>
            <w:tcW w:w="771" w:type="pct"/>
          </w:tcPr>
          <w:p w:rsidRPr="00EE36D0" w:rsidR="00F920E2" w:rsidP="006D0069" w:rsidRDefault="00F920E2" w14:paraId="79AA02E0"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No attempted answers.</w:t>
            </w:r>
          </w:p>
        </w:tc>
        <w:tc>
          <w:tcPr>
            <w:tcW w:w="811" w:type="pct"/>
          </w:tcPr>
          <w:p w:rsidRPr="00EE36D0" w:rsidR="00F920E2" w:rsidP="006D0069" w:rsidRDefault="00F920E2" w14:paraId="0A3D5698"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Incorrect responses with no justification.</w:t>
            </w:r>
          </w:p>
        </w:tc>
        <w:tc>
          <w:tcPr>
            <w:tcW w:w="793" w:type="pct"/>
          </w:tcPr>
          <w:p w:rsidRPr="00EE36D0" w:rsidR="00F920E2" w:rsidP="006D0069" w:rsidRDefault="00F920E2" w14:paraId="6E2FCB93"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Answers most questions appropriately.</w:t>
            </w:r>
          </w:p>
        </w:tc>
        <w:tc>
          <w:tcPr>
            <w:tcW w:w="864" w:type="pct"/>
          </w:tcPr>
          <w:p w:rsidRPr="00EE36D0" w:rsidR="00F920E2" w:rsidP="006D0069" w:rsidRDefault="00F920E2" w14:paraId="3AA1B5BF"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 xml:space="preserve">Appropriately answers questions and provides justification. </w:t>
            </w:r>
          </w:p>
        </w:tc>
        <w:tc>
          <w:tcPr>
            <w:tcW w:w="1018" w:type="pct"/>
          </w:tcPr>
          <w:p w:rsidRPr="00EE36D0" w:rsidR="00F920E2" w:rsidP="006D0069" w:rsidRDefault="00F920E2" w14:paraId="68C6373A"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cs="Times New Roman"/>
                <w:sz w:val="20"/>
                <w:szCs w:val="20"/>
              </w:rPr>
            </w:pPr>
            <w:r w:rsidRPr="00EE36D0">
              <w:rPr>
                <w:rFonts w:ascii="Arial Narrow" w:hAnsi="Arial Narrow" w:cs="Times New Roman"/>
                <w:sz w:val="20"/>
                <w:szCs w:val="20"/>
              </w:rPr>
              <w:t>Answers all questions confidently, accurately, and without hesitation.</w:t>
            </w:r>
          </w:p>
        </w:tc>
      </w:tr>
    </w:tbl>
    <w:p w:rsidR="00EB5E13" w:rsidP="00EB5E13" w:rsidRDefault="00EB5E13" w14:paraId="5AF46D0B" w14:textId="77777777">
      <w:pPr>
        <w:rPr>
          <w:rFonts w:ascii="Arial Narrow" w:hAnsi="Arial Narrow" w:cs="Times New Roman"/>
          <w:sz w:val="24"/>
          <w:szCs w:val="24"/>
        </w:rPr>
      </w:pPr>
    </w:p>
    <w:p w:rsidR="0066120D" w:rsidRDefault="0066120D" w14:paraId="00E9CBED" w14:textId="2440FC58">
      <w:pPr>
        <w:rPr>
          <w:rFonts w:ascii="Arial Narrow" w:hAnsi="Arial Narrow" w:cs="Times New Roman"/>
          <w:sz w:val="24"/>
          <w:szCs w:val="24"/>
        </w:rPr>
      </w:pPr>
      <w:r>
        <w:rPr>
          <w:rFonts w:ascii="Arial Narrow" w:hAnsi="Arial Narrow" w:cs="Times New Roman"/>
          <w:sz w:val="24"/>
          <w:szCs w:val="24"/>
        </w:rPr>
        <w:br w:type="page"/>
      </w:r>
    </w:p>
    <w:p w:rsidRPr="00D74740" w:rsidR="0066120D" w:rsidP="0066120D" w:rsidRDefault="00AE06C2" w14:paraId="44BB9260" w14:textId="1707EB13">
      <w:pPr>
        <w:pStyle w:val="Heading1"/>
      </w:pPr>
      <w:bookmarkStart w:name="_Toc159396326" w:id="85"/>
      <w:r>
        <w:t>1</w:t>
      </w:r>
      <w:r w:rsidR="006D034B">
        <w:t>1</w:t>
      </w:r>
      <w:r>
        <w:t>. Design Project Self-</w:t>
      </w:r>
      <w:r w:rsidRPr="00D74740" w:rsidR="0066120D">
        <w:t>Reflection</w:t>
      </w:r>
      <w:r>
        <w:t xml:space="preserve"> (</w:t>
      </w:r>
      <w:r w:rsidR="009B01D5">
        <w:t>3</w:t>
      </w:r>
      <w:r>
        <w:t>%)</w:t>
      </w:r>
      <w:bookmarkEnd w:id="85"/>
    </w:p>
    <w:p w:rsidRPr="00D74740" w:rsidR="0066120D" w:rsidP="00AE06C2" w:rsidRDefault="0066120D" w14:paraId="5E0D7746" w14:textId="28C44003">
      <w:pPr>
        <w:rPr>
          <w:rFonts w:ascii="Arial Narrow" w:hAnsi="Arial Narrow" w:cs="Times New Roman"/>
          <w:sz w:val="24"/>
          <w:szCs w:val="24"/>
        </w:rPr>
      </w:pPr>
      <w:r w:rsidRPr="00D74740">
        <w:rPr>
          <w:rFonts w:ascii="Arial Narrow" w:hAnsi="Arial Narrow" w:cs="Times New Roman"/>
          <w:sz w:val="24"/>
          <w:szCs w:val="24"/>
        </w:rPr>
        <w:t xml:space="preserve">Due 11:59 pm on the night </w:t>
      </w:r>
      <w:r w:rsidRPr="00D74740">
        <w:rPr>
          <w:rFonts w:ascii="Arial Narrow" w:hAnsi="Arial Narrow" w:cs="Times New Roman"/>
          <w:i/>
          <w:iCs/>
          <w:sz w:val="24"/>
          <w:szCs w:val="24"/>
        </w:rPr>
        <w:t>after</w:t>
      </w:r>
      <w:r w:rsidRPr="00D74740">
        <w:rPr>
          <w:rFonts w:ascii="Arial Narrow" w:hAnsi="Arial Narrow" w:cs="Times New Roman"/>
          <w:sz w:val="24"/>
          <w:szCs w:val="24"/>
        </w:rPr>
        <w:t xml:space="preserve"> Design Studio Week 12</w:t>
      </w:r>
      <w:r w:rsidR="00AE06C2">
        <w:rPr>
          <w:rFonts w:ascii="Arial Narrow" w:hAnsi="Arial Narrow" w:cs="Times New Roman"/>
          <w:sz w:val="24"/>
          <w:szCs w:val="24"/>
        </w:rPr>
        <w:t>.</w:t>
      </w:r>
    </w:p>
    <w:tbl>
      <w:tblPr>
        <w:tblStyle w:val="TableGrid"/>
        <w:tblW w:w="0" w:type="auto"/>
        <w:tblLook w:val="04A0" w:firstRow="1" w:lastRow="0" w:firstColumn="1" w:lastColumn="0" w:noHBand="0" w:noVBand="1"/>
      </w:tblPr>
      <w:tblGrid>
        <w:gridCol w:w="9350"/>
      </w:tblGrid>
      <w:tr w:rsidRPr="00D74740" w:rsidR="0066120D" w14:paraId="6457C72A" w14:textId="77777777">
        <w:tc>
          <w:tcPr>
            <w:tcW w:w="9350" w:type="dxa"/>
          </w:tcPr>
          <w:p w:rsidRPr="00D74740" w:rsidR="0066120D" w:rsidRDefault="0066120D" w14:paraId="45A59AF6" w14:textId="77777777">
            <w:pPr>
              <w:rPr>
                <w:rFonts w:ascii="Arial Narrow" w:hAnsi="Arial Narrow" w:cs="Times New Roman"/>
                <w:sz w:val="24"/>
              </w:rPr>
            </w:pPr>
            <w:r w:rsidRPr="00D74740">
              <w:rPr>
                <w:rFonts w:ascii="Arial Narrow" w:hAnsi="Arial Narrow" w:cs="Times New Roman"/>
                <w:sz w:val="24"/>
              </w:rPr>
              <w:t>Course Learning Outcomes that will be focused upon for the reflection assignment:</w:t>
            </w:r>
          </w:p>
          <w:p w:rsidRPr="00D74740" w:rsidR="0066120D" w:rsidP="005070D9" w:rsidRDefault="0066120D" w14:paraId="7D36A3BC" w14:textId="77777777">
            <w:pPr>
              <w:pStyle w:val="ListParagraph"/>
              <w:numPr>
                <w:ilvl w:val="0"/>
                <w:numId w:val="16"/>
              </w:numPr>
              <w:rPr>
                <w:rFonts w:ascii="Arial Narrow" w:hAnsi="Arial Narrow" w:cs="Times New Roman"/>
                <w:sz w:val="24"/>
              </w:rPr>
            </w:pPr>
            <w:r w:rsidRPr="00D74740">
              <w:rPr>
                <w:rFonts w:ascii="Arial Narrow" w:hAnsi="Arial Narrow" w:cs="Times New Roman"/>
                <w:sz w:val="24"/>
              </w:rPr>
              <w:t>Utilize economic principles to make decisions in engineering projects.</w:t>
            </w:r>
          </w:p>
          <w:p w:rsidRPr="00D74740" w:rsidR="0066120D" w:rsidP="005070D9" w:rsidRDefault="0066120D" w14:paraId="3434515E" w14:textId="77777777">
            <w:pPr>
              <w:pStyle w:val="ListParagraph"/>
              <w:numPr>
                <w:ilvl w:val="0"/>
                <w:numId w:val="16"/>
              </w:numPr>
              <w:rPr>
                <w:rFonts w:ascii="Arial Narrow" w:hAnsi="Arial Narrow" w:cs="Times New Roman"/>
                <w:sz w:val="24"/>
              </w:rPr>
            </w:pPr>
            <w:r w:rsidRPr="00D74740">
              <w:rPr>
                <w:rFonts w:ascii="Arial Narrow" w:hAnsi="Arial Narrow" w:cs="Times New Roman"/>
                <w:sz w:val="24"/>
              </w:rPr>
              <w:t>Formulate Net Value functions to evaluate and compare the value and cost of alternative engineering decisions.</w:t>
            </w:r>
          </w:p>
          <w:p w:rsidRPr="00D74740" w:rsidR="0066120D" w:rsidP="005070D9" w:rsidRDefault="0066120D" w14:paraId="5622568B" w14:textId="77777777">
            <w:pPr>
              <w:pStyle w:val="ListParagraph"/>
              <w:numPr>
                <w:ilvl w:val="0"/>
                <w:numId w:val="16"/>
              </w:numPr>
              <w:rPr>
                <w:rFonts w:ascii="Arial Narrow" w:hAnsi="Arial Narrow" w:cs="Times New Roman"/>
                <w:sz w:val="24"/>
              </w:rPr>
            </w:pPr>
            <w:r w:rsidRPr="00D74740">
              <w:rPr>
                <w:rFonts w:ascii="Arial Narrow" w:hAnsi="Arial Narrow" w:cs="Times New Roman"/>
                <w:sz w:val="24"/>
              </w:rPr>
              <w:t>Make reasonable assumptions or perform necessary research to cope with ambiguity and uncertainty in required tasks.</w:t>
            </w:r>
          </w:p>
          <w:p w:rsidRPr="00D74740" w:rsidR="0066120D" w:rsidP="005070D9" w:rsidRDefault="0066120D" w14:paraId="7E5EF2B3" w14:textId="77777777">
            <w:pPr>
              <w:pStyle w:val="ListParagraph"/>
              <w:numPr>
                <w:ilvl w:val="0"/>
                <w:numId w:val="16"/>
              </w:numPr>
              <w:rPr>
                <w:rFonts w:ascii="Arial Narrow" w:hAnsi="Arial Narrow" w:cs="Times New Roman"/>
                <w:sz w:val="24"/>
              </w:rPr>
            </w:pPr>
            <w:r w:rsidRPr="00D74740">
              <w:rPr>
                <w:rFonts w:ascii="Arial Narrow" w:hAnsi="Arial Narrow" w:cs="Times New Roman"/>
                <w:sz w:val="24"/>
              </w:rPr>
              <w:t>Apply the fundamentals of cost, price, present value, and other financial metrics.</w:t>
            </w:r>
          </w:p>
          <w:p w:rsidRPr="00D74740" w:rsidR="0066120D" w:rsidP="005070D9" w:rsidRDefault="0066120D" w14:paraId="1B91C5ED" w14:textId="77777777">
            <w:pPr>
              <w:pStyle w:val="ListParagraph"/>
              <w:numPr>
                <w:ilvl w:val="0"/>
                <w:numId w:val="16"/>
              </w:numPr>
              <w:rPr>
                <w:rFonts w:ascii="Arial Narrow" w:hAnsi="Arial Narrow" w:cs="Times New Roman"/>
                <w:sz w:val="24"/>
              </w:rPr>
            </w:pPr>
            <w:r w:rsidRPr="00D74740">
              <w:rPr>
                <w:rFonts w:ascii="Arial Narrow" w:hAnsi="Arial Narrow" w:cs="Times New Roman"/>
                <w:sz w:val="24"/>
              </w:rPr>
              <w:t xml:space="preserve">Manage group projects and interpersonal relations, </w:t>
            </w:r>
            <w:proofErr w:type="gramStart"/>
            <w:r w:rsidRPr="00D74740">
              <w:rPr>
                <w:rFonts w:ascii="Arial Narrow" w:hAnsi="Arial Narrow" w:cs="Times New Roman"/>
                <w:sz w:val="24"/>
              </w:rPr>
              <w:t>especially</w:t>
            </w:r>
            <w:proofErr w:type="gramEnd"/>
            <w:r w:rsidRPr="00D74740">
              <w:rPr>
                <w:rFonts w:ascii="Arial Narrow" w:hAnsi="Arial Narrow" w:cs="Times New Roman"/>
                <w:sz w:val="24"/>
              </w:rPr>
              <w:t xml:space="preserve"> building project management skills, preparing agendas, and diagnosing team dynamics. </w:t>
            </w:r>
          </w:p>
          <w:p w:rsidRPr="00D74740" w:rsidR="0066120D" w:rsidP="005070D9" w:rsidRDefault="0066120D" w14:paraId="4262C32E" w14:textId="77777777">
            <w:pPr>
              <w:pStyle w:val="ListParagraph"/>
              <w:numPr>
                <w:ilvl w:val="0"/>
                <w:numId w:val="16"/>
              </w:numPr>
              <w:rPr>
                <w:rFonts w:ascii="Arial Narrow" w:hAnsi="Arial Narrow" w:cs="Times New Roman"/>
                <w:sz w:val="24"/>
              </w:rPr>
            </w:pPr>
            <w:r w:rsidRPr="00D74740">
              <w:rPr>
                <w:rFonts w:ascii="Arial Narrow" w:hAnsi="Arial Narrow" w:cs="Times New Roman"/>
                <w:sz w:val="24"/>
              </w:rPr>
              <w:t>Professionally communicate complex decisions following an economic analysis.</w:t>
            </w:r>
          </w:p>
          <w:p w:rsidRPr="00D74740" w:rsidR="0066120D" w:rsidRDefault="0066120D" w14:paraId="61E68A62" w14:textId="77777777">
            <w:pPr>
              <w:rPr>
                <w:rFonts w:ascii="Arial Narrow" w:hAnsi="Arial Narrow" w:cs="Times New Roman"/>
                <w:sz w:val="24"/>
              </w:rPr>
            </w:pPr>
          </w:p>
        </w:tc>
      </w:tr>
    </w:tbl>
    <w:p w:rsidRPr="00D74740" w:rsidR="0066120D" w:rsidP="0066120D" w:rsidRDefault="0066120D" w14:paraId="5850A124" w14:textId="0BD86F56">
      <w:pPr>
        <w:rPr>
          <w:rFonts w:ascii="Arial Narrow" w:hAnsi="Arial Narrow" w:cs="Times New Roman"/>
          <w:sz w:val="24"/>
        </w:rPr>
      </w:pPr>
      <w:r w:rsidRPr="00D74740">
        <w:rPr>
          <w:rFonts w:ascii="Arial Narrow" w:hAnsi="Arial Narrow" w:cs="Times New Roman"/>
          <w:sz w:val="24"/>
        </w:rPr>
        <w:t xml:space="preserve">Write a reflection that addresses each of the prompts below. Please consider the </w:t>
      </w:r>
      <w:r>
        <w:rPr>
          <w:rFonts w:ascii="Arial Narrow" w:hAnsi="Arial Narrow" w:cs="Times New Roman"/>
          <w:sz w:val="24"/>
        </w:rPr>
        <w:t>Design</w:t>
      </w:r>
      <w:r w:rsidRPr="00D74740">
        <w:rPr>
          <w:rFonts w:ascii="Arial Narrow" w:hAnsi="Arial Narrow" w:cs="Times New Roman"/>
          <w:sz w:val="24"/>
        </w:rPr>
        <w:t xml:space="preserve"> Project in your reflections. </w:t>
      </w:r>
      <w:r w:rsidRPr="00D74740" w:rsidR="00103F6F">
        <w:rPr>
          <w:rFonts w:ascii="Arial Narrow" w:hAnsi="Arial Narrow" w:cs="Times New Roman"/>
          <w:sz w:val="24"/>
          <w:szCs w:val="24"/>
        </w:rPr>
        <w:t>(Length 400 – 600 words</w:t>
      </w:r>
      <w:r w:rsidR="00103F6F">
        <w:rPr>
          <w:rFonts w:ascii="Arial Narrow" w:hAnsi="Arial Narrow" w:cs="Times New Roman"/>
          <w:sz w:val="24"/>
          <w:szCs w:val="24"/>
        </w:rPr>
        <w:t xml:space="preserve"> + ILO Survey</w:t>
      </w:r>
      <w:r w:rsidRPr="00D74740" w:rsidR="00103F6F">
        <w:rPr>
          <w:rFonts w:ascii="Arial Narrow" w:hAnsi="Arial Narrow" w:cs="Times New Roman"/>
          <w:sz w:val="24"/>
          <w:szCs w:val="24"/>
        </w:rPr>
        <w:t>)</w:t>
      </w:r>
      <w:r w:rsidR="00103F6F">
        <w:rPr>
          <w:rFonts w:ascii="Arial Narrow" w:hAnsi="Arial Narrow" w:cs="Times New Roman"/>
          <w:sz w:val="24"/>
          <w:szCs w:val="24"/>
        </w:rPr>
        <w:t>.</w:t>
      </w:r>
    </w:p>
    <w:p w:rsidRPr="00D74740" w:rsidR="0066120D" w:rsidP="0066120D" w:rsidRDefault="0066120D" w14:paraId="2842C7D5" w14:textId="77777777">
      <w:pPr>
        <w:rPr>
          <w:rFonts w:ascii="Arial Narrow" w:hAnsi="Arial Narrow" w:cs="Times New Roman"/>
          <w:sz w:val="24"/>
        </w:rPr>
      </w:pPr>
      <w:r w:rsidRPr="00D74740">
        <w:rPr>
          <w:rFonts w:ascii="Arial Narrow" w:hAnsi="Arial Narrow" w:cs="Times New Roman"/>
          <w:b/>
          <w:sz w:val="24"/>
        </w:rPr>
        <w:t>Description</w:t>
      </w:r>
    </w:p>
    <w:p w:rsidRPr="00D74740" w:rsidR="0066120D" w:rsidP="005070D9" w:rsidRDefault="0066120D" w14:paraId="24F9037B" w14:textId="77777777">
      <w:pPr>
        <w:pStyle w:val="ListParagraph"/>
        <w:numPr>
          <w:ilvl w:val="0"/>
          <w:numId w:val="11"/>
        </w:numPr>
        <w:rPr>
          <w:rFonts w:ascii="Arial Narrow" w:hAnsi="Arial Narrow" w:cs="Times New Roman"/>
          <w:sz w:val="24"/>
        </w:rPr>
      </w:pPr>
      <w:r w:rsidRPr="00D74740">
        <w:rPr>
          <w:rFonts w:ascii="Arial Narrow" w:hAnsi="Arial Narrow" w:cs="Times New Roman"/>
          <w:sz w:val="24"/>
        </w:rPr>
        <w:t xml:space="preserve">What was your </w:t>
      </w:r>
      <w:r>
        <w:rPr>
          <w:rFonts w:ascii="Arial Narrow" w:hAnsi="Arial Narrow" w:cs="Times New Roman"/>
          <w:sz w:val="24"/>
        </w:rPr>
        <w:t>Design</w:t>
      </w:r>
      <w:r w:rsidRPr="00D74740">
        <w:rPr>
          <w:rFonts w:ascii="Arial Narrow" w:hAnsi="Arial Narrow" w:cs="Times New Roman"/>
          <w:sz w:val="24"/>
        </w:rPr>
        <w:t xml:space="preserve"> Project about?</w:t>
      </w:r>
    </w:p>
    <w:p w:rsidRPr="00D74740" w:rsidR="0066120D" w:rsidP="005070D9" w:rsidRDefault="0066120D" w14:paraId="00075C01" w14:textId="77777777">
      <w:pPr>
        <w:pStyle w:val="ListParagraph"/>
        <w:numPr>
          <w:ilvl w:val="0"/>
          <w:numId w:val="11"/>
        </w:numPr>
        <w:rPr>
          <w:rFonts w:ascii="Arial Narrow" w:hAnsi="Arial Narrow" w:cs="Times New Roman"/>
          <w:sz w:val="24"/>
        </w:rPr>
      </w:pPr>
      <w:r w:rsidRPr="00D74740">
        <w:rPr>
          <w:rFonts w:ascii="Arial Narrow" w:hAnsi="Arial Narrow" w:cs="Times New Roman"/>
          <w:sz w:val="24"/>
        </w:rPr>
        <w:t xml:space="preserve">Who did you work with? What were your contributions? </w:t>
      </w:r>
    </w:p>
    <w:p w:rsidRPr="004B5D94" w:rsidR="0066120D" w:rsidP="005070D9" w:rsidRDefault="0066120D" w14:paraId="35614F6E" w14:textId="77777777">
      <w:pPr>
        <w:pStyle w:val="ListParagraph"/>
        <w:numPr>
          <w:ilvl w:val="0"/>
          <w:numId w:val="11"/>
        </w:numPr>
        <w:rPr>
          <w:rFonts w:ascii="Arial Narrow" w:hAnsi="Arial Narrow" w:cs="Times New Roman"/>
          <w:sz w:val="24"/>
        </w:rPr>
      </w:pPr>
      <w:r w:rsidRPr="00D74740">
        <w:rPr>
          <w:rFonts w:ascii="Arial Narrow" w:hAnsi="Arial Narrow" w:cs="Times New Roman"/>
          <w:sz w:val="24"/>
        </w:rPr>
        <w:t>What were your group members’ contributions?</w:t>
      </w:r>
    </w:p>
    <w:p w:rsidRPr="00D74740" w:rsidR="0066120D" w:rsidP="0066120D" w:rsidRDefault="0066120D" w14:paraId="71310A39" w14:textId="77777777">
      <w:pPr>
        <w:rPr>
          <w:rFonts w:ascii="Arial Narrow" w:hAnsi="Arial Narrow" w:cs="Times New Roman"/>
          <w:sz w:val="24"/>
        </w:rPr>
      </w:pPr>
      <w:r w:rsidRPr="00D74740">
        <w:rPr>
          <w:rFonts w:ascii="Arial Narrow" w:hAnsi="Arial Narrow" w:cs="Times New Roman"/>
          <w:b/>
          <w:sz w:val="24"/>
        </w:rPr>
        <w:t>Feelings</w:t>
      </w:r>
    </w:p>
    <w:p w:rsidRPr="00D74740" w:rsidR="0066120D" w:rsidP="005070D9" w:rsidRDefault="0066120D" w14:paraId="01621D54" w14:textId="77777777">
      <w:pPr>
        <w:pStyle w:val="ListParagraph"/>
        <w:numPr>
          <w:ilvl w:val="0"/>
          <w:numId w:val="12"/>
        </w:numPr>
        <w:rPr>
          <w:rFonts w:ascii="Arial Narrow" w:hAnsi="Arial Narrow" w:cs="Times New Roman"/>
          <w:sz w:val="24"/>
        </w:rPr>
      </w:pPr>
      <w:r w:rsidRPr="00D74740">
        <w:rPr>
          <w:rFonts w:ascii="Arial Narrow" w:hAnsi="Arial Narrow" w:cs="Times New Roman"/>
          <w:sz w:val="24"/>
        </w:rPr>
        <w:t>What did you hope to gain from this project?</w:t>
      </w:r>
    </w:p>
    <w:p w:rsidRPr="00D74740" w:rsidR="0066120D" w:rsidP="005070D9" w:rsidRDefault="0066120D" w14:paraId="2C0BD34B" w14:textId="77777777">
      <w:pPr>
        <w:pStyle w:val="ListParagraph"/>
        <w:numPr>
          <w:ilvl w:val="0"/>
          <w:numId w:val="12"/>
        </w:numPr>
        <w:rPr>
          <w:rFonts w:ascii="Arial Narrow" w:hAnsi="Arial Narrow" w:cs="Times New Roman"/>
          <w:sz w:val="24"/>
        </w:rPr>
      </w:pPr>
      <w:r w:rsidRPr="00D74740">
        <w:rPr>
          <w:rFonts w:ascii="Arial Narrow" w:hAnsi="Arial Narrow" w:cs="Times New Roman"/>
          <w:sz w:val="24"/>
        </w:rPr>
        <w:t>Did you feel equipped to take on this project? Why or why not?</w:t>
      </w:r>
    </w:p>
    <w:p w:rsidRPr="00D74740" w:rsidR="0066120D" w:rsidP="005070D9" w:rsidRDefault="0066120D" w14:paraId="5CB5AB6D" w14:textId="77777777">
      <w:pPr>
        <w:pStyle w:val="ListParagraph"/>
        <w:numPr>
          <w:ilvl w:val="0"/>
          <w:numId w:val="12"/>
        </w:numPr>
        <w:rPr>
          <w:rFonts w:ascii="Arial Narrow" w:hAnsi="Arial Narrow" w:cs="Times New Roman"/>
          <w:sz w:val="24"/>
        </w:rPr>
      </w:pPr>
      <w:r w:rsidRPr="00D74740">
        <w:rPr>
          <w:rFonts w:ascii="Arial Narrow" w:hAnsi="Arial Narrow" w:cs="Times New Roman"/>
          <w:sz w:val="24"/>
        </w:rPr>
        <w:t xml:space="preserve">Do you feel the Design </w:t>
      </w:r>
      <w:r>
        <w:rPr>
          <w:rFonts w:ascii="Arial Narrow" w:hAnsi="Arial Narrow" w:cs="Times New Roman"/>
          <w:sz w:val="24"/>
        </w:rPr>
        <w:t>Studios</w:t>
      </w:r>
      <w:r w:rsidRPr="00D74740">
        <w:rPr>
          <w:rFonts w:ascii="Arial Narrow" w:hAnsi="Arial Narrow" w:cs="Times New Roman"/>
          <w:sz w:val="24"/>
        </w:rPr>
        <w:t xml:space="preserve"> and lectures help you to take on this project? Why or why not?</w:t>
      </w:r>
    </w:p>
    <w:p w:rsidRPr="00D74740" w:rsidR="0066120D" w:rsidP="0066120D" w:rsidRDefault="0066120D" w14:paraId="407E6F5E" w14:textId="77777777">
      <w:pPr>
        <w:rPr>
          <w:rFonts w:ascii="Arial Narrow" w:hAnsi="Arial Narrow" w:cs="Times New Roman"/>
          <w:sz w:val="24"/>
        </w:rPr>
      </w:pPr>
      <w:r w:rsidRPr="00D74740">
        <w:rPr>
          <w:rFonts w:ascii="Arial Narrow" w:hAnsi="Arial Narrow" w:cs="Times New Roman"/>
          <w:b/>
          <w:sz w:val="24"/>
        </w:rPr>
        <w:t>Evaluation</w:t>
      </w:r>
    </w:p>
    <w:p w:rsidRPr="00D74740" w:rsidR="0066120D" w:rsidP="005070D9" w:rsidRDefault="0066120D" w14:paraId="4D83478F" w14:textId="77777777">
      <w:pPr>
        <w:pStyle w:val="ListParagraph"/>
        <w:numPr>
          <w:ilvl w:val="0"/>
          <w:numId w:val="13"/>
        </w:numPr>
        <w:rPr>
          <w:rFonts w:ascii="Arial Narrow" w:hAnsi="Arial Narrow" w:cs="Times New Roman"/>
          <w:sz w:val="24"/>
        </w:rPr>
      </w:pPr>
      <w:r w:rsidRPr="00D74740">
        <w:rPr>
          <w:rFonts w:ascii="Arial Narrow" w:hAnsi="Arial Narrow" w:cs="Times New Roman"/>
          <w:sz w:val="24"/>
        </w:rPr>
        <w:t>How did it go? What was your initial reaction to the experience?</w:t>
      </w:r>
    </w:p>
    <w:p w:rsidRPr="00D74740" w:rsidR="0066120D" w:rsidP="005070D9" w:rsidRDefault="0066120D" w14:paraId="405D0DB2" w14:textId="77777777">
      <w:pPr>
        <w:pStyle w:val="ListParagraph"/>
        <w:numPr>
          <w:ilvl w:val="0"/>
          <w:numId w:val="13"/>
        </w:numPr>
        <w:rPr>
          <w:rFonts w:ascii="Arial Narrow" w:hAnsi="Arial Narrow" w:cs="Times New Roman"/>
          <w:sz w:val="24"/>
        </w:rPr>
      </w:pPr>
      <w:r w:rsidRPr="00D74740">
        <w:rPr>
          <w:rFonts w:ascii="Arial Narrow" w:hAnsi="Arial Narrow" w:cs="Times New Roman"/>
          <w:sz w:val="24"/>
        </w:rPr>
        <w:t>Did this experience meet your expectations? Why or why not?</w:t>
      </w:r>
    </w:p>
    <w:p w:rsidRPr="00D74740" w:rsidR="0066120D" w:rsidP="005070D9" w:rsidRDefault="0066120D" w14:paraId="4CE329D9" w14:textId="77777777">
      <w:pPr>
        <w:pStyle w:val="ListParagraph"/>
        <w:numPr>
          <w:ilvl w:val="0"/>
          <w:numId w:val="13"/>
        </w:numPr>
        <w:rPr>
          <w:rFonts w:ascii="Arial Narrow" w:hAnsi="Arial Narrow" w:cs="Times New Roman"/>
          <w:sz w:val="24"/>
        </w:rPr>
      </w:pPr>
      <w:r w:rsidRPr="00D74740">
        <w:rPr>
          <w:rFonts w:ascii="Arial Narrow" w:hAnsi="Arial Narrow" w:cs="Times New Roman"/>
          <w:sz w:val="24"/>
        </w:rPr>
        <w:t>What do you think went well?</w:t>
      </w:r>
    </w:p>
    <w:p w:rsidRPr="00D74740" w:rsidR="0066120D" w:rsidP="005070D9" w:rsidRDefault="0066120D" w14:paraId="41C94EE9" w14:textId="77777777">
      <w:pPr>
        <w:pStyle w:val="ListParagraph"/>
        <w:numPr>
          <w:ilvl w:val="0"/>
          <w:numId w:val="13"/>
        </w:numPr>
        <w:rPr>
          <w:rFonts w:ascii="Arial Narrow" w:hAnsi="Arial Narrow" w:cs="Times New Roman"/>
          <w:sz w:val="24"/>
        </w:rPr>
      </w:pPr>
      <w:r w:rsidRPr="00D74740">
        <w:rPr>
          <w:rFonts w:ascii="Arial Narrow" w:hAnsi="Arial Narrow" w:cs="Times New Roman"/>
          <w:sz w:val="24"/>
        </w:rPr>
        <w:t xml:space="preserve">What do you think could be </w:t>
      </w:r>
      <w:proofErr w:type="gramStart"/>
      <w:r w:rsidRPr="00D74740">
        <w:rPr>
          <w:rFonts w:ascii="Arial Narrow" w:hAnsi="Arial Narrow" w:cs="Times New Roman"/>
          <w:sz w:val="24"/>
        </w:rPr>
        <w:t>improved upon</w:t>
      </w:r>
      <w:proofErr w:type="gramEnd"/>
      <w:r w:rsidRPr="00D74740">
        <w:rPr>
          <w:rFonts w:ascii="Arial Narrow" w:hAnsi="Arial Narrow" w:cs="Times New Roman"/>
          <w:sz w:val="24"/>
        </w:rPr>
        <w:t xml:space="preserve"> for next time?</w:t>
      </w:r>
    </w:p>
    <w:p w:rsidRPr="00D74740" w:rsidR="0066120D" w:rsidP="005070D9" w:rsidRDefault="0066120D" w14:paraId="62E51BC1" w14:textId="77777777">
      <w:pPr>
        <w:pStyle w:val="ListParagraph"/>
        <w:numPr>
          <w:ilvl w:val="0"/>
          <w:numId w:val="13"/>
        </w:numPr>
        <w:rPr>
          <w:rFonts w:ascii="Arial Narrow" w:hAnsi="Arial Narrow" w:cs="Times New Roman"/>
          <w:sz w:val="24"/>
        </w:rPr>
      </w:pPr>
      <w:r w:rsidRPr="00D74740">
        <w:rPr>
          <w:rFonts w:ascii="Arial Narrow" w:hAnsi="Arial Narrow" w:cs="Times New Roman"/>
          <w:sz w:val="24"/>
        </w:rPr>
        <w:t>How did the 3PX3 course help you to be prepared for the Design Project?</w:t>
      </w:r>
    </w:p>
    <w:p w:rsidRPr="00D74740" w:rsidR="0066120D" w:rsidP="0066120D" w:rsidRDefault="0066120D" w14:paraId="0A66B686" w14:textId="77777777">
      <w:pPr>
        <w:rPr>
          <w:rFonts w:ascii="Arial Narrow" w:hAnsi="Arial Narrow" w:cs="Times New Roman"/>
          <w:b/>
          <w:sz w:val="24"/>
        </w:rPr>
      </w:pPr>
      <w:r w:rsidRPr="00D74740">
        <w:rPr>
          <w:rFonts w:ascii="Arial Narrow" w:hAnsi="Arial Narrow" w:cs="Times New Roman"/>
          <w:b/>
          <w:sz w:val="24"/>
        </w:rPr>
        <w:t>Analysis</w:t>
      </w:r>
    </w:p>
    <w:p w:rsidRPr="00D74740" w:rsidR="0066120D" w:rsidP="005070D9" w:rsidRDefault="0066120D" w14:paraId="2174EC60" w14:textId="77777777">
      <w:pPr>
        <w:pStyle w:val="ListParagraph"/>
        <w:numPr>
          <w:ilvl w:val="0"/>
          <w:numId w:val="14"/>
        </w:numPr>
        <w:rPr>
          <w:rFonts w:ascii="Arial Narrow" w:hAnsi="Arial Narrow" w:cs="Times New Roman"/>
          <w:sz w:val="24"/>
        </w:rPr>
      </w:pPr>
      <w:r w:rsidRPr="00D74740">
        <w:rPr>
          <w:rFonts w:ascii="Arial Narrow" w:hAnsi="Arial Narrow" w:cs="Times New Roman"/>
          <w:sz w:val="24"/>
        </w:rPr>
        <w:t>What past experiences helped equip you for this experience?</w:t>
      </w:r>
    </w:p>
    <w:p w:rsidRPr="00D74740" w:rsidR="0066120D" w:rsidP="005070D9" w:rsidRDefault="0066120D" w14:paraId="1D9CF379" w14:textId="31A075A7">
      <w:pPr>
        <w:pStyle w:val="ListParagraph"/>
        <w:numPr>
          <w:ilvl w:val="0"/>
          <w:numId w:val="14"/>
        </w:numPr>
        <w:rPr>
          <w:rFonts w:ascii="Arial Narrow" w:hAnsi="Arial Narrow" w:cs="Times New Roman"/>
          <w:sz w:val="24"/>
        </w:rPr>
      </w:pPr>
      <w:r w:rsidRPr="00D74740">
        <w:rPr>
          <w:rFonts w:ascii="Arial Narrow" w:hAnsi="Arial Narrow" w:cs="Times New Roman"/>
          <w:sz w:val="24"/>
        </w:rPr>
        <w:t>Regarding the Intended Learning Outcomes</w:t>
      </w:r>
      <w:r w:rsidR="00FC0219">
        <w:rPr>
          <w:rFonts w:ascii="Arial Narrow" w:hAnsi="Arial Narrow" w:cs="Times New Roman"/>
          <w:sz w:val="24"/>
        </w:rPr>
        <w:t xml:space="preserve"> (ILO)</w:t>
      </w:r>
      <w:r w:rsidRPr="00D74740">
        <w:rPr>
          <w:rFonts w:ascii="Arial Narrow" w:hAnsi="Arial Narrow" w:cs="Times New Roman"/>
          <w:sz w:val="24"/>
        </w:rPr>
        <w:t xml:space="preserve"> of the course, how did this experience bring you closer to achieving these outcomes? </w:t>
      </w:r>
    </w:p>
    <w:p w:rsidRPr="00D74740" w:rsidR="0066120D" w:rsidP="005070D9" w:rsidRDefault="0066120D" w14:paraId="29351F35" w14:textId="18F9566A">
      <w:pPr>
        <w:pStyle w:val="ListParagraph"/>
        <w:numPr>
          <w:ilvl w:val="1"/>
          <w:numId w:val="14"/>
        </w:numPr>
        <w:rPr>
          <w:rFonts w:ascii="Arial Narrow" w:hAnsi="Arial Narrow" w:cs="Times New Roman"/>
          <w:sz w:val="24"/>
        </w:rPr>
      </w:pPr>
      <w:r w:rsidRPr="00D74740">
        <w:rPr>
          <w:rFonts w:ascii="Arial Narrow" w:hAnsi="Arial Narrow" w:cs="Times New Roman"/>
          <w:sz w:val="24"/>
        </w:rPr>
        <w:t xml:space="preserve">Is there </w:t>
      </w:r>
      <w:r w:rsidRPr="00D74740" w:rsidR="007324C0">
        <w:rPr>
          <w:rFonts w:ascii="Arial Narrow" w:hAnsi="Arial Narrow" w:cs="Times New Roman"/>
          <w:sz w:val="24"/>
        </w:rPr>
        <w:t>an</w:t>
      </w:r>
      <w:r w:rsidRPr="00D74740">
        <w:rPr>
          <w:rFonts w:ascii="Arial Narrow" w:hAnsi="Arial Narrow" w:cs="Times New Roman"/>
          <w:sz w:val="24"/>
        </w:rPr>
        <w:t xml:space="preserve"> </w:t>
      </w:r>
      <w:r w:rsidR="007324C0">
        <w:rPr>
          <w:rFonts w:ascii="Arial Narrow" w:hAnsi="Arial Narrow" w:cs="Times New Roman"/>
          <w:sz w:val="24"/>
        </w:rPr>
        <w:t xml:space="preserve">ILO </w:t>
      </w:r>
      <w:r w:rsidRPr="00D74740">
        <w:rPr>
          <w:rFonts w:ascii="Arial Narrow" w:hAnsi="Arial Narrow" w:cs="Times New Roman"/>
          <w:sz w:val="24"/>
        </w:rPr>
        <w:t>that this experience helped to achieve? Which one? Why or why not?</w:t>
      </w:r>
    </w:p>
    <w:p w:rsidRPr="00D74740" w:rsidR="0066120D" w:rsidP="005070D9" w:rsidRDefault="0066120D" w14:paraId="75FAFB35" w14:textId="6553E454">
      <w:pPr>
        <w:pStyle w:val="ListParagraph"/>
        <w:numPr>
          <w:ilvl w:val="1"/>
          <w:numId w:val="14"/>
        </w:numPr>
        <w:rPr>
          <w:rFonts w:ascii="Arial Narrow" w:hAnsi="Arial Narrow" w:cs="Times New Roman"/>
          <w:sz w:val="24"/>
        </w:rPr>
      </w:pPr>
      <w:r w:rsidRPr="00D74740">
        <w:rPr>
          <w:rFonts w:ascii="Arial Narrow" w:hAnsi="Arial Narrow" w:cs="Times New Roman"/>
          <w:sz w:val="24"/>
        </w:rPr>
        <w:t xml:space="preserve">Is there a particular </w:t>
      </w:r>
      <w:r w:rsidR="007324C0">
        <w:rPr>
          <w:rFonts w:ascii="Arial Narrow" w:hAnsi="Arial Narrow" w:cs="Times New Roman"/>
          <w:sz w:val="24"/>
        </w:rPr>
        <w:t xml:space="preserve">ILO </w:t>
      </w:r>
      <w:r w:rsidRPr="00D74740">
        <w:rPr>
          <w:rFonts w:ascii="Arial Narrow" w:hAnsi="Arial Narrow" w:cs="Times New Roman"/>
          <w:sz w:val="24"/>
        </w:rPr>
        <w:t>that this experience did not help as much as you expected? Which one? Why or why not?</w:t>
      </w:r>
    </w:p>
    <w:p w:rsidRPr="00D74740" w:rsidR="0066120D" w:rsidP="0066120D" w:rsidRDefault="0066120D" w14:paraId="388420FB" w14:textId="77777777">
      <w:pPr>
        <w:rPr>
          <w:rFonts w:ascii="Arial Narrow" w:hAnsi="Arial Narrow" w:cs="Times New Roman"/>
          <w:sz w:val="24"/>
        </w:rPr>
      </w:pPr>
      <w:r w:rsidRPr="00D74740">
        <w:rPr>
          <w:rFonts w:ascii="Arial Narrow" w:hAnsi="Arial Narrow" w:cs="Times New Roman"/>
          <w:b/>
          <w:sz w:val="24"/>
        </w:rPr>
        <w:t>Conclusion</w:t>
      </w:r>
    </w:p>
    <w:p w:rsidRPr="00D74740" w:rsidR="0066120D" w:rsidP="005070D9" w:rsidRDefault="0066120D" w14:paraId="3FF2196C" w14:textId="77777777">
      <w:pPr>
        <w:pStyle w:val="ListParagraph"/>
        <w:numPr>
          <w:ilvl w:val="0"/>
          <w:numId w:val="15"/>
        </w:numPr>
        <w:rPr>
          <w:rFonts w:ascii="Arial Narrow" w:hAnsi="Arial Narrow" w:cs="Times New Roman"/>
          <w:sz w:val="24"/>
        </w:rPr>
      </w:pPr>
      <w:r w:rsidRPr="00D74740">
        <w:rPr>
          <w:rFonts w:ascii="Arial Narrow" w:hAnsi="Arial Narrow" w:cs="Times New Roman"/>
          <w:sz w:val="24"/>
        </w:rPr>
        <w:t>What skills/techniques employed during this experience do you find valuable and useful for future experiences (either similar or different to this experience)?</w:t>
      </w:r>
    </w:p>
    <w:p w:rsidRPr="004B5D94" w:rsidR="0066120D" w:rsidP="005070D9" w:rsidRDefault="0066120D" w14:paraId="45C60EB7" w14:textId="77777777">
      <w:pPr>
        <w:pStyle w:val="ListParagraph"/>
        <w:numPr>
          <w:ilvl w:val="0"/>
          <w:numId w:val="15"/>
        </w:numPr>
        <w:rPr>
          <w:rFonts w:ascii="Arial Narrow" w:hAnsi="Arial Narrow" w:cs="Times New Roman"/>
          <w:sz w:val="24"/>
        </w:rPr>
      </w:pPr>
      <w:r w:rsidRPr="00D74740">
        <w:rPr>
          <w:rFonts w:ascii="Arial Narrow" w:hAnsi="Arial Narrow" w:cs="Times New Roman"/>
          <w:sz w:val="24"/>
        </w:rPr>
        <w:t>If you had to work on this project again, what would you do differently or similarly?</w:t>
      </w:r>
    </w:p>
    <w:tbl>
      <w:tblPr>
        <w:tblStyle w:val="TableGrid"/>
        <w:tblW w:w="9540" w:type="dxa"/>
        <w:tblInd w:w="-95" w:type="dxa"/>
        <w:tblLook w:val="04A0" w:firstRow="1" w:lastRow="0" w:firstColumn="1" w:lastColumn="0" w:noHBand="0" w:noVBand="1"/>
      </w:tblPr>
      <w:tblGrid>
        <w:gridCol w:w="9540"/>
      </w:tblGrid>
      <w:tr w:rsidRPr="00D74740" w:rsidR="0066120D" w:rsidTr="23A251BA" w14:paraId="63606534" w14:textId="77777777">
        <w:trPr>
          <w:trHeight w:val="836"/>
        </w:trPr>
        <w:tc>
          <w:tcPr>
            <w:tcW w:w="9540" w:type="dxa"/>
            <w:tcMar/>
          </w:tcPr>
          <w:p w:rsidRPr="00D74740" w:rsidR="0066120D" w:rsidP="23A251BA" w:rsidRDefault="0066120D" w14:paraId="0FF14A8C" w14:textId="72215EB7">
            <w:pPr>
              <w:pStyle w:val="Normal"/>
              <w:rPr>
                <w:rFonts w:ascii="Arial Narrow" w:hAnsi="Arial Narrow" w:cs="Times New Roman"/>
              </w:rPr>
            </w:pPr>
            <w:r w:rsidRPr="23A251BA" w:rsidR="561409B2">
              <w:rPr>
                <w:rFonts w:ascii="Arial Narrow" w:hAnsi="Arial Narrow" w:cs="Times New Roman"/>
                <w:sz w:val="24"/>
                <w:szCs w:val="24"/>
              </w:rPr>
              <w:t xml:space="preserve">Our Design Project focused on exploring </w:t>
            </w:r>
            <w:r w:rsidRPr="23A251BA" w:rsidR="561409B2">
              <w:rPr>
                <w:rFonts w:ascii="Arial Narrow" w:hAnsi="Arial Narrow" w:cs="Times New Roman"/>
                <w:sz w:val="24"/>
                <w:szCs w:val="24"/>
              </w:rPr>
              <w:t>prefab</w:t>
            </w:r>
            <w:r w:rsidRPr="23A251BA" w:rsidR="561409B2">
              <w:rPr>
                <w:rFonts w:ascii="Arial Narrow" w:hAnsi="Arial Narrow" w:cs="Times New Roman"/>
                <w:sz w:val="24"/>
                <w:szCs w:val="24"/>
              </w:rPr>
              <w:t xml:space="preserve"> housing automation as a potential solution to address the housing shortage in Ontario. I worked with Karol Lukowski, Dexter Holst, and Liam Walker on this project. My main contributions included looking at the automation software for embedded systems to control the robots, creating a detailed Net Value Function (NVF), and </w:t>
            </w:r>
            <w:r w:rsidRPr="23A251BA" w:rsidR="561409B2">
              <w:rPr>
                <w:rFonts w:ascii="Arial Narrow" w:hAnsi="Arial Narrow" w:cs="Times New Roman"/>
                <w:sz w:val="24"/>
                <w:szCs w:val="24"/>
              </w:rPr>
              <w:t>determining</w:t>
            </w:r>
            <w:r w:rsidRPr="23A251BA" w:rsidR="561409B2">
              <w:rPr>
                <w:rFonts w:ascii="Arial Narrow" w:hAnsi="Arial Narrow" w:cs="Times New Roman"/>
                <w:sz w:val="24"/>
                <w:szCs w:val="24"/>
              </w:rPr>
              <w:t xml:space="preserve"> conversion factors. Karol worked on </w:t>
            </w:r>
            <w:r w:rsidRPr="23A251BA" w:rsidR="561409B2">
              <w:rPr>
                <w:rFonts w:ascii="Arial Narrow" w:hAnsi="Arial Narrow" w:cs="Times New Roman"/>
                <w:sz w:val="24"/>
                <w:szCs w:val="24"/>
              </w:rPr>
              <w:t>technical</w:t>
            </w:r>
            <w:r w:rsidRPr="23A251BA" w:rsidR="561409B2">
              <w:rPr>
                <w:rFonts w:ascii="Arial Narrow" w:hAnsi="Arial Narrow" w:cs="Times New Roman"/>
                <w:sz w:val="24"/>
                <w:szCs w:val="24"/>
              </w:rPr>
              <w:t xml:space="preserve"> analysis overview and risk management. Liam focused on sensitivity analysis and final recommendations, while Dexter worked on the change log, solution comparison, optimization, and Net Present Value (NPV).</w:t>
            </w:r>
          </w:p>
          <w:p w:rsidRPr="00D74740" w:rsidR="0066120D" w:rsidP="23A251BA" w:rsidRDefault="0066120D" w14:paraId="7EEB57F2" w14:textId="65175A33">
            <w:pPr>
              <w:pStyle w:val="Normal"/>
              <w:rPr/>
            </w:pPr>
            <w:r w:rsidRPr="23A251BA" w:rsidR="561409B2">
              <w:rPr>
                <w:rFonts w:ascii="Arial Narrow" w:hAnsi="Arial Narrow" w:cs="Times New Roman"/>
                <w:sz w:val="24"/>
                <w:szCs w:val="24"/>
              </w:rPr>
              <w:t>Through this project, I hoped to gain a deeper understanding of how to apply economic principles such as sensitivity analysis, NPV, and financial analysis to evaluate the feasibility of an engineering solution for prefab housing automation. However, I didn't feel fully equipped for this project since it was a completely different topic than I had worked on before. My experience was mainly in software-as-a-product service, so working on embedded systems and software for a civil-based project provided a limited scope. The lectures provided a good introduction to economic concepts, but they didn't significantly help with the software analysis for the project, as prefab housing mainly concerns mechatronics and civil engineering, which were the other team members' disciplines.</w:t>
            </w:r>
          </w:p>
          <w:p w:rsidRPr="00D74740" w:rsidR="0066120D" w:rsidP="23A251BA" w:rsidRDefault="0066120D" w14:paraId="543B8796" w14:textId="1EA506E3">
            <w:pPr>
              <w:pStyle w:val="Normal"/>
              <w:rPr/>
            </w:pPr>
            <w:r w:rsidRPr="23A251BA" w:rsidR="561409B2">
              <w:rPr>
                <w:rFonts w:ascii="Arial Narrow" w:hAnsi="Arial Narrow" w:cs="Times New Roman"/>
                <w:sz w:val="24"/>
                <w:szCs w:val="24"/>
              </w:rPr>
              <w:t>Due to health-specific reasons, I wasn't able to participate in many design studio sessions, making it difficult to contribute meaningfully to the project. Despite this, I think the project went well overall, as Karol, Dexter, and Liam seemed very passionate about it. I tried to ask how I could help, but often found it challenging to grasp my full usefulness within the project's scope. I understand this may affect my grade, but ultimately, I wanted to learn more about economics, even though I have yet to find these concepts directly applicable.</w:t>
            </w:r>
          </w:p>
          <w:p w:rsidRPr="00D74740" w:rsidR="0066120D" w:rsidP="23A251BA" w:rsidRDefault="0066120D" w14:paraId="699AC6C0" w14:textId="15C2023D">
            <w:pPr>
              <w:pStyle w:val="Normal"/>
              <w:rPr/>
            </w:pPr>
            <w:r w:rsidRPr="23A251BA" w:rsidR="561409B2">
              <w:rPr>
                <w:rFonts w:ascii="Arial Narrow" w:hAnsi="Arial Narrow" w:cs="Times New Roman"/>
                <w:sz w:val="24"/>
                <w:szCs w:val="24"/>
              </w:rPr>
              <w:t>I did find that learning about the NVF helped encapsulate the problem definition and scope. I believe I can make reasonable assumptions and perform necessary research to cope with ambiguity in required tasks, as well as apply some fundamentals of cost, price, and present value in the Intended Learning Outcome (ILO) metrics that I achieved. However, I realized that I couldn't fully utilize economic principles to make decisions because I lacked sufficient technical knowledge in civil and mechatronics aspects, making it difficult to apply what we learned in class.</w:t>
            </w:r>
          </w:p>
          <w:p w:rsidRPr="00D74740" w:rsidR="0066120D" w:rsidP="23A251BA" w:rsidRDefault="0066120D" w14:paraId="5A2F4B16" w14:textId="7CF12FE2">
            <w:pPr>
              <w:pStyle w:val="Normal"/>
              <w:rPr/>
            </w:pPr>
            <w:r w:rsidRPr="23A251BA" w:rsidR="561409B2">
              <w:rPr>
                <w:rFonts w:ascii="Arial Narrow" w:hAnsi="Arial Narrow" w:cs="Times New Roman"/>
                <w:sz w:val="24"/>
                <w:szCs w:val="24"/>
              </w:rPr>
              <w:t>In conclusion, while I faced challenges in contributing to the project due to my limited expertise in the specific domain, I still gained valuable insights into applying economic principles and financial analysis to evaluate engineering solutions. I appreciate the opportunity to work with a diverse team and learn from their knowledge in different disciplines. Moving forward, I would seek out projects that better align with my software background to more effectively apply the concepts learned in this course.</w:t>
            </w:r>
          </w:p>
        </w:tc>
      </w:tr>
    </w:tbl>
    <w:p w:rsidRPr="00D74740" w:rsidR="0066120D" w:rsidP="0066120D" w:rsidRDefault="0066120D" w14:paraId="04177068" w14:textId="77777777">
      <w:pPr>
        <w:spacing w:after="0" w:line="240" w:lineRule="auto"/>
        <w:rPr>
          <w:rFonts w:ascii="Arial Narrow" w:hAnsi="Arial Narrow" w:cs="Times New Roman"/>
        </w:rPr>
      </w:pPr>
    </w:p>
    <w:p w:rsidRPr="00D74740" w:rsidR="0066120D" w:rsidP="0066120D" w:rsidRDefault="0066120D" w14:paraId="12400A92" w14:textId="77048AC0">
      <w:pPr>
        <w:rPr>
          <w:rFonts w:ascii="Arial Narrow" w:hAnsi="Arial Narrow"/>
        </w:rPr>
      </w:pPr>
    </w:p>
    <w:p w:rsidRPr="00D74740" w:rsidR="0066120D" w:rsidP="0066120D" w:rsidRDefault="0066120D" w14:paraId="3DE22CC6" w14:textId="77777777">
      <w:pPr>
        <w:rPr>
          <w:rFonts w:ascii="Arial Narrow" w:hAnsi="Arial Narrow" w:cs="Times New Roman"/>
          <w:b/>
          <w:sz w:val="24"/>
        </w:rPr>
      </w:pPr>
      <w:r w:rsidRPr="00D74740">
        <w:rPr>
          <w:rFonts w:ascii="Arial Narrow" w:hAnsi="Arial Narrow" w:cs="Times New Roman"/>
          <w:b/>
          <w:sz w:val="24"/>
        </w:rPr>
        <w:t>ILO Survey:</w:t>
      </w:r>
    </w:p>
    <w:tbl>
      <w:tblPr>
        <w:tblStyle w:val="TableGrid"/>
        <w:tblW w:w="0" w:type="auto"/>
        <w:tblLook w:val="04A0" w:firstRow="1" w:lastRow="0" w:firstColumn="1" w:lastColumn="0" w:noHBand="0" w:noVBand="1"/>
      </w:tblPr>
      <w:tblGrid>
        <w:gridCol w:w="4310"/>
        <w:gridCol w:w="1008"/>
        <w:gridCol w:w="1008"/>
        <w:gridCol w:w="1008"/>
        <w:gridCol w:w="1008"/>
        <w:gridCol w:w="1008"/>
      </w:tblGrid>
      <w:tr w:rsidRPr="00D74740" w:rsidR="0066120D" w:rsidTr="23A251BA" w14:paraId="045B923C" w14:textId="77777777">
        <w:tc>
          <w:tcPr>
            <w:tcW w:w="0" w:type="auto"/>
            <w:tcMar/>
            <w:vAlign w:val="center"/>
          </w:tcPr>
          <w:p w:rsidRPr="00D74740" w:rsidR="0066120D" w:rsidRDefault="0066120D" w14:paraId="28DC8870" w14:textId="77777777">
            <w:pPr>
              <w:spacing w:line="276" w:lineRule="auto"/>
              <w:jc w:val="center"/>
              <w:rPr>
                <w:rFonts w:ascii="Arial Narrow" w:hAnsi="Arial Narrow" w:cs="Times New Roman"/>
                <w:b/>
                <w:bCs/>
                <w:i/>
                <w:iCs/>
              </w:rPr>
            </w:pPr>
            <w:r w:rsidRPr="00D74740">
              <w:rPr>
                <w:rFonts w:ascii="Arial Narrow" w:hAnsi="Arial Narrow" w:cs="Times New Roman"/>
                <w:b/>
                <w:bCs/>
                <w:i/>
                <w:iCs/>
              </w:rPr>
              <w:t>To what extent have you achieved the Intended Learning Outcome of the course? (Mark an X)</w:t>
            </w:r>
          </w:p>
        </w:tc>
        <w:tc>
          <w:tcPr>
            <w:tcW w:w="1008" w:type="dxa"/>
            <w:tcMar/>
            <w:vAlign w:val="center"/>
          </w:tcPr>
          <w:p w:rsidRPr="00D74740" w:rsidR="0066120D" w:rsidRDefault="0066120D" w14:paraId="2F6B08BB" w14:textId="77777777">
            <w:pPr>
              <w:spacing w:line="276" w:lineRule="auto"/>
              <w:jc w:val="center"/>
              <w:rPr>
                <w:rFonts w:ascii="Arial Narrow" w:hAnsi="Arial Narrow" w:cs="Times New Roman"/>
              </w:rPr>
            </w:pPr>
            <w:r w:rsidRPr="00D74740">
              <w:rPr>
                <w:rFonts w:ascii="Arial Narrow" w:hAnsi="Arial Narrow" w:cs="Times New Roman"/>
              </w:rPr>
              <w:t>Strongly disagree</w:t>
            </w:r>
          </w:p>
        </w:tc>
        <w:tc>
          <w:tcPr>
            <w:tcW w:w="1008" w:type="dxa"/>
            <w:tcMar/>
            <w:vAlign w:val="center"/>
          </w:tcPr>
          <w:p w:rsidRPr="00D74740" w:rsidR="0066120D" w:rsidRDefault="0066120D" w14:paraId="383AB1D2" w14:textId="77777777">
            <w:pPr>
              <w:spacing w:line="276" w:lineRule="auto"/>
              <w:jc w:val="center"/>
              <w:rPr>
                <w:rFonts w:ascii="Arial Narrow" w:hAnsi="Arial Narrow" w:cs="Times New Roman"/>
              </w:rPr>
            </w:pPr>
            <w:r w:rsidRPr="00D74740">
              <w:rPr>
                <w:rFonts w:ascii="Arial Narrow" w:hAnsi="Arial Narrow" w:cs="Times New Roman"/>
              </w:rPr>
              <w:t>Disagree</w:t>
            </w:r>
          </w:p>
        </w:tc>
        <w:tc>
          <w:tcPr>
            <w:tcW w:w="1008" w:type="dxa"/>
            <w:tcMar/>
            <w:vAlign w:val="center"/>
          </w:tcPr>
          <w:p w:rsidRPr="00D74740" w:rsidR="0066120D" w:rsidRDefault="0066120D" w14:paraId="3EC48E7F" w14:textId="77777777">
            <w:pPr>
              <w:spacing w:line="276" w:lineRule="auto"/>
              <w:jc w:val="center"/>
              <w:rPr>
                <w:rFonts w:ascii="Arial Narrow" w:hAnsi="Arial Narrow" w:cs="Times New Roman"/>
              </w:rPr>
            </w:pPr>
            <w:r w:rsidRPr="00D74740">
              <w:rPr>
                <w:rFonts w:ascii="Arial Narrow" w:hAnsi="Arial Narrow" w:cs="Times New Roman"/>
              </w:rPr>
              <w:t>Neither agree nor disagree</w:t>
            </w:r>
          </w:p>
        </w:tc>
        <w:tc>
          <w:tcPr>
            <w:tcW w:w="1008" w:type="dxa"/>
            <w:tcMar/>
            <w:vAlign w:val="center"/>
          </w:tcPr>
          <w:p w:rsidRPr="00D74740" w:rsidR="0066120D" w:rsidRDefault="0066120D" w14:paraId="159B6360" w14:textId="77777777">
            <w:pPr>
              <w:spacing w:line="276" w:lineRule="auto"/>
              <w:jc w:val="center"/>
              <w:rPr>
                <w:rFonts w:ascii="Arial Narrow" w:hAnsi="Arial Narrow" w:cs="Times New Roman"/>
              </w:rPr>
            </w:pPr>
            <w:r w:rsidRPr="00D74740">
              <w:rPr>
                <w:rFonts w:ascii="Arial Narrow" w:hAnsi="Arial Narrow" w:cs="Times New Roman"/>
              </w:rPr>
              <w:t>Agree</w:t>
            </w:r>
          </w:p>
        </w:tc>
        <w:tc>
          <w:tcPr>
            <w:tcW w:w="1008" w:type="dxa"/>
            <w:tcMar/>
            <w:vAlign w:val="center"/>
          </w:tcPr>
          <w:p w:rsidRPr="00D74740" w:rsidR="0066120D" w:rsidRDefault="0066120D" w14:paraId="05400710" w14:textId="77777777">
            <w:pPr>
              <w:spacing w:line="276" w:lineRule="auto"/>
              <w:jc w:val="center"/>
              <w:rPr>
                <w:rFonts w:ascii="Arial Narrow" w:hAnsi="Arial Narrow" w:cs="Times New Roman"/>
              </w:rPr>
            </w:pPr>
            <w:r w:rsidRPr="00D74740">
              <w:rPr>
                <w:rFonts w:ascii="Arial Narrow" w:hAnsi="Arial Narrow" w:cs="Times New Roman"/>
              </w:rPr>
              <w:t>Strongly agree</w:t>
            </w:r>
          </w:p>
        </w:tc>
      </w:tr>
      <w:tr w:rsidRPr="00D74740" w:rsidR="0066120D" w:rsidTr="23A251BA" w14:paraId="526892F4" w14:textId="77777777">
        <w:trPr>
          <w:trHeight w:val="1161"/>
        </w:trPr>
        <w:tc>
          <w:tcPr>
            <w:tcW w:w="0" w:type="auto"/>
            <w:tcMar/>
            <w:vAlign w:val="center"/>
          </w:tcPr>
          <w:p w:rsidRPr="00D74740" w:rsidR="0066120D" w:rsidRDefault="0066120D" w14:paraId="4805BBB9" w14:textId="77777777">
            <w:pPr>
              <w:spacing w:line="276" w:lineRule="auto"/>
              <w:rPr>
                <w:rFonts w:ascii="Arial Narrow" w:hAnsi="Arial Narrow" w:cs="Times New Roman"/>
              </w:rPr>
            </w:pPr>
            <w:r w:rsidRPr="00D74740">
              <w:rPr>
                <w:rFonts w:ascii="Arial Narrow" w:hAnsi="Arial Narrow" w:cs="Times New Roman"/>
              </w:rPr>
              <w:t>I can utilize economic principles to make decisions in engineering projects.</w:t>
            </w:r>
          </w:p>
        </w:tc>
        <w:tc>
          <w:tcPr>
            <w:tcW w:w="1008" w:type="dxa"/>
            <w:tcMar/>
            <w:vAlign w:val="center"/>
          </w:tcPr>
          <w:p w:rsidRPr="00D74740" w:rsidR="0066120D" w:rsidRDefault="0066120D" w14:paraId="1EFF7D54"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4A77C02E" w14:textId="7FECB5E9">
            <w:pPr>
              <w:spacing w:line="276" w:lineRule="auto"/>
              <w:jc w:val="center"/>
              <w:rPr>
                <w:rFonts w:ascii="Arial Narrow" w:hAnsi="Arial Narrow" w:cs="Times New Roman"/>
              </w:rPr>
            </w:pPr>
            <w:r w:rsidRPr="23A251BA" w:rsidR="750C9562">
              <w:rPr>
                <w:rFonts w:ascii="Arial Narrow" w:hAnsi="Arial Narrow" w:cs="Times New Roman"/>
              </w:rPr>
              <w:t>x</w:t>
            </w:r>
          </w:p>
        </w:tc>
        <w:tc>
          <w:tcPr>
            <w:tcW w:w="1008" w:type="dxa"/>
            <w:tcMar/>
            <w:vAlign w:val="center"/>
          </w:tcPr>
          <w:p w:rsidRPr="00D74740" w:rsidR="0066120D" w:rsidRDefault="0066120D" w14:paraId="6F14752E"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7EE0690F"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022B4E54" w14:textId="77777777">
            <w:pPr>
              <w:spacing w:line="276" w:lineRule="auto"/>
              <w:jc w:val="center"/>
              <w:rPr>
                <w:rFonts w:ascii="Arial Narrow" w:hAnsi="Arial Narrow" w:cs="Times New Roman"/>
              </w:rPr>
            </w:pPr>
          </w:p>
        </w:tc>
      </w:tr>
      <w:tr w:rsidRPr="00D74740" w:rsidR="0066120D" w:rsidTr="23A251BA" w14:paraId="60DF630C" w14:textId="77777777">
        <w:trPr>
          <w:trHeight w:val="1161"/>
        </w:trPr>
        <w:tc>
          <w:tcPr>
            <w:tcW w:w="0" w:type="auto"/>
            <w:tcMar/>
            <w:vAlign w:val="center"/>
          </w:tcPr>
          <w:p w:rsidRPr="00D74740" w:rsidR="0066120D" w:rsidRDefault="0066120D" w14:paraId="10DA7B74" w14:textId="77777777">
            <w:pPr>
              <w:spacing w:line="276" w:lineRule="auto"/>
              <w:rPr>
                <w:rFonts w:ascii="Arial Narrow" w:hAnsi="Arial Narrow" w:cs="Times New Roman"/>
              </w:rPr>
            </w:pPr>
            <w:r w:rsidRPr="00D74740">
              <w:rPr>
                <w:rFonts w:ascii="Arial Narrow" w:hAnsi="Arial Narrow" w:cs="Times New Roman"/>
              </w:rPr>
              <w:t>I can formulate Net Value functions to evaluate and compare the value and cost of alternative engineering decisions.</w:t>
            </w:r>
          </w:p>
        </w:tc>
        <w:tc>
          <w:tcPr>
            <w:tcW w:w="1008" w:type="dxa"/>
            <w:tcMar/>
            <w:vAlign w:val="center"/>
          </w:tcPr>
          <w:p w:rsidRPr="00D74740" w:rsidR="0066120D" w:rsidRDefault="0066120D" w14:paraId="28BECF55"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3B24C094"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0BFCB94C"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795D4FAE" w14:textId="084713CA">
            <w:pPr>
              <w:spacing w:line="276" w:lineRule="auto"/>
              <w:jc w:val="center"/>
              <w:rPr>
                <w:rFonts w:ascii="Arial Narrow" w:hAnsi="Arial Narrow" w:cs="Times New Roman"/>
              </w:rPr>
            </w:pPr>
            <w:r w:rsidRPr="23A251BA" w:rsidR="765D6A7A">
              <w:rPr>
                <w:rFonts w:ascii="Arial Narrow" w:hAnsi="Arial Narrow" w:cs="Times New Roman"/>
              </w:rPr>
              <w:t>x</w:t>
            </w:r>
          </w:p>
        </w:tc>
        <w:tc>
          <w:tcPr>
            <w:tcW w:w="1008" w:type="dxa"/>
            <w:tcMar/>
            <w:vAlign w:val="center"/>
          </w:tcPr>
          <w:p w:rsidRPr="00D74740" w:rsidR="0066120D" w:rsidRDefault="0066120D" w14:paraId="0BC6B376" w14:textId="77777777">
            <w:pPr>
              <w:spacing w:line="276" w:lineRule="auto"/>
              <w:jc w:val="center"/>
              <w:rPr>
                <w:rFonts w:ascii="Arial Narrow" w:hAnsi="Arial Narrow" w:cs="Times New Roman"/>
              </w:rPr>
            </w:pPr>
          </w:p>
        </w:tc>
      </w:tr>
      <w:tr w:rsidRPr="00D74740" w:rsidR="0066120D" w:rsidTr="23A251BA" w14:paraId="6A8E63A7" w14:textId="77777777">
        <w:trPr>
          <w:trHeight w:val="1161"/>
        </w:trPr>
        <w:tc>
          <w:tcPr>
            <w:tcW w:w="0" w:type="auto"/>
            <w:tcMar/>
            <w:vAlign w:val="center"/>
          </w:tcPr>
          <w:p w:rsidRPr="00D74740" w:rsidR="0066120D" w:rsidRDefault="0066120D" w14:paraId="74E7B180" w14:textId="77777777">
            <w:pPr>
              <w:spacing w:line="276" w:lineRule="auto"/>
              <w:rPr>
                <w:rFonts w:ascii="Arial Narrow" w:hAnsi="Arial Narrow" w:cs="Times New Roman"/>
              </w:rPr>
            </w:pPr>
            <w:r w:rsidRPr="00D74740">
              <w:rPr>
                <w:rFonts w:ascii="Arial Narrow" w:hAnsi="Arial Narrow" w:cs="Times New Roman"/>
              </w:rPr>
              <w:t>I can make reasonable assumptions or perform necessary research to cope with ambiguity and uncertainty in required tasks.</w:t>
            </w:r>
          </w:p>
        </w:tc>
        <w:tc>
          <w:tcPr>
            <w:tcW w:w="1008" w:type="dxa"/>
            <w:tcMar/>
            <w:vAlign w:val="center"/>
          </w:tcPr>
          <w:p w:rsidRPr="00D74740" w:rsidR="0066120D" w:rsidRDefault="0066120D" w14:paraId="77917C26"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2354B95D"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0457EC7F" w14:textId="0E986932">
            <w:pPr>
              <w:spacing w:line="276" w:lineRule="auto"/>
              <w:jc w:val="center"/>
              <w:rPr>
                <w:rFonts w:ascii="Arial Narrow" w:hAnsi="Arial Narrow" w:cs="Times New Roman"/>
              </w:rPr>
            </w:pPr>
            <w:r w:rsidRPr="23A251BA" w:rsidR="561F1AA9">
              <w:rPr>
                <w:rFonts w:ascii="Arial Narrow" w:hAnsi="Arial Narrow" w:cs="Times New Roman"/>
              </w:rPr>
              <w:t>x</w:t>
            </w:r>
          </w:p>
        </w:tc>
        <w:tc>
          <w:tcPr>
            <w:tcW w:w="1008" w:type="dxa"/>
            <w:tcMar/>
            <w:vAlign w:val="center"/>
          </w:tcPr>
          <w:p w:rsidRPr="00D74740" w:rsidR="0066120D" w:rsidRDefault="0066120D" w14:paraId="3C187118"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10B77EF6" w14:textId="77777777">
            <w:pPr>
              <w:spacing w:line="276" w:lineRule="auto"/>
              <w:jc w:val="center"/>
              <w:rPr>
                <w:rFonts w:ascii="Arial Narrow" w:hAnsi="Arial Narrow" w:cs="Times New Roman"/>
              </w:rPr>
            </w:pPr>
          </w:p>
        </w:tc>
      </w:tr>
      <w:tr w:rsidRPr="00D74740" w:rsidR="0066120D" w:rsidTr="23A251BA" w14:paraId="2BE276FA" w14:textId="77777777">
        <w:trPr>
          <w:trHeight w:val="1161"/>
        </w:trPr>
        <w:tc>
          <w:tcPr>
            <w:tcW w:w="0" w:type="auto"/>
            <w:tcMar/>
            <w:vAlign w:val="center"/>
          </w:tcPr>
          <w:p w:rsidRPr="00D74740" w:rsidR="0066120D" w:rsidRDefault="0066120D" w14:paraId="7391F806" w14:textId="77777777">
            <w:pPr>
              <w:spacing w:line="276" w:lineRule="auto"/>
              <w:rPr>
                <w:rFonts w:ascii="Arial Narrow" w:hAnsi="Arial Narrow" w:cs="Times New Roman"/>
              </w:rPr>
            </w:pPr>
            <w:r w:rsidRPr="00D74740">
              <w:rPr>
                <w:rFonts w:ascii="Arial Narrow" w:hAnsi="Arial Narrow" w:cs="Times New Roman"/>
              </w:rPr>
              <w:t>I can apply the fundamentals of cost, price, present value, and other financial metrics.</w:t>
            </w:r>
          </w:p>
        </w:tc>
        <w:tc>
          <w:tcPr>
            <w:tcW w:w="1008" w:type="dxa"/>
            <w:tcMar/>
            <w:vAlign w:val="center"/>
          </w:tcPr>
          <w:p w:rsidRPr="00D74740" w:rsidR="0066120D" w:rsidRDefault="0066120D" w14:paraId="41E4EFC5"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06CF407F"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57E9F924"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4607ABFA" w14:textId="627DD040">
            <w:pPr>
              <w:spacing w:line="276" w:lineRule="auto"/>
              <w:jc w:val="center"/>
              <w:rPr>
                <w:rFonts w:ascii="Arial Narrow" w:hAnsi="Arial Narrow" w:cs="Times New Roman"/>
              </w:rPr>
            </w:pPr>
            <w:r w:rsidRPr="23A251BA" w:rsidR="67E16A9E">
              <w:rPr>
                <w:rFonts w:ascii="Arial Narrow" w:hAnsi="Arial Narrow" w:cs="Times New Roman"/>
              </w:rPr>
              <w:t>x</w:t>
            </w:r>
          </w:p>
        </w:tc>
        <w:tc>
          <w:tcPr>
            <w:tcW w:w="1008" w:type="dxa"/>
            <w:tcMar/>
            <w:vAlign w:val="center"/>
          </w:tcPr>
          <w:p w:rsidRPr="00D74740" w:rsidR="0066120D" w:rsidRDefault="0066120D" w14:paraId="2F5D5DC1" w14:textId="77777777">
            <w:pPr>
              <w:spacing w:line="276" w:lineRule="auto"/>
              <w:jc w:val="center"/>
              <w:rPr>
                <w:rFonts w:ascii="Arial Narrow" w:hAnsi="Arial Narrow" w:cs="Times New Roman"/>
              </w:rPr>
            </w:pPr>
          </w:p>
        </w:tc>
      </w:tr>
      <w:tr w:rsidRPr="00D74740" w:rsidR="0066120D" w:rsidTr="23A251BA" w14:paraId="180B0C1B" w14:textId="77777777">
        <w:trPr>
          <w:trHeight w:val="1161"/>
        </w:trPr>
        <w:tc>
          <w:tcPr>
            <w:tcW w:w="0" w:type="auto"/>
            <w:tcMar/>
            <w:vAlign w:val="center"/>
          </w:tcPr>
          <w:p w:rsidRPr="00D74740" w:rsidR="0066120D" w:rsidRDefault="0066120D" w14:paraId="29FB21B3" w14:textId="77777777">
            <w:pPr>
              <w:spacing w:line="276" w:lineRule="auto"/>
              <w:rPr>
                <w:rFonts w:ascii="Arial Narrow" w:hAnsi="Arial Narrow" w:cs="Times New Roman"/>
              </w:rPr>
            </w:pPr>
            <w:r w:rsidRPr="00D74740">
              <w:rPr>
                <w:rFonts w:ascii="Arial Narrow" w:hAnsi="Arial Narrow" w:cs="Times New Roman"/>
              </w:rPr>
              <w:t xml:space="preserve">I can manage group projects and interpersonal relations, </w:t>
            </w:r>
            <w:proofErr w:type="gramStart"/>
            <w:r w:rsidRPr="00D74740">
              <w:rPr>
                <w:rFonts w:ascii="Arial Narrow" w:hAnsi="Arial Narrow" w:cs="Times New Roman"/>
              </w:rPr>
              <w:t>especially</w:t>
            </w:r>
            <w:proofErr w:type="gramEnd"/>
            <w:r w:rsidRPr="00D74740">
              <w:rPr>
                <w:rFonts w:ascii="Arial Narrow" w:hAnsi="Arial Narrow" w:cs="Times New Roman"/>
              </w:rPr>
              <w:t xml:space="preserve"> building project management skills, preparing agendas, and diagnosing team dynamics.</w:t>
            </w:r>
          </w:p>
        </w:tc>
        <w:tc>
          <w:tcPr>
            <w:tcW w:w="1008" w:type="dxa"/>
            <w:tcMar/>
            <w:vAlign w:val="center"/>
          </w:tcPr>
          <w:p w:rsidRPr="00D74740" w:rsidR="0066120D" w:rsidRDefault="0066120D" w14:paraId="22489171"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5500657B"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0B41F9D3" w14:textId="5F4F2E9D">
            <w:pPr>
              <w:spacing w:line="276" w:lineRule="auto"/>
              <w:jc w:val="center"/>
              <w:rPr>
                <w:rFonts w:ascii="Arial Narrow" w:hAnsi="Arial Narrow" w:cs="Times New Roman"/>
              </w:rPr>
            </w:pPr>
            <w:r w:rsidRPr="23A251BA" w:rsidR="0D855E2F">
              <w:rPr>
                <w:rFonts w:ascii="Arial Narrow" w:hAnsi="Arial Narrow" w:cs="Times New Roman"/>
              </w:rPr>
              <w:t>x</w:t>
            </w:r>
          </w:p>
        </w:tc>
        <w:tc>
          <w:tcPr>
            <w:tcW w:w="1008" w:type="dxa"/>
            <w:tcMar/>
            <w:vAlign w:val="center"/>
          </w:tcPr>
          <w:p w:rsidRPr="00D74740" w:rsidR="0066120D" w:rsidRDefault="0066120D" w14:paraId="7D19DAD5"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63ED0CA5" w14:textId="77777777">
            <w:pPr>
              <w:spacing w:line="276" w:lineRule="auto"/>
              <w:jc w:val="center"/>
              <w:rPr>
                <w:rFonts w:ascii="Arial Narrow" w:hAnsi="Arial Narrow" w:cs="Times New Roman"/>
              </w:rPr>
            </w:pPr>
          </w:p>
        </w:tc>
      </w:tr>
      <w:tr w:rsidRPr="00D74740" w:rsidR="0066120D" w:rsidTr="23A251BA" w14:paraId="7DE70D50" w14:textId="77777777">
        <w:trPr>
          <w:trHeight w:val="1161"/>
        </w:trPr>
        <w:tc>
          <w:tcPr>
            <w:tcW w:w="0" w:type="auto"/>
            <w:tcMar/>
            <w:vAlign w:val="center"/>
          </w:tcPr>
          <w:p w:rsidRPr="00D74740" w:rsidR="0066120D" w:rsidRDefault="0066120D" w14:paraId="7ADC2C71" w14:textId="77777777">
            <w:pPr>
              <w:spacing w:line="276" w:lineRule="auto"/>
              <w:rPr>
                <w:rFonts w:ascii="Arial Narrow" w:hAnsi="Arial Narrow" w:cs="Times New Roman"/>
              </w:rPr>
            </w:pPr>
            <w:r w:rsidRPr="00D74740">
              <w:rPr>
                <w:rFonts w:ascii="Arial Narrow" w:hAnsi="Arial Narrow" w:cs="Times New Roman"/>
              </w:rPr>
              <w:t>I can professionally communicate complex engineering decisions following an economic analysis.</w:t>
            </w:r>
          </w:p>
        </w:tc>
        <w:tc>
          <w:tcPr>
            <w:tcW w:w="1008" w:type="dxa"/>
            <w:tcMar/>
            <w:vAlign w:val="center"/>
          </w:tcPr>
          <w:p w:rsidRPr="00D74740" w:rsidR="0066120D" w:rsidRDefault="0066120D" w14:paraId="6BA1D393"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3A3E973A"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0E3C6A69" w14:textId="1896C888">
            <w:pPr>
              <w:spacing w:line="276" w:lineRule="auto"/>
              <w:jc w:val="center"/>
              <w:rPr>
                <w:rFonts w:ascii="Arial Narrow" w:hAnsi="Arial Narrow" w:cs="Times New Roman"/>
              </w:rPr>
            </w:pPr>
            <w:r w:rsidRPr="23A251BA" w:rsidR="40D694AF">
              <w:rPr>
                <w:rFonts w:ascii="Arial Narrow" w:hAnsi="Arial Narrow" w:cs="Times New Roman"/>
              </w:rPr>
              <w:t>x</w:t>
            </w:r>
          </w:p>
        </w:tc>
        <w:tc>
          <w:tcPr>
            <w:tcW w:w="1008" w:type="dxa"/>
            <w:tcMar/>
            <w:vAlign w:val="center"/>
          </w:tcPr>
          <w:p w:rsidRPr="00D74740" w:rsidR="0066120D" w:rsidRDefault="0066120D" w14:paraId="3ECAE58F" w14:textId="77777777">
            <w:pPr>
              <w:spacing w:line="276" w:lineRule="auto"/>
              <w:jc w:val="center"/>
              <w:rPr>
                <w:rFonts w:ascii="Arial Narrow" w:hAnsi="Arial Narrow" w:cs="Times New Roman"/>
              </w:rPr>
            </w:pPr>
          </w:p>
        </w:tc>
        <w:tc>
          <w:tcPr>
            <w:tcW w:w="1008" w:type="dxa"/>
            <w:tcMar/>
            <w:vAlign w:val="center"/>
          </w:tcPr>
          <w:p w:rsidRPr="00D74740" w:rsidR="0066120D" w:rsidRDefault="0066120D" w14:paraId="08D56742" w14:textId="77777777">
            <w:pPr>
              <w:spacing w:line="276" w:lineRule="auto"/>
              <w:jc w:val="center"/>
              <w:rPr>
                <w:rFonts w:ascii="Arial Narrow" w:hAnsi="Arial Narrow" w:cs="Times New Roman"/>
              </w:rPr>
            </w:pPr>
          </w:p>
        </w:tc>
      </w:tr>
    </w:tbl>
    <w:p w:rsidRPr="00D74740" w:rsidR="0066120D" w:rsidP="0066120D" w:rsidRDefault="0066120D" w14:paraId="23F6BB10" w14:textId="77777777">
      <w:pPr>
        <w:spacing w:after="0" w:line="240" w:lineRule="auto"/>
        <w:rPr>
          <w:rFonts w:ascii="Arial Narrow" w:hAnsi="Arial Narrow" w:cs="Times New Roman"/>
        </w:rPr>
      </w:pPr>
    </w:p>
    <w:p w:rsidRPr="00D74740" w:rsidR="0066120D" w:rsidP="0066120D" w:rsidRDefault="0066120D" w14:paraId="4B73182C" w14:textId="77777777">
      <w:pPr>
        <w:rPr>
          <w:rFonts w:ascii="Arial Narrow" w:hAnsi="Arial Narrow"/>
          <w:b/>
          <w:bCs/>
          <w:sz w:val="24"/>
          <w:szCs w:val="24"/>
        </w:rPr>
      </w:pPr>
      <w:r w:rsidRPr="00D74740">
        <w:rPr>
          <w:rFonts w:ascii="Arial Narrow" w:hAnsi="Arial Narrow"/>
          <w:b/>
          <w:bCs/>
          <w:sz w:val="24"/>
          <w:szCs w:val="24"/>
        </w:rPr>
        <w:br w:type="page"/>
      </w:r>
    </w:p>
    <w:p w:rsidRPr="00D74740" w:rsidR="0066120D" w:rsidP="0066120D" w:rsidRDefault="0066120D" w14:paraId="19733524" w14:textId="77777777">
      <w:pPr>
        <w:jc w:val="center"/>
        <w:rPr>
          <w:rFonts w:ascii="Arial Narrow" w:hAnsi="Arial Narrow"/>
          <w:b/>
          <w:bCs/>
          <w:sz w:val="24"/>
          <w:szCs w:val="24"/>
        </w:rPr>
        <w:sectPr w:rsidRPr="00D74740" w:rsidR="0066120D" w:rsidSect="00DA7287">
          <w:headerReference w:type="default" r:id="rId17"/>
          <w:pgSz w:w="12240" w:h="15840" w:orient="portrait" w:code="1"/>
          <w:pgMar w:top="1440" w:right="1440" w:bottom="1440" w:left="1440" w:header="432" w:footer="432" w:gutter="0"/>
          <w:cols w:space="720"/>
          <w:docGrid w:linePitch="360"/>
        </w:sectPr>
      </w:pPr>
    </w:p>
    <w:p w:rsidRPr="00D74740" w:rsidR="0066120D" w:rsidP="005D3440" w:rsidRDefault="0066120D" w14:paraId="73CA61CB" w14:textId="252B11A4">
      <w:pPr>
        <w:pStyle w:val="Heading2"/>
      </w:pPr>
      <w:bookmarkStart w:name="_Toc159396327" w:id="86"/>
      <w:r w:rsidRPr="00D74740">
        <w:t xml:space="preserve">Self-Reflection </w:t>
      </w:r>
      <w:r w:rsidR="005D3440">
        <w:t>R</w:t>
      </w:r>
      <w:r w:rsidRPr="00D74740">
        <w:t>ubric</w:t>
      </w:r>
      <w:bookmarkEnd w:id="86"/>
      <w:r w:rsidRPr="00D74740">
        <w:t xml:space="preserve"> </w:t>
      </w:r>
    </w:p>
    <w:tbl>
      <w:tblPr>
        <w:tblStyle w:val="PlainTable1"/>
        <w:tblW w:w="5000" w:type="pct"/>
        <w:tblLayout w:type="fixed"/>
        <w:tblLook w:val="04A0" w:firstRow="1" w:lastRow="0" w:firstColumn="1" w:lastColumn="0" w:noHBand="0" w:noVBand="1"/>
      </w:tblPr>
      <w:tblGrid>
        <w:gridCol w:w="1059"/>
        <w:gridCol w:w="1906"/>
        <w:gridCol w:w="1528"/>
        <w:gridCol w:w="2251"/>
        <w:gridCol w:w="2971"/>
        <w:gridCol w:w="3235"/>
      </w:tblGrid>
      <w:tr w:rsidRPr="00D74740" w:rsidR="0066120D" w:rsidTr="00BB70BB" w14:paraId="10E8A59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rsidRPr="00D74740" w:rsidR="0066120D" w:rsidRDefault="0066120D" w14:paraId="3616A008" w14:textId="77777777">
            <w:pPr>
              <w:rPr>
                <w:rFonts w:ascii="Arial Narrow" w:hAnsi="Arial Narrow"/>
                <w:sz w:val="16"/>
                <w:szCs w:val="16"/>
              </w:rPr>
            </w:pPr>
          </w:p>
        </w:tc>
        <w:tc>
          <w:tcPr>
            <w:tcW w:w="736" w:type="pct"/>
          </w:tcPr>
          <w:p w:rsidRPr="00D74740" w:rsidR="0066120D" w:rsidRDefault="0066120D" w14:paraId="1D063357"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Level 0</w:t>
            </w:r>
          </w:p>
        </w:tc>
        <w:tc>
          <w:tcPr>
            <w:tcW w:w="590" w:type="pct"/>
          </w:tcPr>
          <w:p w:rsidRPr="00D74740" w:rsidR="0066120D" w:rsidRDefault="0066120D" w14:paraId="11EC61AE"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Level 1</w:t>
            </w:r>
          </w:p>
        </w:tc>
        <w:tc>
          <w:tcPr>
            <w:tcW w:w="869" w:type="pct"/>
          </w:tcPr>
          <w:p w:rsidRPr="00D74740" w:rsidR="0066120D" w:rsidRDefault="0066120D" w14:paraId="346C1838"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Level 2</w:t>
            </w:r>
          </w:p>
        </w:tc>
        <w:tc>
          <w:tcPr>
            <w:tcW w:w="1147" w:type="pct"/>
          </w:tcPr>
          <w:p w:rsidRPr="00D74740" w:rsidR="0066120D" w:rsidRDefault="0066120D" w14:paraId="31E9E52D"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Level 3</w:t>
            </w:r>
          </w:p>
        </w:tc>
        <w:tc>
          <w:tcPr>
            <w:tcW w:w="1249" w:type="pct"/>
          </w:tcPr>
          <w:p w:rsidRPr="00D74740" w:rsidR="0066120D" w:rsidRDefault="0066120D" w14:paraId="7509B81A" w14:textId="77777777">
            <w:pPr>
              <w:cnfStyle w:val="100000000000" w:firstRow="1"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Level 4</w:t>
            </w:r>
          </w:p>
        </w:tc>
      </w:tr>
      <w:tr w:rsidRPr="00D74740" w:rsidR="0066120D" w:rsidTr="00BB70BB" w14:paraId="02C74EA5" w14:textId="77777777">
        <w:trPr>
          <w:cnfStyle w:val="000000100000" w:firstRow="0" w:lastRow="0" w:firstColumn="0" w:lastColumn="0" w:oddVBand="0" w:evenVBand="0" w:oddHBand="1"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409" w:type="pct"/>
          </w:tcPr>
          <w:p w:rsidRPr="00D74740" w:rsidR="0066120D" w:rsidRDefault="0066120D" w14:paraId="4825A4A4" w14:textId="77777777">
            <w:pPr>
              <w:rPr>
                <w:rFonts w:ascii="Arial Narrow" w:hAnsi="Arial Narrow"/>
                <w:sz w:val="16"/>
                <w:szCs w:val="16"/>
              </w:rPr>
            </w:pPr>
            <w:r w:rsidRPr="00D74740">
              <w:rPr>
                <w:rFonts w:ascii="Arial Narrow" w:hAnsi="Arial Narrow"/>
                <w:sz w:val="16"/>
                <w:szCs w:val="16"/>
              </w:rPr>
              <w:t xml:space="preserve">Description </w:t>
            </w:r>
          </w:p>
          <w:p w:rsidRPr="00D74740" w:rsidR="0066120D" w:rsidRDefault="0066120D" w14:paraId="6729FB0C" w14:textId="77777777">
            <w:pPr>
              <w:rPr>
                <w:rFonts w:ascii="Arial Narrow" w:hAnsi="Arial Narrow"/>
                <w:sz w:val="16"/>
                <w:szCs w:val="16"/>
              </w:rPr>
            </w:pPr>
            <w:r w:rsidRPr="00D74740">
              <w:rPr>
                <w:rFonts w:ascii="Arial Narrow" w:hAnsi="Arial Narrow"/>
                <w:sz w:val="16"/>
                <w:szCs w:val="16"/>
              </w:rPr>
              <w:t>(0.25/5)</w:t>
            </w:r>
          </w:p>
        </w:tc>
        <w:tc>
          <w:tcPr>
            <w:tcW w:w="736" w:type="pct"/>
          </w:tcPr>
          <w:p w:rsidRPr="00D74740" w:rsidR="0066120D" w:rsidRDefault="0066120D" w14:paraId="5090E289"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No description of the project is given.</w:t>
            </w:r>
          </w:p>
        </w:tc>
        <w:tc>
          <w:tcPr>
            <w:tcW w:w="590" w:type="pct"/>
          </w:tcPr>
          <w:p w:rsidRPr="00D74740" w:rsidR="0066120D" w:rsidRDefault="0066120D" w14:paraId="614F802D"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Description of the project does not include personal perspective.</w:t>
            </w:r>
          </w:p>
        </w:tc>
        <w:tc>
          <w:tcPr>
            <w:tcW w:w="869" w:type="pct"/>
          </w:tcPr>
          <w:p w:rsidRPr="00D74740" w:rsidR="0066120D" w:rsidRDefault="0066120D" w14:paraId="41F53974"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Description of the project is thorough, but it is written in a poor, confusing, or vague manner.</w:t>
            </w:r>
          </w:p>
        </w:tc>
        <w:tc>
          <w:tcPr>
            <w:tcW w:w="1147" w:type="pct"/>
          </w:tcPr>
          <w:p w:rsidRPr="00D74740" w:rsidR="0066120D" w:rsidRDefault="0066120D" w14:paraId="77AA01B0"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Description of the project is thorough and well written. It includes responsibilities, contributions, others’ contributions, and goal.</w:t>
            </w:r>
          </w:p>
        </w:tc>
        <w:tc>
          <w:tcPr>
            <w:tcW w:w="1249" w:type="pct"/>
          </w:tcPr>
          <w:p w:rsidRPr="00D74740" w:rsidR="0066120D" w:rsidRDefault="0066120D" w14:paraId="500FA204"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p>
        </w:tc>
      </w:tr>
      <w:tr w:rsidRPr="00D74740" w:rsidR="0066120D" w:rsidTr="00BB70BB" w14:paraId="53D70D3B" w14:textId="77777777">
        <w:trPr>
          <w:trHeight w:val="971"/>
        </w:trPr>
        <w:tc>
          <w:tcPr>
            <w:cnfStyle w:val="001000000000" w:firstRow="0" w:lastRow="0" w:firstColumn="1" w:lastColumn="0" w:oddVBand="0" w:evenVBand="0" w:oddHBand="0" w:evenHBand="0" w:firstRowFirstColumn="0" w:firstRowLastColumn="0" w:lastRowFirstColumn="0" w:lastRowLastColumn="0"/>
            <w:tcW w:w="409" w:type="pct"/>
          </w:tcPr>
          <w:p w:rsidRPr="00D74740" w:rsidR="0066120D" w:rsidRDefault="0066120D" w14:paraId="3320C597" w14:textId="77777777">
            <w:pPr>
              <w:rPr>
                <w:rFonts w:ascii="Arial Narrow" w:hAnsi="Arial Narrow"/>
                <w:sz w:val="16"/>
                <w:szCs w:val="16"/>
              </w:rPr>
            </w:pPr>
            <w:r w:rsidRPr="00D74740">
              <w:rPr>
                <w:rFonts w:ascii="Arial Narrow" w:hAnsi="Arial Narrow"/>
                <w:sz w:val="16"/>
                <w:szCs w:val="16"/>
              </w:rPr>
              <w:t xml:space="preserve">Feelings </w:t>
            </w:r>
          </w:p>
          <w:p w:rsidRPr="00D74740" w:rsidR="0066120D" w:rsidRDefault="0066120D" w14:paraId="0B490DCC" w14:textId="77777777">
            <w:pPr>
              <w:rPr>
                <w:rFonts w:ascii="Arial Narrow" w:hAnsi="Arial Narrow"/>
                <w:sz w:val="16"/>
                <w:szCs w:val="16"/>
              </w:rPr>
            </w:pPr>
            <w:r w:rsidRPr="00D74740">
              <w:rPr>
                <w:rFonts w:ascii="Arial Narrow" w:hAnsi="Arial Narrow"/>
                <w:sz w:val="16"/>
                <w:szCs w:val="16"/>
              </w:rPr>
              <w:t>(0.5/5)</w:t>
            </w:r>
          </w:p>
        </w:tc>
        <w:tc>
          <w:tcPr>
            <w:tcW w:w="736" w:type="pct"/>
          </w:tcPr>
          <w:p w:rsidRPr="00D74740" w:rsidR="0066120D" w:rsidRDefault="0066120D" w14:paraId="0CA310B9"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No description of thoughts and feelings was given.</w:t>
            </w:r>
          </w:p>
        </w:tc>
        <w:tc>
          <w:tcPr>
            <w:tcW w:w="590" w:type="pct"/>
          </w:tcPr>
          <w:p w:rsidRPr="00D74740" w:rsidR="0066120D" w:rsidRDefault="0066120D" w14:paraId="66C532DD"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Description of thoughts and feelings is surface level and does not contribute to personal reflection.</w:t>
            </w:r>
          </w:p>
        </w:tc>
        <w:tc>
          <w:tcPr>
            <w:tcW w:w="869" w:type="pct"/>
          </w:tcPr>
          <w:p w:rsidRPr="00D74740" w:rsidR="0066120D" w:rsidRDefault="0066120D" w14:paraId="363D4830"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Description of thoughts and feelings is thorough, but it is written in a poor, confusing, or vague manner or does not contribute to personal reflection.</w:t>
            </w:r>
          </w:p>
        </w:tc>
        <w:tc>
          <w:tcPr>
            <w:tcW w:w="1147" w:type="pct"/>
          </w:tcPr>
          <w:p w:rsidRPr="00D74740" w:rsidR="0066120D" w:rsidRDefault="0066120D" w14:paraId="68073599"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Description of thoughts and feelings is thorough, well written and contributes to personal reflection. The section does not consider expectations or earlier experiences in the course</w:t>
            </w:r>
            <w:r>
              <w:rPr>
                <w:rFonts w:ascii="Arial Narrow" w:hAnsi="Arial Narrow"/>
                <w:sz w:val="16"/>
                <w:szCs w:val="16"/>
              </w:rPr>
              <w:t>.</w:t>
            </w:r>
          </w:p>
        </w:tc>
        <w:tc>
          <w:tcPr>
            <w:tcW w:w="1249" w:type="pct"/>
          </w:tcPr>
          <w:p w:rsidRPr="00D74740" w:rsidR="0066120D" w:rsidRDefault="0066120D" w14:paraId="77A01874"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 xml:space="preserve">Description of thoughts and feelings is thorough, meaningful, well written and contributes to personal reflection. It includes feelings at the beginning of the project, expectations and mentions the inputs of earlier experiences in the </w:t>
            </w:r>
            <w:r>
              <w:rPr>
                <w:rFonts w:ascii="Arial Narrow" w:hAnsi="Arial Narrow"/>
                <w:sz w:val="16"/>
                <w:szCs w:val="16"/>
              </w:rPr>
              <w:t>course.</w:t>
            </w:r>
          </w:p>
        </w:tc>
      </w:tr>
      <w:tr w:rsidRPr="00D74740" w:rsidR="0066120D" w:rsidTr="00BB70BB" w14:paraId="6710DC54" w14:textId="77777777">
        <w:trPr>
          <w:cnfStyle w:val="000000100000" w:firstRow="0" w:lastRow="0" w:firstColumn="0" w:lastColumn="0" w:oddVBand="0" w:evenVBand="0" w:oddHBand="1"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409" w:type="pct"/>
          </w:tcPr>
          <w:p w:rsidRPr="00D74740" w:rsidR="0066120D" w:rsidRDefault="0066120D" w14:paraId="7C236A45" w14:textId="77777777">
            <w:pPr>
              <w:rPr>
                <w:rFonts w:ascii="Arial Narrow" w:hAnsi="Arial Narrow"/>
                <w:sz w:val="16"/>
                <w:szCs w:val="16"/>
              </w:rPr>
            </w:pPr>
            <w:r w:rsidRPr="00D74740">
              <w:rPr>
                <w:rFonts w:ascii="Arial Narrow" w:hAnsi="Arial Narrow"/>
                <w:sz w:val="16"/>
                <w:szCs w:val="16"/>
              </w:rPr>
              <w:t xml:space="preserve">Evaluation </w:t>
            </w:r>
          </w:p>
          <w:p w:rsidRPr="00D74740" w:rsidR="0066120D" w:rsidRDefault="0066120D" w14:paraId="75B0D119" w14:textId="77777777">
            <w:pPr>
              <w:rPr>
                <w:rFonts w:ascii="Arial Narrow" w:hAnsi="Arial Narrow"/>
                <w:sz w:val="16"/>
                <w:szCs w:val="16"/>
              </w:rPr>
            </w:pPr>
            <w:r w:rsidRPr="00D74740">
              <w:rPr>
                <w:rFonts w:ascii="Arial Narrow" w:hAnsi="Arial Narrow"/>
                <w:sz w:val="16"/>
                <w:szCs w:val="16"/>
              </w:rPr>
              <w:t>(1/5)</w:t>
            </w:r>
          </w:p>
        </w:tc>
        <w:tc>
          <w:tcPr>
            <w:tcW w:w="736" w:type="pct"/>
          </w:tcPr>
          <w:p w:rsidRPr="00D74740" w:rsidR="0066120D" w:rsidRDefault="0066120D" w14:paraId="1B52ABFD"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No evaluation of what was positive and negative was given.</w:t>
            </w:r>
          </w:p>
        </w:tc>
        <w:tc>
          <w:tcPr>
            <w:tcW w:w="590" w:type="pct"/>
          </w:tcPr>
          <w:p w:rsidRPr="00D74740" w:rsidR="0066120D" w:rsidRDefault="0066120D" w14:paraId="4D9CBEC8"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Evaluation of what was positive and negative is surface level and does not contribute to personal reflection.</w:t>
            </w:r>
          </w:p>
        </w:tc>
        <w:tc>
          <w:tcPr>
            <w:tcW w:w="869" w:type="pct"/>
          </w:tcPr>
          <w:p w:rsidRPr="00D74740" w:rsidR="0066120D" w:rsidRDefault="0066120D" w14:paraId="114FEF80"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Evaluation of what was positive and negative about the experience is thorough, but it is written in a poor, confusing, or vague manner or does not contribute to personal reflection.</w:t>
            </w:r>
          </w:p>
        </w:tc>
        <w:tc>
          <w:tcPr>
            <w:tcW w:w="1147" w:type="pct"/>
          </w:tcPr>
          <w:p w:rsidRPr="00D74740" w:rsidR="0066120D" w:rsidRDefault="0066120D" w14:paraId="42A3CA1B"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 xml:space="preserve">Evaluation of what was positive and negative about the experience is thorough, well written and </w:t>
            </w:r>
            <w:proofErr w:type="gramStart"/>
            <w:r w:rsidRPr="00D74740">
              <w:rPr>
                <w:rFonts w:ascii="Arial Narrow" w:hAnsi="Arial Narrow"/>
                <w:sz w:val="16"/>
                <w:szCs w:val="16"/>
              </w:rPr>
              <w:t>contribute</w:t>
            </w:r>
            <w:proofErr w:type="gramEnd"/>
            <w:r w:rsidRPr="00D74740">
              <w:rPr>
                <w:rFonts w:ascii="Arial Narrow" w:hAnsi="Arial Narrow"/>
                <w:sz w:val="16"/>
                <w:szCs w:val="16"/>
              </w:rPr>
              <w:t xml:space="preserve"> to personal reflection. The section does not consider expectations or aspects of 3PX3 course that helped in prepared students.</w:t>
            </w:r>
          </w:p>
        </w:tc>
        <w:tc>
          <w:tcPr>
            <w:tcW w:w="1249" w:type="pct"/>
          </w:tcPr>
          <w:p w:rsidRPr="00D74740" w:rsidR="0066120D" w:rsidRDefault="0066120D" w14:paraId="208D4806"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 xml:space="preserve">Evaluation of what was positive and negative about the experience is thorough, meaningful, well written and contributes to personal reflection. It includes expectations, positive aspects, aspects that could be improved and aspects of </w:t>
            </w:r>
            <w:proofErr w:type="gramStart"/>
            <w:r w:rsidRPr="00D74740">
              <w:rPr>
                <w:rFonts w:ascii="Arial Narrow" w:hAnsi="Arial Narrow"/>
                <w:sz w:val="16"/>
                <w:szCs w:val="16"/>
              </w:rPr>
              <w:t>3PX3</w:t>
            </w:r>
            <w:proofErr w:type="gramEnd"/>
            <w:r w:rsidRPr="00D74740">
              <w:rPr>
                <w:rFonts w:ascii="Arial Narrow" w:hAnsi="Arial Narrow"/>
                <w:sz w:val="16"/>
                <w:szCs w:val="16"/>
              </w:rPr>
              <w:t xml:space="preserve"> course that helped in prepare students. </w:t>
            </w:r>
          </w:p>
        </w:tc>
      </w:tr>
      <w:tr w:rsidRPr="00D74740" w:rsidR="0066120D" w:rsidTr="00BB70BB" w14:paraId="6F91DF1B" w14:textId="77777777">
        <w:trPr>
          <w:trHeight w:val="1097"/>
        </w:trPr>
        <w:tc>
          <w:tcPr>
            <w:cnfStyle w:val="001000000000" w:firstRow="0" w:lastRow="0" w:firstColumn="1" w:lastColumn="0" w:oddVBand="0" w:evenVBand="0" w:oddHBand="0" w:evenHBand="0" w:firstRowFirstColumn="0" w:firstRowLastColumn="0" w:lastRowFirstColumn="0" w:lastRowLastColumn="0"/>
            <w:tcW w:w="409" w:type="pct"/>
          </w:tcPr>
          <w:p w:rsidRPr="00D74740" w:rsidR="0066120D" w:rsidRDefault="0066120D" w14:paraId="0CE16DAB" w14:textId="77777777">
            <w:pPr>
              <w:rPr>
                <w:rFonts w:ascii="Arial Narrow" w:hAnsi="Arial Narrow"/>
                <w:sz w:val="16"/>
                <w:szCs w:val="16"/>
              </w:rPr>
            </w:pPr>
            <w:r w:rsidRPr="00D74740">
              <w:rPr>
                <w:rFonts w:ascii="Arial Narrow" w:hAnsi="Arial Narrow"/>
                <w:sz w:val="16"/>
                <w:szCs w:val="16"/>
              </w:rPr>
              <w:t xml:space="preserve">Analysis </w:t>
            </w:r>
          </w:p>
          <w:p w:rsidRPr="00D74740" w:rsidR="0066120D" w:rsidRDefault="0066120D" w14:paraId="3F38E2DB" w14:textId="77777777">
            <w:pPr>
              <w:rPr>
                <w:rFonts w:ascii="Arial Narrow" w:hAnsi="Arial Narrow"/>
                <w:sz w:val="16"/>
                <w:szCs w:val="16"/>
              </w:rPr>
            </w:pPr>
            <w:r w:rsidRPr="00D74740">
              <w:rPr>
                <w:rFonts w:ascii="Arial Narrow" w:hAnsi="Arial Narrow"/>
                <w:sz w:val="16"/>
                <w:szCs w:val="16"/>
              </w:rPr>
              <w:t>(1/5)</w:t>
            </w:r>
          </w:p>
        </w:tc>
        <w:tc>
          <w:tcPr>
            <w:tcW w:w="736" w:type="pct"/>
          </w:tcPr>
          <w:p w:rsidRPr="00D74740" w:rsidR="0066120D" w:rsidRDefault="0066120D" w14:paraId="0463CC12"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No analysis of what was positive and negative was given.</w:t>
            </w:r>
          </w:p>
        </w:tc>
        <w:tc>
          <w:tcPr>
            <w:tcW w:w="590" w:type="pct"/>
          </w:tcPr>
          <w:p w:rsidRPr="00D74740" w:rsidR="0066120D" w:rsidRDefault="0066120D" w14:paraId="03988038"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Analysis is surface level and does not contribute to personal reflection.</w:t>
            </w:r>
          </w:p>
        </w:tc>
        <w:tc>
          <w:tcPr>
            <w:tcW w:w="869" w:type="pct"/>
          </w:tcPr>
          <w:p w:rsidRPr="00D74740" w:rsidR="0066120D" w:rsidRDefault="0066120D" w14:paraId="0C7BA83B"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Analysis is meaningful and thoughtful, but it is written in a poor, confusing, or vague manner or does not contribute to personal reflection.</w:t>
            </w:r>
          </w:p>
        </w:tc>
        <w:tc>
          <w:tcPr>
            <w:tcW w:w="1147" w:type="pct"/>
          </w:tcPr>
          <w:p w:rsidRPr="00D74740" w:rsidR="0066120D" w:rsidRDefault="0066120D" w14:paraId="7EF1A8A3"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Analysis is meaningful and thoughtful, well written and contributes to personal reflection. The section does not consider past experiences or clear reference to the ILOs</w:t>
            </w:r>
          </w:p>
        </w:tc>
        <w:tc>
          <w:tcPr>
            <w:tcW w:w="1249" w:type="pct"/>
          </w:tcPr>
          <w:p w:rsidRPr="00D74740" w:rsidR="0066120D" w:rsidRDefault="0066120D" w14:paraId="17DF60D1"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 xml:space="preserve">Includes meaningful and thoughtful analysis from the student’s experience, is well written, and contributes to personal reflection. It includes </w:t>
            </w:r>
            <w:proofErr w:type="gramStart"/>
            <w:r w:rsidRPr="00D74740">
              <w:rPr>
                <w:rFonts w:ascii="Arial Narrow" w:hAnsi="Arial Narrow"/>
                <w:sz w:val="16"/>
                <w:szCs w:val="16"/>
              </w:rPr>
              <w:t>students’</w:t>
            </w:r>
            <w:proofErr w:type="gramEnd"/>
            <w:r w:rsidRPr="00D74740">
              <w:rPr>
                <w:rFonts w:ascii="Arial Narrow" w:hAnsi="Arial Narrow"/>
                <w:sz w:val="16"/>
                <w:szCs w:val="16"/>
              </w:rPr>
              <w:t xml:space="preserve"> past experiences and clear reference to the ILOs, reflecting on those that helped the most and those that did not helped as much as the student expected. </w:t>
            </w:r>
          </w:p>
        </w:tc>
      </w:tr>
      <w:tr w:rsidRPr="00D74740" w:rsidR="0066120D" w:rsidTr="00BB70BB" w14:paraId="63D80B7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9" w:type="pct"/>
          </w:tcPr>
          <w:p w:rsidRPr="00D74740" w:rsidR="0066120D" w:rsidRDefault="0066120D" w14:paraId="4A28FCF4" w14:textId="77777777">
            <w:pPr>
              <w:rPr>
                <w:rFonts w:ascii="Arial Narrow" w:hAnsi="Arial Narrow"/>
                <w:sz w:val="16"/>
                <w:szCs w:val="16"/>
              </w:rPr>
            </w:pPr>
            <w:r w:rsidRPr="00D74740">
              <w:rPr>
                <w:rFonts w:ascii="Arial Narrow" w:hAnsi="Arial Narrow"/>
                <w:sz w:val="16"/>
                <w:szCs w:val="16"/>
              </w:rPr>
              <w:t xml:space="preserve">Conclusion </w:t>
            </w:r>
          </w:p>
          <w:p w:rsidRPr="00D74740" w:rsidR="0066120D" w:rsidRDefault="0066120D" w14:paraId="217CF715" w14:textId="77777777">
            <w:pPr>
              <w:rPr>
                <w:rFonts w:ascii="Arial Narrow" w:hAnsi="Arial Narrow"/>
                <w:sz w:val="16"/>
                <w:szCs w:val="16"/>
              </w:rPr>
            </w:pPr>
            <w:r w:rsidRPr="00D74740">
              <w:rPr>
                <w:rFonts w:ascii="Arial Narrow" w:hAnsi="Arial Narrow"/>
                <w:sz w:val="16"/>
                <w:szCs w:val="16"/>
              </w:rPr>
              <w:t>(1/5)</w:t>
            </w:r>
          </w:p>
        </w:tc>
        <w:tc>
          <w:tcPr>
            <w:tcW w:w="736" w:type="pct"/>
          </w:tcPr>
          <w:p w:rsidRPr="00D74740" w:rsidR="0066120D" w:rsidRDefault="0066120D" w14:paraId="521F9D52"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No reflection on what student learned from the experience was given.</w:t>
            </w:r>
          </w:p>
        </w:tc>
        <w:tc>
          <w:tcPr>
            <w:tcW w:w="590" w:type="pct"/>
          </w:tcPr>
          <w:p w:rsidRPr="00D74740" w:rsidR="0066120D" w:rsidRDefault="0066120D" w14:paraId="21E33193"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Reflection on what was learned is surface level and does not contribute to personal reflection.</w:t>
            </w:r>
          </w:p>
        </w:tc>
        <w:tc>
          <w:tcPr>
            <w:tcW w:w="869" w:type="pct"/>
          </w:tcPr>
          <w:p w:rsidRPr="00D74740" w:rsidR="0066120D" w:rsidRDefault="0066120D" w14:paraId="23F1A5A0"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Reflection on what was learned is meaningful and thorough, but it is written in a poor, confusing, or vague manner or does not contribute to personal reflection.</w:t>
            </w:r>
          </w:p>
        </w:tc>
        <w:tc>
          <w:tcPr>
            <w:tcW w:w="1147" w:type="pct"/>
          </w:tcPr>
          <w:p w:rsidRPr="00D74740" w:rsidR="0066120D" w:rsidRDefault="0066120D" w14:paraId="086BC112"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Reflection on what was learned is meaningful and thorough, well written and contributes to personal reflection. The section does not consider valuable skills/techniques or what student would do similarly or different in the future.</w:t>
            </w:r>
          </w:p>
        </w:tc>
        <w:tc>
          <w:tcPr>
            <w:tcW w:w="1249" w:type="pct"/>
          </w:tcPr>
          <w:p w:rsidRPr="00D74740" w:rsidR="0066120D" w:rsidRDefault="0066120D" w14:paraId="28DA9021"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 xml:space="preserve">Meaningful reflection on what the student learned from the </w:t>
            </w:r>
            <w:proofErr w:type="gramStart"/>
            <w:r w:rsidRPr="00D74740">
              <w:rPr>
                <w:rFonts w:ascii="Arial Narrow" w:hAnsi="Arial Narrow"/>
                <w:sz w:val="16"/>
                <w:szCs w:val="16"/>
              </w:rPr>
              <w:t>experience,</w:t>
            </w:r>
            <w:proofErr w:type="gramEnd"/>
            <w:r w:rsidRPr="00D74740">
              <w:rPr>
                <w:rFonts w:ascii="Arial Narrow" w:hAnsi="Arial Narrow"/>
                <w:sz w:val="16"/>
                <w:szCs w:val="16"/>
              </w:rPr>
              <w:t xml:space="preserve"> is well written, and contributes to personal reflection. It includes valuable skills/techniques for future activities, what student would do similarly or different.</w:t>
            </w:r>
          </w:p>
        </w:tc>
      </w:tr>
      <w:tr w:rsidRPr="00D74740" w:rsidR="0066120D" w:rsidTr="00BB70BB" w14:paraId="762E6BB4" w14:textId="77777777">
        <w:tc>
          <w:tcPr>
            <w:cnfStyle w:val="001000000000" w:firstRow="0" w:lastRow="0" w:firstColumn="1" w:lastColumn="0" w:oddVBand="0" w:evenVBand="0" w:oddHBand="0" w:evenHBand="0" w:firstRowFirstColumn="0" w:firstRowLastColumn="0" w:lastRowFirstColumn="0" w:lastRowLastColumn="0"/>
            <w:tcW w:w="409" w:type="pct"/>
          </w:tcPr>
          <w:p w:rsidRPr="00D74740" w:rsidR="0066120D" w:rsidRDefault="0066120D" w14:paraId="723DC1E1" w14:textId="77777777">
            <w:pPr>
              <w:rPr>
                <w:rFonts w:ascii="Arial Narrow" w:hAnsi="Arial Narrow"/>
                <w:sz w:val="16"/>
                <w:szCs w:val="16"/>
              </w:rPr>
            </w:pPr>
            <w:r w:rsidRPr="00D74740">
              <w:rPr>
                <w:rFonts w:ascii="Arial Narrow" w:hAnsi="Arial Narrow"/>
                <w:sz w:val="16"/>
                <w:szCs w:val="16"/>
              </w:rPr>
              <w:t>Writing/</w:t>
            </w:r>
          </w:p>
          <w:p w:rsidRPr="00D74740" w:rsidR="0066120D" w:rsidRDefault="0066120D" w14:paraId="4643BE2A" w14:textId="77777777">
            <w:pPr>
              <w:rPr>
                <w:rFonts w:ascii="Arial Narrow" w:hAnsi="Arial Narrow"/>
                <w:sz w:val="16"/>
                <w:szCs w:val="16"/>
              </w:rPr>
            </w:pPr>
            <w:r w:rsidRPr="00D74740">
              <w:rPr>
                <w:rFonts w:ascii="Arial Narrow" w:hAnsi="Arial Narrow"/>
                <w:sz w:val="16"/>
                <w:szCs w:val="16"/>
              </w:rPr>
              <w:t xml:space="preserve">Grammar </w:t>
            </w:r>
          </w:p>
          <w:p w:rsidRPr="00D74740" w:rsidR="0066120D" w:rsidRDefault="0066120D" w14:paraId="2FE31A9D" w14:textId="77777777">
            <w:pPr>
              <w:rPr>
                <w:rFonts w:ascii="Arial Narrow" w:hAnsi="Arial Narrow"/>
                <w:sz w:val="16"/>
                <w:szCs w:val="16"/>
              </w:rPr>
            </w:pPr>
            <w:r w:rsidRPr="00D74740">
              <w:rPr>
                <w:rFonts w:ascii="Arial Narrow" w:hAnsi="Arial Narrow"/>
                <w:sz w:val="16"/>
                <w:szCs w:val="16"/>
              </w:rPr>
              <w:t>(1/5)</w:t>
            </w:r>
          </w:p>
        </w:tc>
        <w:tc>
          <w:tcPr>
            <w:tcW w:w="736" w:type="pct"/>
          </w:tcPr>
          <w:p w:rsidRPr="00D74740" w:rsidR="0066120D" w:rsidRDefault="0066120D" w14:paraId="3680CC35"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Awkward sentences, repetitive. Numerous errors that make the essay difficult to understand.</w:t>
            </w:r>
          </w:p>
        </w:tc>
        <w:tc>
          <w:tcPr>
            <w:tcW w:w="590" w:type="pct"/>
          </w:tcPr>
          <w:p w:rsidRPr="00D74740" w:rsidR="0066120D" w:rsidRDefault="0066120D" w14:paraId="0626D890"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Many errors in grammar, spelling, and mechanics.</w:t>
            </w:r>
          </w:p>
        </w:tc>
        <w:tc>
          <w:tcPr>
            <w:tcW w:w="869" w:type="pct"/>
          </w:tcPr>
          <w:p w:rsidRPr="00D74740" w:rsidR="0066120D" w:rsidRDefault="0066120D" w14:paraId="1B4EAE7B"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Most sentences are well constructed. Few errors in grammar, spelling, and mechanics.</w:t>
            </w:r>
          </w:p>
        </w:tc>
        <w:tc>
          <w:tcPr>
            <w:tcW w:w="1147" w:type="pct"/>
          </w:tcPr>
          <w:p w:rsidRPr="00D74740" w:rsidR="0066120D" w:rsidRDefault="0066120D" w14:paraId="348877EE"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Well-constructed sentences, few errors in grammar, spelling, and mechanics.</w:t>
            </w:r>
          </w:p>
        </w:tc>
        <w:tc>
          <w:tcPr>
            <w:tcW w:w="1249" w:type="pct"/>
          </w:tcPr>
          <w:p w:rsidRPr="00D74740" w:rsidR="0066120D" w:rsidRDefault="0066120D" w14:paraId="726DB7BB" w14:textId="77777777">
            <w:pPr>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Well-constructed sentences, no errors in grammar, spelling, and mechanics.</w:t>
            </w:r>
          </w:p>
        </w:tc>
      </w:tr>
      <w:tr w:rsidRPr="00D74740" w:rsidR="0066120D" w:rsidTr="00BB70BB" w14:paraId="00B33CB4" w14:textId="77777777">
        <w:trPr>
          <w:cnfStyle w:val="000000100000" w:firstRow="0" w:lastRow="0" w:firstColumn="0" w:lastColumn="0" w:oddVBand="0" w:evenVBand="0" w:oddHBand="1" w:evenHBand="0" w:firstRowFirstColumn="0" w:firstRowLastColumn="0" w:lastRowFirstColumn="0" w:lastRowLastColumn="0"/>
          <w:trHeight w:val="62"/>
        </w:trPr>
        <w:tc>
          <w:tcPr>
            <w:cnfStyle w:val="001000000000" w:firstRow="0" w:lastRow="0" w:firstColumn="1" w:lastColumn="0" w:oddVBand="0" w:evenVBand="0" w:oddHBand="0" w:evenHBand="0" w:firstRowFirstColumn="0" w:firstRowLastColumn="0" w:lastRowFirstColumn="0" w:lastRowLastColumn="0"/>
            <w:tcW w:w="409" w:type="pct"/>
          </w:tcPr>
          <w:p w:rsidRPr="00D74740" w:rsidR="0066120D" w:rsidRDefault="0066120D" w14:paraId="6DE6D272" w14:textId="77777777">
            <w:pPr>
              <w:rPr>
                <w:rFonts w:ascii="Arial Narrow" w:hAnsi="Arial Narrow"/>
                <w:sz w:val="16"/>
                <w:szCs w:val="16"/>
              </w:rPr>
            </w:pPr>
            <w:r w:rsidRPr="00D74740">
              <w:rPr>
                <w:rFonts w:ascii="Arial Narrow" w:hAnsi="Arial Narrow"/>
                <w:sz w:val="16"/>
                <w:szCs w:val="16"/>
              </w:rPr>
              <w:t>Survey (0.25/5)</w:t>
            </w:r>
          </w:p>
        </w:tc>
        <w:tc>
          <w:tcPr>
            <w:tcW w:w="736" w:type="pct"/>
          </w:tcPr>
          <w:p w:rsidRPr="00D74740" w:rsidR="0066120D" w:rsidRDefault="0066120D" w14:paraId="4B245B92"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Did Not Complete Survey</w:t>
            </w:r>
          </w:p>
        </w:tc>
        <w:tc>
          <w:tcPr>
            <w:tcW w:w="590" w:type="pct"/>
          </w:tcPr>
          <w:p w:rsidRPr="00D74740" w:rsidR="0066120D" w:rsidRDefault="0066120D" w14:paraId="4CD9C921"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p>
        </w:tc>
        <w:tc>
          <w:tcPr>
            <w:tcW w:w="869" w:type="pct"/>
          </w:tcPr>
          <w:p w:rsidRPr="00D74740" w:rsidR="0066120D" w:rsidRDefault="0066120D" w14:paraId="5A05CFB4"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p>
        </w:tc>
        <w:tc>
          <w:tcPr>
            <w:tcW w:w="1147" w:type="pct"/>
          </w:tcPr>
          <w:p w:rsidRPr="00D74740" w:rsidR="0066120D" w:rsidRDefault="0066120D" w14:paraId="2BFE08A1"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p>
        </w:tc>
        <w:tc>
          <w:tcPr>
            <w:tcW w:w="1249" w:type="pct"/>
          </w:tcPr>
          <w:p w:rsidRPr="00D74740" w:rsidR="0066120D" w:rsidRDefault="0066120D" w14:paraId="4B9DD2F7" w14:textId="77777777">
            <w:pPr>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sidRPr="00D74740">
              <w:rPr>
                <w:rFonts w:ascii="Arial Narrow" w:hAnsi="Arial Narrow"/>
                <w:sz w:val="16"/>
                <w:szCs w:val="16"/>
              </w:rPr>
              <w:t>Completed Survey</w:t>
            </w:r>
          </w:p>
        </w:tc>
      </w:tr>
    </w:tbl>
    <w:p w:rsidRPr="00D74740" w:rsidR="0066120D" w:rsidP="0066120D" w:rsidRDefault="0066120D" w14:paraId="772C793D" w14:textId="77777777">
      <w:pPr>
        <w:spacing w:after="0"/>
        <w:rPr>
          <w:rFonts w:ascii="Arial Narrow" w:hAnsi="Arial Narrow"/>
          <w:sz w:val="16"/>
          <w:szCs w:val="16"/>
        </w:rPr>
      </w:pPr>
    </w:p>
    <w:tbl>
      <w:tblPr>
        <w:tblStyle w:val="TableGrid"/>
        <w:tblW w:w="0" w:type="auto"/>
        <w:tblLook w:val="04A0" w:firstRow="1" w:lastRow="0" w:firstColumn="1" w:lastColumn="0" w:noHBand="0" w:noVBand="1"/>
      </w:tblPr>
      <w:tblGrid>
        <w:gridCol w:w="4675"/>
        <w:gridCol w:w="4675"/>
      </w:tblGrid>
      <w:tr w:rsidRPr="00D74740" w:rsidR="0066120D" w14:paraId="01AE24E9" w14:textId="77777777">
        <w:tc>
          <w:tcPr>
            <w:tcW w:w="4675" w:type="dxa"/>
          </w:tcPr>
          <w:p w:rsidRPr="00D74740" w:rsidR="0066120D" w:rsidRDefault="0066120D" w14:paraId="00340DAE" w14:textId="77777777">
            <w:pPr>
              <w:rPr>
                <w:rFonts w:ascii="Arial Narrow" w:hAnsi="Arial Narrow"/>
                <w:sz w:val="16"/>
                <w:szCs w:val="16"/>
              </w:rPr>
            </w:pPr>
            <w:r w:rsidRPr="00D74740">
              <w:rPr>
                <w:rFonts w:ascii="Arial Narrow" w:hAnsi="Arial Narrow"/>
                <w:sz w:val="16"/>
                <w:szCs w:val="16"/>
              </w:rPr>
              <w:t>List of Penalties:</w:t>
            </w:r>
          </w:p>
        </w:tc>
        <w:tc>
          <w:tcPr>
            <w:tcW w:w="4675" w:type="dxa"/>
          </w:tcPr>
          <w:p w:rsidRPr="00D74740" w:rsidR="0066120D" w:rsidRDefault="0066120D" w14:paraId="67FD763E" w14:textId="77777777">
            <w:pPr>
              <w:rPr>
                <w:rFonts w:ascii="Arial Narrow" w:hAnsi="Arial Narrow"/>
                <w:sz w:val="16"/>
                <w:szCs w:val="16"/>
              </w:rPr>
            </w:pPr>
            <w:r w:rsidRPr="00D74740">
              <w:rPr>
                <w:rFonts w:ascii="Arial Narrow" w:hAnsi="Arial Narrow"/>
                <w:sz w:val="16"/>
                <w:szCs w:val="16"/>
              </w:rPr>
              <w:t>Deduction</w:t>
            </w:r>
          </w:p>
        </w:tc>
      </w:tr>
      <w:tr w:rsidRPr="00D74740" w:rsidR="0066120D" w14:paraId="444EDEE7" w14:textId="77777777">
        <w:tc>
          <w:tcPr>
            <w:tcW w:w="4675" w:type="dxa"/>
          </w:tcPr>
          <w:p w:rsidRPr="00D74740" w:rsidR="0066120D" w:rsidRDefault="0066120D" w14:paraId="10CAAE3A" w14:textId="77777777">
            <w:pPr>
              <w:rPr>
                <w:rFonts w:ascii="Arial Narrow" w:hAnsi="Arial Narrow"/>
                <w:sz w:val="16"/>
                <w:szCs w:val="16"/>
              </w:rPr>
            </w:pPr>
            <w:r w:rsidRPr="00D74740">
              <w:rPr>
                <w:rFonts w:ascii="Arial Narrow" w:hAnsi="Arial Narrow"/>
                <w:sz w:val="16"/>
                <w:szCs w:val="16"/>
              </w:rPr>
              <w:t>Late submission</w:t>
            </w:r>
          </w:p>
        </w:tc>
        <w:tc>
          <w:tcPr>
            <w:tcW w:w="4675" w:type="dxa"/>
          </w:tcPr>
          <w:p w:rsidRPr="00D74740" w:rsidR="0066120D" w:rsidRDefault="0066120D" w14:paraId="4A8AA7A9" w14:textId="5AC2003C">
            <w:pPr>
              <w:rPr>
                <w:rFonts w:ascii="Arial Narrow" w:hAnsi="Arial Narrow"/>
                <w:sz w:val="16"/>
                <w:szCs w:val="16"/>
              </w:rPr>
            </w:pPr>
            <w:r w:rsidRPr="00D74740">
              <w:rPr>
                <w:rFonts w:ascii="Arial Narrow" w:hAnsi="Arial Narrow"/>
                <w:sz w:val="16"/>
                <w:szCs w:val="16"/>
              </w:rPr>
              <w:t>-</w:t>
            </w:r>
            <w:r w:rsidR="005A2898">
              <w:rPr>
                <w:rFonts w:ascii="Arial Narrow" w:hAnsi="Arial Narrow"/>
                <w:sz w:val="16"/>
                <w:szCs w:val="16"/>
              </w:rPr>
              <w:t>2</w:t>
            </w:r>
            <w:r w:rsidRPr="00D74740">
              <w:rPr>
                <w:rFonts w:ascii="Arial Narrow" w:hAnsi="Arial Narrow"/>
                <w:sz w:val="16"/>
                <w:szCs w:val="16"/>
              </w:rPr>
              <w:t>0% per day</w:t>
            </w:r>
          </w:p>
        </w:tc>
      </w:tr>
      <w:tr w:rsidRPr="00D74740" w:rsidR="0066120D" w14:paraId="73A236D1" w14:textId="77777777">
        <w:tc>
          <w:tcPr>
            <w:tcW w:w="4675" w:type="dxa"/>
          </w:tcPr>
          <w:p w:rsidRPr="00D74740" w:rsidR="0066120D" w:rsidRDefault="0066120D" w14:paraId="20CA1BF6" w14:textId="77777777">
            <w:pPr>
              <w:rPr>
                <w:rFonts w:ascii="Arial Narrow" w:hAnsi="Arial Narrow"/>
                <w:sz w:val="16"/>
                <w:szCs w:val="16"/>
              </w:rPr>
            </w:pPr>
            <w:r w:rsidRPr="00D74740">
              <w:rPr>
                <w:rFonts w:ascii="Arial Narrow" w:hAnsi="Arial Narrow"/>
                <w:sz w:val="16"/>
                <w:szCs w:val="16"/>
              </w:rPr>
              <w:t>More than XX words or less than YY words</w:t>
            </w:r>
          </w:p>
        </w:tc>
        <w:tc>
          <w:tcPr>
            <w:tcW w:w="4675" w:type="dxa"/>
          </w:tcPr>
          <w:p w:rsidRPr="00D74740" w:rsidR="0066120D" w:rsidRDefault="0066120D" w14:paraId="049F7042" w14:textId="77777777">
            <w:pPr>
              <w:rPr>
                <w:rFonts w:ascii="Arial Narrow" w:hAnsi="Arial Narrow"/>
                <w:sz w:val="16"/>
                <w:szCs w:val="16"/>
              </w:rPr>
            </w:pPr>
            <w:r w:rsidRPr="00D74740">
              <w:rPr>
                <w:rFonts w:ascii="Arial Narrow" w:hAnsi="Arial Narrow"/>
                <w:sz w:val="16"/>
                <w:szCs w:val="16"/>
              </w:rPr>
              <w:t>-10% per 50 words</w:t>
            </w:r>
          </w:p>
        </w:tc>
      </w:tr>
    </w:tbl>
    <w:p w:rsidRPr="00D74740" w:rsidR="0066120D" w:rsidP="0066120D" w:rsidRDefault="0066120D" w14:paraId="311DDB86" w14:textId="77777777">
      <w:pPr>
        <w:rPr>
          <w:rFonts w:ascii="Arial Narrow" w:hAnsi="Arial Narrow" w:cs="Times New Roman"/>
          <w:sz w:val="16"/>
          <w:szCs w:val="16"/>
        </w:rPr>
      </w:pPr>
    </w:p>
    <w:p w:rsidRPr="00EE36D0" w:rsidR="0066120D" w:rsidP="00EB5E13" w:rsidRDefault="0066120D" w14:paraId="6C1D8D1D" w14:textId="77777777">
      <w:pPr>
        <w:rPr>
          <w:rFonts w:ascii="Arial Narrow" w:hAnsi="Arial Narrow" w:cs="Times New Roman"/>
          <w:sz w:val="24"/>
          <w:szCs w:val="24"/>
        </w:rPr>
      </w:pPr>
    </w:p>
    <w:sectPr w:rsidRPr="00EE36D0" w:rsidR="0066120D" w:rsidSect="00DA7287">
      <w:pgSz w:w="15840" w:h="12240" w:orient="landscape"/>
      <w:pgMar w:top="1077" w:right="1440" w:bottom="1077" w:left="1440" w:header="431"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M" w:author="Minnick, Matthew" w:date="2024-03-08T12:29:00Z" w:id="6">
    <w:p w:rsidR="001C108A" w:rsidP="001C108A" w:rsidRDefault="001C108A" w14:paraId="29BD6605" w14:textId="01AF5B89">
      <w:pPr>
        <w:pStyle w:val="CommentText"/>
      </w:pPr>
      <w:r>
        <w:rPr>
          <w:rStyle w:val="CommentReference"/>
        </w:rPr>
        <w:annotationRef/>
      </w:r>
      <w:r>
        <w:fldChar w:fldCharType="begin"/>
      </w:r>
      <w:r>
        <w:instrText>HYPERLINK "mailto:leungv@mcmaster.ca"</w:instrText>
      </w:r>
      <w:bookmarkStart w:name="_@_A8C93DBB26CB17469938F37008D12671Z" w:id="7"/>
      <w:r>
        <w:fldChar w:fldCharType="separate"/>
      </w:r>
      <w:bookmarkEnd w:id="7"/>
      <w:r w:rsidRPr="001C108A">
        <w:rPr>
          <w:rStyle w:val="Mention"/>
          <w:noProof/>
        </w:rPr>
        <w:t>@Leung, Vincent</w:t>
      </w:r>
      <w:r>
        <w:fldChar w:fldCharType="end"/>
      </w:r>
      <w:r>
        <w:t xml:space="preserve"> this is a test comment </w:t>
      </w:r>
    </w:p>
  </w:comment>
  <w:comment w:initials="KP" w:author="Katerina Panzica" w:date="2024-02-20T13:23:00Z" w:id="14">
    <w:p w:rsidR="00741843" w:rsidP="00741843" w:rsidRDefault="00741843" w14:paraId="40B450DF" w14:textId="040F2CB2">
      <w:pPr>
        <w:pStyle w:val="CommentText"/>
      </w:pPr>
      <w:r>
        <w:rPr>
          <w:rStyle w:val="CommentReference"/>
        </w:rPr>
        <w:annotationRef/>
      </w:r>
      <w:r>
        <w:t xml:space="preserve">I think it would be good to be consistent and detailed with the wording here. </w:t>
      </w:r>
      <w:r>
        <w:fldChar w:fldCharType="begin"/>
      </w:r>
      <w:r>
        <w:instrText>HYPERLINK "mailto:minnicmd@mcmaster.ca"</w:instrText>
      </w:r>
      <w:bookmarkStart w:name="_@_282631461D13439D949B632C2B84E00FZ" w:id="16"/>
      <w:r>
        <w:fldChar w:fldCharType="separate"/>
      </w:r>
      <w:bookmarkEnd w:id="16"/>
      <w:r w:rsidRPr="00741843">
        <w:rPr>
          <w:rStyle w:val="Mention"/>
          <w:noProof/>
        </w:rPr>
        <w:t>@Minnick, Matthew</w:t>
      </w:r>
      <w:r>
        <w:fldChar w:fldCharType="end"/>
      </w:r>
      <w:r>
        <w:t xml:space="preserve"> does “things” indicate a task? We use both “tasks” and “activities” in this section.</w:t>
      </w:r>
    </w:p>
  </w:comment>
  <w:comment w:initials="MM" w:author="Minnick, Matthew" w:date="2024-02-20T14:10:00Z" w:id="15">
    <w:p w:rsidR="00F25E31" w:rsidP="00F25E31" w:rsidRDefault="00F25E31" w14:paraId="49122E55" w14:textId="77777777">
      <w:pPr>
        <w:pStyle w:val="CommentText"/>
      </w:pPr>
      <w:r>
        <w:rPr>
          <w:rStyle w:val="CommentReference"/>
        </w:rPr>
        <w:annotationRef/>
      </w:r>
      <w:r>
        <w:rPr>
          <w:lang w:val="en-CA"/>
        </w:rPr>
        <w:t>Good point - probably using tasks is best; replacing both with “tasks”</w:t>
      </w:r>
    </w:p>
  </w:comment>
  <w:comment w:initials="FR" w:author="Felicity Rugard" w:date="2024-02-20T11:06:00Z" w:id="17">
    <w:p w:rsidR="000048CC" w:rsidP="000048CC" w:rsidRDefault="000048CC" w14:paraId="7ED1AF60" w14:textId="041E8643">
      <w:pPr>
        <w:pStyle w:val="CommentText"/>
      </w:pPr>
      <w:r>
        <w:rPr>
          <w:rStyle w:val="CommentReference"/>
        </w:rPr>
        <w:annotationRef/>
      </w:r>
      <w:r>
        <w:fldChar w:fldCharType="begin"/>
      </w:r>
      <w:r>
        <w:instrText>HYPERLINK "mailto:minnicmd@mcmaster.ca"</w:instrText>
      </w:r>
      <w:bookmarkStart w:name="_@_7E642E02977A4714807EE8C968AB976BZ" w:id="21"/>
      <w:r>
        <w:fldChar w:fldCharType="separate"/>
      </w:r>
      <w:bookmarkEnd w:id="21"/>
      <w:r w:rsidRPr="000048CC">
        <w:rPr>
          <w:rStyle w:val="Mention"/>
          <w:noProof/>
        </w:rPr>
        <w:t>@Minnick, Matthew</w:t>
      </w:r>
      <w:r>
        <w:fldChar w:fldCharType="end"/>
      </w:r>
      <w:r>
        <w:t xml:space="preserve"> Do they need to specify a timeframe for their entire project? Might be good to clarify that here. </w:t>
      </w:r>
    </w:p>
  </w:comment>
  <w:comment w:initials="FR" w:author="Felicity Rugard" w:date="2024-02-20T11:07:00Z" w:id="18">
    <w:p w:rsidR="001B3E15" w:rsidP="001B3E15" w:rsidRDefault="001B3E15" w14:paraId="7A4AAF2C" w14:textId="306FDCFF">
      <w:pPr>
        <w:pStyle w:val="CommentText"/>
      </w:pPr>
      <w:r>
        <w:rPr>
          <w:rStyle w:val="CommentReference"/>
        </w:rPr>
        <w:annotationRef/>
      </w:r>
      <w:r>
        <w:fldChar w:fldCharType="begin"/>
      </w:r>
      <w:r>
        <w:instrText>HYPERLINK "mailto:panzicak@mcmaster.ca"</w:instrText>
      </w:r>
      <w:bookmarkStart w:name="_@_05BFC5B095D54DB5A0D2293C3BEC7AA7Z" w:id="22"/>
      <w:r>
        <w:fldChar w:fldCharType="separate"/>
      </w:r>
      <w:bookmarkEnd w:id="22"/>
      <w:r w:rsidRPr="001B3E15">
        <w:rPr>
          <w:rStyle w:val="Mention"/>
          <w:noProof/>
        </w:rPr>
        <w:t>@Katerina Panzica</w:t>
      </w:r>
      <w:r>
        <w:fldChar w:fldCharType="end"/>
      </w:r>
      <w:r>
        <w:t xml:space="preserve"> </w:t>
      </w:r>
    </w:p>
  </w:comment>
  <w:comment w:initials="KP" w:author="Katerina Panzica" w:date="2024-02-20T13:20:00Z" w:id="19">
    <w:p w:rsidR="00CA4507" w:rsidP="00CA4507" w:rsidRDefault="00CA4507" w14:paraId="01F056D3" w14:textId="77777777">
      <w:pPr>
        <w:pStyle w:val="CommentText"/>
      </w:pPr>
      <w:r>
        <w:rPr>
          <w:rStyle w:val="CommentReference"/>
        </w:rPr>
        <w:annotationRef/>
      </w:r>
      <w:r>
        <w:t xml:space="preserve">They should have already set a lifespan of their solution, but that doesn’t necessary include the development of it, so yes it might be good to explicitly state that. </w:t>
      </w:r>
    </w:p>
  </w:comment>
  <w:comment w:initials="MM" w:author="Minnick, Matthew" w:date="2024-02-20T14:17:00Z" w:id="20">
    <w:p w:rsidR="00F25E31" w:rsidP="00F25E31" w:rsidRDefault="00F25E31" w14:paraId="24782502" w14:textId="77777777">
      <w:pPr>
        <w:pStyle w:val="CommentText"/>
      </w:pPr>
      <w:r>
        <w:rPr>
          <w:rStyle w:val="CommentReference"/>
        </w:rPr>
        <w:annotationRef/>
      </w:r>
      <w:r>
        <w:rPr>
          <w:lang w:val="en-CA"/>
        </w:rPr>
        <w:t>I feel like it makes sense for some things but not everything they’d list here, and so is better to leave as an explicit requirement until part 3 when they make the task list after CPM.</w:t>
      </w:r>
    </w:p>
  </w:comment>
  <w:comment w:initials="FR" w:author="Felicity Rugard" w:date="2024-02-20T11:09:00Z" w:id="23">
    <w:p w:rsidR="009559B3" w:rsidP="009559B3" w:rsidRDefault="009559B3" w14:paraId="11265911" w14:textId="6D3782F6">
      <w:pPr>
        <w:pStyle w:val="CommentText"/>
      </w:pPr>
      <w:r>
        <w:rPr>
          <w:rStyle w:val="CommentReference"/>
        </w:rPr>
        <w:annotationRef/>
      </w:r>
      <w:r>
        <w:fldChar w:fldCharType="begin"/>
      </w:r>
      <w:r>
        <w:instrText>HYPERLINK "mailto:minnicmd@mcmaster.ca"</w:instrText>
      </w:r>
      <w:bookmarkStart w:name="_@_5D08F3A9A726408FB89A12DD90FD7746Z" w:id="28"/>
      <w:r>
        <w:fldChar w:fldCharType="separate"/>
      </w:r>
      <w:bookmarkEnd w:id="28"/>
      <w:r w:rsidRPr="009559B3">
        <w:rPr>
          <w:rStyle w:val="Mention"/>
          <w:noProof/>
        </w:rPr>
        <w:t>@Minnick, Matthew</w:t>
      </w:r>
      <w:r>
        <w:fldChar w:fldCharType="end"/>
      </w:r>
      <w:r>
        <w:t xml:space="preserve"> I’m a bit confused about this wording. </w:t>
      </w:r>
    </w:p>
  </w:comment>
  <w:comment w:initials="KP" w:author="Katerina Panzica" w:date="2024-02-20T13:26:00Z" w:id="24">
    <w:p w:rsidR="00652F02" w:rsidP="00652F02" w:rsidRDefault="00652F02" w14:paraId="75842CB5" w14:textId="77777777">
      <w:pPr>
        <w:pStyle w:val="CommentText"/>
      </w:pPr>
      <w:r>
        <w:rPr>
          <w:rStyle w:val="CommentReference"/>
        </w:rPr>
        <w:annotationRef/>
      </w:r>
      <w:r>
        <w:t>I’m also a bit confused here. Would specifying “the impact on your net value function” be more clear? As opposed to “value impact”.</w:t>
      </w:r>
    </w:p>
  </w:comment>
  <w:comment w:initials="MM" w:author="Minnick, Matthew" w:date="2024-02-20T15:16:00Z" w:id="25">
    <w:p w:rsidR="00CA4219" w:rsidP="00CA4219" w:rsidRDefault="00CA4219" w14:paraId="5CBA2879" w14:textId="77777777">
      <w:pPr>
        <w:pStyle w:val="CommentText"/>
      </w:pPr>
      <w:r>
        <w:rPr>
          <w:rStyle w:val="CommentReference"/>
        </w:rPr>
        <w:annotationRef/>
      </w:r>
      <w:r>
        <w:rPr>
          <w:lang w:val="en-CA"/>
        </w:rPr>
        <w:t>I feel “impact on your net value function” is less specific, because we don’t want a description, but the actual summable thing that would give NV.  i.e., what is the impact on NV from this one task?</w:t>
      </w:r>
    </w:p>
  </w:comment>
  <w:comment w:initials="MM" w:author="Minnick, Matthew" w:date="2024-02-20T15:20:00Z" w:id="26">
    <w:p w:rsidR="0055194F" w:rsidP="0055194F" w:rsidRDefault="0055194F" w14:paraId="75E4DF90" w14:textId="77777777">
      <w:pPr>
        <w:pStyle w:val="CommentText"/>
      </w:pPr>
      <w:r>
        <w:rPr>
          <w:rStyle w:val="CommentReference"/>
        </w:rPr>
        <w:annotationRef/>
      </w:r>
      <w:r>
        <w:rPr>
          <w:lang w:val="en-CA"/>
        </w:rPr>
        <w:t>I’ve reworded it - let me know if better</w:t>
      </w:r>
    </w:p>
  </w:comment>
  <w:comment w:initials="FR" w:author="Felicity Rugard" w:date="2024-02-20T22:05:00Z" w:id="27">
    <w:p w:rsidR="004037AF" w:rsidP="004037AF" w:rsidRDefault="004037AF" w14:paraId="7B8A1446" w14:textId="77777777">
      <w:pPr>
        <w:pStyle w:val="CommentText"/>
      </w:pPr>
      <w:r>
        <w:rPr>
          <w:rStyle w:val="CommentReference"/>
        </w:rPr>
        <w:annotationRef/>
      </w:r>
      <w:r>
        <w:t xml:space="preserve">Seems good to me, and more clear. </w:t>
      </w:r>
    </w:p>
  </w:comment>
  <w:comment w:initials="FR" w:author="Felicity Rugard" w:date="2024-02-20T11:17:00Z" w:id="29">
    <w:p w:rsidR="00FC6423" w:rsidP="00FC6423" w:rsidRDefault="00FC6423" w14:paraId="56F9837A" w14:textId="422E3B50">
      <w:pPr>
        <w:pStyle w:val="CommentText"/>
      </w:pPr>
      <w:r>
        <w:rPr>
          <w:rStyle w:val="CommentReference"/>
        </w:rPr>
        <w:annotationRef/>
      </w:r>
      <w:r>
        <w:fldChar w:fldCharType="begin"/>
      </w:r>
      <w:r>
        <w:instrText>HYPERLINK "mailto:minnicmd@mcmaster.ca"</w:instrText>
      </w:r>
      <w:bookmarkStart w:name="_@_5433568B8ACA49A88FAB1B67025297B6Z" w:id="32"/>
      <w:r>
        <w:fldChar w:fldCharType="separate"/>
      </w:r>
      <w:bookmarkEnd w:id="32"/>
      <w:r w:rsidRPr="00FC6423">
        <w:rPr>
          <w:rStyle w:val="Mention"/>
          <w:noProof/>
        </w:rPr>
        <w:t>@Minnick, Matthew</w:t>
      </w:r>
      <w:r>
        <w:fldChar w:fldCharType="end"/>
      </w:r>
      <w:r>
        <w:t xml:space="preserve"> Could we give an example here of something that is not a “task” but still falls into this category? </w:t>
      </w:r>
    </w:p>
  </w:comment>
  <w:comment w:initials="KP" w:author="Katerina Panzica" w:date="2024-02-20T13:28:00Z" w:id="30">
    <w:p w:rsidR="00B7583B" w:rsidP="00B7583B" w:rsidRDefault="00B7583B" w14:paraId="2BCA5E1D" w14:textId="77777777">
      <w:pPr>
        <w:pStyle w:val="CommentText"/>
      </w:pPr>
      <w:r>
        <w:rPr>
          <w:rStyle w:val="CommentReference"/>
        </w:rPr>
        <w:annotationRef/>
      </w:r>
      <w:r>
        <w:t>Similar to my previous comment, I agree that we should differentiate between “task”, “activity” and “thing”</w:t>
      </w:r>
    </w:p>
  </w:comment>
  <w:comment w:initials="MM" w:author="Minnick, Matthew" w:date="2024-02-20T14:17:00Z" w:id="31">
    <w:p w:rsidR="00F25E31" w:rsidP="00F25E31" w:rsidRDefault="00F25E31" w14:paraId="64D1B512" w14:textId="77777777">
      <w:pPr>
        <w:pStyle w:val="CommentText"/>
      </w:pPr>
      <w:r>
        <w:rPr>
          <w:rStyle w:val="CommentReference"/>
        </w:rPr>
        <w:annotationRef/>
      </w:r>
      <w:r>
        <w:rPr>
          <w:lang w:val="en-CA"/>
        </w:rPr>
        <w:t>Let me know if the replacements settled it or it’s still confusing</w:t>
      </w:r>
    </w:p>
  </w:comment>
  <w:comment w:initials="KP" w:author="Katerina Panzica" w:date="2024-02-20T13:30:00Z" w:id="33">
    <w:p w:rsidR="007449FF" w:rsidP="007449FF" w:rsidRDefault="007449FF" w14:paraId="506B5A07" w14:textId="13C52841">
      <w:pPr>
        <w:pStyle w:val="CommentText"/>
      </w:pPr>
      <w:r>
        <w:rPr>
          <w:rStyle w:val="CommentReference"/>
        </w:rPr>
        <w:annotationRef/>
      </w:r>
      <w:r>
        <w:fldChar w:fldCharType="begin"/>
      </w:r>
      <w:r>
        <w:instrText>HYPERLINK "mailto:minnicmd@mcmaster.ca"</w:instrText>
      </w:r>
      <w:bookmarkStart w:name="_@_A2DB0CB6AB944A6C9463131D9A177533Z" w:id="34"/>
      <w:r>
        <w:fldChar w:fldCharType="separate"/>
      </w:r>
      <w:bookmarkEnd w:id="34"/>
      <w:r w:rsidRPr="007449FF">
        <w:rPr>
          <w:rStyle w:val="Mention"/>
          <w:noProof/>
        </w:rPr>
        <w:t>@Minnick, Matthew</w:t>
      </w:r>
      <w:r>
        <w:fldChar w:fldCharType="end"/>
      </w:r>
      <w:r>
        <w:t xml:space="preserve"> I'm not sure what we are asking for here. Should they indicate multiple changes to their NVF?</w:t>
      </w:r>
    </w:p>
  </w:comment>
  <w:comment w:initials="KP" w:author="Katerina Panzica" w:date="2024-02-20T13:33:00Z" w:id="36">
    <w:p w:rsidR="007E2ED5" w:rsidP="007E2ED5" w:rsidRDefault="007E2ED5" w14:paraId="1C5EB6CB" w14:textId="433529AF">
      <w:pPr>
        <w:pStyle w:val="CommentText"/>
      </w:pPr>
      <w:r>
        <w:rPr>
          <w:rStyle w:val="CommentReference"/>
        </w:rPr>
        <w:annotationRef/>
      </w:r>
      <w:r>
        <w:fldChar w:fldCharType="begin"/>
      </w:r>
      <w:r>
        <w:instrText>HYPERLINK "mailto:minnicmd@mcmaster.ca"</w:instrText>
      </w:r>
      <w:bookmarkStart w:name="_@_AB13EC6A091A401F81787393CA3F9497Z" w:id="38"/>
      <w:r>
        <w:fldChar w:fldCharType="separate"/>
      </w:r>
      <w:bookmarkEnd w:id="38"/>
      <w:r w:rsidRPr="007E2ED5">
        <w:rPr>
          <w:rStyle w:val="Mention"/>
          <w:noProof/>
        </w:rPr>
        <w:t>@Minnick, Matthew</w:t>
      </w:r>
      <w:r>
        <w:fldChar w:fldCharType="end"/>
      </w:r>
      <w:r>
        <w:t xml:space="preserve"> Is this acronym defined in lecture? If so, I don’t think its necessary to have it in quotations. </w:t>
      </w:r>
    </w:p>
  </w:comment>
  <w:comment w:initials="MM" w:author="Minnick, Matthew" w:date="2024-02-20T14:20:00Z" w:id="37">
    <w:p w:rsidR="00F25E31" w:rsidP="00F25E31" w:rsidRDefault="00F25E31" w14:paraId="3D39FA65" w14:textId="77777777">
      <w:pPr>
        <w:pStyle w:val="CommentText"/>
      </w:pPr>
      <w:r>
        <w:rPr>
          <w:rStyle w:val="CommentReference"/>
        </w:rPr>
        <w:annotationRef/>
      </w:r>
      <w:r>
        <w:rPr>
          <w:lang w:val="en-CA"/>
        </w:rPr>
        <w:t>OK</w:t>
      </w:r>
    </w:p>
  </w:comment>
  <w:comment w:initials="KP" w:author="Katerina Panzica" w:date="2024-02-20T13:34:00Z" w:id="39">
    <w:p w:rsidR="00624148" w:rsidP="00624148" w:rsidRDefault="00624148" w14:paraId="0019F5FB" w14:textId="7BB3D44E">
      <w:pPr>
        <w:pStyle w:val="CommentText"/>
      </w:pPr>
      <w:r>
        <w:rPr>
          <w:rStyle w:val="CommentReference"/>
        </w:rPr>
        <w:annotationRef/>
      </w:r>
      <w:r>
        <w:fldChar w:fldCharType="begin"/>
      </w:r>
      <w:r>
        <w:instrText>HYPERLINK "mailto:minnicmd@mcmaster.ca"</w:instrText>
      </w:r>
      <w:bookmarkStart w:name="_@_9F7DF5F3C5E447BBB11A3C5DD89FF3E5Z" w:id="41"/>
      <w:r>
        <w:fldChar w:fldCharType="separate"/>
      </w:r>
      <w:bookmarkEnd w:id="41"/>
      <w:r w:rsidRPr="00624148">
        <w:rPr>
          <w:rStyle w:val="Mention"/>
          <w:noProof/>
        </w:rPr>
        <w:t>@Minnick, Matthew</w:t>
      </w:r>
      <w:r>
        <w:fldChar w:fldCharType="end"/>
      </w:r>
      <w:r>
        <w:t xml:space="preserve"> Are they still able to use Excels built in TVoM functions? </w:t>
      </w:r>
    </w:p>
  </w:comment>
  <w:comment w:initials="MM" w:author="Minnick, Matthew" w:date="2024-02-20T14:23:00Z" w:id="40">
    <w:p w:rsidR="00A76CED" w:rsidP="00A76CED" w:rsidRDefault="00A76CED" w14:paraId="082443CF" w14:textId="77777777">
      <w:pPr>
        <w:pStyle w:val="CommentText"/>
      </w:pPr>
      <w:r>
        <w:rPr>
          <w:rStyle w:val="CommentReference"/>
        </w:rPr>
        <w:annotationRef/>
      </w:r>
      <w:r>
        <w:rPr>
          <w:lang w:val="en-CA"/>
        </w:rPr>
        <w:t>For some of them, yes.  Though that’s a bit of a distraction I think; it might be better to just type the series sum formula for how much we’ll use them.</w:t>
      </w:r>
    </w:p>
  </w:comment>
  <w:comment w:initials="FR" w:author="Felicity Rugard" w:date="2024-02-20T11:23:00Z" w:id="42">
    <w:p w:rsidR="00BA2097" w:rsidP="00BA2097" w:rsidRDefault="00BA2097" w14:paraId="62DDEF69" w14:textId="2DA58C68">
      <w:pPr>
        <w:pStyle w:val="CommentText"/>
      </w:pPr>
      <w:r>
        <w:rPr>
          <w:rStyle w:val="CommentReference"/>
        </w:rPr>
        <w:annotationRef/>
      </w:r>
      <w:r>
        <w:fldChar w:fldCharType="begin"/>
      </w:r>
      <w:r>
        <w:instrText>HYPERLINK "mailto:minnicmd@mcmaster.ca"</w:instrText>
      </w:r>
      <w:bookmarkStart w:name="_@_9E2AF66154DA4933AB28D64B27516A3DZ" w:id="44"/>
      <w:r>
        <w:fldChar w:fldCharType="separate"/>
      </w:r>
      <w:bookmarkEnd w:id="44"/>
      <w:r w:rsidRPr="00BA2097">
        <w:rPr>
          <w:rStyle w:val="Mention"/>
          <w:noProof/>
        </w:rPr>
        <w:t>@Minnick, Matthew</w:t>
      </w:r>
      <w:r>
        <w:fldChar w:fldCharType="end"/>
      </w:r>
      <w:r>
        <w:t xml:space="preserve"> I’m unclear in what situation this would be impossible, could you clarify? </w:t>
      </w:r>
    </w:p>
  </w:comment>
  <w:comment w:initials="MM" w:author="Minnick, Matthew" w:date="2024-02-20T14:23:00Z" w:id="43">
    <w:p w:rsidR="00A76CED" w:rsidP="00A76CED" w:rsidRDefault="00A76CED" w14:paraId="5C104BA3" w14:textId="77777777">
      <w:pPr>
        <w:pStyle w:val="CommentText"/>
      </w:pPr>
      <w:r>
        <w:rPr>
          <w:rStyle w:val="CommentReference"/>
        </w:rPr>
        <w:annotationRef/>
      </w:r>
      <w:r>
        <w:rPr>
          <w:lang w:val="en-CA"/>
        </w:rPr>
        <w:t>If it has a negative RoI for all possible discount rates.</w:t>
      </w:r>
    </w:p>
  </w:comment>
  <w:comment w:initials="KP" w:author="Katerina Panzica" w:date="2024-02-20T13:39:00Z" w:id="46">
    <w:p w:rsidR="000C7A72" w:rsidP="000C7A72" w:rsidRDefault="000C7A72" w14:paraId="0EC69F36" w14:textId="565806F1">
      <w:pPr>
        <w:pStyle w:val="CommentText"/>
      </w:pPr>
      <w:r>
        <w:rPr>
          <w:rStyle w:val="CommentReference"/>
        </w:rPr>
        <w:annotationRef/>
      </w:r>
      <w:r>
        <w:fldChar w:fldCharType="begin"/>
      </w:r>
      <w:r>
        <w:instrText>HYPERLINK "mailto:minnicmd@mcmaster.ca"</w:instrText>
      </w:r>
      <w:bookmarkStart w:name="_@_97A2A6CE8FAA4399938D9DB8FDCF248EZ" w:id="48"/>
      <w:r>
        <w:fldChar w:fldCharType="separate"/>
      </w:r>
      <w:bookmarkEnd w:id="48"/>
      <w:r w:rsidRPr="000C7A72">
        <w:rPr>
          <w:rStyle w:val="Mention"/>
          <w:noProof/>
        </w:rPr>
        <w:t>@Minnick, Matthew</w:t>
      </w:r>
      <w:r>
        <w:fldChar w:fldCharType="end"/>
      </w:r>
      <w:r>
        <w:t xml:space="preserve"> In this context are they finding the expected </w:t>
      </w:r>
      <w:r>
        <w:rPr>
          <w:i/>
          <w:iCs/>
        </w:rPr>
        <w:t xml:space="preserve">change </w:t>
      </w:r>
      <w:r>
        <w:t>in NV? Or are they multiplying the expected NV by the probability of that scenario occurring?</w:t>
      </w:r>
    </w:p>
  </w:comment>
  <w:comment w:initials="MM" w:author="Minnick, Matthew" w:date="2024-02-20T14:25:00Z" w:id="47">
    <w:p w:rsidR="00A76CED" w:rsidP="00A76CED" w:rsidRDefault="00A76CED" w14:paraId="446F16B9" w14:textId="77777777">
      <w:pPr>
        <w:pStyle w:val="CommentText"/>
      </w:pPr>
      <w:r>
        <w:rPr>
          <w:rStyle w:val="CommentReference"/>
        </w:rPr>
        <w:annotationRef/>
      </w:r>
      <w:r>
        <w:rPr>
          <w:lang w:val="en-CA"/>
        </w:rPr>
        <w:t>change in NV.  By “NV impact” I mean “change in NV” - added a clarification to that in brackets in case it’s unclear.</w:t>
      </w:r>
    </w:p>
  </w:comment>
  <w:comment w:initials="KP" w:author="Katerina Panzica" w:date="2024-02-20T13:40:00Z" w:id="49">
    <w:p w:rsidR="00C662BC" w:rsidP="00C662BC" w:rsidRDefault="00C662BC" w14:paraId="3C59C282" w14:textId="11E3DEE5">
      <w:pPr>
        <w:pStyle w:val="CommentText"/>
      </w:pPr>
      <w:r>
        <w:rPr>
          <w:rStyle w:val="CommentReference"/>
        </w:rPr>
        <w:annotationRef/>
      </w:r>
      <w:r>
        <w:fldChar w:fldCharType="begin"/>
      </w:r>
      <w:r>
        <w:instrText>HYPERLINK "mailto:minnicmd@mcmaster.ca"</w:instrText>
      </w:r>
      <w:bookmarkStart w:name="_@_66FC1598C4994A2A94A4F7A897865FE6Z" w:id="51"/>
      <w:r>
        <w:fldChar w:fldCharType="separate"/>
      </w:r>
      <w:bookmarkEnd w:id="51"/>
      <w:r w:rsidRPr="00C662BC">
        <w:rPr>
          <w:rStyle w:val="Mention"/>
          <w:noProof/>
        </w:rPr>
        <w:t>@Minnick, Matthew</w:t>
      </w:r>
      <w:r>
        <w:fldChar w:fldCharType="end"/>
      </w:r>
      <w:r>
        <w:t xml:space="preserve"> is this a term they know from lecture?</w:t>
      </w:r>
    </w:p>
  </w:comment>
  <w:comment w:initials="MM" w:author="Minnick, Matthew" w:date="2024-02-20T14:26:00Z" w:id="50">
    <w:p w:rsidR="00A76CED" w:rsidP="00A76CED" w:rsidRDefault="00A76CED" w14:paraId="687ADF27" w14:textId="77777777">
      <w:pPr>
        <w:pStyle w:val="CommentText"/>
      </w:pPr>
      <w:r>
        <w:rPr>
          <w:rStyle w:val="CommentReference"/>
        </w:rPr>
        <w:annotationRef/>
      </w:r>
      <w:r>
        <w:rPr>
          <w:lang w:val="en-CA"/>
        </w:rPr>
        <w:t>It alludes to dice as generators of random numbers.  We’ll probably use it informally at least</w:t>
      </w:r>
    </w:p>
  </w:comment>
  <w:comment w:initials="KP" w:author="Katerina Panzica" w:date="2024-02-20T13:42:00Z" w:id="52">
    <w:p w:rsidR="00395B9B" w:rsidP="00395B9B" w:rsidRDefault="00395B9B" w14:paraId="163AC37D" w14:textId="743D0562">
      <w:pPr>
        <w:pStyle w:val="CommentText"/>
      </w:pPr>
      <w:r>
        <w:rPr>
          <w:rStyle w:val="CommentReference"/>
        </w:rPr>
        <w:annotationRef/>
      </w:r>
      <w:r>
        <w:fldChar w:fldCharType="begin"/>
      </w:r>
      <w:r>
        <w:instrText>HYPERLINK "mailto:minnicmd@mcmaster.ca"</w:instrText>
      </w:r>
      <w:bookmarkStart w:name="_@_B80F8AA0EB0E4224A5A73F8C59B8DAF9Z" w:id="55"/>
      <w:r>
        <w:fldChar w:fldCharType="separate"/>
      </w:r>
      <w:bookmarkEnd w:id="55"/>
      <w:r w:rsidRPr="00395B9B">
        <w:rPr>
          <w:rStyle w:val="Mention"/>
          <w:noProof/>
        </w:rPr>
        <w:t>@Minnick, Matthew</w:t>
      </w:r>
      <w:r>
        <w:fldChar w:fldCharType="end"/>
      </w:r>
      <w:r>
        <w:t xml:space="preserve"> I’m still slightly confused regarding the ‘draft version of the deterministic model’. How is this different then their current excel files?</w:t>
      </w:r>
    </w:p>
  </w:comment>
  <w:comment w:initials="MM" w:author="Minnick, Matthew" w:date="2024-02-20T15:06:00Z" w:id="53">
    <w:p w:rsidR="007551C1" w:rsidP="007551C1" w:rsidRDefault="007551C1" w14:paraId="1721FF81" w14:textId="77777777">
      <w:pPr>
        <w:pStyle w:val="CommentText"/>
      </w:pPr>
      <w:r>
        <w:rPr>
          <w:rStyle w:val="CommentReference"/>
        </w:rPr>
        <w:annotationRef/>
      </w:r>
      <w:r>
        <w:rPr>
          <w:lang w:val="en-CA"/>
        </w:rPr>
        <w:t>Added explanation below - let me know if this helps</w:t>
      </w:r>
    </w:p>
  </w:comment>
  <w:comment w:initials="KP" w:author="Katerina Panzica" w:date="2024-02-20T15:55:00Z" w:id="54">
    <w:p w:rsidR="008724F3" w:rsidP="008724F3" w:rsidRDefault="008724F3" w14:paraId="4CC18650" w14:textId="77777777">
      <w:pPr>
        <w:pStyle w:val="CommentText"/>
      </w:pPr>
      <w:r>
        <w:rPr>
          <w:rStyle w:val="CommentReference"/>
        </w:rPr>
        <w:annotationRef/>
      </w:r>
      <w:r>
        <w:t>I think this makes it more clear and if the lecture follows the same process of creating draft models I think this works.</w:t>
      </w:r>
    </w:p>
  </w:comment>
  <w:comment w:initials="KP" w:author="Katerina Panzica" w:date="2024-02-20T13:44:00Z" w:id="57">
    <w:p w:rsidR="000E1579" w:rsidP="000E1579" w:rsidRDefault="000E1579" w14:paraId="7ED22F97" w14:textId="1A63DB2D">
      <w:pPr>
        <w:pStyle w:val="CommentText"/>
      </w:pPr>
      <w:r>
        <w:rPr>
          <w:rStyle w:val="CommentReference"/>
        </w:rPr>
        <w:annotationRef/>
      </w:r>
      <w:r>
        <w:fldChar w:fldCharType="begin"/>
      </w:r>
      <w:r>
        <w:instrText>HYPERLINK "mailto:minnicmd@mcmaster.ca"</w:instrText>
      </w:r>
      <w:bookmarkStart w:name="_@_7B9153545BB843DA907C28DA2C31C368Z" w:id="59"/>
      <w:r>
        <w:fldChar w:fldCharType="separate"/>
      </w:r>
      <w:bookmarkEnd w:id="59"/>
      <w:r w:rsidRPr="000E1579">
        <w:rPr>
          <w:rStyle w:val="Mention"/>
          <w:noProof/>
        </w:rPr>
        <w:t>@Minnick, Matthew</w:t>
      </w:r>
      <w:r>
        <w:fldChar w:fldCharType="end"/>
      </w:r>
      <w:r>
        <w:t xml:space="preserve"> is this a new term from lectures?</w:t>
      </w:r>
    </w:p>
  </w:comment>
  <w:comment w:initials="MM" w:author="Minnick, Matthew" w:date="2024-02-20T15:06:00Z" w:id="58">
    <w:p w:rsidR="007551C1" w:rsidP="007551C1" w:rsidRDefault="007551C1" w14:paraId="5571CB84" w14:textId="77777777">
      <w:pPr>
        <w:pStyle w:val="CommentText"/>
      </w:pPr>
      <w:r>
        <w:rPr>
          <w:rStyle w:val="CommentReference"/>
        </w:rPr>
        <w:annotationRef/>
      </w:r>
      <w:r>
        <w:rPr>
          <w:lang w:val="en-CA"/>
        </w:rPr>
        <w:t>Just mentioned here.  Will be used in lecture only in explaining this part</w:t>
      </w:r>
    </w:p>
  </w:comment>
  <w:comment w:initials="KP" w:author="Katerina Panzica" w:date="2024-02-20T13:49:00Z" w:id="60">
    <w:p w:rsidR="00D5007A" w:rsidP="00D5007A" w:rsidRDefault="00D5007A" w14:paraId="2F556C79" w14:textId="3A23F2C4">
      <w:pPr>
        <w:pStyle w:val="CommentText"/>
      </w:pPr>
      <w:r>
        <w:rPr>
          <w:rStyle w:val="CommentReference"/>
        </w:rPr>
        <w:annotationRef/>
      </w:r>
      <w:r>
        <w:fldChar w:fldCharType="begin"/>
      </w:r>
      <w:r>
        <w:instrText>HYPERLINK "mailto:minnicmd@mcmaster.ca"</w:instrText>
      </w:r>
      <w:bookmarkStart w:name="_@_AC554621BD5A4978AC6B223589362D2FZ" w:id="62"/>
      <w:r>
        <w:fldChar w:fldCharType="separate"/>
      </w:r>
      <w:bookmarkEnd w:id="62"/>
      <w:r w:rsidRPr="00D5007A">
        <w:rPr>
          <w:rStyle w:val="Mention"/>
          <w:noProof/>
        </w:rPr>
        <w:t>@Minnick, Matthew</w:t>
      </w:r>
      <w:r>
        <w:fldChar w:fldCharType="end"/>
      </w:r>
      <w:r>
        <w:t xml:space="preserve"> Are they converting to deterministic twice?</w:t>
      </w:r>
    </w:p>
  </w:comment>
  <w:comment w:initials="MM" w:author="Minnick, Matthew" w:date="2024-02-20T15:07:00Z" w:id="61">
    <w:p w:rsidR="005A1425" w:rsidP="005A1425" w:rsidRDefault="005A1425" w14:paraId="7B1C32DC" w14:textId="77777777">
      <w:pPr>
        <w:pStyle w:val="CommentText"/>
      </w:pPr>
      <w:r>
        <w:rPr>
          <w:rStyle w:val="CommentReference"/>
        </w:rPr>
        <w:annotationRef/>
      </w:r>
      <w:r>
        <w:rPr>
          <w:lang w:val="en-CA"/>
        </w:rPr>
        <w:t>Yes, at least - until it converges</w:t>
      </w:r>
    </w:p>
  </w:comment>
  <w:comment w:initials="FR" w:author="Felicity Rugard" w:date="2024-02-20T12:09:00Z" w:id="71">
    <w:p w:rsidR="006A4998" w:rsidP="006A4998" w:rsidRDefault="006A4998" w14:paraId="4939F6A8" w14:textId="4CFAD520">
      <w:pPr>
        <w:pStyle w:val="CommentText"/>
      </w:pPr>
      <w:r>
        <w:rPr>
          <w:rStyle w:val="CommentReference"/>
        </w:rPr>
        <w:annotationRef/>
      </w:r>
      <w:r>
        <w:fldChar w:fldCharType="begin"/>
      </w:r>
      <w:r>
        <w:instrText>HYPERLINK "mailto:panzicak@mcmaster.ca"</w:instrText>
      </w:r>
      <w:bookmarkStart w:name="_@_E891DA9771954AE79D43F07D6B36F6ADZ" w:id="75"/>
      <w:r>
        <w:fldChar w:fldCharType="separate"/>
      </w:r>
      <w:bookmarkEnd w:id="75"/>
      <w:r w:rsidRPr="006A4998">
        <w:rPr>
          <w:rStyle w:val="Mention"/>
          <w:noProof/>
        </w:rPr>
        <w:t>@Katerina Panzica</w:t>
      </w:r>
      <w:r>
        <w:fldChar w:fldCharType="end"/>
      </w:r>
      <w:r>
        <w:t xml:space="preserve"> </w:t>
      </w:r>
      <w:r>
        <w:fldChar w:fldCharType="begin"/>
      </w:r>
      <w:r>
        <w:instrText>HYPERLINK "mailto:minnicmd@mcmaster.ca"</w:instrText>
      </w:r>
      <w:bookmarkStart w:name="_@_1342A3F3D35344A5B9475A7B70AB318EZ" w:id="76"/>
      <w:r>
        <w:fldChar w:fldCharType="separate"/>
      </w:r>
      <w:bookmarkEnd w:id="76"/>
      <w:r w:rsidRPr="006A4998">
        <w:rPr>
          <w:rStyle w:val="Mention"/>
          <w:noProof/>
        </w:rPr>
        <w:t>@Minnick, Matthew</w:t>
      </w:r>
      <w:r>
        <w:fldChar w:fldCharType="end"/>
      </w:r>
      <w:r>
        <w:t xml:space="preserve"> We should specify if equations count in the word limit. </w:t>
      </w:r>
    </w:p>
  </w:comment>
  <w:comment w:initials="MM" w:author="Minnick, Matthew" w:date="2024-02-20T15:11:00Z" w:id="72">
    <w:p w:rsidR="00A87BF7" w:rsidP="00A87BF7" w:rsidRDefault="00A87BF7" w14:paraId="1A1D976C" w14:textId="77777777">
      <w:pPr>
        <w:pStyle w:val="CommentText"/>
      </w:pPr>
      <w:r>
        <w:rPr>
          <w:rStyle w:val="CommentReference"/>
        </w:rPr>
        <w:annotationRef/>
      </w:r>
      <w:r>
        <w:rPr>
          <w:lang w:val="en-CA"/>
        </w:rPr>
        <w:t>I suppose if we don’t include tables we shouldn’t include equations either</w:t>
      </w:r>
    </w:p>
  </w:comment>
  <w:comment w:initials="KP" w:author="Katerina Panzica" w:date="2024-02-20T16:01:00Z" w:id="73">
    <w:p w:rsidR="00C34C31" w:rsidP="00C34C31" w:rsidRDefault="00C34C31" w14:paraId="2F23FC59" w14:textId="77777777">
      <w:pPr>
        <w:pStyle w:val="CommentText"/>
      </w:pPr>
      <w:r>
        <w:rPr>
          <w:rStyle w:val="CommentReference"/>
        </w:rPr>
        <w:annotationRef/>
      </w:r>
      <w:r>
        <w:t>I think we said equations counted towards the word count in the Simple Report, so it might be better to stay consistent with this.</w:t>
      </w:r>
    </w:p>
  </w:comment>
  <w:comment w:initials="MM" w:author="Minnick, Matthew" w:date="2024-02-20T16:30:00Z" w:id="74">
    <w:p w:rsidR="00BA6433" w:rsidP="00BA6433" w:rsidRDefault="00BA6433" w14:paraId="3D507695" w14:textId="77777777">
      <w:pPr>
        <w:pStyle w:val="CommentText"/>
      </w:pPr>
      <w:r>
        <w:rPr>
          <w:rStyle w:val="CommentReference"/>
        </w:rPr>
        <w:annotationRef/>
      </w:r>
      <w:r>
        <w:rPr>
          <w:lang w:val="en-CA"/>
        </w:rPr>
        <w:t>I’m OK with that too</w:t>
      </w:r>
    </w:p>
  </w:comment>
  <w:comment w:initials="KP" w:author="Katerina Panzica" w:date="2024-02-20T13:59:00Z" w:id="77">
    <w:p w:rsidR="00D94C0D" w:rsidP="00D94C0D" w:rsidRDefault="00D94C0D" w14:paraId="2F4DDB80" w14:textId="52E59CEC">
      <w:pPr>
        <w:pStyle w:val="CommentText"/>
      </w:pPr>
      <w:r>
        <w:rPr>
          <w:rStyle w:val="CommentReference"/>
        </w:rPr>
        <w:annotationRef/>
      </w:r>
      <w:r>
        <w:fldChar w:fldCharType="begin"/>
      </w:r>
      <w:r>
        <w:instrText>HYPERLINK "mailto:minnicmd@mcmaster.ca"</w:instrText>
      </w:r>
      <w:bookmarkStart w:name="_@_89F8136716F24E45A0A94B77987CA473Z" w:id="79"/>
      <w:r>
        <w:fldChar w:fldCharType="separate"/>
      </w:r>
      <w:bookmarkEnd w:id="79"/>
      <w:r w:rsidRPr="00D94C0D">
        <w:rPr>
          <w:rStyle w:val="Mention"/>
          <w:noProof/>
        </w:rPr>
        <w:t>@Minnick, Matthew</w:t>
      </w:r>
      <w:r>
        <w:fldChar w:fldCharType="end"/>
      </w:r>
      <w:r>
        <w:t xml:space="preserve"> Do we define what an “effective deterministic model” is?</w:t>
      </w:r>
    </w:p>
  </w:comment>
  <w:comment w:initials="MM" w:author="Minnick, Matthew" w:date="2024-02-20T15:12:00Z" w:id="78">
    <w:p w:rsidR="006D3D71" w:rsidP="006D3D71" w:rsidRDefault="006D3D71" w14:paraId="57AC0E1B" w14:textId="77777777">
      <w:pPr>
        <w:pStyle w:val="CommentText"/>
      </w:pPr>
      <w:r>
        <w:rPr>
          <w:rStyle w:val="CommentReference"/>
        </w:rPr>
        <w:annotationRef/>
      </w:r>
      <w:r>
        <w:rPr>
          <w:lang w:val="en-CA"/>
        </w:rPr>
        <w:t>should’ve been “draft deterministic model” to be consistent with earlier</w:t>
      </w:r>
    </w:p>
  </w:comment>
  <w:comment w:initials="MM" w:author="Minnick, Matthew" w:date="2024-02-14T11:46:00Z" w:id="81">
    <w:p w:rsidR="00B7389E" w:rsidP="00B7389E" w:rsidRDefault="00B7389E" w14:paraId="62A6A678" w14:textId="5C36F8C0">
      <w:pPr>
        <w:pStyle w:val="CommentText"/>
      </w:pPr>
      <w:r>
        <w:rPr>
          <w:rStyle w:val="CommentReference"/>
        </w:rPr>
        <w:annotationRef/>
      </w:r>
      <w:r>
        <w:t>Need to update complex report rubric in light of updated report sections &amp; descriptions</w:t>
      </w:r>
    </w:p>
  </w:comment>
  <w:comment w:initials="KP" w:author="Katerina Panzica" w:date="2024-02-20T16:04:00Z" w:id="82">
    <w:p w:rsidR="00CD0C2E" w:rsidP="00CD0C2E" w:rsidRDefault="00CD0C2E" w14:paraId="36227C6B" w14:textId="77777777">
      <w:pPr>
        <w:pStyle w:val="CommentText"/>
      </w:pPr>
      <w:r>
        <w:rPr>
          <w:rStyle w:val="CommentReference"/>
        </w:rPr>
        <w:annotationRef/>
      </w:r>
      <w:r>
        <w:t>TB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BD6605" w15:done="0"/>
  <w15:commentEx w15:paraId="40B450DF" w15:done="1"/>
  <w15:commentEx w15:paraId="49122E55" w15:paraIdParent="40B450DF" w15:done="1"/>
  <w15:commentEx w15:paraId="7ED1AF60" w15:done="1"/>
  <w15:commentEx w15:paraId="7A4AAF2C" w15:paraIdParent="7ED1AF60" w15:done="1"/>
  <w15:commentEx w15:paraId="01F056D3" w15:paraIdParent="7ED1AF60" w15:done="1"/>
  <w15:commentEx w15:paraId="24782502" w15:paraIdParent="7ED1AF60" w15:done="1"/>
  <w15:commentEx w15:paraId="11265911" w15:done="1"/>
  <w15:commentEx w15:paraId="75842CB5" w15:paraIdParent="11265911" w15:done="1"/>
  <w15:commentEx w15:paraId="5CBA2879" w15:paraIdParent="11265911" w15:done="1"/>
  <w15:commentEx w15:paraId="75E4DF90" w15:paraIdParent="11265911" w15:done="1"/>
  <w15:commentEx w15:paraId="7B8A1446" w15:paraIdParent="11265911" w15:done="1"/>
  <w15:commentEx w15:paraId="56F9837A" w15:done="1"/>
  <w15:commentEx w15:paraId="2BCA5E1D" w15:paraIdParent="56F9837A" w15:done="1"/>
  <w15:commentEx w15:paraId="64D1B512" w15:paraIdParent="56F9837A" w15:done="1"/>
  <w15:commentEx w15:paraId="506B5A07" w15:done="1"/>
  <w15:commentEx w15:paraId="1C5EB6CB" w15:done="1"/>
  <w15:commentEx w15:paraId="3D39FA65" w15:paraIdParent="1C5EB6CB" w15:done="1"/>
  <w15:commentEx w15:paraId="0019F5FB" w15:done="1"/>
  <w15:commentEx w15:paraId="082443CF" w15:paraIdParent="0019F5FB" w15:done="1"/>
  <w15:commentEx w15:paraId="62DDEF69" w15:done="1"/>
  <w15:commentEx w15:paraId="5C104BA3" w15:paraIdParent="62DDEF69" w15:done="1"/>
  <w15:commentEx w15:paraId="0EC69F36" w15:done="1"/>
  <w15:commentEx w15:paraId="446F16B9" w15:paraIdParent="0EC69F36" w15:done="1"/>
  <w15:commentEx w15:paraId="3C59C282" w15:done="1"/>
  <w15:commentEx w15:paraId="687ADF27" w15:paraIdParent="3C59C282" w15:done="1"/>
  <w15:commentEx w15:paraId="163AC37D" w15:done="1"/>
  <w15:commentEx w15:paraId="1721FF81" w15:paraIdParent="163AC37D" w15:done="1"/>
  <w15:commentEx w15:paraId="4CC18650" w15:paraIdParent="163AC37D" w15:done="1"/>
  <w15:commentEx w15:paraId="7ED22F97" w15:done="1"/>
  <w15:commentEx w15:paraId="5571CB84" w15:paraIdParent="7ED22F97" w15:done="1"/>
  <w15:commentEx w15:paraId="2F556C79" w15:done="1"/>
  <w15:commentEx w15:paraId="7B1C32DC" w15:paraIdParent="2F556C79" w15:done="1"/>
  <w15:commentEx w15:paraId="4939F6A8" w15:done="1"/>
  <w15:commentEx w15:paraId="1A1D976C" w15:paraIdParent="4939F6A8" w15:done="1"/>
  <w15:commentEx w15:paraId="2F23FC59" w15:paraIdParent="4939F6A8" w15:done="1"/>
  <w15:commentEx w15:paraId="3D507695" w15:paraIdParent="4939F6A8" w15:done="1"/>
  <w15:commentEx w15:paraId="2F4DDB80" w15:done="1"/>
  <w15:commentEx w15:paraId="57AC0E1B" w15:paraIdParent="2F4DDB80" w15:done="1"/>
  <w15:commentEx w15:paraId="62A6A678" w15:done="1"/>
  <w15:commentEx w15:paraId="36227C6B" w15:paraIdParent="62A6A67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4C6894D" w16cex:dateUtc="2024-03-08T17:29:00Z"/>
  <w16cex:commentExtensible w16cex:durableId="35E716D9" w16cex:dateUtc="2024-02-20T18:23:00Z">
    <w16cex:extLst>
      <w16:ext w16:uri="{CE6994B0-6A32-4C9F-8C6B-6E91EDA988CE}">
        <cr:reactions xmlns:cr="http://schemas.microsoft.com/office/comments/2020/reactions">
          <cr:reaction reactionType="1">
            <cr:reactionInfo dateUtc="2024-02-20T19:14:24Z">
              <cr:user userId="S::minnicmd@mcmaster.ca::8169c48a-7498-4445-ae64-c74b6610ed3c" userProvider="AD" userName="Minnick, Matthew"/>
            </cr:reactionInfo>
          </cr:reaction>
        </cr:reactions>
      </w16:ext>
    </w16cex:extLst>
  </w16cex:commentExtensible>
  <w16cex:commentExtensible w16cex:durableId="5208EEC5" w16cex:dateUtc="2024-02-20T19:10:00Z"/>
  <w16cex:commentExtensible w16cex:durableId="269DC861" w16cex:dateUtc="2024-02-20T16:06:00Z"/>
  <w16cex:commentExtensible w16cex:durableId="615FE3C8" w16cex:dateUtc="2024-02-20T16:07:00Z"/>
  <w16cex:commentExtensible w16cex:durableId="477E5215" w16cex:dateUtc="2024-02-20T18:20:00Z"/>
  <w16cex:commentExtensible w16cex:durableId="67993239" w16cex:dateUtc="2024-02-20T19:17:00Z"/>
  <w16cex:commentExtensible w16cex:durableId="44F2AB0D" w16cex:dateUtc="2024-02-20T16:09:00Z"/>
  <w16cex:commentExtensible w16cex:durableId="2EE480F8" w16cex:dateUtc="2024-02-20T18:26:00Z"/>
  <w16cex:commentExtensible w16cex:durableId="0731CA28" w16cex:dateUtc="2024-02-20T20:16:00Z">
    <w16cex:extLst>
      <w16:ext w16:uri="{CE6994B0-6A32-4C9F-8C6B-6E91EDA988CE}">
        <cr:reactions xmlns:cr="http://schemas.microsoft.com/office/comments/2020/reactions">
          <cr:reaction reactionType="1">
            <cr:reactionInfo dateUtc="2024-02-21T03:04:27Z">
              <cr:user userId="S::rugardf@mcmaster.ca::9fc3b041-d91a-4f86-b495-9a3d2cf0071f" userProvider="AD" userName="Felicity Rugard"/>
            </cr:reactionInfo>
          </cr:reaction>
        </cr:reactions>
      </w16:ext>
    </w16cex:extLst>
  </w16cex:commentExtensible>
  <w16cex:commentExtensible w16cex:durableId="18296592" w16cex:dateUtc="2024-02-20T20:20:00Z"/>
  <w16cex:commentExtensible w16cex:durableId="1720C1FB" w16cex:dateUtc="2024-02-21T03:05:00Z"/>
  <w16cex:commentExtensible w16cex:durableId="1A288F56" w16cex:dateUtc="2024-02-20T16:17:00Z"/>
  <w16cex:commentExtensible w16cex:durableId="5A6DC750" w16cex:dateUtc="2024-02-20T18:28:00Z">
    <w16cex:extLst>
      <w16:ext w16:uri="{CE6994B0-6A32-4C9F-8C6B-6E91EDA988CE}">
        <cr:reactions xmlns:cr="http://schemas.microsoft.com/office/comments/2020/reactions">
          <cr:reaction reactionType="1">
            <cr:reactionInfo dateUtc="2024-02-20T19:17:40Z">
              <cr:user userId="S::minnicmd@mcmaster.ca::8169c48a-7498-4445-ae64-c74b6610ed3c" userProvider="AD" userName="Minnick, Matthew"/>
            </cr:reactionInfo>
          </cr:reaction>
        </cr:reactions>
      </w16:ext>
    </w16cex:extLst>
  </w16cex:commentExtensible>
  <w16cex:commentExtensible w16cex:durableId="76594CB1" w16cex:dateUtc="2024-02-20T19:17:00Z"/>
  <w16cex:commentExtensible w16cex:durableId="5811FD4C" w16cex:dateUtc="2024-02-20T18:30:00Z"/>
  <w16cex:commentExtensible w16cex:durableId="159454C4" w16cex:dateUtc="2024-02-20T18:33:00Z"/>
  <w16cex:commentExtensible w16cex:durableId="3FAE5F69" w16cex:dateUtc="2024-02-20T19:20:00Z"/>
  <w16cex:commentExtensible w16cex:durableId="1D3F33E7" w16cex:dateUtc="2024-02-20T18:34:00Z"/>
  <w16cex:commentExtensible w16cex:durableId="6766C585" w16cex:dateUtc="2024-02-20T19:23:00Z"/>
  <w16cex:commentExtensible w16cex:durableId="51742C64" w16cex:dateUtc="2024-02-20T16:23:00Z">
    <w16cex:extLst>
      <w16:ext w16:uri="{CE6994B0-6A32-4C9F-8C6B-6E91EDA988CE}">
        <cr:reactions xmlns:cr="http://schemas.microsoft.com/office/comments/2020/reactions">
          <cr:reaction reactionType="1">
            <cr:reactionInfo dateUtc="2024-02-20T18:34:49Z">
              <cr:user userId="S::panzicak@mcmaster.ca::8b076260-c802-483c-a1c1-0b5769268083" userProvider="AD" userName="Katerina Panzica"/>
            </cr:reactionInfo>
          </cr:reaction>
        </cr:reactions>
      </w16:ext>
    </w16cex:extLst>
  </w16cex:commentExtensible>
  <w16cex:commentExtensible w16cex:durableId="11DB4BB5" w16cex:dateUtc="2024-02-20T19:23:00Z"/>
  <w16cex:commentExtensible w16cex:durableId="11FB3F60" w16cex:dateUtc="2024-02-20T18:39:00Z">
    <w16cex:extLst>
      <w16:ext w16:uri="{CE6994B0-6A32-4C9F-8C6B-6E91EDA988CE}">
        <cr:reactions xmlns:cr="http://schemas.microsoft.com/office/comments/2020/reactions">
          <cr:reaction reactionType="1">
            <cr:reactionInfo dateUtc="2024-02-20T19:07:13Z">
              <cr:user userId="S::rugardf@mcmaster.ca::9fc3b041-d91a-4f86-b495-9a3d2cf0071f" userProvider="AD" userName="Felicity Rugard"/>
            </cr:reactionInfo>
          </cr:reaction>
        </cr:reactions>
      </w16:ext>
    </w16cex:extLst>
  </w16cex:commentExtensible>
  <w16cex:commentExtensible w16cex:durableId="7A71038D" w16cex:dateUtc="2024-02-20T19:25:00Z"/>
  <w16cex:commentExtensible w16cex:durableId="001C6B4B" w16cex:dateUtc="2024-02-20T18:40:00Z"/>
  <w16cex:commentExtensible w16cex:durableId="21212FF2" w16cex:dateUtc="2024-02-20T19:26:00Z"/>
  <w16cex:commentExtensible w16cex:durableId="48694EA0" w16cex:dateUtc="2024-02-20T18:42:00Z"/>
  <w16cex:commentExtensible w16cex:durableId="080E6824" w16cex:dateUtc="2024-02-20T20:06:00Z"/>
  <w16cex:commentExtensible w16cex:durableId="28DF2426" w16cex:dateUtc="2024-02-20T20:55:00Z">
    <w16cex:extLst>
      <w16:ext w16:uri="{CE6994B0-6A32-4C9F-8C6B-6E91EDA988CE}">
        <cr:reactions xmlns:cr="http://schemas.microsoft.com/office/comments/2020/reactions">
          <cr:reaction reactionType="1">
            <cr:reactionInfo dateUtc="2024-02-20T21:30:12Z">
              <cr:user userId="S::minnicmd@mcmaster.ca::8169c48a-7498-4445-ae64-c74b6610ed3c" userProvider="AD" userName="Minnick, Matthew"/>
            </cr:reactionInfo>
          </cr:reaction>
        </cr:reactions>
      </w16:ext>
    </w16cex:extLst>
  </w16cex:commentExtensible>
  <w16cex:commentExtensible w16cex:durableId="3F5E8C1C" w16cex:dateUtc="2024-02-20T18:44:00Z"/>
  <w16cex:commentExtensible w16cex:durableId="1A6D1C89" w16cex:dateUtc="2024-02-20T20:06:00Z">
    <w16cex:extLst>
      <w16:ext w16:uri="{CE6994B0-6A32-4C9F-8C6B-6E91EDA988CE}">
        <cr:reactions xmlns:cr="http://schemas.microsoft.com/office/comments/2020/reactions">
          <cr:reaction reactionType="1">
            <cr:reactionInfo dateUtc="2024-02-20T20:56:41Z">
              <cr:user userId="S::panzicak@mcmaster.ca::8b076260-c802-483c-a1c1-0b5769268083" userProvider="AD" userName="Katerina Panzica"/>
            </cr:reactionInfo>
          </cr:reaction>
        </cr:reactions>
      </w16:ext>
    </w16cex:extLst>
  </w16cex:commentExtensible>
  <w16cex:commentExtensible w16cex:durableId="7083D0DA" w16cex:dateUtc="2024-02-20T18:49:00Z"/>
  <w16cex:commentExtensible w16cex:durableId="53F66FFC" w16cex:dateUtc="2024-02-20T20:07:00Z">
    <w16cex:extLst>
      <w16:ext w16:uri="{CE6994B0-6A32-4C9F-8C6B-6E91EDA988CE}">
        <cr:reactions xmlns:cr="http://schemas.microsoft.com/office/comments/2020/reactions">
          <cr:reaction reactionType="1">
            <cr:reactionInfo dateUtc="2024-02-20T20:57:03Z">
              <cr:user userId="S::panzicak@mcmaster.ca::8b076260-c802-483c-a1c1-0b5769268083" userProvider="AD" userName="Katerina Panzica"/>
            </cr:reactionInfo>
          </cr:reaction>
        </cr:reactions>
      </w16:ext>
    </w16cex:extLst>
  </w16cex:commentExtensible>
  <w16cex:commentExtensible w16cex:durableId="543FC60F" w16cex:dateUtc="2024-02-20T17:09:00Z">
    <w16cex:extLst>
      <w16:ext w16:uri="{CE6994B0-6A32-4C9F-8C6B-6E91EDA988CE}">
        <cr:reactions xmlns:cr="http://schemas.microsoft.com/office/comments/2020/reactions">
          <cr:reaction reactionType="1">
            <cr:reactionInfo dateUtc="2024-02-20T18:52:08Z">
              <cr:user userId="S::panzicak@mcmaster.ca::8b076260-c802-483c-a1c1-0b5769268083" userProvider="AD" userName="Katerina Panzica"/>
            </cr:reactionInfo>
          </cr:reaction>
        </cr:reactions>
      </w16:ext>
    </w16cex:extLst>
  </w16cex:commentExtensible>
  <w16cex:commentExtensible w16cex:durableId="56E45069" w16cex:dateUtc="2024-02-20T20:11:00Z"/>
  <w16cex:commentExtensible w16cex:durableId="69EA5050" w16cex:dateUtc="2024-02-20T21:01:00Z"/>
  <w16cex:commentExtensible w16cex:durableId="36E4A066" w16cex:dateUtc="2024-02-20T21:30:00Z"/>
  <w16cex:commentExtensible w16cex:durableId="0AE194F0" w16cex:dateUtc="2024-02-20T18:59:00Z"/>
  <w16cex:commentExtensible w16cex:durableId="07C39251" w16cex:dateUtc="2024-02-20T20:12:00Z"/>
  <w16cex:commentExtensible w16cex:durableId="2D2AEF1D" w16cex:dateUtc="2024-02-14T16:46:00Z"/>
  <w16cex:commentExtensible w16cex:durableId="07140DD9" w16cex:dateUtc="2024-02-20T2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BD6605" w16cid:durableId="64C6894D"/>
  <w16cid:commentId w16cid:paraId="40B450DF" w16cid:durableId="35E716D9"/>
  <w16cid:commentId w16cid:paraId="49122E55" w16cid:durableId="5208EEC5"/>
  <w16cid:commentId w16cid:paraId="7ED1AF60" w16cid:durableId="269DC861"/>
  <w16cid:commentId w16cid:paraId="7A4AAF2C" w16cid:durableId="615FE3C8"/>
  <w16cid:commentId w16cid:paraId="01F056D3" w16cid:durableId="477E5215"/>
  <w16cid:commentId w16cid:paraId="24782502" w16cid:durableId="67993239"/>
  <w16cid:commentId w16cid:paraId="11265911" w16cid:durableId="44F2AB0D"/>
  <w16cid:commentId w16cid:paraId="75842CB5" w16cid:durableId="2EE480F8"/>
  <w16cid:commentId w16cid:paraId="5CBA2879" w16cid:durableId="0731CA28"/>
  <w16cid:commentId w16cid:paraId="75E4DF90" w16cid:durableId="18296592"/>
  <w16cid:commentId w16cid:paraId="7B8A1446" w16cid:durableId="1720C1FB"/>
  <w16cid:commentId w16cid:paraId="56F9837A" w16cid:durableId="1A288F56"/>
  <w16cid:commentId w16cid:paraId="2BCA5E1D" w16cid:durableId="5A6DC750"/>
  <w16cid:commentId w16cid:paraId="64D1B512" w16cid:durableId="76594CB1"/>
  <w16cid:commentId w16cid:paraId="506B5A07" w16cid:durableId="5811FD4C"/>
  <w16cid:commentId w16cid:paraId="1C5EB6CB" w16cid:durableId="159454C4"/>
  <w16cid:commentId w16cid:paraId="3D39FA65" w16cid:durableId="3FAE5F69"/>
  <w16cid:commentId w16cid:paraId="0019F5FB" w16cid:durableId="1D3F33E7"/>
  <w16cid:commentId w16cid:paraId="082443CF" w16cid:durableId="6766C585"/>
  <w16cid:commentId w16cid:paraId="62DDEF69" w16cid:durableId="51742C64"/>
  <w16cid:commentId w16cid:paraId="5C104BA3" w16cid:durableId="11DB4BB5"/>
  <w16cid:commentId w16cid:paraId="0EC69F36" w16cid:durableId="11FB3F60"/>
  <w16cid:commentId w16cid:paraId="446F16B9" w16cid:durableId="7A71038D"/>
  <w16cid:commentId w16cid:paraId="3C59C282" w16cid:durableId="001C6B4B"/>
  <w16cid:commentId w16cid:paraId="687ADF27" w16cid:durableId="21212FF2"/>
  <w16cid:commentId w16cid:paraId="163AC37D" w16cid:durableId="48694EA0"/>
  <w16cid:commentId w16cid:paraId="1721FF81" w16cid:durableId="080E6824"/>
  <w16cid:commentId w16cid:paraId="4CC18650" w16cid:durableId="28DF2426"/>
  <w16cid:commentId w16cid:paraId="7ED22F97" w16cid:durableId="3F5E8C1C"/>
  <w16cid:commentId w16cid:paraId="5571CB84" w16cid:durableId="1A6D1C89"/>
  <w16cid:commentId w16cid:paraId="2F556C79" w16cid:durableId="7083D0DA"/>
  <w16cid:commentId w16cid:paraId="7B1C32DC" w16cid:durableId="53F66FFC"/>
  <w16cid:commentId w16cid:paraId="4939F6A8" w16cid:durableId="543FC60F"/>
  <w16cid:commentId w16cid:paraId="1A1D976C" w16cid:durableId="56E45069"/>
  <w16cid:commentId w16cid:paraId="2F23FC59" w16cid:durableId="69EA5050"/>
  <w16cid:commentId w16cid:paraId="3D507695" w16cid:durableId="36E4A066"/>
  <w16cid:commentId w16cid:paraId="2F4DDB80" w16cid:durableId="0AE194F0"/>
  <w16cid:commentId w16cid:paraId="57AC0E1B" w16cid:durableId="07C39251"/>
  <w16cid:commentId w16cid:paraId="62A6A678" w16cid:durableId="2D2AEF1D"/>
  <w16cid:commentId w16cid:paraId="36227C6B" w16cid:durableId="07140D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A7287" w:rsidP="00B000BA" w:rsidRDefault="00DA7287" w14:paraId="027D39E0" w14:textId="77777777">
      <w:pPr>
        <w:spacing w:after="0" w:line="240" w:lineRule="auto"/>
      </w:pPr>
      <w:r>
        <w:separator/>
      </w:r>
    </w:p>
  </w:endnote>
  <w:endnote w:type="continuationSeparator" w:id="0">
    <w:p w:rsidR="00DA7287" w:rsidP="00B000BA" w:rsidRDefault="00DA7287" w14:paraId="482D29DA" w14:textId="77777777">
      <w:pPr>
        <w:spacing w:after="0" w:line="240" w:lineRule="auto"/>
      </w:pPr>
      <w:r>
        <w:continuationSeparator/>
      </w:r>
    </w:p>
  </w:endnote>
  <w:endnote w:type="continuationNotice" w:id="1">
    <w:p w:rsidR="00DA7287" w:rsidRDefault="00DA7287" w14:paraId="55A551B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4082698"/>
      <w:docPartObj>
        <w:docPartGallery w:val="Page Numbers (Bottom of Page)"/>
        <w:docPartUnique/>
      </w:docPartObj>
    </w:sdtPr>
    <w:sdtContent>
      <w:sdt>
        <w:sdtPr>
          <w:id w:val="-1769616900"/>
          <w:docPartObj>
            <w:docPartGallery w:val="Page Numbers (Top of Page)"/>
            <w:docPartUnique/>
          </w:docPartObj>
        </w:sdtPr>
        <w:sdtContent>
          <w:p w:rsidR="001F7585" w:rsidRDefault="001F7585" w14:paraId="20ED70C7" w14:textId="26EF0C5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Pr="001767B8" w:rsidR="00A6082B" w:rsidRDefault="00A6082B" w14:paraId="3AF3CB0F" w14:textId="77777777">
    <w:pPr>
      <w:pStyle w:val="Footer"/>
      <w:rPr>
        <w:rFonts w:ascii="Arial Narrow" w:hAnsi="Arial Narrow"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A7287" w:rsidP="00B000BA" w:rsidRDefault="00DA7287" w14:paraId="1BEC8F60" w14:textId="77777777">
      <w:pPr>
        <w:spacing w:after="0" w:line="240" w:lineRule="auto"/>
      </w:pPr>
      <w:r>
        <w:separator/>
      </w:r>
    </w:p>
  </w:footnote>
  <w:footnote w:type="continuationSeparator" w:id="0">
    <w:p w:rsidR="00DA7287" w:rsidP="00B000BA" w:rsidRDefault="00DA7287" w14:paraId="415B7BA1" w14:textId="77777777">
      <w:pPr>
        <w:spacing w:after="0" w:line="240" w:lineRule="auto"/>
      </w:pPr>
      <w:r>
        <w:continuationSeparator/>
      </w:r>
    </w:p>
  </w:footnote>
  <w:footnote w:type="continuationNotice" w:id="1">
    <w:p w:rsidR="00DA7287" w:rsidRDefault="00DA7287" w14:paraId="127DC1C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120D" w:rsidRDefault="0066120D" w14:paraId="617B7739"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77FD"/>
    <w:multiLevelType w:val="hybridMultilevel"/>
    <w:tmpl w:val="FDEE4CB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 w15:restartNumberingAfterBreak="0">
    <w:nsid w:val="065E758A"/>
    <w:multiLevelType w:val="hybridMultilevel"/>
    <w:tmpl w:val="211C76E2"/>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07101042"/>
    <w:multiLevelType w:val="hybridMultilevel"/>
    <w:tmpl w:val="A6D024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C50F83"/>
    <w:multiLevelType w:val="hybridMultilevel"/>
    <w:tmpl w:val="AB9C2A32"/>
    <w:lvl w:ilvl="0" w:tplc="1FB851CC">
      <w:numFmt w:val="bullet"/>
      <w:lvlText w:val="-"/>
      <w:lvlJc w:val="left"/>
      <w:pPr>
        <w:ind w:left="360" w:hanging="360"/>
      </w:pPr>
      <w:rPr>
        <w:rFonts w:hint="default" w:ascii="Calibri" w:hAnsi="Calibri" w:cs="Calibri" w:eastAsiaTheme="minorHAns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0CC05D05"/>
    <w:multiLevelType w:val="hybridMultilevel"/>
    <w:tmpl w:val="BC2452F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5" w15:restartNumberingAfterBreak="0">
    <w:nsid w:val="116330E4"/>
    <w:multiLevelType w:val="hybridMultilevel"/>
    <w:tmpl w:val="D3167D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8B07A5"/>
    <w:multiLevelType w:val="hybridMultilevel"/>
    <w:tmpl w:val="B330C1BE"/>
    <w:lvl w:ilvl="0" w:tplc="1FB851CC">
      <w:numFmt w:val="bullet"/>
      <w:lvlText w:val="-"/>
      <w:lvlJc w:val="left"/>
      <w:pPr>
        <w:ind w:left="360" w:hanging="360"/>
      </w:pPr>
      <w:rPr>
        <w:rFonts w:hint="default" w:ascii="Calibri" w:hAnsi="Calibri" w:cs="Calibri" w:eastAsiaTheme="minorHAnsi"/>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7" w15:restartNumberingAfterBreak="0">
    <w:nsid w:val="18F22FAF"/>
    <w:multiLevelType w:val="hybridMultilevel"/>
    <w:tmpl w:val="1E0ACC22"/>
    <w:lvl w:ilvl="0" w:tplc="1FB851CC">
      <w:numFmt w:val="bullet"/>
      <w:lvlText w:val="-"/>
      <w:lvlJc w:val="left"/>
      <w:pPr>
        <w:ind w:left="360" w:hanging="360"/>
      </w:pPr>
      <w:rPr>
        <w:rFonts w:hint="default" w:ascii="Calibri" w:hAnsi="Calibri" w:cs="Calibri" w:eastAsiaTheme="minorHAnsi"/>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8" w15:restartNumberingAfterBreak="0">
    <w:nsid w:val="1ADF0044"/>
    <w:multiLevelType w:val="hybridMultilevel"/>
    <w:tmpl w:val="AC1C5BE2"/>
    <w:lvl w:ilvl="0" w:tplc="8C6ECF4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FC1357C"/>
    <w:multiLevelType w:val="hybridMultilevel"/>
    <w:tmpl w:val="B22E0802"/>
    <w:lvl w:ilvl="0" w:tplc="1FB851CC">
      <w:numFmt w:val="bullet"/>
      <w:lvlText w:val="-"/>
      <w:lvlJc w:val="left"/>
      <w:pPr>
        <w:ind w:left="360" w:hanging="360"/>
      </w:pPr>
      <w:rPr>
        <w:rFonts w:hint="default" w:ascii="Calibri" w:hAnsi="Calibri" w:cs="Calibri" w:eastAsiaTheme="minorHAnsi"/>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10" w15:restartNumberingAfterBreak="0">
    <w:nsid w:val="30225639"/>
    <w:multiLevelType w:val="hybridMultilevel"/>
    <w:tmpl w:val="247C1E3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0794E7C"/>
    <w:multiLevelType w:val="hybridMultilevel"/>
    <w:tmpl w:val="36BE93E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65E6D05"/>
    <w:multiLevelType w:val="hybridMultilevel"/>
    <w:tmpl w:val="7138129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90B2395"/>
    <w:multiLevelType w:val="hybridMultilevel"/>
    <w:tmpl w:val="14E035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E88261E"/>
    <w:multiLevelType w:val="hybridMultilevel"/>
    <w:tmpl w:val="C5B2E2A2"/>
    <w:lvl w:ilvl="0" w:tplc="FFFFFFFF">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6F66FC"/>
    <w:multiLevelType w:val="hybridMultilevel"/>
    <w:tmpl w:val="20C22376"/>
    <w:lvl w:ilvl="0" w:tplc="F78C547E">
      <w:start w:val="1"/>
      <w:numFmt w:val="bullet"/>
      <w:lvlText w:val="-"/>
      <w:lvlJc w:val="left"/>
      <w:pPr>
        <w:ind w:left="720" w:hanging="360"/>
      </w:pPr>
      <w:rPr>
        <w:rFonts w:hint="default" w:ascii="Times New Roman" w:hAnsi="Times New Roman" w:cs="Times New Roman" w:eastAsiaTheme="minorHAnsi"/>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65A3D39"/>
    <w:multiLevelType w:val="hybridMultilevel"/>
    <w:tmpl w:val="AA2CC75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7490C38"/>
    <w:multiLevelType w:val="hybridMultilevel"/>
    <w:tmpl w:val="2A96242C"/>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8" w15:restartNumberingAfterBreak="0">
    <w:nsid w:val="48743B1F"/>
    <w:multiLevelType w:val="hybridMultilevel"/>
    <w:tmpl w:val="A52AA53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8F53353"/>
    <w:multiLevelType w:val="hybridMultilevel"/>
    <w:tmpl w:val="8D440BFE"/>
    <w:lvl w:ilvl="0" w:tplc="F78C547E">
      <w:start w:val="1"/>
      <w:numFmt w:val="bullet"/>
      <w:lvlText w:val="-"/>
      <w:lvlJc w:val="left"/>
      <w:pPr>
        <w:ind w:left="720" w:hanging="360"/>
      </w:pPr>
      <w:rPr>
        <w:rFonts w:hint="default" w:ascii="Times New Roman" w:hAnsi="Times New Roman" w:cs="Times New Roman" w:eastAsiaTheme="minorHAns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0" w15:restartNumberingAfterBreak="0">
    <w:nsid w:val="491A268D"/>
    <w:multiLevelType w:val="hybridMultilevel"/>
    <w:tmpl w:val="1428C7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A1A7942"/>
    <w:multiLevelType w:val="hybridMultilevel"/>
    <w:tmpl w:val="3286C6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B6C2ABA"/>
    <w:multiLevelType w:val="hybridMultilevel"/>
    <w:tmpl w:val="D3167D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C2200BC"/>
    <w:multiLevelType w:val="hybridMultilevel"/>
    <w:tmpl w:val="BBF8C28C"/>
    <w:lvl w:ilvl="0" w:tplc="1FB851CC">
      <w:numFmt w:val="bullet"/>
      <w:lvlText w:val="-"/>
      <w:lvlJc w:val="left"/>
      <w:pPr>
        <w:ind w:left="360" w:hanging="360"/>
      </w:pPr>
      <w:rPr>
        <w:rFonts w:hint="default" w:ascii="Calibri" w:hAnsi="Calibri" w:cs="Calibri" w:eastAsiaTheme="minorHAnsi"/>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24" w15:restartNumberingAfterBreak="0">
    <w:nsid w:val="4C70277B"/>
    <w:multiLevelType w:val="hybridMultilevel"/>
    <w:tmpl w:val="774E6F7A"/>
    <w:lvl w:ilvl="0" w:tplc="1FB851CC">
      <w:numFmt w:val="bullet"/>
      <w:lvlText w:val="-"/>
      <w:lvlJc w:val="left"/>
      <w:pPr>
        <w:ind w:left="360" w:hanging="360"/>
      </w:pPr>
      <w:rPr>
        <w:rFonts w:hint="default" w:ascii="Calibri" w:hAnsi="Calibri" w:cs="Calibri" w:eastAsiaTheme="minorHAnsi"/>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25" w15:restartNumberingAfterBreak="0">
    <w:nsid w:val="4D155D7D"/>
    <w:multiLevelType w:val="hybridMultilevel"/>
    <w:tmpl w:val="D7603CB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E320D71"/>
    <w:multiLevelType w:val="hybridMultilevel"/>
    <w:tmpl w:val="3612DEC2"/>
    <w:lvl w:ilvl="0" w:tplc="1FB851CC">
      <w:numFmt w:val="bullet"/>
      <w:lvlText w:val="-"/>
      <w:lvlJc w:val="left"/>
      <w:pPr>
        <w:ind w:left="360" w:hanging="360"/>
      </w:pPr>
      <w:rPr>
        <w:rFonts w:hint="default" w:ascii="Calibri" w:hAnsi="Calibri" w:cs="Calibri" w:eastAsiaTheme="minorHAnsi"/>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27" w15:restartNumberingAfterBreak="0">
    <w:nsid w:val="57FF16F2"/>
    <w:multiLevelType w:val="hybridMultilevel"/>
    <w:tmpl w:val="678A92C6"/>
    <w:lvl w:ilvl="0" w:tplc="F78C547E">
      <w:start w:val="1"/>
      <w:numFmt w:val="bullet"/>
      <w:lvlText w:val="-"/>
      <w:lvlJc w:val="left"/>
      <w:pPr>
        <w:ind w:left="720" w:hanging="360"/>
      </w:pPr>
      <w:rPr>
        <w:rFonts w:hint="default" w:ascii="Times New Roman" w:hAnsi="Times New Roman" w:cs="Times New Roman" w:eastAsiaTheme="minorHAnsi"/>
      </w:rPr>
    </w:lvl>
    <w:lvl w:ilvl="1" w:tplc="F78C547E">
      <w:start w:val="1"/>
      <w:numFmt w:val="bullet"/>
      <w:lvlText w:val="-"/>
      <w:lvlJc w:val="left"/>
      <w:pPr>
        <w:ind w:left="1440" w:hanging="360"/>
      </w:pPr>
      <w:rPr>
        <w:rFonts w:hint="default" w:ascii="Times New Roman" w:hAnsi="Times New Roman" w:cs="Times New Roman" w:eastAsiaTheme="minorHAnsi"/>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8" w15:restartNumberingAfterBreak="0">
    <w:nsid w:val="5B2E4DDE"/>
    <w:multiLevelType w:val="hybridMultilevel"/>
    <w:tmpl w:val="1806024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35A307B"/>
    <w:multiLevelType w:val="hybridMultilevel"/>
    <w:tmpl w:val="7896929C"/>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8735BA0"/>
    <w:multiLevelType w:val="hybridMultilevel"/>
    <w:tmpl w:val="48F655CC"/>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0E67CA4"/>
    <w:multiLevelType w:val="hybridMultilevel"/>
    <w:tmpl w:val="FCBC710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2" w15:restartNumberingAfterBreak="0">
    <w:nsid w:val="7535479E"/>
    <w:multiLevelType w:val="hybridMultilevel"/>
    <w:tmpl w:val="8C0882C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3" w15:restartNumberingAfterBreak="0">
    <w:nsid w:val="7BA070E7"/>
    <w:multiLevelType w:val="hybridMultilevel"/>
    <w:tmpl w:val="5DB8D106"/>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4" w15:restartNumberingAfterBreak="0">
    <w:nsid w:val="7F61055A"/>
    <w:multiLevelType w:val="hybridMultilevel"/>
    <w:tmpl w:val="C23036D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950818234">
    <w:abstractNumId w:val="27"/>
  </w:num>
  <w:num w:numId="2" w16cid:durableId="1524585594">
    <w:abstractNumId w:val="25"/>
  </w:num>
  <w:num w:numId="3" w16cid:durableId="1918634267">
    <w:abstractNumId w:val="13"/>
  </w:num>
  <w:num w:numId="4" w16cid:durableId="644504640">
    <w:abstractNumId w:val="16"/>
  </w:num>
  <w:num w:numId="5" w16cid:durableId="2099057117">
    <w:abstractNumId w:val="20"/>
  </w:num>
  <w:num w:numId="6" w16cid:durableId="60837811">
    <w:abstractNumId w:val="14"/>
  </w:num>
  <w:num w:numId="7" w16cid:durableId="818378351">
    <w:abstractNumId w:val="2"/>
  </w:num>
  <w:num w:numId="8" w16cid:durableId="965816485">
    <w:abstractNumId w:val="34"/>
  </w:num>
  <w:num w:numId="9" w16cid:durableId="331179885">
    <w:abstractNumId w:val="11"/>
  </w:num>
  <w:num w:numId="10" w16cid:durableId="605314344">
    <w:abstractNumId w:val="15"/>
  </w:num>
  <w:num w:numId="11" w16cid:durableId="1143346639">
    <w:abstractNumId w:val="4"/>
  </w:num>
  <w:num w:numId="12" w16cid:durableId="1268585033">
    <w:abstractNumId w:val="0"/>
  </w:num>
  <w:num w:numId="13" w16cid:durableId="898370600">
    <w:abstractNumId w:val="31"/>
  </w:num>
  <w:num w:numId="14" w16cid:durableId="127403427">
    <w:abstractNumId w:val="33"/>
  </w:num>
  <w:num w:numId="15" w16cid:durableId="2110276387">
    <w:abstractNumId w:val="32"/>
  </w:num>
  <w:num w:numId="16" w16cid:durableId="1197740866">
    <w:abstractNumId w:val="17"/>
  </w:num>
  <w:num w:numId="17" w16cid:durableId="1090472678">
    <w:abstractNumId w:val="8"/>
  </w:num>
  <w:num w:numId="18" w16cid:durableId="1829440403">
    <w:abstractNumId w:val="12"/>
  </w:num>
  <w:num w:numId="19" w16cid:durableId="1384868326">
    <w:abstractNumId w:val="30"/>
  </w:num>
  <w:num w:numId="20" w16cid:durableId="393506955">
    <w:abstractNumId w:val="21"/>
  </w:num>
  <w:num w:numId="21" w16cid:durableId="1676616223">
    <w:abstractNumId w:val="18"/>
  </w:num>
  <w:num w:numId="22" w16cid:durableId="293413772">
    <w:abstractNumId w:val="28"/>
  </w:num>
  <w:num w:numId="23" w16cid:durableId="1782873397">
    <w:abstractNumId w:val="10"/>
  </w:num>
  <w:num w:numId="24" w16cid:durableId="1244414466">
    <w:abstractNumId w:val="1"/>
  </w:num>
  <w:num w:numId="25" w16cid:durableId="1518229027">
    <w:abstractNumId w:val="22"/>
  </w:num>
  <w:num w:numId="26" w16cid:durableId="1500267983">
    <w:abstractNumId w:val="5"/>
  </w:num>
  <w:num w:numId="27" w16cid:durableId="997270745">
    <w:abstractNumId w:val="19"/>
  </w:num>
  <w:num w:numId="28" w16cid:durableId="506213130">
    <w:abstractNumId w:val="29"/>
  </w:num>
  <w:num w:numId="29" w16cid:durableId="27414861">
    <w:abstractNumId w:val="9"/>
  </w:num>
  <w:num w:numId="30" w16cid:durableId="1702438946">
    <w:abstractNumId w:val="24"/>
  </w:num>
  <w:num w:numId="31" w16cid:durableId="712392228">
    <w:abstractNumId w:val="7"/>
  </w:num>
  <w:num w:numId="32" w16cid:durableId="1331326404">
    <w:abstractNumId w:val="26"/>
  </w:num>
  <w:num w:numId="33" w16cid:durableId="533734939">
    <w:abstractNumId w:val="6"/>
  </w:num>
  <w:num w:numId="34" w16cid:durableId="965694981">
    <w:abstractNumId w:val="23"/>
  </w:num>
  <w:num w:numId="35" w16cid:durableId="764767305">
    <w:abstractNumId w:val="3"/>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nnick, Matthew">
    <w15:presenceInfo w15:providerId="AD" w15:userId="S::minnicmd@mcmaster.ca::8169c48a-7498-4445-ae64-c74b6610ed3c"/>
  </w15:person>
  <w15:person w15:author="Katerina Panzica">
    <w15:presenceInfo w15:providerId="AD" w15:userId="S::panzicak@mcmaster.ca::8b076260-c802-483c-a1c1-0b5769268083"/>
  </w15:person>
  <w15:person w15:author="Felicity Rugard">
    <w15:presenceInfo w15:providerId="AD" w15:userId="S::rugardf@mcmaster.ca::9fc3b041-d91a-4f86-b495-9a3d2cf0071f"/>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MTMxsjQ3MjI3NjdS0lEKTi0uzszPAykwNK8FAJEiJKEtAAAA"/>
  </w:docVars>
  <w:rsids>
    <w:rsidRoot w:val="6FCDE1B5"/>
    <w:rsid w:val="00000035"/>
    <w:rsid w:val="00001110"/>
    <w:rsid w:val="0000133B"/>
    <w:rsid w:val="00001AAC"/>
    <w:rsid w:val="00001E58"/>
    <w:rsid w:val="00002190"/>
    <w:rsid w:val="0000224A"/>
    <w:rsid w:val="0000297A"/>
    <w:rsid w:val="00002C1A"/>
    <w:rsid w:val="000031AA"/>
    <w:rsid w:val="00003377"/>
    <w:rsid w:val="000043E1"/>
    <w:rsid w:val="00004626"/>
    <w:rsid w:val="000048CC"/>
    <w:rsid w:val="00004C2C"/>
    <w:rsid w:val="00004CFF"/>
    <w:rsid w:val="00005582"/>
    <w:rsid w:val="000057F2"/>
    <w:rsid w:val="00005CC7"/>
    <w:rsid w:val="00006C74"/>
    <w:rsid w:val="000074E7"/>
    <w:rsid w:val="00007A59"/>
    <w:rsid w:val="000100CD"/>
    <w:rsid w:val="0001163E"/>
    <w:rsid w:val="00011F25"/>
    <w:rsid w:val="000126F1"/>
    <w:rsid w:val="000127C3"/>
    <w:rsid w:val="00012D8B"/>
    <w:rsid w:val="000138B1"/>
    <w:rsid w:val="00014D3D"/>
    <w:rsid w:val="0001573E"/>
    <w:rsid w:val="00015DF6"/>
    <w:rsid w:val="00016253"/>
    <w:rsid w:val="0001637C"/>
    <w:rsid w:val="000163F6"/>
    <w:rsid w:val="00016858"/>
    <w:rsid w:val="000169D8"/>
    <w:rsid w:val="00017020"/>
    <w:rsid w:val="00017B1F"/>
    <w:rsid w:val="00020AC0"/>
    <w:rsid w:val="00020E16"/>
    <w:rsid w:val="00021B58"/>
    <w:rsid w:val="00021DA1"/>
    <w:rsid w:val="00021ECC"/>
    <w:rsid w:val="000220F9"/>
    <w:rsid w:val="00022474"/>
    <w:rsid w:val="00023F53"/>
    <w:rsid w:val="0002409F"/>
    <w:rsid w:val="00024AA3"/>
    <w:rsid w:val="000251D1"/>
    <w:rsid w:val="00025C6F"/>
    <w:rsid w:val="00025E8C"/>
    <w:rsid w:val="00025FD2"/>
    <w:rsid w:val="000260FD"/>
    <w:rsid w:val="00026715"/>
    <w:rsid w:val="00026C4C"/>
    <w:rsid w:val="000276B1"/>
    <w:rsid w:val="000279B3"/>
    <w:rsid w:val="00027A18"/>
    <w:rsid w:val="00027B3B"/>
    <w:rsid w:val="00027BD1"/>
    <w:rsid w:val="0003011E"/>
    <w:rsid w:val="0003030B"/>
    <w:rsid w:val="00030F77"/>
    <w:rsid w:val="00031165"/>
    <w:rsid w:val="00031770"/>
    <w:rsid w:val="00031D88"/>
    <w:rsid w:val="00031E36"/>
    <w:rsid w:val="000321A7"/>
    <w:rsid w:val="00032E61"/>
    <w:rsid w:val="00032ECA"/>
    <w:rsid w:val="0003392E"/>
    <w:rsid w:val="00033992"/>
    <w:rsid w:val="00033A8D"/>
    <w:rsid w:val="00034ED8"/>
    <w:rsid w:val="00036460"/>
    <w:rsid w:val="000366A0"/>
    <w:rsid w:val="00036991"/>
    <w:rsid w:val="00037CD1"/>
    <w:rsid w:val="00040284"/>
    <w:rsid w:val="00040B12"/>
    <w:rsid w:val="00040E21"/>
    <w:rsid w:val="000415AC"/>
    <w:rsid w:val="00041ECF"/>
    <w:rsid w:val="00041F1C"/>
    <w:rsid w:val="000427A0"/>
    <w:rsid w:val="00042C2A"/>
    <w:rsid w:val="00042E18"/>
    <w:rsid w:val="00042F2C"/>
    <w:rsid w:val="00043865"/>
    <w:rsid w:val="00043878"/>
    <w:rsid w:val="00043E5F"/>
    <w:rsid w:val="00043EA9"/>
    <w:rsid w:val="000445C2"/>
    <w:rsid w:val="00044723"/>
    <w:rsid w:val="00044B38"/>
    <w:rsid w:val="0004516C"/>
    <w:rsid w:val="00046770"/>
    <w:rsid w:val="00047BD2"/>
    <w:rsid w:val="00047C2F"/>
    <w:rsid w:val="00050210"/>
    <w:rsid w:val="000510A1"/>
    <w:rsid w:val="0005127B"/>
    <w:rsid w:val="00051452"/>
    <w:rsid w:val="00051678"/>
    <w:rsid w:val="000522ED"/>
    <w:rsid w:val="00052A81"/>
    <w:rsid w:val="00053125"/>
    <w:rsid w:val="0005347C"/>
    <w:rsid w:val="0005376D"/>
    <w:rsid w:val="00053DF9"/>
    <w:rsid w:val="000541CB"/>
    <w:rsid w:val="00054419"/>
    <w:rsid w:val="00055CFD"/>
    <w:rsid w:val="000562FA"/>
    <w:rsid w:val="00056A08"/>
    <w:rsid w:val="00056B53"/>
    <w:rsid w:val="000572B2"/>
    <w:rsid w:val="00057401"/>
    <w:rsid w:val="00057DE2"/>
    <w:rsid w:val="000606D4"/>
    <w:rsid w:val="000607F0"/>
    <w:rsid w:val="0006104C"/>
    <w:rsid w:val="0006121F"/>
    <w:rsid w:val="00061229"/>
    <w:rsid w:val="0006187C"/>
    <w:rsid w:val="00061F80"/>
    <w:rsid w:val="000649B0"/>
    <w:rsid w:val="00064B2D"/>
    <w:rsid w:val="000650C2"/>
    <w:rsid w:val="00065257"/>
    <w:rsid w:val="00065421"/>
    <w:rsid w:val="000656D5"/>
    <w:rsid w:val="00065705"/>
    <w:rsid w:val="00065AC3"/>
    <w:rsid w:val="00066EAB"/>
    <w:rsid w:val="000670FA"/>
    <w:rsid w:val="00067C6F"/>
    <w:rsid w:val="00067D24"/>
    <w:rsid w:val="00070039"/>
    <w:rsid w:val="00070484"/>
    <w:rsid w:val="000716B8"/>
    <w:rsid w:val="00072546"/>
    <w:rsid w:val="000727B3"/>
    <w:rsid w:val="000728C4"/>
    <w:rsid w:val="000729A9"/>
    <w:rsid w:val="00072E35"/>
    <w:rsid w:val="000734DA"/>
    <w:rsid w:val="0007377C"/>
    <w:rsid w:val="00074B75"/>
    <w:rsid w:val="000752A8"/>
    <w:rsid w:val="00076F67"/>
    <w:rsid w:val="00077E7C"/>
    <w:rsid w:val="00080034"/>
    <w:rsid w:val="00080075"/>
    <w:rsid w:val="000809C2"/>
    <w:rsid w:val="00080A36"/>
    <w:rsid w:val="00081D15"/>
    <w:rsid w:val="000826A0"/>
    <w:rsid w:val="0008297F"/>
    <w:rsid w:val="00082ABB"/>
    <w:rsid w:val="00083331"/>
    <w:rsid w:val="00083496"/>
    <w:rsid w:val="0008397A"/>
    <w:rsid w:val="00083A60"/>
    <w:rsid w:val="00083CC9"/>
    <w:rsid w:val="0008408B"/>
    <w:rsid w:val="0008422C"/>
    <w:rsid w:val="00084A85"/>
    <w:rsid w:val="00084AAD"/>
    <w:rsid w:val="00084DFA"/>
    <w:rsid w:val="000850C8"/>
    <w:rsid w:val="0008534D"/>
    <w:rsid w:val="00085C62"/>
    <w:rsid w:val="00085C80"/>
    <w:rsid w:val="0008699D"/>
    <w:rsid w:val="0008744D"/>
    <w:rsid w:val="00087918"/>
    <w:rsid w:val="00087B86"/>
    <w:rsid w:val="000903CA"/>
    <w:rsid w:val="0009082A"/>
    <w:rsid w:val="000908A1"/>
    <w:rsid w:val="00090F81"/>
    <w:rsid w:val="00091020"/>
    <w:rsid w:val="00091145"/>
    <w:rsid w:val="00091648"/>
    <w:rsid w:val="00091680"/>
    <w:rsid w:val="00091C1C"/>
    <w:rsid w:val="000921E1"/>
    <w:rsid w:val="00092354"/>
    <w:rsid w:val="00092E82"/>
    <w:rsid w:val="00093E6E"/>
    <w:rsid w:val="00093EB6"/>
    <w:rsid w:val="00094D80"/>
    <w:rsid w:val="00094F1D"/>
    <w:rsid w:val="000956AF"/>
    <w:rsid w:val="0009626A"/>
    <w:rsid w:val="000963E2"/>
    <w:rsid w:val="000966AD"/>
    <w:rsid w:val="00096981"/>
    <w:rsid w:val="00096E0C"/>
    <w:rsid w:val="00096F89"/>
    <w:rsid w:val="00096FA6"/>
    <w:rsid w:val="000971D6"/>
    <w:rsid w:val="00097725"/>
    <w:rsid w:val="00097EA1"/>
    <w:rsid w:val="000A0BDD"/>
    <w:rsid w:val="000A19CF"/>
    <w:rsid w:val="000A1F8D"/>
    <w:rsid w:val="000A2052"/>
    <w:rsid w:val="000A20EF"/>
    <w:rsid w:val="000A22E9"/>
    <w:rsid w:val="000A25A1"/>
    <w:rsid w:val="000A2AED"/>
    <w:rsid w:val="000A2F76"/>
    <w:rsid w:val="000A3E63"/>
    <w:rsid w:val="000A3FE1"/>
    <w:rsid w:val="000A4D80"/>
    <w:rsid w:val="000A4D8D"/>
    <w:rsid w:val="000A5179"/>
    <w:rsid w:val="000A5745"/>
    <w:rsid w:val="000A5C72"/>
    <w:rsid w:val="000A5D11"/>
    <w:rsid w:val="000A5F77"/>
    <w:rsid w:val="000A62FE"/>
    <w:rsid w:val="000A686F"/>
    <w:rsid w:val="000B0022"/>
    <w:rsid w:val="000B03BA"/>
    <w:rsid w:val="000B0503"/>
    <w:rsid w:val="000B0B98"/>
    <w:rsid w:val="000B1126"/>
    <w:rsid w:val="000B1507"/>
    <w:rsid w:val="000B17B1"/>
    <w:rsid w:val="000B24EA"/>
    <w:rsid w:val="000B29EC"/>
    <w:rsid w:val="000B2E58"/>
    <w:rsid w:val="000B37B3"/>
    <w:rsid w:val="000B3969"/>
    <w:rsid w:val="000B3DAF"/>
    <w:rsid w:val="000B3F48"/>
    <w:rsid w:val="000B4C1F"/>
    <w:rsid w:val="000B56FB"/>
    <w:rsid w:val="000B5C25"/>
    <w:rsid w:val="000B676C"/>
    <w:rsid w:val="000B7411"/>
    <w:rsid w:val="000B75C9"/>
    <w:rsid w:val="000B766F"/>
    <w:rsid w:val="000B769D"/>
    <w:rsid w:val="000B7B50"/>
    <w:rsid w:val="000C0122"/>
    <w:rsid w:val="000C031B"/>
    <w:rsid w:val="000C04DA"/>
    <w:rsid w:val="000C0B78"/>
    <w:rsid w:val="000C15E9"/>
    <w:rsid w:val="000C1ACD"/>
    <w:rsid w:val="000C1DFC"/>
    <w:rsid w:val="000C28E1"/>
    <w:rsid w:val="000C2D8D"/>
    <w:rsid w:val="000C3464"/>
    <w:rsid w:val="000C3725"/>
    <w:rsid w:val="000C3B9B"/>
    <w:rsid w:val="000C40F2"/>
    <w:rsid w:val="000C4347"/>
    <w:rsid w:val="000C4636"/>
    <w:rsid w:val="000C47D9"/>
    <w:rsid w:val="000C56CD"/>
    <w:rsid w:val="000C58E7"/>
    <w:rsid w:val="000C5CCA"/>
    <w:rsid w:val="000C5D5C"/>
    <w:rsid w:val="000C5D83"/>
    <w:rsid w:val="000C6378"/>
    <w:rsid w:val="000C6710"/>
    <w:rsid w:val="000C6966"/>
    <w:rsid w:val="000C761F"/>
    <w:rsid w:val="000C7783"/>
    <w:rsid w:val="000C7A72"/>
    <w:rsid w:val="000C7FBD"/>
    <w:rsid w:val="000D05EC"/>
    <w:rsid w:val="000D123B"/>
    <w:rsid w:val="000D1600"/>
    <w:rsid w:val="000D286C"/>
    <w:rsid w:val="000D29EE"/>
    <w:rsid w:val="000D2E7C"/>
    <w:rsid w:val="000D3E57"/>
    <w:rsid w:val="000D49E9"/>
    <w:rsid w:val="000D631A"/>
    <w:rsid w:val="000D63EA"/>
    <w:rsid w:val="000D69CB"/>
    <w:rsid w:val="000D6A0B"/>
    <w:rsid w:val="000D6A49"/>
    <w:rsid w:val="000D6AA5"/>
    <w:rsid w:val="000D7044"/>
    <w:rsid w:val="000D776A"/>
    <w:rsid w:val="000D7783"/>
    <w:rsid w:val="000D7CC5"/>
    <w:rsid w:val="000E054B"/>
    <w:rsid w:val="000E066C"/>
    <w:rsid w:val="000E1434"/>
    <w:rsid w:val="000E1579"/>
    <w:rsid w:val="000E1B9F"/>
    <w:rsid w:val="000E1EB8"/>
    <w:rsid w:val="000E1F45"/>
    <w:rsid w:val="000E21EF"/>
    <w:rsid w:val="000E2C5C"/>
    <w:rsid w:val="000E2D0E"/>
    <w:rsid w:val="000E36E0"/>
    <w:rsid w:val="000E38E1"/>
    <w:rsid w:val="000E43EC"/>
    <w:rsid w:val="000E5565"/>
    <w:rsid w:val="000E5F05"/>
    <w:rsid w:val="000E6553"/>
    <w:rsid w:val="000E719E"/>
    <w:rsid w:val="000E76EB"/>
    <w:rsid w:val="000E7B55"/>
    <w:rsid w:val="000F02BD"/>
    <w:rsid w:val="000F08FA"/>
    <w:rsid w:val="000F0C0F"/>
    <w:rsid w:val="000F0D93"/>
    <w:rsid w:val="000F1356"/>
    <w:rsid w:val="000F1E30"/>
    <w:rsid w:val="000F2D1F"/>
    <w:rsid w:val="000F32AE"/>
    <w:rsid w:val="000F34D0"/>
    <w:rsid w:val="000F3952"/>
    <w:rsid w:val="000F3DDD"/>
    <w:rsid w:val="000F4196"/>
    <w:rsid w:val="000F4304"/>
    <w:rsid w:val="000F4614"/>
    <w:rsid w:val="000F4ABB"/>
    <w:rsid w:val="000F504D"/>
    <w:rsid w:val="000F5643"/>
    <w:rsid w:val="000F572D"/>
    <w:rsid w:val="000F5BBA"/>
    <w:rsid w:val="000F5F36"/>
    <w:rsid w:val="000F6187"/>
    <w:rsid w:val="000F70F5"/>
    <w:rsid w:val="000F7559"/>
    <w:rsid w:val="000F75F6"/>
    <w:rsid w:val="000F7D52"/>
    <w:rsid w:val="001001E1"/>
    <w:rsid w:val="00100295"/>
    <w:rsid w:val="001003C7"/>
    <w:rsid w:val="00100424"/>
    <w:rsid w:val="001004ED"/>
    <w:rsid w:val="0010072A"/>
    <w:rsid w:val="00100995"/>
    <w:rsid w:val="0010126C"/>
    <w:rsid w:val="00101E39"/>
    <w:rsid w:val="00101FF6"/>
    <w:rsid w:val="0010245C"/>
    <w:rsid w:val="001024BA"/>
    <w:rsid w:val="00102917"/>
    <w:rsid w:val="00103F6F"/>
    <w:rsid w:val="00105A4A"/>
    <w:rsid w:val="00105EAD"/>
    <w:rsid w:val="00106255"/>
    <w:rsid w:val="00106526"/>
    <w:rsid w:val="00106E90"/>
    <w:rsid w:val="001074E0"/>
    <w:rsid w:val="00107834"/>
    <w:rsid w:val="001079C5"/>
    <w:rsid w:val="00107CE8"/>
    <w:rsid w:val="00110042"/>
    <w:rsid w:val="00110266"/>
    <w:rsid w:val="0011099F"/>
    <w:rsid w:val="00110A15"/>
    <w:rsid w:val="00111495"/>
    <w:rsid w:val="001114F0"/>
    <w:rsid w:val="00111697"/>
    <w:rsid w:val="00111C8D"/>
    <w:rsid w:val="00112776"/>
    <w:rsid w:val="00113623"/>
    <w:rsid w:val="001139A6"/>
    <w:rsid w:val="00113A75"/>
    <w:rsid w:val="00113F5E"/>
    <w:rsid w:val="00115066"/>
    <w:rsid w:val="00115103"/>
    <w:rsid w:val="0011521C"/>
    <w:rsid w:val="0011523F"/>
    <w:rsid w:val="001168F1"/>
    <w:rsid w:val="0011785F"/>
    <w:rsid w:val="00117B34"/>
    <w:rsid w:val="0012065C"/>
    <w:rsid w:val="0012144F"/>
    <w:rsid w:val="00122438"/>
    <w:rsid w:val="0012380B"/>
    <w:rsid w:val="00123FF8"/>
    <w:rsid w:val="0012402C"/>
    <w:rsid w:val="001247E3"/>
    <w:rsid w:val="0012505D"/>
    <w:rsid w:val="0012522D"/>
    <w:rsid w:val="001254DA"/>
    <w:rsid w:val="00125D8F"/>
    <w:rsid w:val="001267C4"/>
    <w:rsid w:val="00126E41"/>
    <w:rsid w:val="00126FE1"/>
    <w:rsid w:val="00127355"/>
    <w:rsid w:val="00130F8C"/>
    <w:rsid w:val="0013202D"/>
    <w:rsid w:val="00132616"/>
    <w:rsid w:val="001336B3"/>
    <w:rsid w:val="00133FDC"/>
    <w:rsid w:val="0013558B"/>
    <w:rsid w:val="001357B1"/>
    <w:rsid w:val="001361BE"/>
    <w:rsid w:val="00136D0F"/>
    <w:rsid w:val="0013766F"/>
    <w:rsid w:val="00137ADC"/>
    <w:rsid w:val="00140E43"/>
    <w:rsid w:val="00141857"/>
    <w:rsid w:val="00141BC6"/>
    <w:rsid w:val="00142001"/>
    <w:rsid w:val="00142588"/>
    <w:rsid w:val="00142828"/>
    <w:rsid w:val="00142CBA"/>
    <w:rsid w:val="00142DDE"/>
    <w:rsid w:val="00143275"/>
    <w:rsid w:val="001434B2"/>
    <w:rsid w:val="00143799"/>
    <w:rsid w:val="0014379A"/>
    <w:rsid w:val="00143DA8"/>
    <w:rsid w:val="00143F72"/>
    <w:rsid w:val="001443FB"/>
    <w:rsid w:val="00144491"/>
    <w:rsid w:val="001446EA"/>
    <w:rsid w:val="001447E4"/>
    <w:rsid w:val="0014495A"/>
    <w:rsid w:val="00146145"/>
    <w:rsid w:val="00146236"/>
    <w:rsid w:val="001464A5"/>
    <w:rsid w:val="001464E3"/>
    <w:rsid w:val="00146CC7"/>
    <w:rsid w:val="00146EA8"/>
    <w:rsid w:val="00147373"/>
    <w:rsid w:val="00147C48"/>
    <w:rsid w:val="001507B7"/>
    <w:rsid w:val="0015082F"/>
    <w:rsid w:val="00150CC6"/>
    <w:rsid w:val="00150ECF"/>
    <w:rsid w:val="00151085"/>
    <w:rsid w:val="0015122A"/>
    <w:rsid w:val="00151836"/>
    <w:rsid w:val="001527D3"/>
    <w:rsid w:val="00153485"/>
    <w:rsid w:val="0015356C"/>
    <w:rsid w:val="0015364A"/>
    <w:rsid w:val="001538CA"/>
    <w:rsid w:val="00153FD6"/>
    <w:rsid w:val="0015401F"/>
    <w:rsid w:val="00154893"/>
    <w:rsid w:val="00154E0E"/>
    <w:rsid w:val="001552E0"/>
    <w:rsid w:val="0015558E"/>
    <w:rsid w:val="00155A3B"/>
    <w:rsid w:val="001561EB"/>
    <w:rsid w:val="00156AFA"/>
    <w:rsid w:val="001579AB"/>
    <w:rsid w:val="00157ECA"/>
    <w:rsid w:val="00160132"/>
    <w:rsid w:val="00160B4D"/>
    <w:rsid w:val="00160CC2"/>
    <w:rsid w:val="0016115B"/>
    <w:rsid w:val="001611E8"/>
    <w:rsid w:val="00161267"/>
    <w:rsid w:val="001612A8"/>
    <w:rsid w:val="00161B8B"/>
    <w:rsid w:val="00161C53"/>
    <w:rsid w:val="001621A6"/>
    <w:rsid w:val="0016278D"/>
    <w:rsid w:val="001629E7"/>
    <w:rsid w:val="00162A44"/>
    <w:rsid w:val="00163323"/>
    <w:rsid w:val="001633BB"/>
    <w:rsid w:val="001648DA"/>
    <w:rsid w:val="00165CF9"/>
    <w:rsid w:val="00165FE5"/>
    <w:rsid w:val="001665BE"/>
    <w:rsid w:val="001666AA"/>
    <w:rsid w:val="0016686F"/>
    <w:rsid w:val="001668DB"/>
    <w:rsid w:val="00166DC7"/>
    <w:rsid w:val="001673B3"/>
    <w:rsid w:val="0016741D"/>
    <w:rsid w:val="001701C9"/>
    <w:rsid w:val="001703E9"/>
    <w:rsid w:val="00170426"/>
    <w:rsid w:val="00171FF6"/>
    <w:rsid w:val="00172456"/>
    <w:rsid w:val="001726C3"/>
    <w:rsid w:val="0017299E"/>
    <w:rsid w:val="00173652"/>
    <w:rsid w:val="001741E1"/>
    <w:rsid w:val="00174A3F"/>
    <w:rsid w:val="00175881"/>
    <w:rsid w:val="001767B8"/>
    <w:rsid w:val="00176B3B"/>
    <w:rsid w:val="001774A5"/>
    <w:rsid w:val="00180964"/>
    <w:rsid w:val="00181C25"/>
    <w:rsid w:val="00182024"/>
    <w:rsid w:val="00182DC9"/>
    <w:rsid w:val="001837E6"/>
    <w:rsid w:val="0018395D"/>
    <w:rsid w:val="00183EED"/>
    <w:rsid w:val="001841F8"/>
    <w:rsid w:val="00185C0C"/>
    <w:rsid w:val="00185E25"/>
    <w:rsid w:val="001868CF"/>
    <w:rsid w:val="00186A78"/>
    <w:rsid w:val="00186F32"/>
    <w:rsid w:val="001873E3"/>
    <w:rsid w:val="00187D5B"/>
    <w:rsid w:val="00187E5E"/>
    <w:rsid w:val="00190304"/>
    <w:rsid w:val="00190390"/>
    <w:rsid w:val="00190428"/>
    <w:rsid w:val="001904E9"/>
    <w:rsid w:val="001906AE"/>
    <w:rsid w:val="001907F2"/>
    <w:rsid w:val="00190E96"/>
    <w:rsid w:val="001910FC"/>
    <w:rsid w:val="0019173B"/>
    <w:rsid w:val="00191E8D"/>
    <w:rsid w:val="00192707"/>
    <w:rsid w:val="00192B8E"/>
    <w:rsid w:val="001932B7"/>
    <w:rsid w:val="00193A11"/>
    <w:rsid w:val="00193AA2"/>
    <w:rsid w:val="001944C9"/>
    <w:rsid w:val="001947FC"/>
    <w:rsid w:val="0019522C"/>
    <w:rsid w:val="001957D2"/>
    <w:rsid w:val="00195ABC"/>
    <w:rsid w:val="001963C0"/>
    <w:rsid w:val="001970A8"/>
    <w:rsid w:val="001977C9"/>
    <w:rsid w:val="00197B36"/>
    <w:rsid w:val="001A070C"/>
    <w:rsid w:val="001A0711"/>
    <w:rsid w:val="001A0820"/>
    <w:rsid w:val="001A0D37"/>
    <w:rsid w:val="001A107C"/>
    <w:rsid w:val="001A1ACD"/>
    <w:rsid w:val="001A2301"/>
    <w:rsid w:val="001A3176"/>
    <w:rsid w:val="001A3B0D"/>
    <w:rsid w:val="001A4044"/>
    <w:rsid w:val="001A462A"/>
    <w:rsid w:val="001A47CB"/>
    <w:rsid w:val="001A4D35"/>
    <w:rsid w:val="001A552B"/>
    <w:rsid w:val="001A5943"/>
    <w:rsid w:val="001A5CC9"/>
    <w:rsid w:val="001A63BE"/>
    <w:rsid w:val="001A6638"/>
    <w:rsid w:val="001A69A9"/>
    <w:rsid w:val="001A7260"/>
    <w:rsid w:val="001B0D62"/>
    <w:rsid w:val="001B0DAE"/>
    <w:rsid w:val="001B1320"/>
    <w:rsid w:val="001B18D8"/>
    <w:rsid w:val="001B1B64"/>
    <w:rsid w:val="001B1DC5"/>
    <w:rsid w:val="001B1EDA"/>
    <w:rsid w:val="001B2BF8"/>
    <w:rsid w:val="001B35D6"/>
    <w:rsid w:val="001B39DB"/>
    <w:rsid w:val="001B3E15"/>
    <w:rsid w:val="001B42ED"/>
    <w:rsid w:val="001B46AA"/>
    <w:rsid w:val="001B5263"/>
    <w:rsid w:val="001B54D6"/>
    <w:rsid w:val="001B583E"/>
    <w:rsid w:val="001B584E"/>
    <w:rsid w:val="001B599A"/>
    <w:rsid w:val="001B5FE5"/>
    <w:rsid w:val="001B6771"/>
    <w:rsid w:val="001B7498"/>
    <w:rsid w:val="001B7940"/>
    <w:rsid w:val="001C01F6"/>
    <w:rsid w:val="001C0339"/>
    <w:rsid w:val="001C108A"/>
    <w:rsid w:val="001C141E"/>
    <w:rsid w:val="001C169F"/>
    <w:rsid w:val="001C16BD"/>
    <w:rsid w:val="001C172E"/>
    <w:rsid w:val="001C1AD6"/>
    <w:rsid w:val="001C1F99"/>
    <w:rsid w:val="001C2342"/>
    <w:rsid w:val="001C2A05"/>
    <w:rsid w:val="001C3185"/>
    <w:rsid w:val="001C31FB"/>
    <w:rsid w:val="001C364E"/>
    <w:rsid w:val="001C38E8"/>
    <w:rsid w:val="001C3A5F"/>
    <w:rsid w:val="001C3F80"/>
    <w:rsid w:val="001C4431"/>
    <w:rsid w:val="001C4627"/>
    <w:rsid w:val="001C4E22"/>
    <w:rsid w:val="001C5935"/>
    <w:rsid w:val="001C6468"/>
    <w:rsid w:val="001C71C9"/>
    <w:rsid w:val="001D01FA"/>
    <w:rsid w:val="001D056C"/>
    <w:rsid w:val="001D2EAC"/>
    <w:rsid w:val="001D31E4"/>
    <w:rsid w:val="001D4544"/>
    <w:rsid w:val="001D4792"/>
    <w:rsid w:val="001D51E4"/>
    <w:rsid w:val="001D55AB"/>
    <w:rsid w:val="001D55E7"/>
    <w:rsid w:val="001D56B3"/>
    <w:rsid w:val="001D60AD"/>
    <w:rsid w:val="001D6304"/>
    <w:rsid w:val="001D7003"/>
    <w:rsid w:val="001D74C4"/>
    <w:rsid w:val="001E02F4"/>
    <w:rsid w:val="001E068D"/>
    <w:rsid w:val="001E0A10"/>
    <w:rsid w:val="001E0CD7"/>
    <w:rsid w:val="001E0F44"/>
    <w:rsid w:val="001E12BC"/>
    <w:rsid w:val="001E1329"/>
    <w:rsid w:val="001E294D"/>
    <w:rsid w:val="001E2D04"/>
    <w:rsid w:val="001E314C"/>
    <w:rsid w:val="001E3413"/>
    <w:rsid w:val="001E3480"/>
    <w:rsid w:val="001E3CA9"/>
    <w:rsid w:val="001E43D5"/>
    <w:rsid w:val="001E43EA"/>
    <w:rsid w:val="001E456E"/>
    <w:rsid w:val="001E50BA"/>
    <w:rsid w:val="001E58F0"/>
    <w:rsid w:val="001E5CBA"/>
    <w:rsid w:val="001E62F5"/>
    <w:rsid w:val="001E65FE"/>
    <w:rsid w:val="001E6688"/>
    <w:rsid w:val="001E6B4B"/>
    <w:rsid w:val="001E7DBE"/>
    <w:rsid w:val="001E7DC6"/>
    <w:rsid w:val="001F017C"/>
    <w:rsid w:val="001F0D5C"/>
    <w:rsid w:val="001F0E16"/>
    <w:rsid w:val="001F10B5"/>
    <w:rsid w:val="001F146F"/>
    <w:rsid w:val="001F15EF"/>
    <w:rsid w:val="001F16B9"/>
    <w:rsid w:val="001F16D2"/>
    <w:rsid w:val="001F2219"/>
    <w:rsid w:val="001F2814"/>
    <w:rsid w:val="001F2CC1"/>
    <w:rsid w:val="001F3310"/>
    <w:rsid w:val="001F3323"/>
    <w:rsid w:val="001F4382"/>
    <w:rsid w:val="001F4605"/>
    <w:rsid w:val="001F5524"/>
    <w:rsid w:val="001F5812"/>
    <w:rsid w:val="001F5C85"/>
    <w:rsid w:val="001F5C90"/>
    <w:rsid w:val="001F5ED6"/>
    <w:rsid w:val="001F6008"/>
    <w:rsid w:val="001F6181"/>
    <w:rsid w:val="001F6354"/>
    <w:rsid w:val="001F6DC2"/>
    <w:rsid w:val="001F736A"/>
    <w:rsid w:val="001F7585"/>
    <w:rsid w:val="001F7CCC"/>
    <w:rsid w:val="001F7D10"/>
    <w:rsid w:val="002008D1"/>
    <w:rsid w:val="00200B2C"/>
    <w:rsid w:val="00200CAA"/>
    <w:rsid w:val="00200D59"/>
    <w:rsid w:val="002015C4"/>
    <w:rsid w:val="00201D66"/>
    <w:rsid w:val="0020217B"/>
    <w:rsid w:val="002022FA"/>
    <w:rsid w:val="00202B0B"/>
    <w:rsid w:val="00203626"/>
    <w:rsid w:val="0020398F"/>
    <w:rsid w:val="00203E32"/>
    <w:rsid w:val="00204EF2"/>
    <w:rsid w:val="002056C1"/>
    <w:rsid w:val="002056CE"/>
    <w:rsid w:val="0020668B"/>
    <w:rsid w:val="00206AD7"/>
    <w:rsid w:val="00206EB8"/>
    <w:rsid w:val="002072FE"/>
    <w:rsid w:val="00210B57"/>
    <w:rsid w:val="00210C39"/>
    <w:rsid w:val="0021111D"/>
    <w:rsid w:val="002119B2"/>
    <w:rsid w:val="00211C3E"/>
    <w:rsid w:val="00211FDB"/>
    <w:rsid w:val="00212573"/>
    <w:rsid w:val="00212B32"/>
    <w:rsid w:val="00213661"/>
    <w:rsid w:val="0021381A"/>
    <w:rsid w:val="00213E7F"/>
    <w:rsid w:val="002141FD"/>
    <w:rsid w:val="00214674"/>
    <w:rsid w:val="002147B8"/>
    <w:rsid w:val="002148BE"/>
    <w:rsid w:val="0021494D"/>
    <w:rsid w:val="00214D0D"/>
    <w:rsid w:val="00214F93"/>
    <w:rsid w:val="00215334"/>
    <w:rsid w:val="002158A4"/>
    <w:rsid w:val="00215B84"/>
    <w:rsid w:val="00215E11"/>
    <w:rsid w:val="0021615A"/>
    <w:rsid w:val="00216399"/>
    <w:rsid w:val="00216AD0"/>
    <w:rsid w:val="00216BA0"/>
    <w:rsid w:val="00216D54"/>
    <w:rsid w:val="00216D96"/>
    <w:rsid w:val="002171FC"/>
    <w:rsid w:val="00217457"/>
    <w:rsid w:val="002176C2"/>
    <w:rsid w:val="00217E51"/>
    <w:rsid w:val="00217FE0"/>
    <w:rsid w:val="0022074F"/>
    <w:rsid w:val="002213EF"/>
    <w:rsid w:val="00221763"/>
    <w:rsid w:val="00222073"/>
    <w:rsid w:val="00222C03"/>
    <w:rsid w:val="00224201"/>
    <w:rsid w:val="0022485E"/>
    <w:rsid w:val="0022488C"/>
    <w:rsid w:val="00224F5B"/>
    <w:rsid w:val="00225681"/>
    <w:rsid w:val="00225967"/>
    <w:rsid w:val="00225AE3"/>
    <w:rsid w:val="00225D8E"/>
    <w:rsid w:val="0022617F"/>
    <w:rsid w:val="002264B8"/>
    <w:rsid w:val="00226D2B"/>
    <w:rsid w:val="00226EB8"/>
    <w:rsid w:val="00226F21"/>
    <w:rsid w:val="002272A2"/>
    <w:rsid w:val="0022759E"/>
    <w:rsid w:val="002275A1"/>
    <w:rsid w:val="002277E9"/>
    <w:rsid w:val="0022783C"/>
    <w:rsid w:val="00227C5F"/>
    <w:rsid w:val="002309B5"/>
    <w:rsid w:val="002310E7"/>
    <w:rsid w:val="00231173"/>
    <w:rsid w:val="002314C3"/>
    <w:rsid w:val="002317D5"/>
    <w:rsid w:val="00231EF2"/>
    <w:rsid w:val="00232306"/>
    <w:rsid w:val="0023259C"/>
    <w:rsid w:val="002327CE"/>
    <w:rsid w:val="00233554"/>
    <w:rsid w:val="002336AD"/>
    <w:rsid w:val="002336ED"/>
    <w:rsid w:val="00233C5B"/>
    <w:rsid w:val="00233CC7"/>
    <w:rsid w:val="00234B2F"/>
    <w:rsid w:val="002357D1"/>
    <w:rsid w:val="0023583D"/>
    <w:rsid w:val="00235FBA"/>
    <w:rsid w:val="002361D1"/>
    <w:rsid w:val="002363A0"/>
    <w:rsid w:val="002363A4"/>
    <w:rsid w:val="00236638"/>
    <w:rsid w:val="00236D60"/>
    <w:rsid w:val="00240067"/>
    <w:rsid w:val="00240F6F"/>
    <w:rsid w:val="0024101C"/>
    <w:rsid w:val="00241086"/>
    <w:rsid w:val="00241D73"/>
    <w:rsid w:val="00241DBC"/>
    <w:rsid w:val="00242493"/>
    <w:rsid w:val="00243349"/>
    <w:rsid w:val="002435AA"/>
    <w:rsid w:val="002440C4"/>
    <w:rsid w:val="002440D0"/>
    <w:rsid w:val="00244792"/>
    <w:rsid w:val="00244941"/>
    <w:rsid w:val="00244D71"/>
    <w:rsid w:val="00244F9B"/>
    <w:rsid w:val="0024521C"/>
    <w:rsid w:val="00245D62"/>
    <w:rsid w:val="00246950"/>
    <w:rsid w:val="00246FBE"/>
    <w:rsid w:val="002470B5"/>
    <w:rsid w:val="0024715B"/>
    <w:rsid w:val="00247616"/>
    <w:rsid w:val="002500C6"/>
    <w:rsid w:val="00250FB6"/>
    <w:rsid w:val="00251865"/>
    <w:rsid w:val="002518E0"/>
    <w:rsid w:val="00251FED"/>
    <w:rsid w:val="002521A3"/>
    <w:rsid w:val="00252ABE"/>
    <w:rsid w:val="002537E7"/>
    <w:rsid w:val="00253A12"/>
    <w:rsid w:val="00254217"/>
    <w:rsid w:val="00254362"/>
    <w:rsid w:val="002544FE"/>
    <w:rsid w:val="00254C27"/>
    <w:rsid w:val="00255E74"/>
    <w:rsid w:val="0025601F"/>
    <w:rsid w:val="00256D79"/>
    <w:rsid w:val="00256F39"/>
    <w:rsid w:val="00257016"/>
    <w:rsid w:val="00260ED4"/>
    <w:rsid w:val="00261139"/>
    <w:rsid w:val="00261362"/>
    <w:rsid w:val="00261469"/>
    <w:rsid w:val="00261657"/>
    <w:rsid w:val="00261BAC"/>
    <w:rsid w:val="00262592"/>
    <w:rsid w:val="002628B0"/>
    <w:rsid w:val="002629FE"/>
    <w:rsid w:val="00263909"/>
    <w:rsid w:val="002643D3"/>
    <w:rsid w:val="00264BB8"/>
    <w:rsid w:val="00264C93"/>
    <w:rsid w:val="00264CB7"/>
    <w:rsid w:val="002652B1"/>
    <w:rsid w:val="00265E1D"/>
    <w:rsid w:val="00266007"/>
    <w:rsid w:val="002664D0"/>
    <w:rsid w:val="0026667D"/>
    <w:rsid w:val="00266D11"/>
    <w:rsid w:val="0026735D"/>
    <w:rsid w:val="002674C7"/>
    <w:rsid w:val="00267916"/>
    <w:rsid w:val="00267F52"/>
    <w:rsid w:val="00270859"/>
    <w:rsid w:val="002709D4"/>
    <w:rsid w:val="00270CD8"/>
    <w:rsid w:val="002716FE"/>
    <w:rsid w:val="002718C5"/>
    <w:rsid w:val="002718D1"/>
    <w:rsid w:val="00271EC0"/>
    <w:rsid w:val="00272152"/>
    <w:rsid w:val="002725F8"/>
    <w:rsid w:val="00272E8C"/>
    <w:rsid w:val="00273584"/>
    <w:rsid w:val="00274512"/>
    <w:rsid w:val="00274779"/>
    <w:rsid w:val="0027478F"/>
    <w:rsid w:val="00274C7D"/>
    <w:rsid w:val="002755B5"/>
    <w:rsid w:val="00275AB3"/>
    <w:rsid w:val="00275D4D"/>
    <w:rsid w:val="002762D0"/>
    <w:rsid w:val="00276A0B"/>
    <w:rsid w:val="00277423"/>
    <w:rsid w:val="00277754"/>
    <w:rsid w:val="00277A1F"/>
    <w:rsid w:val="00277BA0"/>
    <w:rsid w:val="0028001E"/>
    <w:rsid w:val="002806EA"/>
    <w:rsid w:val="00280799"/>
    <w:rsid w:val="00280A3B"/>
    <w:rsid w:val="00280CC1"/>
    <w:rsid w:val="00280DFD"/>
    <w:rsid w:val="00281050"/>
    <w:rsid w:val="00281612"/>
    <w:rsid w:val="00281AAC"/>
    <w:rsid w:val="00281E49"/>
    <w:rsid w:val="00281EF0"/>
    <w:rsid w:val="00282592"/>
    <w:rsid w:val="002825BD"/>
    <w:rsid w:val="00282DA7"/>
    <w:rsid w:val="0028333C"/>
    <w:rsid w:val="002833CD"/>
    <w:rsid w:val="00283819"/>
    <w:rsid w:val="00283A2C"/>
    <w:rsid w:val="00284195"/>
    <w:rsid w:val="002849BB"/>
    <w:rsid w:val="00284BA6"/>
    <w:rsid w:val="00285795"/>
    <w:rsid w:val="00286317"/>
    <w:rsid w:val="002863B7"/>
    <w:rsid w:val="00286534"/>
    <w:rsid w:val="002869FD"/>
    <w:rsid w:val="002870E3"/>
    <w:rsid w:val="002875C7"/>
    <w:rsid w:val="00287A8A"/>
    <w:rsid w:val="00287BD8"/>
    <w:rsid w:val="00287E70"/>
    <w:rsid w:val="00290303"/>
    <w:rsid w:val="0029095F"/>
    <w:rsid w:val="00291031"/>
    <w:rsid w:val="00292044"/>
    <w:rsid w:val="002928DA"/>
    <w:rsid w:val="0029315B"/>
    <w:rsid w:val="00293A23"/>
    <w:rsid w:val="00293CF0"/>
    <w:rsid w:val="00294160"/>
    <w:rsid w:val="00294633"/>
    <w:rsid w:val="00294A2F"/>
    <w:rsid w:val="002954EC"/>
    <w:rsid w:val="002960D9"/>
    <w:rsid w:val="002962DF"/>
    <w:rsid w:val="0029657F"/>
    <w:rsid w:val="00296EB9"/>
    <w:rsid w:val="0029713C"/>
    <w:rsid w:val="0029745A"/>
    <w:rsid w:val="002975DB"/>
    <w:rsid w:val="00297670"/>
    <w:rsid w:val="00297856"/>
    <w:rsid w:val="00297E09"/>
    <w:rsid w:val="002A02CA"/>
    <w:rsid w:val="002A0D89"/>
    <w:rsid w:val="002A1874"/>
    <w:rsid w:val="002A1ADC"/>
    <w:rsid w:val="002A1EAF"/>
    <w:rsid w:val="002A1ECE"/>
    <w:rsid w:val="002A2782"/>
    <w:rsid w:val="002A283F"/>
    <w:rsid w:val="002A328A"/>
    <w:rsid w:val="002A35BF"/>
    <w:rsid w:val="002A40E1"/>
    <w:rsid w:val="002A4F57"/>
    <w:rsid w:val="002A5197"/>
    <w:rsid w:val="002A5274"/>
    <w:rsid w:val="002A5963"/>
    <w:rsid w:val="002A5A7A"/>
    <w:rsid w:val="002A6BF6"/>
    <w:rsid w:val="002A6D71"/>
    <w:rsid w:val="002A7013"/>
    <w:rsid w:val="002A7095"/>
    <w:rsid w:val="002A7600"/>
    <w:rsid w:val="002A7760"/>
    <w:rsid w:val="002B0102"/>
    <w:rsid w:val="002B10A1"/>
    <w:rsid w:val="002B14BD"/>
    <w:rsid w:val="002B1526"/>
    <w:rsid w:val="002B178A"/>
    <w:rsid w:val="002B21AD"/>
    <w:rsid w:val="002B242C"/>
    <w:rsid w:val="002B3CA2"/>
    <w:rsid w:val="002B5B3A"/>
    <w:rsid w:val="002B646F"/>
    <w:rsid w:val="002B673C"/>
    <w:rsid w:val="002B67B9"/>
    <w:rsid w:val="002B6C84"/>
    <w:rsid w:val="002C015A"/>
    <w:rsid w:val="002C0470"/>
    <w:rsid w:val="002C0DA8"/>
    <w:rsid w:val="002C117D"/>
    <w:rsid w:val="002C1CA1"/>
    <w:rsid w:val="002C1CE0"/>
    <w:rsid w:val="002C23DD"/>
    <w:rsid w:val="002C2917"/>
    <w:rsid w:val="002C2E9C"/>
    <w:rsid w:val="002C377F"/>
    <w:rsid w:val="002C39DD"/>
    <w:rsid w:val="002C3E8A"/>
    <w:rsid w:val="002C4C05"/>
    <w:rsid w:val="002C4D15"/>
    <w:rsid w:val="002C5B52"/>
    <w:rsid w:val="002C61C5"/>
    <w:rsid w:val="002C6E8F"/>
    <w:rsid w:val="002C7984"/>
    <w:rsid w:val="002D01C0"/>
    <w:rsid w:val="002D04E7"/>
    <w:rsid w:val="002D0546"/>
    <w:rsid w:val="002D06EB"/>
    <w:rsid w:val="002D0711"/>
    <w:rsid w:val="002D08EE"/>
    <w:rsid w:val="002D08F3"/>
    <w:rsid w:val="002D166F"/>
    <w:rsid w:val="002D16CF"/>
    <w:rsid w:val="002D20DB"/>
    <w:rsid w:val="002D2CA6"/>
    <w:rsid w:val="002D2DC7"/>
    <w:rsid w:val="002D345B"/>
    <w:rsid w:val="002D3670"/>
    <w:rsid w:val="002D36A1"/>
    <w:rsid w:val="002D36E5"/>
    <w:rsid w:val="002D3F7A"/>
    <w:rsid w:val="002D4C9E"/>
    <w:rsid w:val="002D4F27"/>
    <w:rsid w:val="002D59B5"/>
    <w:rsid w:val="002D5E7B"/>
    <w:rsid w:val="002E0861"/>
    <w:rsid w:val="002E0C27"/>
    <w:rsid w:val="002E1D89"/>
    <w:rsid w:val="002E2177"/>
    <w:rsid w:val="002E2641"/>
    <w:rsid w:val="002E2675"/>
    <w:rsid w:val="002E2981"/>
    <w:rsid w:val="002E373A"/>
    <w:rsid w:val="002E3A51"/>
    <w:rsid w:val="002E3BCD"/>
    <w:rsid w:val="002E3C3A"/>
    <w:rsid w:val="002E3D1A"/>
    <w:rsid w:val="002E4086"/>
    <w:rsid w:val="002E426E"/>
    <w:rsid w:val="002E4955"/>
    <w:rsid w:val="002E5E01"/>
    <w:rsid w:val="002E6AEB"/>
    <w:rsid w:val="002E70E3"/>
    <w:rsid w:val="002E7E90"/>
    <w:rsid w:val="002F026F"/>
    <w:rsid w:val="002F144C"/>
    <w:rsid w:val="002F1E64"/>
    <w:rsid w:val="002F22AA"/>
    <w:rsid w:val="002F289A"/>
    <w:rsid w:val="002F2942"/>
    <w:rsid w:val="002F304B"/>
    <w:rsid w:val="002F305D"/>
    <w:rsid w:val="002F362E"/>
    <w:rsid w:val="002F3E1D"/>
    <w:rsid w:val="002F454D"/>
    <w:rsid w:val="002F4647"/>
    <w:rsid w:val="002F4CFC"/>
    <w:rsid w:val="002F5923"/>
    <w:rsid w:val="002F61B9"/>
    <w:rsid w:val="002F63F3"/>
    <w:rsid w:val="002F67D7"/>
    <w:rsid w:val="002F7032"/>
    <w:rsid w:val="002F7889"/>
    <w:rsid w:val="002F7AD5"/>
    <w:rsid w:val="0030071E"/>
    <w:rsid w:val="00300E4D"/>
    <w:rsid w:val="0030114B"/>
    <w:rsid w:val="003021A0"/>
    <w:rsid w:val="0030267A"/>
    <w:rsid w:val="00303021"/>
    <w:rsid w:val="00305B65"/>
    <w:rsid w:val="00306973"/>
    <w:rsid w:val="003071EE"/>
    <w:rsid w:val="003076CE"/>
    <w:rsid w:val="00307E92"/>
    <w:rsid w:val="00307FDA"/>
    <w:rsid w:val="003108E1"/>
    <w:rsid w:val="00311F26"/>
    <w:rsid w:val="00312C51"/>
    <w:rsid w:val="00312F27"/>
    <w:rsid w:val="00313050"/>
    <w:rsid w:val="003135AF"/>
    <w:rsid w:val="003138C8"/>
    <w:rsid w:val="00314AAE"/>
    <w:rsid w:val="00315098"/>
    <w:rsid w:val="0031539A"/>
    <w:rsid w:val="003153D2"/>
    <w:rsid w:val="00315736"/>
    <w:rsid w:val="003164F3"/>
    <w:rsid w:val="003167ED"/>
    <w:rsid w:val="00317673"/>
    <w:rsid w:val="003200C0"/>
    <w:rsid w:val="00320C5C"/>
    <w:rsid w:val="00320E94"/>
    <w:rsid w:val="003213A1"/>
    <w:rsid w:val="00323A26"/>
    <w:rsid w:val="00323CB9"/>
    <w:rsid w:val="003240AB"/>
    <w:rsid w:val="00324CBB"/>
    <w:rsid w:val="00324E17"/>
    <w:rsid w:val="00324E46"/>
    <w:rsid w:val="00325BDA"/>
    <w:rsid w:val="003269E6"/>
    <w:rsid w:val="00326BAC"/>
    <w:rsid w:val="00326BB7"/>
    <w:rsid w:val="0032712B"/>
    <w:rsid w:val="00330833"/>
    <w:rsid w:val="0033148D"/>
    <w:rsid w:val="003317A8"/>
    <w:rsid w:val="00331D64"/>
    <w:rsid w:val="00332635"/>
    <w:rsid w:val="00333949"/>
    <w:rsid w:val="00333D51"/>
    <w:rsid w:val="0033463D"/>
    <w:rsid w:val="00334771"/>
    <w:rsid w:val="00335409"/>
    <w:rsid w:val="0033553D"/>
    <w:rsid w:val="00335C1C"/>
    <w:rsid w:val="00335F28"/>
    <w:rsid w:val="00335F5F"/>
    <w:rsid w:val="00336A75"/>
    <w:rsid w:val="00337D24"/>
    <w:rsid w:val="00340727"/>
    <w:rsid w:val="00340F4F"/>
    <w:rsid w:val="00341524"/>
    <w:rsid w:val="00341593"/>
    <w:rsid w:val="00341A9D"/>
    <w:rsid w:val="00341D5E"/>
    <w:rsid w:val="00342179"/>
    <w:rsid w:val="00342669"/>
    <w:rsid w:val="003427B8"/>
    <w:rsid w:val="003427E5"/>
    <w:rsid w:val="003429CB"/>
    <w:rsid w:val="00343FC8"/>
    <w:rsid w:val="00344243"/>
    <w:rsid w:val="0034463F"/>
    <w:rsid w:val="00344F79"/>
    <w:rsid w:val="00345C3A"/>
    <w:rsid w:val="00345EDB"/>
    <w:rsid w:val="003464EC"/>
    <w:rsid w:val="003469A5"/>
    <w:rsid w:val="003469A6"/>
    <w:rsid w:val="00347DBC"/>
    <w:rsid w:val="00350487"/>
    <w:rsid w:val="003506A6"/>
    <w:rsid w:val="00350830"/>
    <w:rsid w:val="0035119E"/>
    <w:rsid w:val="00351687"/>
    <w:rsid w:val="003516FE"/>
    <w:rsid w:val="00351739"/>
    <w:rsid w:val="00351CD3"/>
    <w:rsid w:val="00352D71"/>
    <w:rsid w:val="00352ED9"/>
    <w:rsid w:val="00353195"/>
    <w:rsid w:val="003536F4"/>
    <w:rsid w:val="00353E58"/>
    <w:rsid w:val="0035553A"/>
    <w:rsid w:val="00355543"/>
    <w:rsid w:val="0035696E"/>
    <w:rsid w:val="003569CB"/>
    <w:rsid w:val="00356BEE"/>
    <w:rsid w:val="00356C64"/>
    <w:rsid w:val="003570E8"/>
    <w:rsid w:val="003571F5"/>
    <w:rsid w:val="003576A0"/>
    <w:rsid w:val="00357CC0"/>
    <w:rsid w:val="0036013E"/>
    <w:rsid w:val="00360276"/>
    <w:rsid w:val="00360306"/>
    <w:rsid w:val="00360945"/>
    <w:rsid w:val="003609F3"/>
    <w:rsid w:val="00360A09"/>
    <w:rsid w:val="003611F1"/>
    <w:rsid w:val="00361262"/>
    <w:rsid w:val="00361753"/>
    <w:rsid w:val="003617C7"/>
    <w:rsid w:val="00361F7F"/>
    <w:rsid w:val="00362E29"/>
    <w:rsid w:val="003636AD"/>
    <w:rsid w:val="0036394C"/>
    <w:rsid w:val="00363B05"/>
    <w:rsid w:val="00363EEA"/>
    <w:rsid w:val="003643B6"/>
    <w:rsid w:val="00364DB3"/>
    <w:rsid w:val="00365116"/>
    <w:rsid w:val="00365276"/>
    <w:rsid w:val="00365642"/>
    <w:rsid w:val="0036576D"/>
    <w:rsid w:val="00365A0F"/>
    <w:rsid w:val="00365A7A"/>
    <w:rsid w:val="00365B24"/>
    <w:rsid w:val="00365DC0"/>
    <w:rsid w:val="0036668A"/>
    <w:rsid w:val="00366983"/>
    <w:rsid w:val="00366B72"/>
    <w:rsid w:val="00366F48"/>
    <w:rsid w:val="00367311"/>
    <w:rsid w:val="00367665"/>
    <w:rsid w:val="003676A8"/>
    <w:rsid w:val="00367E78"/>
    <w:rsid w:val="00371390"/>
    <w:rsid w:val="003716AC"/>
    <w:rsid w:val="00371834"/>
    <w:rsid w:val="00371A4B"/>
    <w:rsid w:val="00371F66"/>
    <w:rsid w:val="00372019"/>
    <w:rsid w:val="003726ED"/>
    <w:rsid w:val="00373216"/>
    <w:rsid w:val="00373277"/>
    <w:rsid w:val="00373373"/>
    <w:rsid w:val="0037393F"/>
    <w:rsid w:val="00373B45"/>
    <w:rsid w:val="003743BB"/>
    <w:rsid w:val="00374507"/>
    <w:rsid w:val="003745E9"/>
    <w:rsid w:val="003753CE"/>
    <w:rsid w:val="00375424"/>
    <w:rsid w:val="00375C1B"/>
    <w:rsid w:val="00375DD7"/>
    <w:rsid w:val="0037626A"/>
    <w:rsid w:val="00376E12"/>
    <w:rsid w:val="00376EED"/>
    <w:rsid w:val="00376F8F"/>
    <w:rsid w:val="003776EB"/>
    <w:rsid w:val="00377A63"/>
    <w:rsid w:val="0038008A"/>
    <w:rsid w:val="003800E2"/>
    <w:rsid w:val="00381D80"/>
    <w:rsid w:val="00382165"/>
    <w:rsid w:val="0038231B"/>
    <w:rsid w:val="0038267C"/>
    <w:rsid w:val="00382AD1"/>
    <w:rsid w:val="00382DEF"/>
    <w:rsid w:val="0038328C"/>
    <w:rsid w:val="00383E9D"/>
    <w:rsid w:val="00384FFA"/>
    <w:rsid w:val="00385843"/>
    <w:rsid w:val="00385B04"/>
    <w:rsid w:val="00385BF7"/>
    <w:rsid w:val="0038691F"/>
    <w:rsid w:val="00387817"/>
    <w:rsid w:val="00387C2B"/>
    <w:rsid w:val="00387F4C"/>
    <w:rsid w:val="0039074D"/>
    <w:rsid w:val="0039080A"/>
    <w:rsid w:val="003916F6"/>
    <w:rsid w:val="00391B1C"/>
    <w:rsid w:val="003925BB"/>
    <w:rsid w:val="003927A0"/>
    <w:rsid w:val="00393A22"/>
    <w:rsid w:val="00393C53"/>
    <w:rsid w:val="003944D3"/>
    <w:rsid w:val="00394A1D"/>
    <w:rsid w:val="00395702"/>
    <w:rsid w:val="00395720"/>
    <w:rsid w:val="00395B1A"/>
    <w:rsid w:val="00395B9B"/>
    <w:rsid w:val="00395DED"/>
    <w:rsid w:val="00395E9D"/>
    <w:rsid w:val="00395EE2"/>
    <w:rsid w:val="0039616C"/>
    <w:rsid w:val="00396A38"/>
    <w:rsid w:val="00396A86"/>
    <w:rsid w:val="00396B8F"/>
    <w:rsid w:val="00397865"/>
    <w:rsid w:val="00397B54"/>
    <w:rsid w:val="00397BCC"/>
    <w:rsid w:val="003A131F"/>
    <w:rsid w:val="003A212C"/>
    <w:rsid w:val="003A289A"/>
    <w:rsid w:val="003A3359"/>
    <w:rsid w:val="003A33A8"/>
    <w:rsid w:val="003A38D4"/>
    <w:rsid w:val="003A41B5"/>
    <w:rsid w:val="003A4D86"/>
    <w:rsid w:val="003A5327"/>
    <w:rsid w:val="003A5C81"/>
    <w:rsid w:val="003A65D2"/>
    <w:rsid w:val="003A6A66"/>
    <w:rsid w:val="003A7384"/>
    <w:rsid w:val="003B147D"/>
    <w:rsid w:val="003B17B8"/>
    <w:rsid w:val="003B20F7"/>
    <w:rsid w:val="003B24A5"/>
    <w:rsid w:val="003B2B7B"/>
    <w:rsid w:val="003B40AA"/>
    <w:rsid w:val="003B4A18"/>
    <w:rsid w:val="003B512E"/>
    <w:rsid w:val="003B5C34"/>
    <w:rsid w:val="003B5DA5"/>
    <w:rsid w:val="003B5E42"/>
    <w:rsid w:val="003B644B"/>
    <w:rsid w:val="003B6841"/>
    <w:rsid w:val="003B6906"/>
    <w:rsid w:val="003B7688"/>
    <w:rsid w:val="003B7A53"/>
    <w:rsid w:val="003C0757"/>
    <w:rsid w:val="003C1473"/>
    <w:rsid w:val="003C2986"/>
    <w:rsid w:val="003C2F0C"/>
    <w:rsid w:val="003C2FD7"/>
    <w:rsid w:val="003C3A02"/>
    <w:rsid w:val="003C4566"/>
    <w:rsid w:val="003C4D88"/>
    <w:rsid w:val="003C539C"/>
    <w:rsid w:val="003C543C"/>
    <w:rsid w:val="003C56DD"/>
    <w:rsid w:val="003C5B01"/>
    <w:rsid w:val="003C5D19"/>
    <w:rsid w:val="003C5E89"/>
    <w:rsid w:val="003C6049"/>
    <w:rsid w:val="003C61FD"/>
    <w:rsid w:val="003C6949"/>
    <w:rsid w:val="003C7FED"/>
    <w:rsid w:val="003D09A1"/>
    <w:rsid w:val="003D17C0"/>
    <w:rsid w:val="003D1D4D"/>
    <w:rsid w:val="003D1E3B"/>
    <w:rsid w:val="003D24EF"/>
    <w:rsid w:val="003D2F58"/>
    <w:rsid w:val="003D3009"/>
    <w:rsid w:val="003D3346"/>
    <w:rsid w:val="003D3558"/>
    <w:rsid w:val="003D3978"/>
    <w:rsid w:val="003D3D2B"/>
    <w:rsid w:val="003D3E86"/>
    <w:rsid w:val="003D3F18"/>
    <w:rsid w:val="003D4979"/>
    <w:rsid w:val="003D49E9"/>
    <w:rsid w:val="003D52F1"/>
    <w:rsid w:val="003D5B40"/>
    <w:rsid w:val="003D642F"/>
    <w:rsid w:val="003D6690"/>
    <w:rsid w:val="003D6CA3"/>
    <w:rsid w:val="003D6DCA"/>
    <w:rsid w:val="003D76BD"/>
    <w:rsid w:val="003D7FB8"/>
    <w:rsid w:val="003E086F"/>
    <w:rsid w:val="003E1BA1"/>
    <w:rsid w:val="003E2085"/>
    <w:rsid w:val="003E23BD"/>
    <w:rsid w:val="003E2520"/>
    <w:rsid w:val="003E255C"/>
    <w:rsid w:val="003E3E12"/>
    <w:rsid w:val="003E4A21"/>
    <w:rsid w:val="003E5A2F"/>
    <w:rsid w:val="003E5F75"/>
    <w:rsid w:val="003E5F84"/>
    <w:rsid w:val="003E6299"/>
    <w:rsid w:val="003E63C4"/>
    <w:rsid w:val="003E6A31"/>
    <w:rsid w:val="003E70BA"/>
    <w:rsid w:val="003E7655"/>
    <w:rsid w:val="003E7B47"/>
    <w:rsid w:val="003E7CA2"/>
    <w:rsid w:val="003E7E46"/>
    <w:rsid w:val="003F01AB"/>
    <w:rsid w:val="003F084E"/>
    <w:rsid w:val="003F08A6"/>
    <w:rsid w:val="003F0EF0"/>
    <w:rsid w:val="003F1639"/>
    <w:rsid w:val="003F1D1B"/>
    <w:rsid w:val="003F27D2"/>
    <w:rsid w:val="003F329A"/>
    <w:rsid w:val="003F3B1D"/>
    <w:rsid w:val="003F4271"/>
    <w:rsid w:val="003F49BC"/>
    <w:rsid w:val="003F508E"/>
    <w:rsid w:val="003F5090"/>
    <w:rsid w:val="003F5528"/>
    <w:rsid w:val="003F6209"/>
    <w:rsid w:val="003F6248"/>
    <w:rsid w:val="003F6621"/>
    <w:rsid w:val="003F6CC5"/>
    <w:rsid w:val="003F7EBB"/>
    <w:rsid w:val="00400028"/>
    <w:rsid w:val="0040059E"/>
    <w:rsid w:val="0040074B"/>
    <w:rsid w:val="00400EAB"/>
    <w:rsid w:val="0040107E"/>
    <w:rsid w:val="00401216"/>
    <w:rsid w:val="00401B3A"/>
    <w:rsid w:val="00402D92"/>
    <w:rsid w:val="00403257"/>
    <w:rsid w:val="00403553"/>
    <w:rsid w:val="0040355E"/>
    <w:rsid w:val="004037AF"/>
    <w:rsid w:val="00403942"/>
    <w:rsid w:val="00403A7C"/>
    <w:rsid w:val="00403CF5"/>
    <w:rsid w:val="004043DA"/>
    <w:rsid w:val="00404BEC"/>
    <w:rsid w:val="00404C75"/>
    <w:rsid w:val="0040503C"/>
    <w:rsid w:val="004053E7"/>
    <w:rsid w:val="004059E9"/>
    <w:rsid w:val="004060EA"/>
    <w:rsid w:val="0040625A"/>
    <w:rsid w:val="004062DF"/>
    <w:rsid w:val="00406D68"/>
    <w:rsid w:val="00407CAB"/>
    <w:rsid w:val="00407EA9"/>
    <w:rsid w:val="00410913"/>
    <w:rsid w:val="00410B7C"/>
    <w:rsid w:val="00411158"/>
    <w:rsid w:val="00411CB3"/>
    <w:rsid w:val="0041207A"/>
    <w:rsid w:val="00412568"/>
    <w:rsid w:val="00412A55"/>
    <w:rsid w:val="00412BD2"/>
    <w:rsid w:val="00412C5F"/>
    <w:rsid w:val="00412CE2"/>
    <w:rsid w:val="004130F1"/>
    <w:rsid w:val="004132B2"/>
    <w:rsid w:val="004137AA"/>
    <w:rsid w:val="004138FC"/>
    <w:rsid w:val="00413A9C"/>
    <w:rsid w:val="00413C2C"/>
    <w:rsid w:val="00414090"/>
    <w:rsid w:val="00415075"/>
    <w:rsid w:val="00415491"/>
    <w:rsid w:val="00415754"/>
    <w:rsid w:val="004160C6"/>
    <w:rsid w:val="004165CE"/>
    <w:rsid w:val="00416976"/>
    <w:rsid w:val="00416B87"/>
    <w:rsid w:val="004170EE"/>
    <w:rsid w:val="004174CD"/>
    <w:rsid w:val="00417CF9"/>
    <w:rsid w:val="00417D5B"/>
    <w:rsid w:val="00421393"/>
    <w:rsid w:val="00421CA8"/>
    <w:rsid w:val="00421CDA"/>
    <w:rsid w:val="0042232C"/>
    <w:rsid w:val="00422575"/>
    <w:rsid w:val="004228F4"/>
    <w:rsid w:val="00422E05"/>
    <w:rsid w:val="00422F8D"/>
    <w:rsid w:val="0042334E"/>
    <w:rsid w:val="00423366"/>
    <w:rsid w:val="00423935"/>
    <w:rsid w:val="004239FC"/>
    <w:rsid w:val="00423B23"/>
    <w:rsid w:val="00423EE6"/>
    <w:rsid w:val="00424FE3"/>
    <w:rsid w:val="00425327"/>
    <w:rsid w:val="0042536A"/>
    <w:rsid w:val="004258B3"/>
    <w:rsid w:val="00426366"/>
    <w:rsid w:val="00426D23"/>
    <w:rsid w:val="00427198"/>
    <w:rsid w:val="004271FA"/>
    <w:rsid w:val="0042746B"/>
    <w:rsid w:val="00427865"/>
    <w:rsid w:val="00427A3D"/>
    <w:rsid w:val="00427A9A"/>
    <w:rsid w:val="00427E4C"/>
    <w:rsid w:val="00427EBC"/>
    <w:rsid w:val="00430AEB"/>
    <w:rsid w:val="00431EC0"/>
    <w:rsid w:val="0043265A"/>
    <w:rsid w:val="00432CC1"/>
    <w:rsid w:val="004333A1"/>
    <w:rsid w:val="00433DB4"/>
    <w:rsid w:val="00433F92"/>
    <w:rsid w:val="004340C1"/>
    <w:rsid w:val="0043509A"/>
    <w:rsid w:val="0043509F"/>
    <w:rsid w:val="00435438"/>
    <w:rsid w:val="00435876"/>
    <w:rsid w:val="00436283"/>
    <w:rsid w:val="004366D6"/>
    <w:rsid w:val="00436B3A"/>
    <w:rsid w:val="004379A8"/>
    <w:rsid w:val="00437FB2"/>
    <w:rsid w:val="00440102"/>
    <w:rsid w:val="0044013D"/>
    <w:rsid w:val="0044042D"/>
    <w:rsid w:val="00440761"/>
    <w:rsid w:val="004409B0"/>
    <w:rsid w:val="00440AAD"/>
    <w:rsid w:val="004413A9"/>
    <w:rsid w:val="004414AA"/>
    <w:rsid w:val="004417BE"/>
    <w:rsid w:val="004423F8"/>
    <w:rsid w:val="00443466"/>
    <w:rsid w:val="00443797"/>
    <w:rsid w:val="00443CE0"/>
    <w:rsid w:val="00443EC4"/>
    <w:rsid w:val="0044441C"/>
    <w:rsid w:val="00444A20"/>
    <w:rsid w:val="00445760"/>
    <w:rsid w:val="004457DC"/>
    <w:rsid w:val="00445A85"/>
    <w:rsid w:val="00445D7A"/>
    <w:rsid w:val="0044607E"/>
    <w:rsid w:val="0044695E"/>
    <w:rsid w:val="004504CC"/>
    <w:rsid w:val="004512FF"/>
    <w:rsid w:val="004514D5"/>
    <w:rsid w:val="004518B1"/>
    <w:rsid w:val="004519CC"/>
    <w:rsid w:val="004527DA"/>
    <w:rsid w:val="004527E0"/>
    <w:rsid w:val="004548BC"/>
    <w:rsid w:val="00454F3D"/>
    <w:rsid w:val="0045528B"/>
    <w:rsid w:val="00455E10"/>
    <w:rsid w:val="004566F8"/>
    <w:rsid w:val="00456A09"/>
    <w:rsid w:val="004571A3"/>
    <w:rsid w:val="00457B6A"/>
    <w:rsid w:val="00457DE9"/>
    <w:rsid w:val="00457E2F"/>
    <w:rsid w:val="00457F01"/>
    <w:rsid w:val="004606E3"/>
    <w:rsid w:val="004607D4"/>
    <w:rsid w:val="00460804"/>
    <w:rsid w:val="00461E09"/>
    <w:rsid w:val="0046288F"/>
    <w:rsid w:val="00462B0B"/>
    <w:rsid w:val="00462CF3"/>
    <w:rsid w:val="00462E27"/>
    <w:rsid w:val="00463394"/>
    <w:rsid w:val="004635E6"/>
    <w:rsid w:val="00463FD2"/>
    <w:rsid w:val="00464104"/>
    <w:rsid w:val="00464383"/>
    <w:rsid w:val="0046455C"/>
    <w:rsid w:val="00464D7B"/>
    <w:rsid w:val="004655B7"/>
    <w:rsid w:val="00466228"/>
    <w:rsid w:val="00466B00"/>
    <w:rsid w:val="00466E04"/>
    <w:rsid w:val="00466EE2"/>
    <w:rsid w:val="004670FE"/>
    <w:rsid w:val="0046713A"/>
    <w:rsid w:val="004674D4"/>
    <w:rsid w:val="00467FF1"/>
    <w:rsid w:val="0047037C"/>
    <w:rsid w:val="00471A5D"/>
    <w:rsid w:val="00471D64"/>
    <w:rsid w:val="004722C7"/>
    <w:rsid w:val="0047260F"/>
    <w:rsid w:val="00472740"/>
    <w:rsid w:val="00472EEB"/>
    <w:rsid w:val="00473388"/>
    <w:rsid w:val="00473434"/>
    <w:rsid w:val="004742FF"/>
    <w:rsid w:val="00474D06"/>
    <w:rsid w:val="0047503E"/>
    <w:rsid w:val="00475209"/>
    <w:rsid w:val="0047535F"/>
    <w:rsid w:val="004762BB"/>
    <w:rsid w:val="004762F0"/>
    <w:rsid w:val="00476882"/>
    <w:rsid w:val="00476D2D"/>
    <w:rsid w:val="00477594"/>
    <w:rsid w:val="004776B9"/>
    <w:rsid w:val="00480140"/>
    <w:rsid w:val="0048096B"/>
    <w:rsid w:val="00480B12"/>
    <w:rsid w:val="00481228"/>
    <w:rsid w:val="004813E9"/>
    <w:rsid w:val="00481DA0"/>
    <w:rsid w:val="00481F18"/>
    <w:rsid w:val="00483F7C"/>
    <w:rsid w:val="00484051"/>
    <w:rsid w:val="004856C8"/>
    <w:rsid w:val="004856F0"/>
    <w:rsid w:val="004856FF"/>
    <w:rsid w:val="004863F2"/>
    <w:rsid w:val="00486573"/>
    <w:rsid w:val="00486895"/>
    <w:rsid w:val="00486F9A"/>
    <w:rsid w:val="00487587"/>
    <w:rsid w:val="00487899"/>
    <w:rsid w:val="00487AC9"/>
    <w:rsid w:val="00487C99"/>
    <w:rsid w:val="00487CF1"/>
    <w:rsid w:val="004902B5"/>
    <w:rsid w:val="0049059A"/>
    <w:rsid w:val="00490945"/>
    <w:rsid w:val="00490AD4"/>
    <w:rsid w:val="004918EF"/>
    <w:rsid w:val="004919A5"/>
    <w:rsid w:val="00492267"/>
    <w:rsid w:val="00492813"/>
    <w:rsid w:val="00492D81"/>
    <w:rsid w:val="0049320B"/>
    <w:rsid w:val="00493507"/>
    <w:rsid w:val="004935B2"/>
    <w:rsid w:val="00493D66"/>
    <w:rsid w:val="00494370"/>
    <w:rsid w:val="0049478F"/>
    <w:rsid w:val="00495490"/>
    <w:rsid w:val="00495707"/>
    <w:rsid w:val="004957D2"/>
    <w:rsid w:val="00495918"/>
    <w:rsid w:val="00495C56"/>
    <w:rsid w:val="00495DC1"/>
    <w:rsid w:val="00495E49"/>
    <w:rsid w:val="00495F31"/>
    <w:rsid w:val="00496956"/>
    <w:rsid w:val="00496CC5"/>
    <w:rsid w:val="00496CD5"/>
    <w:rsid w:val="00496EBB"/>
    <w:rsid w:val="004971B1"/>
    <w:rsid w:val="0049745C"/>
    <w:rsid w:val="0049778E"/>
    <w:rsid w:val="004A0321"/>
    <w:rsid w:val="004A0842"/>
    <w:rsid w:val="004A10C1"/>
    <w:rsid w:val="004A15DB"/>
    <w:rsid w:val="004A1765"/>
    <w:rsid w:val="004A205F"/>
    <w:rsid w:val="004A223F"/>
    <w:rsid w:val="004A23E3"/>
    <w:rsid w:val="004A2A8D"/>
    <w:rsid w:val="004A2F76"/>
    <w:rsid w:val="004A4E28"/>
    <w:rsid w:val="004A4E78"/>
    <w:rsid w:val="004A4FCC"/>
    <w:rsid w:val="004A5227"/>
    <w:rsid w:val="004A5E6A"/>
    <w:rsid w:val="004A7043"/>
    <w:rsid w:val="004A7D15"/>
    <w:rsid w:val="004B0253"/>
    <w:rsid w:val="004B1036"/>
    <w:rsid w:val="004B2716"/>
    <w:rsid w:val="004B2DFF"/>
    <w:rsid w:val="004B3167"/>
    <w:rsid w:val="004B3655"/>
    <w:rsid w:val="004B3C5A"/>
    <w:rsid w:val="004B4874"/>
    <w:rsid w:val="004B49B2"/>
    <w:rsid w:val="004B4FE5"/>
    <w:rsid w:val="004B5437"/>
    <w:rsid w:val="004B6000"/>
    <w:rsid w:val="004B62F4"/>
    <w:rsid w:val="004B685E"/>
    <w:rsid w:val="004B7BC0"/>
    <w:rsid w:val="004C0E31"/>
    <w:rsid w:val="004C1872"/>
    <w:rsid w:val="004C1E86"/>
    <w:rsid w:val="004C1EE3"/>
    <w:rsid w:val="004C20A7"/>
    <w:rsid w:val="004C3950"/>
    <w:rsid w:val="004C3C6D"/>
    <w:rsid w:val="004C415D"/>
    <w:rsid w:val="004C41DC"/>
    <w:rsid w:val="004C4E80"/>
    <w:rsid w:val="004C5B65"/>
    <w:rsid w:val="004C5EC1"/>
    <w:rsid w:val="004C6228"/>
    <w:rsid w:val="004C7059"/>
    <w:rsid w:val="004C73C3"/>
    <w:rsid w:val="004C75BB"/>
    <w:rsid w:val="004C79FD"/>
    <w:rsid w:val="004D015F"/>
    <w:rsid w:val="004D0515"/>
    <w:rsid w:val="004D079A"/>
    <w:rsid w:val="004D0A03"/>
    <w:rsid w:val="004D0A0D"/>
    <w:rsid w:val="004D1171"/>
    <w:rsid w:val="004D13FA"/>
    <w:rsid w:val="004D155D"/>
    <w:rsid w:val="004D1AFD"/>
    <w:rsid w:val="004D2670"/>
    <w:rsid w:val="004D3B41"/>
    <w:rsid w:val="004D4BD3"/>
    <w:rsid w:val="004D4FEC"/>
    <w:rsid w:val="004D51D8"/>
    <w:rsid w:val="004D5C35"/>
    <w:rsid w:val="004D5E44"/>
    <w:rsid w:val="004D623F"/>
    <w:rsid w:val="004D6488"/>
    <w:rsid w:val="004D673F"/>
    <w:rsid w:val="004D6787"/>
    <w:rsid w:val="004D6DB1"/>
    <w:rsid w:val="004D72F0"/>
    <w:rsid w:val="004D7E2F"/>
    <w:rsid w:val="004E00C7"/>
    <w:rsid w:val="004E04B5"/>
    <w:rsid w:val="004E0896"/>
    <w:rsid w:val="004E10A7"/>
    <w:rsid w:val="004E10FA"/>
    <w:rsid w:val="004E1405"/>
    <w:rsid w:val="004E14A5"/>
    <w:rsid w:val="004E1A16"/>
    <w:rsid w:val="004E1AC1"/>
    <w:rsid w:val="004E219A"/>
    <w:rsid w:val="004E220A"/>
    <w:rsid w:val="004E2278"/>
    <w:rsid w:val="004E2866"/>
    <w:rsid w:val="004E2983"/>
    <w:rsid w:val="004E29D4"/>
    <w:rsid w:val="004E2AE6"/>
    <w:rsid w:val="004E30D3"/>
    <w:rsid w:val="004E36E4"/>
    <w:rsid w:val="004E3F20"/>
    <w:rsid w:val="004E3FCE"/>
    <w:rsid w:val="004E41DD"/>
    <w:rsid w:val="004E5B45"/>
    <w:rsid w:val="004E6A84"/>
    <w:rsid w:val="004E6A9C"/>
    <w:rsid w:val="004E70C5"/>
    <w:rsid w:val="004E7932"/>
    <w:rsid w:val="004E7FBA"/>
    <w:rsid w:val="004F04E5"/>
    <w:rsid w:val="004F1710"/>
    <w:rsid w:val="004F1763"/>
    <w:rsid w:val="004F188B"/>
    <w:rsid w:val="004F2270"/>
    <w:rsid w:val="004F26D7"/>
    <w:rsid w:val="004F33DB"/>
    <w:rsid w:val="004F3621"/>
    <w:rsid w:val="004F448A"/>
    <w:rsid w:val="004F44B4"/>
    <w:rsid w:val="004F455C"/>
    <w:rsid w:val="004F47B1"/>
    <w:rsid w:val="004F492B"/>
    <w:rsid w:val="004F4A0E"/>
    <w:rsid w:val="004F4B2E"/>
    <w:rsid w:val="004F4D07"/>
    <w:rsid w:val="004F53DE"/>
    <w:rsid w:val="004F590D"/>
    <w:rsid w:val="004F5D57"/>
    <w:rsid w:val="004F5FD1"/>
    <w:rsid w:val="004F665C"/>
    <w:rsid w:val="004F7C85"/>
    <w:rsid w:val="004F7EC8"/>
    <w:rsid w:val="00500667"/>
    <w:rsid w:val="005009E4"/>
    <w:rsid w:val="005018D7"/>
    <w:rsid w:val="005019F5"/>
    <w:rsid w:val="0050274A"/>
    <w:rsid w:val="00502A63"/>
    <w:rsid w:val="00503C0D"/>
    <w:rsid w:val="00503C47"/>
    <w:rsid w:val="00503FD0"/>
    <w:rsid w:val="005042F2"/>
    <w:rsid w:val="005059A0"/>
    <w:rsid w:val="00506322"/>
    <w:rsid w:val="00506B30"/>
    <w:rsid w:val="00506FCC"/>
    <w:rsid w:val="00506FE2"/>
    <w:rsid w:val="005070D9"/>
    <w:rsid w:val="00507D04"/>
    <w:rsid w:val="005109D1"/>
    <w:rsid w:val="005113DB"/>
    <w:rsid w:val="0051215B"/>
    <w:rsid w:val="00512694"/>
    <w:rsid w:val="00512B0A"/>
    <w:rsid w:val="00513BA8"/>
    <w:rsid w:val="00514895"/>
    <w:rsid w:val="00514CBB"/>
    <w:rsid w:val="005152DC"/>
    <w:rsid w:val="00515432"/>
    <w:rsid w:val="00515A73"/>
    <w:rsid w:val="00515C06"/>
    <w:rsid w:val="00515E2D"/>
    <w:rsid w:val="00516316"/>
    <w:rsid w:val="005163BD"/>
    <w:rsid w:val="005164CC"/>
    <w:rsid w:val="00516670"/>
    <w:rsid w:val="00516F26"/>
    <w:rsid w:val="00517528"/>
    <w:rsid w:val="00517A40"/>
    <w:rsid w:val="005202C6"/>
    <w:rsid w:val="005204C9"/>
    <w:rsid w:val="00520DE7"/>
    <w:rsid w:val="00521637"/>
    <w:rsid w:val="00521BE5"/>
    <w:rsid w:val="005226A3"/>
    <w:rsid w:val="005229DA"/>
    <w:rsid w:val="00522DCC"/>
    <w:rsid w:val="00523246"/>
    <w:rsid w:val="0052368D"/>
    <w:rsid w:val="005237F1"/>
    <w:rsid w:val="00524098"/>
    <w:rsid w:val="00524516"/>
    <w:rsid w:val="0052463F"/>
    <w:rsid w:val="00524FF8"/>
    <w:rsid w:val="005251FB"/>
    <w:rsid w:val="005257D2"/>
    <w:rsid w:val="00525E32"/>
    <w:rsid w:val="005266B2"/>
    <w:rsid w:val="00526B1A"/>
    <w:rsid w:val="00526B82"/>
    <w:rsid w:val="0052703D"/>
    <w:rsid w:val="005272E0"/>
    <w:rsid w:val="0052736A"/>
    <w:rsid w:val="00527992"/>
    <w:rsid w:val="00527B67"/>
    <w:rsid w:val="00530D5E"/>
    <w:rsid w:val="005313D5"/>
    <w:rsid w:val="0053245D"/>
    <w:rsid w:val="00532686"/>
    <w:rsid w:val="00532942"/>
    <w:rsid w:val="00533079"/>
    <w:rsid w:val="005330AF"/>
    <w:rsid w:val="005337F9"/>
    <w:rsid w:val="00533805"/>
    <w:rsid w:val="0053381D"/>
    <w:rsid w:val="00533A7B"/>
    <w:rsid w:val="005340AD"/>
    <w:rsid w:val="005346B7"/>
    <w:rsid w:val="005347F8"/>
    <w:rsid w:val="00534F3C"/>
    <w:rsid w:val="00535B9B"/>
    <w:rsid w:val="00535DE0"/>
    <w:rsid w:val="005363BC"/>
    <w:rsid w:val="00537A15"/>
    <w:rsid w:val="00537AEE"/>
    <w:rsid w:val="005402A1"/>
    <w:rsid w:val="005405DB"/>
    <w:rsid w:val="0054073F"/>
    <w:rsid w:val="00540C88"/>
    <w:rsid w:val="00541E2F"/>
    <w:rsid w:val="0054244D"/>
    <w:rsid w:val="005428F4"/>
    <w:rsid w:val="00542E45"/>
    <w:rsid w:val="00542F84"/>
    <w:rsid w:val="00543B07"/>
    <w:rsid w:val="00543C4B"/>
    <w:rsid w:val="00543CC4"/>
    <w:rsid w:val="0054420D"/>
    <w:rsid w:val="0054440A"/>
    <w:rsid w:val="00544D41"/>
    <w:rsid w:val="0054536E"/>
    <w:rsid w:val="005455CE"/>
    <w:rsid w:val="0054562D"/>
    <w:rsid w:val="0054588B"/>
    <w:rsid w:val="00545D19"/>
    <w:rsid w:val="00545F6B"/>
    <w:rsid w:val="00546702"/>
    <w:rsid w:val="00546845"/>
    <w:rsid w:val="00546A39"/>
    <w:rsid w:val="00546ACA"/>
    <w:rsid w:val="0054783A"/>
    <w:rsid w:val="00547B7E"/>
    <w:rsid w:val="00550D4E"/>
    <w:rsid w:val="0055170A"/>
    <w:rsid w:val="0055194F"/>
    <w:rsid w:val="00551A92"/>
    <w:rsid w:val="005521BB"/>
    <w:rsid w:val="0055285B"/>
    <w:rsid w:val="00552FD8"/>
    <w:rsid w:val="00553C9C"/>
    <w:rsid w:val="00553FB6"/>
    <w:rsid w:val="005544C6"/>
    <w:rsid w:val="005545E1"/>
    <w:rsid w:val="00554AC2"/>
    <w:rsid w:val="00554EC2"/>
    <w:rsid w:val="0055507F"/>
    <w:rsid w:val="00555262"/>
    <w:rsid w:val="0055530E"/>
    <w:rsid w:val="00555427"/>
    <w:rsid w:val="00555EBB"/>
    <w:rsid w:val="00556D6A"/>
    <w:rsid w:val="00556E08"/>
    <w:rsid w:val="00557055"/>
    <w:rsid w:val="005575FD"/>
    <w:rsid w:val="00560729"/>
    <w:rsid w:val="00560BCC"/>
    <w:rsid w:val="00560EB9"/>
    <w:rsid w:val="005611DE"/>
    <w:rsid w:val="005620DD"/>
    <w:rsid w:val="0056216C"/>
    <w:rsid w:val="005627B7"/>
    <w:rsid w:val="00562822"/>
    <w:rsid w:val="005628F5"/>
    <w:rsid w:val="00562D1B"/>
    <w:rsid w:val="00563EBF"/>
    <w:rsid w:val="00564E0D"/>
    <w:rsid w:val="0056568A"/>
    <w:rsid w:val="00565872"/>
    <w:rsid w:val="005658B8"/>
    <w:rsid w:val="00566576"/>
    <w:rsid w:val="0056671D"/>
    <w:rsid w:val="00566968"/>
    <w:rsid w:val="00566F40"/>
    <w:rsid w:val="00567A5E"/>
    <w:rsid w:val="0057006D"/>
    <w:rsid w:val="00570519"/>
    <w:rsid w:val="00571540"/>
    <w:rsid w:val="00571657"/>
    <w:rsid w:val="005717EE"/>
    <w:rsid w:val="0057371C"/>
    <w:rsid w:val="00573D4A"/>
    <w:rsid w:val="00575CC9"/>
    <w:rsid w:val="005764DF"/>
    <w:rsid w:val="00576FA7"/>
    <w:rsid w:val="005770A0"/>
    <w:rsid w:val="0057747D"/>
    <w:rsid w:val="00580028"/>
    <w:rsid w:val="0058033E"/>
    <w:rsid w:val="0058188A"/>
    <w:rsid w:val="0058316D"/>
    <w:rsid w:val="005833DB"/>
    <w:rsid w:val="005844D5"/>
    <w:rsid w:val="0058464F"/>
    <w:rsid w:val="005846F4"/>
    <w:rsid w:val="005848C5"/>
    <w:rsid w:val="00585495"/>
    <w:rsid w:val="005856D1"/>
    <w:rsid w:val="00585C9F"/>
    <w:rsid w:val="0058617D"/>
    <w:rsid w:val="005878EC"/>
    <w:rsid w:val="0059059C"/>
    <w:rsid w:val="00590E45"/>
    <w:rsid w:val="0059139B"/>
    <w:rsid w:val="00591DED"/>
    <w:rsid w:val="00591F39"/>
    <w:rsid w:val="00592713"/>
    <w:rsid w:val="005935A8"/>
    <w:rsid w:val="00593AAE"/>
    <w:rsid w:val="00593DBD"/>
    <w:rsid w:val="005947B8"/>
    <w:rsid w:val="00594D14"/>
    <w:rsid w:val="005955FE"/>
    <w:rsid w:val="00595F0C"/>
    <w:rsid w:val="0059612E"/>
    <w:rsid w:val="0059638F"/>
    <w:rsid w:val="005964E4"/>
    <w:rsid w:val="00596DEF"/>
    <w:rsid w:val="005973B1"/>
    <w:rsid w:val="00597516"/>
    <w:rsid w:val="00597529"/>
    <w:rsid w:val="00597B7B"/>
    <w:rsid w:val="00597CD6"/>
    <w:rsid w:val="005A090A"/>
    <w:rsid w:val="005A1065"/>
    <w:rsid w:val="005A1425"/>
    <w:rsid w:val="005A2898"/>
    <w:rsid w:val="005A301F"/>
    <w:rsid w:val="005A3356"/>
    <w:rsid w:val="005A3F2D"/>
    <w:rsid w:val="005A5082"/>
    <w:rsid w:val="005A5734"/>
    <w:rsid w:val="005A58C0"/>
    <w:rsid w:val="005A5A2E"/>
    <w:rsid w:val="005A6DB4"/>
    <w:rsid w:val="005A72B4"/>
    <w:rsid w:val="005A77AA"/>
    <w:rsid w:val="005A77B9"/>
    <w:rsid w:val="005A7C22"/>
    <w:rsid w:val="005B02B2"/>
    <w:rsid w:val="005B0571"/>
    <w:rsid w:val="005B089A"/>
    <w:rsid w:val="005B1C8E"/>
    <w:rsid w:val="005B1E36"/>
    <w:rsid w:val="005B2129"/>
    <w:rsid w:val="005B2ACB"/>
    <w:rsid w:val="005B2D83"/>
    <w:rsid w:val="005B3CCF"/>
    <w:rsid w:val="005B4461"/>
    <w:rsid w:val="005B479A"/>
    <w:rsid w:val="005B76C9"/>
    <w:rsid w:val="005C0824"/>
    <w:rsid w:val="005C0B48"/>
    <w:rsid w:val="005C0EB1"/>
    <w:rsid w:val="005C21E2"/>
    <w:rsid w:val="005C3325"/>
    <w:rsid w:val="005C3558"/>
    <w:rsid w:val="005C36B5"/>
    <w:rsid w:val="005C37FD"/>
    <w:rsid w:val="005C3C7A"/>
    <w:rsid w:val="005C3C7D"/>
    <w:rsid w:val="005C497D"/>
    <w:rsid w:val="005C5C6F"/>
    <w:rsid w:val="005C5E48"/>
    <w:rsid w:val="005C6E64"/>
    <w:rsid w:val="005C712C"/>
    <w:rsid w:val="005D00F2"/>
    <w:rsid w:val="005D0182"/>
    <w:rsid w:val="005D0828"/>
    <w:rsid w:val="005D08D9"/>
    <w:rsid w:val="005D0F0A"/>
    <w:rsid w:val="005D1279"/>
    <w:rsid w:val="005D1C1A"/>
    <w:rsid w:val="005D1D3F"/>
    <w:rsid w:val="005D2051"/>
    <w:rsid w:val="005D2087"/>
    <w:rsid w:val="005D282D"/>
    <w:rsid w:val="005D3205"/>
    <w:rsid w:val="005D3440"/>
    <w:rsid w:val="005D3490"/>
    <w:rsid w:val="005D3BFD"/>
    <w:rsid w:val="005D3D3B"/>
    <w:rsid w:val="005D4B0C"/>
    <w:rsid w:val="005D4DF8"/>
    <w:rsid w:val="005D5552"/>
    <w:rsid w:val="005D584C"/>
    <w:rsid w:val="005D5B6D"/>
    <w:rsid w:val="005D6405"/>
    <w:rsid w:val="005D650E"/>
    <w:rsid w:val="005D6605"/>
    <w:rsid w:val="005D6899"/>
    <w:rsid w:val="005D714B"/>
    <w:rsid w:val="005D7640"/>
    <w:rsid w:val="005D78E4"/>
    <w:rsid w:val="005E0453"/>
    <w:rsid w:val="005E0A0B"/>
    <w:rsid w:val="005E114F"/>
    <w:rsid w:val="005E1275"/>
    <w:rsid w:val="005E1E82"/>
    <w:rsid w:val="005E214B"/>
    <w:rsid w:val="005E247A"/>
    <w:rsid w:val="005E2AEE"/>
    <w:rsid w:val="005E2F64"/>
    <w:rsid w:val="005E38F2"/>
    <w:rsid w:val="005E3A00"/>
    <w:rsid w:val="005E4136"/>
    <w:rsid w:val="005E464A"/>
    <w:rsid w:val="005E4C62"/>
    <w:rsid w:val="005E4DA6"/>
    <w:rsid w:val="005E4E70"/>
    <w:rsid w:val="005E56D1"/>
    <w:rsid w:val="005E597D"/>
    <w:rsid w:val="005F0EDF"/>
    <w:rsid w:val="005F155C"/>
    <w:rsid w:val="005F188D"/>
    <w:rsid w:val="005F2066"/>
    <w:rsid w:val="005F2195"/>
    <w:rsid w:val="005F2339"/>
    <w:rsid w:val="005F38E2"/>
    <w:rsid w:val="005F3A90"/>
    <w:rsid w:val="005F3B2F"/>
    <w:rsid w:val="005F41D9"/>
    <w:rsid w:val="005F46E2"/>
    <w:rsid w:val="005F4742"/>
    <w:rsid w:val="005F4FBA"/>
    <w:rsid w:val="005F51EF"/>
    <w:rsid w:val="005F5516"/>
    <w:rsid w:val="005F5722"/>
    <w:rsid w:val="005F67CA"/>
    <w:rsid w:val="006002C1"/>
    <w:rsid w:val="00600463"/>
    <w:rsid w:val="00600E11"/>
    <w:rsid w:val="00601569"/>
    <w:rsid w:val="00602954"/>
    <w:rsid w:val="00602E82"/>
    <w:rsid w:val="00603046"/>
    <w:rsid w:val="00603146"/>
    <w:rsid w:val="00603CB1"/>
    <w:rsid w:val="00603F17"/>
    <w:rsid w:val="00603FA6"/>
    <w:rsid w:val="006048D3"/>
    <w:rsid w:val="00605A61"/>
    <w:rsid w:val="0060636A"/>
    <w:rsid w:val="0060669F"/>
    <w:rsid w:val="0060712C"/>
    <w:rsid w:val="00607C7B"/>
    <w:rsid w:val="006100D3"/>
    <w:rsid w:val="00610E94"/>
    <w:rsid w:val="00611191"/>
    <w:rsid w:val="00611591"/>
    <w:rsid w:val="00611793"/>
    <w:rsid w:val="0061213E"/>
    <w:rsid w:val="006123C8"/>
    <w:rsid w:val="00612950"/>
    <w:rsid w:val="00612D2F"/>
    <w:rsid w:val="00612EB2"/>
    <w:rsid w:val="0061353D"/>
    <w:rsid w:val="00613C5D"/>
    <w:rsid w:val="00614CA8"/>
    <w:rsid w:val="00614F54"/>
    <w:rsid w:val="00615534"/>
    <w:rsid w:val="00615762"/>
    <w:rsid w:val="0061645B"/>
    <w:rsid w:val="00617080"/>
    <w:rsid w:val="006170D2"/>
    <w:rsid w:val="00617CCF"/>
    <w:rsid w:val="0062005B"/>
    <w:rsid w:val="00620259"/>
    <w:rsid w:val="00620344"/>
    <w:rsid w:val="00620433"/>
    <w:rsid w:val="006208B7"/>
    <w:rsid w:val="00620B72"/>
    <w:rsid w:val="0062109A"/>
    <w:rsid w:val="006211C8"/>
    <w:rsid w:val="00621298"/>
    <w:rsid w:val="00621C73"/>
    <w:rsid w:val="00622102"/>
    <w:rsid w:val="00622D67"/>
    <w:rsid w:val="00623306"/>
    <w:rsid w:val="00623851"/>
    <w:rsid w:val="006239CB"/>
    <w:rsid w:val="00624148"/>
    <w:rsid w:val="006241B4"/>
    <w:rsid w:val="006250DE"/>
    <w:rsid w:val="00625803"/>
    <w:rsid w:val="006263F1"/>
    <w:rsid w:val="00626408"/>
    <w:rsid w:val="006270BB"/>
    <w:rsid w:val="0062711E"/>
    <w:rsid w:val="00630766"/>
    <w:rsid w:val="006315AF"/>
    <w:rsid w:val="0063171A"/>
    <w:rsid w:val="00631C0D"/>
    <w:rsid w:val="00631D96"/>
    <w:rsid w:val="00631F7B"/>
    <w:rsid w:val="006324AF"/>
    <w:rsid w:val="00632725"/>
    <w:rsid w:val="00632FE1"/>
    <w:rsid w:val="00633000"/>
    <w:rsid w:val="00633886"/>
    <w:rsid w:val="00633F32"/>
    <w:rsid w:val="0063406B"/>
    <w:rsid w:val="006343DC"/>
    <w:rsid w:val="00634BAB"/>
    <w:rsid w:val="00634FA8"/>
    <w:rsid w:val="0063513F"/>
    <w:rsid w:val="00635374"/>
    <w:rsid w:val="00636338"/>
    <w:rsid w:val="0063680A"/>
    <w:rsid w:val="006368EB"/>
    <w:rsid w:val="00636D75"/>
    <w:rsid w:val="006370D6"/>
    <w:rsid w:val="0063755F"/>
    <w:rsid w:val="006375D3"/>
    <w:rsid w:val="00637E03"/>
    <w:rsid w:val="006411B5"/>
    <w:rsid w:val="00641A23"/>
    <w:rsid w:val="00641AB4"/>
    <w:rsid w:val="0064289D"/>
    <w:rsid w:val="0064347B"/>
    <w:rsid w:val="00643BA6"/>
    <w:rsid w:val="0064446E"/>
    <w:rsid w:val="00644555"/>
    <w:rsid w:val="00644CE6"/>
    <w:rsid w:val="00646172"/>
    <w:rsid w:val="00646736"/>
    <w:rsid w:val="00646AB0"/>
    <w:rsid w:val="00646CEE"/>
    <w:rsid w:val="00646E91"/>
    <w:rsid w:val="00646F2B"/>
    <w:rsid w:val="00650A44"/>
    <w:rsid w:val="00650EA6"/>
    <w:rsid w:val="0065101E"/>
    <w:rsid w:val="00652F02"/>
    <w:rsid w:val="00653734"/>
    <w:rsid w:val="00653E8F"/>
    <w:rsid w:val="00653F1D"/>
    <w:rsid w:val="00653FE3"/>
    <w:rsid w:val="00654189"/>
    <w:rsid w:val="0065427E"/>
    <w:rsid w:val="006550C0"/>
    <w:rsid w:val="006551E9"/>
    <w:rsid w:val="006558F6"/>
    <w:rsid w:val="006559B3"/>
    <w:rsid w:val="00656172"/>
    <w:rsid w:val="006570B5"/>
    <w:rsid w:val="00657A33"/>
    <w:rsid w:val="00657F53"/>
    <w:rsid w:val="00660288"/>
    <w:rsid w:val="00660B8A"/>
    <w:rsid w:val="0066120D"/>
    <w:rsid w:val="006615DF"/>
    <w:rsid w:val="00661ED4"/>
    <w:rsid w:val="00662061"/>
    <w:rsid w:val="006625C9"/>
    <w:rsid w:val="0066287B"/>
    <w:rsid w:val="00662FCC"/>
    <w:rsid w:val="0066354E"/>
    <w:rsid w:val="00663DFF"/>
    <w:rsid w:val="0066414E"/>
    <w:rsid w:val="00664EED"/>
    <w:rsid w:val="00665976"/>
    <w:rsid w:val="00665CED"/>
    <w:rsid w:val="006663DC"/>
    <w:rsid w:val="00666646"/>
    <w:rsid w:val="0066671F"/>
    <w:rsid w:val="00666B31"/>
    <w:rsid w:val="0066712C"/>
    <w:rsid w:val="0066755E"/>
    <w:rsid w:val="00670001"/>
    <w:rsid w:val="00670486"/>
    <w:rsid w:val="0067089E"/>
    <w:rsid w:val="00671449"/>
    <w:rsid w:val="0067153B"/>
    <w:rsid w:val="006717EF"/>
    <w:rsid w:val="0067288C"/>
    <w:rsid w:val="00672B9C"/>
    <w:rsid w:val="00672D9C"/>
    <w:rsid w:val="00673BC6"/>
    <w:rsid w:val="0067424C"/>
    <w:rsid w:val="00674518"/>
    <w:rsid w:val="00674F5C"/>
    <w:rsid w:val="006759E3"/>
    <w:rsid w:val="00675AD0"/>
    <w:rsid w:val="00675BA4"/>
    <w:rsid w:val="00675D85"/>
    <w:rsid w:val="006760CB"/>
    <w:rsid w:val="006761A0"/>
    <w:rsid w:val="006762FC"/>
    <w:rsid w:val="00677467"/>
    <w:rsid w:val="00680F3F"/>
    <w:rsid w:val="0068111C"/>
    <w:rsid w:val="00681301"/>
    <w:rsid w:val="00681733"/>
    <w:rsid w:val="00682368"/>
    <w:rsid w:val="006833E2"/>
    <w:rsid w:val="00683415"/>
    <w:rsid w:val="00683B01"/>
    <w:rsid w:val="00684251"/>
    <w:rsid w:val="00684562"/>
    <w:rsid w:val="006846D5"/>
    <w:rsid w:val="00684BF7"/>
    <w:rsid w:val="00684DFA"/>
    <w:rsid w:val="0068563F"/>
    <w:rsid w:val="0068610B"/>
    <w:rsid w:val="00686128"/>
    <w:rsid w:val="00687463"/>
    <w:rsid w:val="006902DB"/>
    <w:rsid w:val="0069181C"/>
    <w:rsid w:val="006920F0"/>
    <w:rsid w:val="00692551"/>
    <w:rsid w:val="00693F5D"/>
    <w:rsid w:val="00694155"/>
    <w:rsid w:val="00694C14"/>
    <w:rsid w:val="006960A7"/>
    <w:rsid w:val="00696528"/>
    <w:rsid w:val="0069699A"/>
    <w:rsid w:val="00696E26"/>
    <w:rsid w:val="00697A49"/>
    <w:rsid w:val="00697C84"/>
    <w:rsid w:val="006A1836"/>
    <w:rsid w:val="006A1D62"/>
    <w:rsid w:val="006A22B2"/>
    <w:rsid w:val="006A2BF9"/>
    <w:rsid w:val="006A36E5"/>
    <w:rsid w:val="006A393B"/>
    <w:rsid w:val="006A44A5"/>
    <w:rsid w:val="006A46BB"/>
    <w:rsid w:val="006A4998"/>
    <w:rsid w:val="006A515A"/>
    <w:rsid w:val="006A515C"/>
    <w:rsid w:val="006A57E6"/>
    <w:rsid w:val="006A59EA"/>
    <w:rsid w:val="006A5ABA"/>
    <w:rsid w:val="006A630D"/>
    <w:rsid w:val="006A6939"/>
    <w:rsid w:val="006A7577"/>
    <w:rsid w:val="006A7D20"/>
    <w:rsid w:val="006B0512"/>
    <w:rsid w:val="006B0597"/>
    <w:rsid w:val="006B13FE"/>
    <w:rsid w:val="006B1641"/>
    <w:rsid w:val="006B239E"/>
    <w:rsid w:val="006B36E3"/>
    <w:rsid w:val="006B3E26"/>
    <w:rsid w:val="006B4179"/>
    <w:rsid w:val="006B439F"/>
    <w:rsid w:val="006B442F"/>
    <w:rsid w:val="006B4686"/>
    <w:rsid w:val="006B4695"/>
    <w:rsid w:val="006B46FB"/>
    <w:rsid w:val="006B4C19"/>
    <w:rsid w:val="006B4C5E"/>
    <w:rsid w:val="006B5F56"/>
    <w:rsid w:val="006B6118"/>
    <w:rsid w:val="006B6A8B"/>
    <w:rsid w:val="006B6C9E"/>
    <w:rsid w:val="006C02C0"/>
    <w:rsid w:val="006C08A1"/>
    <w:rsid w:val="006C0AB8"/>
    <w:rsid w:val="006C103F"/>
    <w:rsid w:val="006C10CE"/>
    <w:rsid w:val="006C113F"/>
    <w:rsid w:val="006C12CD"/>
    <w:rsid w:val="006C16FD"/>
    <w:rsid w:val="006C199D"/>
    <w:rsid w:val="006C230F"/>
    <w:rsid w:val="006C2655"/>
    <w:rsid w:val="006C271F"/>
    <w:rsid w:val="006C30BB"/>
    <w:rsid w:val="006C3AFF"/>
    <w:rsid w:val="006C3B81"/>
    <w:rsid w:val="006C3BE7"/>
    <w:rsid w:val="006C45E5"/>
    <w:rsid w:val="006C460C"/>
    <w:rsid w:val="006C4921"/>
    <w:rsid w:val="006C51D8"/>
    <w:rsid w:val="006C6667"/>
    <w:rsid w:val="006C673E"/>
    <w:rsid w:val="006C6ABC"/>
    <w:rsid w:val="006C6F3E"/>
    <w:rsid w:val="006C6FFC"/>
    <w:rsid w:val="006C7AF5"/>
    <w:rsid w:val="006C7E75"/>
    <w:rsid w:val="006C7EBE"/>
    <w:rsid w:val="006C7F55"/>
    <w:rsid w:val="006D0069"/>
    <w:rsid w:val="006D034B"/>
    <w:rsid w:val="006D0D13"/>
    <w:rsid w:val="006D0EEE"/>
    <w:rsid w:val="006D2425"/>
    <w:rsid w:val="006D2B86"/>
    <w:rsid w:val="006D3664"/>
    <w:rsid w:val="006D3A03"/>
    <w:rsid w:val="006D3D71"/>
    <w:rsid w:val="006D3EEA"/>
    <w:rsid w:val="006D447A"/>
    <w:rsid w:val="006D45FF"/>
    <w:rsid w:val="006D46CE"/>
    <w:rsid w:val="006D4FB3"/>
    <w:rsid w:val="006D54BB"/>
    <w:rsid w:val="006D551D"/>
    <w:rsid w:val="006D613F"/>
    <w:rsid w:val="006D6141"/>
    <w:rsid w:val="006D6765"/>
    <w:rsid w:val="006D6FFA"/>
    <w:rsid w:val="006D7060"/>
    <w:rsid w:val="006D7832"/>
    <w:rsid w:val="006D7A53"/>
    <w:rsid w:val="006D7C44"/>
    <w:rsid w:val="006E055B"/>
    <w:rsid w:val="006E0B71"/>
    <w:rsid w:val="006E181C"/>
    <w:rsid w:val="006E1BFB"/>
    <w:rsid w:val="006E1F7B"/>
    <w:rsid w:val="006E2059"/>
    <w:rsid w:val="006E23C7"/>
    <w:rsid w:val="006E3EC5"/>
    <w:rsid w:val="006E4ADC"/>
    <w:rsid w:val="006E4E0D"/>
    <w:rsid w:val="006E5436"/>
    <w:rsid w:val="006E5458"/>
    <w:rsid w:val="006E56B0"/>
    <w:rsid w:val="006E6CA8"/>
    <w:rsid w:val="006E70C4"/>
    <w:rsid w:val="006E7B20"/>
    <w:rsid w:val="006F05B9"/>
    <w:rsid w:val="006F093D"/>
    <w:rsid w:val="006F0E46"/>
    <w:rsid w:val="006F0E65"/>
    <w:rsid w:val="006F0F51"/>
    <w:rsid w:val="006F11EE"/>
    <w:rsid w:val="006F16CA"/>
    <w:rsid w:val="006F1711"/>
    <w:rsid w:val="006F2145"/>
    <w:rsid w:val="006F2675"/>
    <w:rsid w:val="006F2E2B"/>
    <w:rsid w:val="006F30CD"/>
    <w:rsid w:val="006F3409"/>
    <w:rsid w:val="006F381A"/>
    <w:rsid w:val="006F3DB1"/>
    <w:rsid w:val="006F4350"/>
    <w:rsid w:val="006F5135"/>
    <w:rsid w:val="006F522B"/>
    <w:rsid w:val="006F56A4"/>
    <w:rsid w:val="006F57AD"/>
    <w:rsid w:val="006F6670"/>
    <w:rsid w:val="006F67A2"/>
    <w:rsid w:val="006F6B8C"/>
    <w:rsid w:val="006F6D08"/>
    <w:rsid w:val="006F7932"/>
    <w:rsid w:val="006F7B8F"/>
    <w:rsid w:val="00701416"/>
    <w:rsid w:val="00701B17"/>
    <w:rsid w:val="00702187"/>
    <w:rsid w:val="0070299F"/>
    <w:rsid w:val="00704D8D"/>
    <w:rsid w:val="00705127"/>
    <w:rsid w:val="00705375"/>
    <w:rsid w:val="00705864"/>
    <w:rsid w:val="007062AE"/>
    <w:rsid w:val="00706965"/>
    <w:rsid w:val="00706D78"/>
    <w:rsid w:val="00706DD0"/>
    <w:rsid w:val="0070703C"/>
    <w:rsid w:val="0070740D"/>
    <w:rsid w:val="00707658"/>
    <w:rsid w:val="0070784A"/>
    <w:rsid w:val="0070791C"/>
    <w:rsid w:val="00707A91"/>
    <w:rsid w:val="00710682"/>
    <w:rsid w:val="007109FD"/>
    <w:rsid w:val="00711147"/>
    <w:rsid w:val="007118A2"/>
    <w:rsid w:val="0071197E"/>
    <w:rsid w:val="0071203F"/>
    <w:rsid w:val="00712EBC"/>
    <w:rsid w:val="00713422"/>
    <w:rsid w:val="0071392E"/>
    <w:rsid w:val="007139A4"/>
    <w:rsid w:val="007141AA"/>
    <w:rsid w:val="00714277"/>
    <w:rsid w:val="007147D5"/>
    <w:rsid w:val="00714FBE"/>
    <w:rsid w:val="0071643B"/>
    <w:rsid w:val="007164C6"/>
    <w:rsid w:val="00717129"/>
    <w:rsid w:val="00721142"/>
    <w:rsid w:val="00721B90"/>
    <w:rsid w:val="007223FE"/>
    <w:rsid w:val="007226AD"/>
    <w:rsid w:val="007227D6"/>
    <w:rsid w:val="00722BF5"/>
    <w:rsid w:val="00723D11"/>
    <w:rsid w:val="007246BA"/>
    <w:rsid w:val="00724D8B"/>
    <w:rsid w:val="00725055"/>
    <w:rsid w:val="007255F6"/>
    <w:rsid w:val="007258FC"/>
    <w:rsid w:val="00725DF6"/>
    <w:rsid w:val="007268C1"/>
    <w:rsid w:val="00726969"/>
    <w:rsid w:val="00727490"/>
    <w:rsid w:val="0073091B"/>
    <w:rsid w:val="00730D20"/>
    <w:rsid w:val="00730DFF"/>
    <w:rsid w:val="007316FB"/>
    <w:rsid w:val="00731CF3"/>
    <w:rsid w:val="007324C0"/>
    <w:rsid w:val="007329F9"/>
    <w:rsid w:val="00732FB8"/>
    <w:rsid w:val="00732FF8"/>
    <w:rsid w:val="00733942"/>
    <w:rsid w:val="00734034"/>
    <w:rsid w:val="0073443C"/>
    <w:rsid w:val="00734704"/>
    <w:rsid w:val="0073552D"/>
    <w:rsid w:val="00735AD0"/>
    <w:rsid w:val="00735B10"/>
    <w:rsid w:val="0073608F"/>
    <w:rsid w:val="007364BD"/>
    <w:rsid w:val="0073732C"/>
    <w:rsid w:val="007400CF"/>
    <w:rsid w:val="0074042B"/>
    <w:rsid w:val="00741843"/>
    <w:rsid w:val="00742246"/>
    <w:rsid w:val="00742423"/>
    <w:rsid w:val="0074246C"/>
    <w:rsid w:val="00742E2E"/>
    <w:rsid w:val="00742E3E"/>
    <w:rsid w:val="007442EC"/>
    <w:rsid w:val="007449FF"/>
    <w:rsid w:val="007453B1"/>
    <w:rsid w:val="007459BE"/>
    <w:rsid w:val="00745C3F"/>
    <w:rsid w:val="007461C0"/>
    <w:rsid w:val="007461E9"/>
    <w:rsid w:val="00747060"/>
    <w:rsid w:val="0074798C"/>
    <w:rsid w:val="00747E93"/>
    <w:rsid w:val="0075022C"/>
    <w:rsid w:val="007509AB"/>
    <w:rsid w:val="007509CA"/>
    <w:rsid w:val="00750AFB"/>
    <w:rsid w:val="007511C1"/>
    <w:rsid w:val="00751FD0"/>
    <w:rsid w:val="0075306B"/>
    <w:rsid w:val="00753129"/>
    <w:rsid w:val="007531CE"/>
    <w:rsid w:val="007536C1"/>
    <w:rsid w:val="00753B21"/>
    <w:rsid w:val="007545EB"/>
    <w:rsid w:val="0075473B"/>
    <w:rsid w:val="007551C1"/>
    <w:rsid w:val="0075527F"/>
    <w:rsid w:val="00755AFE"/>
    <w:rsid w:val="007574DD"/>
    <w:rsid w:val="007577C9"/>
    <w:rsid w:val="00757D28"/>
    <w:rsid w:val="00757E30"/>
    <w:rsid w:val="0076062A"/>
    <w:rsid w:val="00760644"/>
    <w:rsid w:val="00760778"/>
    <w:rsid w:val="00760BC7"/>
    <w:rsid w:val="00760CCB"/>
    <w:rsid w:val="00761343"/>
    <w:rsid w:val="00761464"/>
    <w:rsid w:val="00761793"/>
    <w:rsid w:val="0076257E"/>
    <w:rsid w:val="0076268E"/>
    <w:rsid w:val="00762AC4"/>
    <w:rsid w:val="00762C6A"/>
    <w:rsid w:val="00762EB1"/>
    <w:rsid w:val="0076330C"/>
    <w:rsid w:val="00763B9D"/>
    <w:rsid w:val="007641C9"/>
    <w:rsid w:val="00764240"/>
    <w:rsid w:val="00764399"/>
    <w:rsid w:val="007644A3"/>
    <w:rsid w:val="007644DE"/>
    <w:rsid w:val="007648FC"/>
    <w:rsid w:val="00764AC8"/>
    <w:rsid w:val="0076535B"/>
    <w:rsid w:val="00765AFA"/>
    <w:rsid w:val="00765F50"/>
    <w:rsid w:val="00766296"/>
    <w:rsid w:val="007664B0"/>
    <w:rsid w:val="00766700"/>
    <w:rsid w:val="0076767B"/>
    <w:rsid w:val="007676BE"/>
    <w:rsid w:val="00767C0D"/>
    <w:rsid w:val="007709A3"/>
    <w:rsid w:val="00770FCE"/>
    <w:rsid w:val="007719D6"/>
    <w:rsid w:val="00772A5F"/>
    <w:rsid w:val="00773811"/>
    <w:rsid w:val="00775D07"/>
    <w:rsid w:val="0077630F"/>
    <w:rsid w:val="007764D5"/>
    <w:rsid w:val="007766C3"/>
    <w:rsid w:val="00776F70"/>
    <w:rsid w:val="00777487"/>
    <w:rsid w:val="00777659"/>
    <w:rsid w:val="00777AC2"/>
    <w:rsid w:val="00777B4B"/>
    <w:rsid w:val="00777F32"/>
    <w:rsid w:val="007801B6"/>
    <w:rsid w:val="007802CB"/>
    <w:rsid w:val="007803BB"/>
    <w:rsid w:val="00780FD3"/>
    <w:rsid w:val="007817A0"/>
    <w:rsid w:val="00781F98"/>
    <w:rsid w:val="00782839"/>
    <w:rsid w:val="00783A6E"/>
    <w:rsid w:val="00783C5D"/>
    <w:rsid w:val="00784FCE"/>
    <w:rsid w:val="00785061"/>
    <w:rsid w:val="00785661"/>
    <w:rsid w:val="007858BE"/>
    <w:rsid w:val="00785CE9"/>
    <w:rsid w:val="007865A8"/>
    <w:rsid w:val="00786897"/>
    <w:rsid w:val="007870C7"/>
    <w:rsid w:val="00787974"/>
    <w:rsid w:val="00787A27"/>
    <w:rsid w:val="007907C0"/>
    <w:rsid w:val="007908DF"/>
    <w:rsid w:val="00791B13"/>
    <w:rsid w:val="00791C3B"/>
    <w:rsid w:val="00791D28"/>
    <w:rsid w:val="0079249B"/>
    <w:rsid w:val="00792886"/>
    <w:rsid w:val="00793E98"/>
    <w:rsid w:val="007946E9"/>
    <w:rsid w:val="00795024"/>
    <w:rsid w:val="00795062"/>
    <w:rsid w:val="00795495"/>
    <w:rsid w:val="007959DD"/>
    <w:rsid w:val="00795AA2"/>
    <w:rsid w:val="00796544"/>
    <w:rsid w:val="00796700"/>
    <w:rsid w:val="007974BE"/>
    <w:rsid w:val="007A07C0"/>
    <w:rsid w:val="007A18A7"/>
    <w:rsid w:val="007A1B5B"/>
    <w:rsid w:val="007A1CBC"/>
    <w:rsid w:val="007A29EF"/>
    <w:rsid w:val="007A3295"/>
    <w:rsid w:val="007A3CB0"/>
    <w:rsid w:val="007A4F14"/>
    <w:rsid w:val="007A4F62"/>
    <w:rsid w:val="007A4FB4"/>
    <w:rsid w:val="007A5118"/>
    <w:rsid w:val="007A5544"/>
    <w:rsid w:val="007A570C"/>
    <w:rsid w:val="007A58DF"/>
    <w:rsid w:val="007A5F8A"/>
    <w:rsid w:val="007A6051"/>
    <w:rsid w:val="007A6172"/>
    <w:rsid w:val="007A61EB"/>
    <w:rsid w:val="007A699C"/>
    <w:rsid w:val="007A6A82"/>
    <w:rsid w:val="007A74AB"/>
    <w:rsid w:val="007A7976"/>
    <w:rsid w:val="007A7F82"/>
    <w:rsid w:val="007B0303"/>
    <w:rsid w:val="007B0A1B"/>
    <w:rsid w:val="007B0AB1"/>
    <w:rsid w:val="007B0E23"/>
    <w:rsid w:val="007B0FC9"/>
    <w:rsid w:val="007B1245"/>
    <w:rsid w:val="007B138E"/>
    <w:rsid w:val="007B15FE"/>
    <w:rsid w:val="007B196B"/>
    <w:rsid w:val="007B1FCC"/>
    <w:rsid w:val="007B2083"/>
    <w:rsid w:val="007B29E4"/>
    <w:rsid w:val="007B3C4B"/>
    <w:rsid w:val="007B4473"/>
    <w:rsid w:val="007B50E7"/>
    <w:rsid w:val="007B55B4"/>
    <w:rsid w:val="007B57C8"/>
    <w:rsid w:val="007B5B8C"/>
    <w:rsid w:val="007B5C2A"/>
    <w:rsid w:val="007B5E45"/>
    <w:rsid w:val="007C24C6"/>
    <w:rsid w:val="007C25DD"/>
    <w:rsid w:val="007C26DF"/>
    <w:rsid w:val="007C2944"/>
    <w:rsid w:val="007C3F04"/>
    <w:rsid w:val="007C4328"/>
    <w:rsid w:val="007C49AF"/>
    <w:rsid w:val="007C4E53"/>
    <w:rsid w:val="007C5448"/>
    <w:rsid w:val="007C672B"/>
    <w:rsid w:val="007C6B2A"/>
    <w:rsid w:val="007C6D1B"/>
    <w:rsid w:val="007C6F7C"/>
    <w:rsid w:val="007C7138"/>
    <w:rsid w:val="007C731D"/>
    <w:rsid w:val="007D0477"/>
    <w:rsid w:val="007D0CC9"/>
    <w:rsid w:val="007D0E1D"/>
    <w:rsid w:val="007D1466"/>
    <w:rsid w:val="007D1DE4"/>
    <w:rsid w:val="007D1F2F"/>
    <w:rsid w:val="007D299F"/>
    <w:rsid w:val="007D2EBC"/>
    <w:rsid w:val="007D31AE"/>
    <w:rsid w:val="007D44A8"/>
    <w:rsid w:val="007D47BB"/>
    <w:rsid w:val="007D4FC7"/>
    <w:rsid w:val="007D5FFE"/>
    <w:rsid w:val="007D606C"/>
    <w:rsid w:val="007D6638"/>
    <w:rsid w:val="007D66BD"/>
    <w:rsid w:val="007D67FC"/>
    <w:rsid w:val="007D6DF5"/>
    <w:rsid w:val="007D6F98"/>
    <w:rsid w:val="007D7068"/>
    <w:rsid w:val="007D797B"/>
    <w:rsid w:val="007E04A1"/>
    <w:rsid w:val="007E05B3"/>
    <w:rsid w:val="007E082D"/>
    <w:rsid w:val="007E0E66"/>
    <w:rsid w:val="007E15A2"/>
    <w:rsid w:val="007E2D75"/>
    <w:rsid w:val="007E2ED5"/>
    <w:rsid w:val="007E37B0"/>
    <w:rsid w:val="007E3AEA"/>
    <w:rsid w:val="007E42C7"/>
    <w:rsid w:val="007E48FF"/>
    <w:rsid w:val="007E5097"/>
    <w:rsid w:val="007E56C8"/>
    <w:rsid w:val="007E58D7"/>
    <w:rsid w:val="007E5962"/>
    <w:rsid w:val="007E5E59"/>
    <w:rsid w:val="007E6B64"/>
    <w:rsid w:val="007E6BEC"/>
    <w:rsid w:val="007E6CAB"/>
    <w:rsid w:val="007E70FD"/>
    <w:rsid w:val="007E7333"/>
    <w:rsid w:val="007F0306"/>
    <w:rsid w:val="007F08A2"/>
    <w:rsid w:val="007F0CD1"/>
    <w:rsid w:val="007F0F7F"/>
    <w:rsid w:val="007F12F9"/>
    <w:rsid w:val="007F1B0B"/>
    <w:rsid w:val="007F200F"/>
    <w:rsid w:val="007F230B"/>
    <w:rsid w:val="007F25E0"/>
    <w:rsid w:val="007F27C7"/>
    <w:rsid w:val="007F339C"/>
    <w:rsid w:val="007F3657"/>
    <w:rsid w:val="007F36B8"/>
    <w:rsid w:val="007F3735"/>
    <w:rsid w:val="007F47C4"/>
    <w:rsid w:val="007F4A24"/>
    <w:rsid w:val="007F4A34"/>
    <w:rsid w:val="007F4BFB"/>
    <w:rsid w:val="007F5662"/>
    <w:rsid w:val="007F5DA9"/>
    <w:rsid w:val="007F5FC4"/>
    <w:rsid w:val="007F6BC9"/>
    <w:rsid w:val="0080002A"/>
    <w:rsid w:val="00800A09"/>
    <w:rsid w:val="00800AF6"/>
    <w:rsid w:val="00800B6B"/>
    <w:rsid w:val="00800D0E"/>
    <w:rsid w:val="00801626"/>
    <w:rsid w:val="0080162B"/>
    <w:rsid w:val="00801633"/>
    <w:rsid w:val="00802722"/>
    <w:rsid w:val="00802B11"/>
    <w:rsid w:val="0080333E"/>
    <w:rsid w:val="008039AD"/>
    <w:rsid w:val="008040E0"/>
    <w:rsid w:val="00804169"/>
    <w:rsid w:val="00804557"/>
    <w:rsid w:val="008048C3"/>
    <w:rsid w:val="00804D05"/>
    <w:rsid w:val="00805900"/>
    <w:rsid w:val="008059F4"/>
    <w:rsid w:val="00805AA1"/>
    <w:rsid w:val="00805E70"/>
    <w:rsid w:val="00806046"/>
    <w:rsid w:val="0080626C"/>
    <w:rsid w:val="00807117"/>
    <w:rsid w:val="00807482"/>
    <w:rsid w:val="00807653"/>
    <w:rsid w:val="00810354"/>
    <w:rsid w:val="008106D8"/>
    <w:rsid w:val="00810E3C"/>
    <w:rsid w:val="00812044"/>
    <w:rsid w:val="008121F4"/>
    <w:rsid w:val="008122DE"/>
    <w:rsid w:val="00812BFF"/>
    <w:rsid w:val="0081455F"/>
    <w:rsid w:val="00814586"/>
    <w:rsid w:val="008145AD"/>
    <w:rsid w:val="00814830"/>
    <w:rsid w:val="008155EC"/>
    <w:rsid w:val="00815E98"/>
    <w:rsid w:val="00816A88"/>
    <w:rsid w:val="00816E75"/>
    <w:rsid w:val="00817512"/>
    <w:rsid w:val="0081758C"/>
    <w:rsid w:val="00817BA7"/>
    <w:rsid w:val="00820429"/>
    <w:rsid w:val="0082075F"/>
    <w:rsid w:val="00820ADC"/>
    <w:rsid w:val="008212B3"/>
    <w:rsid w:val="0082148D"/>
    <w:rsid w:val="00821550"/>
    <w:rsid w:val="00824C08"/>
    <w:rsid w:val="00824D15"/>
    <w:rsid w:val="00824F86"/>
    <w:rsid w:val="008259F0"/>
    <w:rsid w:val="00825AD0"/>
    <w:rsid w:val="00825B64"/>
    <w:rsid w:val="00825F41"/>
    <w:rsid w:val="008269E4"/>
    <w:rsid w:val="00826B23"/>
    <w:rsid w:val="00826B5C"/>
    <w:rsid w:val="00826E7F"/>
    <w:rsid w:val="00827040"/>
    <w:rsid w:val="008271E2"/>
    <w:rsid w:val="008272F5"/>
    <w:rsid w:val="00830420"/>
    <w:rsid w:val="00831AFC"/>
    <w:rsid w:val="008328FF"/>
    <w:rsid w:val="00832960"/>
    <w:rsid w:val="00832D0D"/>
    <w:rsid w:val="00833176"/>
    <w:rsid w:val="00834334"/>
    <w:rsid w:val="008348B4"/>
    <w:rsid w:val="00834D32"/>
    <w:rsid w:val="00834EDF"/>
    <w:rsid w:val="00834F50"/>
    <w:rsid w:val="00835784"/>
    <w:rsid w:val="00835942"/>
    <w:rsid w:val="00835948"/>
    <w:rsid w:val="0083617F"/>
    <w:rsid w:val="00836379"/>
    <w:rsid w:val="00836750"/>
    <w:rsid w:val="0083755B"/>
    <w:rsid w:val="00840EB3"/>
    <w:rsid w:val="00841397"/>
    <w:rsid w:val="00841438"/>
    <w:rsid w:val="0084143D"/>
    <w:rsid w:val="0084167B"/>
    <w:rsid w:val="00841D7D"/>
    <w:rsid w:val="0084325C"/>
    <w:rsid w:val="0084393D"/>
    <w:rsid w:val="008443FF"/>
    <w:rsid w:val="008449B3"/>
    <w:rsid w:val="00844EEC"/>
    <w:rsid w:val="008455D7"/>
    <w:rsid w:val="0084593A"/>
    <w:rsid w:val="00845C58"/>
    <w:rsid w:val="00847789"/>
    <w:rsid w:val="00847E89"/>
    <w:rsid w:val="00850450"/>
    <w:rsid w:val="00850858"/>
    <w:rsid w:val="00850F0C"/>
    <w:rsid w:val="00851606"/>
    <w:rsid w:val="00851FFD"/>
    <w:rsid w:val="00852680"/>
    <w:rsid w:val="00852974"/>
    <w:rsid w:val="00852A13"/>
    <w:rsid w:val="008532DA"/>
    <w:rsid w:val="00853FE7"/>
    <w:rsid w:val="0085442C"/>
    <w:rsid w:val="0085452B"/>
    <w:rsid w:val="00854BFE"/>
    <w:rsid w:val="0085614E"/>
    <w:rsid w:val="0085747D"/>
    <w:rsid w:val="00857959"/>
    <w:rsid w:val="00857A1F"/>
    <w:rsid w:val="00860034"/>
    <w:rsid w:val="0086015E"/>
    <w:rsid w:val="00860348"/>
    <w:rsid w:val="00860CB3"/>
    <w:rsid w:val="0086133A"/>
    <w:rsid w:val="00861B29"/>
    <w:rsid w:val="00862589"/>
    <w:rsid w:val="00862C0A"/>
    <w:rsid w:val="00862F35"/>
    <w:rsid w:val="0086379D"/>
    <w:rsid w:val="00863A01"/>
    <w:rsid w:val="00863CC7"/>
    <w:rsid w:val="00864C17"/>
    <w:rsid w:val="00864C95"/>
    <w:rsid w:val="00865992"/>
    <w:rsid w:val="008659AE"/>
    <w:rsid w:val="00865B18"/>
    <w:rsid w:val="00865EB3"/>
    <w:rsid w:val="00866B0F"/>
    <w:rsid w:val="00866BD8"/>
    <w:rsid w:val="0086720E"/>
    <w:rsid w:val="0086736B"/>
    <w:rsid w:val="00867457"/>
    <w:rsid w:val="008674D1"/>
    <w:rsid w:val="00867C44"/>
    <w:rsid w:val="00867CBF"/>
    <w:rsid w:val="00870737"/>
    <w:rsid w:val="0087127C"/>
    <w:rsid w:val="00871E5B"/>
    <w:rsid w:val="00871EC4"/>
    <w:rsid w:val="00871F44"/>
    <w:rsid w:val="00871FC1"/>
    <w:rsid w:val="008720E5"/>
    <w:rsid w:val="008724F3"/>
    <w:rsid w:val="00873985"/>
    <w:rsid w:val="00873ADE"/>
    <w:rsid w:val="008740AB"/>
    <w:rsid w:val="00874167"/>
    <w:rsid w:val="008747D1"/>
    <w:rsid w:val="008748DB"/>
    <w:rsid w:val="008751C2"/>
    <w:rsid w:val="00875E41"/>
    <w:rsid w:val="008760C5"/>
    <w:rsid w:val="00876902"/>
    <w:rsid w:val="00877039"/>
    <w:rsid w:val="00877308"/>
    <w:rsid w:val="008777D6"/>
    <w:rsid w:val="00877F9C"/>
    <w:rsid w:val="0088016E"/>
    <w:rsid w:val="008801E5"/>
    <w:rsid w:val="00880EEB"/>
    <w:rsid w:val="0088197E"/>
    <w:rsid w:val="00881A89"/>
    <w:rsid w:val="00881B46"/>
    <w:rsid w:val="00882B8E"/>
    <w:rsid w:val="0088395E"/>
    <w:rsid w:val="00883FC5"/>
    <w:rsid w:val="008846A6"/>
    <w:rsid w:val="0088480E"/>
    <w:rsid w:val="00884BEE"/>
    <w:rsid w:val="00885392"/>
    <w:rsid w:val="008857DD"/>
    <w:rsid w:val="0088592D"/>
    <w:rsid w:val="008860D1"/>
    <w:rsid w:val="00886149"/>
    <w:rsid w:val="0088673D"/>
    <w:rsid w:val="0088754B"/>
    <w:rsid w:val="00890207"/>
    <w:rsid w:val="00890FE2"/>
    <w:rsid w:val="008918D6"/>
    <w:rsid w:val="00891E95"/>
    <w:rsid w:val="0089222C"/>
    <w:rsid w:val="00892E5C"/>
    <w:rsid w:val="00892E6D"/>
    <w:rsid w:val="00893904"/>
    <w:rsid w:val="008940B8"/>
    <w:rsid w:val="008942FC"/>
    <w:rsid w:val="0089438C"/>
    <w:rsid w:val="008944A4"/>
    <w:rsid w:val="00894BCF"/>
    <w:rsid w:val="00895E0A"/>
    <w:rsid w:val="008970BF"/>
    <w:rsid w:val="008979D9"/>
    <w:rsid w:val="008A005D"/>
    <w:rsid w:val="008A0C56"/>
    <w:rsid w:val="008A1494"/>
    <w:rsid w:val="008A2021"/>
    <w:rsid w:val="008A214C"/>
    <w:rsid w:val="008A2542"/>
    <w:rsid w:val="008A3EBF"/>
    <w:rsid w:val="008A46CD"/>
    <w:rsid w:val="008A4922"/>
    <w:rsid w:val="008A4AA2"/>
    <w:rsid w:val="008A4B8A"/>
    <w:rsid w:val="008A4E85"/>
    <w:rsid w:val="008A533F"/>
    <w:rsid w:val="008A588D"/>
    <w:rsid w:val="008A61B5"/>
    <w:rsid w:val="008A7B27"/>
    <w:rsid w:val="008A7E6B"/>
    <w:rsid w:val="008B00DE"/>
    <w:rsid w:val="008B0DB2"/>
    <w:rsid w:val="008B0E57"/>
    <w:rsid w:val="008B1603"/>
    <w:rsid w:val="008B234B"/>
    <w:rsid w:val="008B253D"/>
    <w:rsid w:val="008B28DD"/>
    <w:rsid w:val="008B2A1F"/>
    <w:rsid w:val="008B36D1"/>
    <w:rsid w:val="008B3A20"/>
    <w:rsid w:val="008B416E"/>
    <w:rsid w:val="008B41CB"/>
    <w:rsid w:val="008B48C5"/>
    <w:rsid w:val="008B49FD"/>
    <w:rsid w:val="008B4A23"/>
    <w:rsid w:val="008B4BF3"/>
    <w:rsid w:val="008B4C7F"/>
    <w:rsid w:val="008B4F44"/>
    <w:rsid w:val="008B58E5"/>
    <w:rsid w:val="008B5E01"/>
    <w:rsid w:val="008B601B"/>
    <w:rsid w:val="008B637F"/>
    <w:rsid w:val="008B6A85"/>
    <w:rsid w:val="008B6B78"/>
    <w:rsid w:val="008B6D1D"/>
    <w:rsid w:val="008B72DE"/>
    <w:rsid w:val="008B7C9F"/>
    <w:rsid w:val="008B7F14"/>
    <w:rsid w:val="008C052E"/>
    <w:rsid w:val="008C054B"/>
    <w:rsid w:val="008C05E6"/>
    <w:rsid w:val="008C06B9"/>
    <w:rsid w:val="008C082C"/>
    <w:rsid w:val="008C0D9C"/>
    <w:rsid w:val="008C144C"/>
    <w:rsid w:val="008C17C0"/>
    <w:rsid w:val="008C22B7"/>
    <w:rsid w:val="008C292C"/>
    <w:rsid w:val="008C2CE1"/>
    <w:rsid w:val="008C39BA"/>
    <w:rsid w:val="008C4957"/>
    <w:rsid w:val="008C4F03"/>
    <w:rsid w:val="008C563B"/>
    <w:rsid w:val="008C5876"/>
    <w:rsid w:val="008C589B"/>
    <w:rsid w:val="008C5C95"/>
    <w:rsid w:val="008C64AB"/>
    <w:rsid w:val="008C64ED"/>
    <w:rsid w:val="008C65EF"/>
    <w:rsid w:val="008C6620"/>
    <w:rsid w:val="008C6848"/>
    <w:rsid w:val="008C691E"/>
    <w:rsid w:val="008C6979"/>
    <w:rsid w:val="008C72BA"/>
    <w:rsid w:val="008C73C8"/>
    <w:rsid w:val="008D0A65"/>
    <w:rsid w:val="008D1373"/>
    <w:rsid w:val="008D16E6"/>
    <w:rsid w:val="008D32D4"/>
    <w:rsid w:val="008D409D"/>
    <w:rsid w:val="008D4138"/>
    <w:rsid w:val="008D442F"/>
    <w:rsid w:val="008D44EF"/>
    <w:rsid w:val="008D469D"/>
    <w:rsid w:val="008D5BAF"/>
    <w:rsid w:val="008D5D64"/>
    <w:rsid w:val="008D5E42"/>
    <w:rsid w:val="008D6170"/>
    <w:rsid w:val="008D6DE5"/>
    <w:rsid w:val="008D7843"/>
    <w:rsid w:val="008D7915"/>
    <w:rsid w:val="008E005B"/>
    <w:rsid w:val="008E0A1E"/>
    <w:rsid w:val="008E0A82"/>
    <w:rsid w:val="008E18EA"/>
    <w:rsid w:val="008E19D9"/>
    <w:rsid w:val="008E1CEB"/>
    <w:rsid w:val="008E2043"/>
    <w:rsid w:val="008E24DF"/>
    <w:rsid w:val="008E26FD"/>
    <w:rsid w:val="008E3695"/>
    <w:rsid w:val="008E458F"/>
    <w:rsid w:val="008E504D"/>
    <w:rsid w:val="008E539D"/>
    <w:rsid w:val="008E6E3F"/>
    <w:rsid w:val="008E720E"/>
    <w:rsid w:val="008E7934"/>
    <w:rsid w:val="008E7CB8"/>
    <w:rsid w:val="008F0D1C"/>
    <w:rsid w:val="008F0E44"/>
    <w:rsid w:val="008F13AA"/>
    <w:rsid w:val="008F173A"/>
    <w:rsid w:val="008F1B5C"/>
    <w:rsid w:val="008F1BBE"/>
    <w:rsid w:val="008F1E13"/>
    <w:rsid w:val="008F277A"/>
    <w:rsid w:val="008F2B4D"/>
    <w:rsid w:val="008F3402"/>
    <w:rsid w:val="008F3C87"/>
    <w:rsid w:val="008F3DB9"/>
    <w:rsid w:val="008F424C"/>
    <w:rsid w:val="008F5514"/>
    <w:rsid w:val="008F58F6"/>
    <w:rsid w:val="008F7B59"/>
    <w:rsid w:val="008F7DAF"/>
    <w:rsid w:val="00900743"/>
    <w:rsid w:val="00900762"/>
    <w:rsid w:val="00900F5F"/>
    <w:rsid w:val="009011F7"/>
    <w:rsid w:val="00901287"/>
    <w:rsid w:val="00901844"/>
    <w:rsid w:val="00901940"/>
    <w:rsid w:val="00902CD6"/>
    <w:rsid w:val="0090329B"/>
    <w:rsid w:val="00903577"/>
    <w:rsid w:val="00903715"/>
    <w:rsid w:val="00903BA2"/>
    <w:rsid w:val="00903EDF"/>
    <w:rsid w:val="00904589"/>
    <w:rsid w:val="00904955"/>
    <w:rsid w:val="00905029"/>
    <w:rsid w:val="00905293"/>
    <w:rsid w:val="00905495"/>
    <w:rsid w:val="00905707"/>
    <w:rsid w:val="0090582A"/>
    <w:rsid w:val="0090582B"/>
    <w:rsid w:val="00905B0F"/>
    <w:rsid w:val="00905BEC"/>
    <w:rsid w:val="009061DB"/>
    <w:rsid w:val="0090670C"/>
    <w:rsid w:val="00906959"/>
    <w:rsid w:val="00906D43"/>
    <w:rsid w:val="00906FBF"/>
    <w:rsid w:val="009078E3"/>
    <w:rsid w:val="009114A1"/>
    <w:rsid w:val="00911B98"/>
    <w:rsid w:val="00911CE1"/>
    <w:rsid w:val="00912082"/>
    <w:rsid w:val="00912134"/>
    <w:rsid w:val="0091270B"/>
    <w:rsid w:val="0091295F"/>
    <w:rsid w:val="00912B8B"/>
    <w:rsid w:val="00912CBB"/>
    <w:rsid w:val="00913446"/>
    <w:rsid w:val="009136A7"/>
    <w:rsid w:val="00913AF7"/>
    <w:rsid w:val="00914C3C"/>
    <w:rsid w:val="009150CF"/>
    <w:rsid w:val="009155C1"/>
    <w:rsid w:val="00915B1F"/>
    <w:rsid w:val="00915BAF"/>
    <w:rsid w:val="00915C64"/>
    <w:rsid w:val="0091611D"/>
    <w:rsid w:val="009173F5"/>
    <w:rsid w:val="00917481"/>
    <w:rsid w:val="009178AE"/>
    <w:rsid w:val="00917AF0"/>
    <w:rsid w:val="00920003"/>
    <w:rsid w:val="00920112"/>
    <w:rsid w:val="00920ABD"/>
    <w:rsid w:val="00920DDB"/>
    <w:rsid w:val="00920E3B"/>
    <w:rsid w:val="00921956"/>
    <w:rsid w:val="00922BC6"/>
    <w:rsid w:val="00923792"/>
    <w:rsid w:val="00923881"/>
    <w:rsid w:val="00924610"/>
    <w:rsid w:val="0092483F"/>
    <w:rsid w:val="00925B6A"/>
    <w:rsid w:val="00925B82"/>
    <w:rsid w:val="009260AF"/>
    <w:rsid w:val="0092626C"/>
    <w:rsid w:val="00926622"/>
    <w:rsid w:val="00926B4A"/>
    <w:rsid w:val="0092706A"/>
    <w:rsid w:val="009276F7"/>
    <w:rsid w:val="009277D1"/>
    <w:rsid w:val="00927E4B"/>
    <w:rsid w:val="009305DD"/>
    <w:rsid w:val="00930708"/>
    <w:rsid w:val="00930A19"/>
    <w:rsid w:val="00930E05"/>
    <w:rsid w:val="00930F8E"/>
    <w:rsid w:val="00932078"/>
    <w:rsid w:val="0093226C"/>
    <w:rsid w:val="009323C7"/>
    <w:rsid w:val="009327CB"/>
    <w:rsid w:val="009327DD"/>
    <w:rsid w:val="0093286D"/>
    <w:rsid w:val="00932D47"/>
    <w:rsid w:val="0093339D"/>
    <w:rsid w:val="00933AC3"/>
    <w:rsid w:val="0093428F"/>
    <w:rsid w:val="0093467B"/>
    <w:rsid w:val="009351CC"/>
    <w:rsid w:val="009369CC"/>
    <w:rsid w:val="009372CE"/>
    <w:rsid w:val="0093773D"/>
    <w:rsid w:val="00937772"/>
    <w:rsid w:val="009379AA"/>
    <w:rsid w:val="00937F56"/>
    <w:rsid w:val="009401C2"/>
    <w:rsid w:val="0094032A"/>
    <w:rsid w:val="009407FB"/>
    <w:rsid w:val="009422AB"/>
    <w:rsid w:val="0094276D"/>
    <w:rsid w:val="00942794"/>
    <w:rsid w:val="009430DD"/>
    <w:rsid w:val="00943158"/>
    <w:rsid w:val="009431B1"/>
    <w:rsid w:val="00943D5B"/>
    <w:rsid w:val="00943EE3"/>
    <w:rsid w:val="00943F7F"/>
    <w:rsid w:val="00944BB3"/>
    <w:rsid w:val="009452AD"/>
    <w:rsid w:val="00945488"/>
    <w:rsid w:val="009454B9"/>
    <w:rsid w:val="009456E6"/>
    <w:rsid w:val="00945EE7"/>
    <w:rsid w:val="0094607D"/>
    <w:rsid w:val="00946136"/>
    <w:rsid w:val="0094661A"/>
    <w:rsid w:val="009477DD"/>
    <w:rsid w:val="00950C08"/>
    <w:rsid w:val="00951605"/>
    <w:rsid w:val="00951781"/>
    <w:rsid w:val="009519EB"/>
    <w:rsid w:val="00951EAF"/>
    <w:rsid w:val="00952395"/>
    <w:rsid w:val="00952B7A"/>
    <w:rsid w:val="00953048"/>
    <w:rsid w:val="00953475"/>
    <w:rsid w:val="00955435"/>
    <w:rsid w:val="009559B3"/>
    <w:rsid w:val="00955C1D"/>
    <w:rsid w:val="0095769A"/>
    <w:rsid w:val="009576C7"/>
    <w:rsid w:val="00957A3D"/>
    <w:rsid w:val="00960599"/>
    <w:rsid w:val="00961382"/>
    <w:rsid w:val="009615BB"/>
    <w:rsid w:val="009617D1"/>
    <w:rsid w:val="00961CA1"/>
    <w:rsid w:val="009620C8"/>
    <w:rsid w:val="0096295B"/>
    <w:rsid w:val="00962C83"/>
    <w:rsid w:val="00962D35"/>
    <w:rsid w:val="00962E55"/>
    <w:rsid w:val="00963111"/>
    <w:rsid w:val="0096324B"/>
    <w:rsid w:val="00963566"/>
    <w:rsid w:val="0096357B"/>
    <w:rsid w:val="00963C60"/>
    <w:rsid w:val="009644FD"/>
    <w:rsid w:val="0096480E"/>
    <w:rsid w:val="009649F6"/>
    <w:rsid w:val="0096535A"/>
    <w:rsid w:val="00967730"/>
    <w:rsid w:val="00967E62"/>
    <w:rsid w:val="00970C97"/>
    <w:rsid w:val="00970DA7"/>
    <w:rsid w:val="00970DD9"/>
    <w:rsid w:val="00971287"/>
    <w:rsid w:val="009719D6"/>
    <w:rsid w:val="009724E6"/>
    <w:rsid w:val="00972508"/>
    <w:rsid w:val="00972547"/>
    <w:rsid w:val="00972B7C"/>
    <w:rsid w:val="009731BD"/>
    <w:rsid w:val="00973246"/>
    <w:rsid w:val="00973315"/>
    <w:rsid w:val="00973692"/>
    <w:rsid w:val="009736DB"/>
    <w:rsid w:val="00973A12"/>
    <w:rsid w:val="009748F6"/>
    <w:rsid w:val="00974B85"/>
    <w:rsid w:val="00975BAD"/>
    <w:rsid w:val="00975CFC"/>
    <w:rsid w:val="009762E7"/>
    <w:rsid w:val="009763C5"/>
    <w:rsid w:val="00977B9A"/>
    <w:rsid w:val="00977D1C"/>
    <w:rsid w:val="00980BFB"/>
    <w:rsid w:val="00980D00"/>
    <w:rsid w:val="0098132F"/>
    <w:rsid w:val="00981B92"/>
    <w:rsid w:val="00981FDB"/>
    <w:rsid w:val="009825CE"/>
    <w:rsid w:val="00982889"/>
    <w:rsid w:val="00982A70"/>
    <w:rsid w:val="009838D3"/>
    <w:rsid w:val="00984DAD"/>
    <w:rsid w:val="009854A7"/>
    <w:rsid w:val="00985588"/>
    <w:rsid w:val="009857D7"/>
    <w:rsid w:val="00985939"/>
    <w:rsid w:val="00985B7D"/>
    <w:rsid w:val="00986106"/>
    <w:rsid w:val="009866B2"/>
    <w:rsid w:val="009868CA"/>
    <w:rsid w:val="0098713F"/>
    <w:rsid w:val="0098770D"/>
    <w:rsid w:val="00987840"/>
    <w:rsid w:val="00987F3D"/>
    <w:rsid w:val="00990071"/>
    <w:rsid w:val="009905EF"/>
    <w:rsid w:val="009907B6"/>
    <w:rsid w:val="009909DB"/>
    <w:rsid w:val="00990E96"/>
    <w:rsid w:val="00990FF5"/>
    <w:rsid w:val="00991187"/>
    <w:rsid w:val="009912CD"/>
    <w:rsid w:val="0099178E"/>
    <w:rsid w:val="00991D3C"/>
    <w:rsid w:val="00991E62"/>
    <w:rsid w:val="009929F6"/>
    <w:rsid w:val="00992D9D"/>
    <w:rsid w:val="00993904"/>
    <w:rsid w:val="00993FAF"/>
    <w:rsid w:val="009945B0"/>
    <w:rsid w:val="009948A0"/>
    <w:rsid w:val="009950A6"/>
    <w:rsid w:val="0099518A"/>
    <w:rsid w:val="0099529A"/>
    <w:rsid w:val="00995546"/>
    <w:rsid w:val="009962C9"/>
    <w:rsid w:val="0099632E"/>
    <w:rsid w:val="009963B5"/>
    <w:rsid w:val="009966DA"/>
    <w:rsid w:val="0099671F"/>
    <w:rsid w:val="00997F92"/>
    <w:rsid w:val="009A1607"/>
    <w:rsid w:val="009A1964"/>
    <w:rsid w:val="009A1FB2"/>
    <w:rsid w:val="009A2DBA"/>
    <w:rsid w:val="009A2E15"/>
    <w:rsid w:val="009A37E7"/>
    <w:rsid w:val="009A3851"/>
    <w:rsid w:val="009A3A9F"/>
    <w:rsid w:val="009A4371"/>
    <w:rsid w:val="009A5238"/>
    <w:rsid w:val="009A5969"/>
    <w:rsid w:val="009A6B36"/>
    <w:rsid w:val="009A6CAE"/>
    <w:rsid w:val="009A717F"/>
    <w:rsid w:val="009A77E0"/>
    <w:rsid w:val="009A7923"/>
    <w:rsid w:val="009B01D5"/>
    <w:rsid w:val="009B0A63"/>
    <w:rsid w:val="009B1821"/>
    <w:rsid w:val="009B1DF1"/>
    <w:rsid w:val="009B2834"/>
    <w:rsid w:val="009B2B6F"/>
    <w:rsid w:val="009B2F6A"/>
    <w:rsid w:val="009B358C"/>
    <w:rsid w:val="009B368F"/>
    <w:rsid w:val="009B36C1"/>
    <w:rsid w:val="009B4EBA"/>
    <w:rsid w:val="009B59A4"/>
    <w:rsid w:val="009B6E2F"/>
    <w:rsid w:val="009B7195"/>
    <w:rsid w:val="009B7647"/>
    <w:rsid w:val="009B7757"/>
    <w:rsid w:val="009B7F74"/>
    <w:rsid w:val="009C1D4F"/>
    <w:rsid w:val="009C1F39"/>
    <w:rsid w:val="009C2739"/>
    <w:rsid w:val="009C298D"/>
    <w:rsid w:val="009C3113"/>
    <w:rsid w:val="009C5B1F"/>
    <w:rsid w:val="009C6CAF"/>
    <w:rsid w:val="009C6EF2"/>
    <w:rsid w:val="009D038B"/>
    <w:rsid w:val="009D0A27"/>
    <w:rsid w:val="009D11AC"/>
    <w:rsid w:val="009D2C4E"/>
    <w:rsid w:val="009D30AD"/>
    <w:rsid w:val="009D3762"/>
    <w:rsid w:val="009D41E9"/>
    <w:rsid w:val="009D4274"/>
    <w:rsid w:val="009D42D4"/>
    <w:rsid w:val="009D45B7"/>
    <w:rsid w:val="009D4761"/>
    <w:rsid w:val="009D4D17"/>
    <w:rsid w:val="009D4E2A"/>
    <w:rsid w:val="009D5335"/>
    <w:rsid w:val="009D6347"/>
    <w:rsid w:val="009D75DF"/>
    <w:rsid w:val="009D7752"/>
    <w:rsid w:val="009D78B5"/>
    <w:rsid w:val="009D7ABC"/>
    <w:rsid w:val="009E0370"/>
    <w:rsid w:val="009E16BA"/>
    <w:rsid w:val="009E16F9"/>
    <w:rsid w:val="009E1F1D"/>
    <w:rsid w:val="009E2250"/>
    <w:rsid w:val="009E2937"/>
    <w:rsid w:val="009E2DB5"/>
    <w:rsid w:val="009E2F57"/>
    <w:rsid w:val="009E3DA7"/>
    <w:rsid w:val="009E4687"/>
    <w:rsid w:val="009E4AA4"/>
    <w:rsid w:val="009E4E6E"/>
    <w:rsid w:val="009E52BF"/>
    <w:rsid w:val="009E564D"/>
    <w:rsid w:val="009E591F"/>
    <w:rsid w:val="009E59D2"/>
    <w:rsid w:val="009E5B00"/>
    <w:rsid w:val="009E5DFA"/>
    <w:rsid w:val="009E68D8"/>
    <w:rsid w:val="009E73A5"/>
    <w:rsid w:val="009E76D8"/>
    <w:rsid w:val="009E7849"/>
    <w:rsid w:val="009F0DFD"/>
    <w:rsid w:val="009F2CC1"/>
    <w:rsid w:val="009F2D62"/>
    <w:rsid w:val="009F2F69"/>
    <w:rsid w:val="009F343E"/>
    <w:rsid w:val="009F39F5"/>
    <w:rsid w:val="009F3C8B"/>
    <w:rsid w:val="009F3DB9"/>
    <w:rsid w:val="009F3DF8"/>
    <w:rsid w:val="009F4874"/>
    <w:rsid w:val="009F4F9F"/>
    <w:rsid w:val="009F51B7"/>
    <w:rsid w:val="009F5519"/>
    <w:rsid w:val="009F6531"/>
    <w:rsid w:val="009F6865"/>
    <w:rsid w:val="00A0010C"/>
    <w:rsid w:val="00A0086A"/>
    <w:rsid w:val="00A00FE1"/>
    <w:rsid w:val="00A00FEF"/>
    <w:rsid w:val="00A0242F"/>
    <w:rsid w:val="00A02ADE"/>
    <w:rsid w:val="00A02D44"/>
    <w:rsid w:val="00A02DE0"/>
    <w:rsid w:val="00A02E69"/>
    <w:rsid w:val="00A03E1A"/>
    <w:rsid w:val="00A03E1B"/>
    <w:rsid w:val="00A04F42"/>
    <w:rsid w:val="00A054D0"/>
    <w:rsid w:val="00A054E1"/>
    <w:rsid w:val="00A05BC9"/>
    <w:rsid w:val="00A05D27"/>
    <w:rsid w:val="00A062B6"/>
    <w:rsid w:val="00A07411"/>
    <w:rsid w:val="00A07B60"/>
    <w:rsid w:val="00A101DF"/>
    <w:rsid w:val="00A102CC"/>
    <w:rsid w:val="00A105A3"/>
    <w:rsid w:val="00A10E27"/>
    <w:rsid w:val="00A10F72"/>
    <w:rsid w:val="00A11737"/>
    <w:rsid w:val="00A1212C"/>
    <w:rsid w:val="00A12E6A"/>
    <w:rsid w:val="00A1314B"/>
    <w:rsid w:val="00A1389E"/>
    <w:rsid w:val="00A13C69"/>
    <w:rsid w:val="00A13FDA"/>
    <w:rsid w:val="00A145C7"/>
    <w:rsid w:val="00A14F8D"/>
    <w:rsid w:val="00A15042"/>
    <w:rsid w:val="00A150D5"/>
    <w:rsid w:val="00A168CF"/>
    <w:rsid w:val="00A16A09"/>
    <w:rsid w:val="00A16AF7"/>
    <w:rsid w:val="00A175EC"/>
    <w:rsid w:val="00A17A17"/>
    <w:rsid w:val="00A17D7F"/>
    <w:rsid w:val="00A17E2E"/>
    <w:rsid w:val="00A201D6"/>
    <w:rsid w:val="00A205C5"/>
    <w:rsid w:val="00A20B52"/>
    <w:rsid w:val="00A2125C"/>
    <w:rsid w:val="00A227E3"/>
    <w:rsid w:val="00A22CF5"/>
    <w:rsid w:val="00A22DD6"/>
    <w:rsid w:val="00A22F0D"/>
    <w:rsid w:val="00A23163"/>
    <w:rsid w:val="00A23501"/>
    <w:rsid w:val="00A2354B"/>
    <w:rsid w:val="00A23657"/>
    <w:rsid w:val="00A239BE"/>
    <w:rsid w:val="00A23D18"/>
    <w:rsid w:val="00A23E2E"/>
    <w:rsid w:val="00A244A3"/>
    <w:rsid w:val="00A25B40"/>
    <w:rsid w:val="00A2624B"/>
    <w:rsid w:val="00A26256"/>
    <w:rsid w:val="00A2682C"/>
    <w:rsid w:val="00A2696A"/>
    <w:rsid w:val="00A26B22"/>
    <w:rsid w:val="00A26CB9"/>
    <w:rsid w:val="00A27A48"/>
    <w:rsid w:val="00A30953"/>
    <w:rsid w:val="00A30C89"/>
    <w:rsid w:val="00A30CE5"/>
    <w:rsid w:val="00A30FAD"/>
    <w:rsid w:val="00A324A5"/>
    <w:rsid w:val="00A32A8D"/>
    <w:rsid w:val="00A32E39"/>
    <w:rsid w:val="00A3358C"/>
    <w:rsid w:val="00A33A50"/>
    <w:rsid w:val="00A33FED"/>
    <w:rsid w:val="00A346F5"/>
    <w:rsid w:val="00A349D4"/>
    <w:rsid w:val="00A34EAA"/>
    <w:rsid w:val="00A36008"/>
    <w:rsid w:val="00A360E6"/>
    <w:rsid w:val="00A3655E"/>
    <w:rsid w:val="00A36927"/>
    <w:rsid w:val="00A378FB"/>
    <w:rsid w:val="00A37DB5"/>
    <w:rsid w:val="00A4089E"/>
    <w:rsid w:val="00A40A18"/>
    <w:rsid w:val="00A415D4"/>
    <w:rsid w:val="00A41B26"/>
    <w:rsid w:val="00A41F07"/>
    <w:rsid w:val="00A42D91"/>
    <w:rsid w:val="00A43369"/>
    <w:rsid w:val="00A44529"/>
    <w:rsid w:val="00A44CFC"/>
    <w:rsid w:val="00A4517C"/>
    <w:rsid w:val="00A457C9"/>
    <w:rsid w:val="00A457D7"/>
    <w:rsid w:val="00A46002"/>
    <w:rsid w:val="00A46443"/>
    <w:rsid w:val="00A4655F"/>
    <w:rsid w:val="00A47054"/>
    <w:rsid w:val="00A50040"/>
    <w:rsid w:val="00A506A4"/>
    <w:rsid w:val="00A50D15"/>
    <w:rsid w:val="00A50EA0"/>
    <w:rsid w:val="00A51689"/>
    <w:rsid w:val="00A519F9"/>
    <w:rsid w:val="00A51B59"/>
    <w:rsid w:val="00A51C1C"/>
    <w:rsid w:val="00A523FA"/>
    <w:rsid w:val="00A529A9"/>
    <w:rsid w:val="00A533F4"/>
    <w:rsid w:val="00A535EB"/>
    <w:rsid w:val="00A536F4"/>
    <w:rsid w:val="00A5377E"/>
    <w:rsid w:val="00A53AFC"/>
    <w:rsid w:val="00A54C69"/>
    <w:rsid w:val="00A54D67"/>
    <w:rsid w:val="00A54FD1"/>
    <w:rsid w:val="00A5510F"/>
    <w:rsid w:val="00A55326"/>
    <w:rsid w:val="00A55535"/>
    <w:rsid w:val="00A55674"/>
    <w:rsid w:val="00A558B9"/>
    <w:rsid w:val="00A55E8F"/>
    <w:rsid w:val="00A5603A"/>
    <w:rsid w:val="00A56EB6"/>
    <w:rsid w:val="00A57066"/>
    <w:rsid w:val="00A575DB"/>
    <w:rsid w:val="00A57CDE"/>
    <w:rsid w:val="00A605D2"/>
    <w:rsid w:val="00A6082B"/>
    <w:rsid w:val="00A6096E"/>
    <w:rsid w:val="00A60C54"/>
    <w:rsid w:val="00A61187"/>
    <w:rsid w:val="00A6128D"/>
    <w:rsid w:val="00A613DD"/>
    <w:rsid w:val="00A61613"/>
    <w:rsid w:val="00A61E3C"/>
    <w:rsid w:val="00A61EE4"/>
    <w:rsid w:val="00A629CB"/>
    <w:rsid w:val="00A62A8D"/>
    <w:rsid w:val="00A62B0C"/>
    <w:rsid w:val="00A63159"/>
    <w:rsid w:val="00A637EF"/>
    <w:rsid w:val="00A6381F"/>
    <w:rsid w:val="00A63C4C"/>
    <w:rsid w:val="00A64CA0"/>
    <w:rsid w:val="00A650D8"/>
    <w:rsid w:val="00A652ED"/>
    <w:rsid w:val="00A658E2"/>
    <w:rsid w:val="00A65AA8"/>
    <w:rsid w:val="00A662E3"/>
    <w:rsid w:val="00A66CBA"/>
    <w:rsid w:val="00A67021"/>
    <w:rsid w:val="00A6715B"/>
    <w:rsid w:val="00A67343"/>
    <w:rsid w:val="00A675C2"/>
    <w:rsid w:val="00A67B97"/>
    <w:rsid w:val="00A70122"/>
    <w:rsid w:val="00A706E7"/>
    <w:rsid w:val="00A707F8"/>
    <w:rsid w:val="00A72352"/>
    <w:rsid w:val="00A72385"/>
    <w:rsid w:val="00A72CDD"/>
    <w:rsid w:val="00A72DA1"/>
    <w:rsid w:val="00A73449"/>
    <w:rsid w:val="00A73497"/>
    <w:rsid w:val="00A73A3D"/>
    <w:rsid w:val="00A73B85"/>
    <w:rsid w:val="00A745F9"/>
    <w:rsid w:val="00A7556E"/>
    <w:rsid w:val="00A75A0D"/>
    <w:rsid w:val="00A76287"/>
    <w:rsid w:val="00A76CED"/>
    <w:rsid w:val="00A76D7D"/>
    <w:rsid w:val="00A770B7"/>
    <w:rsid w:val="00A770D0"/>
    <w:rsid w:val="00A772CE"/>
    <w:rsid w:val="00A77BE2"/>
    <w:rsid w:val="00A8046D"/>
    <w:rsid w:val="00A80998"/>
    <w:rsid w:val="00A80A97"/>
    <w:rsid w:val="00A815E6"/>
    <w:rsid w:val="00A81A9B"/>
    <w:rsid w:val="00A81EB5"/>
    <w:rsid w:val="00A81EE7"/>
    <w:rsid w:val="00A81F75"/>
    <w:rsid w:val="00A81F94"/>
    <w:rsid w:val="00A82B1C"/>
    <w:rsid w:val="00A834F2"/>
    <w:rsid w:val="00A839B4"/>
    <w:rsid w:val="00A8406B"/>
    <w:rsid w:val="00A84152"/>
    <w:rsid w:val="00A842EE"/>
    <w:rsid w:val="00A84AC6"/>
    <w:rsid w:val="00A84F54"/>
    <w:rsid w:val="00A857A6"/>
    <w:rsid w:val="00A8588E"/>
    <w:rsid w:val="00A859B5"/>
    <w:rsid w:val="00A863E0"/>
    <w:rsid w:val="00A86BDB"/>
    <w:rsid w:val="00A86F07"/>
    <w:rsid w:val="00A872AD"/>
    <w:rsid w:val="00A87AF2"/>
    <w:rsid w:val="00A87BF7"/>
    <w:rsid w:val="00A9066A"/>
    <w:rsid w:val="00A90CD1"/>
    <w:rsid w:val="00A91015"/>
    <w:rsid w:val="00A9114C"/>
    <w:rsid w:val="00A91B0B"/>
    <w:rsid w:val="00A91FE2"/>
    <w:rsid w:val="00A921A6"/>
    <w:rsid w:val="00A92FCF"/>
    <w:rsid w:val="00A933A7"/>
    <w:rsid w:val="00A934F0"/>
    <w:rsid w:val="00A93E70"/>
    <w:rsid w:val="00A93EE2"/>
    <w:rsid w:val="00A942E7"/>
    <w:rsid w:val="00A94CC1"/>
    <w:rsid w:val="00A961E0"/>
    <w:rsid w:val="00A96850"/>
    <w:rsid w:val="00A96955"/>
    <w:rsid w:val="00A9782A"/>
    <w:rsid w:val="00A97A42"/>
    <w:rsid w:val="00AA096F"/>
    <w:rsid w:val="00AA11CB"/>
    <w:rsid w:val="00AA11EB"/>
    <w:rsid w:val="00AA149D"/>
    <w:rsid w:val="00AA1B38"/>
    <w:rsid w:val="00AA256A"/>
    <w:rsid w:val="00AA2AB4"/>
    <w:rsid w:val="00AA3078"/>
    <w:rsid w:val="00AA31C7"/>
    <w:rsid w:val="00AA33EF"/>
    <w:rsid w:val="00AA3439"/>
    <w:rsid w:val="00AA39A4"/>
    <w:rsid w:val="00AA3C1B"/>
    <w:rsid w:val="00AA4A30"/>
    <w:rsid w:val="00AA4DB3"/>
    <w:rsid w:val="00AA4EBD"/>
    <w:rsid w:val="00AA6844"/>
    <w:rsid w:val="00AA6B4F"/>
    <w:rsid w:val="00AA70CD"/>
    <w:rsid w:val="00AA7C96"/>
    <w:rsid w:val="00AA7D31"/>
    <w:rsid w:val="00AB023E"/>
    <w:rsid w:val="00AB0429"/>
    <w:rsid w:val="00AB08CC"/>
    <w:rsid w:val="00AB0A89"/>
    <w:rsid w:val="00AB0CDC"/>
    <w:rsid w:val="00AB0F29"/>
    <w:rsid w:val="00AB12D1"/>
    <w:rsid w:val="00AB13AD"/>
    <w:rsid w:val="00AB1704"/>
    <w:rsid w:val="00AB1D57"/>
    <w:rsid w:val="00AB1E97"/>
    <w:rsid w:val="00AB23E6"/>
    <w:rsid w:val="00AB2BB1"/>
    <w:rsid w:val="00AB2C16"/>
    <w:rsid w:val="00AB2D93"/>
    <w:rsid w:val="00AB2E93"/>
    <w:rsid w:val="00AB35FD"/>
    <w:rsid w:val="00AB4190"/>
    <w:rsid w:val="00AB52D2"/>
    <w:rsid w:val="00AB5614"/>
    <w:rsid w:val="00AB5855"/>
    <w:rsid w:val="00AB5E4F"/>
    <w:rsid w:val="00AB6AB3"/>
    <w:rsid w:val="00AB6EF2"/>
    <w:rsid w:val="00AB7954"/>
    <w:rsid w:val="00AC0531"/>
    <w:rsid w:val="00AC14A1"/>
    <w:rsid w:val="00AC16F1"/>
    <w:rsid w:val="00AC2C20"/>
    <w:rsid w:val="00AC3054"/>
    <w:rsid w:val="00AC38A0"/>
    <w:rsid w:val="00AC38A8"/>
    <w:rsid w:val="00AC3A45"/>
    <w:rsid w:val="00AC3B07"/>
    <w:rsid w:val="00AC3CBF"/>
    <w:rsid w:val="00AC3F2A"/>
    <w:rsid w:val="00AC4377"/>
    <w:rsid w:val="00AC4D53"/>
    <w:rsid w:val="00AC582F"/>
    <w:rsid w:val="00AC587A"/>
    <w:rsid w:val="00AC58D4"/>
    <w:rsid w:val="00AC70A7"/>
    <w:rsid w:val="00AD04ED"/>
    <w:rsid w:val="00AD06AF"/>
    <w:rsid w:val="00AD085D"/>
    <w:rsid w:val="00AD124F"/>
    <w:rsid w:val="00AD1650"/>
    <w:rsid w:val="00AD1DCE"/>
    <w:rsid w:val="00AD2E8E"/>
    <w:rsid w:val="00AD2EEA"/>
    <w:rsid w:val="00AD47CF"/>
    <w:rsid w:val="00AD4F81"/>
    <w:rsid w:val="00AD5894"/>
    <w:rsid w:val="00AD5CED"/>
    <w:rsid w:val="00AD6A30"/>
    <w:rsid w:val="00AD75F1"/>
    <w:rsid w:val="00AD7C16"/>
    <w:rsid w:val="00AD7D84"/>
    <w:rsid w:val="00AE01D2"/>
    <w:rsid w:val="00AE0412"/>
    <w:rsid w:val="00AE06C2"/>
    <w:rsid w:val="00AE0801"/>
    <w:rsid w:val="00AE1812"/>
    <w:rsid w:val="00AE1879"/>
    <w:rsid w:val="00AE1CF6"/>
    <w:rsid w:val="00AE203C"/>
    <w:rsid w:val="00AE2EE3"/>
    <w:rsid w:val="00AE4347"/>
    <w:rsid w:val="00AE49B2"/>
    <w:rsid w:val="00AE59A5"/>
    <w:rsid w:val="00AE5A67"/>
    <w:rsid w:val="00AE5C19"/>
    <w:rsid w:val="00AE633D"/>
    <w:rsid w:val="00AE6B55"/>
    <w:rsid w:val="00AE700B"/>
    <w:rsid w:val="00AE724D"/>
    <w:rsid w:val="00AE7E4C"/>
    <w:rsid w:val="00AE7E9A"/>
    <w:rsid w:val="00AF05C1"/>
    <w:rsid w:val="00AF0BC2"/>
    <w:rsid w:val="00AF0E62"/>
    <w:rsid w:val="00AF181D"/>
    <w:rsid w:val="00AF1F92"/>
    <w:rsid w:val="00AF20D4"/>
    <w:rsid w:val="00AF3547"/>
    <w:rsid w:val="00AF39EC"/>
    <w:rsid w:val="00AF3BCB"/>
    <w:rsid w:val="00AF431F"/>
    <w:rsid w:val="00AF4BC8"/>
    <w:rsid w:val="00AF4BD2"/>
    <w:rsid w:val="00AF51D7"/>
    <w:rsid w:val="00AF5396"/>
    <w:rsid w:val="00AF5BFC"/>
    <w:rsid w:val="00AF6888"/>
    <w:rsid w:val="00AF6B5D"/>
    <w:rsid w:val="00AF72A1"/>
    <w:rsid w:val="00AF758D"/>
    <w:rsid w:val="00B000BA"/>
    <w:rsid w:val="00B002DD"/>
    <w:rsid w:val="00B004B7"/>
    <w:rsid w:val="00B00792"/>
    <w:rsid w:val="00B00B53"/>
    <w:rsid w:val="00B00B61"/>
    <w:rsid w:val="00B0128E"/>
    <w:rsid w:val="00B015A8"/>
    <w:rsid w:val="00B02286"/>
    <w:rsid w:val="00B02E0A"/>
    <w:rsid w:val="00B0354A"/>
    <w:rsid w:val="00B04D34"/>
    <w:rsid w:val="00B070FA"/>
    <w:rsid w:val="00B075CB"/>
    <w:rsid w:val="00B07F55"/>
    <w:rsid w:val="00B107F1"/>
    <w:rsid w:val="00B10BAE"/>
    <w:rsid w:val="00B11855"/>
    <w:rsid w:val="00B11E30"/>
    <w:rsid w:val="00B12810"/>
    <w:rsid w:val="00B12A1A"/>
    <w:rsid w:val="00B12F45"/>
    <w:rsid w:val="00B153EC"/>
    <w:rsid w:val="00B15B8F"/>
    <w:rsid w:val="00B1639A"/>
    <w:rsid w:val="00B164B4"/>
    <w:rsid w:val="00B167DD"/>
    <w:rsid w:val="00B172D7"/>
    <w:rsid w:val="00B17449"/>
    <w:rsid w:val="00B200DC"/>
    <w:rsid w:val="00B20234"/>
    <w:rsid w:val="00B2062A"/>
    <w:rsid w:val="00B20AAA"/>
    <w:rsid w:val="00B21944"/>
    <w:rsid w:val="00B22243"/>
    <w:rsid w:val="00B22684"/>
    <w:rsid w:val="00B228DA"/>
    <w:rsid w:val="00B22E83"/>
    <w:rsid w:val="00B232E5"/>
    <w:rsid w:val="00B23724"/>
    <w:rsid w:val="00B237EE"/>
    <w:rsid w:val="00B245BE"/>
    <w:rsid w:val="00B24617"/>
    <w:rsid w:val="00B2482F"/>
    <w:rsid w:val="00B24C86"/>
    <w:rsid w:val="00B25B10"/>
    <w:rsid w:val="00B25C6F"/>
    <w:rsid w:val="00B27093"/>
    <w:rsid w:val="00B27A0A"/>
    <w:rsid w:val="00B27A6D"/>
    <w:rsid w:val="00B301C0"/>
    <w:rsid w:val="00B31369"/>
    <w:rsid w:val="00B31664"/>
    <w:rsid w:val="00B31680"/>
    <w:rsid w:val="00B318A2"/>
    <w:rsid w:val="00B31CE9"/>
    <w:rsid w:val="00B321B6"/>
    <w:rsid w:val="00B32328"/>
    <w:rsid w:val="00B32665"/>
    <w:rsid w:val="00B33545"/>
    <w:rsid w:val="00B335A7"/>
    <w:rsid w:val="00B33641"/>
    <w:rsid w:val="00B33946"/>
    <w:rsid w:val="00B34AD4"/>
    <w:rsid w:val="00B34B3F"/>
    <w:rsid w:val="00B34D8A"/>
    <w:rsid w:val="00B34EAD"/>
    <w:rsid w:val="00B363C2"/>
    <w:rsid w:val="00B3693D"/>
    <w:rsid w:val="00B379A5"/>
    <w:rsid w:val="00B37A38"/>
    <w:rsid w:val="00B40A75"/>
    <w:rsid w:val="00B41A99"/>
    <w:rsid w:val="00B41E02"/>
    <w:rsid w:val="00B4212D"/>
    <w:rsid w:val="00B422AB"/>
    <w:rsid w:val="00B42DF7"/>
    <w:rsid w:val="00B43B73"/>
    <w:rsid w:val="00B449B6"/>
    <w:rsid w:val="00B44AD7"/>
    <w:rsid w:val="00B5001C"/>
    <w:rsid w:val="00B50974"/>
    <w:rsid w:val="00B509E1"/>
    <w:rsid w:val="00B50A12"/>
    <w:rsid w:val="00B50F19"/>
    <w:rsid w:val="00B514C2"/>
    <w:rsid w:val="00B517C4"/>
    <w:rsid w:val="00B521C8"/>
    <w:rsid w:val="00B529EF"/>
    <w:rsid w:val="00B52CBC"/>
    <w:rsid w:val="00B52D62"/>
    <w:rsid w:val="00B53174"/>
    <w:rsid w:val="00B531F5"/>
    <w:rsid w:val="00B537E3"/>
    <w:rsid w:val="00B53A4C"/>
    <w:rsid w:val="00B53D8E"/>
    <w:rsid w:val="00B545A4"/>
    <w:rsid w:val="00B5517F"/>
    <w:rsid w:val="00B55619"/>
    <w:rsid w:val="00B55A64"/>
    <w:rsid w:val="00B55FCF"/>
    <w:rsid w:val="00B56065"/>
    <w:rsid w:val="00B56076"/>
    <w:rsid w:val="00B57D56"/>
    <w:rsid w:val="00B60253"/>
    <w:rsid w:val="00B606F4"/>
    <w:rsid w:val="00B60897"/>
    <w:rsid w:val="00B61B85"/>
    <w:rsid w:val="00B61E23"/>
    <w:rsid w:val="00B621B8"/>
    <w:rsid w:val="00B626E1"/>
    <w:rsid w:val="00B62D78"/>
    <w:rsid w:val="00B630E1"/>
    <w:rsid w:val="00B65EDF"/>
    <w:rsid w:val="00B6624D"/>
    <w:rsid w:val="00B664FD"/>
    <w:rsid w:val="00B66BF2"/>
    <w:rsid w:val="00B67007"/>
    <w:rsid w:val="00B67614"/>
    <w:rsid w:val="00B67D16"/>
    <w:rsid w:val="00B707AB"/>
    <w:rsid w:val="00B70A3B"/>
    <w:rsid w:val="00B70C7E"/>
    <w:rsid w:val="00B71983"/>
    <w:rsid w:val="00B71FC4"/>
    <w:rsid w:val="00B72344"/>
    <w:rsid w:val="00B7302F"/>
    <w:rsid w:val="00B7389E"/>
    <w:rsid w:val="00B739C7"/>
    <w:rsid w:val="00B739EA"/>
    <w:rsid w:val="00B73A21"/>
    <w:rsid w:val="00B745B1"/>
    <w:rsid w:val="00B74785"/>
    <w:rsid w:val="00B7583B"/>
    <w:rsid w:val="00B76235"/>
    <w:rsid w:val="00B76396"/>
    <w:rsid w:val="00B7639B"/>
    <w:rsid w:val="00B77A24"/>
    <w:rsid w:val="00B77B91"/>
    <w:rsid w:val="00B77E64"/>
    <w:rsid w:val="00B80204"/>
    <w:rsid w:val="00B80797"/>
    <w:rsid w:val="00B8079B"/>
    <w:rsid w:val="00B8137B"/>
    <w:rsid w:val="00B817EC"/>
    <w:rsid w:val="00B81828"/>
    <w:rsid w:val="00B81A7D"/>
    <w:rsid w:val="00B8243D"/>
    <w:rsid w:val="00B830E6"/>
    <w:rsid w:val="00B83116"/>
    <w:rsid w:val="00B833B2"/>
    <w:rsid w:val="00B8373F"/>
    <w:rsid w:val="00B83A6D"/>
    <w:rsid w:val="00B84589"/>
    <w:rsid w:val="00B845B4"/>
    <w:rsid w:val="00B84F46"/>
    <w:rsid w:val="00B85A37"/>
    <w:rsid w:val="00B8637E"/>
    <w:rsid w:val="00B86E3B"/>
    <w:rsid w:val="00B870CB"/>
    <w:rsid w:val="00B87215"/>
    <w:rsid w:val="00B87673"/>
    <w:rsid w:val="00B878B7"/>
    <w:rsid w:val="00B87AB4"/>
    <w:rsid w:val="00B90733"/>
    <w:rsid w:val="00B91232"/>
    <w:rsid w:val="00B913A9"/>
    <w:rsid w:val="00B91613"/>
    <w:rsid w:val="00B917DC"/>
    <w:rsid w:val="00B92989"/>
    <w:rsid w:val="00B92BC6"/>
    <w:rsid w:val="00B92F6E"/>
    <w:rsid w:val="00B93FD5"/>
    <w:rsid w:val="00B94240"/>
    <w:rsid w:val="00B950F9"/>
    <w:rsid w:val="00B95540"/>
    <w:rsid w:val="00B95996"/>
    <w:rsid w:val="00B95ABA"/>
    <w:rsid w:val="00B95D24"/>
    <w:rsid w:val="00B96A31"/>
    <w:rsid w:val="00B96B25"/>
    <w:rsid w:val="00B96D6A"/>
    <w:rsid w:val="00B97890"/>
    <w:rsid w:val="00BA0A01"/>
    <w:rsid w:val="00BA1F46"/>
    <w:rsid w:val="00BA2097"/>
    <w:rsid w:val="00BA2E07"/>
    <w:rsid w:val="00BA3A8C"/>
    <w:rsid w:val="00BA3EA7"/>
    <w:rsid w:val="00BA3F36"/>
    <w:rsid w:val="00BA44B2"/>
    <w:rsid w:val="00BA495A"/>
    <w:rsid w:val="00BA50CF"/>
    <w:rsid w:val="00BA55C9"/>
    <w:rsid w:val="00BA5C71"/>
    <w:rsid w:val="00BA5F23"/>
    <w:rsid w:val="00BA6433"/>
    <w:rsid w:val="00BA6A42"/>
    <w:rsid w:val="00BA77EF"/>
    <w:rsid w:val="00BA7F79"/>
    <w:rsid w:val="00BB02B7"/>
    <w:rsid w:val="00BB0524"/>
    <w:rsid w:val="00BB0840"/>
    <w:rsid w:val="00BB1415"/>
    <w:rsid w:val="00BB16E6"/>
    <w:rsid w:val="00BB21CA"/>
    <w:rsid w:val="00BB2402"/>
    <w:rsid w:val="00BB24E6"/>
    <w:rsid w:val="00BB257C"/>
    <w:rsid w:val="00BB3B0C"/>
    <w:rsid w:val="00BB4354"/>
    <w:rsid w:val="00BB4642"/>
    <w:rsid w:val="00BB5386"/>
    <w:rsid w:val="00BB53C8"/>
    <w:rsid w:val="00BB5672"/>
    <w:rsid w:val="00BB67F0"/>
    <w:rsid w:val="00BB70BB"/>
    <w:rsid w:val="00BB72C4"/>
    <w:rsid w:val="00BB758F"/>
    <w:rsid w:val="00BB7955"/>
    <w:rsid w:val="00BB7A50"/>
    <w:rsid w:val="00BB7A69"/>
    <w:rsid w:val="00BC00B4"/>
    <w:rsid w:val="00BC09C8"/>
    <w:rsid w:val="00BC0D3F"/>
    <w:rsid w:val="00BC0DF3"/>
    <w:rsid w:val="00BC12BC"/>
    <w:rsid w:val="00BC1A16"/>
    <w:rsid w:val="00BC1DD7"/>
    <w:rsid w:val="00BC2064"/>
    <w:rsid w:val="00BC2288"/>
    <w:rsid w:val="00BC2542"/>
    <w:rsid w:val="00BC2767"/>
    <w:rsid w:val="00BC2BAA"/>
    <w:rsid w:val="00BC2E1D"/>
    <w:rsid w:val="00BC2FDA"/>
    <w:rsid w:val="00BC352A"/>
    <w:rsid w:val="00BC3AAF"/>
    <w:rsid w:val="00BC3E86"/>
    <w:rsid w:val="00BC3FD2"/>
    <w:rsid w:val="00BC5DB4"/>
    <w:rsid w:val="00BC6335"/>
    <w:rsid w:val="00BC669B"/>
    <w:rsid w:val="00BC6CDC"/>
    <w:rsid w:val="00BC71AD"/>
    <w:rsid w:val="00BC76BF"/>
    <w:rsid w:val="00BC7E0A"/>
    <w:rsid w:val="00BC7EA1"/>
    <w:rsid w:val="00BD0B95"/>
    <w:rsid w:val="00BD0DB7"/>
    <w:rsid w:val="00BD1574"/>
    <w:rsid w:val="00BD1B7C"/>
    <w:rsid w:val="00BD1C02"/>
    <w:rsid w:val="00BD2685"/>
    <w:rsid w:val="00BD2700"/>
    <w:rsid w:val="00BD2D82"/>
    <w:rsid w:val="00BD3AA7"/>
    <w:rsid w:val="00BD3B26"/>
    <w:rsid w:val="00BD4147"/>
    <w:rsid w:val="00BD4548"/>
    <w:rsid w:val="00BD45A1"/>
    <w:rsid w:val="00BD4B60"/>
    <w:rsid w:val="00BD533E"/>
    <w:rsid w:val="00BD59C4"/>
    <w:rsid w:val="00BD5A8B"/>
    <w:rsid w:val="00BD662D"/>
    <w:rsid w:val="00BD67C1"/>
    <w:rsid w:val="00BD6C97"/>
    <w:rsid w:val="00BD6D99"/>
    <w:rsid w:val="00BD7463"/>
    <w:rsid w:val="00BD7617"/>
    <w:rsid w:val="00BD7A2C"/>
    <w:rsid w:val="00BD7A37"/>
    <w:rsid w:val="00BD7AA4"/>
    <w:rsid w:val="00BD7C8F"/>
    <w:rsid w:val="00BD7CBC"/>
    <w:rsid w:val="00BD7D49"/>
    <w:rsid w:val="00BE04AF"/>
    <w:rsid w:val="00BE0AE9"/>
    <w:rsid w:val="00BE0FB4"/>
    <w:rsid w:val="00BE14EF"/>
    <w:rsid w:val="00BE178F"/>
    <w:rsid w:val="00BE1AF8"/>
    <w:rsid w:val="00BE1BC2"/>
    <w:rsid w:val="00BE1F19"/>
    <w:rsid w:val="00BE265E"/>
    <w:rsid w:val="00BE2663"/>
    <w:rsid w:val="00BE4012"/>
    <w:rsid w:val="00BE424B"/>
    <w:rsid w:val="00BE47DD"/>
    <w:rsid w:val="00BE51A8"/>
    <w:rsid w:val="00BE5274"/>
    <w:rsid w:val="00BE5854"/>
    <w:rsid w:val="00BE593E"/>
    <w:rsid w:val="00BE5CDA"/>
    <w:rsid w:val="00BE5E93"/>
    <w:rsid w:val="00BE6811"/>
    <w:rsid w:val="00BE701C"/>
    <w:rsid w:val="00BE74AE"/>
    <w:rsid w:val="00BE7D34"/>
    <w:rsid w:val="00BF00DC"/>
    <w:rsid w:val="00BF0270"/>
    <w:rsid w:val="00BF050E"/>
    <w:rsid w:val="00BF0A0B"/>
    <w:rsid w:val="00BF0A9B"/>
    <w:rsid w:val="00BF0EA3"/>
    <w:rsid w:val="00BF1130"/>
    <w:rsid w:val="00BF2101"/>
    <w:rsid w:val="00BF24EA"/>
    <w:rsid w:val="00BF267B"/>
    <w:rsid w:val="00BF2708"/>
    <w:rsid w:val="00BF27EB"/>
    <w:rsid w:val="00BF2D14"/>
    <w:rsid w:val="00BF36AD"/>
    <w:rsid w:val="00BF36B9"/>
    <w:rsid w:val="00BF3C8B"/>
    <w:rsid w:val="00BF3FCB"/>
    <w:rsid w:val="00BF4462"/>
    <w:rsid w:val="00BF5198"/>
    <w:rsid w:val="00BF5318"/>
    <w:rsid w:val="00BF56D3"/>
    <w:rsid w:val="00BF6577"/>
    <w:rsid w:val="00BF6D0F"/>
    <w:rsid w:val="00BF7247"/>
    <w:rsid w:val="00BF763C"/>
    <w:rsid w:val="00BF7740"/>
    <w:rsid w:val="00BF7F51"/>
    <w:rsid w:val="00C0051E"/>
    <w:rsid w:val="00C00632"/>
    <w:rsid w:val="00C015C4"/>
    <w:rsid w:val="00C025E9"/>
    <w:rsid w:val="00C02B81"/>
    <w:rsid w:val="00C0322A"/>
    <w:rsid w:val="00C0427B"/>
    <w:rsid w:val="00C04433"/>
    <w:rsid w:val="00C04D61"/>
    <w:rsid w:val="00C04FC6"/>
    <w:rsid w:val="00C051DC"/>
    <w:rsid w:val="00C05273"/>
    <w:rsid w:val="00C055EF"/>
    <w:rsid w:val="00C058B0"/>
    <w:rsid w:val="00C063A4"/>
    <w:rsid w:val="00C070DF"/>
    <w:rsid w:val="00C07611"/>
    <w:rsid w:val="00C079D6"/>
    <w:rsid w:val="00C07BFE"/>
    <w:rsid w:val="00C10A88"/>
    <w:rsid w:val="00C118AC"/>
    <w:rsid w:val="00C11ECD"/>
    <w:rsid w:val="00C1219D"/>
    <w:rsid w:val="00C129EC"/>
    <w:rsid w:val="00C13049"/>
    <w:rsid w:val="00C13406"/>
    <w:rsid w:val="00C1348D"/>
    <w:rsid w:val="00C13580"/>
    <w:rsid w:val="00C13886"/>
    <w:rsid w:val="00C13C11"/>
    <w:rsid w:val="00C13F57"/>
    <w:rsid w:val="00C14962"/>
    <w:rsid w:val="00C153C3"/>
    <w:rsid w:val="00C15646"/>
    <w:rsid w:val="00C1637F"/>
    <w:rsid w:val="00C165E2"/>
    <w:rsid w:val="00C166A7"/>
    <w:rsid w:val="00C16B76"/>
    <w:rsid w:val="00C16E29"/>
    <w:rsid w:val="00C16EB3"/>
    <w:rsid w:val="00C16EC1"/>
    <w:rsid w:val="00C16FAF"/>
    <w:rsid w:val="00C17A1A"/>
    <w:rsid w:val="00C2099A"/>
    <w:rsid w:val="00C20B6E"/>
    <w:rsid w:val="00C22E1B"/>
    <w:rsid w:val="00C241AF"/>
    <w:rsid w:val="00C24354"/>
    <w:rsid w:val="00C246E9"/>
    <w:rsid w:val="00C24827"/>
    <w:rsid w:val="00C253E7"/>
    <w:rsid w:val="00C25488"/>
    <w:rsid w:val="00C25FC0"/>
    <w:rsid w:val="00C265A3"/>
    <w:rsid w:val="00C26A87"/>
    <w:rsid w:val="00C26B3F"/>
    <w:rsid w:val="00C26BE5"/>
    <w:rsid w:val="00C26CC7"/>
    <w:rsid w:val="00C271A4"/>
    <w:rsid w:val="00C27697"/>
    <w:rsid w:val="00C30054"/>
    <w:rsid w:val="00C30276"/>
    <w:rsid w:val="00C3037C"/>
    <w:rsid w:val="00C30408"/>
    <w:rsid w:val="00C3070E"/>
    <w:rsid w:val="00C3079C"/>
    <w:rsid w:val="00C311BD"/>
    <w:rsid w:val="00C31622"/>
    <w:rsid w:val="00C32084"/>
    <w:rsid w:val="00C32205"/>
    <w:rsid w:val="00C326C3"/>
    <w:rsid w:val="00C328CC"/>
    <w:rsid w:val="00C32D47"/>
    <w:rsid w:val="00C32D97"/>
    <w:rsid w:val="00C33428"/>
    <w:rsid w:val="00C33A02"/>
    <w:rsid w:val="00C34509"/>
    <w:rsid w:val="00C34C31"/>
    <w:rsid w:val="00C34F9C"/>
    <w:rsid w:val="00C351B3"/>
    <w:rsid w:val="00C3584F"/>
    <w:rsid w:val="00C35877"/>
    <w:rsid w:val="00C35D44"/>
    <w:rsid w:val="00C363F8"/>
    <w:rsid w:val="00C368CC"/>
    <w:rsid w:val="00C36C25"/>
    <w:rsid w:val="00C371E0"/>
    <w:rsid w:val="00C37B24"/>
    <w:rsid w:val="00C40991"/>
    <w:rsid w:val="00C419AB"/>
    <w:rsid w:val="00C41BBE"/>
    <w:rsid w:val="00C42412"/>
    <w:rsid w:val="00C42C2A"/>
    <w:rsid w:val="00C42FE4"/>
    <w:rsid w:val="00C43345"/>
    <w:rsid w:val="00C4409F"/>
    <w:rsid w:val="00C4589C"/>
    <w:rsid w:val="00C45969"/>
    <w:rsid w:val="00C46340"/>
    <w:rsid w:val="00C464C8"/>
    <w:rsid w:val="00C469FF"/>
    <w:rsid w:val="00C46FFE"/>
    <w:rsid w:val="00C47421"/>
    <w:rsid w:val="00C47593"/>
    <w:rsid w:val="00C476D6"/>
    <w:rsid w:val="00C47B9D"/>
    <w:rsid w:val="00C50C9B"/>
    <w:rsid w:val="00C51A21"/>
    <w:rsid w:val="00C51E6F"/>
    <w:rsid w:val="00C51F9F"/>
    <w:rsid w:val="00C52527"/>
    <w:rsid w:val="00C53642"/>
    <w:rsid w:val="00C53C76"/>
    <w:rsid w:val="00C542FA"/>
    <w:rsid w:val="00C5459E"/>
    <w:rsid w:val="00C55524"/>
    <w:rsid w:val="00C55616"/>
    <w:rsid w:val="00C55709"/>
    <w:rsid w:val="00C56217"/>
    <w:rsid w:val="00C571FB"/>
    <w:rsid w:val="00C574B9"/>
    <w:rsid w:val="00C603A7"/>
    <w:rsid w:val="00C6061D"/>
    <w:rsid w:val="00C617AF"/>
    <w:rsid w:val="00C61D02"/>
    <w:rsid w:val="00C62059"/>
    <w:rsid w:val="00C62770"/>
    <w:rsid w:val="00C63C15"/>
    <w:rsid w:val="00C6436C"/>
    <w:rsid w:val="00C6446B"/>
    <w:rsid w:val="00C64497"/>
    <w:rsid w:val="00C644F4"/>
    <w:rsid w:val="00C647A2"/>
    <w:rsid w:val="00C64A4E"/>
    <w:rsid w:val="00C6516C"/>
    <w:rsid w:val="00C65BB3"/>
    <w:rsid w:val="00C65DDB"/>
    <w:rsid w:val="00C6614A"/>
    <w:rsid w:val="00C662BC"/>
    <w:rsid w:val="00C666D9"/>
    <w:rsid w:val="00C6679C"/>
    <w:rsid w:val="00C67CA5"/>
    <w:rsid w:val="00C70308"/>
    <w:rsid w:val="00C7034E"/>
    <w:rsid w:val="00C7050F"/>
    <w:rsid w:val="00C7052C"/>
    <w:rsid w:val="00C7060F"/>
    <w:rsid w:val="00C71DD5"/>
    <w:rsid w:val="00C71F86"/>
    <w:rsid w:val="00C720B0"/>
    <w:rsid w:val="00C72125"/>
    <w:rsid w:val="00C724CF"/>
    <w:rsid w:val="00C72CC1"/>
    <w:rsid w:val="00C73CFE"/>
    <w:rsid w:val="00C741FE"/>
    <w:rsid w:val="00C742B9"/>
    <w:rsid w:val="00C74B97"/>
    <w:rsid w:val="00C74ED1"/>
    <w:rsid w:val="00C7524F"/>
    <w:rsid w:val="00C7533C"/>
    <w:rsid w:val="00C7568E"/>
    <w:rsid w:val="00C756D1"/>
    <w:rsid w:val="00C75B29"/>
    <w:rsid w:val="00C766E5"/>
    <w:rsid w:val="00C7692D"/>
    <w:rsid w:val="00C76FAA"/>
    <w:rsid w:val="00C77017"/>
    <w:rsid w:val="00C7723B"/>
    <w:rsid w:val="00C80598"/>
    <w:rsid w:val="00C80843"/>
    <w:rsid w:val="00C80ABF"/>
    <w:rsid w:val="00C813D6"/>
    <w:rsid w:val="00C8156D"/>
    <w:rsid w:val="00C81682"/>
    <w:rsid w:val="00C81D85"/>
    <w:rsid w:val="00C81EC9"/>
    <w:rsid w:val="00C81F40"/>
    <w:rsid w:val="00C826B2"/>
    <w:rsid w:val="00C82AB7"/>
    <w:rsid w:val="00C8374B"/>
    <w:rsid w:val="00C83E3F"/>
    <w:rsid w:val="00C83F5D"/>
    <w:rsid w:val="00C83F6D"/>
    <w:rsid w:val="00C84814"/>
    <w:rsid w:val="00C8518D"/>
    <w:rsid w:val="00C85787"/>
    <w:rsid w:val="00C860B3"/>
    <w:rsid w:val="00C861B2"/>
    <w:rsid w:val="00C86FC0"/>
    <w:rsid w:val="00C87975"/>
    <w:rsid w:val="00C87B58"/>
    <w:rsid w:val="00C87F96"/>
    <w:rsid w:val="00C90159"/>
    <w:rsid w:val="00C90A7C"/>
    <w:rsid w:val="00C90EFC"/>
    <w:rsid w:val="00C9252D"/>
    <w:rsid w:val="00C92DC1"/>
    <w:rsid w:val="00C93659"/>
    <w:rsid w:val="00C93CFC"/>
    <w:rsid w:val="00C93EEB"/>
    <w:rsid w:val="00C9460B"/>
    <w:rsid w:val="00C948AC"/>
    <w:rsid w:val="00C948F4"/>
    <w:rsid w:val="00C963D6"/>
    <w:rsid w:val="00C96B39"/>
    <w:rsid w:val="00C96C74"/>
    <w:rsid w:val="00C96EE2"/>
    <w:rsid w:val="00C97669"/>
    <w:rsid w:val="00CA03F7"/>
    <w:rsid w:val="00CA08D8"/>
    <w:rsid w:val="00CA0AE6"/>
    <w:rsid w:val="00CA0E09"/>
    <w:rsid w:val="00CA1191"/>
    <w:rsid w:val="00CA1778"/>
    <w:rsid w:val="00CA19D6"/>
    <w:rsid w:val="00CA1A85"/>
    <w:rsid w:val="00CA2315"/>
    <w:rsid w:val="00CA2B26"/>
    <w:rsid w:val="00CA34B9"/>
    <w:rsid w:val="00CA4219"/>
    <w:rsid w:val="00CA44B1"/>
    <w:rsid w:val="00CA4507"/>
    <w:rsid w:val="00CA46E8"/>
    <w:rsid w:val="00CA4C70"/>
    <w:rsid w:val="00CA4D0F"/>
    <w:rsid w:val="00CA4E28"/>
    <w:rsid w:val="00CA4E6F"/>
    <w:rsid w:val="00CA4FC2"/>
    <w:rsid w:val="00CA5112"/>
    <w:rsid w:val="00CA5802"/>
    <w:rsid w:val="00CA618B"/>
    <w:rsid w:val="00CA62F4"/>
    <w:rsid w:val="00CA688C"/>
    <w:rsid w:val="00CA7079"/>
    <w:rsid w:val="00CA76C3"/>
    <w:rsid w:val="00CA78F1"/>
    <w:rsid w:val="00CB04B5"/>
    <w:rsid w:val="00CB064E"/>
    <w:rsid w:val="00CB0700"/>
    <w:rsid w:val="00CB07CD"/>
    <w:rsid w:val="00CB173B"/>
    <w:rsid w:val="00CB1C67"/>
    <w:rsid w:val="00CB1CA1"/>
    <w:rsid w:val="00CB27C2"/>
    <w:rsid w:val="00CB27CB"/>
    <w:rsid w:val="00CB291A"/>
    <w:rsid w:val="00CB2C81"/>
    <w:rsid w:val="00CB2D41"/>
    <w:rsid w:val="00CB2DE6"/>
    <w:rsid w:val="00CB2E19"/>
    <w:rsid w:val="00CB425A"/>
    <w:rsid w:val="00CB48A3"/>
    <w:rsid w:val="00CB4942"/>
    <w:rsid w:val="00CB4BB1"/>
    <w:rsid w:val="00CB5E80"/>
    <w:rsid w:val="00CB6F79"/>
    <w:rsid w:val="00CB76F1"/>
    <w:rsid w:val="00CB7A2C"/>
    <w:rsid w:val="00CC0448"/>
    <w:rsid w:val="00CC05F8"/>
    <w:rsid w:val="00CC0A17"/>
    <w:rsid w:val="00CC0C22"/>
    <w:rsid w:val="00CC1298"/>
    <w:rsid w:val="00CC1CC3"/>
    <w:rsid w:val="00CC242F"/>
    <w:rsid w:val="00CC2C10"/>
    <w:rsid w:val="00CC3888"/>
    <w:rsid w:val="00CC3ADE"/>
    <w:rsid w:val="00CC3C11"/>
    <w:rsid w:val="00CC57C0"/>
    <w:rsid w:val="00CC60C8"/>
    <w:rsid w:val="00CC6559"/>
    <w:rsid w:val="00CD02BB"/>
    <w:rsid w:val="00CD06ED"/>
    <w:rsid w:val="00CD0C2E"/>
    <w:rsid w:val="00CD0FA5"/>
    <w:rsid w:val="00CD1BB6"/>
    <w:rsid w:val="00CD1F1F"/>
    <w:rsid w:val="00CD2274"/>
    <w:rsid w:val="00CD2A4A"/>
    <w:rsid w:val="00CD2BC9"/>
    <w:rsid w:val="00CD380B"/>
    <w:rsid w:val="00CD49BF"/>
    <w:rsid w:val="00CD4C73"/>
    <w:rsid w:val="00CD4CA1"/>
    <w:rsid w:val="00CD50C1"/>
    <w:rsid w:val="00CD65BF"/>
    <w:rsid w:val="00CD67A8"/>
    <w:rsid w:val="00CD6AB6"/>
    <w:rsid w:val="00CD6ACA"/>
    <w:rsid w:val="00CD6FFA"/>
    <w:rsid w:val="00CD7759"/>
    <w:rsid w:val="00CD7788"/>
    <w:rsid w:val="00CE0985"/>
    <w:rsid w:val="00CE1220"/>
    <w:rsid w:val="00CE13A1"/>
    <w:rsid w:val="00CE1BA4"/>
    <w:rsid w:val="00CE2117"/>
    <w:rsid w:val="00CE2E03"/>
    <w:rsid w:val="00CE37BF"/>
    <w:rsid w:val="00CE426A"/>
    <w:rsid w:val="00CE4536"/>
    <w:rsid w:val="00CE4636"/>
    <w:rsid w:val="00CE50A1"/>
    <w:rsid w:val="00CE590D"/>
    <w:rsid w:val="00CE5F98"/>
    <w:rsid w:val="00CE6D29"/>
    <w:rsid w:val="00CE70AE"/>
    <w:rsid w:val="00CE73D9"/>
    <w:rsid w:val="00CE74A1"/>
    <w:rsid w:val="00CE7DB6"/>
    <w:rsid w:val="00CE7F8B"/>
    <w:rsid w:val="00CF0084"/>
    <w:rsid w:val="00CF0160"/>
    <w:rsid w:val="00CF0532"/>
    <w:rsid w:val="00CF0741"/>
    <w:rsid w:val="00CF1A4F"/>
    <w:rsid w:val="00CF27CE"/>
    <w:rsid w:val="00CF28B3"/>
    <w:rsid w:val="00CF3A4E"/>
    <w:rsid w:val="00CF3BFE"/>
    <w:rsid w:val="00CF4070"/>
    <w:rsid w:val="00CF5298"/>
    <w:rsid w:val="00CF56F8"/>
    <w:rsid w:val="00CF57AF"/>
    <w:rsid w:val="00CF5903"/>
    <w:rsid w:val="00CF595C"/>
    <w:rsid w:val="00CF5A63"/>
    <w:rsid w:val="00CF5D1A"/>
    <w:rsid w:val="00CF6062"/>
    <w:rsid w:val="00CF65E5"/>
    <w:rsid w:val="00CF669B"/>
    <w:rsid w:val="00CF777D"/>
    <w:rsid w:val="00CF7B7F"/>
    <w:rsid w:val="00CF7DE6"/>
    <w:rsid w:val="00D000FF"/>
    <w:rsid w:val="00D010D5"/>
    <w:rsid w:val="00D01B00"/>
    <w:rsid w:val="00D01ED9"/>
    <w:rsid w:val="00D020CD"/>
    <w:rsid w:val="00D03070"/>
    <w:rsid w:val="00D0437D"/>
    <w:rsid w:val="00D04EB6"/>
    <w:rsid w:val="00D051AF"/>
    <w:rsid w:val="00D051E8"/>
    <w:rsid w:val="00D053AC"/>
    <w:rsid w:val="00D057F5"/>
    <w:rsid w:val="00D05F14"/>
    <w:rsid w:val="00D0628E"/>
    <w:rsid w:val="00D0714E"/>
    <w:rsid w:val="00D0739E"/>
    <w:rsid w:val="00D073BB"/>
    <w:rsid w:val="00D077A1"/>
    <w:rsid w:val="00D10660"/>
    <w:rsid w:val="00D1071A"/>
    <w:rsid w:val="00D10A3D"/>
    <w:rsid w:val="00D113FB"/>
    <w:rsid w:val="00D1153C"/>
    <w:rsid w:val="00D11A33"/>
    <w:rsid w:val="00D1268A"/>
    <w:rsid w:val="00D12C83"/>
    <w:rsid w:val="00D14A41"/>
    <w:rsid w:val="00D14C89"/>
    <w:rsid w:val="00D14FD6"/>
    <w:rsid w:val="00D15208"/>
    <w:rsid w:val="00D152BD"/>
    <w:rsid w:val="00D15307"/>
    <w:rsid w:val="00D1681C"/>
    <w:rsid w:val="00D16B0C"/>
    <w:rsid w:val="00D1704F"/>
    <w:rsid w:val="00D17E41"/>
    <w:rsid w:val="00D20369"/>
    <w:rsid w:val="00D2052D"/>
    <w:rsid w:val="00D20B24"/>
    <w:rsid w:val="00D21978"/>
    <w:rsid w:val="00D221D2"/>
    <w:rsid w:val="00D22208"/>
    <w:rsid w:val="00D2221E"/>
    <w:rsid w:val="00D22B07"/>
    <w:rsid w:val="00D23745"/>
    <w:rsid w:val="00D23EF4"/>
    <w:rsid w:val="00D24CE0"/>
    <w:rsid w:val="00D2518D"/>
    <w:rsid w:val="00D25C9D"/>
    <w:rsid w:val="00D26118"/>
    <w:rsid w:val="00D2677C"/>
    <w:rsid w:val="00D275BA"/>
    <w:rsid w:val="00D279EF"/>
    <w:rsid w:val="00D27A47"/>
    <w:rsid w:val="00D27B60"/>
    <w:rsid w:val="00D27E33"/>
    <w:rsid w:val="00D30651"/>
    <w:rsid w:val="00D30949"/>
    <w:rsid w:val="00D31B8A"/>
    <w:rsid w:val="00D33114"/>
    <w:rsid w:val="00D334DA"/>
    <w:rsid w:val="00D33A28"/>
    <w:rsid w:val="00D3484E"/>
    <w:rsid w:val="00D34EAF"/>
    <w:rsid w:val="00D35265"/>
    <w:rsid w:val="00D357DC"/>
    <w:rsid w:val="00D36868"/>
    <w:rsid w:val="00D36C66"/>
    <w:rsid w:val="00D36FD1"/>
    <w:rsid w:val="00D37800"/>
    <w:rsid w:val="00D37874"/>
    <w:rsid w:val="00D40008"/>
    <w:rsid w:val="00D400C2"/>
    <w:rsid w:val="00D403CC"/>
    <w:rsid w:val="00D40CFB"/>
    <w:rsid w:val="00D40EC1"/>
    <w:rsid w:val="00D41276"/>
    <w:rsid w:val="00D412CF"/>
    <w:rsid w:val="00D41408"/>
    <w:rsid w:val="00D41BE6"/>
    <w:rsid w:val="00D43348"/>
    <w:rsid w:val="00D4454F"/>
    <w:rsid w:val="00D448C2"/>
    <w:rsid w:val="00D44EE0"/>
    <w:rsid w:val="00D453B2"/>
    <w:rsid w:val="00D45E00"/>
    <w:rsid w:val="00D45F6B"/>
    <w:rsid w:val="00D462B2"/>
    <w:rsid w:val="00D463FF"/>
    <w:rsid w:val="00D464CC"/>
    <w:rsid w:val="00D4661B"/>
    <w:rsid w:val="00D472B8"/>
    <w:rsid w:val="00D473B3"/>
    <w:rsid w:val="00D47DBD"/>
    <w:rsid w:val="00D5007A"/>
    <w:rsid w:val="00D5073F"/>
    <w:rsid w:val="00D508BF"/>
    <w:rsid w:val="00D50EC4"/>
    <w:rsid w:val="00D51304"/>
    <w:rsid w:val="00D51388"/>
    <w:rsid w:val="00D51BF0"/>
    <w:rsid w:val="00D52116"/>
    <w:rsid w:val="00D5211A"/>
    <w:rsid w:val="00D5243C"/>
    <w:rsid w:val="00D528B5"/>
    <w:rsid w:val="00D52B56"/>
    <w:rsid w:val="00D52DB3"/>
    <w:rsid w:val="00D549C1"/>
    <w:rsid w:val="00D54C6C"/>
    <w:rsid w:val="00D54D9F"/>
    <w:rsid w:val="00D54E3D"/>
    <w:rsid w:val="00D551F9"/>
    <w:rsid w:val="00D5588B"/>
    <w:rsid w:val="00D56143"/>
    <w:rsid w:val="00D56C5E"/>
    <w:rsid w:val="00D56D01"/>
    <w:rsid w:val="00D573F7"/>
    <w:rsid w:val="00D57FBA"/>
    <w:rsid w:val="00D60824"/>
    <w:rsid w:val="00D6087E"/>
    <w:rsid w:val="00D612C9"/>
    <w:rsid w:val="00D61497"/>
    <w:rsid w:val="00D6149A"/>
    <w:rsid w:val="00D62E61"/>
    <w:rsid w:val="00D63DD4"/>
    <w:rsid w:val="00D64BC1"/>
    <w:rsid w:val="00D65FD4"/>
    <w:rsid w:val="00D66391"/>
    <w:rsid w:val="00D66F49"/>
    <w:rsid w:val="00D67EBE"/>
    <w:rsid w:val="00D70247"/>
    <w:rsid w:val="00D7058E"/>
    <w:rsid w:val="00D710B5"/>
    <w:rsid w:val="00D71121"/>
    <w:rsid w:val="00D7146D"/>
    <w:rsid w:val="00D7156E"/>
    <w:rsid w:val="00D71710"/>
    <w:rsid w:val="00D7172A"/>
    <w:rsid w:val="00D71EDF"/>
    <w:rsid w:val="00D72F8B"/>
    <w:rsid w:val="00D74012"/>
    <w:rsid w:val="00D74CEF"/>
    <w:rsid w:val="00D74FF9"/>
    <w:rsid w:val="00D75173"/>
    <w:rsid w:val="00D75E0C"/>
    <w:rsid w:val="00D7606B"/>
    <w:rsid w:val="00D76CF0"/>
    <w:rsid w:val="00D815CE"/>
    <w:rsid w:val="00D81746"/>
    <w:rsid w:val="00D81A13"/>
    <w:rsid w:val="00D81CDB"/>
    <w:rsid w:val="00D8232B"/>
    <w:rsid w:val="00D82387"/>
    <w:rsid w:val="00D823B7"/>
    <w:rsid w:val="00D82B93"/>
    <w:rsid w:val="00D836A5"/>
    <w:rsid w:val="00D84267"/>
    <w:rsid w:val="00D84868"/>
    <w:rsid w:val="00D85259"/>
    <w:rsid w:val="00D855BD"/>
    <w:rsid w:val="00D85754"/>
    <w:rsid w:val="00D857EE"/>
    <w:rsid w:val="00D85B5D"/>
    <w:rsid w:val="00D85EDB"/>
    <w:rsid w:val="00D8669C"/>
    <w:rsid w:val="00D8683E"/>
    <w:rsid w:val="00D86DC4"/>
    <w:rsid w:val="00D87953"/>
    <w:rsid w:val="00D87F0C"/>
    <w:rsid w:val="00D916A4"/>
    <w:rsid w:val="00D91A3E"/>
    <w:rsid w:val="00D92229"/>
    <w:rsid w:val="00D922E0"/>
    <w:rsid w:val="00D92776"/>
    <w:rsid w:val="00D92794"/>
    <w:rsid w:val="00D9284D"/>
    <w:rsid w:val="00D9324B"/>
    <w:rsid w:val="00D93533"/>
    <w:rsid w:val="00D93B00"/>
    <w:rsid w:val="00D93BAA"/>
    <w:rsid w:val="00D94109"/>
    <w:rsid w:val="00D941B5"/>
    <w:rsid w:val="00D94402"/>
    <w:rsid w:val="00D9449A"/>
    <w:rsid w:val="00D947C8"/>
    <w:rsid w:val="00D94978"/>
    <w:rsid w:val="00D94C0D"/>
    <w:rsid w:val="00D95587"/>
    <w:rsid w:val="00D95F69"/>
    <w:rsid w:val="00D976BE"/>
    <w:rsid w:val="00D97899"/>
    <w:rsid w:val="00DA0591"/>
    <w:rsid w:val="00DA0868"/>
    <w:rsid w:val="00DA088E"/>
    <w:rsid w:val="00DA099B"/>
    <w:rsid w:val="00DA0C61"/>
    <w:rsid w:val="00DA1FF8"/>
    <w:rsid w:val="00DA2B28"/>
    <w:rsid w:val="00DA3E4C"/>
    <w:rsid w:val="00DA433B"/>
    <w:rsid w:val="00DA54FA"/>
    <w:rsid w:val="00DA5CEC"/>
    <w:rsid w:val="00DA5F23"/>
    <w:rsid w:val="00DA6821"/>
    <w:rsid w:val="00DA6F36"/>
    <w:rsid w:val="00DA7287"/>
    <w:rsid w:val="00DA75CA"/>
    <w:rsid w:val="00DB0459"/>
    <w:rsid w:val="00DB2486"/>
    <w:rsid w:val="00DB30DE"/>
    <w:rsid w:val="00DB45B1"/>
    <w:rsid w:val="00DB46DD"/>
    <w:rsid w:val="00DB4B20"/>
    <w:rsid w:val="00DB61B9"/>
    <w:rsid w:val="00DB626B"/>
    <w:rsid w:val="00DB6C62"/>
    <w:rsid w:val="00DB6CE2"/>
    <w:rsid w:val="00DB72B7"/>
    <w:rsid w:val="00DB75DA"/>
    <w:rsid w:val="00DB76C8"/>
    <w:rsid w:val="00DB7BD5"/>
    <w:rsid w:val="00DC0DAC"/>
    <w:rsid w:val="00DC1E17"/>
    <w:rsid w:val="00DC25C0"/>
    <w:rsid w:val="00DC29C4"/>
    <w:rsid w:val="00DC3C1C"/>
    <w:rsid w:val="00DC3E33"/>
    <w:rsid w:val="00DC6C90"/>
    <w:rsid w:val="00DC6E03"/>
    <w:rsid w:val="00DC6E4F"/>
    <w:rsid w:val="00DC7423"/>
    <w:rsid w:val="00DC7852"/>
    <w:rsid w:val="00DC7B30"/>
    <w:rsid w:val="00DD013D"/>
    <w:rsid w:val="00DD0334"/>
    <w:rsid w:val="00DD0A0C"/>
    <w:rsid w:val="00DD0E34"/>
    <w:rsid w:val="00DD1F34"/>
    <w:rsid w:val="00DD2074"/>
    <w:rsid w:val="00DD2350"/>
    <w:rsid w:val="00DD2AC9"/>
    <w:rsid w:val="00DD2F4D"/>
    <w:rsid w:val="00DD302A"/>
    <w:rsid w:val="00DD320F"/>
    <w:rsid w:val="00DD3623"/>
    <w:rsid w:val="00DD3E6E"/>
    <w:rsid w:val="00DD4025"/>
    <w:rsid w:val="00DD4060"/>
    <w:rsid w:val="00DD460C"/>
    <w:rsid w:val="00DD4C6C"/>
    <w:rsid w:val="00DD4DED"/>
    <w:rsid w:val="00DD5077"/>
    <w:rsid w:val="00DD660E"/>
    <w:rsid w:val="00DD6A14"/>
    <w:rsid w:val="00DD6A2F"/>
    <w:rsid w:val="00DD752F"/>
    <w:rsid w:val="00DD75CB"/>
    <w:rsid w:val="00DE0218"/>
    <w:rsid w:val="00DE0494"/>
    <w:rsid w:val="00DE0D93"/>
    <w:rsid w:val="00DE0E27"/>
    <w:rsid w:val="00DE16DB"/>
    <w:rsid w:val="00DE2D19"/>
    <w:rsid w:val="00DE2F86"/>
    <w:rsid w:val="00DE324A"/>
    <w:rsid w:val="00DE3675"/>
    <w:rsid w:val="00DE37A2"/>
    <w:rsid w:val="00DE4A8B"/>
    <w:rsid w:val="00DE507E"/>
    <w:rsid w:val="00DE50D7"/>
    <w:rsid w:val="00DE5738"/>
    <w:rsid w:val="00DE6DF4"/>
    <w:rsid w:val="00DE7A4E"/>
    <w:rsid w:val="00DE7C20"/>
    <w:rsid w:val="00DF01FE"/>
    <w:rsid w:val="00DF0346"/>
    <w:rsid w:val="00DF124C"/>
    <w:rsid w:val="00DF1629"/>
    <w:rsid w:val="00DF18B1"/>
    <w:rsid w:val="00DF18D9"/>
    <w:rsid w:val="00DF2255"/>
    <w:rsid w:val="00DF33D4"/>
    <w:rsid w:val="00DF3423"/>
    <w:rsid w:val="00DF3544"/>
    <w:rsid w:val="00DF3BAD"/>
    <w:rsid w:val="00DF3E1B"/>
    <w:rsid w:val="00DF4895"/>
    <w:rsid w:val="00DF4D43"/>
    <w:rsid w:val="00DF57C3"/>
    <w:rsid w:val="00DF64DB"/>
    <w:rsid w:val="00DF6A60"/>
    <w:rsid w:val="00DF6A86"/>
    <w:rsid w:val="00DF6F0F"/>
    <w:rsid w:val="00DF7249"/>
    <w:rsid w:val="00DF7347"/>
    <w:rsid w:val="00DF7BB1"/>
    <w:rsid w:val="00E001C6"/>
    <w:rsid w:val="00E01001"/>
    <w:rsid w:val="00E0112A"/>
    <w:rsid w:val="00E01825"/>
    <w:rsid w:val="00E01AEF"/>
    <w:rsid w:val="00E01C9D"/>
    <w:rsid w:val="00E02000"/>
    <w:rsid w:val="00E0246B"/>
    <w:rsid w:val="00E03448"/>
    <w:rsid w:val="00E03810"/>
    <w:rsid w:val="00E03FD1"/>
    <w:rsid w:val="00E044F2"/>
    <w:rsid w:val="00E05523"/>
    <w:rsid w:val="00E0570B"/>
    <w:rsid w:val="00E05904"/>
    <w:rsid w:val="00E05F2C"/>
    <w:rsid w:val="00E06073"/>
    <w:rsid w:val="00E06554"/>
    <w:rsid w:val="00E0681A"/>
    <w:rsid w:val="00E06924"/>
    <w:rsid w:val="00E069BF"/>
    <w:rsid w:val="00E06A5B"/>
    <w:rsid w:val="00E06CBF"/>
    <w:rsid w:val="00E07BBC"/>
    <w:rsid w:val="00E1088D"/>
    <w:rsid w:val="00E114BA"/>
    <w:rsid w:val="00E11864"/>
    <w:rsid w:val="00E1202A"/>
    <w:rsid w:val="00E13012"/>
    <w:rsid w:val="00E13197"/>
    <w:rsid w:val="00E137B2"/>
    <w:rsid w:val="00E139DD"/>
    <w:rsid w:val="00E13C22"/>
    <w:rsid w:val="00E13C76"/>
    <w:rsid w:val="00E1494C"/>
    <w:rsid w:val="00E1508B"/>
    <w:rsid w:val="00E15334"/>
    <w:rsid w:val="00E154B9"/>
    <w:rsid w:val="00E157F3"/>
    <w:rsid w:val="00E15C2A"/>
    <w:rsid w:val="00E16C68"/>
    <w:rsid w:val="00E16DE7"/>
    <w:rsid w:val="00E16E77"/>
    <w:rsid w:val="00E17738"/>
    <w:rsid w:val="00E20719"/>
    <w:rsid w:val="00E21191"/>
    <w:rsid w:val="00E219B2"/>
    <w:rsid w:val="00E21CF1"/>
    <w:rsid w:val="00E22DD5"/>
    <w:rsid w:val="00E22FAC"/>
    <w:rsid w:val="00E231F9"/>
    <w:rsid w:val="00E24F8C"/>
    <w:rsid w:val="00E25C87"/>
    <w:rsid w:val="00E25F5E"/>
    <w:rsid w:val="00E2664F"/>
    <w:rsid w:val="00E268C1"/>
    <w:rsid w:val="00E269AB"/>
    <w:rsid w:val="00E26AA4"/>
    <w:rsid w:val="00E27345"/>
    <w:rsid w:val="00E27972"/>
    <w:rsid w:val="00E27E5C"/>
    <w:rsid w:val="00E27F74"/>
    <w:rsid w:val="00E312F3"/>
    <w:rsid w:val="00E31A1E"/>
    <w:rsid w:val="00E330AD"/>
    <w:rsid w:val="00E33446"/>
    <w:rsid w:val="00E342A7"/>
    <w:rsid w:val="00E34356"/>
    <w:rsid w:val="00E34473"/>
    <w:rsid w:val="00E349D5"/>
    <w:rsid w:val="00E34C91"/>
    <w:rsid w:val="00E35687"/>
    <w:rsid w:val="00E35CEF"/>
    <w:rsid w:val="00E36151"/>
    <w:rsid w:val="00E3615B"/>
    <w:rsid w:val="00E361F1"/>
    <w:rsid w:val="00E36ACD"/>
    <w:rsid w:val="00E36B68"/>
    <w:rsid w:val="00E36E1F"/>
    <w:rsid w:val="00E3783F"/>
    <w:rsid w:val="00E40141"/>
    <w:rsid w:val="00E40CB4"/>
    <w:rsid w:val="00E41A90"/>
    <w:rsid w:val="00E41F8C"/>
    <w:rsid w:val="00E42079"/>
    <w:rsid w:val="00E4292A"/>
    <w:rsid w:val="00E42B34"/>
    <w:rsid w:val="00E42FCF"/>
    <w:rsid w:val="00E435C8"/>
    <w:rsid w:val="00E43A87"/>
    <w:rsid w:val="00E43B73"/>
    <w:rsid w:val="00E43BA7"/>
    <w:rsid w:val="00E4421D"/>
    <w:rsid w:val="00E456FF"/>
    <w:rsid w:val="00E45881"/>
    <w:rsid w:val="00E45887"/>
    <w:rsid w:val="00E45FAE"/>
    <w:rsid w:val="00E47446"/>
    <w:rsid w:val="00E47F01"/>
    <w:rsid w:val="00E5066A"/>
    <w:rsid w:val="00E5075F"/>
    <w:rsid w:val="00E50F52"/>
    <w:rsid w:val="00E5138C"/>
    <w:rsid w:val="00E518BB"/>
    <w:rsid w:val="00E51920"/>
    <w:rsid w:val="00E52324"/>
    <w:rsid w:val="00E52531"/>
    <w:rsid w:val="00E52B1E"/>
    <w:rsid w:val="00E52E6F"/>
    <w:rsid w:val="00E54805"/>
    <w:rsid w:val="00E54DF4"/>
    <w:rsid w:val="00E54EFF"/>
    <w:rsid w:val="00E55C93"/>
    <w:rsid w:val="00E56260"/>
    <w:rsid w:val="00E562F5"/>
    <w:rsid w:val="00E568AA"/>
    <w:rsid w:val="00E6118C"/>
    <w:rsid w:val="00E61B05"/>
    <w:rsid w:val="00E61DE8"/>
    <w:rsid w:val="00E621BD"/>
    <w:rsid w:val="00E63024"/>
    <w:rsid w:val="00E63221"/>
    <w:rsid w:val="00E63922"/>
    <w:rsid w:val="00E639B6"/>
    <w:rsid w:val="00E63B00"/>
    <w:rsid w:val="00E6522B"/>
    <w:rsid w:val="00E65650"/>
    <w:rsid w:val="00E6589A"/>
    <w:rsid w:val="00E65A70"/>
    <w:rsid w:val="00E66260"/>
    <w:rsid w:val="00E66B64"/>
    <w:rsid w:val="00E67707"/>
    <w:rsid w:val="00E67E9D"/>
    <w:rsid w:val="00E67F57"/>
    <w:rsid w:val="00E70301"/>
    <w:rsid w:val="00E70E5F"/>
    <w:rsid w:val="00E7110D"/>
    <w:rsid w:val="00E711CC"/>
    <w:rsid w:val="00E71A24"/>
    <w:rsid w:val="00E71FFD"/>
    <w:rsid w:val="00E72D7C"/>
    <w:rsid w:val="00E732E0"/>
    <w:rsid w:val="00E734D2"/>
    <w:rsid w:val="00E73905"/>
    <w:rsid w:val="00E749AB"/>
    <w:rsid w:val="00E74F1B"/>
    <w:rsid w:val="00E751DC"/>
    <w:rsid w:val="00E752A1"/>
    <w:rsid w:val="00E7556D"/>
    <w:rsid w:val="00E75A17"/>
    <w:rsid w:val="00E76300"/>
    <w:rsid w:val="00E76557"/>
    <w:rsid w:val="00E772B1"/>
    <w:rsid w:val="00E77419"/>
    <w:rsid w:val="00E776F6"/>
    <w:rsid w:val="00E77778"/>
    <w:rsid w:val="00E80214"/>
    <w:rsid w:val="00E80251"/>
    <w:rsid w:val="00E805F1"/>
    <w:rsid w:val="00E81914"/>
    <w:rsid w:val="00E82555"/>
    <w:rsid w:val="00E825A8"/>
    <w:rsid w:val="00E82E77"/>
    <w:rsid w:val="00E82EAD"/>
    <w:rsid w:val="00E83D4A"/>
    <w:rsid w:val="00E850E3"/>
    <w:rsid w:val="00E86739"/>
    <w:rsid w:val="00E86E7D"/>
    <w:rsid w:val="00E87158"/>
    <w:rsid w:val="00E8751F"/>
    <w:rsid w:val="00E87E89"/>
    <w:rsid w:val="00E905E8"/>
    <w:rsid w:val="00E90FAB"/>
    <w:rsid w:val="00E912A1"/>
    <w:rsid w:val="00E91579"/>
    <w:rsid w:val="00E92C69"/>
    <w:rsid w:val="00E934A9"/>
    <w:rsid w:val="00E94250"/>
    <w:rsid w:val="00E9433E"/>
    <w:rsid w:val="00E94643"/>
    <w:rsid w:val="00E95C1C"/>
    <w:rsid w:val="00E96D00"/>
    <w:rsid w:val="00E9714D"/>
    <w:rsid w:val="00E97613"/>
    <w:rsid w:val="00E97F12"/>
    <w:rsid w:val="00EA06E4"/>
    <w:rsid w:val="00EA0AF1"/>
    <w:rsid w:val="00EA0C7D"/>
    <w:rsid w:val="00EA250F"/>
    <w:rsid w:val="00EA36C0"/>
    <w:rsid w:val="00EA3701"/>
    <w:rsid w:val="00EA4536"/>
    <w:rsid w:val="00EA463A"/>
    <w:rsid w:val="00EA4838"/>
    <w:rsid w:val="00EA4E33"/>
    <w:rsid w:val="00EA4F31"/>
    <w:rsid w:val="00EA50D2"/>
    <w:rsid w:val="00EA5909"/>
    <w:rsid w:val="00EA5E09"/>
    <w:rsid w:val="00EA616E"/>
    <w:rsid w:val="00EA6F10"/>
    <w:rsid w:val="00EA79CE"/>
    <w:rsid w:val="00EB0D78"/>
    <w:rsid w:val="00EB19C5"/>
    <w:rsid w:val="00EB2279"/>
    <w:rsid w:val="00EB2C5F"/>
    <w:rsid w:val="00EB3952"/>
    <w:rsid w:val="00EB40F8"/>
    <w:rsid w:val="00EB43A8"/>
    <w:rsid w:val="00EB5C50"/>
    <w:rsid w:val="00EB5E13"/>
    <w:rsid w:val="00EB5F5F"/>
    <w:rsid w:val="00EB63C1"/>
    <w:rsid w:val="00EB6D77"/>
    <w:rsid w:val="00EB6FAE"/>
    <w:rsid w:val="00EB70B9"/>
    <w:rsid w:val="00EB785C"/>
    <w:rsid w:val="00EB7A8F"/>
    <w:rsid w:val="00EB7B1B"/>
    <w:rsid w:val="00EC034C"/>
    <w:rsid w:val="00EC0CE9"/>
    <w:rsid w:val="00EC11A0"/>
    <w:rsid w:val="00EC3452"/>
    <w:rsid w:val="00EC42F4"/>
    <w:rsid w:val="00EC451F"/>
    <w:rsid w:val="00EC4715"/>
    <w:rsid w:val="00EC57AA"/>
    <w:rsid w:val="00EC5916"/>
    <w:rsid w:val="00EC59CC"/>
    <w:rsid w:val="00EC5DDE"/>
    <w:rsid w:val="00EC60A8"/>
    <w:rsid w:val="00EC634F"/>
    <w:rsid w:val="00EC6EBD"/>
    <w:rsid w:val="00EC6EDF"/>
    <w:rsid w:val="00EC76A2"/>
    <w:rsid w:val="00EC7849"/>
    <w:rsid w:val="00EC7D7D"/>
    <w:rsid w:val="00ED009F"/>
    <w:rsid w:val="00ED1742"/>
    <w:rsid w:val="00ED192A"/>
    <w:rsid w:val="00ED1BF3"/>
    <w:rsid w:val="00ED204B"/>
    <w:rsid w:val="00ED2272"/>
    <w:rsid w:val="00ED311D"/>
    <w:rsid w:val="00ED3569"/>
    <w:rsid w:val="00ED46BB"/>
    <w:rsid w:val="00ED4A29"/>
    <w:rsid w:val="00ED4F90"/>
    <w:rsid w:val="00ED5240"/>
    <w:rsid w:val="00ED57B7"/>
    <w:rsid w:val="00ED63C8"/>
    <w:rsid w:val="00ED6E84"/>
    <w:rsid w:val="00ED7659"/>
    <w:rsid w:val="00ED790F"/>
    <w:rsid w:val="00ED7AD7"/>
    <w:rsid w:val="00ED7BE7"/>
    <w:rsid w:val="00ED7DAF"/>
    <w:rsid w:val="00EE0BC2"/>
    <w:rsid w:val="00EE1A3E"/>
    <w:rsid w:val="00EE202E"/>
    <w:rsid w:val="00EE2063"/>
    <w:rsid w:val="00EE25F8"/>
    <w:rsid w:val="00EE339B"/>
    <w:rsid w:val="00EE34B9"/>
    <w:rsid w:val="00EE36D0"/>
    <w:rsid w:val="00EE527F"/>
    <w:rsid w:val="00EE546C"/>
    <w:rsid w:val="00EE549B"/>
    <w:rsid w:val="00EE57FC"/>
    <w:rsid w:val="00EE6AEE"/>
    <w:rsid w:val="00EE6C7B"/>
    <w:rsid w:val="00EE6C85"/>
    <w:rsid w:val="00EE6E72"/>
    <w:rsid w:val="00EE6F9B"/>
    <w:rsid w:val="00EE738F"/>
    <w:rsid w:val="00EF053F"/>
    <w:rsid w:val="00EF0877"/>
    <w:rsid w:val="00EF0A27"/>
    <w:rsid w:val="00EF0A83"/>
    <w:rsid w:val="00EF0D47"/>
    <w:rsid w:val="00EF1251"/>
    <w:rsid w:val="00EF24D3"/>
    <w:rsid w:val="00EF3328"/>
    <w:rsid w:val="00EF34C8"/>
    <w:rsid w:val="00EF3668"/>
    <w:rsid w:val="00EF37B9"/>
    <w:rsid w:val="00EF3823"/>
    <w:rsid w:val="00EF4B38"/>
    <w:rsid w:val="00EF4CD5"/>
    <w:rsid w:val="00EF51FA"/>
    <w:rsid w:val="00EF56CC"/>
    <w:rsid w:val="00EF59F2"/>
    <w:rsid w:val="00EF5CC5"/>
    <w:rsid w:val="00EF7481"/>
    <w:rsid w:val="00EF7E0A"/>
    <w:rsid w:val="00F0024B"/>
    <w:rsid w:val="00F00772"/>
    <w:rsid w:val="00F00833"/>
    <w:rsid w:val="00F00AF0"/>
    <w:rsid w:val="00F00D75"/>
    <w:rsid w:val="00F0194A"/>
    <w:rsid w:val="00F01B48"/>
    <w:rsid w:val="00F0246C"/>
    <w:rsid w:val="00F02C3F"/>
    <w:rsid w:val="00F0323B"/>
    <w:rsid w:val="00F03669"/>
    <w:rsid w:val="00F0370E"/>
    <w:rsid w:val="00F0373D"/>
    <w:rsid w:val="00F03A8E"/>
    <w:rsid w:val="00F03D36"/>
    <w:rsid w:val="00F049DC"/>
    <w:rsid w:val="00F0549B"/>
    <w:rsid w:val="00F0557B"/>
    <w:rsid w:val="00F0558A"/>
    <w:rsid w:val="00F05650"/>
    <w:rsid w:val="00F0609F"/>
    <w:rsid w:val="00F06BF0"/>
    <w:rsid w:val="00F07455"/>
    <w:rsid w:val="00F079D5"/>
    <w:rsid w:val="00F1048C"/>
    <w:rsid w:val="00F115ED"/>
    <w:rsid w:val="00F13566"/>
    <w:rsid w:val="00F135CA"/>
    <w:rsid w:val="00F1377D"/>
    <w:rsid w:val="00F151FC"/>
    <w:rsid w:val="00F157EA"/>
    <w:rsid w:val="00F15BF0"/>
    <w:rsid w:val="00F160FB"/>
    <w:rsid w:val="00F16648"/>
    <w:rsid w:val="00F166D2"/>
    <w:rsid w:val="00F1726D"/>
    <w:rsid w:val="00F1752D"/>
    <w:rsid w:val="00F17A50"/>
    <w:rsid w:val="00F2035E"/>
    <w:rsid w:val="00F206BF"/>
    <w:rsid w:val="00F20EA2"/>
    <w:rsid w:val="00F21B10"/>
    <w:rsid w:val="00F22B0D"/>
    <w:rsid w:val="00F22EAA"/>
    <w:rsid w:val="00F23118"/>
    <w:rsid w:val="00F233B4"/>
    <w:rsid w:val="00F242C2"/>
    <w:rsid w:val="00F24409"/>
    <w:rsid w:val="00F247D3"/>
    <w:rsid w:val="00F247E5"/>
    <w:rsid w:val="00F24A81"/>
    <w:rsid w:val="00F24BA8"/>
    <w:rsid w:val="00F25733"/>
    <w:rsid w:val="00F25776"/>
    <w:rsid w:val="00F25E31"/>
    <w:rsid w:val="00F26772"/>
    <w:rsid w:val="00F26C99"/>
    <w:rsid w:val="00F27063"/>
    <w:rsid w:val="00F2708D"/>
    <w:rsid w:val="00F273E5"/>
    <w:rsid w:val="00F27496"/>
    <w:rsid w:val="00F3033D"/>
    <w:rsid w:val="00F30A4A"/>
    <w:rsid w:val="00F3107B"/>
    <w:rsid w:val="00F31198"/>
    <w:rsid w:val="00F31785"/>
    <w:rsid w:val="00F31DC9"/>
    <w:rsid w:val="00F32E81"/>
    <w:rsid w:val="00F33277"/>
    <w:rsid w:val="00F336C9"/>
    <w:rsid w:val="00F349A8"/>
    <w:rsid w:val="00F34F96"/>
    <w:rsid w:val="00F35058"/>
    <w:rsid w:val="00F350FB"/>
    <w:rsid w:val="00F35BDA"/>
    <w:rsid w:val="00F35C3E"/>
    <w:rsid w:val="00F35F08"/>
    <w:rsid w:val="00F360F6"/>
    <w:rsid w:val="00F36453"/>
    <w:rsid w:val="00F36559"/>
    <w:rsid w:val="00F3728C"/>
    <w:rsid w:val="00F37307"/>
    <w:rsid w:val="00F373BE"/>
    <w:rsid w:val="00F37580"/>
    <w:rsid w:val="00F3791C"/>
    <w:rsid w:val="00F37BF9"/>
    <w:rsid w:val="00F37D73"/>
    <w:rsid w:val="00F4023C"/>
    <w:rsid w:val="00F40759"/>
    <w:rsid w:val="00F40FF3"/>
    <w:rsid w:val="00F41844"/>
    <w:rsid w:val="00F41974"/>
    <w:rsid w:val="00F41B06"/>
    <w:rsid w:val="00F42090"/>
    <w:rsid w:val="00F42354"/>
    <w:rsid w:val="00F42A56"/>
    <w:rsid w:val="00F42B20"/>
    <w:rsid w:val="00F42D4B"/>
    <w:rsid w:val="00F430A4"/>
    <w:rsid w:val="00F430D6"/>
    <w:rsid w:val="00F4337F"/>
    <w:rsid w:val="00F436E9"/>
    <w:rsid w:val="00F447B2"/>
    <w:rsid w:val="00F453A1"/>
    <w:rsid w:val="00F462F5"/>
    <w:rsid w:val="00F466BD"/>
    <w:rsid w:val="00F46EA6"/>
    <w:rsid w:val="00F50A20"/>
    <w:rsid w:val="00F51BD8"/>
    <w:rsid w:val="00F529E7"/>
    <w:rsid w:val="00F532D9"/>
    <w:rsid w:val="00F53856"/>
    <w:rsid w:val="00F538CA"/>
    <w:rsid w:val="00F53D99"/>
    <w:rsid w:val="00F53DA5"/>
    <w:rsid w:val="00F54208"/>
    <w:rsid w:val="00F5424E"/>
    <w:rsid w:val="00F5433B"/>
    <w:rsid w:val="00F54B07"/>
    <w:rsid w:val="00F54EF0"/>
    <w:rsid w:val="00F561B9"/>
    <w:rsid w:val="00F563F7"/>
    <w:rsid w:val="00F5660B"/>
    <w:rsid w:val="00F567AE"/>
    <w:rsid w:val="00F56ABC"/>
    <w:rsid w:val="00F56D6D"/>
    <w:rsid w:val="00F57034"/>
    <w:rsid w:val="00F5716B"/>
    <w:rsid w:val="00F57330"/>
    <w:rsid w:val="00F5756D"/>
    <w:rsid w:val="00F57943"/>
    <w:rsid w:val="00F57B8D"/>
    <w:rsid w:val="00F57D90"/>
    <w:rsid w:val="00F60406"/>
    <w:rsid w:val="00F60AA0"/>
    <w:rsid w:val="00F6156B"/>
    <w:rsid w:val="00F61800"/>
    <w:rsid w:val="00F61928"/>
    <w:rsid w:val="00F61FDD"/>
    <w:rsid w:val="00F628CB"/>
    <w:rsid w:val="00F62AE9"/>
    <w:rsid w:val="00F62C70"/>
    <w:rsid w:val="00F63364"/>
    <w:rsid w:val="00F634F1"/>
    <w:rsid w:val="00F6542B"/>
    <w:rsid w:val="00F65491"/>
    <w:rsid w:val="00F65ADC"/>
    <w:rsid w:val="00F66DB2"/>
    <w:rsid w:val="00F678E6"/>
    <w:rsid w:val="00F67C1B"/>
    <w:rsid w:val="00F67D39"/>
    <w:rsid w:val="00F70352"/>
    <w:rsid w:val="00F70A1E"/>
    <w:rsid w:val="00F70F1D"/>
    <w:rsid w:val="00F71629"/>
    <w:rsid w:val="00F71A6D"/>
    <w:rsid w:val="00F71F4C"/>
    <w:rsid w:val="00F72A4B"/>
    <w:rsid w:val="00F72F03"/>
    <w:rsid w:val="00F73BCB"/>
    <w:rsid w:val="00F740F6"/>
    <w:rsid w:val="00F74125"/>
    <w:rsid w:val="00F746CD"/>
    <w:rsid w:val="00F74D26"/>
    <w:rsid w:val="00F75297"/>
    <w:rsid w:val="00F761A5"/>
    <w:rsid w:val="00F76376"/>
    <w:rsid w:val="00F76581"/>
    <w:rsid w:val="00F7685A"/>
    <w:rsid w:val="00F76DB6"/>
    <w:rsid w:val="00F770C8"/>
    <w:rsid w:val="00F77CDB"/>
    <w:rsid w:val="00F801F9"/>
    <w:rsid w:val="00F806EB"/>
    <w:rsid w:val="00F807A3"/>
    <w:rsid w:val="00F809E8"/>
    <w:rsid w:val="00F81750"/>
    <w:rsid w:val="00F8257D"/>
    <w:rsid w:val="00F826F0"/>
    <w:rsid w:val="00F82871"/>
    <w:rsid w:val="00F83226"/>
    <w:rsid w:val="00F832F8"/>
    <w:rsid w:val="00F83308"/>
    <w:rsid w:val="00F8406C"/>
    <w:rsid w:val="00F843F6"/>
    <w:rsid w:val="00F84539"/>
    <w:rsid w:val="00F8479F"/>
    <w:rsid w:val="00F8482E"/>
    <w:rsid w:val="00F84C0B"/>
    <w:rsid w:val="00F84E7C"/>
    <w:rsid w:val="00F855CB"/>
    <w:rsid w:val="00F85673"/>
    <w:rsid w:val="00F85CBB"/>
    <w:rsid w:val="00F86078"/>
    <w:rsid w:val="00F863C9"/>
    <w:rsid w:val="00F8674F"/>
    <w:rsid w:val="00F87839"/>
    <w:rsid w:val="00F87A58"/>
    <w:rsid w:val="00F91286"/>
    <w:rsid w:val="00F91398"/>
    <w:rsid w:val="00F91852"/>
    <w:rsid w:val="00F9197B"/>
    <w:rsid w:val="00F91DD2"/>
    <w:rsid w:val="00F920CE"/>
    <w:rsid w:val="00F920E2"/>
    <w:rsid w:val="00F92614"/>
    <w:rsid w:val="00F92912"/>
    <w:rsid w:val="00F92A0E"/>
    <w:rsid w:val="00F935D7"/>
    <w:rsid w:val="00F93707"/>
    <w:rsid w:val="00F93766"/>
    <w:rsid w:val="00F93A2D"/>
    <w:rsid w:val="00F9415D"/>
    <w:rsid w:val="00F943A1"/>
    <w:rsid w:val="00F949FF"/>
    <w:rsid w:val="00F94ED1"/>
    <w:rsid w:val="00F94EF4"/>
    <w:rsid w:val="00F9501C"/>
    <w:rsid w:val="00F9554B"/>
    <w:rsid w:val="00F95683"/>
    <w:rsid w:val="00F959FE"/>
    <w:rsid w:val="00F95E20"/>
    <w:rsid w:val="00F96434"/>
    <w:rsid w:val="00F96A03"/>
    <w:rsid w:val="00F97696"/>
    <w:rsid w:val="00F97D5F"/>
    <w:rsid w:val="00FA00C8"/>
    <w:rsid w:val="00FA141F"/>
    <w:rsid w:val="00FA17CB"/>
    <w:rsid w:val="00FA1AAE"/>
    <w:rsid w:val="00FA1B78"/>
    <w:rsid w:val="00FA1CFF"/>
    <w:rsid w:val="00FA2B69"/>
    <w:rsid w:val="00FA4CF7"/>
    <w:rsid w:val="00FA50E9"/>
    <w:rsid w:val="00FA539E"/>
    <w:rsid w:val="00FA5832"/>
    <w:rsid w:val="00FA5B76"/>
    <w:rsid w:val="00FA67D2"/>
    <w:rsid w:val="00FA6D5C"/>
    <w:rsid w:val="00FA7486"/>
    <w:rsid w:val="00FA77A5"/>
    <w:rsid w:val="00FA77F2"/>
    <w:rsid w:val="00FA7C00"/>
    <w:rsid w:val="00FA7D5A"/>
    <w:rsid w:val="00FA7EE4"/>
    <w:rsid w:val="00FB0010"/>
    <w:rsid w:val="00FB06BC"/>
    <w:rsid w:val="00FB07B5"/>
    <w:rsid w:val="00FB0C51"/>
    <w:rsid w:val="00FB212C"/>
    <w:rsid w:val="00FB2405"/>
    <w:rsid w:val="00FB2B64"/>
    <w:rsid w:val="00FB2F5E"/>
    <w:rsid w:val="00FB3A20"/>
    <w:rsid w:val="00FB3AFA"/>
    <w:rsid w:val="00FB3B82"/>
    <w:rsid w:val="00FB3C75"/>
    <w:rsid w:val="00FB44D3"/>
    <w:rsid w:val="00FB4663"/>
    <w:rsid w:val="00FB47DD"/>
    <w:rsid w:val="00FB4F40"/>
    <w:rsid w:val="00FB541F"/>
    <w:rsid w:val="00FB5BA3"/>
    <w:rsid w:val="00FB6136"/>
    <w:rsid w:val="00FB623E"/>
    <w:rsid w:val="00FB6338"/>
    <w:rsid w:val="00FB6432"/>
    <w:rsid w:val="00FB65EF"/>
    <w:rsid w:val="00FB6C1A"/>
    <w:rsid w:val="00FB7A2D"/>
    <w:rsid w:val="00FC0219"/>
    <w:rsid w:val="00FC0E41"/>
    <w:rsid w:val="00FC2077"/>
    <w:rsid w:val="00FC27F1"/>
    <w:rsid w:val="00FC2E6D"/>
    <w:rsid w:val="00FC2F02"/>
    <w:rsid w:val="00FC3439"/>
    <w:rsid w:val="00FC370E"/>
    <w:rsid w:val="00FC3B64"/>
    <w:rsid w:val="00FC4931"/>
    <w:rsid w:val="00FC5160"/>
    <w:rsid w:val="00FC53D0"/>
    <w:rsid w:val="00FC5593"/>
    <w:rsid w:val="00FC6423"/>
    <w:rsid w:val="00FC6CA5"/>
    <w:rsid w:val="00FC6F98"/>
    <w:rsid w:val="00FC722D"/>
    <w:rsid w:val="00FC7546"/>
    <w:rsid w:val="00FD03C2"/>
    <w:rsid w:val="00FD073B"/>
    <w:rsid w:val="00FD1538"/>
    <w:rsid w:val="00FD17C6"/>
    <w:rsid w:val="00FD1E70"/>
    <w:rsid w:val="00FD2223"/>
    <w:rsid w:val="00FD266C"/>
    <w:rsid w:val="00FD2788"/>
    <w:rsid w:val="00FD2FFA"/>
    <w:rsid w:val="00FD37D6"/>
    <w:rsid w:val="00FD384B"/>
    <w:rsid w:val="00FD38DA"/>
    <w:rsid w:val="00FD3C5E"/>
    <w:rsid w:val="00FD3D70"/>
    <w:rsid w:val="00FD3EFB"/>
    <w:rsid w:val="00FD3F5C"/>
    <w:rsid w:val="00FD4058"/>
    <w:rsid w:val="00FD4225"/>
    <w:rsid w:val="00FD4275"/>
    <w:rsid w:val="00FD59DC"/>
    <w:rsid w:val="00FD6505"/>
    <w:rsid w:val="00FD6FA1"/>
    <w:rsid w:val="00FD7616"/>
    <w:rsid w:val="00FD78ED"/>
    <w:rsid w:val="00FD7D24"/>
    <w:rsid w:val="00FE0EBE"/>
    <w:rsid w:val="00FE1A1E"/>
    <w:rsid w:val="00FE1A2C"/>
    <w:rsid w:val="00FE23BF"/>
    <w:rsid w:val="00FE25DB"/>
    <w:rsid w:val="00FE2D80"/>
    <w:rsid w:val="00FE3998"/>
    <w:rsid w:val="00FE3B7B"/>
    <w:rsid w:val="00FE4444"/>
    <w:rsid w:val="00FE4DC6"/>
    <w:rsid w:val="00FE4ECE"/>
    <w:rsid w:val="00FE5BF3"/>
    <w:rsid w:val="00FE5C07"/>
    <w:rsid w:val="00FE5E39"/>
    <w:rsid w:val="00FE7262"/>
    <w:rsid w:val="00FE7411"/>
    <w:rsid w:val="00FF0075"/>
    <w:rsid w:val="00FF04F2"/>
    <w:rsid w:val="00FF0D98"/>
    <w:rsid w:val="00FF0E38"/>
    <w:rsid w:val="00FF136F"/>
    <w:rsid w:val="00FF1FEF"/>
    <w:rsid w:val="00FF237B"/>
    <w:rsid w:val="00FF278F"/>
    <w:rsid w:val="00FF28B5"/>
    <w:rsid w:val="00FF2E40"/>
    <w:rsid w:val="00FF2F43"/>
    <w:rsid w:val="00FF3029"/>
    <w:rsid w:val="00FF3A2C"/>
    <w:rsid w:val="00FF4243"/>
    <w:rsid w:val="00FF4469"/>
    <w:rsid w:val="00FF476E"/>
    <w:rsid w:val="00FF50DB"/>
    <w:rsid w:val="00FF54C4"/>
    <w:rsid w:val="00FF56A9"/>
    <w:rsid w:val="00FF5AA0"/>
    <w:rsid w:val="00FF5B7C"/>
    <w:rsid w:val="00FF5FC5"/>
    <w:rsid w:val="00FF65E7"/>
    <w:rsid w:val="00FF6699"/>
    <w:rsid w:val="00FF6895"/>
    <w:rsid w:val="00FF79E5"/>
    <w:rsid w:val="00FF7C08"/>
    <w:rsid w:val="01257D64"/>
    <w:rsid w:val="02392E32"/>
    <w:rsid w:val="044EE21A"/>
    <w:rsid w:val="0840221F"/>
    <w:rsid w:val="085D11DA"/>
    <w:rsid w:val="088A8487"/>
    <w:rsid w:val="08AAD021"/>
    <w:rsid w:val="0D855E2F"/>
    <w:rsid w:val="0DD555ED"/>
    <w:rsid w:val="10578676"/>
    <w:rsid w:val="10CAE61B"/>
    <w:rsid w:val="12388A0A"/>
    <w:rsid w:val="197945D9"/>
    <w:rsid w:val="19E0D72B"/>
    <w:rsid w:val="1C1373D3"/>
    <w:rsid w:val="1CB5745A"/>
    <w:rsid w:val="1DF4EBD7"/>
    <w:rsid w:val="1DFC3387"/>
    <w:rsid w:val="2061D997"/>
    <w:rsid w:val="20E666BA"/>
    <w:rsid w:val="235B97B9"/>
    <w:rsid w:val="23A251BA"/>
    <w:rsid w:val="2633EBAA"/>
    <w:rsid w:val="27AEC51B"/>
    <w:rsid w:val="2D264ECD"/>
    <w:rsid w:val="2D4D6B73"/>
    <w:rsid w:val="2EA4961B"/>
    <w:rsid w:val="319AE4FF"/>
    <w:rsid w:val="32FF2F70"/>
    <w:rsid w:val="3590F905"/>
    <w:rsid w:val="38097551"/>
    <w:rsid w:val="38B44947"/>
    <w:rsid w:val="3A666361"/>
    <w:rsid w:val="3AB5E7FD"/>
    <w:rsid w:val="405792AB"/>
    <w:rsid w:val="406A3C39"/>
    <w:rsid w:val="40D694AF"/>
    <w:rsid w:val="40FBB1FB"/>
    <w:rsid w:val="41B00CAA"/>
    <w:rsid w:val="41FC8B7D"/>
    <w:rsid w:val="4319A724"/>
    <w:rsid w:val="45783511"/>
    <w:rsid w:val="464E60EF"/>
    <w:rsid w:val="498CF21D"/>
    <w:rsid w:val="4AD5EAB7"/>
    <w:rsid w:val="4E87D217"/>
    <w:rsid w:val="508B8D51"/>
    <w:rsid w:val="52EFA7BD"/>
    <w:rsid w:val="5459CF87"/>
    <w:rsid w:val="561409B2"/>
    <w:rsid w:val="561F1AA9"/>
    <w:rsid w:val="5929FF34"/>
    <w:rsid w:val="5A1B961D"/>
    <w:rsid w:val="5C0E02B3"/>
    <w:rsid w:val="5E619D3D"/>
    <w:rsid w:val="5F0F52DA"/>
    <w:rsid w:val="600DDD79"/>
    <w:rsid w:val="60EF82B2"/>
    <w:rsid w:val="654F38FC"/>
    <w:rsid w:val="66D3A768"/>
    <w:rsid w:val="6770E1F0"/>
    <w:rsid w:val="67E16A9E"/>
    <w:rsid w:val="69C7B2FC"/>
    <w:rsid w:val="6C745449"/>
    <w:rsid w:val="6D674489"/>
    <w:rsid w:val="6FCDE1B5"/>
    <w:rsid w:val="7002BB38"/>
    <w:rsid w:val="7262743B"/>
    <w:rsid w:val="750C9562"/>
    <w:rsid w:val="7534108F"/>
    <w:rsid w:val="765D6A7A"/>
    <w:rsid w:val="76607870"/>
    <w:rsid w:val="793053FA"/>
    <w:rsid w:val="79DF8E8A"/>
    <w:rsid w:val="7A3BEFA5"/>
    <w:rsid w:val="7B0B5820"/>
    <w:rsid w:val="7E43F501"/>
    <w:rsid w:val="7E9252D0"/>
    <w:rsid w:val="7ECBB008"/>
    <w:rsid w:val="7F7231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DE1B5"/>
  <w15:chartTrackingRefBased/>
  <w15:docId w15:val="{7A3E61B6-4B67-4F6E-9249-B67E10BD2A6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83B01"/>
    <w:pPr>
      <w:outlineLvl w:val="0"/>
    </w:pPr>
    <w:rPr>
      <w:rFonts w:ascii="Arial Narrow" w:hAnsi="Arial Narrow" w:cs="Times New Roman"/>
      <w:b/>
      <w:bCs/>
      <w:sz w:val="32"/>
      <w:szCs w:val="32"/>
    </w:rPr>
  </w:style>
  <w:style w:type="paragraph" w:styleId="Heading2">
    <w:name w:val="heading 2"/>
    <w:basedOn w:val="Heading1"/>
    <w:next w:val="Normal"/>
    <w:link w:val="Heading2Char"/>
    <w:uiPriority w:val="9"/>
    <w:unhideWhenUsed/>
    <w:qFormat/>
    <w:rsid w:val="00683B01"/>
    <w:pPr>
      <w:outlineLvl w:val="1"/>
    </w:pPr>
    <w:rPr>
      <w:sz w:val="28"/>
      <w:szCs w:val="28"/>
    </w:rPr>
  </w:style>
  <w:style w:type="paragraph" w:styleId="Heading3">
    <w:name w:val="heading 3"/>
    <w:basedOn w:val="Heading2"/>
    <w:next w:val="Normal"/>
    <w:link w:val="Heading3Char"/>
    <w:uiPriority w:val="9"/>
    <w:unhideWhenUsed/>
    <w:qFormat/>
    <w:rsid w:val="00D528B5"/>
    <w:pPr>
      <w:outlineLvl w:val="2"/>
    </w:pPr>
  </w:style>
  <w:style w:type="paragraph" w:styleId="Heading4">
    <w:name w:val="heading 4"/>
    <w:basedOn w:val="Normal"/>
    <w:next w:val="Normal"/>
    <w:link w:val="Heading4Char"/>
    <w:uiPriority w:val="9"/>
    <w:unhideWhenUsed/>
    <w:qFormat/>
    <w:rsid w:val="004D6787"/>
    <w:pPr>
      <w:keepNext/>
      <w:spacing w:after="0" w:line="240" w:lineRule="auto"/>
      <w:outlineLvl w:val="3"/>
    </w:pPr>
    <w:rPr>
      <w:rFonts w:ascii="Arial Narrow" w:hAnsi="Arial Narrow" w:cs="Times New Roman"/>
      <w:b/>
      <w:bCs/>
      <w:sz w:val="24"/>
      <w:szCs w:val="24"/>
    </w:rPr>
  </w:style>
  <w:style w:type="paragraph" w:styleId="Heading5">
    <w:name w:val="heading 5"/>
    <w:basedOn w:val="Normal"/>
    <w:next w:val="Normal"/>
    <w:link w:val="Heading5Char"/>
    <w:uiPriority w:val="9"/>
    <w:unhideWhenUsed/>
    <w:qFormat/>
    <w:rsid w:val="00C96B39"/>
    <w:pPr>
      <w:keepNext/>
      <w:spacing w:after="0" w:line="240" w:lineRule="auto"/>
      <w:outlineLvl w:val="4"/>
    </w:pPr>
    <w:rPr>
      <w:rFonts w:ascii="Arial Narrow" w:hAnsi="Arial Narrow" w:cs="Times New Roman"/>
      <w:b/>
      <w:bCs/>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83B01"/>
    <w:rPr>
      <w:rFonts w:ascii="Arial Narrow" w:hAnsi="Arial Narrow" w:cs="Times New Roman"/>
      <w:b/>
      <w:bCs/>
      <w:sz w:val="32"/>
      <w:szCs w:val="32"/>
    </w:rPr>
  </w:style>
  <w:style w:type="character" w:styleId="Heading2Char" w:customStyle="1">
    <w:name w:val="Heading 2 Char"/>
    <w:basedOn w:val="DefaultParagraphFont"/>
    <w:link w:val="Heading2"/>
    <w:uiPriority w:val="9"/>
    <w:rsid w:val="00683B01"/>
    <w:rPr>
      <w:rFonts w:ascii="Arial Narrow" w:hAnsi="Arial Narrow" w:cs="Times New Roman"/>
      <w:b/>
      <w:bCs/>
      <w:sz w:val="28"/>
      <w:szCs w:val="28"/>
    </w:rPr>
  </w:style>
  <w:style w:type="paragraph" w:styleId="ListParagraph">
    <w:name w:val="List Paragraph"/>
    <w:basedOn w:val="Normal"/>
    <w:uiPriority w:val="34"/>
    <w:qFormat/>
    <w:rsid w:val="000415AC"/>
    <w:pPr>
      <w:ind w:left="720"/>
      <w:contextualSpacing/>
    </w:pPr>
  </w:style>
  <w:style w:type="paragraph" w:styleId="Header">
    <w:name w:val="header"/>
    <w:basedOn w:val="Normal"/>
    <w:link w:val="HeaderChar"/>
    <w:uiPriority w:val="99"/>
    <w:unhideWhenUsed/>
    <w:rsid w:val="00B000BA"/>
    <w:pPr>
      <w:tabs>
        <w:tab w:val="center" w:pos="4680"/>
        <w:tab w:val="right" w:pos="9360"/>
      </w:tabs>
      <w:spacing w:after="0" w:line="240" w:lineRule="auto"/>
    </w:pPr>
  </w:style>
  <w:style w:type="character" w:styleId="HeaderChar" w:customStyle="1">
    <w:name w:val="Header Char"/>
    <w:basedOn w:val="DefaultParagraphFont"/>
    <w:link w:val="Header"/>
    <w:uiPriority w:val="99"/>
    <w:rsid w:val="00B000BA"/>
  </w:style>
  <w:style w:type="paragraph" w:styleId="Footer">
    <w:name w:val="footer"/>
    <w:basedOn w:val="Normal"/>
    <w:link w:val="FooterChar"/>
    <w:uiPriority w:val="99"/>
    <w:unhideWhenUsed/>
    <w:rsid w:val="00B000BA"/>
    <w:pPr>
      <w:tabs>
        <w:tab w:val="center" w:pos="4680"/>
        <w:tab w:val="right" w:pos="9360"/>
      </w:tabs>
      <w:spacing w:after="0" w:line="240" w:lineRule="auto"/>
    </w:pPr>
  </w:style>
  <w:style w:type="character" w:styleId="FooterChar" w:customStyle="1">
    <w:name w:val="Footer Char"/>
    <w:basedOn w:val="DefaultParagraphFont"/>
    <w:link w:val="Footer"/>
    <w:uiPriority w:val="99"/>
    <w:rsid w:val="00B000BA"/>
  </w:style>
  <w:style w:type="table" w:styleId="TableGrid">
    <w:name w:val="Table Grid"/>
    <w:basedOn w:val="TableNormal"/>
    <w:uiPriority w:val="39"/>
    <w:rsid w:val="00B000B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1">
    <w:name w:val="Plain Table 1"/>
    <w:basedOn w:val="TableNormal"/>
    <w:uiPriority w:val="41"/>
    <w:rsid w:val="00B000BA"/>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12F45"/>
    <w:rPr>
      <w:sz w:val="16"/>
      <w:szCs w:val="16"/>
    </w:rPr>
  </w:style>
  <w:style w:type="paragraph" w:styleId="CommentText">
    <w:name w:val="annotation text"/>
    <w:basedOn w:val="Normal"/>
    <w:link w:val="CommentTextChar"/>
    <w:uiPriority w:val="99"/>
    <w:unhideWhenUsed/>
    <w:rsid w:val="00B12F45"/>
    <w:pPr>
      <w:spacing w:line="240" w:lineRule="auto"/>
    </w:pPr>
    <w:rPr>
      <w:sz w:val="20"/>
      <w:szCs w:val="20"/>
    </w:rPr>
  </w:style>
  <w:style w:type="character" w:styleId="CommentTextChar" w:customStyle="1">
    <w:name w:val="Comment Text Char"/>
    <w:basedOn w:val="DefaultParagraphFont"/>
    <w:link w:val="CommentText"/>
    <w:uiPriority w:val="99"/>
    <w:rsid w:val="00B12F45"/>
    <w:rPr>
      <w:sz w:val="20"/>
      <w:szCs w:val="20"/>
    </w:rPr>
  </w:style>
  <w:style w:type="character" w:styleId="PlaceholderText">
    <w:name w:val="Placeholder Text"/>
    <w:basedOn w:val="DefaultParagraphFont"/>
    <w:uiPriority w:val="99"/>
    <w:semiHidden/>
    <w:rsid w:val="003021A0"/>
    <w:rPr>
      <w:color w:val="808080"/>
    </w:rPr>
  </w:style>
  <w:style w:type="paragraph" w:styleId="paragraph" w:customStyle="1">
    <w:name w:val="paragraph"/>
    <w:basedOn w:val="Normal"/>
    <w:rsid w:val="00E01AEF"/>
    <w:pPr>
      <w:spacing w:before="100" w:beforeAutospacing="1" w:after="100" w:afterAutospacing="1" w:line="240" w:lineRule="auto"/>
    </w:pPr>
    <w:rPr>
      <w:rFonts w:ascii="Times New Roman" w:hAnsi="Times New Roman" w:eastAsia="Times New Roman" w:cs="Times New Roman"/>
      <w:sz w:val="24"/>
      <w:szCs w:val="24"/>
      <w:lang w:val="en-CA" w:eastAsia="en-CA"/>
    </w:rPr>
  </w:style>
  <w:style w:type="character" w:styleId="eop" w:customStyle="1">
    <w:name w:val="eop"/>
    <w:basedOn w:val="DefaultParagraphFont"/>
    <w:rsid w:val="00E01AEF"/>
  </w:style>
  <w:style w:type="character" w:styleId="normaltextrun" w:customStyle="1">
    <w:name w:val="normaltextrun"/>
    <w:basedOn w:val="DefaultParagraphFont"/>
    <w:rsid w:val="00E01AEF"/>
  </w:style>
  <w:style w:type="paragraph" w:styleId="CommentSubject">
    <w:name w:val="annotation subject"/>
    <w:basedOn w:val="CommentText"/>
    <w:next w:val="CommentText"/>
    <w:link w:val="CommentSubjectChar"/>
    <w:uiPriority w:val="99"/>
    <w:semiHidden/>
    <w:unhideWhenUsed/>
    <w:rsid w:val="005E4DA6"/>
    <w:rPr>
      <w:b/>
      <w:bCs/>
    </w:rPr>
  </w:style>
  <w:style w:type="character" w:styleId="CommentSubjectChar" w:customStyle="1">
    <w:name w:val="Comment Subject Char"/>
    <w:basedOn w:val="CommentTextChar"/>
    <w:link w:val="CommentSubject"/>
    <w:uiPriority w:val="99"/>
    <w:semiHidden/>
    <w:rsid w:val="005E4DA6"/>
    <w:rPr>
      <w:b/>
      <w:bCs/>
      <w:sz w:val="20"/>
      <w:szCs w:val="20"/>
    </w:rPr>
  </w:style>
  <w:style w:type="character" w:styleId="scxw89090381" w:customStyle="1">
    <w:name w:val="scxw89090381"/>
    <w:basedOn w:val="DefaultParagraphFont"/>
    <w:rsid w:val="00546ACA"/>
  </w:style>
  <w:style w:type="paragraph" w:styleId="TOCHeading">
    <w:name w:val="TOC Heading"/>
    <w:basedOn w:val="Heading1"/>
    <w:next w:val="Normal"/>
    <w:uiPriority w:val="39"/>
    <w:unhideWhenUsed/>
    <w:qFormat/>
    <w:rsid w:val="00F61928"/>
    <w:pPr>
      <w:keepNext/>
      <w:keepLines/>
      <w:spacing w:before="240" w:after="0"/>
      <w:outlineLvl w:val="9"/>
    </w:pPr>
    <w:rPr>
      <w:rFonts w:asciiTheme="majorHAnsi" w:hAnsiTheme="majorHAnsi" w:eastAsiaTheme="majorEastAsia" w:cstheme="majorBidi"/>
      <w:b w:val="0"/>
      <w:bCs w:val="0"/>
      <w:color w:val="2F5496" w:themeColor="accent1" w:themeShade="BF"/>
    </w:rPr>
  </w:style>
  <w:style w:type="paragraph" w:styleId="TOC1">
    <w:name w:val="toc 1"/>
    <w:basedOn w:val="Normal"/>
    <w:next w:val="Normal"/>
    <w:autoRedefine/>
    <w:uiPriority w:val="39"/>
    <w:unhideWhenUsed/>
    <w:rsid w:val="001F6181"/>
    <w:pPr>
      <w:tabs>
        <w:tab w:val="right" w:leader="dot" w:pos="10070"/>
      </w:tabs>
      <w:spacing w:before="120" w:after="120"/>
    </w:pPr>
    <w:rPr>
      <w:rFonts w:cstheme="minorHAnsi"/>
      <w:b/>
      <w:bCs/>
      <w:caps/>
      <w:sz w:val="20"/>
      <w:szCs w:val="20"/>
    </w:rPr>
  </w:style>
  <w:style w:type="paragraph" w:styleId="TOC2">
    <w:name w:val="toc 2"/>
    <w:basedOn w:val="Normal"/>
    <w:next w:val="Normal"/>
    <w:autoRedefine/>
    <w:uiPriority w:val="39"/>
    <w:unhideWhenUsed/>
    <w:rsid w:val="00421CA8"/>
    <w:pPr>
      <w:tabs>
        <w:tab w:val="right" w:leader="dot" w:pos="10070"/>
      </w:tabs>
      <w:spacing w:after="0"/>
      <w:ind w:left="220"/>
    </w:pPr>
    <w:rPr>
      <w:rFonts w:cstheme="minorHAnsi"/>
      <w:smallCaps/>
      <w:sz w:val="20"/>
      <w:szCs w:val="20"/>
    </w:rPr>
  </w:style>
  <w:style w:type="character" w:styleId="Hyperlink">
    <w:name w:val="Hyperlink"/>
    <w:basedOn w:val="DefaultParagraphFont"/>
    <w:uiPriority w:val="99"/>
    <w:unhideWhenUsed/>
    <w:rsid w:val="00F61928"/>
    <w:rPr>
      <w:color w:val="0563C1" w:themeColor="hyperlink"/>
      <w:u w:val="single"/>
    </w:rPr>
  </w:style>
  <w:style w:type="paragraph" w:styleId="TOC3">
    <w:name w:val="toc 3"/>
    <w:basedOn w:val="Normal"/>
    <w:next w:val="Normal"/>
    <w:autoRedefine/>
    <w:uiPriority w:val="39"/>
    <w:unhideWhenUsed/>
    <w:rsid w:val="007258FC"/>
    <w:pPr>
      <w:spacing w:after="0"/>
      <w:ind w:left="440"/>
    </w:pPr>
    <w:rPr>
      <w:rFonts w:cstheme="minorHAnsi"/>
      <w:i/>
      <w:iCs/>
      <w:sz w:val="20"/>
      <w:szCs w:val="20"/>
    </w:rPr>
  </w:style>
  <w:style w:type="paragraph" w:styleId="TOC4">
    <w:name w:val="toc 4"/>
    <w:basedOn w:val="Normal"/>
    <w:next w:val="Normal"/>
    <w:autoRedefine/>
    <w:uiPriority w:val="39"/>
    <w:unhideWhenUsed/>
    <w:rsid w:val="007258FC"/>
    <w:pPr>
      <w:spacing w:after="0"/>
      <w:ind w:left="660"/>
    </w:pPr>
    <w:rPr>
      <w:rFonts w:cstheme="minorHAnsi"/>
      <w:sz w:val="18"/>
      <w:szCs w:val="18"/>
    </w:rPr>
  </w:style>
  <w:style w:type="paragraph" w:styleId="TOC5">
    <w:name w:val="toc 5"/>
    <w:basedOn w:val="Normal"/>
    <w:next w:val="Normal"/>
    <w:autoRedefine/>
    <w:uiPriority w:val="39"/>
    <w:unhideWhenUsed/>
    <w:rsid w:val="007258FC"/>
    <w:pPr>
      <w:spacing w:after="0"/>
      <w:ind w:left="880"/>
    </w:pPr>
    <w:rPr>
      <w:rFonts w:cstheme="minorHAnsi"/>
      <w:sz w:val="18"/>
      <w:szCs w:val="18"/>
    </w:rPr>
  </w:style>
  <w:style w:type="paragraph" w:styleId="TOC6">
    <w:name w:val="toc 6"/>
    <w:basedOn w:val="Normal"/>
    <w:next w:val="Normal"/>
    <w:autoRedefine/>
    <w:uiPriority w:val="39"/>
    <w:unhideWhenUsed/>
    <w:rsid w:val="007258FC"/>
    <w:pPr>
      <w:spacing w:after="0"/>
      <w:ind w:left="1100"/>
    </w:pPr>
    <w:rPr>
      <w:rFonts w:cstheme="minorHAnsi"/>
      <w:sz w:val="18"/>
      <w:szCs w:val="18"/>
    </w:rPr>
  </w:style>
  <w:style w:type="paragraph" w:styleId="TOC7">
    <w:name w:val="toc 7"/>
    <w:basedOn w:val="Normal"/>
    <w:next w:val="Normal"/>
    <w:autoRedefine/>
    <w:uiPriority w:val="39"/>
    <w:unhideWhenUsed/>
    <w:rsid w:val="007258FC"/>
    <w:pPr>
      <w:spacing w:after="0"/>
      <w:ind w:left="1320"/>
    </w:pPr>
    <w:rPr>
      <w:rFonts w:cstheme="minorHAnsi"/>
      <w:sz w:val="18"/>
      <w:szCs w:val="18"/>
    </w:rPr>
  </w:style>
  <w:style w:type="paragraph" w:styleId="TOC8">
    <w:name w:val="toc 8"/>
    <w:basedOn w:val="Normal"/>
    <w:next w:val="Normal"/>
    <w:autoRedefine/>
    <w:uiPriority w:val="39"/>
    <w:unhideWhenUsed/>
    <w:rsid w:val="007258FC"/>
    <w:pPr>
      <w:spacing w:after="0"/>
      <w:ind w:left="1540"/>
    </w:pPr>
    <w:rPr>
      <w:rFonts w:cstheme="minorHAnsi"/>
      <w:sz w:val="18"/>
      <w:szCs w:val="18"/>
    </w:rPr>
  </w:style>
  <w:style w:type="paragraph" w:styleId="TOC9">
    <w:name w:val="toc 9"/>
    <w:basedOn w:val="Normal"/>
    <w:next w:val="Normal"/>
    <w:autoRedefine/>
    <w:uiPriority w:val="39"/>
    <w:unhideWhenUsed/>
    <w:rsid w:val="007258FC"/>
    <w:pPr>
      <w:spacing w:after="0"/>
      <w:ind w:left="1760"/>
    </w:pPr>
    <w:rPr>
      <w:rFonts w:cstheme="minorHAnsi"/>
      <w:sz w:val="18"/>
      <w:szCs w:val="18"/>
    </w:rPr>
  </w:style>
  <w:style w:type="character" w:styleId="Heading3Char" w:customStyle="1">
    <w:name w:val="Heading 3 Char"/>
    <w:basedOn w:val="DefaultParagraphFont"/>
    <w:link w:val="Heading3"/>
    <w:uiPriority w:val="9"/>
    <w:rsid w:val="00D528B5"/>
    <w:rPr>
      <w:rFonts w:ascii="Arial Narrow" w:hAnsi="Arial Narrow" w:cs="Times New Roman"/>
      <w:b/>
      <w:bCs/>
      <w:sz w:val="24"/>
      <w:szCs w:val="24"/>
    </w:rPr>
  </w:style>
  <w:style w:type="character" w:styleId="Heading4Char" w:customStyle="1">
    <w:name w:val="Heading 4 Char"/>
    <w:basedOn w:val="DefaultParagraphFont"/>
    <w:link w:val="Heading4"/>
    <w:uiPriority w:val="9"/>
    <w:rsid w:val="004D6787"/>
    <w:rPr>
      <w:rFonts w:ascii="Arial Narrow" w:hAnsi="Arial Narrow" w:cs="Times New Roman"/>
      <w:b/>
      <w:bCs/>
      <w:sz w:val="24"/>
      <w:szCs w:val="24"/>
    </w:rPr>
  </w:style>
  <w:style w:type="paragraph" w:styleId="Revision">
    <w:name w:val="Revision"/>
    <w:hidden/>
    <w:uiPriority w:val="99"/>
    <w:semiHidden/>
    <w:rsid w:val="0059059C"/>
    <w:pPr>
      <w:spacing w:after="0" w:line="240" w:lineRule="auto"/>
    </w:pPr>
  </w:style>
  <w:style w:type="character" w:styleId="Mention">
    <w:name w:val="Mention"/>
    <w:basedOn w:val="DefaultParagraphFont"/>
    <w:uiPriority w:val="99"/>
    <w:unhideWhenUsed/>
    <w:rsid w:val="0026735D"/>
    <w:rPr>
      <w:color w:val="2B579A"/>
      <w:shd w:val="clear" w:color="auto" w:fill="E1DFDD"/>
    </w:rPr>
  </w:style>
  <w:style w:type="paragraph" w:styleId="BodyTextIndent">
    <w:name w:val="Body Text Indent"/>
    <w:basedOn w:val="Normal"/>
    <w:link w:val="BodyTextIndentChar"/>
    <w:uiPriority w:val="99"/>
    <w:unhideWhenUsed/>
    <w:rsid w:val="003D6DCA"/>
    <w:pPr>
      <w:spacing w:after="0"/>
      <w:ind w:firstLine="360"/>
      <w:jc w:val="both"/>
    </w:pPr>
    <w:rPr>
      <w:rFonts w:ascii="Arial Narrow" w:hAnsi="Arial Narrow" w:cs="Times New Roman"/>
      <w:sz w:val="24"/>
      <w:szCs w:val="24"/>
    </w:rPr>
  </w:style>
  <w:style w:type="character" w:styleId="BodyTextIndentChar" w:customStyle="1">
    <w:name w:val="Body Text Indent Char"/>
    <w:basedOn w:val="DefaultParagraphFont"/>
    <w:link w:val="BodyTextIndent"/>
    <w:uiPriority w:val="99"/>
    <w:rsid w:val="003D6DCA"/>
    <w:rPr>
      <w:rFonts w:ascii="Arial Narrow" w:hAnsi="Arial Narrow" w:cs="Times New Roman"/>
      <w:sz w:val="24"/>
      <w:szCs w:val="24"/>
    </w:rPr>
  </w:style>
  <w:style w:type="paragraph" w:styleId="BodyTextIndent2">
    <w:name w:val="Body Text Indent 2"/>
    <w:basedOn w:val="Normal"/>
    <w:link w:val="BodyTextIndent2Char"/>
    <w:uiPriority w:val="99"/>
    <w:unhideWhenUsed/>
    <w:rsid w:val="00F4023C"/>
    <w:pPr>
      <w:ind w:firstLine="720"/>
      <w:jc w:val="both"/>
    </w:pPr>
    <w:rPr>
      <w:rFonts w:ascii="Arial Narrow" w:hAnsi="Arial Narrow" w:cs="Times New Roman"/>
      <w:sz w:val="24"/>
      <w:szCs w:val="24"/>
    </w:rPr>
  </w:style>
  <w:style w:type="character" w:styleId="BodyTextIndent2Char" w:customStyle="1">
    <w:name w:val="Body Text Indent 2 Char"/>
    <w:basedOn w:val="DefaultParagraphFont"/>
    <w:link w:val="BodyTextIndent2"/>
    <w:uiPriority w:val="99"/>
    <w:rsid w:val="00F4023C"/>
    <w:rPr>
      <w:rFonts w:ascii="Arial Narrow" w:hAnsi="Arial Narrow" w:cs="Times New Roman"/>
      <w:sz w:val="24"/>
      <w:szCs w:val="24"/>
    </w:rPr>
  </w:style>
  <w:style w:type="paragraph" w:styleId="BodyText">
    <w:name w:val="Body Text"/>
    <w:basedOn w:val="Normal"/>
    <w:link w:val="BodyTextChar"/>
    <w:uiPriority w:val="99"/>
    <w:unhideWhenUsed/>
    <w:rsid w:val="00F4023C"/>
    <w:pPr>
      <w:jc w:val="both"/>
    </w:pPr>
    <w:rPr>
      <w:rFonts w:ascii="Arial Narrow" w:hAnsi="Arial Narrow" w:cs="Times New Roman"/>
      <w:bCs/>
      <w:sz w:val="24"/>
      <w:szCs w:val="24"/>
    </w:rPr>
  </w:style>
  <w:style w:type="character" w:styleId="BodyTextChar" w:customStyle="1">
    <w:name w:val="Body Text Char"/>
    <w:basedOn w:val="DefaultParagraphFont"/>
    <w:link w:val="BodyText"/>
    <w:uiPriority w:val="99"/>
    <w:rsid w:val="00F4023C"/>
    <w:rPr>
      <w:rFonts w:ascii="Arial Narrow" w:hAnsi="Arial Narrow" w:cs="Times New Roman"/>
      <w:bCs/>
      <w:sz w:val="24"/>
      <w:szCs w:val="24"/>
    </w:rPr>
  </w:style>
  <w:style w:type="paragraph" w:styleId="BodyText2">
    <w:name w:val="Body Text 2"/>
    <w:basedOn w:val="Normal"/>
    <w:link w:val="BodyText2Char"/>
    <w:uiPriority w:val="99"/>
    <w:unhideWhenUsed/>
    <w:rsid w:val="00FD3C5E"/>
    <w:rPr>
      <w:rFonts w:ascii="Arial Narrow" w:hAnsi="Arial Narrow" w:cs="Times New Roman"/>
      <w:i/>
      <w:iCs/>
      <w:sz w:val="24"/>
      <w:szCs w:val="24"/>
    </w:rPr>
  </w:style>
  <w:style w:type="character" w:styleId="BodyText2Char" w:customStyle="1">
    <w:name w:val="Body Text 2 Char"/>
    <w:basedOn w:val="DefaultParagraphFont"/>
    <w:link w:val="BodyText2"/>
    <w:uiPriority w:val="99"/>
    <w:rsid w:val="00FD3C5E"/>
    <w:rPr>
      <w:rFonts w:ascii="Arial Narrow" w:hAnsi="Arial Narrow" w:cs="Times New Roman"/>
      <w:i/>
      <w:iCs/>
      <w:sz w:val="24"/>
      <w:szCs w:val="24"/>
    </w:rPr>
  </w:style>
  <w:style w:type="character" w:styleId="FollowedHyperlink">
    <w:name w:val="FollowedHyperlink"/>
    <w:basedOn w:val="DefaultParagraphFont"/>
    <w:uiPriority w:val="99"/>
    <w:semiHidden/>
    <w:unhideWhenUsed/>
    <w:rsid w:val="00094F1D"/>
    <w:rPr>
      <w:color w:val="954F72" w:themeColor="followedHyperlink"/>
      <w:u w:val="single"/>
    </w:rPr>
  </w:style>
  <w:style w:type="character" w:styleId="Heading5Char" w:customStyle="1">
    <w:name w:val="Heading 5 Char"/>
    <w:basedOn w:val="DefaultParagraphFont"/>
    <w:link w:val="Heading5"/>
    <w:uiPriority w:val="9"/>
    <w:rsid w:val="00C96B39"/>
    <w:rPr>
      <w:rFonts w:ascii="Arial Narrow" w:hAnsi="Arial Narrow"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77793">
      <w:bodyDiv w:val="1"/>
      <w:marLeft w:val="0"/>
      <w:marRight w:val="0"/>
      <w:marTop w:val="0"/>
      <w:marBottom w:val="0"/>
      <w:divBdr>
        <w:top w:val="none" w:sz="0" w:space="0" w:color="auto"/>
        <w:left w:val="none" w:sz="0" w:space="0" w:color="auto"/>
        <w:bottom w:val="none" w:sz="0" w:space="0" w:color="auto"/>
        <w:right w:val="none" w:sz="0" w:space="0" w:color="auto"/>
      </w:divBdr>
    </w:div>
    <w:div w:id="175269786">
      <w:bodyDiv w:val="1"/>
      <w:marLeft w:val="0"/>
      <w:marRight w:val="0"/>
      <w:marTop w:val="0"/>
      <w:marBottom w:val="0"/>
      <w:divBdr>
        <w:top w:val="none" w:sz="0" w:space="0" w:color="auto"/>
        <w:left w:val="none" w:sz="0" w:space="0" w:color="auto"/>
        <w:bottom w:val="none" w:sz="0" w:space="0" w:color="auto"/>
        <w:right w:val="none" w:sz="0" w:space="0" w:color="auto"/>
      </w:divBdr>
    </w:div>
    <w:div w:id="192157612">
      <w:bodyDiv w:val="1"/>
      <w:marLeft w:val="0"/>
      <w:marRight w:val="0"/>
      <w:marTop w:val="0"/>
      <w:marBottom w:val="0"/>
      <w:divBdr>
        <w:top w:val="none" w:sz="0" w:space="0" w:color="auto"/>
        <w:left w:val="none" w:sz="0" w:space="0" w:color="auto"/>
        <w:bottom w:val="none" w:sz="0" w:space="0" w:color="auto"/>
        <w:right w:val="none" w:sz="0" w:space="0" w:color="auto"/>
      </w:divBdr>
    </w:div>
    <w:div w:id="320042598">
      <w:bodyDiv w:val="1"/>
      <w:marLeft w:val="0"/>
      <w:marRight w:val="0"/>
      <w:marTop w:val="0"/>
      <w:marBottom w:val="0"/>
      <w:divBdr>
        <w:top w:val="none" w:sz="0" w:space="0" w:color="auto"/>
        <w:left w:val="none" w:sz="0" w:space="0" w:color="auto"/>
        <w:bottom w:val="none" w:sz="0" w:space="0" w:color="auto"/>
        <w:right w:val="none" w:sz="0" w:space="0" w:color="auto"/>
      </w:divBdr>
    </w:div>
    <w:div w:id="1280181636">
      <w:bodyDiv w:val="1"/>
      <w:marLeft w:val="0"/>
      <w:marRight w:val="0"/>
      <w:marTop w:val="0"/>
      <w:marBottom w:val="0"/>
      <w:divBdr>
        <w:top w:val="none" w:sz="0" w:space="0" w:color="auto"/>
        <w:left w:val="none" w:sz="0" w:space="0" w:color="auto"/>
        <w:bottom w:val="none" w:sz="0" w:space="0" w:color="auto"/>
        <w:right w:val="none" w:sz="0" w:space="0" w:color="auto"/>
      </w:divBdr>
      <w:divsChild>
        <w:div w:id="2108114187">
          <w:marLeft w:val="0"/>
          <w:marRight w:val="0"/>
          <w:marTop w:val="0"/>
          <w:marBottom w:val="0"/>
          <w:divBdr>
            <w:top w:val="none" w:sz="0" w:space="0" w:color="auto"/>
            <w:left w:val="none" w:sz="0" w:space="0" w:color="auto"/>
            <w:bottom w:val="none" w:sz="0" w:space="0" w:color="auto"/>
            <w:right w:val="none" w:sz="0" w:space="0" w:color="auto"/>
          </w:divBdr>
        </w:div>
      </w:divsChild>
    </w:div>
    <w:div w:id="1309286105">
      <w:bodyDiv w:val="1"/>
      <w:marLeft w:val="0"/>
      <w:marRight w:val="0"/>
      <w:marTop w:val="0"/>
      <w:marBottom w:val="0"/>
      <w:divBdr>
        <w:top w:val="none" w:sz="0" w:space="0" w:color="auto"/>
        <w:left w:val="none" w:sz="0" w:space="0" w:color="auto"/>
        <w:bottom w:val="none" w:sz="0" w:space="0" w:color="auto"/>
        <w:right w:val="none" w:sz="0" w:space="0" w:color="auto"/>
      </w:divBdr>
    </w:div>
    <w:div w:id="1374845575">
      <w:bodyDiv w:val="1"/>
      <w:marLeft w:val="0"/>
      <w:marRight w:val="0"/>
      <w:marTop w:val="0"/>
      <w:marBottom w:val="0"/>
      <w:divBdr>
        <w:top w:val="none" w:sz="0" w:space="0" w:color="auto"/>
        <w:left w:val="none" w:sz="0" w:space="0" w:color="auto"/>
        <w:bottom w:val="none" w:sz="0" w:space="0" w:color="auto"/>
        <w:right w:val="none" w:sz="0" w:space="0" w:color="auto"/>
      </w:divBdr>
      <w:divsChild>
        <w:div w:id="1295329895">
          <w:marLeft w:val="0"/>
          <w:marRight w:val="0"/>
          <w:marTop w:val="0"/>
          <w:marBottom w:val="0"/>
          <w:divBdr>
            <w:top w:val="none" w:sz="0" w:space="0" w:color="auto"/>
            <w:left w:val="none" w:sz="0" w:space="0" w:color="auto"/>
            <w:bottom w:val="none" w:sz="0" w:space="0" w:color="auto"/>
            <w:right w:val="none" w:sz="0" w:space="0" w:color="auto"/>
          </w:divBdr>
        </w:div>
      </w:divsChild>
    </w:div>
    <w:div w:id="1565139457">
      <w:bodyDiv w:val="1"/>
      <w:marLeft w:val="0"/>
      <w:marRight w:val="0"/>
      <w:marTop w:val="0"/>
      <w:marBottom w:val="0"/>
      <w:divBdr>
        <w:top w:val="none" w:sz="0" w:space="0" w:color="auto"/>
        <w:left w:val="none" w:sz="0" w:space="0" w:color="auto"/>
        <w:bottom w:val="none" w:sz="0" w:space="0" w:color="auto"/>
        <w:right w:val="none" w:sz="0" w:space="0" w:color="auto"/>
      </w:divBdr>
      <w:divsChild>
        <w:div w:id="283653572">
          <w:marLeft w:val="0"/>
          <w:marRight w:val="0"/>
          <w:marTop w:val="0"/>
          <w:marBottom w:val="0"/>
          <w:divBdr>
            <w:top w:val="none" w:sz="0" w:space="0" w:color="auto"/>
            <w:left w:val="none" w:sz="0" w:space="0" w:color="auto"/>
            <w:bottom w:val="none" w:sz="0" w:space="0" w:color="auto"/>
            <w:right w:val="none" w:sz="0" w:space="0" w:color="auto"/>
          </w:divBdr>
          <w:divsChild>
            <w:div w:id="659310787">
              <w:marLeft w:val="0"/>
              <w:marRight w:val="0"/>
              <w:marTop w:val="0"/>
              <w:marBottom w:val="0"/>
              <w:divBdr>
                <w:top w:val="none" w:sz="0" w:space="0" w:color="auto"/>
                <w:left w:val="none" w:sz="0" w:space="0" w:color="auto"/>
                <w:bottom w:val="none" w:sz="0" w:space="0" w:color="auto"/>
                <w:right w:val="none" w:sz="0" w:space="0" w:color="auto"/>
              </w:divBdr>
            </w:div>
            <w:div w:id="1226526116">
              <w:marLeft w:val="0"/>
              <w:marRight w:val="0"/>
              <w:marTop w:val="0"/>
              <w:marBottom w:val="0"/>
              <w:divBdr>
                <w:top w:val="none" w:sz="0" w:space="0" w:color="auto"/>
                <w:left w:val="none" w:sz="0" w:space="0" w:color="auto"/>
                <w:bottom w:val="none" w:sz="0" w:space="0" w:color="auto"/>
                <w:right w:val="none" w:sz="0" w:space="0" w:color="auto"/>
              </w:divBdr>
            </w:div>
          </w:divsChild>
        </w:div>
        <w:div w:id="411394691">
          <w:marLeft w:val="0"/>
          <w:marRight w:val="0"/>
          <w:marTop w:val="0"/>
          <w:marBottom w:val="0"/>
          <w:divBdr>
            <w:top w:val="none" w:sz="0" w:space="0" w:color="auto"/>
            <w:left w:val="none" w:sz="0" w:space="0" w:color="auto"/>
            <w:bottom w:val="none" w:sz="0" w:space="0" w:color="auto"/>
            <w:right w:val="none" w:sz="0" w:space="0" w:color="auto"/>
          </w:divBdr>
          <w:divsChild>
            <w:div w:id="291181927">
              <w:marLeft w:val="0"/>
              <w:marRight w:val="0"/>
              <w:marTop w:val="0"/>
              <w:marBottom w:val="0"/>
              <w:divBdr>
                <w:top w:val="none" w:sz="0" w:space="0" w:color="auto"/>
                <w:left w:val="none" w:sz="0" w:space="0" w:color="auto"/>
                <w:bottom w:val="none" w:sz="0" w:space="0" w:color="auto"/>
                <w:right w:val="none" w:sz="0" w:space="0" w:color="auto"/>
              </w:divBdr>
            </w:div>
            <w:div w:id="507528355">
              <w:marLeft w:val="0"/>
              <w:marRight w:val="0"/>
              <w:marTop w:val="0"/>
              <w:marBottom w:val="0"/>
              <w:divBdr>
                <w:top w:val="none" w:sz="0" w:space="0" w:color="auto"/>
                <w:left w:val="none" w:sz="0" w:space="0" w:color="auto"/>
                <w:bottom w:val="none" w:sz="0" w:space="0" w:color="auto"/>
                <w:right w:val="none" w:sz="0" w:space="0" w:color="auto"/>
              </w:divBdr>
            </w:div>
            <w:div w:id="833647673">
              <w:marLeft w:val="0"/>
              <w:marRight w:val="0"/>
              <w:marTop w:val="0"/>
              <w:marBottom w:val="0"/>
              <w:divBdr>
                <w:top w:val="none" w:sz="0" w:space="0" w:color="auto"/>
                <w:left w:val="none" w:sz="0" w:space="0" w:color="auto"/>
                <w:bottom w:val="none" w:sz="0" w:space="0" w:color="auto"/>
                <w:right w:val="none" w:sz="0" w:space="0" w:color="auto"/>
              </w:divBdr>
            </w:div>
            <w:div w:id="1379629413">
              <w:marLeft w:val="0"/>
              <w:marRight w:val="0"/>
              <w:marTop w:val="0"/>
              <w:marBottom w:val="0"/>
              <w:divBdr>
                <w:top w:val="none" w:sz="0" w:space="0" w:color="auto"/>
                <w:left w:val="none" w:sz="0" w:space="0" w:color="auto"/>
                <w:bottom w:val="none" w:sz="0" w:space="0" w:color="auto"/>
                <w:right w:val="none" w:sz="0" w:space="0" w:color="auto"/>
              </w:divBdr>
            </w:div>
            <w:div w:id="1533227769">
              <w:marLeft w:val="0"/>
              <w:marRight w:val="0"/>
              <w:marTop w:val="0"/>
              <w:marBottom w:val="0"/>
              <w:divBdr>
                <w:top w:val="none" w:sz="0" w:space="0" w:color="auto"/>
                <w:left w:val="none" w:sz="0" w:space="0" w:color="auto"/>
                <w:bottom w:val="none" w:sz="0" w:space="0" w:color="auto"/>
                <w:right w:val="none" w:sz="0" w:space="0" w:color="auto"/>
              </w:divBdr>
            </w:div>
            <w:div w:id="1588802978">
              <w:marLeft w:val="0"/>
              <w:marRight w:val="0"/>
              <w:marTop w:val="0"/>
              <w:marBottom w:val="0"/>
              <w:divBdr>
                <w:top w:val="none" w:sz="0" w:space="0" w:color="auto"/>
                <w:left w:val="none" w:sz="0" w:space="0" w:color="auto"/>
                <w:bottom w:val="none" w:sz="0" w:space="0" w:color="auto"/>
                <w:right w:val="none" w:sz="0" w:space="0" w:color="auto"/>
              </w:divBdr>
            </w:div>
            <w:div w:id="1747146196">
              <w:marLeft w:val="0"/>
              <w:marRight w:val="0"/>
              <w:marTop w:val="0"/>
              <w:marBottom w:val="0"/>
              <w:divBdr>
                <w:top w:val="none" w:sz="0" w:space="0" w:color="auto"/>
                <w:left w:val="none" w:sz="0" w:space="0" w:color="auto"/>
                <w:bottom w:val="none" w:sz="0" w:space="0" w:color="auto"/>
                <w:right w:val="none" w:sz="0" w:space="0" w:color="auto"/>
              </w:divBdr>
            </w:div>
          </w:divsChild>
        </w:div>
        <w:div w:id="1646548130">
          <w:marLeft w:val="0"/>
          <w:marRight w:val="0"/>
          <w:marTop w:val="0"/>
          <w:marBottom w:val="0"/>
          <w:divBdr>
            <w:top w:val="none" w:sz="0" w:space="0" w:color="auto"/>
            <w:left w:val="none" w:sz="0" w:space="0" w:color="auto"/>
            <w:bottom w:val="none" w:sz="0" w:space="0" w:color="auto"/>
            <w:right w:val="none" w:sz="0" w:space="0" w:color="auto"/>
          </w:divBdr>
        </w:div>
      </w:divsChild>
    </w:div>
    <w:div w:id="1576554562">
      <w:bodyDiv w:val="1"/>
      <w:marLeft w:val="0"/>
      <w:marRight w:val="0"/>
      <w:marTop w:val="0"/>
      <w:marBottom w:val="0"/>
      <w:divBdr>
        <w:top w:val="none" w:sz="0" w:space="0" w:color="auto"/>
        <w:left w:val="none" w:sz="0" w:space="0" w:color="auto"/>
        <w:bottom w:val="none" w:sz="0" w:space="0" w:color="auto"/>
        <w:right w:val="none" w:sz="0" w:space="0" w:color="auto"/>
      </w:divBdr>
    </w:div>
    <w:div w:id="1771118558">
      <w:bodyDiv w:val="1"/>
      <w:marLeft w:val="0"/>
      <w:marRight w:val="0"/>
      <w:marTop w:val="0"/>
      <w:marBottom w:val="0"/>
      <w:divBdr>
        <w:top w:val="none" w:sz="0" w:space="0" w:color="auto"/>
        <w:left w:val="none" w:sz="0" w:space="0" w:color="auto"/>
        <w:bottom w:val="none" w:sz="0" w:space="0" w:color="auto"/>
        <w:right w:val="none" w:sz="0" w:space="0" w:color="auto"/>
      </w:divBdr>
      <w:divsChild>
        <w:div w:id="316031003">
          <w:marLeft w:val="0"/>
          <w:marRight w:val="0"/>
          <w:marTop w:val="0"/>
          <w:marBottom w:val="0"/>
          <w:divBdr>
            <w:top w:val="none" w:sz="0" w:space="0" w:color="auto"/>
            <w:left w:val="none" w:sz="0" w:space="0" w:color="auto"/>
            <w:bottom w:val="none" w:sz="0" w:space="0" w:color="auto"/>
            <w:right w:val="none" w:sz="0" w:space="0" w:color="auto"/>
          </w:divBdr>
          <w:divsChild>
            <w:div w:id="653267356">
              <w:marLeft w:val="0"/>
              <w:marRight w:val="0"/>
              <w:marTop w:val="0"/>
              <w:marBottom w:val="0"/>
              <w:divBdr>
                <w:top w:val="none" w:sz="0" w:space="0" w:color="auto"/>
                <w:left w:val="none" w:sz="0" w:space="0" w:color="auto"/>
                <w:bottom w:val="none" w:sz="0" w:space="0" w:color="auto"/>
                <w:right w:val="none" w:sz="0" w:space="0" w:color="auto"/>
              </w:divBdr>
            </w:div>
          </w:divsChild>
        </w:div>
        <w:div w:id="1186017546">
          <w:marLeft w:val="0"/>
          <w:marRight w:val="0"/>
          <w:marTop w:val="0"/>
          <w:marBottom w:val="0"/>
          <w:divBdr>
            <w:top w:val="none" w:sz="0" w:space="0" w:color="auto"/>
            <w:left w:val="none" w:sz="0" w:space="0" w:color="auto"/>
            <w:bottom w:val="none" w:sz="0" w:space="0" w:color="auto"/>
            <w:right w:val="none" w:sz="0" w:space="0" w:color="auto"/>
          </w:divBdr>
          <w:divsChild>
            <w:div w:id="851601497">
              <w:marLeft w:val="0"/>
              <w:marRight w:val="0"/>
              <w:marTop w:val="0"/>
              <w:marBottom w:val="0"/>
              <w:divBdr>
                <w:top w:val="none" w:sz="0" w:space="0" w:color="auto"/>
                <w:left w:val="none" w:sz="0" w:space="0" w:color="auto"/>
                <w:bottom w:val="none" w:sz="0" w:space="0" w:color="auto"/>
                <w:right w:val="none" w:sz="0" w:space="0" w:color="auto"/>
              </w:divBdr>
            </w:div>
            <w:div w:id="138930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82370">
      <w:bodyDiv w:val="1"/>
      <w:marLeft w:val="0"/>
      <w:marRight w:val="0"/>
      <w:marTop w:val="0"/>
      <w:marBottom w:val="0"/>
      <w:divBdr>
        <w:top w:val="none" w:sz="0" w:space="0" w:color="auto"/>
        <w:left w:val="none" w:sz="0" w:space="0" w:color="auto"/>
        <w:bottom w:val="none" w:sz="0" w:space="0" w:color="auto"/>
        <w:right w:val="none" w:sz="0" w:space="0" w:color="auto"/>
      </w:divBdr>
      <w:divsChild>
        <w:div w:id="1154563296">
          <w:marLeft w:val="0"/>
          <w:marRight w:val="0"/>
          <w:marTop w:val="0"/>
          <w:marBottom w:val="0"/>
          <w:divBdr>
            <w:top w:val="none" w:sz="0" w:space="0" w:color="auto"/>
            <w:left w:val="none" w:sz="0" w:space="0" w:color="auto"/>
            <w:bottom w:val="none" w:sz="0" w:space="0" w:color="auto"/>
            <w:right w:val="none" w:sz="0" w:space="0" w:color="auto"/>
          </w:divBdr>
        </w:div>
        <w:div w:id="1202860357">
          <w:marLeft w:val="0"/>
          <w:marRight w:val="0"/>
          <w:marTop w:val="0"/>
          <w:marBottom w:val="0"/>
          <w:divBdr>
            <w:top w:val="none" w:sz="0" w:space="0" w:color="auto"/>
            <w:left w:val="none" w:sz="0" w:space="0" w:color="auto"/>
            <w:bottom w:val="none" w:sz="0" w:space="0" w:color="auto"/>
            <w:right w:val="none" w:sz="0" w:space="0" w:color="auto"/>
          </w:divBdr>
        </w:div>
      </w:divsChild>
    </w:div>
    <w:div w:id="1940749631">
      <w:bodyDiv w:val="1"/>
      <w:marLeft w:val="0"/>
      <w:marRight w:val="0"/>
      <w:marTop w:val="0"/>
      <w:marBottom w:val="0"/>
      <w:divBdr>
        <w:top w:val="none" w:sz="0" w:space="0" w:color="auto"/>
        <w:left w:val="none" w:sz="0" w:space="0" w:color="auto"/>
        <w:bottom w:val="none" w:sz="0" w:space="0" w:color="auto"/>
        <w:right w:val="none" w:sz="0" w:space="0" w:color="auto"/>
      </w:divBdr>
    </w:div>
    <w:div w:id="2062485720">
      <w:bodyDiv w:val="1"/>
      <w:marLeft w:val="0"/>
      <w:marRight w:val="0"/>
      <w:marTop w:val="0"/>
      <w:marBottom w:val="0"/>
      <w:divBdr>
        <w:top w:val="none" w:sz="0" w:space="0" w:color="auto"/>
        <w:left w:val="none" w:sz="0" w:space="0" w:color="auto"/>
        <w:bottom w:val="none" w:sz="0" w:space="0" w:color="auto"/>
        <w:right w:val="none" w:sz="0" w:space="0" w:color="auto"/>
      </w:divBdr>
    </w:div>
    <w:div w:id="209532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407c02b-0ba3-472d-8e8c-0de7e98ca3f8" xsi:nil="true"/>
    <lcf76f155ced4ddcb4097134ff3c332f xmlns="ae4fb709-2ca4-4bdc-b889-c02480cb1c7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1F3FE0B20B807489B528428ED6FB1EF" ma:contentTypeVersion="15" ma:contentTypeDescription="Create a new document." ma:contentTypeScope="" ma:versionID="e7b5bfcc327e6da9145e8d4b65f448ab">
  <xsd:schema xmlns:xsd="http://www.w3.org/2001/XMLSchema" xmlns:xs="http://www.w3.org/2001/XMLSchema" xmlns:p="http://schemas.microsoft.com/office/2006/metadata/properties" xmlns:ns2="ae4fb709-2ca4-4bdc-b889-c02480cb1c7e" xmlns:ns3="f407c02b-0ba3-472d-8e8c-0de7e98ca3f8" targetNamespace="http://schemas.microsoft.com/office/2006/metadata/properties" ma:root="true" ma:fieldsID="ba3d875c2adc2307c4a68ea2e444b561" ns2:_="" ns3:_="">
    <xsd:import namespace="ae4fb709-2ca4-4bdc-b889-c02480cb1c7e"/>
    <xsd:import namespace="f407c02b-0ba3-472d-8e8c-0de7e98ca3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4fb709-2ca4-4bdc-b889-c02480cb1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073764d-e844-48d8-8cbc-d63b9d952867"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07c02b-0ba3-472d-8e8c-0de7e98ca3f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157f3b6-422c-485c-9a6c-5449d9f5aa4f}" ma:internalName="TaxCatchAll" ma:showField="CatchAllData" ma:web="f407c02b-0ba3-472d-8e8c-0de7e98ca3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D0868-E0BC-4CFD-A84B-0C9A961BA9C5}">
  <ds:schemaRefs>
    <ds:schemaRef ds:uri="http://purl.org/dc/elements/1.1/"/>
    <ds:schemaRef ds:uri="f407c02b-0ba3-472d-8e8c-0de7e98ca3f8"/>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purl.org/dc/dcmitype/"/>
    <ds:schemaRef ds:uri="http://schemas.openxmlformats.org/package/2006/metadata/core-properties"/>
    <ds:schemaRef ds:uri="ae4fb709-2ca4-4bdc-b889-c02480cb1c7e"/>
    <ds:schemaRef ds:uri="http://purl.org/dc/terms/"/>
  </ds:schemaRefs>
</ds:datastoreItem>
</file>

<file path=customXml/itemProps2.xml><?xml version="1.0" encoding="utf-8"?>
<ds:datastoreItem xmlns:ds="http://schemas.openxmlformats.org/officeDocument/2006/customXml" ds:itemID="{ABE3972D-E194-4A60-A686-0F48E3CAA1CC}">
  <ds:schemaRefs>
    <ds:schemaRef ds:uri="http://schemas.microsoft.com/sharepoint/v3/contenttype/forms"/>
  </ds:schemaRefs>
</ds:datastoreItem>
</file>

<file path=customXml/itemProps3.xml><?xml version="1.0" encoding="utf-8"?>
<ds:datastoreItem xmlns:ds="http://schemas.openxmlformats.org/officeDocument/2006/customXml" ds:itemID="{F0F9F35D-55D9-4A68-B208-0B42F77CF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4fb709-2ca4-4bdc-b889-c02480cb1c7e"/>
    <ds:schemaRef ds:uri="f407c02b-0ba3-472d-8e8c-0de7e98ca3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FC7ADC-0059-4923-A069-5BCC35E6092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stin Wiseman</dc:creator>
  <keywords/>
  <dc:description/>
  <lastModifiedBy>Anh Pham</lastModifiedBy>
  <revision>3</revision>
  <lastPrinted>2023-09-16T23:46:00.0000000Z</lastPrinted>
  <dcterms:created xsi:type="dcterms:W3CDTF">2024-03-11T14:50:00.0000000Z</dcterms:created>
  <dcterms:modified xsi:type="dcterms:W3CDTF">2024-03-31T02:43:19.34783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3FE0B20B807489B528428ED6FB1EF</vt:lpwstr>
  </property>
  <property fmtid="{D5CDD505-2E9C-101B-9397-08002B2CF9AE}" pid="3" name="MediaServiceImageTags">
    <vt:lpwstr/>
  </property>
</Properties>
</file>